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xmlns:asvg="http://schemas.microsoft.com/office/drawing/2016/SVG/main" xmlns:a16="http://schemas.microsoft.com/office/drawing/2014/main" mc:Ignorable="w14 w15 w16se w16cid w16 w16cex wp14">
  <w:body>
    <w:p w:rsidR="00D10535" w:rsidP="00C436C3" w:rsidRDefault="00001E48" w14:paraId="741528B5" w14:textId="308FCCED">
      <w:pPr>
        <w:pStyle w:val="Title"/>
        <w:jc w:val="center"/>
      </w:pPr>
      <w:r>
        <w:t>BIM USE</w:t>
      </w:r>
      <w:r w:rsidR="00877452">
        <w:t>s and use</w:t>
      </w:r>
      <w:r>
        <w:t xml:space="preserve"> CASE</w:t>
      </w:r>
      <w:r w:rsidR="00877452">
        <w:t>s</w:t>
      </w:r>
    </w:p>
    <w:p w:rsidR="00807963" w:rsidP="001A4A88" w:rsidRDefault="00807963" w14:paraId="4221D1D0" w14:textId="2B826995">
      <w:pPr>
        <w:spacing w:before="100"/>
        <w:ind w:left="1440"/>
        <w:jc w:val="left"/>
        <w:rPr>
          <w:rFonts w:ascii="Bahnschrift SemiBold" w:hAnsi="Bahnschrift SemiBold"/>
          <w:sz w:val="24"/>
          <w:szCs w:val="24"/>
        </w:rPr>
      </w:pPr>
    </w:p>
    <w:p w:rsidR="00807963" w:rsidP="001A4A88" w:rsidRDefault="00807963" w14:paraId="5644C47E" w14:textId="186EF3D6">
      <w:pPr>
        <w:spacing w:before="100"/>
        <w:ind w:left="1440"/>
        <w:jc w:val="left"/>
        <w:rPr>
          <w:rFonts w:ascii="Bahnschrift SemiBold" w:hAnsi="Bahnschrift SemiBold"/>
          <w:sz w:val="24"/>
          <w:szCs w:val="24"/>
        </w:rPr>
      </w:pPr>
    </w:p>
    <w:p w:rsidR="004D5437" w:rsidP="001A4A88" w:rsidRDefault="004D5437" w14:paraId="502D83D5" w14:textId="19FC4F13">
      <w:pPr>
        <w:spacing w:before="100"/>
        <w:ind w:left="1440"/>
        <w:jc w:val="left"/>
        <w:rPr>
          <w:rFonts w:ascii="Bahnschrift SemiBold" w:hAnsi="Bahnschrift SemiBold"/>
          <w:sz w:val="24"/>
          <w:szCs w:val="24"/>
        </w:rPr>
      </w:pPr>
    </w:p>
    <w:p w:rsidR="004D5437" w:rsidP="001A4A88" w:rsidRDefault="006067E5" w14:paraId="6D8A79AA" w14:textId="50046C8B">
      <w:pPr>
        <w:spacing w:before="100"/>
        <w:ind w:left="1440"/>
        <w:jc w:val="left"/>
        <w:rPr>
          <w:rFonts w:ascii="Bahnschrift SemiBold" w:hAnsi="Bahnschrift SemiBold"/>
          <w:sz w:val="24"/>
          <w:szCs w:val="24"/>
        </w:rPr>
      </w:pPr>
      <w:r>
        <w:rPr>
          <w:noProof/>
        </w:rPr>
        <w:drawing>
          <wp:anchor distT="0" distB="0" distL="114300" distR="114300" simplePos="0" relativeHeight="251658254" behindDoc="0" locked="0" layoutInCell="1" allowOverlap="1" wp14:anchorId="59DA8804" wp14:editId="06095252">
            <wp:simplePos x="0" y="0"/>
            <wp:positionH relativeFrom="margin">
              <wp:posOffset>9952355</wp:posOffset>
            </wp:positionH>
            <wp:positionV relativeFrom="paragraph">
              <wp:posOffset>154940</wp:posOffset>
            </wp:positionV>
            <wp:extent cx="3970020" cy="41808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763" b="415"/>
                    <a:stretch/>
                  </pic:blipFill>
                  <pic:spPr bwMode="auto">
                    <a:xfrm>
                      <a:off x="0" y="0"/>
                      <a:ext cx="3970020" cy="4180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6C7D0F" w:rsidR="002A0083" w:rsidP="001A4A88" w:rsidRDefault="002A0083" w14:paraId="43343C18" w14:textId="4E86D3AB">
      <w:pPr>
        <w:spacing w:before="100"/>
        <w:ind w:left="1440"/>
        <w:jc w:val="left"/>
        <w:rPr>
          <w:rFonts w:ascii="Bahnschrift SemiBold" w:hAnsi="Bahnschrift SemiBold"/>
          <w:sz w:val="24"/>
          <w:szCs w:val="24"/>
        </w:rPr>
      </w:pPr>
      <w:r w:rsidRPr="006C7D0F">
        <w:rPr>
          <w:rFonts w:ascii="Bahnschrift SemiBold" w:hAnsi="Bahnschrift SemiBold"/>
          <w:sz w:val="24"/>
          <w:szCs w:val="24"/>
        </w:rPr>
        <w:t xml:space="preserve">Advanced Building Information </w:t>
      </w:r>
      <w:r w:rsidRPr="006C7D0F" w:rsidR="00423782">
        <w:rPr>
          <w:rFonts w:ascii="Bahnschrift SemiBold" w:hAnsi="Bahnschrift SemiBold"/>
          <w:sz w:val="24"/>
          <w:szCs w:val="24"/>
        </w:rPr>
        <w:t>M</w:t>
      </w:r>
      <w:r w:rsidRPr="006C7D0F">
        <w:rPr>
          <w:rFonts w:ascii="Bahnschrift SemiBold" w:hAnsi="Bahnschrift SemiBold"/>
          <w:sz w:val="24"/>
          <w:szCs w:val="24"/>
        </w:rPr>
        <w:t>odelling</w:t>
      </w:r>
    </w:p>
    <w:p w:rsidRPr="006C7D0F" w:rsidR="002A0083" w:rsidP="001A4A88" w:rsidRDefault="002A0083" w14:paraId="7DC83032" w14:textId="43084DFF">
      <w:pPr>
        <w:spacing w:before="100"/>
        <w:ind w:left="1440"/>
        <w:jc w:val="left"/>
        <w:rPr>
          <w:rFonts w:ascii="Bahnschrift SemiBold" w:hAnsi="Bahnschrift SemiBold"/>
          <w:sz w:val="24"/>
          <w:szCs w:val="24"/>
        </w:rPr>
      </w:pPr>
      <w:r w:rsidRPr="006C7D0F">
        <w:rPr>
          <w:rFonts w:ascii="Bahnschrift SemiBold" w:hAnsi="Bahnschrift SemiBold"/>
          <w:sz w:val="24"/>
          <w:szCs w:val="24"/>
        </w:rPr>
        <w:t xml:space="preserve">11034 </w:t>
      </w:r>
      <w:r w:rsidRPr="006C7D0F" w:rsidR="00423782">
        <w:rPr>
          <w:rFonts w:ascii="Bahnschrift SemiBold" w:hAnsi="Bahnschrift SemiBold"/>
          <w:sz w:val="24"/>
          <w:szCs w:val="24"/>
        </w:rPr>
        <w:t xml:space="preserve">Autumn </w:t>
      </w:r>
      <w:r w:rsidRPr="006C7D0F">
        <w:rPr>
          <w:rFonts w:ascii="Bahnschrift SemiBold" w:hAnsi="Bahnschrift SemiBold"/>
          <w:sz w:val="24"/>
          <w:szCs w:val="24"/>
        </w:rPr>
        <w:t>2020 DTU Byg</w:t>
      </w:r>
    </w:p>
    <w:p w:rsidR="005E282E" w:rsidP="001A4A88" w:rsidRDefault="005E282E" w14:paraId="1FD44F74" w14:textId="7D1CAC21">
      <w:pPr>
        <w:ind w:left="1440"/>
        <w:jc w:val="left"/>
        <w:rPr>
          <w:lang w:val="en-US"/>
        </w:rPr>
      </w:pPr>
      <w:r w:rsidRPr="00662A92">
        <w:rPr>
          <w:lang w:val="en-US"/>
        </w:rPr>
        <w:t>Tim Pat McGinley</w:t>
      </w:r>
    </w:p>
    <w:p w:rsidRPr="00662A92" w:rsidR="00577041" w:rsidP="001A4A88" w:rsidRDefault="00577041" w14:paraId="3DC913CD" w14:textId="3E66C452">
      <w:pPr>
        <w:ind w:left="1440"/>
        <w:jc w:val="left"/>
        <w:rPr>
          <w:lang w:val="en-US"/>
        </w:rPr>
      </w:pPr>
    </w:p>
    <w:p w:rsidRPr="00662A92" w:rsidR="002A0083" w:rsidP="002A0083" w:rsidRDefault="006067E5" w14:paraId="3E24FE76" w14:textId="3ABE0B49">
      <w:pPr>
        <w:rPr>
          <w:lang w:val="en-US"/>
        </w:rPr>
      </w:pPr>
      <w:r>
        <w:rPr>
          <w:noProof/>
          <w:lang w:val="en-US"/>
        </w:rPr>
        <w:drawing>
          <wp:anchor distT="0" distB="0" distL="114300" distR="114300" simplePos="0" relativeHeight="251658256" behindDoc="0" locked="0" layoutInCell="1" allowOverlap="1" wp14:anchorId="6BBC0917" wp14:editId="03E71ECC">
            <wp:simplePos x="0" y="0"/>
            <wp:positionH relativeFrom="column">
              <wp:posOffset>889635</wp:posOffset>
            </wp:positionH>
            <wp:positionV relativeFrom="paragraph">
              <wp:posOffset>33020</wp:posOffset>
            </wp:positionV>
            <wp:extent cx="8839200" cy="3002280"/>
            <wp:effectExtent l="0" t="0" r="0" b="7620"/>
            <wp:wrapNone/>
            <wp:docPr id="34" name="Picture 3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text on a white background&#10;&#10;Description automatically generated"/>
                    <pic:cNvPicPr/>
                  </pic:nvPicPr>
                  <pic:blipFill rotWithShape="1">
                    <a:blip r:embed="rId12" cstate="print">
                      <a:extLst>
                        <a:ext uri="{28A0092B-C50C-407E-A947-70E740481C1C}">
                          <a14:useLocalDpi xmlns:a14="http://schemas.microsoft.com/office/drawing/2010/main" val="0"/>
                        </a:ext>
                      </a:extLst>
                    </a:blip>
                    <a:srcRect l="28323" r="28399" b="28393"/>
                    <a:stretch/>
                  </pic:blipFill>
                  <pic:spPr bwMode="auto">
                    <a:xfrm>
                      <a:off x="0" y="0"/>
                      <a:ext cx="8839200" cy="300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662A92" w:rsidR="002A0083" w:rsidP="002A0083" w:rsidRDefault="002A0083" w14:paraId="5B5F07BA" w14:textId="72AB8FF1">
      <w:pPr>
        <w:rPr>
          <w:lang w:val="en-US"/>
        </w:rPr>
      </w:pPr>
    </w:p>
    <w:p w:rsidRPr="00662A92" w:rsidR="00283A4C" w:rsidP="00520CEE" w:rsidRDefault="00E84711" w14:paraId="5D7E4E5D" w14:textId="19491833">
      <w:pPr>
        <w:spacing w:after="160" w:line="259" w:lineRule="auto"/>
        <w:jc w:val="left"/>
        <w:rPr>
          <w:lang w:val="en-US"/>
        </w:rPr>
      </w:pPr>
      <w:r w:rsidRPr="00662A92">
        <w:rPr>
          <w:lang w:val="en-US"/>
        </w:rPr>
        <w:br w:type="page"/>
      </w:r>
    </w:p>
    <w:p w:rsidR="00877452" w:rsidP="000E6F05" w:rsidRDefault="00877452" w14:paraId="47FA27CA" w14:textId="7A1C4C3B">
      <w:pPr>
        <w:sectPr w:rsidR="00877452" w:rsidSect="00877452">
          <w:footerReference w:type="default" r:id="rId13"/>
          <w:footerReference w:type="first" r:id="rId14"/>
          <w:type w:val="continuous"/>
          <w:pgSz w:w="23811" w:h="16838" w:orient="landscape" w:code="8"/>
          <w:pgMar w:top="1134" w:right="567" w:bottom="1134" w:left="567" w:header="113" w:footer="0" w:gutter="0"/>
          <w:pgNumType w:start="1"/>
          <w:cols w:space="708"/>
          <w:titlePg/>
          <w:docGrid w:linePitch="360"/>
        </w:sectPr>
      </w:pPr>
    </w:p>
    <w:p w:rsidRPr="000E6F05" w:rsidR="000E6F05" w:rsidP="000E6F05" w:rsidRDefault="000E6F05" w14:paraId="1AB56201" w14:textId="6A51320E"/>
    <w:sdt>
      <w:sdtPr>
        <w:rPr>
          <w:rFonts w:ascii="Bahnschrift Light" w:hAnsi="Bahnschrift Light" w:eastAsiaTheme="minorHAnsi" w:cstheme="minorBidi"/>
          <w:color w:val="auto"/>
          <w:sz w:val="22"/>
          <w:szCs w:val="22"/>
          <w:lang w:val="en-GB"/>
        </w:rPr>
        <w:id w:val="-2043050922"/>
        <w:docPartObj>
          <w:docPartGallery w:val="Table of Contents"/>
          <w:docPartUnique/>
        </w:docPartObj>
      </w:sdtPr>
      <w:sdtEndPr>
        <w:rPr>
          <w:rFonts w:eastAsia="SimSun"/>
          <w:b/>
          <w:bCs/>
          <w:noProof/>
        </w:rPr>
      </w:sdtEndPr>
      <w:sdtContent>
        <w:p w:rsidR="001F202E" w:rsidP="006E3A46" w:rsidRDefault="001F202E" w14:paraId="70AC643B" w14:textId="6F3EA72D">
          <w:pPr>
            <w:pStyle w:val="TOCHeading"/>
          </w:pPr>
          <w:r w:rsidRPr="0020155C">
            <w:t>Contents</w:t>
          </w:r>
        </w:p>
        <w:p w:rsidRPr="0020155C" w:rsidR="0020155C" w:rsidP="0020155C" w:rsidRDefault="0020155C" w14:paraId="74C84686" w14:textId="77777777">
          <w:pPr>
            <w:rPr>
              <w:lang w:val="en-US"/>
            </w:rPr>
          </w:pPr>
        </w:p>
        <w:p w:rsidR="00E75F7E" w:rsidRDefault="001F202E" w14:paraId="193F219E" w14:textId="40D34713">
          <w:pPr>
            <w:pStyle w:val="TOC2"/>
            <w:rPr>
              <w:rFonts w:asciiTheme="minorHAnsi" w:hAnsiTheme="minorHAnsi" w:eastAsiaTheme="minorEastAsia"/>
              <w:noProof/>
              <w:lang w:val="da-DK" w:eastAsia="da-DK"/>
            </w:rPr>
          </w:pPr>
          <w:r>
            <w:fldChar w:fldCharType="begin"/>
          </w:r>
          <w:r>
            <w:instrText xml:space="preserve"> TOC \o "1-3" \h \z \u </w:instrText>
          </w:r>
          <w:r>
            <w:fldChar w:fldCharType="separate"/>
          </w:r>
          <w:hyperlink w:history="1" w:anchor="_Toc52749732">
            <w:r w:rsidRPr="00852C67" w:rsidR="00E75F7E">
              <w:rPr>
                <w:rStyle w:val="Hyperlink"/>
                <w:noProof/>
              </w:rPr>
              <w:t>Introduction</w:t>
            </w:r>
            <w:r w:rsidR="00E75F7E">
              <w:rPr>
                <w:noProof/>
                <w:webHidden/>
              </w:rPr>
              <w:tab/>
            </w:r>
            <w:r w:rsidR="00E75F7E">
              <w:rPr>
                <w:noProof/>
                <w:webHidden/>
              </w:rPr>
              <w:fldChar w:fldCharType="begin"/>
            </w:r>
            <w:r w:rsidR="00E75F7E">
              <w:rPr>
                <w:noProof/>
                <w:webHidden/>
              </w:rPr>
              <w:instrText xml:space="preserve"> PAGEREF _Toc52749732 \h </w:instrText>
            </w:r>
            <w:r w:rsidR="00E75F7E">
              <w:rPr>
                <w:noProof/>
                <w:webHidden/>
              </w:rPr>
            </w:r>
            <w:r w:rsidR="00E75F7E">
              <w:rPr>
                <w:noProof/>
                <w:webHidden/>
              </w:rPr>
              <w:fldChar w:fldCharType="separate"/>
            </w:r>
            <w:r w:rsidR="00E75F7E">
              <w:rPr>
                <w:noProof/>
                <w:webHidden/>
              </w:rPr>
              <w:t>1</w:t>
            </w:r>
            <w:r w:rsidR="00E75F7E">
              <w:rPr>
                <w:noProof/>
                <w:webHidden/>
              </w:rPr>
              <w:fldChar w:fldCharType="end"/>
            </w:r>
          </w:hyperlink>
        </w:p>
        <w:p w:rsidR="00E75F7E" w:rsidRDefault="00B77A31" w14:paraId="25F9733B" w14:textId="0F5EEAF0">
          <w:pPr>
            <w:pStyle w:val="TOC2"/>
            <w:rPr>
              <w:rFonts w:asciiTheme="minorHAnsi" w:hAnsiTheme="minorHAnsi" w:eastAsiaTheme="minorEastAsia"/>
              <w:noProof/>
              <w:lang w:val="da-DK" w:eastAsia="da-DK"/>
            </w:rPr>
          </w:pPr>
          <w:hyperlink w:history="1" w:anchor="_Toc52749733">
            <w:r w:rsidRPr="00852C67" w:rsidR="00E75F7E">
              <w:rPr>
                <w:rStyle w:val="Hyperlink"/>
                <w:noProof/>
              </w:rPr>
              <w:t>What we learnt from the IFC Rules assignment</w:t>
            </w:r>
            <w:r w:rsidR="00E75F7E">
              <w:rPr>
                <w:noProof/>
                <w:webHidden/>
              </w:rPr>
              <w:tab/>
            </w:r>
            <w:r w:rsidR="00E75F7E">
              <w:rPr>
                <w:noProof/>
                <w:webHidden/>
              </w:rPr>
              <w:fldChar w:fldCharType="begin"/>
            </w:r>
            <w:r w:rsidR="00E75F7E">
              <w:rPr>
                <w:noProof/>
                <w:webHidden/>
              </w:rPr>
              <w:instrText xml:space="preserve"> PAGEREF _Toc52749733 \h </w:instrText>
            </w:r>
            <w:r w:rsidR="00E75F7E">
              <w:rPr>
                <w:noProof/>
                <w:webHidden/>
              </w:rPr>
            </w:r>
            <w:r w:rsidR="00E75F7E">
              <w:rPr>
                <w:noProof/>
                <w:webHidden/>
              </w:rPr>
              <w:fldChar w:fldCharType="separate"/>
            </w:r>
            <w:r w:rsidR="00E75F7E">
              <w:rPr>
                <w:noProof/>
                <w:webHidden/>
              </w:rPr>
              <w:t>1</w:t>
            </w:r>
            <w:r w:rsidR="00E75F7E">
              <w:rPr>
                <w:noProof/>
                <w:webHidden/>
              </w:rPr>
              <w:fldChar w:fldCharType="end"/>
            </w:r>
          </w:hyperlink>
        </w:p>
        <w:p w:rsidR="00E75F7E" w:rsidRDefault="00B77A31" w14:paraId="6DC66730" w14:textId="2827D426">
          <w:pPr>
            <w:pStyle w:val="TOC1"/>
            <w:rPr>
              <w:rFonts w:asciiTheme="minorHAnsi" w:hAnsiTheme="minorHAnsi" w:eastAsiaTheme="minorEastAsia"/>
              <w:lang w:val="da-DK" w:eastAsia="da-DK"/>
            </w:rPr>
          </w:pPr>
          <w:hyperlink w:history="1" w:anchor="_Toc52749734">
            <w:r w:rsidRPr="00852C67" w:rsidR="00E75F7E">
              <w:rPr>
                <w:rStyle w:val="Hyperlink"/>
              </w:rPr>
              <w:t>Assignment</w:t>
            </w:r>
            <w:r w:rsidRPr="00852C67" w:rsidR="00E75F7E">
              <w:rPr>
                <w:rStyle w:val="Hyperlink"/>
                <w:lang w:val="en-US"/>
              </w:rPr>
              <w:t xml:space="preserve"> 3</w:t>
            </w:r>
            <w:r w:rsidR="00E75F7E">
              <w:rPr>
                <w:webHidden/>
              </w:rPr>
              <w:tab/>
            </w:r>
            <w:r w:rsidR="00E75F7E">
              <w:rPr>
                <w:webHidden/>
              </w:rPr>
              <w:fldChar w:fldCharType="begin"/>
            </w:r>
            <w:r w:rsidR="00E75F7E">
              <w:rPr>
                <w:webHidden/>
              </w:rPr>
              <w:instrText xml:space="preserve"> PAGEREF _Toc52749734 \h </w:instrText>
            </w:r>
            <w:r w:rsidR="00E75F7E">
              <w:rPr>
                <w:webHidden/>
              </w:rPr>
            </w:r>
            <w:r w:rsidR="00E75F7E">
              <w:rPr>
                <w:webHidden/>
              </w:rPr>
              <w:fldChar w:fldCharType="separate"/>
            </w:r>
            <w:r w:rsidR="00E75F7E">
              <w:rPr>
                <w:webHidden/>
              </w:rPr>
              <w:t>2</w:t>
            </w:r>
            <w:r w:rsidR="00E75F7E">
              <w:rPr>
                <w:webHidden/>
              </w:rPr>
              <w:fldChar w:fldCharType="end"/>
            </w:r>
          </w:hyperlink>
        </w:p>
        <w:p w:rsidR="00E75F7E" w:rsidRDefault="00B77A31" w14:paraId="6F718496" w14:textId="3EDF710D">
          <w:pPr>
            <w:pStyle w:val="TOC2"/>
            <w:rPr>
              <w:rFonts w:asciiTheme="minorHAnsi" w:hAnsiTheme="minorHAnsi" w:eastAsiaTheme="minorEastAsia"/>
              <w:noProof/>
              <w:lang w:val="da-DK" w:eastAsia="da-DK"/>
            </w:rPr>
          </w:pPr>
          <w:hyperlink w:history="1" w:anchor="_Toc52749735">
            <w:r w:rsidRPr="00852C67" w:rsidR="00E75F7E">
              <w:rPr>
                <w:rStyle w:val="Hyperlink"/>
                <w:noProof/>
                <w:lang w:val="en-US"/>
              </w:rPr>
              <w:t>What to actually submit….</w:t>
            </w:r>
            <w:r w:rsidR="00E75F7E">
              <w:rPr>
                <w:noProof/>
                <w:webHidden/>
              </w:rPr>
              <w:tab/>
            </w:r>
            <w:r w:rsidR="00E75F7E">
              <w:rPr>
                <w:noProof/>
                <w:webHidden/>
              </w:rPr>
              <w:fldChar w:fldCharType="begin"/>
            </w:r>
            <w:r w:rsidR="00E75F7E">
              <w:rPr>
                <w:noProof/>
                <w:webHidden/>
              </w:rPr>
              <w:instrText xml:space="preserve"> PAGEREF _Toc52749735 \h </w:instrText>
            </w:r>
            <w:r w:rsidR="00E75F7E">
              <w:rPr>
                <w:noProof/>
                <w:webHidden/>
              </w:rPr>
            </w:r>
            <w:r w:rsidR="00E75F7E">
              <w:rPr>
                <w:noProof/>
                <w:webHidden/>
              </w:rPr>
              <w:fldChar w:fldCharType="separate"/>
            </w:r>
            <w:r w:rsidR="00E75F7E">
              <w:rPr>
                <w:noProof/>
                <w:webHidden/>
              </w:rPr>
              <w:t>2</w:t>
            </w:r>
            <w:r w:rsidR="00E75F7E">
              <w:rPr>
                <w:noProof/>
                <w:webHidden/>
              </w:rPr>
              <w:fldChar w:fldCharType="end"/>
            </w:r>
          </w:hyperlink>
        </w:p>
        <w:p w:rsidR="00E75F7E" w:rsidRDefault="00B77A31" w14:paraId="70F85AE9" w14:textId="49D4B8DD">
          <w:pPr>
            <w:pStyle w:val="TOC2"/>
            <w:rPr>
              <w:rFonts w:asciiTheme="minorHAnsi" w:hAnsiTheme="minorHAnsi" w:eastAsiaTheme="minorEastAsia"/>
              <w:noProof/>
              <w:lang w:val="da-DK" w:eastAsia="da-DK"/>
            </w:rPr>
          </w:pPr>
          <w:hyperlink w:history="1" w:anchor="_Toc52749736">
            <w:r w:rsidRPr="00852C67" w:rsidR="00E75F7E">
              <w:rPr>
                <w:rStyle w:val="Hyperlink"/>
                <w:noProof/>
                <w:lang w:val="en-US"/>
              </w:rPr>
              <w:t>Deadline</w:t>
            </w:r>
            <w:r w:rsidR="00E75F7E">
              <w:rPr>
                <w:noProof/>
                <w:webHidden/>
              </w:rPr>
              <w:tab/>
            </w:r>
            <w:r w:rsidR="00E75F7E">
              <w:rPr>
                <w:noProof/>
                <w:webHidden/>
              </w:rPr>
              <w:fldChar w:fldCharType="begin"/>
            </w:r>
            <w:r w:rsidR="00E75F7E">
              <w:rPr>
                <w:noProof/>
                <w:webHidden/>
              </w:rPr>
              <w:instrText xml:space="preserve"> PAGEREF _Toc52749736 \h </w:instrText>
            </w:r>
            <w:r w:rsidR="00E75F7E">
              <w:rPr>
                <w:noProof/>
                <w:webHidden/>
              </w:rPr>
            </w:r>
            <w:r w:rsidR="00E75F7E">
              <w:rPr>
                <w:noProof/>
                <w:webHidden/>
              </w:rPr>
              <w:fldChar w:fldCharType="separate"/>
            </w:r>
            <w:r w:rsidR="00E75F7E">
              <w:rPr>
                <w:noProof/>
                <w:webHidden/>
              </w:rPr>
              <w:t>2</w:t>
            </w:r>
            <w:r w:rsidR="00E75F7E">
              <w:rPr>
                <w:noProof/>
                <w:webHidden/>
              </w:rPr>
              <w:fldChar w:fldCharType="end"/>
            </w:r>
          </w:hyperlink>
        </w:p>
        <w:p w:rsidR="00E75F7E" w:rsidRDefault="00B77A31" w14:paraId="02C4968F" w14:textId="3D423D88">
          <w:pPr>
            <w:pStyle w:val="TOC1"/>
            <w:rPr>
              <w:rFonts w:asciiTheme="minorHAnsi" w:hAnsiTheme="minorHAnsi" w:eastAsiaTheme="minorEastAsia"/>
              <w:lang w:val="da-DK" w:eastAsia="da-DK"/>
            </w:rPr>
          </w:pPr>
          <w:hyperlink w:history="1" w:anchor="_Toc52749737">
            <w:r w:rsidRPr="00852C67" w:rsidR="00E75F7E">
              <w:rPr>
                <w:rStyle w:val="Hyperlink"/>
                <w:lang w:val="en-US"/>
              </w:rPr>
              <w:t>23 Purposes</w:t>
            </w:r>
            <w:r w:rsidR="00E75F7E">
              <w:rPr>
                <w:webHidden/>
              </w:rPr>
              <w:tab/>
            </w:r>
            <w:r w:rsidR="00E75F7E">
              <w:rPr>
                <w:webHidden/>
              </w:rPr>
              <w:fldChar w:fldCharType="begin"/>
            </w:r>
            <w:r w:rsidR="00E75F7E">
              <w:rPr>
                <w:webHidden/>
              </w:rPr>
              <w:instrText xml:space="preserve"> PAGEREF _Toc52749737 \h </w:instrText>
            </w:r>
            <w:r w:rsidR="00E75F7E">
              <w:rPr>
                <w:webHidden/>
              </w:rPr>
            </w:r>
            <w:r w:rsidR="00E75F7E">
              <w:rPr>
                <w:webHidden/>
              </w:rPr>
              <w:fldChar w:fldCharType="separate"/>
            </w:r>
            <w:r w:rsidR="00E75F7E">
              <w:rPr>
                <w:webHidden/>
              </w:rPr>
              <w:t>3</w:t>
            </w:r>
            <w:r w:rsidR="00E75F7E">
              <w:rPr>
                <w:webHidden/>
              </w:rPr>
              <w:fldChar w:fldCharType="end"/>
            </w:r>
          </w:hyperlink>
        </w:p>
        <w:p w:rsidR="00E75F7E" w:rsidRDefault="00B77A31" w14:paraId="4AD08D71" w14:textId="017C49CC">
          <w:pPr>
            <w:pStyle w:val="TOC1"/>
            <w:rPr>
              <w:rFonts w:asciiTheme="minorHAnsi" w:hAnsiTheme="minorHAnsi" w:eastAsiaTheme="minorEastAsia"/>
              <w:lang w:val="da-DK" w:eastAsia="da-DK"/>
            </w:rPr>
          </w:pPr>
          <w:hyperlink w:history="1" w:anchor="_Toc52749738">
            <w:r w:rsidRPr="00852C67" w:rsidR="00E75F7E">
              <w:rPr>
                <w:rStyle w:val="Hyperlink"/>
              </w:rPr>
              <w:t>18 Use Cases</w:t>
            </w:r>
            <w:r w:rsidR="00E75F7E">
              <w:rPr>
                <w:webHidden/>
              </w:rPr>
              <w:tab/>
            </w:r>
            <w:r w:rsidR="00E75F7E">
              <w:rPr>
                <w:webHidden/>
              </w:rPr>
              <w:fldChar w:fldCharType="begin"/>
            </w:r>
            <w:r w:rsidR="00E75F7E">
              <w:rPr>
                <w:webHidden/>
              </w:rPr>
              <w:instrText xml:space="preserve"> PAGEREF _Toc52749738 \h </w:instrText>
            </w:r>
            <w:r w:rsidR="00E75F7E">
              <w:rPr>
                <w:webHidden/>
              </w:rPr>
            </w:r>
            <w:r w:rsidR="00E75F7E">
              <w:rPr>
                <w:webHidden/>
              </w:rPr>
              <w:fldChar w:fldCharType="separate"/>
            </w:r>
            <w:r w:rsidR="00E75F7E">
              <w:rPr>
                <w:webHidden/>
              </w:rPr>
              <w:t>3</w:t>
            </w:r>
            <w:r w:rsidR="00E75F7E">
              <w:rPr>
                <w:webHidden/>
              </w:rPr>
              <w:fldChar w:fldCharType="end"/>
            </w:r>
          </w:hyperlink>
        </w:p>
        <w:p w:rsidR="00E75F7E" w:rsidRDefault="00B77A31" w14:paraId="3DCF094F" w14:textId="284CFB50">
          <w:pPr>
            <w:pStyle w:val="TOC1"/>
            <w:rPr>
              <w:rFonts w:asciiTheme="minorHAnsi" w:hAnsiTheme="minorHAnsi" w:eastAsiaTheme="minorEastAsia"/>
              <w:lang w:val="da-DK" w:eastAsia="da-DK"/>
            </w:rPr>
          </w:pPr>
          <w:hyperlink w:history="1" w:anchor="_Toc52749739">
            <w:r w:rsidRPr="00852C67" w:rsidR="00E75F7E">
              <w:rPr>
                <w:rStyle w:val="Hyperlink"/>
                <w:lang w:val="en-US"/>
              </w:rPr>
              <w:t>Mapping BIM uses, use cases and processes</w:t>
            </w:r>
            <w:r w:rsidR="00E75F7E">
              <w:rPr>
                <w:webHidden/>
              </w:rPr>
              <w:tab/>
            </w:r>
            <w:r w:rsidR="00E75F7E">
              <w:rPr>
                <w:webHidden/>
              </w:rPr>
              <w:fldChar w:fldCharType="begin"/>
            </w:r>
            <w:r w:rsidR="00E75F7E">
              <w:rPr>
                <w:webHidden/>
              </w:rPr>
              <w:instrText xml:space="preserve"> PAGEREF _Toc52749739 \h </w:instrText>
            </w:r>
            <w:r w:rsidR="00E75F7E">
              <w:rPr>
                <w:webHidden/>
              </w:rPr>
            </w:r>
            <w:r w:rsidR="00E75F7E">
              <w:rPr>
                <w:webHidden/>
              </w:rPr>
              <w:fldChar w:fldCharType="separate"/>
            </w:r>
            <w:r w:rsidR="00E75F7E">
              <w:rPr>
                <w:webHidden/>
              </w:rPr>
              <w:t>4</w:t>
            </w:r>
            <w:r w:rsidR="00E75F7E">
              <w:rPr>
                <w:webHidden/>
              </w:rPr>
              <w:fldChar w:fldCharType="end"/>
            </w:r>
          </w:hyperlink>
        </w:p>
        <w:p w:rsidR="00E75F7E" w:rsidRDefault="00B77A31" w14:paraId="4AA503B3" w14:textId="2437DFB2">
          <w:pPr>
            <w:pStyle w:val="TOC1"/>
            <w:rPr>
              <w:rFonts w:asciiTheme="minorHAnsi" w:hAnsiTheme="minorHAnsi" w:eastAsiaTheme="minorEastAsia"/>
              <w:lang w:val="da-DK" w:eastAsia="da-DK"/>
            </w:rPr>
          </w:pPr>
          <w:hyperlink w:history="1" w:anchor="_Toc52749740">
            <w:r w:rsidRPr="00852C67" w:rsidR="00E75F7E">
              <w:rPr>
                <w:rStyle w:val="Hyperlink"/>
              </w:rPr>
              <w:t>BIM Uses</w:t>
            </w:r>
            <w:r w:rsidR="00E75F7E">
              <w:rPr>
                <w:webHidden/>
              </w:rPr>
              <w:tab/>
            </w:r>
            <w:r w:rsidR="00E75F7E">
              <w:rPr>
                <w:webHidden/>
              </w:rPr>
              <w:fldChar w:fldCharType="begin"/>
            </w:r>
            <w:r w:rsidR="00E75F7E">
              <w:rPr>
                <w:webHidden/>
              </w:rPr>
              <w:instrText xml:space="preserve"> PAGEREF _Toc52749740 \h </w:instrText>
            </w:r>
            <w:r w:rsidR="00E75F7E">
              <w:rPr>
                <w:webHidden/>
              </w:rPr>
            </w:r>
            <w:r w:rsidR="00E75F7E">
              <w:rPr>
                <w:webHidden/>
              </w:rPr>
              <w:fldChar w:fldCharType="separate"/>
            </w:r>
            <w:r w:rsidR="00E75F7E">
              <w:rPr>
                <w:webHidden/>
              </w:rPr>
              <w:t>5</w:t>
            </w:r>
            <w:r w:rsidR="00E75F7E">
              <w:rPr>
                <w:webHidden/>
              </w:rPr>
              <w:fldChar w:fldCharType="end"/>
            </w:r>
          </w:hyperlink>
        </w:p>
        <w:p w:rsidR="00E75F7E" w:rsidRDefault="00B77A31" w14:paraId="378BC85D" w14:textId="4CF83D35">
          <w:pPr>
            <w:pStyle w:val="TOC1"/>
            <w:rPr>
              <w:rFonts w:asciiTheme="minorHAnsi" w:hAnsiTheme="minorHAnsi" w:eastAsiaTheme="minorEastAsia"/>
              <w:lang w:val="da-DK" w:eastAsia="da-DK"/>
            </w:rPr>
          </w:pPr>
          <w:hyperlink w:history="1" w:anchor="_Toc52749741">
            <w:r w:rsidRPr="00852C67" w:rsidR="00E75F7E">
              <w:rPr>
                <w:rStyle w:val="Hyperlink"/>
                <w:lang w:val="en-US"/>
              </w:rPr>
              <w:t xml:space="preserve">BIM Use Purpose </w:t>
            </w:r>
            <w:r w:rsidRPr="00852C67" w:rsidR="00E75F7E">
              <w:rPr>
                <w:rStyle w:val="Hyperlink"/>
                <w:rFonts w:ascii="Bahnschrift Light" w:hAnsi="Bahnschrift Light"/>
                <w:lang w:val="en-US"/>
              </w:rPr>
              <w:t>Primary and Secondary Categories</w:t>
            </w:r>
            <w:r w:rsidR="00E75F7E">
              <w:rPr>
                <w:webHidden/>
              </w:rPr>
              <w:tab/>
            </w:r>
            <w:r w:rsidR="00E75F7E">
              <w:rPr>
                <w:webHidden/>
              </w:rPr>
              <w:fldChar w:fldCharType="begin"/>
            </w:r>
            <w:r w:rsidR="00E75F7E">
              <w:rPr>
                <w:webHidden/>
              </w:rPr>
              <w:instrText xml:space="preserve"> PAGEREF _Toc52749741 \h </w:instrText>
            </w:r>
            <w:r w:rsidR="00E75F7E">
              <w:rPr>
                <w:webHidden/>
              </w:rPr>
            </w:r>
            <w:r w:rsidR="00E75F7E">
              <w:rPr>
                <w:webHidden/>
              </w:rPr>
              <w:fldChar w:fldCharType="separate"/>
            </w:r>
            <w:r w:rsidR="00E75F7E">
              <w:rPr>
                <w:webHidden/>
              </w:rPr>
              <w:t>5</w:t>
            </w:r>
            <w:r w:rsidR="00E75F7E">
              <w:rPr>
                <w:webHidden/>
              </w:rPr>
              <w:fldChar w:fldCharType="end"/>
            </w:r>
          </w:hyperlink>
        </w:p>
        <w:p w:rsidR="00E75F7E" w:rsidRDefault="00B77A31" w14:paraId="08926590" w14:textId="7274AFC9">
          <w:pPr>
            <w:pStyle w:val="TOC1"/>
            <w:rPr>
              <w:rFonts w:asciiTheme="minorHAnsi" w:hAnsiTheme="minorHAnsi" w:eastAsiaTheme="minorEastAsia"/>
              <w:lang w:val="da-DK" w:eastAsia="da-DK"/>
            </w:rPr>
          </w:pPr>
          <w:hyperlink w:history="1" w:anchor="_Toc52749742">
            <w:r w:rsidRPr="00852C67" w:rsidR="00E75F7E">
              <w:rPr>
                <w:rStyle w:val="Hyperlink"/>
                <w:rFonts w:ascii="Bahnschrift Light" w:hAnsi="Bahnschrift Light"/>
                <w:lang w:val="en-US"/>
              </w:rPr>
              <w:t>BIM Use Purpose:</w:t>
            </w:r>
            <w:r w:rsidRPr="00852C67" w:rsidR="00E75F7E">
              <w:rPr>
                <w:rStyle w:val="Hyperlink"/>
                <w:lang w:val="en-US"/>
              </w:rPr>
              <w:t xml:space="preserve"> Gather</w:t>
            </w:r>
            <w:r w:rsidR="00E75F7E">
              <w:rPr>
                <w:webHidden/>
              </w:rPr>
              <w:tab/>
            </w:r>
            <w:r w:rsidR="00E75F7E">
              <w:rPr>
                <w:webHidden/>
              </w:rPr>
              <w:fldChar w:fldCharType="begin"/>
            </w:r>
            <w:r w:rsidR="00E75F7E">
              <w:rPr>
                <w:webHidden/>
              </w:rPr>
              <w:instrText xml:space="preserve"> PAGEREF _Toc52749742 \h </w:instrText>
            </w:r>
            <w:r w:rsidR="00E75F7E">
              <w:rPr>
                <w:webHidden/>
              </w:rPr>
            </w:r>
            <w:r w:rsidR="00E75F7E">
              <w:rPr>
                <w:webHidden/>
              </w:rPr>
              <w:fldChar w:fldCharType="separate"/>
            </w:r>
            <w:r w:rsidR="00E75F7E">
              <w:rPr>
                <w:webHidden/>
              </w:rPr>
              <w:t>6</w:t>
            </w:r>
            <w:r w:rsidR="00E75F7E">
              <w:rPr>
                <w:webHidden/>
              </w:rPr>
              <w:fldChar w:fldCharType="end"/>
            </w:r>
          </w:hyperlink>
        </w:p>
        <w:p w:rsidR="00E75F7E" w:rsidRDefault="00B77A31" w14:paraId="734F0D9E" w14:textId="1A9B0420">
          <w:pPr>
            <w:pStyle w:val="TOC2"/>
            <w:rPr>
              <w:rFonts w:asciiTheme="minorHAnsi" w:hAnsiTheme="minorHAnsi" w:eastAsiaTheme="minorEastAsia"/>
              <w:noProof/>
              <w:lang w:val="da-DK" w:eastAsia="da-DK"/>
            </w:rPr>
          </w:pPr>
          <w:hyperlink w:history="1" w:anchor="_Toc52749743">
            <w:r w:rsidRPr="00852C67" w:rsidR="00E75F7E">
              <w:rPr>
                <w:rStyle w:val="Hyperlink"/>
                <w:noProof/>
              </w:rPr>
              <w:t>Gather: Capture</w:t>
            </w:r>
            <w:r w:rsidR="00E75F7E">
              <w:rPr>
                <w:noProof/>
                <w:webHidden/>
              </w:rPr>
              <w:tab/>
            </w:r>
            <w:r w:rsidR="00E75F7E">
              <w:rPr>
                <w:noProof/>
                <w:webHidden/>
              </w:rPr>
              <w:fldChar w:fldCharType="begin"/>
            </w:r>
            <w:r w:rsidR="00E75F7E">
              <w:rPr>
                <w:noProof/>
                <w:webHidden/>
              </w:rPr>
              <w:instrText xml:space="preserve"> PAGEREF _Toc52749743 \h </w:instrText>
            </w:r>
            <w:r w:rsidR="00E75F7E">
              <w:rPr>
                <w:noProof/>
                <w:webHidden/>
              </w:rPr>
            </w:r>
            <w:r w:rsidR="00E75F7E">
              <w:rPr>
                <w:noProof/>
                <w:webHidden/>
              </w:rPr>
              <w:fldChar w:fldCharType="separate"/>
            </w:r>
            <w:r w:rsidR="00E75F7E">
              <w:rPr>
                <w:noProof/>
                <w:webHidden/>
              </w:rPr>
              <w:t>8</w:t>
            </w:r>
            <w:r w:rsidR="00E75F7E">
              <w:rPr>
                <w:noProof/>
                <w:webHidden/>
              </w:rPr>
              <w:fldChar w:fldCharType="end"/>
            </w:r>
          </w:hyperlink>
        </w:p>
        <w:p w:rsidR="00E75F7E" w:rsidRDefault="00B77A31" w14:paraId="3ACA4B1A" w14:textId="7048FCC1">
          <w:pPr>
            <w:pStyle w:val="TOC2"/>
            <w:rPr>
              <w:rFonts w:asciiTheme="minorHAnsi" w:hAnsiTheme="minorHAnsi" w:eastAsiaTheme="minorEastAsia"/>
              <w:noProof/>
              <w:lang w:val="da-DK" w:eastAsia="da-DK"/>
            </w:rPr>
          </w:pPr>
          <w:hyperlink w:history="1" w:anchor="_Toc52749744">
            <w:r w:rsidRPr="00852C67" w:rsidR="00E75F7E">
              <w:rPr>
                <w:rStyle w:val="Hyperlink"/>
                <w:noProof/>
              </w:rPr>
              <w:t>Gather: Quantify</w:t>
            </w:r>
            <w:r w:rsidR="00E75F7E">
              <w:rPr>
                <w:noProof/>
                <w:webHidden/>
              </w:rPr>
              <w:tab/>
            </w:r>
            <w:r w:rsidR="00E75F7E">
              <w:rPr>
                <w:noProof/>
                <w:webHidden/>
              </w:rPr>
              <w:fldChar w:fldCharType="begin"/>
            </w:r>
            <w:r w:rsidR="00E75F7E">
              <w:rPr>
                <w:noProof/>
                <w:webHidden/>
              </w:rPr>
              <w:instrText xml:space="preserve"> PAGEREF _Toc52749744 \h </w:instrText>
            </w:r>
            <w:r w:rsidR="00E75F7E">
              <w:rPr>
                <w:noProof/>
                <w:webHidden/>
              </w:rPr>
            </w:r>
            <w:r w:rsidR="00E75F7E">
              <w:rPr>
                <w:noProof/>
                <w:webHidden/>
              </w:rPr>
              <w:fldChar w:fldCharType="separate"/>
            </w:r>
            <w:r w:rsidR="00E75F7E">
              <w:rPr>
                <w:noProof/>
                <w:webHidden/>
              </w:rPr>
              <w:t>8</w:t>
            </w:r>
            <w:r w:rsidR="00E75F7E">
              <w:rPr>
                <w:noProof/>
                <w:webHidden/>
              </w:rPr>
              <w:fldChar w:fldCharType="end"/>
            </w:r>
          </w:hyperlink>
        </w:p>
        <w:p w:rsidR="00E75F7E" w:rsidRDefault="00B77A31" w14:paraId="7DB00314" w14:textId="5158CB36">
          <w:pPr>
            <w:pStyle w:val="TOC2"/>
            <w:rPr>
              <w:rFonts w:asciiTheme="minorHAnsi" w:hAnsiTheme="minorHAnsi" w:eastAsiaTheme="minorEastAsia"/>
              <w:noProof/>
              <w:lang w:val="da-DK" w:eastAsia="da-DK"/>
            </w:rPr>
          </w:pPr>
          <w:hyperlink w:history="1" w:anchor="_Toc52749745">
            <w:r w:rsidRPr="00852C67" w:rsidR="00E75F7E">
              <w:rPr>
                <w:rStyle w:val="Hyperlink"/>
                <w:noProof/>
              </w:rPr>
              <w:t>Gather: Monitor</w:t>
            </w:r>
            <w:r w:rsidR="00E75F7E">
              <w:rPr>
                <w:noProof/>
                <w:webHidden/>
              </w:rPr>
              <w:tab/>
            </w:r>
            <w:r w:rsidR="00E75F7E">
              <w:rPr>
                <w:noProof/>
                <w:webHidden/>
              </w:rPr>
              <w:fldChar w:fldCharType="begin"/>
            </w:r>
            <w:r w:rsidR="00E75F7E">
              <w:rPr>
                <w:noProof/>
                <w:webHidden/>
              </w:rPr>
              <w:instrText xml:space="preserve"> PAGEREF _Toc52749745 \h </w:instrText>
            </w:r>
            <w:r w:rsidR="00E75F7E">
              <w:rPr>
                <w:noProof/>
                <w:webHidden/>
              </w:rPr>
            </w:r>
            <w:r w:rsidR="00E75F7E">
              <w:rPr>
                <w:noProof/>
                <w:webHidden/>
              </w:rPr>
              <w:fldChar w:fldCharType="separate"/>
            </w:r>
            <w:r w:rsidR="00E75F7E">
              <w:rPr>
                <w:noProof/>
                <w:webHidden/>
              </w:rPr>
              <w:t>9</w:t>
            </w:r>
            <w:r w:rsidR="00E75F7E">
              <w:rPr>
                <w:noProof/>
                <w:webHidden/>
              </w:rPr>
              <w:fldChar w:fldCharType="end"/>
            </w:r>
          </w:hyperlink>
        </w:p>
        <w:p w:rsidR="00E75F7E" w:rsidRDefault="00B77A31" w14:paraId="6472FFEA" w14:textId="20B408CB">
          <w:pPr>
            <w:pStyle w:val="TOC2"/>
            <w:rPr>
              <w:rFonts w:asciiTheme="minorHAnsi" w:hAnsiTheme="minorHAnsi" w:eastAsiaTheme="minorEastAsia"/>
              <w:noProof/>
              <w:lang w:val="da-DK" w:eastAsia="da-DK"/>
            </w:rPr>
          </w:pPr>
          <w:hyperlink w:history="1" w:anchor="_Toc52749746">
            <w:r w:rsidRPr="00852C67" w:rsidR="00E75F7E">
              <w:rPr>
                <w:rStyle w:val="Hyperlink"/>
                <w:noProof/>
              </w:rPr>
              <w:t>Gather: Qualify</w:t>
            </w:r>
            <w:r w:rsidR="00E75F7E">
              <w:rPr>
                <w:noProof/>
                <w:webHidden/>
              </w:rPr>
              <w:tab/>
            </w:r>
            <w:r w:rsidR="00E75F7E">
              <w:rPr>
                <w:noProof/>
                <w:webHidden/>
              </w:rPr>
              <w:fldChar w:fldCharType="begin"/>
            </w:r>
            <w:r w:rsidR="00E75F7E">
              <w:rPr>
                <w:noProof/>
                <w:webHidden/>
              </w:rPr>
              <w:instrText xml:space="preserve"> PAGEREF _Toc52749746 \h </w:instrText>
            </w:r>
            <w:r w:rsidR="00E75F7E">
              <w:rPr>
                <w:noProof/>
                <w:webHidden/>
              </w:rPr>
            </w:r>
            <w:r w:rsidR="00E75F7E">
              <w:rPr>
                <w:noProof/>
                <w:webHidden/>
              </w:rPr>
              <w:fldChar w:fldCharType="separate"/>
            </w:r>
            <w:r w:rsidR="00E75F7E">
              <w:rPr>
                <w:noProof/>
                <w:webHidden/>
              </w:rPr>
              <w:t>9</w:t>
            </w:r>
            <w:r w:rsidR="00E75F7E">
              <w:rPr>
                <w:noProof/>
                <w:webHidden/>
              </w:rPr>
              <w:fldChar w:fldCharType="end"/>
            </w:r>
          </w:hyperlink>
        </w:p>
        <w:p w:rsidR="00E75F7E" w:rsidRDefault="00B77A31" w14:paraId="2AD09258" w14:textId="46251C85">
          <w:pPr>
            <w:pStyle w:val="TOC1"/>
            <w:rPr>
              <w:rFonts w:asciiTheme="minorHAnsi" w:hAnsiTheme="minorHAnsi" w:eastAsiaTheme="minorEastAsia"/>
              <w:lang w:val="da-DK" w:eastAsia="da-DK"/>
            </w:rPr>
          </w:pPr>
          <w:hyperlink w:history="1" w:anchor="_Toc52749747">
            <w:r w:rsidRPr="00852C67" w:rsidR="00E75F7E">
              <w:rPr>
                <w:rStyle w:val="Hyperlink"/>
                <w:rFonts w:ascii="Bahnschrift Light" w:hAnsi="Bahnschrift Light"/>
                <w:lang w:val="en-US"/>
              </w:rPr>
              <w:t>BIM Use Purpose:</w:t>
            </w:r>
            <w:r w:rsidRPr="00852C67" w:rsidR="00E75F7E">
              <w:rPr>
                <w:rStyle w:val="Hyperlink"/>
                <w:lang w:val="en-US"/>
              </w:rPr>
              <w:t xml:space="preserve"> Generate</w:t>
            </w:r>
            <w:r w:rsidR="00E75F7E">
              <w:rPr>
                <w:webHidden/>
              </w:rPr>
              <w:tab/>
            </w:r>
            <w:r w:rsidR="00E75F7E">
              <w:rPr>
                <w:webHidden/>
              </w:rPr>
              <w:fldChar w:fldCharType="begin"/>
            </w:r>
            <w:r w:rsidR="00E75F7E">
              <w:rPr>
                <w:webHidden/>
              </w:rPr>
              <w:instrText xml:space="preserve"> PAGEREF _Toc52749747 \h </w:instrText>
            </w:r>
            <w:r w:rsidR="00E75F7E">
              <w:rPr>
                <w:webHidden/>
              </w:rPr>
            </w:r>
            <w:r w:rsidR="00E75F7E">
              <w:rPr>
                <w:webHidden/>
              </w:rPr>
              <w:fldChar w:fldCharType="separate"/>
            </w:r>
            <w:r w:rsidR="00E75F7E">
              <w:rPr>
                <w:webHidden/>
              </w:rPr>
              <w:t>10</w:t>
            </w:r>
            <w:r w:rsidR="00E75F7E">
              <w:rPr>
                <w:webHidden/>
              </w:rPr>
              <w:fldChar w:fldCharType="end"/>
            </w:r>
          </w:hyperlink>
        </w:p>
        <w:p w:rsidR="00E75F7E" w:rsidRDefault="00B77A31" w14:paraId="1E8B07BF" w14:textId="0318512D">
          <w:pPr>
            <w:pStyle w:val="TOC2"/>
            <w:rPr>
              <w:rFonts w:asciiTheme="minorHAnsi" w:hAnsiTheme="minorHAnsi" w:eastAsiaTheme="minorEastAsia"/>
              <w:noProof/>
              <w:lang w:val="da-DK" w:eastAsia="da-DK"/>
            </w:rPr>
          </w:pPr>
          <w:hyperlink w:history="1" w:anchor="_Toc52749748">
            <w:r w:rsidRPr="00852C67" w:rsidR="00E75F7E">
              <w:rPr>
                <w:rStyle w:val="Hyperlink"/>
                <w:noProof/>
              </w:rPr>
              <w:t>Generate: Prescribe</w:t>
            </w:r>
            <w:r w:rsidR="00E75F7E">
              <w:rPr>
                <w:noProof/>
                <w:webHidden/>
              </w:rPr>
              <w:tab/>
            </w:r>
            <w:r w:rsidR="00E75F7E">
              <w:rPr>
                <w:noProof/>
                <w:webHidden/>
              </w:rPr>
              <w:fldChar w:fldCharType="begin"/>
            </w:r>
            <w:r w:rsidR="00E75F7E">
              <w:rPr>
                <w:noProof/>
                <w:webHidden/>
              </w:rPr>
              <w:instrText xml:space="preserve"> PAGEREF _Toc52749748 \h </w:instrText>
            </w:r>
            <w:r w:rsidR="00E75F7E">
              <w:rPr>
                <w:noProof/>
                <w:webHidden/>
              </w:rPr>
            </w:r>
            <w:r w:rsidR="00E75F7E">
              <w:rPr>
                <w:noProof/>
                <w:webHidden/>
              </w:rPr>
              <w:fldChar w:fldCharType="separate"/>
            </w:r>
            <w:r w:rsidR="00E75F7E">
              <w:rPr>
                <w:noProof/>
                <w:webHidden/>
              </w:rPr>
              <w:t>11</w:t>
            </w:r>
            <w:r w:rsidR="00E75F7E">
              <w:rPr>
                <w:noProof/>
                <w:webHidden/>
              </w:rPr>
              <w:fldChar w:fldCharType="end"/>
            </w:r>
          </w:hyperlink>
        </w:p>
        <w:p w:rsidR="00E75F7E" w:rsidRDefault="00B77A31" w14:paraId="56B4F2B1" w14:textId="5428A822">
          <w:pPr>
            <w:pStyle w:val="TOC2"/>
            <w:rPr>
              <w:rFonts w:asciiTheme="minorHAnsi" w:hAnsiTheme="minorHAnsi" w:eastAsiaTheme="minorEastAsia"/>
              <w:noProof/>
              <w:lang w:val="da-DK" w:eastAsia="da-DK"/>
            </w:rPr>
          </w:pPr>
          <w:hyperlink w:history="1" w:anchor="_Toc52749749">
            <w:r w:rsidRPr="00852C67" w:rsidR="00E75F7E">
              <w:rPr>
                <w:rStyle w:val="Hyperlink"/>
                <w:noProof/>
              </w:rPr>
              <w:t>Generate: Arrange</w:t>
            </w:r>
            <w:r w:rsidR="00E75F7E">
              <w:rPr>
                <w:noProof/>
                <w:webHidden/>
              </w:rPr>
              <w:tab/>
            </w:r>
            <w:r w:rsidR="00E75F7E">
              <w:rPr>
                <w:noProof/>
                <w:webHidden/>
              </w:rPr>
              <w:fldChar w:fldCharType="begin"/>
            </w:r>
            <w:r w:rsidR="00E75F7E">
              <w:rPr>
                <w:noProof/>
                <w:webHidden/>
              </w:rPr>
              <w:instrText xml:space="preserve"> PAGEREF _Toc52749749 \h </w:instrText>
            </w:r>
            <w:r w:rsidR="00E75F7E">
              <w:rPr>
                <w:noProof/>
                <w:webHidden/>
              </w:rPr>
            </w:r>
            <w:r w:rsidR="00E75F7E">
              <w:rPr>
                <w:noProof/>
                <w:webHidden/>
              </w:rPr>
              <w:fldChar w:fldCharType="separate"/>
            </w:r>
            <w:r w:rsidR="00E75F7E">
              <w:rPr>
                <w:noProof/>
                <w:webHidden/>
              </w:rPr>
              <w:t>11</w:t>
            </w:r>
            <w:r w:rsidR="00E75F7E">
              <w:rPr>
                <w:noProof/>
                <w:webHidden/>
              </w:rPr>
              <w:fldChar w:fldCharType="end"/>
            </w:r>
          </w:hyperlink>
        </w:p>
        <w:p w:rsidR="00E75F7E" w:rsidRDefault="00B77A31" w14:paraId="76CF5500" w14:textId="28BCB65F">
          <w:pPr>
            <w:pStyle w:val="TOC2"/>
            <w:rPr>
              <w:rFonts w:asciiTheme="minorHAnsi" w:hAnsiTheme="minorHAnsi" w:eastAsiaTheme="minorEastAsia"/>
              <w:noProof/>
              <w:lang w:val="da-DK" w:eastAsia="da-DK"/>
            </w:rPr>
          </w:pPr>
          <w:hyperlink w:history="1" w:anchor="_Toc52749750">
            <w:r w:rsidRPr="00852C67" w:rsidR="00E75F7E">
              <w:rPr>
                <w:rStyle w:val="Hyperlink"/>
                <w:noProof/>
              </w:rPr>
              <w:t>Generate: Size</w:t>
            </w:r>
            <w:r w:rsidR="00E75F7E">
              <w:rPr>
                <w:noProof/>
                <w:webHidden/>
              </w:rPr>
              <w:tab/>
            </w:r>
            <w:r w:rsidR="00E75F7E">
              <w:rPr>
                <w:noProof/>
                <w:webHidden/>
              </w:rPr>
              <w:fldChar w:fldCharType="begin"/>
            </w:r>
            <w:r w:rsidR="00E75F7E">
              <w:rPr>
                <w:noProof/>
                <w:webHidden/>
              </w:rPr>
              <w:instrText xml:space="preserve"> PAGEREF _Toc52749750 \h </w:instrText>
            </w:r>
            <w:r w:rsidR="00E75F7E">
              <w:rPr>
                <w:noProof/>
                <w:webHidden/>
              </w:rPr>
            </w:r>
            <w:r w:rsidR="00E75F7E">
              <w:rPr>
                <w:noProof/>
                <w:webHidden/>
              </w:rPr>
              <w:fldChar w:fldCharType="separate"/>
            </w:r>
            <w:r w:rsidR="00E75F7E">
              <w:rPr>
                <w:noProof/>
                <w:webHidden/>
              </w:rPr>
              <w:t>12</w:t>
            </w:r>
            <w:r w:rsidR="00E75F7E">
              <w:rPr>
                <w:noProof/>
                <w:webHidden/>
              </w:rPr>
              <w:fldChar w:fldCharType="end"/>
            </w:r>
          </w:hyperlink>
        </w:p>
        <w:p w:rsidR="00E75F7E" w:rsidRDefault="00B77A31" w14:paraId="0AFCE600" w14:textId="76935CDC">
          <w:pPr>
            <w:pStyle w:val="TOC1"/>
            <w:rPr>
              <w:rFonts w:asciiTheme="minorHAnsi" w:hAnsiTheme="minorHAnsi" w:eastAsiaTheme="minorEastAsia"/>
              <w:lang w:val="da-DK" w:eastAsia="da-DK"/>
            </w:rPr>
          </w:pPr>
          <w:hyperlink w:history="1" w:anchor="_Toc52749751">
            <w:r w:rsidRPr="00852C67" w:rsidR="00E75F7E">
              <w:rPr>
                <w:rStyle w:val="Hyperlink"/>
                <w:rFonts w:ascii="Bahnschrift Light" w:hAnsi="Bahnschrift Light"/>
                <w:lang w:val="en-US"/>
              </w:rPr>
              <w:t>BIM Use Purpose:</w:t>
            </w:r>
            <w:r w:rsidRPr="00852C67" w:rsidR="00E75F7E">
              <w:rPr>
                <w:rStyle w:val="Hyperlink"/>
                <w:lang w:val="en-US"/>
              </w:rPr>
              <w:t xml:space="preserve"> Analyze</w:t>
            </w:r>
            <w:r w:rsidR="00E75F7E">
              <w:rPr>
                <w:webHidden/>
              </w:rPr>
              <w:tab/>
            </w:r>
            <w:r w:rsidR="00E75F7E">
              <w:rPr>
                <w:webHidden/>
              </w:rPr>
              <w:fldChar w:fldCharType="begin"/>
            </w:r>
            <w:r w:rsidR="00E75F7E">
              <w:rPr>
                <w:webHidden/>
              </w:rPr>
              <w:instrText xml:space="preserve"> PAGEREF _Toc52749751 \h </w:instrText>
            </w:r>
            <w:r w:rsidR="00E75F7E">
              <w:rPr>
                <w:webHidden/>
              </w:rPr>
            </w:r>
            <w:r w:rsidR="00E75F7E">
              <w:rPr>
                <w:webHidden/>
              </w:rPr>
              <w:fldChar w:fldCharType="separate"/>
            </w:r>
            <w:r w:rsidR="00E75F7E">
              <w:rPr>
                <w:webHidden/>
              </w:rPr>
              <w:t>13</w:t>
            </w:r>
            <w:r w:rsidR="00E75F7E">
              <w:rPr>
                <w:webHidden/>
              </w:rPr>
              <w:fldChar w:fldCharType="end"/>
            </w:r>
          </w:hyperlink>
        </w:p>
        <w:p w:rsidR="00E75F7E" w:rsidRDefault="00B77A31" w14:paraId="2310515D" w14:textId="6F17200A">
          <w:pPr>
            <w:pStyle w:val="TOC2"/>
            <w:rPr>
              <w:rFonts w:asciiTheme="minorHAnsi" w:hAnsiTheme="minorHAnsi" w:eastAsiaTheme="minorEastAsia"/>
              <w:noProof/>
              <w:lang w:val="da-DK" w:eastAsia="da-DK"/>
            </w:rPr>
          </w:pPr>
          <w:hyperlink w:history="1" w:anchor="_Toc52749752">
            <w:r w:rsidRPr="00852C67" w:rsidR="00E75F7E">
              <w:rPr>
                <w:rStyle w:val="Hyperlink"/>
                <w:noProof/>
              </w:rPr>
              <w:t>Analyse: Coordinate</w:t>
            </w:r>
            <w:r w:rsidR="00E75F7E">
              <w:rPr>
                <w:noProof/>
                <w:webHidden/>
              </w:rPr>
              <w:tab/>
            </w:r>
            <w:r w:rsidR="00E75F7E">
              <w:rPr>
                <w:noProof/>
                <w:webHidden/>
              </w:rPr>
              <w:fldChar w:fldCharType="begin"/>
            </w:r>
            <w:r w:rsidR="00E75F7E">
              <w:rPr>
                <w:noProof/>
                <w:webHidden/>
              </w:rPr>
              <w:instrText xml:space="preserve"> PAGEREF _Toc52749752 \h </w:instrText>
            </w:r>
            <w:r w:rsidR="00E75F7E">
              <w:rPr>
                <w:noProof/>
                <w:webHidden/>
              </w:rPr>
            </w:r>
            <w:r w:rsidR="00E75F7E">
              <w:rPr>
                <w:noProof/>
                <w:webHidden/>
              </w:rPr>
              <w:fldChar w:fldCharType="separate"/>
            </w:r>
            <w:r w:rsidR="00E75F7E">
              <w:rPr>
                <w:noProof/>
                <w:webHidden/>
              </w:rPr>
              <w:t>14</w:t>
            </w:r>
            <w:r w:rsidR="00E75F7E">
              <w:rPr>
                <w:noProof/>
                <w:webHidden/>
              </w:rPr>
              <w:fldChar w:fldCharType="end"/>
            </w:r>
          </w:hyperlink>
        </w:p>
        <w:p w:rsidR="00E75F7E" w:rsidRDefault="00B77A31" w14:paraId="440E1B93" w14:textId="5FF72847">
          <w:pPr>
            <w:pStyle w:val="TOC2"/>
            <w:rPr>
              <w:rFonts w:asciiTheme="minorHAnsi" w:hAnsiTheme="minorHAnsi" w:eastAsiaTheme="minorEastAsia"/>
              <w:noProof/>
              <w:lang w:val="da-DK" w:eastAsia="da-DK"/>
            </w:rPr>
          </w:pPr>
          <w:hyperlink w:history="1" w:anchor="_Toc52749753">
            <w:r w:rsidRPr="00852C67" w:rsidR="00E75F7E">
              <w:rPr>
                <w:rStyle w:val="Hyperlink"/>
                <w:noProof/>
              </w:rPr>
              <w:t>Analyse: Forecast</w:t>
            </w:r>
            <w:r w:rsidR="00E75F7E">
              <w:rPr>
                <w:noProof/>
                <w:webHidden/>
              </w:rPr>
              <w:tab/>
            </w:r>
            <w:r w:rsidR="00E75F7E">
              <w:rPr>
                <w:noProof/>
                <w:webHidden/>
              </w:rPr>
              <w:fldChar w:fldCharType="begin"/>
            </w:r>
            <w:r w:rsidR="00E75F7E">
              <w:rPr>
                <w:noProof/>
                <w:webHidden/>
              </w:rPr>
              <w:instrText xml:space="preserve"> PAGEREF _Toc52749753 \h </w:instrText>
            </w:r>
            <w:r w:rsidR="00E75F7E">
              <w:rPr>
                <w:noProof/>
                <w:webHidden/>
              </w:rPr>
            </w:r>
            <w:r w:rsidR="00E75F7E">
              <w:rPr>
                <w:noProof/>
                <w:webHidden/>
              </w:rPr>
              <w:fldChar w:fldCharType="separate"/>
            </w:r>
            <w:r w:rsidR="00E75F7E">
              <w:rPr>
                <w:noProof/>
                <w:webHidden/>
              </w:rPr>
              <w:t>14</w:t>
            </w:r>
            <w:r w:rsidR="00E75F7E">
              <w:rPr>
                <w:noProof/>
                <w:webHidden/>
              </w:rPr>
              <w:fldChar w:fldCharType="end"/>
            </w:r>
          </w:hyperlink>
        </w:p>
        <w:p w:rsidR="00E75F7E" w:rsidRDefault="00B77A31" w14:paraId="6C44B87B" w14:textId="34FA78A8">
          <w:pPr>
            <w:pStyle w:val="TOC2"/>
            <w:rPr>
              <w:rFonts w:asciiTheme="minorHAnsi" w:hAnsiTheme="minorHAnsi" w:eastAsiaTheme="minorEastAsia"/>
              <w:noProof/>
              <w:lang w:val="da-DK" w:eastAsia="da-DK"/>
            </w:rPr>
          </w:pPr>
          <w:hyperlink w:history="1" w:anchor="_Toc52749754">
            <w:r w:rsidRPr="00852C67" w:rsidR="00E75F7E">
              <w:rPr>
                <w:rStyle w:val="Hyperlink"/>
                <w:noProof/>
                <w:lang w:val="en-US"/>
              </w:rPr>
              <w:t>Analyse : Validate</w:t>
            </w:r>
            <w:r w:rsidR="00E75F7E">
              <w:rPr>
                <w:noProof/>
                <w:webHidden/>
              </w:rPr>
              <w:tab/>
            </w:r>
            <w:r w:rsidR="00E75F7E">
              <w:rPr>
                <w:noProof/>
                <w:webHidden/>
              </w:rPr>
              <w:fldChar w:fldCharType="begin"/>
            </w:r>
            <w:r w:rsidR="00E75F7E">
              <w:rPr>
                <w:noProof/>
                <w:webHidden/>
              </w:rPr>
              <w:instrText xml:space="preserve"> PAGEREF _Toc52749754 \h </w:instrText>
            </w:r>
            <w:r w:rsidR="00E75F7E">
              <w:rPr>
                <w:noProof/>
                <w:webHidden/>
              </w:rPr>
            </w:r>
            <w:r w:rsidR="00E75F7E">
              <w:rPr>
                <w:noProof/>
                <w:webHidden/>
              </w:rPr>
              <w:fldChar w:fldCharType="separate"/>
            </w:r>
            <w:r w:rsidR="00E75F7E">
              <w:rPr>
                <w:noProof/>
                <w:webHidden/>
              </w:rPr>
              <w:t>15</w:t>
            </w:r>
            <w:r w:rsidR="00E75F7E">
              <w:rPr>
                <w:noProof/>
                <w:webHidden/>
              </w:rPr>
              <w:fldChar w:fldCharType="end"/>
            </w:r>
          </w:hyperlink>
        </w:p>
        <w:p w:rsidR="00E75F7E" w:rsidRDefault="00B77A31" w14:paraId="23663DF9" w14:textId="2C0798CA">
          <w:pPr>
            <w:pStyle w:val="TOC1"/>
            <w:rPr>
              <w:rFonts w:asciiTheme="minorHAnsi" w:hAnsiTheme="minorHAnsi" w:eastAsiaTheme="minorEastAsia"/>
              <w:lang w:val="da-DK" w:eastAsia="da-DK"/>
            </w:rPr>
          </w:pPr>
          <w:hyperlink w:history="1" w:anchor="_Toc52749755">
            <w:r w:rsidRPr="00852C67" w:rsidR="00E75F7E">
              <w:rPr>
                <w:rStyle w:val="Hyperlink"/>
                <w:rFonts w:ascii="Bahnschrift Light" w:hAnsi="Bahnschrift Light"/>
                <w:lang w:val="en-US"/>
              </w:rPr>
              <w:t>BIM Use Purpose:</w:t>
            </w:r>
            <w:r w:rsidRPr="00852C67" w:rsidR="00E75F7E">
              <w:rPr>
                <w:rStyle w:val="Hyperlink"/>
                <w:lang w:val="en-US"/>
              </w:rPr>
              <w:t xml:space="preserve"> </w:t>
            </w:r>
            <w:r w:rsidRPr="00852C67" w:rsidR="00E75F7E">
              <w:rPr>
                <w:rStyle w:val="Hyperlink"/>
              </w:rPr>
              <w:t>Communicate</w:t>
            </w:r>
            <w:r w:rsidR="00E75F7E">
              <w:rPr>
                <w:webHidden/>
              </w:rPr>
              <w:tab/>
            </w:r>
            <w:r w:rsidR="00E75F7E">
              <w:rPr>
                <w:webHidden/>
              </w:rPr>
              <w:fldChar w:fldCharType="begin"/>
            </w:r>
            <w:r w:rsidR="00E75F7E">
              <w:rPr>
                <w:webHidden/>
              </w:rPr>
              <w:instrText xml:space="preserve"> PAGEREF _Toc52749755 \h </w:instrText>
            </w:r>
            <w:r w:rsidR="00E75F7E">
              <w:rPr>
                <w:webHidden/>
              </w:rPr>
            </w:r>
            <w:r w:rsidR="00E75F7E">
              <w:rPr>
                <w:webHidden/>
              </w:rPr>
              <w:fldChar w:fldCharType="separate"/>
            </w:r>
            <w:r w:rsidR="00E75F7E">
              <w:rPr>
                <w:webHidden/>
              </w:rPr>
              <w:t>16</w:t>
            </w:r>
            <w:r w:rsidR="00E75F7E">
              <w:rPr>
                <w:webHidden/>
              </w:rPr>
              <w:fldChar w:fldCharType="end"/>
            </w:r>
          </w:hyperlink>
        </w:p>
        <w:p w:rsidR="00E75F7E" w:rsidRDefault="00B77A31" w14:paraId="24643387" w14:textId="600C1F32">
          <w:pPr>
            <w:pStyle w:val="TOC2"/>
            <w:rPr>
              <w:rFonts w:asciiTheme="minorHAnsi" w:hAnsiTheme="minorHAnsi" w:eastAsiaTheme="minorEastAsia"/>
              <w:noProof/>
              <w:lang w:val="da-DK" w:eastAsia="da-DK"/>
            </w:rPr>
          </w:pPr>
          <w:hyperlink w:history="1" w:anchor="_Toc52749756">
            <w:r w:rsidRPr="00852C67" w:rsidR="00E75F7E">
              <w:rPr>
                <w:rStyle w:val="Hyperlink"/>
                <w:noProof/>
              </w:rPr>
              <w:t>Communicate : Visualise</w:t>
            </w:r>
            <w:r w:rsidR="00E75F7E">
              <w:rPr>
                <w:noProof/>
                <w:webHidden/>
              </w:rPr>
              <w:tab/>
            </w:r>
            <w:r w:rsidR="00E75F7E">
              <w:rPr>
                <w:noProof/>
                <w:webHidden/>
              </w:rPr>
              <w:fldChar w:fldCharType="begin"/>
            </w:r>
            <w:r w:rsidR="00E75F7E">
              <w:rPr>
                <w:noProof/>
                <w:webHidden/>
              </w:rPr>
              <w:instrText xml:space="preserve"> PAGEREF _Toc52749756 \h </w:instrText>
            </w:r>
            <w:r w:rsidR="00E75F7E">
              <w:rPr>
                <w:noProof/>
                <w:webHidden/>
              </w:rPr>
            </w:r>
            <w:r w:rsidR="00E75F7E">
              <w:rPr>
                <w:noProof/>
                <w:webHidden/>
              </w:rPr>
              <w:fldChar w:fldCharType="separate"/>
            </w:r>
            <w:r w:rsidR="00E75F7E">
              <w:rPr>
                <w:noProof/>
                <w:webHidden/>
              </w:rPr>
              <w:t>17</w:t>
            </w:r>
            <w:r w:rsidR="00E75F7E">
              <w:rPr>
                <w:noProof/>
                <w:webHidden/>
              </w:rPr>
              <w:fldChar w:fldCharType="end"/>
            </w:r>
          </w:hyperlink>
        </w:p>
        <w:p w:rsidR="00E75F7E" w:rsidRDefault="00B77A31" w14:paraId="3319931E" w14:textId="779B23D5">
          <w:pPr>
            <w:pStyle w:val="TOC2"/>
            <w:rPr>
              <w:rFonts w:asciiTheme="minorHAnsi" w:hAnsiTheme="minorHAnsi" w:eastAsiaTheme="minorEastAsia"/>
              <w:noProof/>
              <w:lang w:val="da-DK" w:eastAsia="da-DK"/>
            </w:rPr>
          </w:pPr>
          <w:hyperlink w:history="1" w:anchor="_Toc52749757">
            <w:r w:rsidRPr="00852C67" w:rsidR="00E75F7E">
              <w:rPr>
                <w:rStyle w:val="Hyperlink"/>
                <w:noProof/>
              </w:rPr>
              <w:t>Communicate : Transform</w:t>
            </w:r>
            <w:r w:rsidR="00E75F7E">
              <w:rPr>
                <w:noProof/>
                <w:webHidden/>
              </w:rPr>
              <w:tab/>
            </w:r>
            <w:r w:rsidR="00E75F7E">
              <w:rPr>
                <w:noProof/>
                <w:webHidden/>
              </w:rPr>
              <w:fldChar w:fldCharType="begin"/>
            </w:r>
            <w:r w:rsidR="00E75F7E">
              <w:rPr>
                <w:noProof/>
                <w:webHidden/>
              </w:rPr>
              <w:instrText xml:space="preserve"> PAGEREF _Toc52749757 \h </w:instrText>
            </w:r>
            <w:r w:rsidR="00E75F7E">
              <w:rPr>
                <w:noProof/>
                <w:webHidden/>
              </w:rPr>
            </w:r>
            <w:r w:rsidR="00E75F7E">
              <w:rPr>
                <w:noProof/>
                <w:webHidden/>
              </w:rPr>
              <w:fldChar w:fldCharType="separate"/>
            </w:r>
            <w:r w:rsidR="00E75F7E">
              <w:rPr>
                <w:noProof/>
                <w:webHidden/>
              </w:rPr>
              <w:t>17</w:t>
            </w:r>
            <w:r w:rsidR="00E75F7E">
              <w:rPr>
                <w:noProof/>
                <w:webHidden/>
              </w:rPr>
              <w:fldChar w:fldCharType="end"/>
            </w:r>
          </w:hyperlink>
        </w:p>
        <w:p w:rsidR="00E75F7E" w:rsidRDefault="00B77A31" w14:paraId="772DADE7" w14:textId="319F1D2F">
          <w:pPr>
            <w:pStyle w:val="TOC2"/>
            <w:rPr>
              <w:rFonts w:asciiTheme="minorHAnsi" w:hAnsiTheme="minorHAnsi" w:eastAsiaTheme="minorEastAsia"/>
              <w:noProof/>
              <w:lang w:val="da-DK" w:eastAsia="da-DK"/>
            </w:rPr>
          </w:pPr>
          <w:hyperlink w:history="1" w:anchor="_Toc52749758">
            <w:r w:rsidRPr="00852C67" w:rsidR="00E75F7E">
              <w:rPr>
                <w:rStyle w:val="Hyperlink"/>
                <w:noProof/>
              </w:rPr>
              <w:t>Communicate : Draw</w:t>
            </w:r>
            <w:r w:rsidR="00E75F7E">
              <w:rPr>
                <w:noProof/>
                <w:webHidden/>
              </w:rPr>
              <w:tab/>
            </w:r>
            <w:r w:rsidR="00E75F7E">
              <w:rPr>
                <w:noProof/>
                <w:webHidden/>
              </w:rPr>
              <w:fldChar w:fldCharType="begin"/>
            </w:r>
            <w:r w:rsidR="00E75F7E">
              <w:rPr>
                <w:noProof/>
                <w:webHidden/>
              </w:rPr>
              <w:instrText xml:space="preserve"> PAGEREF _Toc52749758 \h </w:instrText>
            </w:r>
            <w:r w:rsidR="00E75F7E">
              <w:rPr>
                <w:noProof/>
                <w:webHidden/>
              </w:rPr>
            </w:r>
            <w:r w:rsidR="00E75F7E">
              <w:rPr>
                <w:noProof/>
                <w:webHidden/>
              </w:rPr>
              <w:fldChar w:fldCharType="separate"/>
            </w:r>
            <w:r w:rsidR="00E75F7E">
              <w:rPr>
                <w:noProof/>
                <w:webHidden/>
              </w:rPr>
              <w:t>18</w:t>
            </w:r>
            <w:r w:rsidR="00E75F7E">
              <w:rPr>
                <w:noProof/>
                <w:webHidden/>
              </w:rPr>
              <w:fldChar w:fldCharType="end"/>
            </w:r>
          </w:hyperlink>
        </w:p>
        <w:p w:rsidR="00E75F7E" w:rsidRDefault="00B77A31" w14:paraId="2E75661D" w14:textId="15E26D98">
          <w:pPr>
            <w:pStyle w:val="TOC2"/>
            <w:rPr>
              <w:rFonts w:asciiTheme="minorHAnsi" w:hAnsiTheme="minorHAnsi" w:eastAsiaTheme="minorEastAsia"/>
              <w:noProof/>
              <w:lang w:val="da-DK" w:eastAsia="da-DK"/>
            </w:rPr>
          </w:pPr>
          <w:hyperlink w:history="1" w:anchor="_Toc52749759">
            <w:r w:rsidRPr="00852C67" w:rsidR="00E75F7E">
              <w:rPr>
                <w:rStyle w:val="Hyperlink"/>
                <w:noProof/>
              </w:rPr>
              <w:t>Communicate : Document</w:t>
            </w:r>
            <w:r w:rsidR="00E75F7E">
              <w:rPr>
                <w:noProof/>
                <w:webHidden/>
              </w:rPr>
              <w:tab/>
            </w:r>
            <w:r w:rsidR="00E75F7E">
              <w:rPr>
                <w:noProof/>
                <w:webHidden/>
              </w:rPr>
              <w:fldChar w:fldCharType="begin"/>
            </w:r>
            <w:r w:rsidR="00E75F7E">
              <w:rPr>
                <w:noProof/>
                <w:webHidden/>
              </w:rPr>
              <w:instrText xml:space="preserve"> PAGEREF _Toc52749759 \h </w:instrText>
            </w:r>
            <w:r w:rsidR="00E75F7E">
              <w:rPr>
                <w:noProof/>
                <w:webHidden/>
              </w:rPr>
            </w:r>
            <w:r w:rsidR="00E75F7E">
              <w:rPr>
                <w:noProof/>
                <w:webHidden/>
              </w:rPr>
              <w:fldChar w:fldCharType="separate"/>
            </w:r>
            <w:r w:rsidR="00E75F7E">
              <w:rPr>
                <w:noProof/>
                <w:webHidden/>
              </w:rPr>
              <w:t>18</w:t>
            </w:r>
            <w:r w:rsidR="00E75F7E">
              <w:rPr>
                <w:noProof/>
                <w:webHidden/>
              </w:rPr>
              <w:fldChar w:fldCharType="end"/>
            </w:r>
          </w:hyperlink>
        </w:p>
        <w:p w:rsidR="00E75F7E" w:rsidRDefault="00B77A31" w14:paraId="68DB2F4A" w14:textId="556D3E3D">
          <w:pPr>
            <w:pStyle w:val="TOC1"/>
            <w:rPr>
              <w:rFonts w:asciiTheme="minorHAnsi" w:hAnsiTheme="minorHAnsi" w:eastAsiaTheme="minorEastAsia"/>
              <w:lang w:val="da-DK" w:eastAsia="da-DK"/>
            </w:rPr>
          </w:pPr>
          <w:hyperlink w:history="1" w:anchor="_Toc52749760">
            <w:r w:rsidRPr="00852C67" w:rsidR="00E75F7E">
              <w:rPr>
                <w:rStyle w:val="Hyperlink"/>
                <w:rFonts w:ascii="Bahnschrift Light" w:hAnsi="Bahnschrift Light"/>
                <w:lang w:val="en-US"/>
              </w:rPr>
              <w:t>BIM Use Purpose:</w:t>
            </w:r>
            <w:r w:rsidRPr="00852C67" w:rsidR="00E75F7E">
              <w:rPr>
                <w:rStyle w:val="Hyperlink"/>
                <w:lang w:val="en-US"/>
              </w:rPr>
              <w:t xml:space="preserve"> </w:t>
            </w:r>
            <w:r w:rsidRPr="00852C67" w:rsidR="00E75F7E">
              <w:rPr>
                <w:rStyle w:val="Hyperlink"/>
              </w:rPr>
              <w:t>Realise</w:t>
            </w:r>
            <w:r w:rsidR="00E75F7E">
              <w:rPr>
                <w:webHidden/>
              </w:rPr>
              <w:tab/>
            </w:r>
            <w:r w:rsidR="00E75F7E">
              <w:rPr>
                <w:webHidden/>
              </w:rPr>
              <w:fldChar w:fldCharType="begin"/>
            </w:r>
            <w:r w:rsidR="00E75F7E">
              <w:rPr>
                <w:webHidden/>
              </w:rPr>
              <w:instrText xml:space="preserve"> PAGEREF _Toc52749760 \h </w:instrText>
            </w:r>
            <w:r w:rsidR="00E75F7E">
              <w:rPr>
                <w:webHidden/>
              </w:rPr>
            </w:r>
            <w:r w:rsidR="00E75F7E">
              <w:rPr>
                <w:webHidden/>
              </w:rPr>
              <w:fldChar w:fldCharType="separate"/>
            </w:r>
            <w:r w:rsidR="00E75F7E">
              <w:rPr>
                <w:webHidden/>
              </w:rPr>
              <w:t>19</w:t>
            </w:r>
            <w:r w:rsidR="00E75F7E">
              <w:rPr>
                <w:webHidden/>
              </w:rPr>
              <w:fldChar w:fldCharType="end"/>
            </w:r>
          </w:hyperlink>
        </w:p>
        <w:p w:rsidR="00E75F7E" w:rsidRDefault="00B77A31" w14:paraId="3BB21209" w14:textId="50551EAA">
          <w:pPr>
            <w:pStyle w:val="TOC2"/>
            <w:rPr>
              <w:rFonts w:asciiTheme="minorHAnsi" w:hAnsiTheme="minorHAnsi" w:eastAsiaTheme="minorEastAsia"/>
              <w:noProof/>
              <w:lang w:val="da-DK" w:eastAsia="da-DK"/>
            </w:rPr>
          </w:pPr>
          <w:hyperlink w:history="1" w:anchor="_Toc52749761">
            <w:r w:rsidRPr="00852C67" w:rsidR="00E75F7E">
              <w:rPr>
                <w:rStyle w:val="Hyperlink"/>
                <w:noProof/>
              </w:rPr>
              <w:t>Realise : Fabricate</w:t>
            </w:r>
            <w:r w:rsidR="00E75F7E">
              <w:rPr>
                <w:noProof/>
                <w:webHidden/>
              </w:rPr>
              <w:tab/>
            </w:r>
            <w:r w:rsidR="00E75F7E">
              <w:rPr>
                <w:noProof/>
                <w:webHidden/>
              </w:rPr>
              <w:fldChar w:fldCharType="begin"/>
            </w:r>
            <w:r w:rsidR="00E75F7E">
              <w:rPr>
                <w:noProof/>
                <w:webHidden/>
              </w:rPr>
              <w:instrText xml:space="preserve"> PAGEREF _Toc52749761 \h </w:instrText>
            </w:r>
            <w:r w:rsidR="00E75F7E">
              <w:rPr>
                <w:noProof/>
                <w:webHidden/>
              </w:rPr>
            </w:r>
            <w:r w:rsidR="00E75F7E">
              <w:rPr>
                <w:noProof/>
                <w:webHidden/>
              </w:rPr>
              <w:fldChar w:fldCharType="separate"/>
            </w:r>
            <w:r w:rsidR="00E75F7E">
              <w:rPr>
                <w:noProof/>
                <w:webHidden/>
              </w:rPr>
              <w:t>20</w:t>
            </w:r>
            <w:r w:rsidR="00E75F7E">
              <w:rPr>
                <w:noProof/>
                <w:webHidden/>
              </w:rPr>
              <w:fldChar w:fldCharType="end"/>
            </w:r>
          </w:hyperlink>
        </w:p>
        <w:p w:rsidR="00E75F7E" w:rsidRDefault="00B77A31" w14:paraId="396AA92E" w14:textId="70662172">
          <w:pPr>
            <w:pStyle w:val="TOC2"/>
            <w:rPr>
              <w:rFonts w:asciiTheme="minorHAnsi" w:hAnsiTheme="minorHAnsi" w:eastAsiaTheme="minorEastAsia"/>
              <w:noProof/>
              <w:lang w:val="da-DK" w:eastAsia="da-DK"/>
            </w:rPr>
          </w:pPr>
          <w:hyperlink w:history="1" w:anchor="_Toc52749762">
            <w:r w:rsidRPr="00852C67" w:rsidR="00E75F7E">
              <w:rPr>
                <w:rStyle w:val="Hyperlink"/>
                <w:noProof/>
              </w:rPr>
              <w:t>Realise : Assemble</w:t>
            </w:r>
            <w:r w:rsidR="00E75F7E">
              <w:rPr>
                <w:noProof/>
                <w:webHidden/>
              </w:rPr>
              <w:tab/>
            </w:r>
            <w:r w:rsidR="00E75F7E">
              <w:rPr>
                <w:noProof/>
                <w:webHidden/>
              </w:rPr>
              <w:fldChar w:fldCharType="begin"/>
            </w:r>
            <w:r w:rsidR="00E75F7E">
              <w:rPr>
                <w:noProof/>
                <w:webHidden/>
              </w:rPr>
              <w:instrText xml:space="preserve"> PAGEREF _Toc52749762 \h </w:instrText>
            </w:r>
            <w:r w:rsidR="00E75F7E">
              <w:rPr>
                <w:noProof/>
                <w:webHidden/>
              </w:rPr>
            </w:r>
            <w:r w:rsidR="00E75F7E">
              <w:rPr>
                <w:noProof/>
                <w:webHidden/>
              </w:rPr>
              <w:fldChar w:fldCharType="separate"/>
            </w:r>
            <w:r w:rsidR="00E75F7E">
              <w:rPr>
                <w:noProof/>
                <w:webHidden/>
              </w:rPr>
              <w:t>20</w:t>
            </w:r>
            <w:r w:rsidR="00E75F7E">
              <w:rPr>
                <w:noProof/>
                <w:webHidden/>
              </w:rPr>
              <w:fldChar w:fldCharType="end"/>
            </w:r>
          </w:hyperlink>
        </w:p>
        <w:p w:rsidR="00E75F7E" w:rsidRDefault="00B77A31" w14:paraId="4BE90F3E" w14:textId="4F2D328B">
          <w:pPr>
            <w:pStyle w:val="TOC2"/>
            <w:rPr>
              <w:rFonts w:asciiTheme="minorHAnsi" w:hAnsiTheme="minorHAnsi" w:eastAsiaTheme="minorEastAsia"/>
              <w:noProof/>
              <w:lang w:val="da-DK" w:eastAsia="da-DK"/>
            </w:rPr>
          </w:pPr>
          <w:hyperlink w:history="1" w:anchor="_Toc52749763">
            <w:r w:rsidRPr="00852C67" w:rsidR="00E75F7E">
              <w:rPr>
                <w:rStyle w:val="Hyperlink"/>
                <w:noProof/>
              </w:rPr>
              <w:t>Realise : Control</w:t>
            </w:r>
            <w:r w:rsidR="00E75F7E">
              <w:rPr>
                <w:noProof/>
                <w:webHidden/>
              </w:rPr>
              <w:tab/>
            </w:r>
            <w:r w:rsidR="00E75F7E">
              <w:rPr>
                <w:noProof/>
                <w:webHidden/>
              </w:rPr>
              <w:fldChar w:fldCharType="begin"/>
            </w:r>
            <w:r w:rsidR="00E75F7E">
              <w:rPr>
                <w:noProof/>
                <w:webHidden/>
              </w:rPr>
              <w:instrText xml:space="preserve"> PAGEREF _Toc52749763 \h </w:instrText>
            </w:r>
            <w:r w:rsidR="00E75F7E">
              <w:rPr>
                <w:noProof/>
                <w:webHidden/>
              </w:rPr>
            </w:r>
            <w:r w:rsidR="00E75F7E">
              <w:rPr>
                <w:noProof/>
                <w:webHidden/>
              </w:rPr>
              <w:fldChar w:fldCharType="separate"/>
            </w:r>
            <w:r w:rsidR="00E75F7E">
              <w:rPr>
                <w:noProof/>
                <w:webHidden/>
              </w:rPr>
              <w:t>21</w:t>
            </w:r>
            <w:r w:rsidR="00E75F7E">
              <w:rPr>
                <w:noProof/>
                <w:webHidden/>
              </w:rPr>
              <w:fldChar w:fldCharType="end"/>
            </w:r>
          </w:hyperlink>
        </w:p>
        <w:p w:rsidR="00E75F7E" w:rsidRDefault="00B77A31" w14:paraId="46FAACF1" w14:textId="53B8524F">
          <w:pPr>
            <w:pStyle w:val="TOC2"/>
            <w:rPr>
              <w:rFonts w:asciiTheme="minorHAnsi" w:hAnsiTheme="minorHAnsi" w:eastAsiaTheme="minorEastAsia"/>
              <w:noProof/>
              <w:lang w:val="da-DK" w:eastAsia="da-DK"/>
            </w:rPr>
          </w:pPr>
          <w:hyperlink w:history="1" w:anchor="_Toc52749764">
            <w:r w:rsidRPr="00852C67" w:rsidR="00E75F7E">
              <w:rPr>
                <w:rStyle w:val="Hyperlink"/>
                <w:noProof/>
              </w:rPr>
              <w:t>Realise : Regulate</w:t>
            </w:r>
            <w:r w:rsidR="00E75F7E">
              <w:rPr>
                <w:noProof/>
                <w:webHidden/>
              </w:rPr>
              <w:tab/>
            </w:r>
            <w:r w:rsidR="00E75F7E">
              <w:rPr>
                <w:noProof/>
                <w:webHidden/>
              </w:rPr>
              <w:fldChar w:fldCharType="begin"/>
            </w:r>
            <w:r w:rsidR="00E75F7E">
              <w:rPr>
                <w:noProof/>
                <w:webHidden/>
              </w:rPr>
              <w:instrText xml:space="preserve"> PAGEREF _Toc52749764 \h </w:instrText>
            </w:r>
            <w:r w:rsidR="00E75F7E">
              <w:rPr>
                <w:noProof/>
                <w:webHidden/>
              </w:rPr>
            </w:r>
            <w:r w:rsidR="00E75F7E">
              <w:rPr>
                <w:noProof/>
                <w:webHidden/>
              </w:rPr>
              <w:fldChar w:fldCharType="separate"/>
            </w:r>
            <w:r w:rsidR="00E75F7E">
              <w:rPr>
                <w:noProof/>
                <w:webHidden/>
              </w:rPr>
              <w:t>21</w:t>
            </w:r>
            <w:r w:rsidR="00E75F7E">
              <w:rPr>
                <w:noProof/>
                <w:webHidden/>
              </w:rPr>
              <w:fldChar w:fldCharType="end"/>
            </w:r>
          </w:hyperlink>
        </w:p>
        <w:p w:rsidR="00E75F7E" w:rsidRDefault="00B77A31" w14:paraId="19C97737" w14:textId="01115A3F">
          <w:pPr>
            <w:pStyle w:val="TOC1"/>
            <w:rPr>
              <w:rFonts w:asciiTheme="minorHAnsi" w:hAnsiTheme="minorHAnsi" w:eastAsiaTheme="minorEastAsia"/>
              <w:lang w:val="da-DK" w:eastAsia="da-DK"/>
            </w:rPr>
          </w:pPr>
          <w:hyperlink w:history="1" w:anchor="_Toc52749765">
            <w:r w:rsidRPr="00852C67" w:rsidR="00E75F7E">
              <w:rPr>
                <w:rStyle w:val="Hyperlink"/>
              </w:rPr>
              <w:t>Use cases</w:t>
            </w:r>
            <w:r w:rsidR="00E75F7E">
              <w:rPr>
                <w:webHidden/>
              </w:rPr>
              <w:tab/>
            </w:r>
            <w:r w:rsidR="00E75F7E">
              <w:rPr>
                <w:webHidden/>
              </w:rPr>
              <w:fldChar w:fldCharType="begin"/>
            </w:r>
            <w:r w:rsidR="00E75F7E">
              <w:rPr>
                <w:webHidden/>
              </w:rPr>
              <w:instrText xml:space="preserve"> PAGEREF _Toc52749765 \h </w:instrText>
            </w:r>
            <w:r w:rsidR="00E75F7E">
              <w:rPr>
                <w:webHidden/>
              </w:rPr>
            </w:r>
            <w:r w:rsidR="00E75F7E">
              <w:rPr>
                <w:webHidden/>
              </w:rPr>
              <w:fldChar w:fldCharType="separate"/>
            </w:r>
            <w:r w:rsidR="00E75F7E">
              <w:rPr>
                <w:webHidden/>
              </w:rPr>
              <w:t>22</w:t>
            </w:r>
            <w:r w:rsidR="00E75F7E">
              <w:rPr>
                <w:webHidden/>
              </w:rPr>
              <w:fldChar w:fldCharType="end"/>
            </w:r>
          </w:hyperlink>
        </w:p>
        <w:p w:rsidR="00E75F7E" w:rsidRDefault="00B77A31" w14:paraId="60EF2E67" w14:textId="45DE7A9D">
          <w:pPr>
            <w:pStyle w:val="TOC1"/>
            <w:rPr>
              <w:rFonts w:asciiTheme="minorHAnsi" w:hAnsiTheme="minorHAnsi" w:eastAsiaTheme="minorEastAsia"/>
              <w:lang w:val="da-DK" w:eastAsia="da-DK"/>
            </w:rPr>
          </w:pPr>
          <w:hyperlink w:history="1" w:anchor="_Toc52749766">
            <w:r w:rsidRPr="00852C67" w:rsidR="00E75F7E">
              <w:rPr>
                <w:rStyle w:val="Hyperlink"/>
                <w:rFonts w:ascii="Bahnschrift Light" w:hAnsi="Bahnschrift Light"/>
              </w:rPr>
              <w:t>Use Cases:</w:t>
            </w:r>
            <w:r w:rsidRPr="00852C67" w:rsidR="00E75F7E">
              <w:rPr>
                <w:rStyle w:val="Hyperlink"/>
              </w:rPr>
              <w:t xml:space="preserve"> Plan</w:t>
            </w:r>
            <w:r w:rsidR="00E75F7E">
              <w:rPr>
                <w:webHidden/>
              </w:rPr>
              <w:tab/>
            </w:r>
            <w:r w:rsidR="00E75F7E">
              <w:rPr>
                <w:webHidden/>
              </w:rPr>
              <w:fldChar w:fldCharType="begin"/>
            </w:r>
            <w:r w:rsidR="00E75F7E">
              <w:rPr>
                <w:webHidden/>
              </w:rPr>
              <w:instrText xml:space="preserve"> PAGEREF _Toc52749766 \h </w:instrText>
            </w:r>
            <w:r w:rsidR="00E75F7E">
              <w:rPr>
                <w:webHidden/>
              </w:rPr>
            </w:r>
            <w:r w:rsidR="00E75F7E">
              <w:rPr>
                <w:webHidden/>
              </w:rPr>
              <w:fldChar w:fldCharType="separate"/>
            </w:r>
            <w:r w:rsidR="00E75F7E">
              <w:rPr>
                <w:webHidden/>
              </w:rPr>
              <w:t>24</w:t>
            </w:r>
            <w:r w:rsidR="00E75F7E">
              <w:rPr>
                <w:webHidden/>
              </w:rPr>
              <w:fldChar w:fldCharType="end"/>
            </w:r>
          </w:hyperlink>
        </w:p>
        <w:p w:rsidR="00E75F7E" w:rsidRDefault="00B77A31" w14:paraId="52D412D0" w14:textId="495007F9">
          <w:pPr>
            <w:pStyle w:val="TOC2"/>
            <w:rPr>
              <w:rFonts w:asciiTheme="minorHAnsi" w:hAnsiTheme="minorHAnsi" w:eastAsiaTheme="minorEastAsia"/>
              <w:noProof/>
              <w:lang w:val="da-DK" w:eastAsia="da-DK"/>
            </w:rPr>
          </w:pPr>
          <w:hyperlink w:history="1" w:anchor="_Toc52749767">
            <w:r w:rsidRPr="00852C67" w:rsidR="00E75F7E">
              <w:rPr>
                <w:rStyle w:val="Hyperlink"/>
                <w:noProof/>
              </w:rPr>
              <w:t>01: Existing Conditions Modelling</w:t>
            </w:r>
            <w:r w:rsidR="00E75F7E">
              <w:rPr>
                <w:noProof/>
                <w:webHidden/>
              </w:rPr>
              <w:tab/>
            </w:r>
            <w:r w:rsidR="00E75F7E">
              <w:rPr>
                <w:noProof/>
                <w:webHidden/>
              </w:rPr>
              <w:fldChar w:fldCharType="begin"/>
            </w:r>
            <w:r w:rsidR="00E75F7E">
              <w:rPr>
                <w:noProof/>
                <w:webHidden/>
              </w:rPr>
              <w:instrText xml:space="preserve"> PAGEREF _Toc52749767 \h </w:instrText>
            </w:r>
            <w:r w:rsidR="00E75F7E">
              <w:rPr>
                <w:noProof/>
                <w:webHidden/>
              </w:rPr>
            </w:r>
            <w:r w:rsidR="00E75F7E">
              <w:rPr>
                <w:noProof/>
                <w:webHidden/>
              </w:rPr>
              <w:fldChar w:fldCharType="separate"/>
            </w:r>
            <w:r w:rsidR="00E75F7E">
              <w:rPr>
                <w:noProof/>
                <w:webHidden/>
              </w:rPr>
              <w:t>25</w:t>
            </w:r>
            <w:r w:rsidR="00E75F7E">
              <w:rPr>
                <w:noProof/>
                <w:webHidden/>
              </w:rPr>
              <w:fldChar w:fldCharType="end"/>
            </w:r>
          </w:hyperlink>
        </w:p>
        <w:p w:rsidR="00E75F7E" w:rsidRDefault="00B77A31" w14:paraId="2CE296E5" w14:textId="6A97C9D2">
          <w:pPr>
            <w:pStyle w:val="TOC2"/>
            <w:rPr>
              <w:rFonts w:asciiTheme="minorHAnsi" w:hAnsiTheme="minorHAnsi" w:eastAsiaTheme="minorEastAsia"/>
              <w:noProof/>
              <w:lang w:val="da-DK" w:eastAsia="da-DK"/>
            </w:rPr>
          </w:pPr>
          <w:hyperlink w:history="1" w:anchor="_Toc52749768">
            <w:r w:rsidRPr="00852C67" w:rsidR="00E75F7E">
              <w:rPr>
                <w:rStyle w:val="Hyperlink"/>
                <w:noProof/>
              </w:rPr>
              <w:t>02: Cost Estimation</w:t>
            </w:r>
            <w:r w:rsidR="00E75F7E">
              <w:rPr>
                <w:noProof/>
                <w:webHidden/>
              </w:rPr>
              <w:tab/>
            </w:r>
            <w:r w:rsidR="00E75F7E">
              <w:rPr>
                <w:noProof/>
                <w:webHidden/>
              </w:rPr>
              <w:fldChar w:fldCharType="begin"/>
            </w:r>
            <w:r w:rsidR="00E75F7E">
              <w:rPr>
                <w:noProof/>
                <w:webHidden/>
              </w:rPr>
              <w:instrText xml:space="preserve"> PAGEREF _Toc52749768 \h </w:instrText>
            </w:r>
            <w:r w:rsidR="00E75F7E">
              <w:rPr>
                <w:noProof/>
                <w:webHidden/>
              </w:rPr>
            </w:r>
            <w:r w:rsidR="00E75F7E">
              <w:rPr>
                <w:noProof/>
                <w:webHidden/>
              </w:rPr>
              <w:fldChar w:fldCharType="separate"/>
            </w:r>
            <w:r w:rsidR="00E75F7E">
              <w:rPr>
                <w:noProof/>
                <w:webHidden/>
              </w:rPr>
              <w:t>26</w:t>
            </w:r>
            <w:r w:rsidR="00E75F7E">
              <w:rPr>
                <w:noProof/>
                <w:webHidden/>
              </w:rPr>
              <w:fldChar w:fldCharType="end"/>
            </w:r>
          </w:hyperlink>
        </w:p>
        <w:p w:rsidR="00E75F7E" w:rsidRDefault="00B77A31" w14:paraId="0BC3A729" w14:textId="06A73605">
          <w:pPr>
            <w:pStyle w:val="TOC2"/>
            <w:rPr>
              <w:rFonts w:asciiTheme="minorHAnsi" w:hAnsiTheme="minorHAnsi" w:eastAsiaTheme="minorEastAsia"/>
              <w:noProof/>
              <w:lang w:val="da-DK" w:eastAsia="da-DK"/>
            </w:rPr>
          </w:pPr>
          <w:hyperlink w:history="1" w:anchor="_Toc52749769">
            <w:r w:rsidRPr="00852C67" w:rsidR="00E75F7E">
              <w:rPr>
                <w:rStyle w:val="Hyperlink"/>
                <w:noProof/>
              </w:rPr>
              <w:t>03: Phase Planning (4D Modelling)</w:t>
            </w:r>
            <w:r w:rsidR="00E75F7E">
              <w:rPr>
                <w:noProof/>
                <w:webHidden/>
              </w:rPr>
              <w:tab/>
            </w:r>
            <w:r w:rsidR="00E75F7E">
              <w:rPr>
                <w:noProof/>
                <w:webHidden/>
              </w:rPr>
              <w:fldChar w:fldCharType="begin"/>
            </w:r>
            <w:r w:rsidR="00E75F7E">
              <w:rPr>
                <w:noProof/>
                <w:webHidden/>
              </w:rPr>
              <w:instrText xml:space="preserve"> PAGEREF _Toc52749769 \h </w:instrText>
            </w:r>
            <w:r w:rsidR="00E75F7E">
              <w:rPr>
                <w:noProof/>
                <w:webHidden/>
              </w:rPr>
            </w:r>
            <w:r w:rsidR="00E75F7E">
              <w:rPr>
                <w:noProof/>
                <w:webHidden/>
              </w:rPr>
              <w:fldChar w:fldCharType="separate"/>
            </w:r>
            <w:r w:rsidR="00E75F7E">
              <w:rPr>
                <w:noProof/>
                <w:webHidden/>
              </w:rPr>
              <w:t>27</w:t>
            </w:r>
            <w:r w:rsidR="00E75F7E">
              <w:rPr>
                <w:noProof/>
                <w:webHidden/>
              </w:rPr>
              <w:fldChar w:fldCharType="end"/>
            </w:r>
          </w:hyperlink>
        </w:p>
        <w:p w:rsidR="00E75F7E" w:rsidRDefault="00B77A31" w14:paraId="6BF08CCF" w14:textId="7208893B">
          <w:pPr>
            <w:pStyle w:val="TOC2"/>
            <w:rPr>
              <w:rFonts w:asciiTheme="minorHAnsi" w:hAnsiTheme="minorHAnsi" w:eastAsiaTheme="minorEastAsia"/>
              <w:noProof/>
              <w:lang w:val="da-DK" w:eastAsia="da-DK"/>
            </w:rPr>
          </w:pPr>
          <w:hyperlink w:history="1" w:anchor="_Toc52749770">
            <w:r w:rsidRPr="00852C67" w:rsidR="00E75F7E">
              <w:rPr>
                <w:rStyle w:val="Hyperlink"/>
                <w:noProof/>
              </w:rPr>
              <w:t>04: Programming</w:t>
            </w:r>
            <w:r w:rsidR="00E75F7E">
              <w:rPr>
                <w:noProof/>
                <w:webHidden/>
              </w:rPr>
              <w:tab/>
            </w:r>
            <w:r w:rsidR="00E75F7E">
              <w:rPr>
                <w:noProof/>
                <w:webHidden/>
              </w:rPr>
              <w:fldChar w:fldCharType="begin"/>
            </w:r>
            <w:r w:rsidR="00E75F7E">
              <w:rPr>
                <w:noProof/>
                <w:webHidden/>
              </w:rPr>
              <w:instrText xml:space="preserve"> PAGEREF _Toc52749770 \h </w:instrText>
            </w:r>
            <w:r w:rsidR="00E75F7E">
              <w:rPr>
                <w:noProof/>
                <w:webHidden/>
              </w:rPr>
            </w:r>
            <w:r w:rsidR="00E75F7E">
              <w:rPr>
                <w:noProof/>
                <w:webHidden/>
              </w:rPr>
              <w:fldChar w:fldCharType="separate"/>
            </w:r>
            <w:r w:rsidR="00E75F7E">
              <w:rPr>
                <w:noProof/>
                <w:webHidden/>
              </w:rPr>
              <w:t>28</w:t>
            </w:r>
            <w:r w:rsidR="00E75F7E">
              <w:rPr>
                <w:noProof/>
                <w:webHidden/>
              </w:rPr>
              <w:fldChar w:fldCharType="end"/>
            </w:r>
          </w:hyperlink>
        </w:p>
        <w:p w:rsidR="00E75F7E" w:rsidRDefault="00B77A31" w14:paraId="0656D4E4" w14:textId="3EFD0B84">
          <w:pPr>
            <w:pStyle w:val="TOC2"/>
            <w:rPr>
              <w:rFonts w:asciiTheme="minorHAnsi" w:hAnsiTheme="minorHAnsi" w:eastAsiaTheme="minorEastAsia"/>
              <w:noProof/>
              <w:lang w:val="da-DK" w:eastAsia="da-DK"/>
            </w:rPr>
          </w:pPr>
          <w:hyperlink w:history="1" w:anchor="_Toc52749771">
            <w:r w:rsidRPr="00852C67" w:rsidR="00E75F7E">
              <w:rPr>
                <w:rStyle w:val="Hyperlink"/>
                <w:noProof/>
              </w:rPr>
              <w:t>05: Site Analysis</w:t>
            </w:r>
            <w:r w:rsidR="00E75F7E">
              <w:rPr>
                <w:noProof/>
                <w:webHidden/>
              </w:rPr>
              <w:tab/>
            </w:r>
            <w:r w:rsidR="00E75F7E">
              <w:rPr>
                <w:noProof/>
                <w:webHidden/>
              </w:rPr>
              <w:fldChar w:fldCharType="begin"/>
            </w:r>
            <w:r w:rsidR="00E75F7E">
              <w:rPr>
                <w:noProof/>
                <w:webHidden/>
              </w:rPr>
              <w:instrText xml:space="preserve"> PAGEREF _Toc52749771 \h </w:instrText>
            </w:r>
            <w:r w:rsidR="00E75F7E">
              <w:rPr>
                <w:noProof/>
                <w:webHidden/>
              </w:rPr>
            </w:r>
            <w:r w:rsidR="00E75F7E">
              <w:rPr>
                <w:noProof/>
                <w:webHidden/>
              </w:rPr>
              <w:fldChar w:fldCharType="separate"/>
            </w:r>
            <w:r w:rsidR="00E75F7E">
              <w:rPr>
                <w:noProof/>
                <w:webHidden/>
              </w:rPr>
              <w:t>29</w:t>
            </w:r>
            <w:r w:rsidR="00E75F7E">
              <w:rPr>
                <w:noProof/>
                <w:webHidden/>
              </w:rPr>
              <w:fldChar w:fldCharType="end"/>
            </w:r>
          </w:hyperlink>
        </w:p>
        <w:p w:rsidR="00E75F7E" w:rsidRDefault="00B77A31" w14:paraId="4C31F3B0" w14:textId="4D931AAC">
          <w:pPr>
            <w:pStyle w:val="TOC2"/>
            <w:rPr>
              <w:rFonts w:asciiTheme="minorHAnsi" w:hAnsiTheme="minorHAnsi" w:eastAsiaTheme="minorEastAsia"/>
              <w:noProof/>
              <w:lang w:val="da-DK" w:eastAsia="da-DK"/>
            </w:rPr>
          </w:pPr>
          <w:hyperlink w:history="1" w:anchor="_Toc52749772">
            <w:r w:rsidRPr="00852C67" w:rsidR="00E75F7E">
              <w:rPr>
                <w:rStyle w:val="Hyperlink"/>
                <w:noProof/>
              </w:rPr>
              <w:t>06: Design Authoring</w:t>
            </w:r>
            <w:r w:rsidR="00E75F7E">
              <w:rPr>
                <w:noProof/>
                <w:webHidden/>
              </w:rPr>
              <w:tab/>
            </w:r>
            <w:r w:rsidR="00E75F7E">
              <w:rPr>
                <w:noProof/>
                <w:webHidden/>
              </w:rPr>
              <w:fldChar w:fldCharType="begin"/>
            </w:r>
            <w:r w:rsidR="00E75F7E">
              <w:rPr>
                <w:noProof/>
                <w:webHidden/>
              </w:rPr>
              <w:instrText xml:space="preserve"> PAGEREF _Toc52749772 \h </w:instrText>
            </w:r>
            <w:r w:rsidR="00E75F7E">
              <w:rPr>
                <w:noProof/>
                <w:webHidden/>
              </w:rPr>
            </w:r>
            <w:r w:rsidR="00E75F7E">
              <w:rPr>
                <w:noProof/>
                <w:webHidden/>
              </w:rPr>
              <w:fldChar w:fldCharType="separate"/>
            </w:r>
            <w:r w:rsidR="00E75F7E">
              <w:rPr>
                <w:noProof/>
                <w:webHidden/>
              </w:rPr>
              <w:t>30</w:t>
            </w:r>
            <w:r w:rsidR="00E75F7E">
              <w:rPr>
                <w:noProof/>
                <w:webHidden/>
              </w:rPr>
              <w:fldChar w:fldCharType="end"/>
            </w:r>
          </w:hyperlink>
        </w:p>
        <w:p w:rsidR="00E75F7E" w:rsidRDefault="00B77A31" w14:paraId="335E7E01" w14:textId="56D80BAA">
          <w:pPr>
            <w:pStyle w:val="TOC2"/>
            <w:rPr>
              <w:rFonts w:asciiTheme="minorHAnsi" w:hAnsiTheme="minorHAnsi" w:eastAsiaTheme="minorEastAsia"/>
              <w:noProof/>
              <w:lang w:val="da-DK" w:eastAsia="da-DK"/>
            </w:rPr>
          </w:pPr>
          <w:hyperlink w:history="1" w:anchor="_Toc52749773">
            <w:r w:rsidRPr="00852C67" w:rsidR="00E75F7E">
              <w:rPr>
                <w:rStyle w:val="Hyperlink"/>
                <w:noProof/>
              </w:rPr>
              <w:t>07: Design Review</w:t>
            </w:r>
            <w:r w:rsidR="00E75F7E">
              <w:rPr>
                <w:noProof/>
                <w:webHidden/>
              </w:rPr>
              <w:tab/>
            </w:r>
            <w:r w:rsidR="00E75F7E">
              <w:rPr>
                <w:noProof/>
                <w:webHidden/>
              </w:rPr>
              <w:fldChar w:fldCharType="begin"/>
            </w:r>
            <w:r w:rsidR="00E75F7E">
              <w:rPr>
                <w:noProof/>
                <w:webHidden/>
              </w:rPr>
              <w:instrText xml:space="preserve"> PAGEREF _Toc52749773 \h </w:instrText>
            </w:r>
            <w:r w:rsidR="00E75F7E">
              <w:rPr>
                <w:noProof/>
                <w:webHidden/>
              </w:rPr>
            </w:r>
            <w:r w:rsidR="00E75F7E">
              <w:rPr>
                <w:noProof/>
                <w:webHidden/>
              </w:rPr>
              <w:fldChar w:fldCharType="separate"/>
            </w:r>
            <w:r w:rsidR="00E75F7E">
              <w:rPr>
                <w:noProof/>
                <w:webHidden/>
              </w:rPr>
              <w:t>31</w:t>
            </w:r>
            <w:r w:rsidR="00E75F7E">
              <w:rPr>
                <w:noProof/>
                <w:webHidden/>
              </w:rPr>
              <w:fldChar w:fldCharType="end"/>
            </w:r>
          </w:hyperlink>
        </w:p>
        <w:p w:rsidR="00E75F7E" w:rsidRDefault="00B77A31" w14:paraId="4B14C8C0" w14:textId="3E6589ED">
          <w:pPr>
            <w:pStyle w:val="TOC1"/>
            <w:rPr>
              <w:rFonts w:asciiTheme="minorHAnsi" w:hAnsiTheme="minorHAnsi" w:eastAsiaTheme="minorEastAsia"/>
              <w:lang w:val="da-DK" w:eastAsia="da-DK"/>
            </w:rPr>
          </w:pPr>
          <w:hyperlink w:history="1" w:anchor="_Toc52749774">
            <w:r w:rsidRPr="00852C67" w:rsidR="00E75F7E">
              <w:rPr>
                <w:rStyle w:val="Hyperlink"/>
                <w:rFonts w:ascii="Bahnschrift Light" w:hAnsi="Bahnschrift Light"/>
              </w:rPr>
              <w:t>Use Cases :</w:t>
            </w:r>
            <w:r w:rsidRPr="00852C67" w:rsidR="00E75F7E">
              <w:rPr>
                <w:rStyle w:val="Hyperlink"/>
              </w:rPr>
              <w:t xml:space="preserve"> Design</w:t>
            </w:r>
            <w:r w:rsidR="00E75F7E">
              <w:rPr>
                <w:webHidden/>
              </w:rPr>
              <w:tab/>
            </w:r>
            <w:r w:rsidR="00E75F7E">
              <w:rPr>
                <w:webHidden/>
              </w:rPr>
              <w:fldChar w:fldCharType="begin"/>
            </w:r>
            <w:r w:rsidR="00E75F7E">
              <w:rPr>
                <w:webHidden/>
              </w:rPr>
              <w:instrText xml:space="preserve"> PAGEREF _Toc52749774 \h </w:instrText>
            </w:r>
            <w:r w:rsidR="00E75F7E">
              <w:rPr>
                <w:webHidden/>
              </w:rPr>
            </w:r>
            <w:r w:rsidR="00E75F7E">
              <w:rPr>
                <w:webHidden/>
              </w:rPr>
              <w:fldChar w:fldCharType="separate"/>
            </w:r>
            <w:r w:rsidR="00E75F7E">
              <w:rPr>
                <w:webHidden/>
              </w:rPr>
              <w:t>32</w:t>
            </w:r>
            <w:r w:rsidR="00E75F7E">
              <w:rPr>
                <w:webHidden/>
              </w:rPr>
              <w:fldChar w:fldCharType="end"/>
            </w:r>
          </w:hyperlink>
        </w:p>
        <w:p w:rsidR="00E75F7E" w:rsidRDefault="00B77A31" w14:paraId="7766462A" w14:textId="4CB1C998">
          <w:pPr>
            <w:pStyle w:val="TOC2"/>
            <w:rPr>
              <w:rFonts w:asciiTheme="minorHAnsi" w:hAnsiTheme="minorHAnsi" w:eastAsiaTheme="minorEastAsia"/>
              <w:noProof/>
              <w:lang w:val="da-DK" w:eastAsia="da-DK"/>
            </w:rPr>
          </w:pPr>
          <w:hyperlink w:history="1" w:anchor="_Toc52749775">
            <w:r w:rsidRPr="00852C67" w:rsidR="00E75F7E">
              <w:rPr>
                <w:rStyle w:val="Hyperlink"/>
                <w:noProof/>
              </w:rPr>
              <w:t>08: Structural Analysis</w:t>
            </w:r>
            <w:r w:rsidR="00E75F7E">
              <w:rPr>
                <w:noProof/>
                <w:webHidden/>
              </w:rPr>
              <w:tab/>
            </w:r>
            <w:r w:rsidR="00E75F7E">
              <w:rPr>
                <w:noProof/>
                <w:webHidden/>
              </w:rPr>
              <w:fldChar w:fldCharType="begin"/>
            </w:r>
            <w:r w:rsidR="00E75F7E">
              <w:rPr>
                <w:noProof/>
                <w:webHidden/>
              </w:rPr>
              <w:instrText xml:space="preserve"> PAGEREF _Toc52749775 \h </w:instrText>
            </w:r>
            <w:r w:rsidR="00E75F7E">
              <w:rPr>
                <w:noProof/>
                <w:webHidden/>
              </w:rPr>
            </w:r>
            <w:r w:rsidR="00E75F7E">
              <w:rPr>
                <w:noProof/>
                <w:webHidden/>
              </w:rPr>
              <w:fldChar w:fldCharType="separate"/>
            </w:r>
            <w:r w:rsidR="00E75F7E">
              <w:rPr>
                <w:noProof/>
                <w:webHidden/>
              </w:rPr>
              <w:t>33</w:t>
            </w:r>
            <w:r w:rsidR="00E75F7E">
              <w:rPr>
                <w:noProof/>
                <w:webHidden/>
              </w:rPr>
              <w:fldChar w:fldCharType="end"/>
            </w:r>
          </w:hyperlink>
        </w:p>
        <w:p w:rsidR="00E75F7E" w:rsidRDefault="00B77A31" w14:paraId="299E9FFC" w14:textId="012317CD">
          <w:pPr>
            <w:pStyle w:val="TOC2"/>
            <w:rPr>
              <w:rFonts w:asciiTheme="minorHAnsi" w:hAnsiTheme="minorHAnsi" w:eastAsiaTheme="minorEastAsia"/>
              <w:noProof/>
              <w:lang w:val="da-DK" w:eastAsia="da-DK"/>
            </w:rPr>
          </w:pPr>
          <w:hyperlink w:history="1" w:anchor="_Toc52749776">
            <w:r w:rsidRPr="00852C67" w:rsidR="00E75F7E">
              <w:rPr>
                <w:rStyle w:val="Hyperlink"/>
                <w:noProof/>
              </w:rPr>
              <w:t>09: Lighting Analysis</w:t>
            </w:r>
            <w:r w:rsidR="00E75F7E">
              <w:rPr>
                <w:noProof/>
                <w:webHidden/>
              </w:rPr>
              <w:tab/>
            </w:r>
            <w:r w:rsidR="00E75F7E">
              <w:rPr>
                <w:noProof/>
                <w:webHidden/>
              </w:rPr>
              <w:fldChar w:fldCharType="begin"/>
            </w:r>
            <w:r w:rsidR="00E75F7E">
              <w:rPr>
                <w:noProof/>
                <w:webHidden/>
              </w:rPr>
              <w:instrText xml:space="preserve"> PAGEREF _Toc52749776 \h </w:instrText>
            </w:r>
            <w:r w:rsidR="00E75F7E">
              <w:rPr>
                <w:noProof/>
                <w:webHidden/>
              </w:rPr>
            </w:r>
            <w:r w:rsidR="00E75F7E">
              <w:rPr>
                <w:noProof/>
                <w:webHidden/>
              </w:rPr>
              <w:fldChar w:fldCharType="separate"/>
            </w:r>
            <w:r w:rsidR="00E75F7E">
              <w:rPr>
                <w:noProof/>
                <w:webHidden/>
              </w:rPr>
              <w:t>34</w:t>
            </w:r>
            <w:r w:rsidR="00E75F7E">
              <w:rPr>
                <w:noProof/>
                <w:webHidden/>
              </w:rPr>
              <w:fldChar w:fldCharType="end"/>
            </w:r>
          </w:hyperlink>
        </w:p>
        <w:p w:rsidR="00E75F7E" w:rsidRDefault="00B77A31" w14:paraId="456C6196" w14:textId="6D1E3B84">
          <w:pPr>
            <w:pStyle w:val="TOC2"/>
            <w:rPr>
              <w:rFonts w:asciiTheme="minorHAnsi" w:hAnsiTheme="minorHAnsi" w:eastAsiaTheme="minorEastAsia"/>
              <w:noProof/>
              <w:lang w:val="da-DK" w:eastAsia="da-DK"/>
            </w:rPr>
          </w:pPr>
          <w:hyperlink w:history="1" w:anchor="_Toc52749777">
            <w:r w:rsidRPr="00852C67" w:rsidR="00E75F7E">
              <w:rPr>
                <w:rStyle w:val="Hyperlink"/>
                <w:noProof/>
              </w:rPr>
              <w:t>10: Energy Analysis</w:t>
            </w:r>
            <w:r w:rsidR="00E75F7E">
              <w:rPr>
                <w:noProof/>
                <w:webHidden/>
              </w:rPr>
              <w:tab/>
            </w:r>
            <w:r w:rsidR="00E75F7E">
              <w:rPr>
                <w:noProof/>
                <w:webHidden/>
              </w:rPr>
              <w:fldChar w:fldCharType="begin"/>
            </w:r>
            <w:r w:rsidR="00E75F7E">
              <w:rPr>
                <w:noProof/>
                <w:webHidden/>
              </w:rPr>
              <w:instrText xml:space="preserve"> PAGEREF _Toc52749777 \h </w:instrText>
            </w:r>
            <w:r w:rsidR="00E75F7E">
              <w:rPr>
                <w:noProof/>
                <w:webHidden/>
              </w:rPr>
            </w:r>
            <w:r w:rsidR="00E75F7E">
              <w:rPr>
                <w:noProof/>
                <w:webHidden/>
              </w:rPr>
              <w:fldChar w:fldCharType="separate"/>
            </w:r>
            <w:r w:rsidR="00E75F7E">
              <w:rPr>
                <w:noProof/>
                <w:webHidden/>
              </w:rPr>
              <w:t>35</w:t>
            </w:r>
            <w:r w:rsidR="00E75F7E">
              <w:rPr>
                <w:noProof/>
                <w:webHidden/>
              </w:rPr>
              <w:fldChar w:fldCharType="end"/>
            </w:r>
          </w:hyperlink>
        </w:p>
        <w:p w:rsidR="00E75F7E" w:rsidRDefault="00B77A31" w14:paraId="69E88591" w14:textId="7723B15A">
          <w:pPr>
            <w:pStyle w:val="TOC2"/>
            <w:rPr>
              <w:rFonts w:asciiTheme="minorHAnsi" w:hAnsiTheme="minorHAnsi" w:eastAsiaTheme="minorEastAsia"/>
              <w:noProof/>
              <w:lang w:val="da-DK" w:eastAsia="da-DK"/>
            </w:rPr>
          </w:pPr>
          <w:hyperlink w:history="1" w:anchor="_Toc52749778">
            <w:r w:rsidRPr="00852C67" w:rsidR="00E75F7E">
              <w:rPr>
                <w:rStyle w:val="Hyperlink"/>
                <w:noProof/>
              </w:rPr>
              <w:t>11: Sustainability Analysis</w:t>
            </w:r>
            <w:r w:rsidR="00E75F7E">
              <w:rPr>
                <w:noProof/>
                <w:webHidden/>
              </w:rPr>
              <w:tab/>
            </w:r>
            <w:r w:rsidR="00E75F7E">
              <w:rPr>
                <w:noProof/>
                <w:webHidden/>
              </w:rPr>
              <w:fldChar w:fldCharType="begin"/>
            </w:r>
            <w:r w:rsidR="00E75F7E">
              <w:rPr>
                <w:noProof/>
                <w:webHidden/>
              </w:rPr>
              <w:instrText xml:space="preserve"> PAGEREF _Toc52749778 \h </w:instrText>
            </w:r>
            <w:r w:rsidR="00E75F7E">
              <w:rPr>
                <w:noProof/>
                <w:webHidden/>
              </w:rPr>
            </w:r>
            <w:r w:rsidR="00E75F7E">
              <w:rPr>
                <w:noProof/>
                <w:webHidden/>
              </w:rPr>
              <w:fldChar w:fldCharType="separate"/>
            </w:r>
            <w:r w:rsidR="00E75F7E">
              <w:rPr>
                <w:noProof/>
                <w:webHidden/>
              </w:rPr>
              <w:t>36</w:t>
            </w:r>
            <w:r w:rsidR="00E75F7E">
              <w:rPr>
                <w:noProof/>
                <w:webHidden/>
              </w:rPr>
              <w:fldChar w:fldCharType="end"/>
            </w:r>
          </w:hyperlink>
        </w:p>
        <w:p w:rsidR="00E75F7E" w:rsidRDefault="00B77A31" w14:paraId="1858EFDC" w14:textId="773C268C">
          <w:pPr>
            <w:pStyle w:val="TOC2"/>
            <w:rPr>
              <w:rFonts w:asciiTheme="minorHAnsi" w:hAnsiTheme="minorHAnsi" w:eastAsiaTheme="minorEastAsia"/>
              <w:noProof/>
              <w:lang w:val="da-DK" w:eastAsia="da-DK"/>
            </w:rPr>
          </w:pPr>
          <w:hyperlink w:history="1" w:anchor="_Toc52749779">
            <w:r w:rsidRPr="00852C67" w:rsidR="00E75F7E">
              <w:rPr>
                <w:rStyle w:val="Hyperlink"/>
                <w:noProof/>
              </w:rPr>
              <w:t>12: Code Validation</w:t>
            </w:r>
            <w:r w:rsidR="00E75F7E">
              <w:rPr>
                <w:noProof/>
                <w:webHidden/>
              </w:rPr>
              <w:tab/>
            </w:r>
            <w:r w:rsidR="00E75F7E">
              <w:rPr>
                <w:noProof/>
                <w:webHidden/>
              </w:rPr>
              <w:fldChar w:fldCharType="begin"/>
            </w:r>
            <w:r w:rsidR="00E75F7E">
              <w:rPr>
                <w:noProof/>
                <w:webHidden/>
              </w:rPr>
              <w:instrText xml:space="preserve"> PAGEREF _Toc52749779 \h </w:instrText>
            </w:r>
            <w:r w:rsidR="00E75F7E">
              <w:rPr>
                <w:noProof/>
                <w:webHidden/>
              </w:rPr>
            </w:r>
            <w:r w:rsidR="00E75F7E">
              <w:rPr>
                <w:noProof/>
                <w:webHidden/>
              </w:rPr>
              <w:fldChar w:fldCharType="separate"/>
            </w:r>
            <w:r w:rsidR="00E75F7E">
              <w:rPr>
                <w:noProof/>
                <w:webHidden/>
              </w:rPr>
              <w:t>37</w:t>
            </w:r>
            <w:r w:rsidR="00E75F7E">
              <w:rPr>
                <w:noProof/>
                <w:webHidden/>
              </w:rPr>
              <w:fldChar w:fldCharType="end"/>
            </w:r>
          </w:hyperlink>
        </w:p>
        <w:p w:rsidR="00E75F7E" w:rsidRDefault="00B77A31" w14:paraId="26F678C8" w14:textId="06233576">
          <w:pPr>
            <w:pStyle w:val="TOC2"/>
            <w:rPr>
              <w:rFonts w:asciiTheme="minorHAnsi" w:hAnsiTheme="minorHAnsi" w:eastAsiaTheme="minorEastAsia"/>
              <w:noProof/>
              <w:lang w:val="da-DK" w:eastAsia="da-DK"/>
            </w:rPr>
          </w:pPr>
          <w:hyperlink w:history="1" w:anchor="_Toc52749780">
            <w:r w:rsidRPr="00852C67" w:rsidR="00E75F7E">
              <w:rPr>
                <w:rStyle w:val="Hyperlink"/>
                <w:noProof/>
              </w:rPr>
              <w:t>13: Design Coordination</w:t>
            </w:r>
            <w:r w:rsidR="00E75F7E">
              <w:rPr>
                <w:noProof/>
                <w:webHidden/>
              </w:rPr>
              <w:tab/>
            </w:r>
            <w:r w:rsidR="00E75F7E">
              <w:rPr>
                <w:noProof/>
                <w:webHidden/>
              </w:rPr>
              <w:fldChar w:fldCharType="begin"/>
            </w:r>
            <w:r w:rsidR="00E75F7E">
              <w:rPr>
                <w:noProof/>
                <w:webHidden/>
              </w:rPr>
              <w:instrText xml:space="preserve"> PAGEREF _Toc52749780 \h </w:instrText>
            </w:r>
            <w:r w:rsidR="00E75F7E">
              <w:rPr>
                <w:noProof/>
                <w:webHidden/>
              </w:rPr>
            </w:r>
            <w:r w:rsidR="00E75F7E">
              <w:rPr>
                <w:noProof/>
                <w:webHidden/>
              </w:rPr>
              <w:fldChar w:fldCharType="separate"/>
            </w:r>
            <w:r w:rsidR="00E75F7E">
              <w:rPr>
                <w:noProof/>
                <w:webHidden/>
              </w:rPr>
              <w:t>38</w:t>
            </w:r>
            <w:r w:rsidR="00E75F7E">
              <w:rPr>
                <w:noProof/>
                <w:webHidden/>
              </w:rPr>
              <w:fldChar w:fldCharType="end"/>
            </w:r>
          </w:hyperlink>
        </w:p>
        <w:p w:rsidR="00E75F7E" w:rsidRDefault="00B77A31" w14:paraId="58844A6D" w14:textId="1C0239EE">
          <w:pPr>
            <w:pStyle w:val="TOC1"/>
            <w:rPr>
              <w:rFonts w:asciiTheme="minorHAnsi" w:hAnsiTheme="minorHAnsi" w:eastAsiaTheme="minorEastAsia"/>
              <w:lang w:val="da-DK" w:eastAsia="da-DK"/>
            </w:rPr>
          </w:pPr>
          <w:hyperlink w:history="1" w:anchor="_Toc52749781">
            <w:r w:rsidRPr="00852C67" w:rsidR="00E75F7E">
              <w:rPr>
                <w:rStyle w:val="Hyperlink"/>
                <w:rFonts w:ascii="Bahnschrift Light" w:hAnsi="Bahnschrift Light"/>
              </w:rPr>
              <w:t>Use Cases :</w:t>
            </w:r>
            <w:r w:rsidRPr="00852C67" w:rsidR="00E75F7E">
              <w:rPr>
                <w:rStyle w:val="Hyperlink"/>
              </w:rPr>
              <w:t xml:space="preserve"> Build</w:t>
            </w:r>
            <w:r w:rsidR="00E75F7E">
              <w:rPr>
                <w:webHidden/>
              </w:rPr>
              <w:tab/>
            </w:r>
            <w:r w:rsidR="00E75F7E">
              <w:rPr>
                <w:webHidden/>
              </w:rPr>
              <w:fldChar w:fldCharType="begin"/>
            </w:r>
            <w:r w:rsidR="00E75F7E">
              <w:rPr>
                <w:webHidden/>
              </w:rPr>
              <w:instrText xml:space="preserve"> PAGEREF _Toc52749781 \h </w:instrText>
            </w:r>
            <w:r w:rsidR="00E75F7E">
              <w:rPr>
                <w:webHidden/>
              </w:rPr>
            </w:r>
            <w:r w:rsidR="00E75F7E">
              <w:rPr>
                <w:webHidden/>
              </w:rPr>
              <w:fldChar w:fldCharType="separate"/>
            </w:r>
            <w:r w:rsidR="00E75F7E">
              <w:rPr>
                <w:webHidden/>
              </w:rPr>
              <w:t>39</w:t>
            </w:r>
            <w:r w:rsidR="00E75F7E">
              <w:rPr>
                <w:webHidden/>
              </w:rPr>
              <w:fldChar w:fldCharType="end"/>
            </w:r>
          </w:hyperlink>
        </w:p>
        <w:p w:rsidR="00E75F7E" w:rsidRDefault="00B77A31" w14:paraId="66281328" w14:textId="7AED384A">
          <w:pPr>
            <w:pStyle w:val="TOC2"/>
            <w:rPr>
              <w:rFonts w:asciiTheme="minorHAnsi" w:hAnsiTheme="minorHAnsi" w:eastAsiaTheme="minorEastAsia"/>
              <w:noProof/>
              <w:lang w:val="da-DK" w:eastAsia="da-DK"/>
            </w:rPr>
          </w:pPr>
          <w:hyperlink w:history="1" w:anchor="_Toc52749782">
            <w:r w:rsidRPr="00852C67" w:rsidR="00E75F7E">
              <w:rPr>
                <w:rStyle w:val="Hyperlink"/>
                <w:noProof/>
              </w:rPr>
              <w:t>14: Site Utilization Planning</w:t>
            </w:r>
            <w:r w:rsidR="00E75F7E">
              <w:rPr>
                <w:noProof/>
                <w:webHidden/>
              </w:rPr>
              <w:tab/>
            </w:r>
            <w:r w:rsidR="00E75F7E">
              <w:rPr>
                <w:noProof/>
                <w:webHidden/>
              </w:rPr>
              <w:fldChar w:fldCharType="begin"/>
            </w:r>
            <w:r w:rsidR="00E75F7E">
              <w:rPr>
                <w:noProof/>
                <w:webHidden/>
              </w:rPr>
              <w:instrText xml:space="preserve"> PAGEREF _Toc52749782 \h </w:instrText>
            </w:r>
            <w:r w:rsidR="00E75F7E">
              <w:rPr>
                <w:noProof/>
                <w:webHidden/>
              </w:rPr>
            </w:r>
            <w:r w:rsidR="00E75F7E">
              <w:rPr>
                <w:noProof/>
                <w:webHidden/>
              </w:rPr>
              <w:fldChar w:fldCharType="separate"/>
            </w:r>
            <w:r w:rsidR="00E75F7E">
              <w:rPr>
                <w:noProof/>
                <w:webHidden/>
              </w:rPr>
              <w:t>40</w:t>
            </w:r>
            <w:r w:rsidR="00E75F7E">
              <w:rPr>
                <w:noProof/>
                <w:webHidden/>
              </w:rPr>
              <w:fldChar w:fldCharType="end"/>
            </w:r>
          </w:hyperlink>
        </w:p>
        <w:p w:rsidR="00E75F7E" w:rsidRDefault="00B77A31" w14:paraId="2A73E463" w14:textId="4321D844">
          <w:pPr>
            <w:pStyle w:val="TOC2"/>
            <w:rPr>
              <w:rFonts w:asciiTheme="minorHAnsi" w:hAnsiTheme="minorHAnsi" w:eastAsiaTheme="minorEastAsia"/>
              <w:noProof/>
              <w:lang w:val="da-DK" w:eastAsia="da-DK"/>
            </w:rPr>
          </w:pPr>
          <w:hyperlink w:history="1" w:anchor="_Toc52749783">
            <w:r w:rsidRPr="00852C67" w:rsidR="00E75F7E">
              <w:rPr>
                <w:rStyle w:val="Hyperlink"/>
                <w:noProof/>
              </w:rPr>
              <w:t>15: Construction System Design</w:t>
            </w:r>
            <w:r w:rsidR="00E75F7E">
              <w:rPr>
                <w:noProof/>
                <w:webHidden/>
              </w:rPr>
              <w:tab/>
            </w:r>
            <w:r w:rsidR="00E75F7E">
              <w:rPr>
                <w:noProof/>
                <w:webHidden/>
              </w:rPr>
              <w:fldChar w:fldCharType="begin"/>
            </w:r>
            <w:r w:rsidR="00E75F7E">
              <w:rPr>
                <w:noProof/>
                <w:webHidden/>
              </w:rPr>
              <w:instrText xml:space="preserve"> PAGEREF _Toc52749783 \h </w:instrText>
            </w:r>
            <w:r w:rsidR="00E75F7E">
              <w:rPr>
                <w:noProof/>
                <w:webHidden/>
              </w:rPr>
            </w:r>
            <w:r w:rsidR="00E75F7E">
              <w:rPr>
                <w:noProof/>
                <w:webHidden/>
              </w:rPr>
              <w:fldChar w:fldCharType="separate"/>
            </w:r>
            <w:r w:rsidR="00E75F7E">
              <w:rPr>
                <w:noProof/>
                <w:webHidden/>
              </w:rPr>
              <w:t>41</w:t>
            </w:r>
            <w:r w:rsidR="00E75F7E">
              <w:rPr>
                <w:noProof/>
                <w:webHidden/>
              </w:rPr>
              <w:fldChar w:fldCharType="end"/>
            </w:r>
          </w:hyperlink>
        </w:p>
        <w:p w:rsidR="00E75F7E" w:rsidRDefault="00B77A31" w14:paraId="3B0D714C" w14:textId="10F89DD5">
          <w:pPr>
            <w:pStyle w:val="TOC2"/>
            <w:rPr>
              <w:rFonts w:asciiTheme="minorHAnsi" w:hAnsiTheme="minorHAnsi" w:eastAsiaTheme="minorEastAsia"/>
              <w:noProof/>
              <w:lang w:val="da-DK" w:eastAsia="da-DK"/>
            </w:rPr>
          </w:pPr>
          <w:hyperlink w:history="1" w:anchor="_Toc52749784">
            <w:r w:rsidRPr="00852C67" w:rsidR="00E75F7E">
              <w:rPr>
                <w:rStyle w:val="Hyperlink"/>
                <w:noProof/>
              </w:rPr>
              <w:t>16: Digital Fabrication</w:t>
            </w:r>
            <w:r w:rsidR="00E75F7E">
              <w:rPr>
                <w:noProof/>
                <w:webHidden/>
              </w:rPr>
              <w:tab/>
            </w:r>
            <w:r w:rsidR="00E75F7E">
              <w:rPr>
                <w:noProof/>
                <w:webHidden/>
              </w:rPr>
              <w:fldChar w:fldCharType="begin"/>
            </w:r>
            <w:r w:rsidR="00E75F7E">
              <w:rPr>
                <w:noProof/>
                <w:webHidden/>
              </w:rPr>
              <w:instrText xml:space="preserve"> PAGEREF _Toc52749784 \h </w:instrText>
            </w:r>
            <w:r w:rsidR="00E75F7E">
              <w:rPr>
                <w:noProof/>
                <w:webHidden/>
              </w:rPr>
            </w:r>
            <w:r w:rsidR="00E75F7E">
              <w:rPr>
                <w:noProof/>
                <w:webHidden/>
              </w:rPr>
              <w:fldChar w:fldCharType="separate"/>
            </w:r>
            <w:r w:rsidR="00E75F7E">
              <w:rPr>
                <w:noProof/>
                <w:webHidden/>
              </w:rPr>
              <w:t>42</w:t>
            </w:r>
            <w:r w:rsidR="00E75F7E">
              <w:rPr>
                <w:noProof/>
                <w:webHidden/>
              </w:rPr>
              <w:fldChar w:fldCharType="end"/>
            </w:r>
          </w:hyperlink>
        </w:p>
        <w:p w:rsidR="00E75F7E" w:rsidRDefault="00B77A31" w14:paraId="0DC04774" w14:textId="4BF9CB3C">
          <w:pPr>
            <w:pStyle w:val="TOC2"/>
            <w:rPr>
              <w:rFonts w:asciiTheme="minorHAnsi" w:hAnsiTheme="minorHAnsi" w:eastAsiaTheme="minorEastAsia"/>
              <w:noProof/>
              <w:lang w:val="da-DK" w:eastAsia="da-DK"/>
            </w:rPr>
          </w:pPr>
          <w:hyperlink w:history="1" w:anchor="_Toc52749785">
            <w:r w:rsidRPr="00852C67" w:rsidR="00E75F7E">
              <w:rPr>
                <w:rStyle w:val="Hyperlink"/>
                <w:noProof/>
              </w:rPr>
              <w:t>17: 3D Control and Planning</w:t>
            </w:r>
            <w:r w:rsidR="00E75F7E">
              <w:rPr>
                <w:noProof/>
                <w:webHidden/>
              </w:rPr>
              <w:tab/>
            </w:r>
            <w:r w:rsidR="00E75F7E">
              <w:rPr>
                <w:noProof/>
                <w:webHidden/>
              </w:rPr>
              <w:fldChar w:fldCharType="begin"/>
            </w:r>
            <w:r w:rsidR="00E75F7E">
              <w:rPr>
                <w:noProof/>
                <w:webHidden/>
              </w:rPr>
              <w:instrText xml:space="preserve"> PAGEREF _Toc52749785 \h </w:instrText>
            </w:r>
            <w:r w:rsidR="00E75F7E">
              <w:rPr>
                <w:noProof/>
                <w:webHidden/>
              </w:rPr>
            </w:r>
            <w:r w:rsidR="00E75F7E">
              <w:rPr>
                <w:noProof/>
                <w:webHidden/>
              </w:rPr>
              <w:fldChar w:fldCharType="separate"/>
            </w:r>
            <w:r w:rsidR="00E75F7E">
              <w:rPr>
                <w:noProof/>
                <w:webHidden/>
              </w:rPr>
              <w:t>43</w:t>
            </w:r>
            <w:r w:rsidR="00E75F7E">
              <w:rPr>
                <w:noProof/>
                <w:webHidden/>
              </w:rPr>
              <w:fldChar w:fldCharType="end"/>
            </w:r>
          </w:hyperlink>
        </w:p>
        <w:p w:rsidR="00E75F7E" w:rsidRDefault="00B77A31" w14:paraId="2481F4A0" w14:textId="0C093088">
          <w:pPr>
            <w:pStyle w:val="TOC1"/>
            <w:rPr>
              <w:rFonts w:asciiTheme="minorHAnsi" w:hAnsiTheme="minorHAnsi" w:eastAsiaTheme="minorEastAsia"/>
              <w:lang w:val="da-DK" w:eastAsia="da-DK"/>
            </w:rPr>
          </w:pPr>
          <w:hyperlink w:history="1" w:anchor="_Toc52749786">
            <w:r w:rsidRPr="00852C67" w:rsidR="00E75F7E">
              <w:rPr>
                <w:rStyle w:val="Hyperlink"/>
                <w:rFonts w:ascii="Bahnschrift Light" w:hAnsi="Bahnschrift Light"/>
              </w:rPr>
              <w:t>Use Cases :</w:t>
            </w:r>
            <w:r w:rsidRPr="00852C67" w:rsidR="00E75F7E">
              <w:rPr>
                <w:rStyle w:val="Hyperlink"/>
              </w:rPr>
              <w:t xml:space="preserve"> Use / Occupation</w:t>
            </w:r>
            <w:r w:rsidR="00E75F7E">
              <w:rPr>
                <w:webHidden/>
              </w:rPr>
              <w:tab/>
            </w:r>
            <w:r w:rsidR="00E75F7E">
              <w:rPr>
                <w:webHidden/>
              </w:rPr>
              <w:fldChar w:fldCharType="begin"/>
            </w:r>
            <w:r w:rsidR="00E75F7E">
              <w:rPr>
                <w:webHidden/>
              </w:rPr>
              <w:instrText xml:space="preserve"> PAGEREF _Toc52749786 \h </w:instrText>
            </w:r>
            <w:r w:rsidR="00E75F7E">
              <w:rPr>
                <w:webHidden/>
              </w:rPr>
            </w:r>
            <w:r w:rsidR="00E75F7E">
              <w:rPr>
                <w:webHidden/>
              </w:rPr>
              <w:fldChar w:fldCharType="separate"/>
            </w:r>
            <w:r w:rsidR="00E75F7E">
              <w:rPr>
                <w:webHidden/>
              </w:rPr>
              <w:t>44</w:t>
            </w:r>
            <w:r w:rsidR="00E75F7E">
              <w:rPr>
                <w:webHidden/>
              </w:rPr>
              <w:fldChar w:fldCharType="end"/>
            </w:r>
          </w:hyperlink>
        </w:p>
        <w:p w:rsidR="00E75F7E" w:rsidRDefault="00B77A31" w14:paraId="28925C8B" w14:textId="54AEB537">
          <w:pPr>
            <w:pStyle w:val="TOC2"/>
            <w:rPr>
              <w:rFonts w:asciiTheme="minorHAnsi" w:hAnsiTheme="minorHAnsi" w:eastAsiaTheme="minorEastAsia"/>
              <w:noProof/>
              <w:lang w:val="da-DK" w:eastAsia="da-DK"/>
            </w:rPr>
          </w:pPr>
          <w:hyperlink w:history="1" w:anchor="_Toc52749787">
            <w:r w:rsidRPr="00852C67" w:rsidR="00E75F7E">
              <w:rPr>
                <w:rStyle w:val="Hyperlink"/>
                <w:noProof/>
              </w:rPr>
              <w:t>18: Record Modelling</w:t>
            </w:r>
            <w:r w:rsidR="00E75F7E">
              <w:rPr>
                <w:noProof/>
                <w:webHidden/>
              </w:rPr>
              <w:tab/>
            </w:r>
            <w:r w:rsidR="00E75F7E">
              <w:rPr>
                <w:noProof/>
                <w:webHidden/>
              </w:rPr>
              <w:fldChar w:fldCharType="begin"/>
            </w:r>
            <w:r w:rsidR="00E75F7E">
              <w:rPr>
                <w:noProof/>
                <w:webHidden/>
              </w:rPr>
              <w:instrText xml:space="preserve"> PAGEREF _Toc52749787 \h </w:instrText>
            </w:r>
            <w:r w:rsidR="00E75F7E">
              <w:rPr>
                <w:noProof/>
                <w:webHidden/>
              </w:rPr>
            </w:r>
            <w:r w:rsidR="00E75F7E">
              <w:rPr>
                <w:noProof/>
                <w:webHidden/>
              </w:rPr>
              <w:fldChar w:fldCharType="separate"/>
            </w:r>
            <w:r w:rsidR="00E75F7E">
              <w:rPr>
                <w:noProof/>
                <w:webHidden/>
              </w:rPr>
              <w:t>45</w:t>
            </w:r>
            <w:r w:rsidR="00E75F7E">
              <w:rPr>
                <w:noProof/>
                <w:webHidden/>
              </w:rPr>
              <w:fldChar w:fldCharType="end"/>
            </w:r>
          </w:hyperlink>
        </w:p>
        <w:p w:rsidR="00E75F7E" w:rsidRDefault="00B77A31" w14:paraId="11F4FFBD" w14:textId="44869410">
          <w:pPr>
            <w:pStyle w:val="TOC2"/>
            <w:rPr>
              <w:rFonts w:asciiTheme="minorHAnsi" w:hAnsiTheme="minorHAnsi" w:eastAsiaTheme="minorEastAsia"/>
              <w:noProof/>
              <w:lang w:val="da-DK" w:eastAsia="da-DK"/>
            </w:rPr>
          </w:pPr>
          <w:hyperlink w:history="1" w:anchor="_Toc52749788">
            <w:r w:rsidRPr="00852C67" w:rsidR="00E75F7E">
              <w:rPr>
                <w:rStyle w:val="Hyperlink"/>
                <w:noProof/>
              </w:rPr>
              <w:t>19: Maintenance Scheduling</w:t>
            </w:r>
            <w:r w:rsidR="00E75F7E">
              <w:rPr>
                <w:noProof/>
                <w:webHidden/>
              </w:rPr>
              <w:tab/>
            </w:r>
            <w:r w:rsidR="00E75F7E">
              <w:rPr>
                <w:noProof/>
                <w:webHidden/>
              </w:rPr>
              <w:fldChar w:fldCharType="begin"/>
            </w:r>
            <w:r w:rsidR="00E75F7E">
              <w:rPr>
                <w:noProof/>
                <w:webHidden/>
              </w:rPr>
              <w:instrText xml:space="preserve"> PAGEREF _Toc52749788 \h </w:instrText>
            </w:r>
            <w:r w:rsidR="00E75F7E">
              <w:rPr>
                <w:noProof/>
                <w:webHidden/>
              </w:rPr>
            </w:r>
            <w:r w:rsidR="00E75F7E">
              <w:rPr>
                <w:noProof/>
                <w:webHidden/>
              </w:rPr>
              <w:fldChar w:fldCharType="separate"/>
            </w:r>
            <w:r w:rsidR="00E75F7E">
              <w:rPr>
                <w:noProof/>
                <w:webHidden/>
              </w:rPr>
              <w:t>46</w:t>
            </w:r>
            <w:r w:rsidR="00E75F7E">
              <w:rPr>
                <w:noProof/>
                <w:webHidden/>
              </w:rPr>
              <w:fldChar w:fldCharType="end"/>
            </w:r>
          </w:hyperlink>
        </w:p>
        <w:p w:rsidR="00E75F7E" w:rsidRDefault="00B77A31" w14:paraId="7F03B4D2" w14:textId="2B48EC37">
          <w:pPr>
            <w:pStyle w:val="TOC2"/>
            <w:rPr>
              <w:rFonts w:asciiTheme="minorHAnsi" w:hAnsiTheme="minorHAnsi" w:eastAsiaTheme="minorEastAsia"/>
              <w:noProof/>
              <w:lang w:val="da-DK" w:eastAsia="da-DK"/>
            </w:rPr>
          </w:pPr>
          <w:hyperlink w:history="1" w:anchor="_Toc52749789">
            <w:r w:rsidRPr="00852C67" w:rsidR="00E75F7E">
              <w:rPr>
                <w:rStyle w:val="Hyperlink"/>
                <w:noProof/>
              </w:rPr>
              <w:t>20: Building System Analysis</w:t>
            </w:r>
            <w:r w:rsidR="00E75F7E">
              <w:rPr>
                <w:noProof/>
                <w:webHidden/>
              </w:rPr>
              <w:tab/>
            </w:r>
            <w:r w:rsidR="00E75F7E">
              <w:rPr>
                <w:noProof/>
                <w:webHidden/>
              </w:rPr>
              <w:fldChar w:fldCharType="begin"/>
            </w:r>
            <w:r w:rsidR="00E75F7E">
              <w:rPr>
                <w:noProof/>
                <w:webHidden/>
              </w:rPr>
              <w:instrText xml:space="preserve"> PAGEREF _Toc52749789 \h </w:instrText>
            </w:r>
            <w:r w:rsidR="00E75F7E">
              <w:rPr>
                <w:noProof/>
                <w:webHidden/>
              </w:rPr>
            </w:r>
            <w:r w:rsidR="00E75F7E">
              <w:rPr>
                <w:noProof/>
                <w:webHidden/>
              </w:rPr>
              <w:fldChar w:fldCharType="separate"/>
            </w:r>
            <w:r w:rsidR="00E75F7E">
              <w:rPr>
                <w:noProof/>
                <w:webHidden/>
              </w:rPr>
              <w:t>47</w:t>
            </w:r>
            <w:r w:rsidR="00E75F7E">
              <w:rPr>
                <w:noProof/>
                <w:webHidden/>
              </w:rPr>
              <w:fldChar w:fldCharType="end"/>
            </w:r>
          </w:hyperlink>
        </w:p>
        <w:p w:rsidR="00E75F7E" w:rsidRDefault="00B77A31" w14:paraId="4C3CE136" w14:textId="424403BF">
          <w:pPr>
            <w:pStyle w:val="TOC2"/>
            <w:rPr>
              <w:rFonts w:asciiTheme="minorHAnsi" w:hAnsiTheme="minorHAnsi" w:eastAsiaTheme="minorEastAsia"/>
              <w:noProof/>
              <w:lang w:val="da-DK" w:eastAsia="da-DK"/>
            </w:rPr>
          </w:pPr>
          <w:hyperlink w:history="1" w:anchor="_Toc52749790">
            <w:r w:rsidRPr="00852C67" w:rsidR="00E75F7E">
              <w:rPr>
                <w:rStyle w:val="Hyperlink"/>
                <w:noProof/>
              </w:rPr>
              <w:t>21: Asset Management</w:t>
            </w:r>
            <w:r w:rsidR="00E75F7E">
              <w:rPr>
                <w:noProof/>
                <w:webHidden/>
              </w:rPr>
              <w:tab/>
            </w:r>
            <w:r w:rsidR="00E75F7E">
              <w:rPr>
                <w:noProof/>
                <w:webHidden/>
              </w:rPr>
              <w:fldChar w:fldCharType="begin"/>
            </w:r>
            <w:r w:rsidR="00E75F7E">
              <w:rPr>
                <w:noProof/>
                <w:webHidden/>
              </w:rPr>
              <w:instrText xml:space="preserve"> PAGEREF _Toc52749790 \h </w:instrText>
            </w:r>
            <w:r w:rsidR="00E75F7E">
              <w:rPr>
                <w:noProof/>
                <w:webHidden/>
              </w:rPr>
            </w:r>
            <w:r w:rsidR="00E75F7E">
              <w:rPr>
                <w:noProof/>
                <w:webHidden/>
              </w:rPr>
              <w:fldChar w:fldCharType="separate"/>
            </w:r>
            <w:r w:rsidR="00E75F7E">
              <w:rPr>
                <w:noProof/>
                <w:webHidden/>
              </w:rPr>
              <w:t>48</w:t>
            </w:r>
            <w:r w:rsidR="00E75F7E">
              <w:rPr>
                <w:noProof/>
                <w:webHidden/>
              </w:rPr>
              <w:fldChar w:fldCharType="end"/>
            </w:r>
          </w:hyperlink>
        </w:p>
        <w:p w:rsidR="00E75F7E" w:rsidRDefault="00B77A31" w14:paraId="5698B772" w14:textId="44FA9150">
          <w:pPr>
            <w:pStyle w:val="TOC2"/>
            <w:rPr>
              <w:rFonts w:asciiTheme="minorHAnsi" w:hAnsiTheme="minorHAnsi" w:eastAsiaTheme="minorEastAsia"/>
              <w:noProof/>
              <w:lang w:val="da-DK" w:eastAsia="da-DK"/>
            </w:rPr>
          </w:pPr>
          <w:hyperlink w:history="1" w:anchor="_Toc52749791">
            <w:r w:rsidRPr="00852C67" w:rsidR="00E75F7E">
              <w:rPr>
                <w:rStyle w:val="Hyperlink"/>
                <w:noProof/>
              </w:rPr>
              <w:t>22: Space Management</w:t>
            </w:r>
            <w:r w:rsidR="00E75F7E">
              <w:rPr>
                <w:noProof/>
                <w:webHidden/>
              </w:rPr>
              <w:tab/>
            </w:r>
            <w:r w:rsidR="00E75F7E">
              <w:rPr>
                <w:noProof/>
                <w:webHidden/>
              </w:rPr>
              <w:fldChar w:fldCharType="begin"/>
            </w:r>
            <w:r w:rsidR="00E75F7E">
              <w:rPr>
                <w:noProof/>
                <w:webHidden/>
              </w:rPr>
              <w:instrText xml:space="preserve"> PAGEREF _Toc52749791 \h </w:instrText>
            </w:r>
            <w:r w:rsidR="00E75F7E">
              <w:rPr>
                <w:noProof/>
                <w:webHidden/>
              </w:rPr>
            </w:r>
            <w:r w:rsidR="00E75F7E">
              <w:rPr>
                <w:noProof/>
                <w:webHidden/>
              </w:rPr>
              <w:fldChar w:fldCharType="separate"/>
            </w:r>
            <w:r w:rsidR="00E75F7E">
              <w:rPr>
                <w:noProof/>
                <w:webHidden/>
              </w:rPr>
              <w:t>49</w:t>
            </w:r>
            <w:r w:rsidR="00E75F7E">
              <w:rPr>
                <w:noProof/>
                <w:webHidden/>
              </w:rPr>
              <w:fldChar w:fldCharType="end"/>
            </w:r>
          </w:hyperlink>
        </w:p>
        <w:p w:rsidR="00E75F7E" w:rsidRDefault="00B77A31" w14:paraId="3BC280A8" w14:textId="0AE46148">
          <w:pPr>
            <w:pStyle w:val="TOC2"/>
            <w:rPr>
              <w:rFonts w:asciiTheme="minorHAnsi" w:hAnsiTheme="minorHAnsi" w:eastAsiaTheme="minorEastAsia"/>
              <w:noProof/>
              <w:lang w:val="da-DK" w:eastAsia="da-DK"/>
            </w:rPr>
          </w:pPr>
          <w:hyperlink w:history="1" w:anchor="_Toc52749792">
            <w:r w:rsidRPr="00852C67" w:rsidR="00E75F7E">
              <w:rPr>
                <w:rStyle w:val="Hyperlink"/>
                <w:noProof/>
              </w:rPr>
              <w:t>23: Disaster Planning and Mitigation</w:t>
            </w:r>
            <w:r w:rsidR="00E75F7E">
              <w:rPr>
                <w:noProof/>
                <w:webHidden/>
              </w:rPr>
              <w:tab/>
            </w:r>
            <w:r w:rsidR="00E75F7E">
              <w:rPr>
                <w:noProof/>
                <w:webHidden/>
              </w:rPr>
              <w:fldChar w:fldCharType="begin"/>
            </w:r>
            <w:r w:rsidR="00E75F7E">
              <w:rPr>
                <w:noProof/>
                <w:webHidden/>
              </w:rPr>
              <w:instrText xml:space="preserve"> PAGEREF _Toc52749792 \h </w:instrText>
            </w:r>
            <w:r w:rsidR="00E75F7E">
              <w:rPr>
                <w:noProof/>
                <w:webHidden/>
              </w:rPr>
            </w:r>
            <w:r w:rsidR="00E75F7E">
              <w:rPr>
                <w:noProof/>
                <w:webHidden/>
              </w:rPr>
              <w:fldChar w:fldCharType="separate"/>
            </w:r>
            <w:r w:rsidR="00E75F7E">
              <w:rPr>
                <w:noProof/>
                <w:webHidden/>
              </w:rPr>
              <w:t>50</w:t>
            </w:r>
            <w:r w:rsidR="00E75F7E">
              <w:rPr>
                <w:noProof/>
                <w:webHidden/>
              </w:rPr>
              <w:fldChar w:fldCharType="end"/>
            </w:r>
          </w:hyperlink>
        </w:p>
        <w:p w:rsidR="00E75F7E" w:rsidRDefault="00B77A31" w14:paraId="2FCE8A9E" w14:textId="4E11A709">
          <w:pPr>
            <w:pStyle w:val="TOC1"/>
            <w:rPr>
              <w:rFonts w:asciiTheme="minorHAnsi" w:hAnsiTheme="minorHAnsi" w:eastAsiaTheme="minorEastAsia"/>
              <w:lang w:val="da-DK" w:eastAsia="da-DK"/>
            </w:rPr>
          </w:pPr>
          <w:hyperlink w:history="1" w:anchor="_Toc52749793">
            <w:r w:rsidRPr="00852C67" w:rsidR="00E75F7E">
              <w:rPr>
                <w:rStyle w:val="Hyperlink"/>
                <w:lang w:val="en-US"/>
              </w:rPr>
              <w:t>Phases</w:t>
            </w:r>
            <w:r w:rsidR="00E75F7E">
              <w:rPr>
                <w:webHidden/>
              </w:rPr>
              <w:tab/>
            </w:r>
            <w:r w:rsidR="00E75F7E">
              <w:rPr>
                <w:webHidden/>
              </w:rPr>
              <w:fldChar w:fldCharType="begin"/>
            </w:r>
            <w:r w:rsidR="00E75F7E">
              <w:rPr>
                <w:webHidden/>
              </w:rPr>
              <w:instrText xml:space="preserve"> PAGEREF _Toc52749793 \h </w:instrText>
            </w:r>
            <w:r w:rsidR="00E75F7E">
              <w:rPr>
                <w:webHidden/>
              </w:rPr>
            </w:r>
            <w:r w:rsidR="00E75F7E">
              <w:rPr>
                <w:webHidden/>
              </w:rPr>
              <w:fldChar w:fldCharType="separate"/>
            </w:r>
            <w:r w:rsidR="00E75F7E">
              <w:rPr>
                <w:webHidden/>
              </w:rPr>
              <w:t>50</w:t>
            </w:r>
            <w:r w:rsidR="00E75F7E">
              <w:rPr>
                <w:webHidden/>
              </w:rPr>
              <w:fldChar w:fldCharType="end"/>
            </w:r>
          </w:hyperlink>
        </w:p>
        <w:p w:rsidR="00E75F7E" w:rsidRDefault="00B77A31" w14:paraId="21A8A438" w14:textId="3129E418">
          <w:pPr>
            <w:pStyle w:val="TOC1"/>
            <w:rPr>
              <w:rFonts w:asciiTheme="minorHAnsi" w:hAnsiTheme="minorHAnsi" w:eastAsiaTheme="minorEastAsia"/>
              <w:lang w:val="da-DK" w:eastAsia="da-DK"/>
            </w:rPr>
          </w:pPr>
          <w:hyperlink w:history="1" w:anchor="_Toc52749794">
            <w:r w:rsidRPr="00852C67" w:rsidR="00E75F7E">
              <w:rPr>
                <w:rStyle w:val="Hyperlink"/>
                <w:lang w:val="en-US"/>
              </w:rPr>
              <w:t>ISO 19650 Process</w:t>
            </w:r>
            <w:r w:rsidR="00E75F7E">
              <w:rPr>
                <w:webHidden/>
              </w:rPr>
              <w:tab/>
            </w:r>
            <w:r w:rsidR="00E75F7E">
              <w:rPr>
                <w:webHidden/>
              </w:rPr>
              <w:fldChar w:fldCharType="begin"/>
            </w:r>
            <w:r w:rsidR="00E75F7E">
              <w:rPr>
                <w:webHidden/>
              </w:rPr>
              <w:instrText xml:space="preserve"> PAGEREF _Toc52749794 \h </w:instrText>
            </w:r>
            <w:r w:rsidR="00E75F7E">
              <w:rPr>
                <w:webHidden/>
              </w:rPr>
            </w:r>
            <w:r w:rsidR="00E75F7E">
              <w:rPr>
                <w:webHidden/>
              </w:rPr>
              <w:fldChar w:fldCharType="separate"/>
            </w:r>
            <w:r w:rsidR="00E75F7E">
              <w:rPr>
                <w:webHidden/>
              </w:rPr>
              <w:t>51</w:t>
            </w:r>
            <w:r w:rsidR="00E75F7E">
              <w:rPr>
                <w:webHidden/>
              </w:rPr>
              <w:fldChar w:fldCharType="end"/>
            </w:r>
          </w:hyperlink>
        </w:p>
        <w:p w:rsidR="00E75F7E" w:rsidRDefault="00B77A31" w14:paraId="5DB0C37F" w14:textId="5785EEAA">
          <w:pPr>
            <w:pStyle w:val="TOC1"/>
            <w:rPr>
              <w:rFonts w:asciiTheme="minorHAnsi" w:hAnsiTheme="minorHAnsi" w:eastAsiaTheme="minorEastAsia"/>
              <w:lang w:val="da-DK" w:eastAsia="da-DK"/>
            </w:rPr>
          </w:pPr>
          <w:hyperlink w:history="1" w:anchor="_Toc52749795">
            <w:r w:rsidRPr="00852C67" w:rsidR="00E75F7E">
              <w:rPr>
                <w:rStyle w:val="Hyperlink"/>
                <w:lang w:val="en-US"/>
              </w:rPr>
              <w:t>Information Delivery Manual</w:t>
            </w:r>
            <w:r w:rsidR="00E75F7E">
              <w:rPr>
                <w:webHidden/>
              </w:rPr>
              <w:tab/>
            </w:r>
            <w:r w:rsidR="00E75F7E">
              <w:rPr>
                <w:webHidden/>
              </w:rPr>
              <w:fldChar w:fldCharType="begin"/>
            </w:r>
            <w:r w:rsidR="00E75F7E">
              <w:rPr>
                <w:webHidden/>
              </w:rPr>
              <w:instrText xml:space="preserve"> PAGEREF _Toc52749795 \h </w:instrText>
            </w:r>
            <w:r w:rsidR="00E75F7E">
              <w:rPr>
                <w:webHidden/>
              </w:rPr>
            </w:r>
            <w:r w:rsidR="00E75F7E">
              <w:rPr>
                <w:webHidden/>
              </w:rPr>
              <w:fldChar w:fldCharType="separate"/>
            </w:r>
            <w:r w:rsidR="00E75F7E">
              <w:rPr>
                <w:webHidden/>
              </w:rPr>
              <w:t>52</w:t>
            </w:r>
            <w:r w:rsidR="00E75F7E">
              <w:rPr>
                <w:webHidden/>
              </w:rPr>
              <w:fldChar w:fldCharType="end"/>
            </w:r>
          </w:hyperlink>
        </w:p>
        <w:p w:rsidR="00E75F7E" w:rsidRDefault="00B77A31" w14:paraId="6148C018" w14:textId="7A474AF9">
          <w:pPr>
            <w:pStyle w:val="TOC1"/>
            <w:rPr>
              <w:rFonts w:asciiTheme="minorHAnsi" w:hAnsiTheme="minorHAnsi" w:eastAsiaTheme="minorEastAsia"/>
              <w:lang w:val="da-DK" w:eastAsia="da-DK"/>
            </w:rPr>
          </w:pPr>
          <w:hyperlink w:history="1" w:anchor="_Toc52749796">
            <w:r w:rsidRPr="00852C67" w:rsidR="00E75F7E">
              <w:rPr>
                <w:rStyle w:val="Hyperlink"/>
                <w:lang w:val="en-US"/>
              </w:rPr>
              <w:t>MVD</w:t>
            </w:r>
            <w:r w:rsidR="00E75F7E">
              <w:rPr>
                <w:webHidden/>
              </w:rPr>
              <w:tab/>
            </w:r>
            <w:r w:rsidR="00E75F7E">
              <w:rPr>
                <w:webHidden/>
              </w:rPr>
              <w:fldChar w:fldCharType="begin"/>
            </w:r>
            <w:r w:rsidR="00E75F7E">
              <w:rPr>
                <w:webHidden/>
              </w:rPr>
              <w:instrText xml:space="preserve"> PAGEREF _Toc52749796 \h </w:instrText>
            </w:r>
            <w:r w:rsidR="00E75F7E">
              <w:rPr>
                <w:webHidden/>
              </w:rPr>
            </w:r>
            <w:r w:rsidR="00E75F7E">
              <w:rPr>
                <w:webHidden/>
              </w:rPr>
              <w:fldChar w:fldCharType="separate"/>
            </w:r>
            <w:r w:rsidR="00E75F7E">
              <w:rPr>
                <w:webHidden/>
              </w:rPr>
              <w:t>53</w:t>
            </w:r>
            <w:r w:rsidR="00E75F7E">
              <w:rPr>
                <w:webHidden/>
              </w:rPr>
              <w:fldChar w:fldCharType="end"/>
            </w:r>
          </w:hyperlink>
        </w:p>
        <w:p w:rsidRPr="00CA0766" w:rsidR="003E7613" w:rsidP="00CA0766" w:rsidRDefault="001F202E" w14:paraId="6E390E28" w14:textId="3EFE3435">
          <w:r>
            <w:rPr>
              <w:b/>
              <w:bCs/>
              <w:noProof/>
            </w:rPr>
            <w:fldChar w:fldCharType="end"/>
          </w:r>
        </w:p>
      </w:sdtContent>
    </w:sdt>
    <w:p w:rsidRPr="00CA0766" w:rsidR="00CC7E11" w:rsidP="00CC7E11" w:rsidRDefault="00AF0D5F" w14:paraId="39DA119C" w14:textId="71F8806D">
      <w:pPr>
        <w:pStyle w:val="Headingnone"/>
      </w:pPr>
      <w:r>
        <w:t xml:space="preserve">Picture credits </w:t>
      </w:r>
    </w:p>
    <w:p w:rsidRPr="00661735" w:rsidR="00AF0D5F" w:rsidP="00AF0D5F" w:rsidRDefault="00AF0D5F" w14:paraId="7556D6E0" w14:textId="6986F62D">
      <w:pPr>
        <w:spacing w:line="264" w:lineRule="auto"/>
        <w:rPr>
          <w:sz w:val="16"/>
          <w:szCs w:val="16"/>
        </w:rPr>
      </w:pPr>
      <w:r w:rsidRPr="00661735">
        <w:rPr>
          <w:sz w:val="16"/>
          <w:szCs w:val="16"/>
        </w:rPr>
        <w:t xml:space="preserve">Gather: </w:t>
      </w:r>
      <w:hyperlink w:history="1" r:id="rId15">
        <w:r w:rsidRPr="00661735" w:rsidR="00902373">
          <w:rPr>
            <w:rStyle w:val="Hyperlink"/>
            <w:sz w:val="16"/>
            <w:szCs w:val="16"/>
          </w:rPr>
          <w:t>https://www.landtechinc.com/services/3d-laser-scanning/</w:t>
        </w:r>
      </w:hyperlink>
    </w:p>
    <w:p w:rsidRPr="00661735" w:rsidR="00902373" w:rsidP="00AF0D5F" w:rsidRDefault="00902373" w14:paraId="7CA317DA" w14:textId="768B273B">
      <w:pPr>
        <w:spacing w:line="264" w:lineRule="auto"/>
        <w:rPr>
          <w:sz w:val="16"/>
          <w:szCs w:val="16"/>
        </w:rPr>
      </w:pPr>
      <w:r w:rsidRPr="00661735">
        <w:rPr>
          <w:sz w:val="16"/>
          <w:szCs w:val="16"/>
        </w:rPr>
        <w:t>Generate:</w:t>
      </w:r>
      <w:r w:rsidRPr="00661735" w:rsidR="00CC5621">
        <w:rPr>
          <w:sz w:val="16"/>
          <w:szCs w:val="16"/>
        </w:rPr>
        <w:t xml:space="preserve"> </w:t>
      </w:r>
      <w:hyperlink w:history="1" r:id="rId16">
        <w:r w:rsidRPr="00661735" w:rsidR="00CC5621">
          <w:rPr>
            <w:rStyle w:val="Hyperlink"/>
            <w:sz w:val="16"/>
            <w:szCs w:val="16"/>
          </w:rPr>
          <w:t>https://www.youtube.com/watch?v=NL1KAvbVpEU&amp;ab_channel=Design%26Motion.net</w:t>
        </w:r>
      </w:hyperlink>
    </w:p>
    <w:p w:rsidRPr="00E75F7E" w:rsidR="00902373" w:rsidP="00AF0D5F" w:rsidRDefault="00902373" w14:paraId="7E8B881F" w14:textId="1E1E39A3">
      <w:pPr>
        <w:spacing w:line="264" w:lineRule="auto"/>
        <w:rPr>
          <w:sz w:val="16"/>
          <w:szCs w:val="16"/>
        </w:rPr>
      </w:pPr>
      <w:r w:rsidRPr="00E75F7E">
        <w:rPr>
          <w:sz w:val="16"/>
          <w:szCs w:val="16"/>
        </w:rPr>
        <w:t>Analyse:</w:t>
      </w:r>
      <w:r w:rsidRPr="00E75F7E" w:rsidR="00581E29">
        <w:rPr>
          <w:sz w:val="16"/>
          <w:szCs w:val="16"/>
        </w:rPr>
        <w:t xml:space="preserve"> </w:t>
      </w:r>
      <w:hyperlink w:history="1" r:id="rId17">
        <w:r w:rsidRPr="00E75F7E" w:rsidR="00581E29">
          <w:rPr>
            <w:rStyle w:val="Hyperlink"/>
            <w:sz w:val="16"/>
            <w:szCs w:val="16"/>
          </w:rPr>
          <w:t>https://www.autodesk.com/products/robot-structural-analysis/overview?plc=AECCOL&amp;term=1-YEAR&amp;support=ADVANCED&amp;quantity=1</w:t>
        </w:r>
      </w:hyperlink>
    </w:p>
    <w:p w:rsidRPr="00CA0766" w:rsidR="00A10B06" w:rsidP="00A10B06" w:rsidRDefault="00A10B06" w14:paraId="7B472173" w14:textId="6DC2EB1A">
      <w:pPr>
        <w:rPr>
          <w:sz w:val="16"/>
          <w:szCs w:val="16"/>
        </w:rPr>
      </w:pPr>
      <w:r w:rsidRPr="00CA0766">
        <w:rPr>
          <w:sz w:val="16"/>
          <w:szCs w:val="16"/>
        </w:rPr>
        <w:t>Communicate:</w:t>
      </w:r>
      <w:hyperlink w:history="1" r:id="rId18">
        <w:r w:rsidRPr="00CA0766">
          <w:rPr>
            <w:rStyle w:val="Hyperlink"/>
            <w:sz w:val="16"/>
            <w:szCs w:val="16"/>
          </w:rPr>
          <w:t>https://www.vgis.io/augmented-reality-esri-gis-ar-for-construction-bentley-microstation-autodesk-cad/</w:t>
        </w:r>
      </w:hyperlink>
    </w:p>
    <w:p w:rsidRPr="00661735" w:rsidR="005742C7" w:rsidP="00A10B06" w:rsidRDefault="005742C7" w14:paraId="4E05637C" w14:textId="450598BD">
      <w:pPr>
        <w:rPr>
          <w:sz w:val="16"/>
          <w:szCs w:val="16"/>
        </w:rPr>
      </w:pPr>
      <w:r w:rsidRPr="00661735">
        <w:rPr>
          <w:sz w:val="16"/>
          <w:szCs w:val="16"/>
        </w:rPr>
        <w:t>Realize:</w:t>
      </w:r>
      <w:hyperlink w:history="1" r:id="rId19">
        <w:r w:rsidRPr="00661735">
          <w:rPr>
            <w:rStyle w:val="Hyperlink"/>
            <w:sz w:val="16"/>
            <w:szCs w:val="16"/>
          </w:rPr>
          <w:t>https://www.designboom.com/architecture/robarch-2018-fabio-gramazio-interview-robotic-fabrication-08-21-2018/</w:t>
        </w:r>
      </w:hyperlink>
    </w:p>
    <w:p w:rsidRPr="00661735" w:rsidR="00902373" w:rsidP="007F2B80" w:rsidRDefault="007F2B80" w14:paraId="2AC177DA" w14:textId="69935945">
      <w:pPr>
        <w:rPr>
          <w:sz w:val="16"/>
          <w:szCs w:val="16"/>
        </w:rPr>
      </w:pPr>
      <w:r w:rsidRPr="00661735">
        <w:rPr>
          <w:sz w:val="16"/>
          <w:szCs w:val="16"/>
        </w:rPr>
        <w:t xml:space="preserve">Digital Fabrication: </w:t>
      </w:r>
      <w:hyperlink w:history="1" r:id="rId20">
        <w:r w:rsidRPr="00661735" w:rsidR="00661735">
          <w:rPr>
            <w:rStyle w:val="Hyperlink"/>
            <w:sz w:val="16"/>
            <w:szCs w:val="16"/>
          </w:rPr>
          <w:t>https://www.designboom.com/architecture/robarch-2018-fabio-gramazio-interview-robotic-fabrication-08-21-2018/</w:t>
        </w:r>
      </w:hyperlink>
    </w:p>
    <w:p w:rsidRPr="00D921BF" w:rsidR="00661735" w:rsidP="007F2B80" w:rsidRDefault="00F65722" w14:paraId="726E738D" w14:textId="56CF06B2">
      <w:pPr>
        <w:rPr>
          <w:sz w:val="16"/>
          <w:szCs w:val="16"/>
        </w:rPr>
      </w:pPr>
      <w:r w:rsidRPr="00D921BF">
        <w:rPr>
          <w:sz w:val="16"/>
          <w:szCs w:val="16"/>
        </w:rPr>
        <w:t xml:space="preserve">Disaster Planning and Mitigation: </w:t>
      </w:r>
      <w:hyperlink w:history="1" r:id="rId21">
        <w:r w:rsidRPr="00D921BF">
          <w:rPr>
            <w:rStyle w:val="Hyperlink"/>
            <w:sz w:val="16"/>
            <w:szCs w:val="16"/>
          </w:rPr>
          <w:t>https://politiken.dk/indland/art5898745/Storbrand-fik-brandbiler-fra-Gladsaxe-til-at-dr%C3%B8ne-mod-Jylland</w:t>
        </w:r>
      </w:hyperlink>
    </w:p>
    <w:p w:rsidR="00F65722" w:rsidP="007F2B80" w:rsidRDefault="0057077C" w14:paraId="45EAA08F" w14:textId="2B4D709D">
      <w:pPr>
        <w:rPr>
          <w:sz w:val="16"/>
          <w:szCs w:val="16"/>
        </w:rPr>
      </w:pPr>
      <w:r w:rsidRPr="00D921BF">
        <w:rPr>
          <w:sz w:val="16"/>
          <w:szCs w:val="16"/>
        </w:rPr>
        <w:t xml:space="preserve">Sustainability Analysis: </w:t>
      </w:r>
      <w:hyperlink w:history="1" r:id="rId22">
        <w:r w:rsidRPr="00D921BF" w:rsidR="00D921BF">
          <w:rPr>
            <w:rStyle w:val="Hyperlink"/>
            <w:sz w:val="16"/>
            <w:szCs w:val="16"/>
          </w:rPr>
          <w:t>https://www.ribaj.com/products/open-source-embodied-carbon-construction-calculator-co2-emissions-stephen-cousins</w:t>
        </w:r>
      </w:hyperlink>
    </w:p>
    <w:p w:rsidR="006E3A46" w:rsidP="00E75F7E" w:rsidRDefault="00240E69" w14:paraId="7BBD89B8" w14:textId="77777777">
      <w:pPr>
        <w:rPr>
          <w:sz w:val="16"/>
          <w:szCs w:val="16"/>
        </w:rPr>
      </w:pPr>
      <w:r>
        <w:rPr>
          <w:sz w:val="16"/>
          <w:szCs w:val="16"/>
        </w:rPr>
        <w:t xml:space="preserve">Code Validation: </w:t>
      </w:r>
      <w:hyperlink w:history="1" r:id="rId23">
        <w:r w:rsidRPr="00192278" w:rsidR="00181723">
          <w:rPr>
            <w:rStyle w:val="Hyperlink"/>
            <w:sz w:val="16"/>
            <w:szCs w:val="16"/>
          </w:rPr>
          <w:t>https://bygningsreglementet.dk/</w:t>
        </w:r>
      </w:hyperlink>
    </w:p>
    <w:p w:rsidR="00E75F7E" w:rsidP="00E75F7E" w:rsidRDefault="00E75F7E" w14:paraId="5C17B6C0" w14:textId="76985593">
      <w:pPr>
        <w:rPr>
          <w:sz w:val="16"/>
          <w:szCs w:val="16"/>
        </w:rPr>
      </w:pPr>
      <w:r w:rsidRPr="00E75F7E">
        <w:rPr>
          <w:sz w:val="16"/>
          <w:szCs w:val="16"/>
        </w:rPr>
        <w:t xml:space="preserve">Asset Management: </w:t>
      </w:r>
      <w:hyperlink w:history="1" r:id="rId24">
        <w:r w:rsidRPr="00192278">
          <w:rPr>
            <w:rStyle w:val="Hyperlink"/>
            <w:sz w:val="16"/>
            <w:szCs w:val="16"/>
          </w:rPr>
          <w:t>https://www.shielsexton.com/qr-code-technology-in-the-field/</w:t>
        </w:r>
      </w:hyperlink>
    </w:p>
    <w:p w:rsidRPr="00E75F7E" w:rsidR="00E75F7E" w:rsidP="00E75F7E" w:rsidRDefault="00E75F7E" w14:paraId="61DF8AD0" w14:textId="14CAC7B5">
      <w:pPr>
        <w:rPr>
          <w:sz w:val="16"/>
          <w:szCs w:val="16"/>
        </w:rPr>
        <w:sectPr w:rsidRPr="00E75F7E" w:rsidR="00E75F7E" w:rsidSect="007F1E2D">
          <w:type w:val="continuous"/>
          <w:pgSz w:w="23811" w:h="16838" w:orient="landscape" w:code="8"/>
          <w:pgMar w:top="1134" w:right="567" w:bottom="1134" w:left="567" w:header="113" w:footer="0" w:gutter="0"/>
          <w:pgNumType w:start="0"/>
          <w:cols w:space="708" w:num="2"/>
          <w:titlePg/>
          <w:docGrid w:linePitch="360"/>
        </w:sectPr>
      </w:pPr>
    </w:p>
    <w:p w:rsidRPr="00E75F7E" w:rsidR="00E75F7E" w:rsidP="00E75F7E" w:rsidRDefault="00E75F7E" w14:paraId="533B7198" w14:textId="2A1C1A3C">
      <w:pPr>
        <w:rPr>
          <w:sz w:val="16"/>
          <w:szCs w:val="16"/>
        </w:rPr>
        <w:sectPr w:rsidRPr="00E75F7E" w:rsidR="00E75F7E" w:rsidSect="007F1E2D">
          <w:type w:val="continuous"/>
          <w:pgSz w:w="23811" w:h="16838" w:orient="landscape" w:code="8"/>
          <w:pgMar w:top="1134" w:right="567" w:bottom="1134" w:left="567" w:header="113" w:footer="0" w:gutter="0"/>
          <w:pgNumType w:start="0"/>
          <w:cols w:space="708" w:num="2"/>
          <w:titlePg/>
          <w:docGrid w:linePitch="360"/>
        </w:sectPr>
      </w:pPr>
    </w:p>
    <w:p w:rsidR="00E84711" w:rsidP="00ED7B39" w:rsidRDefault="00E84711" w14:paraId="226106C2" w14:textId="4909A8ED">
      <w:pPr>
        <w:pStyle w:val="Heading2"/>
      </w:pPr>
      <w:bookmarkStart w:name="_Toc52749732" w:id="0"/>
      <w:r>
        <w:t>Introduction</w:t>
      </w:r>
      <w:bookmarkEnd w:id="0"/>
    </w:p>
    <w:p w:rsidR="005A08B4" w:rsidP="002D3A3B" w:rsidRDefault="002D3A3B" w14:paraId="2F082A61" w14:textId="6F8E5410">
      <w:r>
        <w:t>In the IFC</w:t>
      </w:r>
      <w:r w:rsidR="00C530B5">
        <w:t xml:space="preserve"> Rules exercise, you developed rules to satisfy 3 of the 18 use cases </w:t>
      </w:r>
      <w:r w:rsidR="0046420A">
        <w:t xml:space="preserve">presented in the Penn State Use case guide. </w:t>
      </w:r>
      <w:r w:rsidR="00CA6FF3">
        <w:t>To achieve this you</w:t>
      </w:r>
      <w:r w:rsidR="0046420A">
        <w:t xml:space="preserve"> </w:t>
      </w:r>
      <w:r w:rsidR="00D63D10">
        <w:t xml:space="preserve">extended the skills, knowledge and experience you developed in the first IFC Dashboard assignment by </w:t>
      </w:r>
      <w:r w:rsidR="00FD3FF5">
        <w:t xml:space="preserve">developing skills in </w:t>
      </w:r>
      <w:r w:rsidR="0046420A">
        <w:t xml:space="preserve">coding in Python and </w:t>
      </w:r>
      <w:r w:rsidR="00D63D10">
        <w:t xml:space="preserve">using the </w:t>
      </w:r>
      <w:proofErr w:type="spellStart"/>
      <w:r w:rsidR="00D63D10">
        <w:t>Ifcopenshell</w:t>
      </w:r>
      <w:proofErr w:type="spellEnd"/>
      <w:r w:rsidR="00D63D10">
        <w:t xml:space="preserve"> library</w:t>
      </w:r>
      <w:r w:rsidR="00FD3FF5">
        <w:t xml:space="preserve"> to design simple </w:t>
      </w:r>
      <w:r w:rsidR="00BB1FCA">
        <w:t xml:space="preserve">Python </w:t>
      </w:r>
      <w:r w:rsidR="00FD3FF5">
        <w:t xml:space="preserve">programs </w:t>
      </w:r>
      <w:r w:rsidR="00BB1FCA">
        <w:t>that automate BIM rules of IFC files.</w:t>
      </w:r>
    </w:p>
    <w:p w:rsidR="00C70C27" w:rsidP="002D3A3B" w:rsidRDefault="00E9014B" w14:paraId="0187C9BF" w14:textId="1DBCEF4E">
      <w:r>
        <w:t>To achieve this we did not spend very much time looking at the use cases but instead focused on what it was possible for you to write as a rule.</w:t>
      </w:r>
      <w:r w:rsidR="00BE12B8">
        <w:t xml:space="preserve"> </w:t>
      </w:r>
      <w:r>
        <w:t xml:space="preserve">We use the Penn State cases because they offer a broad view of BIM and also </w:t>
      </w:r>
      <w:r w:rsidR="00450D88">
        <w:t>excitingly,</w:t>
      </w:r>
      <w:r>
        <w:t xml:space="preserve"> they </w:t>
      </w:r>
      <w:r w:rsidR="007D50F2">
        <w:t xml:space="preserve">have been written so that they are copy right free and can be reproduced. </w:t>
      </w:r>
      <w:r w:rsidR="00924B39">
        <w:t xml:space="preserve">So why do we care about use cases and what was the point or the rules exercise? Well, the use cases are work that needs to done, tasks that need to be performed in the </w:t>
      </w:r>
      <w:r w:rsidR="005A08B4">
        <w:t xml:space="preserve">lifecycle of a building. </w:t>
      </w:r>
    </w:p>
    <w:p w:rsidR="00FF34A2" w:rsidP="002D3A3B" w:rsidRDefault="00C70C27" w14:paraId="28B87C96" w14:textId="15C5F53B">
      <w:r>
        <w:t xml:space="preserve">The big shift that we propose in BIM and the AEC is the shift to </w:t>
      </w:r>
      <w:r w:rsidR="00522116">
        <w:t xml:space="preserve">viewing these tasks as services that need to be performed. What is exciting about this </w:t>
      </w:r>
      <w:r w:rsidR="002A3220">
        <w:t xml:space="preserve">approach </w:t>
      </w:r>
      <w:r w:rsidR="00866856">
        <w:t xml:space="preserve">is that it enables two new ways to engage in the industry the first is </w:t>
      </w:r>
      <w:r w:rsidR="00B13F8E">
        <w:t xml:space="preserve">offering the potential to procure and sub contract clearly defined processes  in the </w:t>
      </w:r>
      <w:r w:rsidR="008C703C">
        <w:t xml:space="preserve">AEC. This will enable companies to both offer and </w:t>
      </w:r>
      <w:r w:rsidR="00C943F5">
        <w:t>procure a great range of services, some of these c</w:t>
      </w:r>
      <w:r w:rsidR="000C06DD">
        <w:t xml:space="preserve">ould be of varying size. Also it offers the opportunity to automate the services both in the design and construction of the building. In fact a healthy way to think of these services is to design them so that they can be performed either automatically (as python scripts for instance) by robots on site or by human designers and builders. </w:t>
      </w:r>
    </w:p>
    <w:p w:rsidR="005A08B4" w:rsidP="002D3A3B" w:rsidRDefault="00FF34A2" w14:paraId="0F4F6711" w14:textId="79BBA25D">
      <w:r>
        <w:t xml:space="preserve">The potential for automation differs in the </w:t>
      </w:r>
      <w:r w:rsidR="0026440D">
        <w:t>BIM use case and we could argue that few of them do not imply a ‘human in the loop’ to at least check the result. Therefore here we want</w:t>
      </w:r>
      <w:r w:rsidR="003E2F28">
        <w:t xml:space="preserve"> </w:t>
      </w:r>
      <w:r w:rsidR="0026440D">
        <w:t xml:space="preserve">you to extend the Penn State Use cases presented here to provide a detailed use case that could be followed both by humans and </w:t>
      </w:r>
      <w:r w:rsidR="003E2F28">
        <w:t>computers ( by code for instance) However you will not need to do the actual programming here, but consider what you would need to achieve this. What your information requirements / information need is for this use case.</w:t>
      </w:r>
    </w:p>
    <w:p w:rsidR="00B8156E" w:rsidP="002D3A3B" w:rsidRDefault="00021CCA" w14:paraId="38D2F64D" w14:textId="018CE09B">
      <w:r>
        <w:t xml:space="preserve">Therefore in this assignment you will dig deeper into use cases and some tools and standards to support this and develop </w:t>
      </w:r>
      <w:r w:rsidR="009B53C1">
        <w:t>two</w:t>
      </w:r>
      <w:r>
        <w:t xml:space="preserve"> BIM use case that extends </w:t>
      </w:r>
      <w:r w:rsidR="009B53C1">
        <w:t xml:space="preserve">provide a real example of </w:t>
      </w:r>
      <w:proofErr w:type="spellStart"/>
      <w:r w:rsidR="009B53C1">
        <w:t>for</w:t>
      </w:r>
      <w:proofErr w:type="spellEnd"/>
      <w:r w:rsidR="009B53C1">
        <w:t xml:space="preserve"> </w:t>
      </w:r>
      <w:r w:rsidR="00B8156E">
        <w:t xml:space="preserve">of BIM use that you can then use to develop your final project (you will choose one of these BIM uses for the final project). In this process we can imagine the diagram we saw in the </w:t>
      </w:r>
      <w:r w:rsidR="00C31E98">
        <w:t>previous booklet as</w:t>
      </w:r>
    </w:p>
    <w:p w:rsidR="00491F43" w:rsidP="00491F43" w:rsidRDefault="00A33A4E" w14:paraId="5515CAFB" w14:textId="77777777">
      <w:r>
        <w:rPr>
          <w:noProof/>
        </w:rPr>
        <w:drawing>
          <wp:inline distT="0" distB="0" distL="0" distR="0" wp14:anchorId="58290461" wp14:editId="37C80962">
            <wp:extent cx="6287080" cy="1066800"/>
            <wp:effectExtent l="1905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2D3A3B" w:rsidP="00491F43" w:rsidRDefault="00A836DC" w14:paraId="44880EC1" w14:textId="677C4632">
      <w:pPr>
        <w:pStyle w:val="Heading2"/>
      </w:pPr>
      <w:r>
        <w:br w:type="column"/>
      </w:r>
      <w:bookmarkStart w:name="_Toc52749733" w:id="1"/>
      <w:r w:rsidR="00491F43">
        <w:t xml:space="preserve">What we </w:t>
      </w:r>
      <w:r w:rsidR="004330B8">
        <w:t xml:space="preserve">learnt from the IFC </w:t>
      </w:r>
      <w:r w:rsidR="00491F43">
        <w:t>Rules</w:t>
      </w:r>
      <w:r w:rsidR="004330B8">
        <w:t xml:space="preserve"> a</w:t>
      </w:r>
      <w:r w:rsidR="00726E7F">
        <w:t>ssignment</w:t>
      </w:r>
      <w:bookmarkEnd w:id="1"/>
    </w:p>
    <w:p w:rsidR="002D3A3B" w:rsidP="007F1960" w:rsidRDefault="005B1B25" w14:paraId="65FA0D97" w14:textId="299F291E">
      <w:pPr>
        <w:pStyle w:val="ListParagraph"/>
        <w:numPr>
          <w:ilvl w:val="0"/>
          <w:numId w:val="1"/>
        </w:numPr>
      </w:pPr>
      <w:r>
        <w:t xml:space="preserve">That it is possible to write our own programs to </w:t>
      </w:r>
      <w:r w:rsidR="00322D90">
        <w:t>check rules in BIM</w:t>
      </w:r>
    </w:p>
    <w:p w:rsidR="00322D90" w:rsidP="00A345F5" w:rsidRDefault="00322D90" w14:paraId="59F93C16" w14:textId="2987FA58">
      <w:pPr>
        <w:pStyle w:val="ListParagraph"/>
        <w:numPr>
          <w:ilvl w:val="0"/>
          <w:numId w:val="1"/>
        </w:numPr>
      </w:pPr>
      <w:r>
        <w:t xml:space="preserve">That it is very important to have a clear use case in mind when developing </w:t>
      </w:r>
      <w:r w:rsidR="000167DC">
        <w:t>BIM tools or assessing the best approach from a selection of existing tools.</w:t>
      </w:r>
    </w:p>
    <w:p w:rsidR="00674891" w:rsidP="00A345F5" w:rsidRDefault="000B17CC" w14:paraId="7B5E9877" w14:textId="54085C76">
      <w:pPr>
        <w:pStyle w:val="ListParagraph"/>
        <w:numPr>
          <w:ilvl w:val="0"/>
          <w:numId w:val="1"/>
        </w:numPr>
      </w:pPr>
      <w:r>
        <w:t>It is easier to get the properties than it was i</w:t>
      </w:r>
      <w:r w:rsidR="009342EA">
        <w:t>n the excel example.</w:t>
      </w:r>
    </w:p>
    <w:p w:rsidR="009342EA" w:rsidP="00A345F5" w:rsidRDefault="009342EA" w14:paraId="5FD00CE8" w14:textId="5A6A4295">
      <w:pPr>
        <w:pStyle w:val="ListParagraph"/>
        <w:numPr>
          <w:ilvl w:val="0"/>
          <w:numId w:val="1"/>
        </w:numPr>
      </w:pPr>
      <w:r>
        <w:t>It can still take a long time to work out what we need to do in order to achieve our goal and test the rule we have decided on.</w:t>
      </w:r>
    </w:p>
    <w:p w:rsidR="009342EA" w:rsidP="00A345F5" w:rsidRDefault="009342EA" w14:paraId="39892EDD" w14:textId="3494892E">
      <w:pPr>
        <w:pStyle w:val="ListParagraph"/>
        <w:numPr>
          <w:ilvl w:val="0"/>
          <w:numId w:val="1"/>
        </w:numPr>
      </w:pPr>
      <w:r>
        <w:t xml:space="preserve">There are overlaps between the use cases and some scripts </w:t>
      </w:r>
      <w:r w:rsidR="007F5593">
        <w:t xml:space="preserve">and functions could be capable of supporting more than one use case. </w:t>
      </w:r>
    </w:p>
    <w:p w:rsidR="00A345F5" w:rsidP="00A345F5" w:rsidRDefault="00D97C02" w14:paraId="38282256" w14:textId="77777777">
      <w:pPr>
        <w:pStyle w:val="ListParagraph"/>
        <w:numPr>
          <w:ilvl w:val="0"/>
          <w:numId w:val="1"/>
        </w:numPr>
      </w:pPr>
      <w:r w:rsidRPr="00A345F5">
        <w:t xml:space="preserve">It is a great idea to have a format like IFC that supports interoperability in the AEC but </w:t>
      </w:r>
      <w:r w:rsidRPr="00A345F5" w:rsidR="00563D93">
        <w:t xml:space="preserve">working with IFC is complicated, however if we can get our heads around this complexity </w:t>
      </w:r>
      <w:r w:rsidRPr="00A345F5" w:rsidR="00930F45">
        <w:t>.</w:t>
      </w:r>
    </w:p>
    <w:p w:rsidR="00E72C5D" w:rsidRDefault="00E72C5D" w14:paraId="71A7C23E" w14:textId="77777777">
      <w:pPr>
        <w:spacing w:after="160" w:line="259" w:lineRule="auto"/>
        <w:jc w:val="left"/>
        <w:rPr>
          <w:rFonts w:ascii="Bahnschrift SemiBold" w:hAnsi="Bahnschrift SemiBold" w:eastAsiaTheme="majorEastAsia" w:cstheme="majorBidi"/>
          <w:sz w:val="64"/>
          <w:szCs w:val="32"/>
        </w:rPr>
      </w:pPr>
      <w:r>
        <w:br w:type="page"/>
      </w:r>
    </w:p>
    <w:p w:rsidRPr="00520CEE" w:rsidR="001D6F4A" w:rsidP="00520CEE" w:rsidRDefault="001D6F4A" w14:paraId="6ADBBBF0" w14:textId="5083F701">
      <w:pPr>
        <w:pStyle w:val="Heading1"/>
        <w:rPr>
          <w:lang w:val="en-US"/>
        </w:rPr>
      </w:pPr>
      <w:bookmarkStart w:name="_Toc52749734" w:id="2"/>
      <w:r w:rsidRPr="00ED7B39">
        <w:t>Assignment</w:t>
      </w:r>
      <w:r w:rsidRPr="00A345F5" w:rsidR="006F30D1">
        <w:rPr>
          <w:lang w:val="en-US"/>
        </w:rPr>
        <w:t xml:space="preserve"> </w:t>
      </w:r>
      <w:r w:rsidRPr="00A345F5" w:rsidR="00B6423C">
        <w:rPr>
          <w:lang w:val="en-US"/>
        </w:rPr>
        <w:t>3</w:t>
      </w:r>
      <w:bookmarkEnd w:id="2"/>
    </w:p>
    <w:p w:rsidR="00AC1E6B" w:rsidP="00AB4A57" w:rsidRDefault="00AC1E6B" w14:paraId="4116B711" w14:textId="53230F8C">
      <w:pPr>
        <w:pStyle w:val="Double"/>
      </w:pPr>
      <w:r>
        <w:t>We want you to focus on Advanced BIM isn’t about going in and changing everything all at once, but really fo</w:t>
      </w:r>
      <w:r w:rsidR="00AB1D41">
        <w:t xml:space="preserve">cusing on a specific use case and getting that right and in the process setting up the foundations to support work in further use cases without actually doing it. In this way we reduce the </w:t>
      </w:r>
      <w:r w:rsidR="00004143">
        <w:t xml:space="preserve">potential to overstretch and also provide you with an opportunity to demonstrate the potential value that you offer to a company quickly and in a controlled space. </w:t>
      </w:r>
    </w:p>
    <w:p w:rsidR="00004143" w:rsidP="00AB4A57" w:rsidRDefault="00004143" w14:paraId="4558E4A1" w14:textId="269361F9">
      <w:pPr>
        <w:pStyle w:val="Double"/>
      </w:pPr>
      <w:r>
        <w:t>We are also really interested in</w:t>
      </w:r>
      <w:r w:rsidR="00ED30BE">
        <w:t xml:space="preserve"> presenting BIM as a method for you to explore the things that interest you. Therefore</w:t>
      </w:r>
      <w:r w:rsidR="00C21A42">
        <w:t>,</w:t>
      </w:r>
      <w:r w:rsidR="00ED30BE">
        <w:t xml:space="preserve"> in this assignment we want you to identify 2 use cases that </w:t>
      </w:r>
      <w:r w:rsidR="00680321">
        <w:t>you are really passionate about and want</w:t>
      </w:r>
      <w:r w:rsidR="001E2691">
        <w:t xml:space="preserve"> t</w:t>
      </w:r>
      <w:r w:rsidR="00680321">
        <w:t>o explore further. One of these will end up being the one that you choose in your final project.</w:t>
      </w:r>
    </w:p>
    <w:p w:rsidR="008F0DED" w:rsidP="00AB4A57" w:rsidRDefault="008F0DED" w14:paraId="1E331AF2" w14:textId="0BAF6621">
      <w:pPr>
        <w:pStyle w:val="Double"/>
      </w:pPr>
      <w:r>
        <w:t>In this assignment you will dig deeper into use cases and some tools and standards to support this and develop two BIM use case that extends provide a real example of</w:t>
      </w:r>
      <w:r w:rsidR="00CD54E5">
        <w:t xml:space="preserve"> a</w:t>
      </w:r>
      <w:r>
        <w:t xml:space="preserve"> BIM use that you can then use to develop your final project (you will choose one of these BIM uses for the final project). </w:t>
      </w:r>
    </w:p>
    <w:p w:rsidRPr="0019223A" w:rsidR="00107129" w:rsidP="00AB4A57" w:rsidRDefault="00107129" w14:paraId="604DABDD" w14:textId="760A12EE">
      <w:pPr>
        <w:pStyle w:val="Double"/>
        <w:rPr>
          <w:i/>
          <w:iCs/>
        </w:rPr>
      </w:pPr>
      <w:r w:rsidRPr="00107129">
        <w:rPr>
          <w:i/>
          <w:iCs/>
        </w:rPr>
        <w:t xml:space="preserve">Therefore the core of the assignment is: </w:t>
      </w:r>
      <w:r w:rsidR="0019223A">
        <w:rPr>
          <w:i/>
          <w:iCs/>
        </w:rPr>
        <w:t xml:space="preserve"> </w:t>
      </w:r>
      <w:r w:rsidRPr="00C96E85" w:rsidR="00C96E85">
        <w:t>For each</w:t>
      </w:r>
      <w:r>
        <w:t xml:space="preserve"> of the </w:t>
      </w:r>
      <w:r w:rsidR="00CD54E5">
        <w:t>two selected use cases</w:t>
      </w:r>
      <w:r w:rsidRPr="00C96E85" w:rsidR="00C96E85">
        <w:t xml:space="preserve">, produce </w:t>
      </w:r>
      <w:r w:rsidR="00AE15E0">
        <w:t xml:space="preserve">An </w:t>
      </w:r>
      <w:r w:rsidR="00CD54E5">
        <w:t>A4</w:t>
      </w:r>
      <w:r w:rsidRPr="00C96E85" w:rsidR="00C96E85">
        <w:t xml:space="preserve"> </w:t>
      </w:r>
      <w:r w:rsidR="00AE15E0">
        <w:t>report</w:t>
      </w:r>
      <w:r w:rsidRPr="00C96E85" w:rsidR="00C96E85">
        <w:t>.</w:t>
      </w:r>
      <w:r>
        <w:t xml:space="preserve"> </w:t>
      </w:r>
      <w:r w:rsidRPr="00C96E85">
        <w:t>Therefore</w:t>
      </w:r>
      <w:r>
        <w:t>,</w:t>
      </w:r>
      <w:r w:rsidRPr="00C96E85">
        <w:t xml:space="preserve"> the assignment </w:t>
      </w:r>
      <w:r>
        <w:t>report should include</w:t>
      </w:r>
      <w:r w:rsidRPr="00C96E85">
        <w:t xml:space="preserve"> </w:t>
      </w:r>
      <w:r w:rsidR="00AE15E0">
        <w:t xml:space="preserve">as many pages as are required to </w:t>
      </w:r>
      <w:r w:rsidR="001A5B1B">
        <w:t>concisely convey your use cases.</w:t>
      </w:r>
    </w:p>
    <w:tbl>
      <w:tblPr>
        <w:tblStyle w:val="TableGrid"/>
        <w:tblW w:w="0" w:type="auto"/>
        <w:tblLook w:val="04A0" w:firstRow="1" w:lastRow="0" w:firstColumn="1" w:lastColumn="0" w:noHBand="0" w:noVBand="1"/>
      </w:tblPr>
      <w:tblGrid>
        <w:gridCol w:w="9918"/>
      </w:tblGrid>
      <w:tr w:rsidR="00107129" w:rsidTr="00033503" w14:paraId="345AD611" w14:textId="77777777">
        <w:tc>
          <w:tcPr>
            <w:tcW w:w="9918" w:type="dxa"/>
          </w:tcPr>
          <w:p w:rsidR="00107129" w:rsidP="00AB4A57" w:rsidRDefault="00432167" w14:paraId="5E7E74FC" w14:textId="2CD564CE">
            <w:pPr>
              <w:pStyle w:val="Double"/>
            </w:pPr>
            <w:r>
              <w:t>For each use case</w:t>
            </w:r>
            <w:r w:rsidR="00DF04B0">
              <w:t xml:space="preserve"> upload</w:t>
            </w:r>
          </w:p>
        </w:tc>
      </w:tr>
      <w:tr w:rsidR="00107129" w:rsidTr="00033503" w14:paraId="0DA3A46E" w14:textId="77777777">
        <w:tc>
          <w:tcPr>
            <w:tcW w:w="9918" w:type="dxa"/>
          </w:tcPr>
          <w:p w:rsidR="00107129" w:rsidP="00212313" w:rsidRDefault="001A5B1B" w14:paraId="460B4FBE" w14:textId="20209A1F">
            <w:pPr>
              <w:pStyle w:val="Double"/>
              <w:numPr>
                <w:ilvl w:val="0"/>
                <w:numId w:val="52"/>
              </w:numPr>
            </w:pPr>
            <w:r>
              <w:t>Report</w:t>
            </w:r>
            <w:r w:rsidR="00432167">
              <w:t xml:space="preserve"> (</w:t>
            </w:r>
            <w:r w:rsidR="00212313">
              <w:t xml:space="preserve">documenting sections </w:t>
            </w:r>
            <w:r w:rsidR="00432167">
              <w:t>1,</w:t>
            </w:r>
            <w:r w:rsidR="0093500E">
              <w:t>2,3,</w:t>
            </w:r>
            <w:r w:rsidR="00140108">
              <w:t>5,6,7)</w:t>
            </w:r>
          </w:p>
          <w:p w:rsidR="00A17851" w:rsidP="00A17851" w:rsidRDefault="00A17851" w14:paraId="76C2F30E" w14:textId="7D59E110">
            <w:pPr>
              <w:pStyle w:val="Double"/>
              <w:numPr>
                <w:ilvl w:val="1"/>
                <w:numId w:val="52"/>
              </w:numPr>
            </w:pPr>
            <w:r>
              <w:t>U</w:t>
            </w:r>
            <w:r w:rsidR="00F23A38">
              <w:t>se_case_report_Team_XX.pdf</w:t>
            </w:r>
          </w:p>
          <w:p w:rsidR="004B6311" w:rsidP="00212313" w:rsidRDefault="004B6311" w14:paraId="4B045718" w14:textId="65E90121">
            <w:pPr>
              <w:pStyle w:val="Double"/>
              <w:numPr>
                <w:ilvl w:val="0"/>
                <w:numId w:val="52"/>
              </w:numPr>
            </w:pPr>
            <w:r>
              <w:t xml:space="preserve">Information exchange </w:t>
            </w:r>
            <w:r w:rsidR="00432167">
              <w:t>excel sheet</w:t>
            </w:r>
            <w:r w:rsidR="00DF04B0">
              <w:t xml:space="preserve"> (for section 4)</w:t>
            </w:r>
          </w:p>
          <w:p w:rsidR="00260674" w:rsidP="00260674" w:rsidRDefault="00260674" w14:paraId="203D3D3F" w14:textId="1C30EC71">
            <w:pPr>
              <w:pStyle w:val="Double"/>
              <w:numPr>
                <w:ilvl w:val="1"/>
                <w:numId w:val="52"/>
              </w:numPr>
            </w:pPr>
            <w:r>
              <w:t>Use_case_</w:t>
            </w:r>
            <w:r w:rsidR="00836B49">
              <w:t>INFX</w:t>
            </w:r>
            <w:r>
              <w:t>_Team_XX.</w:t>
            </w:r>
            <w:r w:rsidR="00836B49">
              <w:t>xls</w:t>
            </w:r>
            <w:r w:rsidR="00275E69">
              <w:t>x</w:t>
            </w:r>
          </w:p>
          <w:p w:rsidR="00432167" w:rsidP="00212313" w:rsidRDefault="00997944" w14:paraId="7CC7735A" w14:textId="77777777">
            <w:pPr>
              <w:pStyle w:val="Double"/>
              <w:numPr>
                <w:ilvl w:val="0"/>
                <w:numId w:val="52"/>
              </w:numPr>
            </w:pPr>
            <w:r>
              <w:t xml:space="preserve">Bpmn file of current use case (redrawn by you) </w:t>
            </w:r>
            <w:r w:rsidR="003D13F9">
              <w:t xml:space="preserve">+ </w:t>
            </w:r>
            <w:r w:rsidRPr="4C8DB051" w:rsidR="003D13F9">
              <w:rPr>
                <w:highlight w:val="yellow"/>
              </w:rPr>
              <w:t xml:space="preserve">BPMN file </w:t>
            </w:r>
            <w:r w:rsidRPr="4C8DB051" w:rsidR="00212313">
              <w:rPr>
                <w:highlight w:val="yellow"/>
              </w:rPr>
              <w:t>for your proposed tool</w:t>
            </w:r>
            <w:r w:rsidR="00DF04B0">
              <w:t xml:space="preserve"> </w:t>
            </w:r>
          </w:p>
          <w:p w:rsidR="00260674" w:rsidP="003D7BEE" w:rsidRDefault="00B91C28" w14:paraId="0337A8B5" w14:textId="77777777">
            <w:pPr>
              <w:pStyle w:val="Double"/>
              <w:numPr>
                <w:ilvl w:val="1"/>
                <w:numId w:val="52"/>
              </w:numPr>
            </w:pPr>
            <w:r>
              <w:t>NAME_OF_USE_CASE_Team_XX.bpmn</w:t>
            </w:r>
          </w:p>
          <w:p w:rsidR="00B91C28" w:rsidP="003D7BEE" w:rsidRDefault="0052561A" w14:paraId="1BD320F2" w14:textId="44A60A15">
            <w:pPr>
              <w:pStyle w:val="Double"/>
              <w:numPr>
                <w:ilvl w:val="1"/>
                <w:numId w:val="52"/>
              </w:numPr>
            </w:pPr>
            <w:r>
              <w:t>NAME_ OF_</w:t>
            </w:r>
            <w:r w:rsidR="00B91C28">
              <w:t>PROPOSED_</w:t>
            </w:r>
            <w:r w:rsidR="00843D21">
              <w:t>PROCESS</w:t>
            </w:r>
            <w:r w:rsidR="00B91C28">
              <w:t>_Team_XX.bpmn</w:t>
            </w:r>
          </w:p>
        </w:tc>
      </w:tr>
    </w:tbl>
    <w:p w:rsidR="00907F6F" w:rsidP="00DB0F4C" w:rsidRDefault="00A836DC" w14:paraId="0C813EC2" w14:textId="105F46F2">
      <w:pPr>
        <w:pStyle w:val="Heading2"/>
        <w:rPr>
          <w:noProof/>
          <w:lang w:val="en-US"/>
        </w:rPr>
      </w:pPr>
      <w:bookmarkStart w:name="_Toc52749735" w:id="3"/>
      <w:r>
        <w:rPr>
          <w:noProof/>
          <w:lang w:val="en-US"/>
        </w:rPr>
        <w:t>What to actually submit….</w:t>
      </w:r>
      <w:bookmarkEnd w:id="3"/>
    </w:p>
    <w:p w:rsidR="00DB0F4C" w:rsidP="00DB0F4C" w:rsidRDefault="00DB0F4C" w14:paraId="2D0D8E23" w14:textId="77777777">
      <w:pPr>
        <w:pStyle w:val="Double"/>
        <w:rPr>
          <w:lang w:val="en-US"/>
        </w:rPr>
      </w:pPr>
    </w:p>
    <w:p w:rsidR="002A2148" w:rsidP="00DB0F4C" w:rsidRDefault="00907F6F" w14:paraId="6140A3D2" w14:textId="0BF20F73">
      <w:pPr>
        <w:pStyle w:val="Double"/>
        <w:rPr>
          <w:lang w:val="en-US"/>
        </w:rPr>
      </w:pPr>
      <w:r>
        <w:rPr>
          <w:lang w:val="en-US"/>
        </w:rPr>
        <w:t xml:space="preserve">For each </w:t>
      </w:r>
      <w:r w:rsidR="00B9780F">
        <w:rPr>
          <w:lang w:val="en-US"/>
        </w:rPr>
        <w:t xml:space="preserve">of your chosen </w:t>
      </w:r>
      <w:r w:rsidR="002A2148">
        <w:rPr>
          <w:lang w:val="en-US"/>
        </w:rPr>
        <w:t>use case</w:t>
      </w:r>
      <w:r w:rsidR="00B9780F">
        <w:rPr>
          <w:lang w:val="en-US"/>
        </w:rPr>
        <w:t>s</w:t>
      </w:r>
      <w:r w:rsidR="00D40E50">
        <w:rPr>
          <w:lang w:val="en-US"/>
        </w:rPr>
        <w:t>, write a report</w:t>
      </w:r>
      <w:r w:rsidR="00AE5ACC">
        <w:rPr>
          <w:lang w:val="en-US"/>
        </w:rPr>
        <w:t xml:space="preserve"> based on the BIM Execution Plan from Penn State. However our </w:t>
      </w:r>
      <w:r w:rsidR="00511A9D">
        <w:rPr>
          <w:lang w:val="en-US"/>
        </w:rPr>
        <w:t xml:space="preserve">report is a bit different as it includes the plan for </w:t>
      </w:r>
      <w:r w:rsidR="0078403F">
        <w:rPr>
          <w:lang w:val="en-US"/>
        </w:rPr>
        <w:t>the development of a new tool / workflow</w:t>
      </w:r>
      <w:r w:rsidR="00B64580">
        <w:rPr>
          <w:lang w:val="en-US"/>
        </w:rPr>
        <w:t xml:space="preserve">. It should </w:t>
      </w:r>
      <w:r w:rsidR="00D40E50">
        <w:rPr>
          <w:lang w:val="en-US"/>
        </w:rPr>
        <w:t>includ</w:t>
      </w:r>
      <w:r w:rsidR="00B64580">
        <w:rPr>
          <w:lang w:val="en-US"/>
        </w:rPr>
        <w:t>e the following stages.</w:t>
      </w:r>
    </w:p>
    <w:p w:rsidR="00DB123F" w:rsidP="002963C8" w:rsidRDefault="00DB123F" w14:paraId="4968C8F5" w14:textId="77777777">
      <w:pPr>
        <w:ind w:left="720"/>
        <w:rPr>
          <w:b/>
          <w:bCs/>
        </w:rPr>
      </w:pPr>
      <w:r>
        <w:rPr>
          <w:b/>
          <w:bCs/>
        </w:rPr>
        <w:t>1</w:t>
      </w:r>
      <w:r w:rsidRPr="68EF40FB">
        <w:rPr>
          <w:b/>
          <w:bCs/>
        </w:rPr>
        <w:t xml:space="preserve">) </w:t>
      </w:r>
      <w:r>
        <w:rPr>
          <w:b/>
          <w:bCs/>
        </w:rPr>
        <w:t>Goal</w:t>
      </w:r>
    </w:p>
    <w:p w:rsidRPr="00EE652D" w:rsidR="00DB123F" w:rsidP="002963C8" w:rsidRDefault="00DB123F" w14:paraId="53F244FB" w14:textId="141BEC7F">
      <w:pPr>
        <w:ind w:left="720" w:firstLine="720"/>
      </w:pPr>
      <w:r w:rsidRPr="00EE652D">
        <w:t>Goal of the tool / workflow in one sentence</w:t>
      </w:r>
      <w:r w:rsidR="005439A5">
        <w:t>.</w:t>
      </w:r>
    </w:p>
    <w:p w:rsidR="00DB123F" w:rsidP="005439A5" w:rsidRDefault="005439A5" w14:paraId="104D3331" w14:textId="49DE914C">
      <w:pPr>
        <w:ind w:left="1440" w:firstLine="720"/>
      </w:pPr>
      <w:r>
        <w:t xml:space="preserve">i.e. </w:t>
      </w:r>
      <w:r w:rsidR="00DB123F">
        <w:t xml:space="preserve">to support the user to calculate the total </w:t>
      </w:r>
      <w:r w:rsidR="00166B45">
        <w:t xml:space="preserve">total </w:t>
      </w:r>
      <w:r w:rsidR="00DB123F">
        <w:t>cost of the project.</w:t>
      </w:r>
    </w:p>
    <w:p w:rsidR="00DB123F" w:rsidP="002963C8" w:rsidRDefault="00DB123F" w14:paraId="7CB1A8C0" w14:textId="77777777">
      <w:pPr>
        <w:ind w:left="720"/>
        <w:rPr>
          <w:b/>
          <w:bCs/>
        </w:rPr>
      </w:pPr>
      <w:r>
        <w:rPr>
          <w:b/>
          <w:bCs/>
        </w:rPr>
        <w:t>2) Model Use (Bim Uses)</w:t>
      </w:r>
    </w:p>
    <w:p w:rsidRPr="00A52237" w:rsidR="00F96A95" w:rsidP="00275D1F" w:rsidRDefault="00275D1F" w14:paraId="38511E2E" w14:textId="1B71B8DB">
      <w:pPr>
        <w:ind w:left="1440"/>
      </w:pPr>
      <w:r>
        <w:t xml:space="preserve">Please refer initially to the </w:t>
      </w:r>
      <w:r w:rsidRPr="00275D1F">
        <w:rPr>
          <w:b/>
          <w:bCs/>
          <w:u w:val="single"/>
        </w:rPr>
        <w:fldChar w:fldCharType="begin"/>
      </w:r>
      <w:r w:rsidRPr="00275D1F">
        <w:rPr>
          <w:b/>
          <w:bCs/>
          <w:u w:val="single"/>
        </w:rPr>
        <w:instrText xml:space="preserve"> REF _Ref54008685 \h </w:instrText>
      </w:r>
      <w:r w:rsidRPr="00275D1F">
        <w:rPr>
          <w:b/>
          <w:bCs/>
          <w:u w:val="single"/>
        </w:rPr>
      </w:r>
      <w:r w:rsidRPr="00275D1F">
        <w:rPr>
          <w:b/>
          <w:bCs/>
          <w:u w:val="single"/>
        </w:rPr>
        <w:instrText xml:space="preserve"> \* MERGEFORMAT </w:instrText>
      </w:r>
      <w:r w:rsidRPr="00275D1F">
        <w:rPr>
          <w:b/>
          <w:bCs/>
          <w:u w:val="single"/>
        </w:rPr>
        <w:fldChar w:fldCharType="separate"/>
      </w:r>
      <w:r w:rsidRPr="00275D1F">
        <w:rPr>
          <w:b/>
          <w:bCs/>
          <w:u w:val="single"/>
          <w:lang w:val="en-US"/>
        </w:rPr>
        <w:t>Mapping BIM uses, use cases and processes</w:t>
      </w:r>
      <w:r w:rsidRPr="00275D1F">
        <w:rPr>
          <w:b/>
          <w:bCs/>
          <w:u w:val="single"/>
        </w:rPr>
        <w:fldChar w:fldCharType="end"/>
      </w:r>
      <w:r>
        <w:t xml:space="preserve"> section in this document.</w:t>
      </w:r>
    </w:p>
    <w:p w:rsidR="00DB123F" w:rsidP="002963C8" w:rsidRDefault="00DB123F" w14:paraId="16BBE8F9" w14:textId="2BDC22B7">
      <w:pPr>
        <w:ind w:left="720"/>
        <w:rPr>
          <w:b/>
          <w:bCs/>
        </w:rPr>
      </w:pPr>
      <w:r w:rsidRPr="0044260C">
        <w:rPr>
          <w:b/>
          <w:bCs/>
        </w:rPr>
        <w:t>3</w:t>
      </w:r>
      <w:r>
        <w:rPr>
          <w:b/>
          <w:bCs/>
        </w:rPr>
        <w:t xml:space="preserve">) </w:t>
      </w:r>
      <w:r w:rsidRPr="0044260C">
        <w:rPr>
          <w:b/>
          <w:bCs/>
        </w:rPr>
        <w:t>Process</w:t>
      </w:r>
    </w:p>
    <w:p w:rsidR="00FA76A5" w:rsidP="00275D1F" w:rsidRDefault="00DB123F" w14:paraId="0CF97C23" w14:textId="2B53DE52">
      <w:pPr>
        <w:ind w:left="1440"/>
      </w:pPr>
      <w:r>
        <w:t xml:space="preserve">1) </w:t>
      </w:r>
      <w:r w:rsidRPr="008D50FC">
        <w:t>model the process diagram from your use case in BPMN.io please remember to save the .bpmn file and you can save a .svg file that you can insert into your report.</w:t>
      </w:r>
      <w:r w:rsidR="6241D298">
        <w:rPr>
          <w:noProof/>
        </w:rPr>
        <w:drawing>
          <wp:inline distT="0" distB="0" distL="0" distR="0" wp14:anchorId="3B3E0616" wp14:editId="3DE7ACA1">
            <wp:extent cx="1173480" cy="818515"/>
            <wp:effectExtent l="0" t="0" r="7620" b="635"/>
            <wp:docPr id="1704854677"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3"/>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173480" cy="818515"/>
                    </a:xfrm>
                    <a:prstGeom prst="rect">
                      <a:avLst/>
                    </a:prstGeom>
                  </pic:spPr>
                </pic:pic>
              </a:graphicData>
            </a:graphic>
          </wp:inline>
        </w:drawing>
      </w:r>
    </w:p>
    <w:p w:rsidR="00DB123F" w:rsidP="002963C8" w:rsidRDefault="00DB123F" w14:paraId="14908225" w14:textId="33382BEA">
      <w:pPr>
        <w:ind w:left="1440"/>
      </w:pPr>
      <w:r w:rsidRPr="00EF4ACB">
        <w:t xml:space="preserve">2) description of the </w:t>
      </w:r>
      <w:r w:rsidRPr="00843D21">
        <w:rPr>
          <w:b/>
          <w:bCs/>
          <w:u w:val="single"/>
        </w:rPr>
        <w:t>process</w:t>
      </w:r>
      <w:r w:rsidRPr="00EF4ACB">
        <w:t xml:space="preserve"> of your tool</w:t>
      </w:r>
      <w:r>
        <w:t xml:space="preserve"> / workflow</w:t>
      </w:r>
    </w:p>
    <w:p w:rsidRPr="006522AD" w:rsidR="006522AD" w:rsidP="006522AD" w:rsidRDefault="006522AD" w14:paraId="130CF378" w14:textId="6134A808">
      <w:pPr>
        <w:pStyle w:val="Double"/>
        <w:ind w:left="720" w:firstLine="720"/>
        <w:rPr>
          <w:lang w:val="en-US"/>
        </w:rPr>
      </w:pPr>
      <w:r>
        <w:rPr>
          <w:lang w:val="en-US"/>
        </w:rPr>
        <w:t xml:space="preserve">Link to original process maps </w:t>
      </w:r>
      <w:hyperlink w:history="1" r:id="rId32">
        <w:r w:rsidRPr="00026039">
          <w:rPr>
            <w:rStyle w:val="Hyperlink"/>
            <w:lang w:val="en-US"/>
          </w:rPr>
          <w:t>here</w:t>
        </w:r>
      </w:hyperlink>
      <w:r>
        <w:rPr>
          <w:lang w:val="en-US"/>
        </w:rPr>
        <w:t>.</w:t>
      </w:r>
    </w:p>
    <w:p w:rsidRPr="00EF4ACB" w:rsidR="00DB123F" w:rsidP="002963C8" w:rsidRDefault="00DB123F" w14:paraId="06DD8D14" w14:textId="77777777">
      <w:pPr>
        <w:ind w:left="720"/>
        <w:rPr>
          <w:b/>
          <w:bCs/>
        </w:rPr>
      </w:pPr>
      <w:r w:rsidRPr="00EF4ACB">
        <w:rPr>
          <w:b/>
          <w:bCs/>
        </w:rPr>
        <w:t>4) Information Exchange</w:t>
      </w:r>
    </w:p>
    <w:p w:rsidR="00DB123F" w:rsidP="00DF36C3" w:rsidRDefault="00DB123F" w14:paraId="23D976E3" w14:textId="2509F1C0">
      <w:pPr>
        <w:ind w:left="1440"/>
      </w:pPr>
      <w:r>
        <w:t>Fill out the excel template with the information for your planned tool / workflow</w:t>
      </w:r>
      <w:r w:rsidR="00B64580">
        <w:t xml:space="preserve">. For this you will need access to the excel, which we will provide ASAP and </w:t>
      </w:r>
      <w:r w:rsidR="00096BE5">
        <w:t xml:space="preserve">the Dikon document to help you </w:t>
      </w:r>
      <w:r w:rsidR="00FA78A4">
        <w:t xml:space="preserve">specify the </w:t>
      </w:r>
      <w:r w:rsidR="00226192">
        <w:t>LOD (LOR,LOG,LOI)</w:t>
      </w:r>
      <w:r w:rsidR="00D80240">
        <w:t xml:space="preserve"> for each element you need for you </w:t>
      </w:r>
      <w:r w:rsidR="005B3FB4">
        <w:t>tool / workflow</w:t>
      </w:r>
      <w:r w:rsidR="00226192">
        <w:t>.</w:t>
      </w:r>
      <w:r w:rsidR="00F82E86">
        <w:t xml:space="preserve"> This can get confusing - don’t worry we can help </w:t>
      </w:r>
      <w:r w:rsidR="00F82E86">
        <w:rPr>
          <mc:AlternateContent>
            <mc:Choice Requires="w16se"/>
            <mc:Fallback>
              <w:rFonts w:ascii="Segoe UI Emoji" w:hAnsi="Segoe UI Emoji" w:eastAsia="Segoe UI Emoji" w:cs="Segoe UI Emoji"/>
            </mc:Fallback>
          </mc:AlternateContent>
        </w:rPr>
        <mc:AlternateContent>
          <mc:Choice Requires="w16se">
            <w16se:symEx w16se:font="Segoe UI Emoji" w16se:char="1F60A"/>
          </mc:Choice>
          <mc:Fallback>
            <w:t>😊</w:t>
          </mc:Fallback>
        </mc:AlternateContent>
      </w:r>
    </w:p>
    <w:p w:rsidRPr="00EE652D" w:rsidR="00DB123F" w:rsidP="002963C8" w:rsidRDefault="004A192D" w14:paraId="3B305126" w14:textId="1E9C9688">
      <w:pPr>
        <w:ind w:left="720"/>
        <w:rPr>
          <w:b/>
          <w:bCs/>
        </w:rPr>
      </w:pPr>
      <w:r>
        <w:rPr>
          <w:b/>
          <w:bCs/>
        </w:rPr>
        <w:t>5</w:t>
      </w:r>
      <w:r w:rsidR="00DB123F">
        <w:rPr>
          <w:b/>
          <w:bCs/>
        </w:rPr>
        <w:t>)</w:t>
      </w:r>
      <w:r w:rsidRPr="00EE652D" w:rsidR="00DB123F">
        <w:rPr>
          <w:b/>
          <w:bCs/>
        </w:rPr>
        <w:t xml:space="preserve"> Your tool / workflow</w:t>
      </w:r>
    </w:p>
    <w:p w:rsidR="00DB123F" w:rsidP="002963C8" w:rsidRDefault="00DB123F" w14:paraId="47A600BC" w14:textId="2C4F4D02">
      <w:pPr>
        <w:ind w:left="720"/>
      </w:pPr>
      <w:r>
        <w:tab/>
      </w:r>
      <w:r>
        <w:t>Description of how your tool / workflow would solve the use case</w:t>
      </w:r>
    </w:p>
    <w:p w:rsidRPr="00DB123F" w:rsidR="00DB123F" w:rsidP="002963C8" w:rsidRDefault="004A192D" w14:paraId="2A5C5E5A" w14:textId="7097EEB5">
      <w:pPr>
        <w:ind w:left="720"/>
        <w:rPr>
          <w:b/>
          <w:bCs/>
        </w:rPr>
      </w:pPr>
      <w:r>
        <w:rPr>
          <w:b/>
          <w:bCs/>
        </w:rPr>
        <w:t>6</w:t>
      </w:r>
      <w:r w:rsidRPr="00DB123F" w:rsidR="00DB123F">
        <w:rPr>
          <w:b/>
          <w:bCs/>
        </w:rPr>
        <w:t>) IFC</w:t>
      </w:r>
    </w:p>
    <w:p w:rsidR="00DB123F" w:rsidP="002B5DDE" w:rsidRDefault="002963C8" w14:paraId="794A16DF" w14:textId="142AB98F">
      <w:pPr>
        <w:ind w:left="1440"/>
      </w:pPr>
      <w:r>
        <w:t>Describe the IFC entities</w:t>
      </w:r>
      <w:r w:rsidR="00D40E50">
        <w:t xml:space="preserve"> and properties </w:t>
      </w:r>
      <w:r w:rsidR="00DF36C3">
        <w:t xml:space="preserve">for each of the </w:t>
      </w:r>
      <w:r w:rsidR="00426A74">
        <w:t xml:space="preserve">elements </w:t>
      </w:r>
      <w:r w:rsidR="002B5DDE">
        <w:t>you identified in your information exchange.</w:t>
      </w:r>
    </w:p>
    <w:p w:rsidRPr="00EE652D" w:rsidR="00DB123F" w:rsidP="002963C8" w:rsidRDefault="00DB123F" w14:paraId="467715A5" w14:textId="77777777">
      <w:pPr>
        <w:ind w:left="720"/>
        <w:rPr>
          <w:b/>
          <w:bCs/>
        </w:rPr>
      </w:pPr>
      <w:r w:rsidRPr="00EE652D">
        <w:rPr>
          <w:b/>
          <w:bCs/>
        </w:rPr>
        <w:t>7</w:t>
      </w:r>
      <w:r>
        <w:rPr>
          <w:b/>
          <w:bCs/>
        </w:rPr>
        <w:t>)</w:t>
      </w:r>
      <w:r w:rsidRPr="00EE652D">
        <w:rPr>
          <w:b/>
          <w:bCs/>
        </w:rPr>
        <w:t xml:space="preserve"> How you would make it (tool development methodology)</w:t>
      </w:r>
    </w:p>
    <w:p w:rsidR="00843D21" w:rsidP="00843D21" w:rsidRDefault="00DB123F" w14:paraId="526E7031" w14:textId="77777777">
      <w:pPr>
        <w:ind w:left="1440"/>
      </w:pPr>
      <w:r>
        <w:t>Description of how you would make the tool / workflow - what steps would you go through?</w:t>
      </w:r>
      <w:r w:rsidR="00A939A3">
        <w:t xml:space="preserve"> </w:t>
      </w:r>
      <w:bookmarkStart w:name="_Toc52749736" w:id="4"/>
    </w:p>
    <w:p w:rsidR="00843D21" w:rsidP="00843D21" w:rsidRDefault="00843D21" w14:paraId="72A4B4CB" w14:textId="77777777">
      <w:pPr>
        <w:rPr>
          <w:b/>
          <w:bCs/>
          <w:lang w:val="en-US"/>
        </w:rPr>
      </w:pPr>
    </w:p>
    <w:p w:rsidRPr="00843D21" w:rsidR="00A55592" w:rsidP="00843D21" w:rsidRDefault="009F7DC2" w14:paraId="79C97FF7" w14:textId="489E0EA5">
      <w:pPr>
        <w:rPr>
          <w:b/>
          <w:bCs/>
        </w:rPr>
        <w:sectPr w:rsidRPr="00843D21" w:rsidR="00A55592" w:rsidSect="007F1E2D">
          <w:type w:val="continuous"/>
          <w:pgSz w:w="23808" w:h="16840" w:orient="landscape" w:code="8"/>
          <w:pgMar w:top="1134" w:right="1134" w:bottom="1134" w:left="1701" w:header="113" w:footer="0" w:gutter="0"/>
          <w:pgNumType w:start="1"/>
          <w:cols w:space="708" w:num="2"/>
          <w:titlePg/>
          <w:docGrid w:linePitch="360"/>
        </w:sectPr>
      </w:pPr>
      <w:r w:rsidRPr="00843D21">
        <w:rPr>
          <w:b/>
          <w:bCs/>
          <w:lang w:val="en-US"/>
        </w:rPr>
        <w:t>Deadline</w:t>
      </w:r>
      <w:bookmarkEnd w:id="4"/>
      <w:r w:rsidRPr="00843D21" w:rsidR="00843D21">
        <w:rPr>
          <w:b/>
          <w:bCs/>
          <w:lang w:val="en-US"/>
        </w:rPr>
        <w:t xml:space="preserve">: </w:t>
      </w:r>
      <w:r w:rsidRPr="00843D21" w:rsidR="00EA094A">
        <w:rPr>
          <w:b/>
          <w:bCs/>
          <w:lang w:val="en-US"/>
        </w:rPr>
        <w:t>01</w:t>
      </w:r>
      <w:r w:rsidRPr="00843D21" w:rsidR="008E6501">
        <w:rPr>
          <w:b/>
          <w:bCs/>
          <w:lang w:val="en-US"/>
        </w:rPr>
        <w:t xml:space="preserve"> November </w:t>
      </w:r>
      <w:r w:rsidRPr="00843D21" w:rsidR="00EA094A">
        <w:rPr>
          <w:b/>
          <w:bCs/>
          <w:lang w:val="en-US"/>
        </w:rPr>
        <w:t>23:3</w:t>
      </w:r>
      <w:r w:rsidRPr="00843D21" w:rsidR="001C540A">
        <w:rPr>
          <w:b/>
          <w:bCs/>
          <w:lang w:val="en-US"/>
        </w:rPr>
        <w:t>0</w:t>
      </w:r>
    </w:p>
    <w:p w:rsidR="00A55592" w:rsidP="00A55592" w:rsidRDefault="00A55592" w14:paraId="27266BA5" w14:textId="64EFFDD9">
      <w:pPr>
        <w:spacing w:after="160" w:line="259" w:lineRule="auto"/>
        <w:jc w:val="left"/>
        <w:rPr>
          <w:lang w:val="en-US"/>
        </w:rPr>
        <w:sectPr w:rsidR="00A55592" w:rsidSect="006D4DF0">
          <w:type w:val="continuous"/>
          <w:pgSz w:w="23808" w:h="16840" w:orient="landscape" w:code="8"/>
          <w:pgMar w:top="1134" w:right="1134" w:bottom="1134" w:left="1701" w:header="113" w:footer="0" w:gutter="0"/>
          <w:pgNumType w:start="23"/>
          <w:cols w:space="708"/>
          <w:titlePg/>
          <w:docGrid w:linePitch="360"/>
        </w:sectPr>
      </w:pPr>
    </w:p>
    <w:p w:rsidR="007B5A84" w:rsidP="00200784" w:rsidRDefault="007B5A84" w14:paraId="44F90681" w14:textId="338241E3">
      <w:pPr>
        <w:pStyle w:val="Heading1"/>
        <w:rPr>
          <w:lang w:val="en-US"/>
        </w:rPr>
        <w:sectPr w:rsidR="007B5A84" w:rsidSect="006D4DF0">
          <w:type w:val="continuous"/>
          <w:pgSz w:w="23808" w:h="16840" w:orient="landscape" w:code="8"/>
          <w:pgMar w:top="1134" w:right="1134" w:bottom="1134" w:left="1701" w:header="113" w:footer="0" w:gutter="0"/>
          <w:pgNumType w:start="23"/>
          <w:cols w:space="708"/>
          <w:titlePg/>
          <w:docGrid w:linePitch="360"/>
        </w:sectPr>
      </w:pPr>
    </w:p>
    <w:p w:rsidR="00F560B4" w:rsidRDefault="00F560B4" w14:paraId="7572A6D0" w14:textId="77777777">
      <w:pPr>
        <w:spacing w:after="160" w:line="259" w:lineRule="auto"/>
        <w:jc w:val="left"/>
        <w:rPr>
          <w:lang w:val="en-US"/>
        </w:rPr>
        <w:sectPr w:rsidR="00F560B4" w:rsidSect="006D4DF0">
          <w:type w:val="continuous"/>
          <w:pgSz w:w="23808" w:h="16840" w:orient="landscape" w:code="8"/>
          <w:pgMar w:top="1134" w:right="1134" w:bottom="1134" w:left="1701" w:header="113" w:footer="0" w:gutter="0"/>
          <w:pgNumType w:start="23"/>
          <w:cols w:space="708"/>
          <w:titlePg/>
          <w:docGrid w:linePitch="360"/>
        </w:sectPr>
      </w:pPr>
    </w:p>
    <w:p w:rsidR="00D101A7" w:rsidP="002F7696" w:rsidRDefault="00750B12" w14:paraId="7C4EB939" w14:textId="1F8363A0">
      <w:pPr>
        <w:pStyle w:val="Heading1"/>
        <w:rPr>
          <w:lang w:val="en-US"/>
        </w:rPr>
      </w:pPr>
      <w:bookmarkStart w:name="_Toc52749737" w:id="5"/>
      <w:r>
        <w:rPr>
          <w:lang w:val="en-US"/>
        </w:rPr>
        <w:t xml:space="preserve">23 </w:t>
      </w:r>
      <w:bookmarkEnd w:id="5"/>
      <w:r w:rsidR="00FF3860">
        <w:rPr>
          <w:lang w:val="en-US"/>
        </w:rPr>
        <w:t>Use</w:t>
      </w:r>
      <w:r w:rsidR="00B77B36">
        <w:rPr>
          <w:lang w:val="en-US"/>
        </w:rPr>
        <w:t xml:space="preserve"> Cases</w:t>
      </w:r>
    </w:p>
    <w:tbl>
      <w:tblPr>
        <w:tblStyle w:val="TableGrid"/>
        <w:tblW w:w="205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0570"/>
      </w:tblGrid>
      <w:tr w:rsidRPr="00884A14" w:rsidR="00172256" w:rsidTr="00750B12" w14:paraId="38CB5413" w14:textId="77777777">
        <w:trPr>
          <w:trHeight w:val="426"/>
        </w:trPr>
        <w:tc>
          <w:tcPr>
            <w:tcW w:w="3615" w:type="dxa"/>
          </w:tcPr>
          <w:p w:rsidRPr="00884A14" w:rsidR="00172256" w:rsidP="00AB4A57" w:rsidRDefault="00172256" w14:paraId="68484D53" w14:textId="77777777">
            <w:pPr>
              <w:pStyle w:val="Double"/>
            </w:pPr>
            <w:r w:rsidRPr="00884A14">
              <w:t>Existing conditions modelling</w:t>
            </w:r>
          </w:p>
        </w:tc>
      </w:tr>
      <w:tr w:rsidR="00172256" w:rsidTr="00750B12" w14:paraId="2619FB60" w14:textId="77777777">
        <w:trPr>
          <w:trHeight w:val="402"/>
        </w:trPr>
        <w:tc>
          <w:tcPr>
            <w:tcW w:w="3615" w:type="dxa"/>
          </w:tcPr>
          <w:p w:rsidR="00172256" w:rsidP="00AB4A57" w:rsidRDefault="00172256" w14:paraId="6B653E75" w14:textId="77777777">
            <w:pPr>
              <w:pStyle w:val="Double"/>
            </w:pPr>
            <w:r>
              <w:t>Cost Estimation</w:t>
            </w:r>
          </w:p>
        </w:tc>
      </w:tr>
      <w:tr w:rsidR="00172256" w:rsidTr="00750B12" w14:paraId="5C3CE211" w14:textId="77777777">
        <w:trPr>
          <w:trHeight w:val="426"/>
        </w:trPr>
        <w:tc>
          <w:tcPr>
            <w:tcW w:w="3615" w:type="dxa"/>
          </w:tcPr>
          <w:p w:rsidR="00172256" w:rsidP="00AB4A57" w:rsidRDefault="00172256" w14:paraId="4DCD68DE" w14:textId="77777777">
            <w:pPr>
              <w:pStyle w:val="Double"/>
            </w:pPr>
            <w:r>
              <w:t>Phase Planning</w:t>
            </w:r>
          </w:p>
        </w:tc>
      </w:tr>
      <w:tr w:rsidR="00172256" w:rsidTr="00750B12" w14:paraId="35D86678" w14:textId="77777777">
        <w:trPr>
          <w:trHeight w:val="426"/>
        </w:trPr>
        <w:tc>
          <w:tcPr>
            <w:tcW w:w="3615" w:type="dxa"/>
          </w:tcPr>
          <w:p w:rsidR="00172256" w:rsidP="00AB4A57" w:rsidRDefault="00172256" w14:paraId="26B982B7" w14:textId="77777777">
            <w:pPr>
              <w:pStyle w:val="Double"/>
            </w:pPr>
            <w:r>
              <w:t>Programming</w:t>
            </w:r>
          </w:p>
        </w:tc>
      </w:tr>
      <w:tr w:rsidRPr="00884A14" w:rsidR="00172256" w:rsidTr="00750B12" w14:paraId="2DD722FB" w14:textId="77777777">
        <w:trPr>
          <w:trHeight w:val="426"/>
        </w:trPr>
        <w:tc>
          <w:tcPr>
            <w:tcW w:w="3615" w:type="dxa"/>
          </w:tcPr>
          <w:p w:rsidRPr="00884A14" w:rsidR="00172256" w:rsidP="00AB4A57" w:rsidRDefault="00172256" w14:paraId="49DFE814" w14:textId="77777777">
            <w:pPr>
              <w:pStyle w:val="Double"/>
              <w:rPr>
                <w:b/>
                <w:bCs/>
              </w:rPr>
            </w:pPr>
            <w:r w:rsidRPr="00884A14">
              <w:rPr>
                <w:b/>
                <w:bCs/>
              </w:rPr>
              <w:t>Site Analysis</w:t>
            </w:r>
          </w:p>
        </w:tc>
      </w:tr>
      <w:tr w:rsidR="00172256" w:rsidTr="00750B12" w14:paraId="2633D157" w14:textId="77777777">
        <w:trPr>
          <w:trHeight w:val="140"/>
        </w:trPr>
        <w:tc>
          <w:tcPr>
            <w:tcW w:w="3615" w:type="dxa"/>
          </w:tcPr>
          <w:p w:rsidR="00172256" w:rsidP="00AB4A57" w:rsidRDefault="00172256" w14:paraId="3165B740" w14:textId="77777777">
            <w:pPr>
              <w:pStyle w:val="Double"/>
            </w:pPr>
            <w:r>
              <w:t>Design Authoring</w:t>
            </w:r>
          </w:p>
        </w:tc>
      </w:tr>
      <w:tr w:rsidRPr="00785E5F" w:rsidR="00172256" w:rsidTr="00750B12" w14:paraId="79DD3AF6" w14:textId="77777777">
        <w:trPr>
          <w:trHeight w:val="426"/>
        </w:trPr>
        <w:tc>
          <w:tcPr>
            <w:tcW w:w="3615" w:type="dxa"/>
          </w:tcPr>
          <w:p w:rsidRPr="00785E5F" w:rsidR="00172256" w:rsidP="00AB4A57" w:rsidRDefault="00172256" w14:paraId="2CF2CE33" w14:textId="77777777">
            <w:pPr>
              <w:pStyle w:val="Double"/>
              <w:rPr>
                <w:b/>
                <w:bCs/>
              </w:rPr>
            </w:pPr>
            <w:r w:rsidRPr="00785E5F">
              <w:rPr>
                <w:b/>
                <w:bCs/>
              </w:rPr>
              <w:t>Design Review</w:t>
            </w:r>
          </w:p>
        </w:tc>
      </w:tr>
      <w:tr w:rsidRPr="007D210B" w:rsidR="00172256" w:rsidTr="00750B12" w14:paraId="2CC8F7D2" w14:textId="77777777">
        <w:trPr>
          <w:trHeight w:val="426"/>
        </w:trPr>
        <w:tc>
          <w:tcPr>
            <w:tcW w:w="3615" w:type="dxa"/>
          </w:tcPr>
          <w:p w:rsidRPr="007D210B" w:rsidR="00172256" w:rsidP="00AB4A57" w:rsidRDefault="00172256" w14:paraId="372BF7AA" w14:textId="77777777">
            <w:pPr>
              <w:pStyle w:val="Double"/>
              <w:rPr>
                <w:b/>
                <w:bCs/>
              </w:rPr>
            </w:pPr>
            <w:r w:rsidRPr="007D210B">
              <w:rPr>
                <w:b/>
                <w:bCs/>
              </w:rPr>
              <w:t>Structural Analysis</w:t>
            </w:r>
          </w:p>
        </w:tc>
      </w:tr>
      <w:tr w:rsidRPr="007D210B" w:rsidR="00172256" w:rsidTr="00750B12" w14:paraId="5D01393D" w14:textId="77777777">
        <w:trPr>
          <w:trHeight w:val="426"/>
        </w:trPr>
        <w:tc>
          <w:tcPr>
            <w:tcW w:w="3615" w:type="dxa"/>
          </w:tcPr>
          <w:p w:rsidRPr="007D210B" w:rsidR="00172256" w:rsidP="00AB4A57" w:rsidRDefault="00172256" w14:paraId="34D7FC92" w14:textId="77777777">
            <w:pPr>
              <w:pStyle w:val="Double"/>
              <w:rPr>
                <w:b/>
                <w:bCs/>
              </w:rPr>
            </w:pPr>
            <w:r w:rsidRPr="007D210B">
              <w:rPr>
                <w:b/>
                <w:bCs/>
              </w:rPr>
              <w:t>Lighting Analysis</w:t>
            </w:r>
          </w:p>
        </w:tc>
      </w:tr>
      <w:tr w:rsidRPr="00C91963" w:rsidR="00172256" w:rsidTr="00750B12" w14:paraId="2DF9086F" w14:textId="77777777">
        <w:trPr>
          <w:trHeight w:val="402"/>
        </w:trPr>
        <w:tc>
          <w:tcPr>
            <w:tcW w:w="3615" w:type="dxa"/>
          </w:tcPr>
          <w:p w:rsidRPr="00C91963" w:rsidR="00172256" w:rsidP="00AB4A57" w:rsidRDefault="00172256" w14:paraId="12FDCEF3" w14:textId="77777777">
            <w:pPr>
              <w:pStyle w:val="Double"/>
              <w:rPr>
                <w:b/>
                <w:bCs/>
              </w:rPr>
            </w:pPr>
            <w:r w:rsidRPr="00C91963">
              <w:rPr>
                <w:b/>
                <w:bCs/>
              </w:rPr>
              <w:t>Energy Analysis</w:t>
            </w:r>
          </w:p>
        </w:tc>
      </w:tr>
      <w:tr w:rsidR="00172256" w:rsidTr="00750B12" w14:paraId="402A963B" w14:textId="77777777">
        <w:trPr>
          <w:trHeight w:val="426"/>
        </w:trPr>
        <w:tc>
          <w:tcPr>
            <w:tcW w:w="3615" w:type="dxa"/>
          </w:tcPr>
          <w:p w:rsidR="00172256" w:rsidP="00AB4A57" w:rsidRDefault="00172256" w14:paraId="45C56117" w14:textId="77777777">
            <w:pPr>
              <w:pStyle w:val="Double"/>
            </w:pPr>
            <w:r>
              <w:t>Sustainability Analysis</w:t>
            </w:r>
          </w:p>
        </w:tc>
      </w:tr>
      <w:tr w:rsidR="00172256" w:rsidTr="00750B12" w14:paraId="68AE281B" w14:textId="77777777">
        <w:trPr>
          <w:trHeight w:val="426"/>
        </w:trPr>
        <w:tc>
          <w:tcPr>
            <w:tcW w:w="3615" w:type="dxa"/>
          </w:tcPr>
          <w:p w:rsidR="00172256" w:rsidP="00AB4A57" w:rsidRDefault="00172256" w14:paraId="3CD23E55" w14:textId="77777777">
            <w:pPr>
              <w:pStyle w:val="Double"/>
            </w:pPr>
            <w:r>
              <w:t>Code Validation</w:t>
            </w:r>
          </w:p>
        </w:tc>
      </w:tr>
      <w:tr w:rsidRPr="00B501CD" w:rsidR="00172256" w:rsidTr="00750B12" w14:paraId="10D3D0BA" w14:textId="77777777">
        <w:trPr>
          <w:trHeight w:val="426"/>
        </w:trPr>
        <w:tc>
          <w:tcPr>
            <w:tcW w:w="3615" w:type="dxa"/>
          </w:tcPr>
          <w:p w:rsidRPr="00B501CD" w:rsidR="00172256" w:rsidP="00AB4A57" w:rsidRDefault="00172256" w14:paraId="7C457CDB" w14:textId="77777777">
            <w:pPr>
              <w:pStyle w:val="Double"/>
              <w:rPr>
                <w:b/>
                <w:bCs/>
              </w:rPr>
            </w:pPr>
            <w:r w:rsidRPr="00B501CD">
              <w:rPr>
                <w:b/>
                <w:bCs/>
              </w:rPr>
              <w:t>Design Coordination</w:t>
            </w:r>
          </w:p>
        </w:tc>
      </w:tr>
      <w:tr w:rsidR="00172256" w:rsidTr="00750B12" w14:paraId="468A88E0" w14:textId="77777777">
        <w:trPr>
          <w:trHeight w:val="426"/>
        </w:trPr>
        <w:tc>
          <w:tcPr>
            <w:tcW w:w="3615" w:type="dxa"/>
            <w:shd w:val="clear" w:color="auto" w:fill="auto"/>
          </w:tcPr>
          <w:p w:rsidR="00172256" w:rsidP="00AB4A57" w:rsidRDefault="00172256" w14:paraId="28FB2A17" w14:textId="77777777">
            <w:pPr>
              <w:pStyle w:val="Double"/>
            </w:pPr>
            <w:r>
              <w:t>Site Utilization Planning</w:t>
            </w:r>
          </w:p>
        </w:tc>
      </w:tr>
      <w:tr w:rsidR="00172256" w:rsidTr="00750B12" w14:paraId="7F5FBDE4" w14:textId="77777777">
        <w:trPr>
          <w:trHeight w:val="402"/>
        </w:trPr>
        <w:tc>
          <w:tcPr>
            <w:tcW w:w="3615" w:type="dxa"/>
          </w:tcPr>
          <w:p w:rsidR="00172256" w:rsidP="00AB4A57" w:rsidRDefault="00172256" w14:paraId="4BB1CF05" w14:textId="77777777">
            <w:pPr>
              <w:pStyle w:val="Double"/>
            </w:pPr>
            <w:r>
              <w:t>Construction System Design</w:t>
            </w:r>
          </w:p>
        </w:tc>
      </w:tr>
      <w:tr w:rsidR="00172256" w:rsidTr="00750B12" w14:paraId="2F4CC865" w14:textId="77777777">
        <w:trPr>
          <w:trHeight w:val="426"/>
        </w:trPr>
        <w:tc>
          <w:tcPr>
            <w:tcW w:w="3615" w:type="dxa"/>
          </w:tcPr>
          <w:p w:rsidR="00172256" w:rsidP="00AB4A57" w:rsidRDefault="00172256" w14:paraId="1704D42F" w14:textId="77777777">
            <w:pPr>
              <w:pStyle w:val="Double"/>
            </w:pPr>
            <w:r>
              <w:t>Digital Fabrication</w:t>
            </w:r>
          </w:p>
        </w:tc>
      </w:tr>
      <w:tr w:rsidR="00172256" w:rsidTr="00750B12" w14:paraId="2662AA0E" w14:textId="77777777">
        <w:trPr>
          <w:trHeight w:val="426"/>
        </w:trPr>
        <w:tc>
          <w:tcPr>
            <w:tcW w:w="3615" w:type="dxa"/>
          </w:tcPr>
          <w:p w:rsidR="00172256" w:rsidP="00AB4A57" w:rsidRDefault="00172256" w14:paraId="2FB0A2CF" w14:textId="77777777">
            <w:pPr>
              <w:pStyle w:val="Double"/>
            </w:pPr>
            <w:r>
              <w:t>3D Control and Planning</w:t>
            </w:r>
          </w:p>
        </w:tc>
      </w:tr>
      <w:tr w:rsidRPr="00B501CD" w:rsidR="00172256" w:rsidTr="00750B12" w14:paraId="75677D97" w14:textId="77777777">
        <w:trPr>
          <w:trHeight w:val="426"/>
        </w:trPr>
        <w:tc>
          <w:tcPr>
            <w:tcW w:w="3615" w:type="dxa"/>
          </w:tcPr>
          <w:p w:rsidRPr="00B501CD" w:rsidR="00172256" w:rsidP="00AB4A57" w:rsidRDefault="00172256" w14:paraId="3222A02C" w14:textId="77777777">
            <w:pPr>
              <w:pStyle w:val="Double"/>
              <w:rPr>
                <w:b/>
                <w:bCs/>
              </w:rPr>
            </w:pPr>
            <w:r w:rsidRPr="00B501CD">
              <w:rPr>
                <w:b/>
                <w:bCs/>
              </w:rPr>
              <w:t>Record Modelling</w:t>
            </w:r>
          </w:p>
        </w:tc>
      </w:tr>
      <w:tr w:rsidR="00172256" w:rsidTr="00750B12" w14:paraId="17F82411" w14:textId="77777777">
        <w:trPr>
          <w:trHeight w:val="402"/>
        </w:trPr>
        <w:tc>
          <w:tcPr>
            <w:tcW w:w="3615" w:type="dxa"/>
          </w:tcPr>
          <w:p w:rsidR="00172256" w:rsidP="00AB4A57" w:rsidRDefault="00172256" w14:paraId="1E4A003F" w14:textId="77777777">
            <w:pPr>
              <w:pStyle w:val="Double"/>
            </w:pPr>
            <w:r>
              <w:t>Maintenance Scheduling</w:t>
            </w:r>
          </w:p>
        </w:tc>
      </w:tr>
      <w:tr w:rsidRPr="00B501CD" w:rsidR="00172256" w:rsidTr="00750B12" w14:paraId="13CB1B55" w14:textId="77777777">
        <w:trPr>
          <w:trHeight w:val="426"/>
        </w:trPr>
        <w:tc>
          <w:tcPr>
            <w:tcW w:w="3615" w:type="dxa"/>
          </w:tcPr>
          <w:p w:rsidRPr="00B501CD" w:rsidR="00172256" w:rsidP="00AB4A57" w:rsidRDefault="00172256" w14:paraId="258C55FA" w14:textId="77777777">
            <w:pPr>
              <w:pStyle w:val="Double"/>
              <w:rPr>
                <w:b/>
                <w:bCs/>
              </w:rPr>
            </w:pPr>
            <w:r w:rsidRPr="00B501CD">
              <w:rPr>
                <w:b/>
                <w:bCs/>
              </w:rPr>
              <w:t>Building System Analysis</w:t>
            </w:r>
          </w:p>
        </w:tc>
      </w:tr>
      <w:tr w:rsidR="00172256" w:rsidTr="00750B12" w14:paraId="60280C25" w14:textId="77777777">
        <w:trPr>
          <w:trHeight w:val="140"/>
        </w:trPr>
        <w:tc>
          <w:tcPr>
            <w:tcW w:w="3615" w:type="dxa"/>
          </w:tcPr>
          <w:p w:rsidR="00172256" w:rsidP="00AB4A57" w:rsidRDefault="00172256" w14:paraId="71E4589A" w14:textId="77777777">
            <w:pPr>
              <w:pStyle w:val="Double"/>
            </w:pPr>
            <w:r>
              <w:t>Asset Management</w:t>
            </w:r>
          </w:p>
        </w:tc>
      </w:tr>
      <w:tr w:rsidR="00172256" w:rsidTr="00750B12" w14:paraId="349B0495" w14:textId="77777777">
        <w:trPr>
          <w:trHeight w:val="426"/>
        </w:trPr>
        <w:tc>
          <w:tcPr>
            <w:tcW w:w="3615" w:type="dxa"/>
          </w:tcPr>
          <w:p w:rsidR="00172256" w:rsidP="00AB4A57" w:rsidRDefault="00172256" w14:paraId="7B66DF8C" w14:textId="77777777">
            <w:pPr>
              <w:pStyle w:val="Double"/>
            </w:pPr>
            <w:r>
              <w:t>Space Management</w:t>
            </w:r>
          </w:p>
        </w:tc>
      </w:tr>
      <w:tr w:rsidR="00172256" w:rsidTr="00750B12" w14:paraId="68FB93AA" w14:textId="77777777">
        <w:trPr>
          <w:trHeight w:val="426"/>
        </w:trPr>
        <w:tc>
          <w:tcPr>
            <w:tcW w:w="3615" w:type="dxa"/>
          </w:tcPr>
          <w:p w:rsidR="00172256" w:rsidP="00AB4A57" w:rsidRDefault="00172256" w14:paraId="3A0B9262" w14:textId="77777777">
            <w:pPr>
              <w:pStyle w:val="Double"/>
            </w:pPr>
            <w:r>
              <w:t>Disaster Planning and Management</w:t>
            </w:r>
          </w:p>
        </w:tc>
      </w:tr>
    </w:tbl>
    <w:p w:rsidR="002F7696" w:rsidRDefault="00F560B4" w14:paraId="45F5A1BD" w14:textId="1D4DD6B3">
      <w:pPr>
        <w:spacing w:after="160" w:line="259" w:lineRule="auto"/>
        <w:jc w:val="left"/>
        <w:rPr>
          <w:lang w:val="en-US"/>
        </w:rPr>
      </w:pPr>
      <w:r>
        <w:rPr>
          <w:lang w:val="en-US"/>
        </w:rPr>
        <w:br w:type="column"/>
      </w:r>
      <w:bookmarkStart w:name="_Toc52749738" w:id="6"/>
      <w:r w:rsidRPr="00E62F24" w:rsidR="00E62F24">
        <w:rPr>
          <w:rStyle w:val="Heading1Char"/>
        </w:rPr>
        <w:t xml:space="preserve">18 </w:t>
      </w:r>
      <w:r w:rsidR="00B77B36">
        <w:rPr>
          <w:rStyle w:val="Heading1Char"/>
        </w:rPr>
        <w:t xml:space="preserve">Model / BIM </w:t>
      </w:r>
      <w:r w:rsidR="00400993">
        <w:rPr>
          <w:rStyle w:val="Heading1Char"/>
        </w:rPr>
        <w:t>Use</w:t>
      </w:r>
      <w:bookmarkEnd w:id="6"/>
      <w:r w:rsidR="00B77B36">
        <w:rPr>
          <w:rStyle w:val="Heading1Char"/>
        </w:rPr>
        <w:t>s</w:t>
      </w:r>
    </w:p>
    <w:p w:rsidRPr="00AB4A57" w:rsidR="00172256" w:rsidP="00AB4A57" w:rsidRDefault="00172256" w14:paraId="5305F74B" w14:textId="684F651D">
      <w:pPr>
        <w:pStyle w:val="Double"/>
        <w:rPr>
          <w:i/>
          <w:iCs/>
          <w:lang w:val="en-US"/>
        </w:rPr>
      </w:pPr>
      <w:r w:rsidRPr="00AB4A57">
        <w:rPr>
          <w:i/>
          <w:iCs/>
          <w:lang w:val="en-US"/>
        </w:rPr>
        <w:t>Gather</w:t>
      </w:r>
    </w:p>
    <w:p w:rsidR="00E62F24" w:rsidP="00AB4A57" w:rsidRDefault="003F62FB" w14:paraId="5E62D849" w14:textId="620684BB">
      <w:pPr>
        <w:pStyle w:val="Double"/>
        <w:ind w:left="720"/>
        <w:rPr>
          <w:lang w:val="en-US"/>
        </w:rPr>
      </w:pPr>
      <w:r>
        <w:rPr>
          <w:lang w:val="en-US"/>
        </w:rPr>
        <w:t>Ca</w:t>
      </w:r>
      <w:r w:rsidR="00AB4A57">
        <w:rPr>
          <w:lang w:val="en-US"/>
        </w:rPr>
        <w:t>p</w:t>
      </w:r>
      <w:r>
        <w:rPr>
          <w:lang w:val="en-US"/>
        </w:rPr>
        <w:t>tu</w:t>
      </w:r>
      <w:r w:rsidR="00AB4A57">
        <w:rPr>
          <w:lang w:val="en-US"/>
        </w:rPr>
        <w:t>r</w:t>
      </w:r>
      <w:r>
        <w:rPr>
          <w:lang w:val="en-US"/>
        </w:rPr>
        <w:t>e</w:t>
      </w:r>
    </w:p>
    <w:p w:rsidR="003F62FB" w:rsidP="00AB4A57" w:rsidRDefault="003F62FB" w14:paraId="4A8FBB49" w14:textId="47BBB5BE">
      <w:pPr>
        <w:pStyle w:val="Double"/>
        <w:ind w:left="720"/>
        <w:rPr>
          <w:lang w:val="en-US"/>
        </w:rPr>
      </w:pPr>
      <w:r>
        <w:rPr>
          <w:lang w:val="en-US"/>
        </w:rPr>
        <w:t>Quanitify</w:t>
      </w:r>
    </w:p>
    <w:p w:rsidR="003F62FB" w:rsidP="00AB4A57" w:rsidRDefault="003F62FB" w14:paraId="07382300" w14:textId="2D36ED85">
      <w:pPr>
        <w:pStyle w:val="Double"/>
        <w:ind w:left="720"/>
        <w:rPr>
          <w:lang w:val="en-US"/>
        </w:rPr>
      </w:pPr>
      <w:r>
        <w:rPr>
          <w:lang w:val="en-US"/>
        </w:rPr>
        <w:t>Monitor</w:t>
      </w:r>
    </w:p>
    <w:p w:rsidR="00750B12" w:rsidP="00AB4A57" w:rsidRDefault="003F62FB" w14:paraId="5A9E8CF0" w14:textId="2ABC2734">
      <w:pPr>
        <w:pStyle w:val="Double"/>
        <w:ind w:left="720"/>
        <w:rPr>
          <w:lang w:val="en-US"/>
        </w:rPr>
      </w:pPr>
      <w:r>
        <w:rPr>
          <w:lang w:val="en-US"/>
        </w:rPr>
        <w:t>Qualify</w:t>
      </w:r>
    </w:p>
    <w:p w:rsidRPr="00AB4A57" w:rsidR="00172256" w:rsidP="00AB4A57" w:rsidRDefault="00172256" w14:paraId="7E0FB4C9" w14:textId="77777777">
      <w:pPr>
        <w:pStyle w:val="Double"/>
        <w:rPr>
          <w:i/>
          <w:iCs/>
          <w:lang w:val="en-US"/>
        </w:rPr>
      </w:pPr>
      <w:r w:rsidRPr="00AB4A57">
        <w:rPr>
          <w:i/>
          <w:iCs/>
          <w:lang w:val="en-US"/>
        </w:rPr>
        <w:t>Generate</w:t>
      </w:r>
    </w:p>
    <w:p w:rsidR="00172256" w:rsidP="00AB4A57" w:rsidRDefault="006F743F" w14:paraId="3BBAB440" w14:textId="68455D52">
      <w:pPr>
        <w:pStyle w:val="Double"/>
        <w:ind w:left="720"/>
        <w:rPr>
          <w:lang w:val="en-US"/>
        </w:rPr>
      </w:pPr>
      <w:r>
        <w:rPr>
          <w:lang w:val="en-US"/>
        </w:rPr>
        <w:t>Prescribe</w:t>
      </w:r>
    </w:p>
    <w:p w:rsidR="006F743F" w:rsidP="00AB4A57" w:rsidRDefault="006F743F" w14:paraId="4819F146" w14:textId="233CB06C">
      <w:pPr>
        <w:pStyle w:val="Double"/>
        <w:ind w:left="720"/>
        <w:rPr>
          <w:lang w:val="en-US"/>
        </w:rPr>
      </w:pPr>
      <w:r>
        <w:rPr>
          <w:lang w:val="en-US"/>
        </w:rPr>
        <w:t>Arrange</w:t>
      </w:r>
    </w:p>
    <w:p w:rsidR="006F743F" w:rsidP="00AB4A57" w:rsidRDefault="006F743F" w14:paraId="6A48E777" w14:textId="2058987F">
      <w:pPr>
        <w:pStyle w:val="Double"/>
        <w:ind w:left="720"/>
        <w:rPr>
          <w:lang w:val="en-US"/>
        </w:rPr>
      </w:pPr>
      <w:r>
        <w:rPr>
          <w:lang w:val="en-US"/>
        </w:rPr>
        <w:t>Size</w:t>
      </w:r>
    </w:p>
    <w:p w:rsidRPr="00AB4A57" w:rsidR="00172256" w:rsidP="00AB4A57" w:rsidRDefault="00172256" w14:paraId="2960C393" w14:textId="01DF1496">
      <w:pPr>
        <w:pStyle w:val="Double"/>
        <w:rPr>
          <w:i/>
          <w:iCs/>
          <w:lang w:val="en-US"/>
        </w:rPr>
      </w:pPr>
      <w:r w:rsidRPr="00AB4A57">
        <w:rPr>
          <w:i/>
          <w:iCs/>
          <w:lang w:val="en-US"/>
        </w:rPr>
        <w:t>Analyse</w:t>
      </w:r>
    </w:p>
    <w:p w:rsidR="006F743F" w:rsidP="00AB4A57" w:rsidRDefault="006F743F" w14:paraId="662566CD" w14:textId="7A938975">
      <w:pPr>
        <w:pStyle w:val="Double"/>
        <w:ind w:left="720"/>
        <w:rPr>
          <w:lang w:val="en-US"/>
        </w:rPr>
      </w:pPr>
      <w:r>
        <w:rPr>
          <w:lang w:val="en-US"/>
        </w:rPr>
        <w:t>Coordinate</w:t>
      </w:r>
    </w:p>
    <w:p w:rsidR="00A365A3" w:rsidP="00AB4A57" w:rsidRDefault="00A365A3" w14:paraId="090D3C40" w14:textId="558159AA">
      <w:pPr>
        <w:pStyle w:val="Double"/>
        <w:ind w:left="720"/>
        <w:rPr>
          <w:lang w:val="en-US"/>
        </w:rPr>
      </w:pPr>
      <w:r>
        <w:rPr>
          <w:lang w:val="en-US"/>
        </w:rPr>
        <w:t>Forecast</w:t>
      </w:r>
    </w:p>
    <w:p w:rsidR="00172256" w:rsidP="00AB4A57" w:rsidRDefault="00A365A3" w14:paraId="099A27EE" w14:textId="6C55B731">
      <w:pPr>
        <w:pStyle w:val="Double"/>
        <w:ind w:left="720"/>
        <w:rPr>
          <w:lang w:val="en-US"/>
        </w:rPr>
      </w:pPr>
      <w:r>
        <w:rPr>
          <w:lang w:val="en-US"/>
        </w:rPr>
        <w:t>Validate</w:t>
      </w:r>
    </w:p>
    <w:p w:rsidRPr="00AB4A57" w:rsidR="00172256" w:rsidP="00AB4A57" w:rsidRDefault="00172256" w14:paraId="6A677557" w14:textId="77777777">
      <w:pPr>
        <w:pStyle w:val="Double"/>
        <w:rPr>
          <w:i/>
          <w:iCs/>
          <w:lang w:val="en-US"/>
        </w:rPr>
      </w:pPr>
      <w:r w:rsidRPr="00AB4A57">
        <w:rPr>
          <w:i/>
          <w:iCs/>
          <w:lang w:val="en-US"/>
        </w:rPr>
        <w:t>Communicate</w:t>
      </w:r>
    </w:p>
    <w:p w:rsidR="00172256" w:rsidP="00AB4A57" w:rsidRDefault="00A365A3" w14:paraId="045189E4" w14:textId="0DCAF320">
      <w:pPr>
        <w:pStyle w:val="Double"/>
        <w:ind w:left="720"/>
        <w:rPr>
          <w:lang w:val="en-US"/>
        </w:rPr>
      </w:pPr>
      <w:r>
        <w:rPr>
          <w:lang w:val="en-US"/>
        </w:rPr>
        <w:t>Visualise</w:t>
      </w:r>
    </w:p>
    <w:p w:rsidR="00A365A3" w:rsidP="00AB4A57" w:rsidRDefault="00A365A3" w14:paraId="3DDDBDC9" w14:textId="68DED212">
      <w:pPr>
        <w:pStyle w:val="Double"/>
        <w:ind w:left="720"/>
        <w:rPr>
          <w:lang w:val="en-US"/>
        </w:rPr>
      </w:pPr>
      <w:r>
        <w:rPr>
          <w:lang w:val="en-US"/>
        </w:rPr>
        <w:t>Transform</w:t>
      </w:r>
    </w:p>
    <w:p w:rsidR="00A365A3" w:rsidP="00AB4A57" w:rsidRDefault="00A365A3" w14:paraId="472DF5C6" w14:textId="42882A9B">
      <w:pPr>
        <w:pStyle w:val="Double"/>
        <w:ind w:left="720"/>
        <w:rPr>
          <w:lang w:val="en-US"/>
        </w:rPr>
      </w:pPr>
      <w:r>
        <w:rPr>
          <w:lang w:val="en-US"/>
        </w:rPr>
        <w:t>Draw</w:t>
      </w:r>
    </w:p>
    <w:p w:rsidR="00A365A3" w:rsidP="00AB4A57" w:rsidRDefault="00A365A3" w14:paraId="7CD7486F" w14:textId="4356CDAD">
      <w:pPr>
        <w:pStyle w:val="Double"/>
        <w:ind w:left="720"/>
        <w:rPr>
          <w:lang w:val="en-US"/>
        </w:rPr>
      </w:pPr>
      <w:r>
        <w:rPr>
          <w:lang w:val="en-US"/>
        </w:rPr>
        <w:t>Document</w:t>
      </w:r>
    </w:p>
    <w:p w:rsidRPr="00AB4A57" w:rsidR="00A365A3" w:rsidP="00AB4A57" w:rsidRDefault="00172256" w14:paraId="235A3B01" w14:textId="77777777">
      <w:pPr>
        <w:pStyle w:val="Double"/>
        <w:rPr>
          <w:i/>
          <w:iCs/>
          <w:lang w:val="en-US"/>
        </w:rPr>
      </w:pPr>
      <w:r w:rsidRPr="00AB4A57">
        <w:rPr>
          <w:i/>
          <w:iCs/>
          <w:lang w:val="en-US"/>
        </w:rPr>
        <w:t>Realize</w:t>
      </w:r>
    </w:p>
    <w:p w:rsidR="00A365A3" w:rsidP="00AB4A57" w:rsidRDefault="00A365A3" w14:paraId="6D1A3D38" w14:textId="77777777">
      <w:pPr>
        <w:pStyle w:val="Double"/>
        <w:ind w:left="720"/>
        <w:rPr>
          <w:lang w:val="en-US"/>
        </w:rPr>
      </w:pPr>
      <w:r>
        <w:rPr>
          <w:lang w:val="en-US"/>
        </w:rPr>
        <w:t>Fabricate</w:t>
      </w:r>
    </w:p>
    <w:p w:rsidR="00A365A3" w:rsidP="00AB4A57" w:rsidRDefault="00A365A3" w14:paraId="016333CD" w14:textId="77777777">
      <w:pPr>
        <w:pStyle w:val="Double"/>
        <w:ind w:left="720"/>
        <w:rPr>
          <w:lang w:val="en-US"/>
        </w:rPr>
      </w:pPr>
      <w:r>
        <w:rPr>
          <w:lang w:val="en-US"/>
        </w:rPr>
        <w:t>Assemble</w:t>
      </w:r>
    </w:p>
    <w:p w:rsidR="00A365A3" w:rsidP="00AB4A57" w:rsidRDefault="00A365A3" w14:paraId="1568D1B6" w14:textId="77777777">
      <w:pPr>
        <w:pStyle w:val="Double"/>
        <w:ind w:left="720"/>
        <w:rPr>
          <w:lang w:val="en-US"/>
        </w:rPr>
      </w:pPr>
      <w:r>
        <w:rPr>
          <w:lang w:val="en-US"/>
        </w:rPr>
        <w:t>Control</w:t>
      </w:r>
    </w:p>
    <w:p w:rsidR="002F7696" w:rsidP="00AB4A57" w:rsidRDefault="00A365A3" w14:paraId="029279B6" w14:textId="0B66EDBF">
      <w:pPr>
        <w:pStyle w:val="Double"/>
        <w:ind w:left="720"/>
        <w:rPr>
          <w:rStyle w:val="Heading1Char"/>
        </w:rPr>
      </w:pPr>
      <w:r>
        <w:rPr>
          <w:lang w:val="en-US"/>
        </w:rPr>
        <w:t>Regulate</w:t>
      </w:r>
      <w:r w:rsidR="00F560B4">
        <w:rPr>
          <w:lang w:val="en-US"/>
        </w:rPr>
        <w:br w:type="column"/>
      </w:r>
      <w:r w:rsidRPr="00E62F24" w:rsidR="00E62F24">
        <w:rPr>
          <w:rStyle w:val="Heading1Char"/>
        </w:rPr>
        <w:t xml:space="preserve">4 </w:t>
      </w:r>
      <w:r w:rsidRPr="00E62F24" w:rsidR="002F7696">
        <w:rPr>
          <w:rStyle w:val="Heading1Char"/>
        </w:rPr>
        <w:t>Phases</w:t>
      </w:r>
    </w:p>
    <w:p w:rsidRPr="00F741CB" w:rsidR="00F741CB" w:rsidP="00F741CB" w:rsidRDefault="00F741CB" w14:paraId="06BB5FA7" w14:textId="3B9599D5">
      <w:pPr>
        <w:rPr>
          <w:i/>
          <w:iCs/>
        </w:rPr>
      </w:pPr>
      <w:r w:rsidRPr="00F741CB">
        <w:rPr>
          <w:i/>
          <w:iCs/>
        </w:rPr>
        <w:t>Based on ISO 22263</w:t>
      </w:r>
      <w:r>
        <w:rPr>
          <w:i/>
          <w:iCs/>
        </w:rPr>
        <w:t xml:space="preserve"> as used in </w:t>
      </w:r>
    </w:p>
    <w:p w:rsidRPr="00F741CB" w:rsidR="00F741CB" w:rsidP="00F741CB" w:rsidRDefault="00F741CB" w14:paraId="2021854B" w14:textId="77777777"/>
    <w:p w:rsidR="00172256" w:rsidP="00AB4A57" w:rsidRDefault="00172256" w14:paraId="0A5B0952" w14:textId="503947C4">
      <w:pPr>
        <w:pStyle w:val="Double"/>
        <w:rPr>
          <w:lang w:val="en-US"/>
        </w:rPr>
      </w:pPr>
      <w:r>
        <w:rPr>
          <w:lang w:val="en-US"/>
        </w:rPr>
        <w:t>Plan</w:t>
      </w:r>
    </w:p>
    <w:p w:rsidR="00387D1B" w:rsidP="00AB4A57" w:rsidRDefault="00387D1B" w14:paraId="408307A4" w14:textId="2C737E32">
      <w:pPr>
        <w:pStyle w:val="Double"/>
        <w:rPr>
          <w:lang w:val="en-US"/>
        </w:rPr>
      </w:pPr>
      <w:r>
        <w:rPr>
          <w:lang w:val="en-US"/>
        </w:rPr>
        <w:tab/>
      </w:r>
      <w:r>
        <w:rPr>
          <w:lang w:val="en-US"/>
        </w:rPr>
        <w:t>Portfolio Requirements</w:t>
      </w:r>
    </w:p>
    <w:p w:rsidR="00387D1B" w:rsidP="00AB4A57" w:rsidRDefault="00387D1B" w14:paraId="65BD0700" w14:textId="44FAA0F3">
      <w:pPr>
        <w:pStyle w:val="Double"/>
        <w:rPr>
          <w:lang w:val="en-US"/>
        </w:rPr>
      </w:pPr>
      <w:r>
        <w:rPr>
          <w:lang w:val="en-US"/>
        </w:rPr>
        <w:tab/>
      </w:r>
      <w:r>
        <w:rPr>
          <w:lang w:val="en-US"/>
        </w:rPr>
        <w:t>Conception of need</w:t>
      </w:r>
    </w:p>
    <w:p w:rsidR="00387D1B" w:rsidP="00387D1B" w:rsidRDefault="00387D1B" w14:paraId="5DFD6563" w14:textId="05B1A2DB">
      <w:pPr>
        <w:pStyle w:val="Double"/>
        <w:ind w:firstLine="720"/>
        <w:rPr>
          <w:lang w:val="en-US"/>
        </w:rPr>
      </w:pPr>
      <w:r>
        <w:rPr>
          <w:lang w:val="en-US"/>
        </w:rPr>
        <w:t>Outline feasibility</w:t>
      </w:r>
    </w:p>
    <w:p w:rsidR="00387D1B" w:rsidP="00387D1B" w:rsidRDefault="00387D1B" w14:paraId="0AC16794" w14:textId="5AAEA264">
      <w:pPr>
        <w:pStyle w:val="Double"/>
        <w:ind w:firstLine="720"/>
        <w:rPr>
          <w:lang w:val="en-US"/>
        </w:rPr>
      </w:pPr>
      <w:r>
        <w:rPr>
          <w:lang w:val="en-US"/>
        </w:rPr>
        <w:t>Substantive feasibility</w:t>
      </w:r>
    </w:p>
    <w:p w:rsidR="00172256" w:rsidP="00AB4A57" w:rsidRDefault="00172256" w14:paraId="0ECAFB32" w14:textId="7898B269">
      <w:pPr>
        <w:pStyle w:val="Double"/>
        <w:rPr>
          <w:lang w:val="en-US"/>
        </w:rPr>
      </w:pPr>
      <w:r>
        <w:rPr>
          <w:lang w:val="en-US"/>
        </w:rPr>
        <w:t>Design</w:t>
      </w:r>
    </w:p>
    <w:p w:rsidR="00387D1B" w:rsidP="00AB4A57" w:rsidRDefault="00387D1B" w14:paraId="15016F6B" w14:textId="1A56EED8">
      <w:pPr>
        <w:pStyle w:val="Double"/>
        <w:rPr>
          <w:lang w:val="en-US"/>
        </w:rPr>
      </w:pPr>
      <w:r>
        <w:rPr>
          <w:lang w:val="en-US"/>
        </w:rPr>
        <w:tab/>
      </w:r>
      <w:r>
        <w:rPr>
          <w:lang w:val="en-US"/>
        </w:rPr>
        <w:t xml:space="preserve">Outline </w:t>
      </w:r>
      <w:r w:rsidR="00A35F3C">
        <w:rPr>
          <w:lang w:val="en-US"/>
        </w:rPr>
        <w:t>conceptual design</w:t>
      </w:r>
    </w:p>
    <w:p w:rsidR="00A35F3C" w:rsidP="00AB4A57" w:rsidRDefault="00A35F3C" w14:paraId="14159489" w14:textId="2BF44BB6">
      <w:pPr>
        <w:pStyle w:val="Double"/>
        <w:rPr>
          <w:lang w:val="en-US"/>
        </w:rPr>
      </w:pPr>
      <w:r>
        <w:rPr>
          <w:lang w:val="en-US"/>
        </w:rPr>
        <w:tab/>
      </w:r>
      <w:r>
        <w:rPr>
          <w:lang w:val="en-US"/>
        </w:rPr>
        <w:t>Full conceptual design</w:t>
      </w:r>
    </w:p>
    <w:p w:rsidR="00A35F3C" w:rsidP="00AB4A57" w:rsidRDefault="00A35F3C" w14:paraId="56094E3F" w14:textId="7C44CD91">
      <w:pPr>
        <w:pStyle w:val="Double"/>
        <w:rPr>
          <w:lang w:val="en-US"/>
        </w:rPr>
      </w:pPr>
      <w:r>
        <w:rPr>
          <w:lang w:val="en-US"/>
        </w:rPr>
        <w:tab/>
      </w:r>
      <w:r w:rsidR="00F741CB">
        <w:rPr>
          <w:lang w:val="en-US"/>
        </w:rPr>
        <w:t>Coordinated Design (and procurement)</w:t>
      </w:r>
    </w:p>
    <w:p w:rsidR="00172256" w:rsidP="00AB4A57" w:rsidRDefault="00172256" w14:paraId="2E81EF8E" w14:textId="768F26D6">
      <w:pPr>
        <w:pStyle w:val="Double"/>
        <w:rPr>
          <w:lang w:val="en-US"/>
        </w:rPr>
      </w:pPr>
      <w:r>
        <w:rPr>
          <w:lang w:val="en-US"/>
        </w:rPr>
        <w:t>Build</w:t>
      </w:r>
    </w:p>
    <w:p w:rsidR="00F741CB" w:rsidP="00AB4A57" w:rsidRDefault="00F741CB" w14:paraId="6CD1E6FC" w14:textId="12BABE50">
      <w:pPr>
        <w:pStyle w:val="Double"/>
        <w:rPr>
          <w:lang w:val="en-US"/>
        </w:rPr>
      </w:pPr>
      <w:r>
        <w:rPr>
          <w:lang w:val="en-US"/>
        </w:rPr>
        <w:tab/>
      </w:r>
      <w:r>
        <w:rPr>
          <w:lang w:val="en-US"/>
        </w:rPr>
        <w:t>Production Information</w:t>
      </w:r>
    </w:p>
    <w:p w:rsidR="00F741CB" w:rsidP="00AB4A57" w:rsidRDefault="00F741CB" w14:paraId="2123BDCF" w14:textId="1E0F1099">
      <w:pPr>
        <w:pStyle w:val="Double"/>
        <w:rPr>
          <w:lang w:val="en-US"/>
        </w:rPr>
      </w:pPr>
      <w:r>
        <w:rPr>
          <w:lang w:val="en-US"/>
        </w:rPr>
        <w:tab/>
      </w:r>
      <w:r>
        <w:rPr>
          <w:lang w:val="en-US"/>
        </w:rPr>
        <w:t>Construction</w:t>
      </w:r>
    </w:p>
    <w:p w:rsidR="00172256" w:rsidP="00AB4A57" w:rsidRDefault="00172256" w14:paraId="46E14DCD" w14:textId="42FC6CF0">
      <w:pPr>
        <w:pStyle w:val="Double"/>
        <w:rPr>
          <w:lang w:val="en-US"/>
        </w:rPr>
      </w:pPr>
      <w:r>
        <w:rPr>
          <w:lang w:val="en-US"/>
        </w:rPr>
        <w:t>Use</w:t>
      </w:r>
    </w:p>
    <w:p w:rsidR="00F741CB" w:rsidP="00AB4A57" w:rsidRDefault="00F741CB" w14:paraId="68EC053B" w14:textId="4191A4AA">
      <w:pPr>
        <w:pStyle w:val="Double"/>
        <w:rPr>
          <w:lang w:val="en-US"/>
        </w:rPr>
      </w:pPr>
      <w:r>
        <w:rPr>
          <w:lang w:val="en-US"/>
        </w:rPr>
        <w:tab/>
      </w:r>
    </w:p>
    <w:p w:rsidR="00D101A7" w:rsidP="00AB4A57" w:rsidRDefault="00D101A7" w14:paraId="54CCB76A" w14:textId="77777777">
      <w:pPr>
        <w:pStyle w:val="Double"/>
        <w:rPr>
          <w:lang w:val="en-US"/>
        </w:rPr>
      </w:pPr>
      <w:r>
        <w:rPr>
          <w:lang w:val="en-US"/>
        </w:rPr>
        <w:br w:type="page"/>
      </w:r>
    </w:p>
    <w:p w:rsidR="00F560B4" w:rsidRDefault="00F560B4" w14:paraId="4AED1CB8" w14:textId="77777777">
      <w:pPr>
        <w:spacing w:after="160" w:line="259" w:lineRule="auto"/>
        <w:jc w:val="left"/>
        <w:rPr>
          <w:lang w:val="en-US"/>
        </w:rPr>
        <w:sectPr w:rsidR="00F560B4" w:rsidSect="007F1E2D">
          <w:type w:val="continuous"/>
          <w:pgSz w:w="23808" w:h="16840" w:orient="landscape" w:code="8"/>
          <w:pgMar w:top="1134" w:right="1134" w:bottom="1134" w:left="1701" w:header="113" w:footer="0" w:gutter="0"/>
          <w:pgNumType w:start="2"/>
          <w:cols w:space="708" w:num="3"/>
          <w:titlePg/>
          <w:docGrid w:linePitch="360"/>
        </w:sectPr>
      </w:pPr>
    </w:p>
    <w:p w:rsidRPr="00D101A7" w:rsidR="00200784" w:rsidP="00D101A7" w:rsidRDefault="00200784" w14:paraId="7D80203A" w14:textId="402A2C62">
      <w:pPr>
        <w:pStyle w:val="Heading1"/>
        <w:rPr>
          <w:lang w:val="en-US"/>
        </w:rPr>
      </w:pPr>
      <w:bookmarkStart w:name="_Toc52749739" w:id="7"/>
      <w:bookmarkStart w:name="_Ref54008685" w:id="8"/>
      <w:r>
        <w:rPr>
          <w:lang w:val="en-US"/>
        </w:rPr>
        <w:t>Mapping BIM</w:t>
      </w:r>
      <w:r w:rsidR="007B5A84">
        <w:rPr>
          <w:lang w:val="en-US"/>
        </w:rPr>
        <w:t xml:space="preserve"> uses, use cases</w:t>
      </w:r>
      <w:r>
        <w:rPr>
          <w:lang w:val="en-US"/>
        </w:rPr>
        <w:t xml:space="preserve"> and processes</w:t>
      </w:r>
      <w:bookmarkEnd w:id="7"/>
      <w:bookmarkEnd w:id="8"/>
    </w:p>
    <w:tbl>
      <w:tblPr>
        <w:tblStyle w:val="TableGrid"/>
        <w:tblW w:w="20570" w:type="dxa"/>
        <w:tblLook w:val="04A0" w:firstRow="1" w:lastRow="0" w:firstColumn="1" w:lastColumn="0" w:noHBand="0" w:noVBand="1"/>
      </w:tblPr>
      <w:tblGrid>
        <w:gridCol w:w="4185"/>
        <w:gridCol w:w="3045"/>
        <w:gridCol w:w="1022"/>
        <w:gridCol w:w="1547"/>
        <w:gridCol w:w="1560"/>
        <w:gridCol w:w="1701"/>
        <w:gridCol w:w="1701"/>
        <w:gridCol w:w="1559"/>
        <w:gridCol w:w="425"/>
        <w:gridCol w:w="425"/>
        <w:gridCol w:w="425"/>
        <w:gridCol w:w="425"/>
        <w:gridCol w:w="425"/>
        <w:gridCol w:w="425"/>
        <w:gridCol w:w="425"/>
        <w:gridCol w:w="425"/>
        <w:gridCol w:w="425"/>
        <w:gridCol w:w="425"/>
      </w:tblGrid>
      <w:tr w:rsidR="00C21BD7" w:rsidTr="007F1E2D" w14:paraId="4479B8A2" w14:textId="77777777">
        <w:trPr>
          <w:trHeight w:val="426"/>
        </w:trPr>
        <w:tc>
          <w:tcPr>
            <w:tcW w:w="8252" w:type="dxa"/>
            <w:gridSpan w:val="3"/>
            <w:tcBorders>
              <w:top w:val="nil"/>
              <w:left w:val="nil"/>
              <w:bottom w:val="nil"/>
              <w:right w:val="single" w:color="auto" w:sz="4" w:space="0"/>
            </w:tcBorders>
          </w:tcPr>
          <w:p w:rsidRPr="00C21BD7" w:rsidR="00C21BD7" w:rsidP="0022419C" w:rsidRDefault="00C21BD7" w14:paraId="4977A4F2" w14:textId="15807030">
            <w:pPr>
              <w:spacing w:before="100" w:line="240" w:lineRule="auto"/>
              <w:jc w:val="center"/>
              <w:rPr>
                <w:rFonts w:ascii="Bahnschrift SemiBold" w:hAnsi="Bahnschrift SemiBold"/>
                <w:b/>
                <w:bCs/>
                <w:sz w:val="36"/>
                <w:szCs w:val="36"/>
              </w:rPr>
            </w:pPr>
            <w:r w:rsidRPr="00C21BD7">
              <w:rPr>
                <w:rFonts w:ascii="Bahnschrift SemiBold" w:hAnsi="Bahnschrift SemiBold"/>
                <w:b/>
                <w:bCs/>
                <w:sz w:val="36"/>
                <w:szCs w:val="36"/>
              </w:rPr>
              <w:t>BIM Use cases</w:t>
            </w:r>
          </w:p>
        </w:tc>
        <w:tc>
          <w:tcPr>
            <w:tcW w:w="8068" w:type="dxa"/>
            <w:gridSpan w:val="5"/>
            <w:tcBorders>
              <w:left w:val="single" w:color="auto" w:sz="4" w:space="0"/>
            </w:tcBorders>
          </w:tcPr>
          <w:p w:rsidRPr="00C21BD7" w:rsidR="00C21BD7" w:rsidP="0022419C" w:rsidRDefault="007B5A84" w14:paraId="0DFFBB33" w14:textId="7213DADF">
            <w:pPr>
              <w:spacing w:before="100" w:line="240" w:lineRule="auto"/>
              <w:jc w:val="center"/>
              <w:rPr>
                <w:b/>
                <w:bCs/>
                <w:sz w:val="36"/>
                <w:szCs w:val="36"/>
              </w:rPr>
            </w:pPr>
            <w:r>
              <w:rPr>
                <w:b/>
                <w:bCs/>
                <w:sz w:val="36"/>
                <w:szCs w:val="36"/>
              </w:rPr>
              <w:t>U</w:t>
            </w:r>
            <w:r w:rsidRPr="00C21BD7" w:rsidR="00C21BD7">
              <w:rPr>
                <w:rFonts w:ascii="Bahnschrift SemiBold" w:hAnsi="Bahnschrift SemiBold"/>
                <w:b/>
                <w:bCs/>
                <w:sz w:val="36"/>
                <w:szCs w:val="36"/>
              </w:rPr>
              <w:t>ses</w:t>
            </w:r>
          </w:p>
        </w:tc>
        <w:tc>
          <w:tcPr>
            <w:tcW w:w="4250" w:type="dxa"/>
            <w:gridSpan w:val="10"/>
            <w:tcBorders>
              <w:bottom w:val="single" w:color="auto" w:sz="4" w:space="0"/>
            </w:tcBorders>
          </w:tcPr>
          <w:p w:rsidRPr="00C21BD7" w:rsidR="00C21BD7" w:rsidP="0022419C" w:rsidRDefault="00C21BD7" w14:paraId="26BD3A7E" w14:textId="77777777">
            <w:pPr>
              <w:spacing w:before="100" w:line="240" w:lineRule="auto"/>
              <w:jc w:val="center"/>
              <w:rPr>
                <w:b/>
                <w:bCs/>
                <w:sz w:val="36"/>
                <w:szCs w:val="36"/>
              </w:rPr>
            </w:pPr>
            <w:r w:rsidRPr="00C21BD7">
              <w:rPr>
                <w:rFonts w:ascii="Bahnschrift SemiBold" w:hAnsi="Bahnschrift SemiBold"/>
                <w:b/>
                <w:bCs/>
                <w:sz w:val="36"/>
                <w:szCs w:val="36"/>
              </w:rPr>
              <w:t>Phases</w:t>
            </w:r>
          </w:p>
        </w:tc>
      </w:tr>
      <w:tr w:rsidR="00200784" w:rsidTr="4B79ECBF" w14:paraId="63FC6F68" w14:textId="77777777">
        <w:trPr>
          <w:trHeight w:val="426"/>
        </w:trPr>
        <w:tc>
          <w:tcPr>
            <w:tcW w:w="4185" w:type="dxa"/>
            <w:tcBorders>
              <w:top w:val="nil"/>
              <w:left w:val="nil"/>
              <w:bottom w:val="single" w:color="auto" w:sz="24" w:space="0"/>
              <w:right w:val="nil"/>
            </w:tcBorders>
          </w:tcPr>
          <w:p w:rsidRPr="00310AA0" w:rsidR="00200784" w:rsidP="0022419C" w:rsidRDefault="00B77A31" w14:paraId="0CACF5EC" w14:textId="77777777">
            <w:pPr>
              <w:spacing w:line="240" w:lineRule="auto"/>
              <w:jc w:val="center"/>
              <w:rPr>
                <w:b/>
                <w:bCs/>
                <w:lang w:val="en-US"/>
              </w:rPr>
            </w:pPr>
            <w:hyperlink w:history="1" r:id="rId33">
              <w:r w:rsidRPr="00310AA0" w:rsidR="00200784">
                <w:rPr>
                  <w:rStyle w:val="Hyperlink"/>
                  <w:b/>
                  <w:bCs/>
                </w:rPr>
                <w:t>BIM Uses by Project Phase</w:t>
              </w:r>
            </w:hyperlink>
          </w:p>
        </w:tc>
        <w:tc>
          <w:tcPr>
            <w:tcW w:w="3045" w:type="dxa"/>
            <w:tcBorders>
              <w:top w:val="nil"/>
              <w:left w:val="nil"/>
              <w:bottom w:val="single" w:color="auto" w:sz="24" w:space="0"/>
              <w:right w:val="nil"/>
            </w:tcBorders>
          </w:tcPr>
          <w:p w:rsidR="00200784" w:rsidP="0022419C" w:rsidRDefault="00200784" w14:paraId="626314C2" w14:textId="77777777">
            <w:pPr>
              <w:spacing w:line="240" w:lineRule="auto"/>
            </w:pPr>
            <w:r>
              <w:t>BXP Process Diagram</w:t>
            </w:r>
          </w:p>
        </w:tc>
        <w:tc>
          <w:tcPr>
            <w:tcW w:w="1022" w:type="dxa"/>
            <w:tcBorders>
              <w:top w:val="nil"/>
              <w:left w:val="nil"/>
              <w:bottom w:val="single" w:color="auto" w:sz="24" w:space="0"/>
              <w:right w:val="single" w:color="auto" w:sz="4" w:space="0"/>
            </w:tcBorders>
          </w:tcPr>
          <w:p w:rsidR="00200784" w:rsidP="0022419C" w:rsidRDefault="00200784" w14:paraId="0E202EE5" w14:textId="77777777">
            <w:pPr>
              <w:spacing w:line="240" w:lineRule="auto"/>
            </w:pPr>
          </w:p>
        </w:tc>
        <w:tc>
          <w:tcPr>
            <w:tcW w:w="1547" w:type="dxa"/>
            <w:tcBorders>
              <w:left w:val="single" w:color="auto" w:sz="4" w:space="0"/>
              <w:bottom w:val="single" w:color="auto" w:sz="24" w:space="0"/>
            </w:tcBorders>
          </w:tcPr>
          <w:p w:rsidR="00200784" w:rsidP="0022419C" w:rsidRDefault="00200784" w14:paraId="03B3C78F" w14:textId="77777777">
            <w:pPr>
              <w:spacing w:line="240" w:lineRule="auto"/>
            </w:pPr>
            <w:r>
              <w:t>Gather</w:t>
            </w:r>
          </w:p>
        </w:tc>
        <w:tc>
          <w:tcPr>
            <w:tcW w:w="1560" w:type="dxa"/>
            <w:tcBorders>
              <w:bottom w:val="single" w:color="auto" w:sz="24" w:space="0"/>
            </w:tcBorders>
          </w:tcPr>
          <w:p w:rsidR="00200784" w:rsidP="0022419C" w:rsidRDefault="00200784" w14:paraId="22FB6D8D" w14:textId="77777777">
            <w:pPr>
              <w:spacing w:line="240" w:lineRule="auto"/>
            </w:pPr>
            <w:r>
              <w:t>Generate</w:t>
            </w:r>
          </w:p>
        </w:tc>
        <w:tc>
          <w:tcPr>
            <w:tcW w:w="1701" w:type="dxa"/>
            <w:tcBorders>
              <w:bottom w:val="single" w:color="auto" w:sz="24" w:space="0"/>
            </w:tcBorders>
          </w:tcPr>
          <w:p w:rsidR="00200784" w:rsidP="0022419C" w:rsidRDefault="00200784" w14:paraId="22A68155" w14:textId="77777777">
            <w:pPr>
              <w:spacing w:line="240" w:lineRule="auto"/>
            </w:pPr>
            <w:r>
              <w:t>Analyse</w:t>
            </w:r>
          </w:p>
        </w:tc>
        <w:tc>
          <w:tcPr>
            <w:tcW w:w="1701" w:type="dxa"/>
            <w:tcBorders>
              <w:bottom w:val="single" w:color="auto" w:sz="24" w:space="0"/>
            </w:tcBorders>
          </w:tcPr>
          <w:p w:rsidR="00200784" w:rsidP="0022419C" w:rsidRDefault="00200784" w14:paraId="68BC5BD0" w14:textId="77777777">
            <w:pPr>
              <w:spacing w:line="240" w:lineRule="auto"/>
            </w:pPr>
            <w:r>
              <w:t>Communicate</w:t>
            </w:r>
          </w:p>
        </w:tc>
        <w:tc>
          <w:tcPr>
            <w:tcW w:w="1559" w:type="dxa"/>
            <w:tcBorders>
              <w:bottom w:val="single" w:color="auto" w:sz="24" w:space="0"/>
            </w:tcBorders>
          </w:tcPr>
          <w:p w:rsidR="00200784" w:rsidP="0022419C" w:rsidRDefault="00200784" w14:paraId="1D1B34C6" w14:textId="77777777">
            <w:pPr>
              <w:spacing w:line="240" w:lineRule="auto"/>
            </w:pPr>
            <w:r>
              <w:t>Realize</w:t>
            </w:r>
          </w:p>
        </w:tc>
        <w:tc>
          <w:tcPr>
            <w:tcW w:w="1275" w:type="dxa"/>
            <w:gridSpan w:val="3"/>
            <w:tcBorders>
              <w:bottom w:val="single" w:color="auto" w:sz="24" w:space="0"/>
            </w:tcBorders>
          </w:tcPr>
          <w:p w:rsidR="00200784" w:rsidP="0022419C" w:rsidRDefault="00200784" w14:paraId="37C44D39" w14:textId="77777777">
            <w:pPr>
              <w:spacing w:line="240" w:lineRule="auto"/>
              <w:jc w:val="center"/>
            </w:pPr>
            <w:r>
              <w:t>Plan</w:t>
            </w:r>
          </w:p>
        </w:tc>
        <w:tc>
          <w:tcPr>
            <w:tcW w:w="1275" w:type="dxa"/>
            <w:gridSpan w:val="3"/>
            <w:tcBorders>
              <w:bottom w:val="single" w:color="auto" w:sz="24" w:space="0"/>
            </w:tcBorders>
          </w:tcPr>
          <w:p w:rsidR="00200784" w:rsidP="0022419C" w:rsidRDefault="00200784" w14:paraId="00D34D84" w14:textId="77777777">
            <w:pPr>
              <w:spacing w:line="240" w:lineRule="auto"/>
              <w:jc w:val="center"/>
            </w:pPr>
            <w:r>
              <w:t>Design</w:t>
            </w:r>
          </w:p>
        </w:tc>
        <w:tc>
          <w:tcPr>
            <w:tcW w:w="850" w:type="dxa"/>
            <w:gridSpan w:val="2"/>
            <w:tcBorders>
              <w:bottom w:val="single" w:color="auto" w:sz="24" w:space="0"/>
            </w:tcBorders>
          </w:tcPr>
          <w:p w:rsidR="00200784" w:rsidP="0022419C" w:rsidRDefault="00200784" w14:paraId="45517135" w14:textId="77777777">
            <w:pPr>
              <w:spacing w:line="240" w:lineRule="auto"/>
              <w:jc w:val="center"/>
            </w:pPr>
            <w:r>
              <w:t>Build</w:t>
            </w:r>
          </w:p>
        </w:tc>
        <w:tc>
          <w:tcPr>
            <w:tcW w:w="850" w:type="dxa"/>
            <w:gridSpan w:val="2"/>
            <w:tcBorders>
              <w:bottom w:val="single" w:color="auto" w:sz="24" w:space="0"/>
            </w:tcBorders>
          </w:tcPr>
          <w:p w:rsidR="00200784" w:rsidP="0022419C" w:rsidRDefault="00200784" w14:paraId="6070D731" w14:textId="77777777">
            <w:pPr>
              <w:spacing w:line="240" w:lineRule="auto"/>
              <w:jc w:val="center"/>
            </w:pPr>
            <w:r>
              <w:t>Use</w:t>
            </w:r>
          </w:p>
        </w:tc>
      </w:tr>
      <w:tr w:rsidR="0063004F" w:rsidTr="4B79ECBF" w14:paraId="7C7C2244" w14:textId="77777777">
        <w:trPr>
          <w:trHeight w:val="80"/>
        </w:trPr>
        <w:tc>
          <w:tcPr>
            <w:tcW w:w="4185" w:type="dxa"/>
            <w:tcBorders>
              <w:top w:val="single" w:color="auto" w:sz="24" w:space="0"/>
              <w:left w:val="nil"/>
              <w:bottom w:val="single" w:color="auto" w:sz="4" w:space="0"/>
              <w:right w:val="nil"/>
            </w:tcBorders>
          </w:tcPr>
          <w:p w:rsidRPr="00884A14" w:rsidR="00200784" w:rsidP="00D63099" w:rsidRDefault="00217825" w14:paraId="664AC53E" w14:textId="08EA0211">
            <w:pPr>
              <w:spacing w:after="80" w:line="240" w:lineRule="auto"/>
              <w:rPr>
                <w:b/>
                <w:bCs/>
              </w:rPr>
            </w:pPr>
            <w:r>
              <w:rPr>
                <w:b/>
                <w:bCs/>
              </w:rPr>
              <w:t xml:space="preserve">01: </w:t>
            </w:r>
            <w:r w:rsidRPr="00884A14" w:rsidR="00200784">
              <w:rPr>
                <w:b/>
                <w:bCs/>
              </w:rPr>
              <w:t>Existing conditions modelling</w:t>
            </w:r>
          </w:p>
        </w:tc>
        <w:tc>
          <w:tcPr>
            <w:tcW w:w="3045" w:type="dxa"/>
            <w:tcBorders>
              <w:top w:val="single" w:color="auto" w:sz="24" w:space="0"/>
              <w:left w:val="nil"/>
              <w:bottom w:val="single" w:color="auto" w:sz="4" w:space="0"/>
              <w:right w:val="nil"/>
            </w:tcBorders>
          </w:tcPr>
          <w:p w:rsidRPr="00884A14" w:rsidR="00200784" w:rsidP="00D63099" w:rsidRDefault="00200784" w14:paraId="5D7DBAE8" w14:textId="77777777">
            <w:pPr>
              <w:spacing w:after="80" w:line="240" w:lineRule="auto"/>
              <w:rPr>
                <w:b/>
                <w:bCs/>
              </w:rPr>
            </w:pPr>
            <w:r w:rsidRPr="00884A14">
              <w:rPr>
                <w:b/>
                <w:bCs/>
              </w:rPr>
              <w:t>Existing conditions modelling</w:t>
            </w:r>
          </w:p>
        </w:tc>
        <w:tc>
          <w:tcPr>
            <w:tcW w:w="1022" w:type="dxa"/>
            <w:tcBorders>
              <w:top w:val="single" w:color="auto" w:sz="24" w:space="0"/>
              <w:left w:val="nil"/>
              <w:bottom w:val="single" w:color="auto" w:sz="4" w:space="0"/>
              <w:right w:val="single" w:color="auto" w:sz="4" w:space="0"/>
            </w:tcBorders>
          </w:tcPr>
          <w:p w:rsidRPr="00884A14" w:rsidR="00200784" w:rsidP="00D63099" w:rsidRDefault="00200784" w14:paraId="3B7838E3" w14:textId="77777777">
            <w:pPr>
              <w:spacing w:after="80" w:line="240" w:lineRule="auto"/>
              <w:rPr>
                <w:b/>
                <w:bCs/>
              </w:rPr>
            </w:pPr>
          </w:p>
        </w:tc>
        <w:tc>
          <w:tcPr>
            <w:tcW w:w="1547" w:type="dxa"/>
            <w:tcBorders>
              <w:top w:val="single" w:color="auto" w:sz="24" w:space="0"/>
              <w:left w:val="single" w:color="auto" w:sz="4" w:space="0"/>
              <w:bottom w:val="single" w:color="auto" w:sz="4" w:space="0"/>
              <w:right w:val="dashed" w:color="auto" w:sz="4" w:space="0"/>
            </w:tcBorders>
            <w:shd w:val="clear" w:color="auto" w:fill="FFC000" w:themeFill="accent4"/>
          </w:tcPr>
          <w:p w:rsidRPr="00884A14" w:rsidR="00200784" w:rsidP="00D63099" w:rsidRDefault="00200784" w14:paraId="0E2B37CE" w14:textId="77777777">
            <w:pPr>
              <w:spacing w:after="80" w:line="240" w:lineRule="auto"/>
              <w:rPr>
                <w:b/>
                <w:bCs/>
              </w:rPr>
            </w:pPr>
            <w:r w:rsidRPr="00884A14">
              <w:rPr>
                <w:b/>
                <w:bCs/>
              </w:rPr>
              <w:t>Capture</w:t>
            </w:r>
          </w:p>
        </w:tc>
        <w:tc>
          <w:tcPr>
            <w:tcW w:w="1560" w:type="dxa"/>
            <w:tcBorders>
              <w:top w:val="single" w:color="auto" w:sz="24" w:space="0"/>
              <w:left w:val="dashed" w:color="auto" w:sz="4" w:space="0"/>
              <w:right w:val="dashed" w:color="auto" w:sz="4" w:space="0"/>
            </w:tcBorders>
          </w:tcPr>
          <w:p w:rsidR="00200784" w:rsidP="00D63099" w:rsidRDefault="00200784" w14:paraId="2B089D6C" w14:textId="77777777">
            <w:pPr>
              <w:spacing w:after="80" w:line="240" w:lineRule="auto"/>
              <w:rPr>
                <w:b/>
                <w:bCs/>
              </w:rPr>
            </w:pPr>
          </w:p>
        </w:tc>
        <w:tc>
          <w:tcPr>
            <w:tcW w:w="1701" w:type="dxa"/>
            <w:tcBorders>
              <w:top w:val="single" w:color="auto" w:sz="24" w:space="0"/>
              <w:left w:val="dashed" w:color="auto" w:sz="4" w:space="0"/>
              <w:right w:val="dashed" w:color="auto" w:sz="4" w:space="0"/>
            </w:tcBorders>
          </w:tcPr>
          <w:p w:rsidR="00200784" w:rsidP="00D63099" w:rsidRDefault="00200784" w14:paraId="048C0BEF" w14:textId="77777777">
            <w:pPr>
              <w:spacing w:after="80" w:line="240" w:lineRule="auto"/>
              <w:rPr>
                <w:b/>
                <w:bCs/>
              </w:rPr>
            </w:pPr>
          </w:p>
        </w:tc>
        <w:tc>
          <w:tcPr>
            <w:tcW w:w="1701" w:type="dxa"/>
            <w:tcBorders>
              <w:top w:val="single" w:color="auto" w:sz="24" w:space="0"/>
              <w:left w:val="dashed" w:color="auto" w:sz="4" w:space="0"/>
              <w:right w:val="dashed" w:color="auto" w:sz="4" w:space="0"/>
            </w:tcBorders>
          </w:tcPr>
          <w:p w:rsidR="00200784" w:rsidP="00D63099" w:rsidRDefault="00200784" w14:paraId="0BB27F2F" w14:textId="77777777">
            <w:pPr>
              <w:spacing w:after="80" w:line="240" w:lineRule="auto"/>
              <w:rPr>
                <w:b/>
                <w:bCs/>
              </w:rPr>
            </w:pPr>
          </w:p>
        </w:tc>
        <w:tc>
          <w:tcPr>
            <w:tcW w:w="1559" w:type="dxa"/>
            <w:tcBorders>
              <w:top w:val="single" w:color="auto" w:sz="24" w:space="0"/>
              <w:left w:val="dashed" w:color="auto" w:sz="4" w:space="0"/>
              <w:right w:val="single" w:color="auto" w:sz="4" w:space="0"/>
            </w:tcBorders>
          </w:tcPr>
          <w:p w:rsidR="00200784" w:rsidP="00D63099" w:rsidRDefault="00200784" w14:paraId="59C5D9C2" w14:textId="77777777">
            <w:pPr>
              <w:spacing w:after="80" w:line="240" w:lineRule="auto"/>
              <w:rPr>
                <w:b/>
                <w:bCs/>
              </w:rPr>
            </w:pPr>
          </w:p>
        </w:tc>
        <w:tc>
          <w:tcPr>
            <w:tcW w:w="1275" w:type="dxa"/>
            <w:gridSpan w:val="3"/>
            <w:tcBorders>
              <w:top w:val="single" w:color="auto" w:sz="24" w:space="0"/>
              <w:left w:val="single" w:color="auto" w:sz="4" w:space="0"/>
              <w:bottom w:val="single" w:color="auto" w:sz="4" w:space="0"/>
              <w:right w:val="dashed" w:color="auto" w:sz="4" w:space="0"/>
            </w:tcBorders>
            <w:shd w:val="clear" w:color="auto" w:fill="D9E2F3" w:themeFill="accent1" w:themeFillTint="33"/>
          </w:tcPr>
          <w:p w:rsidR="00200784" w:rsidP="00D63099" w:rsidRDefault="00200784" w14:paraId="163FBD59" w14:textId="77777777">
            <w:pPr>
              <w:spacing w:after="80" w:line="240" w:lineRule="auto"/>
              <w:rPr>
                <w:b/>
                <w:bCs/>
              </w:rPr>
            </w:pPr>
          </w:p>
        </w:tc>
        <w:tc>
          <w:tcPr>
            <w:tcW w:w="1275" w:type="dxa"/>
            <w:gridSpan w:val="3"/>
            <w:tcBorders>
              <w:top w:val="single" w:color="auto" w:sz="2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64FB8F4" w14:textId="77777777">
            <w:pPr>
              <w:spacing w:after="80" w:line="240" w:lineRule="auto"/>
              <w:rPr>
                <w:b/>
                <w:bCs/>
              </w:rPr>
            </w:pPr>
          </w:p>
        </w:tc>
        <w:tc>
          <w:tcPr>
            <w:tcW w:w="850" w:type="dxa"/>
            <w:gridSpan w:val="2"/>
            <w:tcBorders>
              <w:top w:val="single" w:color="auto" w:sz="2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5B773644" w14:textId="77777777">
            <w:pPr>
              <w:spacing w:after="80" w:line="240" w:lineRule="auto"/>
              <w:rPr>
                <w:b/>
                <w:bCs/>
              </w:rPr>
            </w:pPr>
          </w:p>
        </w:tc>
        <w:tc>
          <w:tcPr>
            <w:tcW w:w="850" w:type="dxa"/>
            <w:gridSpan w:val="2"/>
            <w:tcBorders>
              <w:top w:val="single" w:color="auto" w:sz="24" w:space="0"/>
              <w:left w:val="dashed" w:color="auto" w:sz="4" w:space="0"/>
              <w:bottom w:val="single" w:color="auto" w:sz="4" w:space="0"/>
              <w:right w:val="single" w:color="auto" w:sz="4" w:space="0"/>
            </w:tcBorders>
            <w:shd w:val="clear" w:color="auto" w:fill="D9E2F3" w:themeFill="accent1" w:themeFillTint="33"/>
          </w:tcPr>
          <w:p w:rsidR="00200784" w:rsidP="00D63099" w:rsidRDefault="00200784" w14:paraId="0769AF70" w14:textId="77777777">
            <w:pPr>
              <w:spacing w:after="80" w:line="240" w:lineRule="auto"/>
              <w:rPr>
                <w:b/>
                <w:bCs/>
              </w:rPr>
            </w:pPr>
          </w:p>
        </w:tc>
      </w:tr>
      <w:tr w:rsidR="0063004F" w:rsidTr="4B79ECBF" w14:paraId="429C4C92" w14:textId="77777777">
        <w:trPr>
          <w:trHeight w:val="402"/>
        </w:trPr>
        <w:tc>
          <w:tcPr>
            <w:tcW w:w="4185" w:type="dxa"/>
            <w:tcBorders>
              <w:top w:val="single" w:color="auto" w:sz="4" w:space="0"/>
              <w:left w:val="nil"/>
              <w:bottom w:val="single" w:color="auto" w:sz="4" w:space="0"/>
              <w:right w:val="nil"/>
            </w:tcBorders>
          </w:tcPr>
          <w:p w:rsidR="00200784" w:rsidP="00D63099" w:rsidRDefault="00217825" w14:paraId="413B8EF4" w14:textId="257B4AFB">
            <w:pPr>
              <w:spacing w:after="80" w:line="240" w:lineRule="auto"/>
            </w:pPr>
            <w:r>
              <w:t xml:space="preserve">02: </w:t>
            </w:r>
            <w:r w:rsidR="00200784">
              <w:t>Cost Estimation</w:t>
            </w:r>
          </w:p>
        </w:tc>
        <w:tc>
          <w:tcPr>
            <w:tcW w:w="3045" w:type="dxa"/>
            <w:tcBorders>
              <w:top w:val="single" w:color="auto" w:sz="4" w:space="0"/>
              <w:left w:val="nil"/>
              <w:bottom w:val="single" w:color="auto" w:sz="4" w:space="0"/>
              <w:right w:val="nil"/>
            </w:tcBorders>
          </w:tcPr>
          <w:p w:rsidR="00200784" w:rsidP="00D63099" w:rsidRDefault="00200784" w14:paraId="24E7F10C" w14:textId="77777777">
            <w:pPr>
              <w:spacing w:after="80" w:line="240" w:lineRule="auto"/>
            </w:pPr>
            <w:r>
              <w:t>Cost Estimation</w:t>
            </w:r>
          </w:p>
        </w:tc>
        <w:tc>
          <w:tcPr>
            <w:tcW w:w="1022" w:type="dxa"/>
            <w:tcBorders>
              <w:top w:val="single" w:color="auto" w:sz="4" w:space="0"/>
              <w:left w:val="nil"/>
              <w:bottom w:val="single" w:color="auto" w:sz="4" w:space="0"/>
              <w:right w:val="single" w:color="auto" w:sz="4" w:space="0"/>
            </w:tcBorders>
          </w:tcPr>
          <w:p w:rsidR="00200784" w:rsidP="00D63099" w:rsidRDefault="00200784" w14:paraId="71171AFE"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shd w:val="clear" w:color="auto" w:fill="FFC000" w:themeFill="accent4"/>
          </w:tcPr>
          <w:p w:rsidR="00200784" w:rsidP="00D63099" w:rsidRDefault="00877E81" w14:paraId="1E7386F9" w14:textId="6513D93C">
            <w:pPr>
              <w:spacing w:after="80" w:line="240" w:lineRule="auto"/>
            </w:pPr>
            <w:r>
              <w:rPr>
                <w:b/>
                <w:bCs/>
              </w:rPr>
              <w:t>Quantify</w:t>
            </w:r>
          </w:p>
        </w:tc>
        <w:tc>
          <w:tcPr>
            <w:tcW w:w="1560" w:type="dxa"/>
            <w:tcBorders>
              <w:left w:val="dashed" w:color="auto" w:sz="4" w:space="0"/>
              <w:right w:val="dashed" w:color="auto" w:sz="4" w:space="0"/>
            </w:tcBorders>
          </w:tcPr>
          <w:p w:rsidR="00200784" w:rsidP="00D63099" w:rsidRDefault="00200784" w14:paraId="510DCC4F" w14:textId="77777777">
            <w:pPr>
              <w:spacing w:after="80" w:line="240" w:lineRule="auto"/>
            </w:pPr>
          </w:p>
        </w:tc>
        <w:tc>
          <w:tcPr>
            <w:tcW w:w="1701" w:type="dxa"/>
            <w:tcBorders>
              <w:left w:val="dashed" w:color="auto" w:sz="4" w:space="0"/>
              <w:right w:val="dashed" w:color="auto" w:sz="4" w:space="0"/>
            </w:tcBorders>
            <w:shd w:val="clear" w:color="auto" w:fill="FF00FF"/>
          </w:tcPr>
          <w:p w:rsidRPr="006E6E18" w:rsidR="00200784" w:rsidP="00D63099" w:rsidRDefault="00217825" w14:paraId="1963C1FA" w14:textId="1598B037">
            <w:pPr>
              <w:spacing w:after="80" w:line="240" w:lineRule="auto"/>
              <w:rPr>
                <w:color w:val="FFFFFF" w:themeColor="background1"/>
              </w:rPr>
            </w:pPr>
            <w:r w:rsidRPr="006E6E18">
              <w:rPr>
                <w:color w:val="FFFFFF" w:themeColor="background1"/>
              </w:rPr>
              <w:t>Forecast</w:t>
            </w:r>
          </w:p>
        </w:tc>
        <w:tc>
          <w:tcPr>
            <w:tcW w:w="1701" w:type="dxa"/>
            <w:tcBorders>
              <w:left w:val="dashed" w:color="auto" w:sz="4" w:space="0"/>
              <w:right w:val="dashed" w:color="auto" w:sz="4" w:space="0"/>
            </w:tcBorders>
          </w:tcPr>
          <w:p w:rsidR="00200784" w:rsidP="00D63099" w:rsidRDefault="00200784" w14:paraId="23154E0B" w14:textId="77777777">
            <w:pPr>
              <w:spacing w:after="80" w:line="240" w:lineRule="auto"/>
            </w:pPr>
          </w:p>
        </w:tc>
        <w:tc>
          <w:tcPr>
            <w:tcW w:w="1559" w:type="dxa"/>
            <w:tcBorders>
              <w:left w:val="dashed" w:color="auto" w:sz="4" w:space="0"/>
              <w:right w:val="single" w:color="auto" w:sz="4" w:space="0"/>
            </w:tcBorders>
          </w:tcPr>
          <w:p w:rsidR="00200784" w:rsidP="00D63099" w:rsidRDefault="00200784" w14:paraId="035FB4A5" w14:textId="77777777">
            <w:pPr>
              <w:spacing w:after="80" w:line="240" w:lineRule="auto"/>
            </w:pPr>
          </w:p>
        </w:tc>
        <w:tc>
          <w:tcPr>
            <w:tcW w:w="1275" w:type="dxa"/>
            <w:gridSpan w:val="3"/>
            <w:tcBorders>
              <w:top w:val="single" w:color="auto" w:sz="4" w:space="0"/>
              <w:left w:val="single" w:color="auto" w:sz="4" w:space="0"/>
              <w:bottom w:val="single" w:color="auto" w:sz="4" w:space="0"/>
              <w:right w:val="dashed" w:color="auto" w:sz="4" w:space="0"/>
            </w:tcBorders>
            <w:shd w:val="clear" w:color="auto" w:fill="D9E2F3" w:themeFill="accent1" w:themeFillTint="33"/>
          </w:tcPr>
          <w:p w:rsidR="00200784" w:rsidP="00D63099" w:rsidRDefault="00200784" w14:paraId="09A1DDB6"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1C33256" w14:textId="77777777">
            <w:pPr>
              <w:spacing w:after="80" w:line="240" w:lineRule="auto"/>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586ECEF4" w14:textId="77777777">
            <w:pPr>
              <w:spacing w:after="80" w:line="240" w:lineRule="auto"/>
            </w:pPr>
          </w:p>
        </w:tc>
        <w:tc>
          <w:tcPr>
            <w:tcW w:w="850" w:type="dxa"/>
            <w:gridSpan w:val="2"/>
            <w:tcBorders>
              <w:top w:val="single" w:color="auto" w:sz="4" w:space="0"/>
              <w:left w:val="dashed" w:color="auto" w:sz="4" w:space="0"/>
              <w:bottom w:val="single" w:color="auto" w:sz="4" w:space="0"/>
              <w:right w:val="single" w:color="auto" w:sz="4" w:space="0"/>
            </w:tcBorders>
            <w:shd w:val="clear" w:color="auto" w:fill="D9E2F3" w:themeFill="accent1" w:themeFillTint="33"/>
          </w:tcPr>
          <w:p w:rsidR="00200784" w:rsidP="00D63099" w:rsidRDefault="00200784" w14:paraId="2E064BF2" w14:textId="77777777">
            <w:pPr>
              <w:spacing w:after="80" w:line="240" w:lineRule="auto"/>
            </w:pPr>
          </w:p>
        </w:tc>
      </w:tr>
      <w:tr w:rsidR="0063004F" w:rsidTr="4B79ECBF" w14:paraId="47003A35" w14:textId="77777777">
        <w:trPr>
          <w:trHeight w:val="426"/>
        </w:trPr>
        <w:tc>
          <w:tcPr>
            <w:tcW w:w="4185" w:type="dxa"/>
            <w:tcBorders>
              <w:top w:val="single" w:color="auto" w:sz="4" w:space="0"/>
              <w:left w:val="nil"/>
              <w:bottom w:val="single" w:color="auto" w:sz="4" w:space="0"/>
              <w:right w:val="nil"/>
            </w:tcBorders>
          </w:tcPr>
          <w:p w:rsidR="00200784" w:rsidP="00D63099" w:rsidRDefault="00217825" w14:paraId="013245B9" w14:textId="64729601">
            <w:pPr>
              <w:spacing w:after="80" w:line="240" w:lineRule="auto"/>
            </w:pPr>
            <w:r>
              <w:t xml:space="preserve">03: </w:t>
            </w:r>
            <w:r w:rsidR="00200784">
              <w:t>Phase Planning</w:t>
            </w:r>
          </w:p>
        </w:tc>
        <w:tc>
          <w:tcPr>
            <w:tcW w:w="3045" w:type="dxa"/>
            <w:tcBorders>
              <w:top w:val="single" w:color="auto" w:sz="4" w:space="0"/>
              <w:left w:val="nil"/>
              <w:bottom w:val="single" w:color="auto" w:sz="4" w:space="0"/>
              <w:right w:val="nil"/>
            </w:tcBorders>
          </w:tcPr>
          <w:p w:rsidR="00200784" w:rsidP="00D63099" w:rsidRDefault="00200784" w14:paraId="00A98508"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200784" w:rsidP="00D63099" w:rsidRDefault="00200784" w14:paraId="02612794"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6438030F" w14:textId="77777777">
            <w:pPr>
              <w:spacing w:after="80" w:line="240" w:lineRule="auto"/>
            </w:pPr>
          </w:p>
        </w:tc>
        <w:tc>
          <w:tcPr>
            <w:tcW w:w="1560" w:type="dxa"/>
            <w:tcBorders>
              <w:left w:val="dashed" w:color="auto" w:sz="4" w:space="0"/>
              <w:right w:val="dashed" w:color="auto" w:sz="4" w:space="0"/>
            </w:tcBorders>
            <w:shd w:val="clear" w:color="auto" w:fill="00FFFF"/>
          </w:tcPr>
          <w:p w:rsidR="00200784" w:rsidP="00D63099" w:rsidRDefault="00760511" w14:paraId="53DA410B" w14:textId="1822DA45">
            <w:pPr>
              <w:spacing w:after="80" w:line="240" w:lineRule="auto"/>
            </w:pPr>
            <w:r>
              <w:t>Prescribe</w:t>
            </w:r>
          </w:p>
        </w:tc>
        <w:tc>
          <w:tcPr>
            <w:tcW w:w="1701" w:type="dxa"/>
            <w:tcBorders>
              <w:left w:val="dashed" w:color="auto" w:sz="4" w:space="0"/>
              <w:right w:val="dashed" w:color="auto" w:sz="4" w:space="0"/>
            </w:tcBorders>
            <w:shd w:val="clear" w:color="auto" w:fill="FF00FF"/>
          </w:tcPr>
          <w:p w:rsidRPr="006E6E18" w:rsidR="00200784" w:rsidP="00D63099" w:rsidRDefault="008443DC" w14:paraId="76FE279F" w14:textId="1F5C082B">
            <w:pPr>
              <w:spacing w:after="80" w:line="240" w:lineRule="auto"/>
              <w:rPr>
                <w:color w:val="FFFFFF" w:themeColor="background1"/>
              </w:rPr>
            </w:pPr>
            <w:r w:rsidRPr="006E6E18">
              <w:rPr>
                <w:color w:val="FFFFFF" w:themeColor="background1"/>
              </w:rPr>
              <w:t>Forecast</w:t>
            </w:r>
          </w:p>
        </w:tc>
        <w:tc>
          <w:tcPr>
            <w:tcW w:w="1701" w:type="dxa"/>
            <w:tcBorders>
              <w:left w:val="dashed" w:color="auto" w:sz="4" w:space="0"/>
              <w:right w:val="dashed" w:color="auto" w:sz="4" w:space="0"/>
            </w:tcBorders>
          </w:tcPr>
          <w:p w:rsidR="00200784" w:rsidP="00D63099" w:rsidRDefault="00200784" w14:paraId="0F42FCCB" w14:textId="77777777">
            <w:pPr>
              <w:spacing w:after="80" w:line="240" w:lineRule="auto"/>
            </w:pPr>
          </w:p>
        </w:tc>
        <w:tc>
          <w:tcPr>
            <w:tcW w:w="1559" w:type="dxa"/>
            <w:tcBorders>
              <w:left w:val="dashed" w:color="auto" w:sz="4" w:space="0"/>
              <w:right w:val="single" w:color="auto" w:sz="4" w:space="0"/>
            </w:tcBorders>
          </w:tcPr>
          <w:p w:rsidR="00200784" w:rsidP="00D63099" w:rsidRDefault="00200784" w14:paraId="17E8BF4E" w14:textId="77777777">
            <w:pPr>
              <w:spacing w:after="80" w:line="240" w:lineRule="auto"/>
            </w:pPr>
          </w:p>
        </w:tc>
        <w:tc>
          <w:tcPr>
            <w:tcW w:w="1275" w:type="dxa"/>
            <w:gridSpan w:val="3"/>
            <w:tcBorders>
              <w:top w:val="single" w:color="auto" w:sz="4" w:space="0"/>
              <w:left w:val="single" w:color="auto" w:sz="4" w:space="0"/>
              <w:bottom w:val="single" w:color="auto" w:sz="4" w:space="0"/>
              <w:right w:val="dashed" w:color="auto" w:sz="4" w:space="0"/>
            </w:tcBorders>
            <w:shd w:val="clear" w:color="auto" w:fill="D9E2F3" w:themeFill="accent1" w:themeFillTint="33"/>
          </w:tcPr>
          <w:p w:rsidR="00200784" w:rsidP="00D63099" w:rsidRDefault="00200784" w14:paraId="56FFD8B8"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3029EC54" w14:textId="77777777">
            <w:pPr>
              <w:spacing w:after="80" w:line="240" w:lineRule="auto"/>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535C120E"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0E2D7E21"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024C5FB4" w14:textId="77777777">
            <w:pPr>
              <w:spacing w:after="80" w:line="264" w:lineRule="auto"/>
            </w:pPr>
          </w:p>
        </w:tc>
      </w:tr>
      <w:tr w:rsidR="0063004F" w:rsidTr="4B79ECBF" w14:paraId="35775245" w14:textId="77777777">
        <w:trPr>
          <w:trHeight w:val="305"/>
        </w:trPr>
        <w:tc>
          <w:tcPr>
            <w:tcW w:w="4185" w:type="dxa"/>
            <w:tcBorders>
              <w:top w:val="single" w:color="auto" w:sz="4" w:space="0"/>
              <w:left w:val="nil"/>
              <w:bottom w:val="single" w:color="auto" w:sz="4" w:space="0"/>
              <w:right w:val="nil"/>
            </w:tcBorders>
          </w:tcPr>
          <w:p w:rsidR="00200784" w:rsidP="00D63099" w:rsidRDefault="00217825" w14:paraId="6EC5D779" w14:textId="7CA31932">
            <w:pPr>
              <w:spacing w:after="80" w:line="240" w:lineRule="auto"/>
            </w:pPr>
            <w:r>
              <w:t xml:space="preserve">04: </w:t>
            </w:r>
            <w:r w:rsidR="00200784">
              <w:t>Programming</w:t>
            </w:r>
          </w:p>
        </w:tc>
        <w:tc>
          <w:tcPr>
            <w:tcW w:w="3045" w:type="dxa"/>
            <w:tcBorders>
              <w:top w:val="single" w:color="auto" w:sz="4" w:space="0"/>
              <w:left w:val="nil"/>
              <w:bottom w:val="single" w:color="auto" w:sz="4" w:space="0"/>
              <w:right w:val="nil"/>
            </w:tcBorders>
          </w:tcPr>
          <w:p w:rsidR="00200784" w:rsidP="00D63099" w:rsidRDefault="00200784" w14:paraId="36E83418" w14:textId="77777777">
            <w:pPr>
              <w:spacing w:after="80" w:line="240" w:lineRule="auto"/>
            </w:pPr>
            <w:r>
              <w:t>Programming</w:t>
            </w:r>
          </w:p>
        </w:tc>
        <w:tc>
          <w:tcPr>
            <w:tcW w:w="1022" w:type="dxa"/>
            <w:tcBorders>
              <w:top w:val="single" w:color="auto" w:sz="4" w:space="0"/>
              <w:left w:val="nil"/>
              <w:bottom w:val="single" w:color="auto" w:sz="4" w:space="0"/>
              <w:right w:val="single" w:color="auto" w:sz="4" w:space="0"/>
            </w:tcBorders>
          </w:tcPr>
          <w:p w:rsidR="00200784" w:rsidP="00D63099" w:rsidRDefault="00200784" w14:paraId="05234F5E"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36A88A0A" w14:textId="77777777">
            <w:pPr>
              <w:spacing w:after="80" w:line="240" w:lineRule="auto"/>
            </w:pPr>
          </w:p>
        </w:tc>
        <w:tc>
          <w:tcPr>
            <w:tcW w:w="1560" w:type="dxa"/>
            <w:tcBorders>
              <w:left w:val="dashed" w:color="auto" w:sz="4" w:space="0"/>
              <w:right w:val="dashed" w:color="auto" w:sz="4" w:space="0"/>
            </w:tcBorders>
            <w:shd w:val="clear" w:color="auto" w:fill="00FFFF"/>
          </w:tcPr>
          <w:p w:rsidR="00200784" w:rsidP="00D63099" w:rsidRDefault="0022419C" w14:paraId="74E6B807" w14:textId="77777777">
            <w:pPr>
              <w:spacing w:after="80" w:line="240" w:lineRule="auto"/>
            </w:pPr>
            <w:r>
              <w:t>Prescribe</w:t>
            </w:r>
          </w:p>
          <w:p w:rsidR="0022419C" w:rsidP="00D63099" w:rsidRDefault="0022419C" w14:paraId="7FCF1C5B" w14:textId="77777777">
            <w:pPr>
              <w:spacing w:after="80" w:line="240" w:lineRule="auto"/>
            </w:pPr>
            <w:r>
              <w:t>Arrange</w:t>
            </w:r>
          </w:p>
          <w:p w:rsidR="003C26CB" w:rsidP="00D63099" w:rsidRDefault="003C26CB" w14:paraId="7AC460A5" w14:textId="3A21C5BF">
            <w:pPr>
              <w:spacing w:after="80" w:line="240" w:lineRule="auto"/>
            </w:pPr>
            <w:r>
              <w:t>Size</w:t>
            </w:r>
          </w:p>
        </w:tc>
        <w:tc>
          <w:tcPr>
            <w:tcW w:w="1701" w:type="dxa"/>
            <w:tcBorders>
              <w:left w:val="dashed" w:color="auto" w:sz="4" w:space="0"/>
              <w:right w:val="dashed" w:color="auto" w:sz="4" w:space="0"/>
            </w:tcBorders>
            <w:shd w:val="clear" w:color="auto" w:fill="FF00FF"/>
          </w:tcPr>
          <w:p w:rsidRPr="006E6E18" w:rsidR="00200784" w:rsidP="00D63099" w:rsidRDefault="003C26CB" w14:paraId="5ABC90ED" w14:textId="2C11A746">
            <w:pPr>
              <w:spacing w:after="80" w:line="240" w:lineRule="auto"/>
              <w:rPr>
                <w:color w:val="FFFFFF" w:themeColor="background1"/>
              </w:rPr>
            </w:pPr>
            <w:r w:rsidRPr="006E6E18">
              <w:rPr>
                <w:color w:val="FFFFFF" w:themeColor="background1"/>
              </w:rPr>
              <w:t>Forecast</w:t>
            </w:r>
          </w:p>
        </w:tc>
        <w:tc>
          <w:tcPr>
            <w:tcW w:w="1701" w:type="dxa"/>
            <w:tcBorders>
              <w:left w:val="dashed" w:color="auto" w:sz="4" w:space="0"/>
              <w:right w:val="dashed" w:color="auto" w:sz="4" w:space="0"/>
            </w:tcBorders>
          </w:tcPr>
          <w:p w:rsidR="00200784" w:rsidP="00D63099" w:rsidRDefault="00200784" w14:paraId="0F10BF06" w14:textId="77777777">
            <w:pPr>
              <w:spacing w:after="80" w:line="240" w:lineRule="auto"/>
            </w:pPr>
          </w:p>
        </w:tc>
        <w:tc>
          <w:tcPr>
            <w:tcW w:w="1559" w:type="dxa"/>
            <w:tcBorders>
              <w:left w:val="dashed" w:color="auto" w:sz="4" w:space="0"/>
              <w:right w:val="single" w:color="auto" w:sz="4" w:space="0"/>
            </w:tcBorders>
          </w:tcPr>
          <w:p w:rsidR="00200784" w:rsidP="00D63099" w:rsidRDefault="00200784" w14:paraId="107D0460" w14:textId="77777777">
            <w:pPr>
              <w:spacing w:after="80" w:line="240" w:lineRule="auto"/>
            </w:pPr>
          </w:p>
        </w:tc>
        <w:tc>
          <w:tcPr>
            <w:tcW w:w="1275" w:type="dxa"/>
            <w:gridSpan w:val="3"/>
            <w:tcBorders>
              <w:top w:val="single" w:color="auto" w:sz="4" w:space="0"/>
              <w:left w:val="single" w:color="auto" w:sz="4" w:space="0"/>
              <w:bottom w:val="single" w:color="auto" w:sz="4" w:space="0"/>
              <w:right w:val="dashed" w:color="auto" w:sz="4" w:space="0"/>
            </w:tcBorders>
            <w:shd w:val="clear" w:color="auto" w:fill="D9E2F3" w:themeFill="accent1" w:themeFillTint="33"/>
          </w:tcPr>
          <w:p w:rsidR="00200784" w:rsidP="00D63099" w:rsidRDefault="00200784" w14:paraId="271D9D62"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362B8F85"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402DAFC4"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33BCD2DD"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6DF227E6"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7DF1848F" w14:textId="77777777">
            <w:pPr>
              <w:spacing w:after="80" w:line="264" w:lineRule="auto"/>
            </w:pPr>
          </w:p>
        </w:tc>
      </w:tr>
      <w:tr w:rsidR="0063004F" w:rsidTr="4B79ECBF" w14:paraId="3EE349E1" w14:textId="77777777">
        <w:trPr>
          <w:trHeight w:val="130"/>
        </w:trPr>
        <w:tc>
          <w:tcPr>
            <w:tcW w:w="4185" w:type="dxa"/>
            <w:tcBorders>
              <w:top w:val="single" w:color="auto" w:sz="4" w:space="0"/>
              <w:left w:val="nil"/>
              <w:bottom w:val="single" w:color="auto" w:sz="4" w:space="0"/>
              <w:right w:val="nil"/>
            </w:tcBorders>
          </w:tcPr>
          <w:p w:rsidRPr="00884A14" w:rsidR="00200784" w:rsidP="00D63099" w:rsidRDefault="00217825" w14:paraId="3D9BDF55" w14:textId="1363D59F">
            <w:pPr>
              <w:spacing w:after="80" w:line="240" w:lineRule="auto"/>
              <w:rPr>
                <w:b/>
                <w:bCs/>
              </w:rPr>
            </w:pPr>
            <w:r>
              <w:rPr>
                <w:b/>
                <w:bCs/>
              </w:rPr>
              <w:t xml:space="preserve">05: </w:t>
            </w:r>
            <w:r w:rsidRPr="00884A14" w:rsidR="00200784">
              <w:rPr>
                <w:b/>
                <w:bCs/>
              </w:rPr>
              <w:t>Site Analysis</w:t>
            </w:r>
          </w:p>
        </w:tc>
        <w:tc>
          <w:tcPr>
            <w:tcW w:w="3045" w:type="dxa"/>
            <w:tcBorders>
              <w:top w:val="single" w:color="auto" w:sz="4" w:space="0"/>
              <w:left w:val="nil"/>
              <w:bottom w:val="single" w:color="auto" w:sz="4" w:space="0"/>
              <w:right w:val="nil"/>
            </w:tcBorders>
          </w:tcPr>
          <w:p w:rsidRPr="00884A14" w:rsidR="00200784" w:rsidP="00D63099" w:rsidRDefault="00200784" w14:paraId="1FD3978C" w14:textId="77777777">
            <w:pPr>
              <w:spacing w:after="80" w:line="240" w:lineRule="auto"/>
              <w:rPr>
                <w:b/>
                <w:bCs/>
              </w:rPr>
            </w:pPr>
            <w:r w:rsidRPr="00884A14">
              <w:rPr>
                <w:b/>
                <w:bCs/>
              </w:rPr>
              <w:t>Site Analysis</w:t>
            </w:r>
          </w:p>
        </w:tc>
        <w:tc>
          <w:tcPr>
            <w:tcW w:w="1022" w:type="dxa"/>
            <w:tcBorders>
              <w:top w:val="single" w:color="auto" w:sz="4" w:space="0"/>
              <w:left w:val="nil"/>
              <w:bottom w:val="single" w:color="auto" w:sz="4" w:space="0"/>
              <w:right w:val="single" w:color="auto" w:sz="4" w:space="0"/>
            </w:tcBorders>
          </w:tcPr>
          <w:p w:rsidRPr="00884A14" w:rsidR="00200784" w:rsidP="00D63099" w:rsidRDefault="00200784" w14:paraId="13699D45" w14:textId="77777777">
            <w:pPr>
              <w:spacing w:after="80" w:line="240" w:lineRule="auto"/>
              <w:rPr>
                <w:b/>
                <w:bCs/>
              </w:rPr>
            </w:pPr>
          </w:p>
        </w:tc>
        <w:tc>
          <w:tcPr>
            <w:tcW w:w="1547" w:type="dxa"/>
            <w:tcBorders>
              <w:top w:val="single" w:color="auto" w:sz="4" w:space="0"/>
              <w:left w:val="single" w:color="auto" w:sz="4" w:space="0"/>
              <w:bottom w:val="single" w:color="auto" w:sz="4" w:space="0"/>
              <w:right w:val="dashed" w:color="auto" w:sz="4" w:space="0"/>
            </w:tcBorders>
            <w:shd w:val="clear" w:color="auto" w:fill="FFC000" w:themeFill="accent4"/>
          </w:tcPr>
          <w:p w:rsidRPr="00884A14" w:rsidR="00200784" w:rsidP="00D63099" w:rsidRDefault="00200784" w14:paraId="55C31783" w14:textId="77777777">
            <w:pPr>
              <w:spacing w:after="80" w:line="240" w:lineRule="auto"/>
              <w:rPr>
                <w:b/>
                <w:bCs/>
              </w:rPr>
            </w:pPr>
            <w:r w:rsidRPr="00884A14">
              <w:rPr>
                <w:b/>
                <w:bCs/>
              </w:rPr>
              <w:t>Qualify</w:t>
            </w:r>
          </w:p>
        </w:tc>
        <w:tc>
          <w:tcPr>
            <w:tcW w:w="1560" w:type="dxa"/>
            <w:tcBorders>
              <w:left w:val="dashed" w:color="auto" w:sz="4" w:space="0"/>
              <w:right w:val="dashed" w:color="auto" w:sz="4" w:space="0"/>
            </w:tcBorders>
          </w:tcPr>
          <w:p w:rsidR="00200784" w:rsidP="00D63099" w:rsidRDefault="00200784" w14:paraId="3869E650" w14:textId="77777777">
            <w:pPr>
              <w:spacing w:after="80" w:line="240" w:lineRule="auto"/>
              <w:rPr>
                <w:b/>
                <w:bCs/>
              </w:rPr>
            </w:pPr>
          </w:p>
        </w:tc>
        <w:tc>
          <w:tcPr>
            <w:tcW w:w="1701" w:type="dxa"/>
            <w:tcBorders>
              <w:left w:val="dashed" w:color="auto" w:sz="4" w:space="0"/>
              <w:right w:val="dashed" w:color="auto" w:sz="4" w:space="0"/>
            </w:tcBorders>
          </w:tcPr>
          <w:p w:rsidR="00200784" w:rsidP="00D63099" w:rsidRDefault="00200784" w14:paraId="51B57037" w14:textId="77777777">
            <w:pPr>
              <w:spacing w:after="80" w:line="240" w:lineRule="auto"/>
              <w:rPr>
                <w:b/>
                <w:bCs/>
              </w:rPr>
            </w:pPr>
          </w:p>
        </w:tc>
        <w:tc>
          <w:tcPr>
            <w:tcW w:w="1701" w:type="dxa"/>
            <w:tcBorders>
              <w:left w:val="dashed" w:color="auto" w:sz="4" w:space="0"/>
              <w:right w:val="dashed" w:color="auto" w:sz="4" w:space="0"/>
            </w:tcBorders>
          </w:tcPr>
          <w:p w:rsidR="00200784" w:rsidP="00D63099" w:rsidRDefault="00200784" w14:paraId="389ED010" w14:textId="77777777">
            <w:pPr>
              <w:spacing w:after="80" w:line="240" w:lineRule="auto"/>
              <w:rPr>
                <w:b/>
                <w:bCs/>
              </w:rPr>
            </w:pPr>
          </w:p>
        </w:tc>
        <w:tc>
          <w:tcPr>
            <w:tcW w:w="1559" w:type="dxa"/>
            <w:tcBorders>
              <w:left w:val="dashed" w:color="auto" w:sz="4" w:space="0"/>
              <w:right w:val="single" w:color="auto" w:sz="4" w:space="0"/>
            </w:tcBorders>
          </w:tcPr>
          <w:p w:rsidR="00200784" w:rsidP="00D63099" w:rsidRDefault="00200784" w14:paraId="3FA0C6BC" w14:textId="77777777">
            <w:pPr>
              <w:spacing w:after="80" w:line="240" w:lineRule="auto"/>
              <w:rPr>
                <w:b/>
                <w:bCs/>
              </w:rPr>
            </w:pPr>
          </w:p>
        </w:tc>
        <w:tc>
          <w:tcPr>
            <w:tcW w:w="1275" w:type="dxa"/>
            <w:gridSpan w:val="3"/>
            <w:tcBorders>
              <w:top w:val="single" w:color="auto" w:sz="4" w:space="0"/>
              <w:left w:val="single" w:color="auto" w:sz="4" w:space="0"/>
              <w:bottom w:val="single" w:color="auto" w:sz="4" w:space="0"/>
              <w:right w:val="dashed" w:color="auto" w:sz="4" w:space="0"/>
            </w:tcBorders>
            <w:shd w:val="clear" w:color="auto" w:fill="D9E2F3" w:themeFill="accent1" w:themeFillTint="33"/>
          </w:tcPr>
          <w:p w:rsidR="00200784" w:rsidP="00D63099" w:rsidRDefault="00200784" w14:paraId="15F4FABC" w14:textId="77777777">
            <w:pPr>
              <w:spacing w:after="80" w:line="240" w:lineRule="auto"/>
              <w:rPr>
                <w:b/>
                <w:bCs/>
              </w:rPr>
            </w:pPr>
          </w:p>
        </w:tc>
        <w:tc>
          <w:tcPr>
            <w:tcW w:w="850" w:type="dxa"/>
            <w:gridSpan w:val="2"/>
            <w:tcBorders>
              <w:top w:val="single" w:color="auto" w:sz="4" w:space="0"/>
              <w:left w:val="dashed" w:color="auto" w:sz="4" w:space="0"/>
              <w:bottom w:val="single" w:color="auto" w:sz="4" w:space="0"/>
              <w:right w:val="nil"/>
            </w:tcBorders>
            <w:shd w:val="clear" w:color="auto" w:fill="D9E2F3" w:themeFill="accent1" w:themeFillTint="33"/>
          </w:tcPr>
          <w:p w:rsidR="00200784" w:rsidP="00D63099" w:rsidRDefault="00200784" w14:paraId="7243A901"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28B779BC"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21C5EA34"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40B69C9D"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38A31711" w14:textId="77777777">
            <w:pPr>
              <w:spacing w:after="80" w:line="240" w:lineRule="auto"/>
              <w:rPr>
                <w:b/>
                <w:bCs/>
              </w:rPr>
            </w:pPr>
          </w:p>
        </w:tc>
        <w:tc>
          <w:tcPr>
            <w:tcW w:w="425" w:type="dxa"/>
            <w:tcBorders>
              <w:top w:val="single" w:color="auto" w:sz="4" w:space="0"/>
              <w:left w:val="nil"/>
              <w:bottom w:val="single" w:color="auto" w:sz="4" w:space="0"/>
              <w:right w:val="single" w:color="auto" w:sz="4" w:space="0"/>
            </w:tcBorders>
          </w:tcPr>
          <w:p w:rsidR="00200784" w:rsidP="00D63099" w:rsidRDefault="00200784" w14:paraId="63B8AD75" w14:textId="77777777">
            <w:pPr>
              <w:spacing w:after="80" w:line="264" w:lineRule="auto"/>
              <w:rPr>
                <w:b/>
                <w:bCs/>
              </w:rPr>
            </w:pPr>
          </w:p>
        </w:tc>
      </w:tr>
      <w:tr w:rsidR="0063004F" w:rsidTr="4B79ECBF" w14:paraId="25D2E688" w14:textId="77777777">
        <w:trPr>
          <w:trHeight w:val="732"/>
        </w:trPr>
        <w:tc>
          <w:tcPr>
            <w:tcW w:w="4185" w:type="dxa"/>
            <w:tcBorders>
              <w:top w:val="single" w:color="auto" w:sz="4" w:space="0"/>
              <w:left w:val="nil"/>
              <w:bottom w:val="single" w:color="auto" w:sz="4" w:space="0"/>
              <w:right w:val="nil"/>
            </w:tcBorders>
          </w:tcPr>
          <w:p w:rsidR="00200784" w:rsidP="00D63099" w:rsidRDefault="00217825" w14:paraId="3096178D" w14:textId="0CC26F86">
            <w:pPr>
              <w:spacing w:after="80" w:line="240" w:lineRule="auto"/>
            </w:pPr>
            <w:r>
              <w:t xml:space="preserve">06: </w:t>
            </w:r>
            <w:r w:rsidR="00200784">
              <w:t>Design Authoring</w:t>
            </w:r>
          </w:p>
        </w:tc>
        <w:tc>
          <w:tcPr>
            <w:tcW w:w="3045" w:type="dxa"/>
            <w:tcBorders>
              <w:top w:val="single" w:color="auto" w:sz="4" w:space="0"/>
              <w:left w:val="nil"/>
              <w:bottom w:val="single" w:color="auto" w:sz="4" w:space="0"/>
              <w:right w:val="nil"/>
            </w:tcBorders>
          </w:tcPr>
          <w:p w:rsidR="00200784" w:rsidP="00D63099" w:rsidRDefault="00200784" w14:paraId="09125BC3" w14:textId="77777777">
            <w:pPr>
              <w:spacing w:after="80" w:line="240" w:lineRule="auto"/>
            </w:pPr>
            <w:r>
              <w:t>Design Authoring</w:t>
            </w:r>
          </w:p>
        </w:tc>
        <w:tc>
          <w:tcPr>
            <w:tcW w:w="1022" w:type="dxa"/>
            <w:tcBorders>
              <w:top w:val="single" w:color="auto" w:sz="4" w:space="0"/>
              <w:left w:val="nil"/>
              <w:bottom w:val="single" w:color="auto" w:sz="4" w:space="0"/>
              <w:right w:val="single" w:color="auto" w:sz="4" w:space="0"/>
            </w:tcBorders>
          </w:tcPr>
          <w:p w:rsidR="00200784" w:rsidP="00D63099" w:rsidRDefault="00200784" w14:paraId="2056EBA8"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419B5F21" w14:textId="77777777">
            <w:pPr>
              <w:spacing w:after="80" w:line="240" w:lineRule="auto"/>
            </w:pPr>
          </w:p>
        </w:tc>
        <w:tc>
          <w:tcPr>
            <w:tcW w:w="1560" w:type="dxa"/>
            <w:tcBorders>
              <w:left w:val="dashed" w:color="auto" w:sz="4" w:space="0"/>
              <w:right w:val="dashed" w:color="auto" w:sz="4" w:space="0"/>
            </w:tcBorders>
            <w:shd w:val="clear" w:color="auto" w:fill="00FFFF"/>
          </w:tcPr>
          <w:p w:rsidR="00200784" w:rsidP="00D63099" w:rsidRDefault="00200784" w14:paraId="009D3954" w14:textId="77777777">
            <w:pPr>
              <w:spacing w:after="80" w:line="240" w:lineRule="auto"/>
            </w:pPr>
            <w:r>
              <w:t>Arrange</w:t>
            </w:r>
          </w:p>
          <w:p w:rsidR="00200784" w:rsidP="00D63099" w:rsidRDefault="00200784" w14:paraId="2AACF1CE" w14:textId="77777777">
            <w:pPr>
              <w:spacing w:after="80" w:line="240" w:lineRule="auto"/>
            </w:pPr>
            <w:r>
              <w:t>Size</w:t>
            </w:r>
          </w:p>
          <w:p w:rsidR="00200784" w:rsidP="00D63099" w:rsidRDefault="00200784" w14:paraId="47C53EB5" w14:textId="77777777">
            <w:pPr>
              <w:spacing w:after="80" w:line="240" w:lineRule="auto"/>
            </w:pPr>
            <w:r>
              <w:t>Draw</w:t>
            </w:r>
          </w:p>
        </w:tc>
        <w:tc>
          <w:tcPr>
            <w:tcW w:w="1701" w:type="dxa"/>
            <w:tcBorders>
              <w:left w:val="dashed" w:color="auto" w:sz="4" w:space="0"/>
              <w:right w:val="dashed" w:color="auto" w:sz="4" w:space="0"/>
            </w:tcBorders>
          </w:tcPr>
          <w:p w:rsidR="00200784" w:rsidP="00D63099" w:rsidRDefault="00200784" w14:paraId="7503870C" w14:textId="77777777">
            <w:pPr>
              <w:spacing w:after="80" w:line="240" w:lineRule="auto"/>
            </w:pPr>
          </w:p>
        </w:tc>
        <w:tc>
          <w:tcPr>
            <w:tcW w:w="1701" w:type="dxa"/>
            <w:tcBorders>
              <w:left w:val="dashed" w:color="auto" w:sz="4" w:space="0"/>
              <w:right w:val="dashed" w:color="auto" w:sz="4" w:space="0"/>
            </w:tcBorders>
          </w:tcPr>
          <w:p w:rsidR="00200784" w:rsidP="00D63099" w:rsidRDefault="00200784" w14:paraId="2360BF10" w14:textId="77777777">
            <w:pPr>
              <w:spacing w:after="80" w:line="240" w:lineRule="auto"/>
            </w:pPr>
          </w:p>
        </w:tc>
        <w:tc>
          <w:tcPr>
            <w:tcW w:w="1559" w:type="dxa"/>
            <w:tcBorders>
              <w:left w:val="dashed" w:color="auto" w:sz="4" w:space="0"/>
              <w:right w:val="single" w:color="auto" w:sz="4" w:space="0"/>
            </w:tcBorders>
          </w:tcPr>
          <w:p w:rsidR="00200784" w:rsidP="00D63099" w:rsidRDefault="00200784" w14:paraId="518E8B46" w14:textId="77777777">
            <w:pPr>
              <w:spacing w:after="80" w:line="240" w:lineRule="auto"/>
            </w:pPr>
          </w:p>
        </w:tc>
        <w:tc>
          <w:tcPr>
            <w:tcW w:w="425" w:type="dxa"/>
            <w:tcBorders>
              <w:top w:val="single" w:color="auto" w:sz="4" w:space="0"/>
              <w:left w:val="single" w:color="auto" w:sz="4" w:space="0"/>
              <w:bottom w:val="single" w:color="auto" w:sz="4" w:space="0"/>
              <w:right w:val="nil"/>
            </w:tcBorders>
          </w:tcPr>
          <w:p w:rsidR="00200784" w:rsidP="00D63099" w:rsidRDefault="00200784" w14:paraId="6481DAB0" w14:textId="77777777">
            <w:pPr>
              <w:spacing w:after="80" w:line="240" w:lineRule="auto"/>
            </w:pPr>
          </w:p>
        </w:tc>
        <w:tc>
          <w:tcPr>
            <w:tcW w:w="850" w:type="dxa"/>
            <w:gridSpan w:val="2"/>
            <w:tcBorders>
              <w:top w:val="single" w:color="auto" w:sz="4" w:space="0"/>
              <w:left w:val="nil"/>
              <w:bottom w:val="single" w:color="auto" w:sz="4" w:space="0"/>
              <w:right w:val="dashed" w:color="auto" w:sz="4" w:space="0"/>
            </w:tcBorders>
            <w:shd w:val="clear" w:color="auto" w:fill="D9E2F3" w:themeFill="accent1" w:themeFillTint="33"/>
          </w:tcPr>
          <w:p w:rsidR="00200784" w:rsidP="00D63099" w:rsidRDefault="00200784" w14:paraId="64AF7F1B"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3BAC2199"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5591CEE9"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55BBA2CD"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1A616A5E"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263A4E19" w14:textId="77777777">
            <w:pPr>
              <w:spacing w:after="80" w:line="264" w:lineRule="auto"/>
            </w:pPr>
          </w:p>
        </w:tc>
      </w:tr>
      <w:tr w:rsidR="0063004F" w:rsidTr="4B79ECBF" w14:paraId="35B00B76" w14:textId="77777777">
        <w:trPr>
          <w:trHeight w:val="130"/>
        </w:trPr>
        <w:tc>
          <w:tcPr>
            <w:tcW w:w="4185" w:type="dxa"/>
            <w:tcBorders>
              <w:top w:val="single" w:color="auto" w:sz="4" w:space="0"/>
              <w:left w:val="nil"/>
              <w:bottom w:val="single" w:color="auto" w:sz="24" w:space="0"/>
              <w:right w:val="nil"/>
            </w:tcBorders>
          </w:tcPr>
          <w:p w:rsidRPr="00785E5F" w:rsidR="00200784" w:rsidP="00D63099" w:rsidRDefault="00217825" w14:paraId="26E2B3E4" w14:textId="44C4222A">
            <w:pPr>
              <w:spacing w:after="80" w:line="240" w:lineRule="auto"/>
              <w:rPr>
                <w:b/>
                <w:bCs/>
              </w:rPr>
            </w:pPr>
            <w:r>
              <w:rPr>
                <w:b/>
                <w:bCs/>
              </w:rPr>
              <w:t xml:space="preserve">07: </w:t>
            </w:r>
            <w:r w:rsidRPr="00785E5F" w:rsidR="00200784">
              <w:rPr>
                <w:b/>
                <w:bCs/>
              </w:rPr>
              <w:t>Design Review</w:t>
            </w:r>
          </w:p>
        </w:tc>
        <w:tc>
          <w:tcPr>
            <w:tcW w:w="3045" w:type="dxa"/>
            <w:tcBorders>
              <w:top w:val="single" w:color="auto" w:sz="4" w:space="0"/>
              <w:left w:val="nil"/>
              <w:bottom w:val="single" w:color="auto" w:sz="24" w:space="0"/>
              <w:right w:val="nil"/>
            </w:tcBorders>
          </w:tcPr>
          <w:p w:rsidRPr="00785E5F" w:rsidR="00200784" w:rsidP="00D63099" w:rsidRDefault="00200784" w14:paraId="621C0C6A" w14:textId="77777777">
            <w:pPr>
              <w:spacing w:after="80" w:line="240" w:lineRule="auto"/>
              <w:rPr>
                <w:b/>
                <w:bCs/>
              </w:rPr>
            </w:pPr>
            <w:r w:rsidRPr="00785E5F">
              <w:rPr>
                <w:b/>
                <w:bCs/>
              </w:rPr>
              <w:t>Design Review</w:t>
            </w:r>
          </w:p>
        </w:tc>
        <w:tc>
          <w:tcPr>
            <w:tcW w:w="1022" w:type="dxa"/>
            <w:tcBorders>
              <w:top w:val="single" w:color="auto" w:sz="4" w:space="0"/>
              <w:left w:val="nil"/>
              <w:bottom w:val="single" w:color="auto" w:sz="24" w:space="0"/>
              <w:right w:val="single" w:color="auto" w:sz="4" w:space="0"/>
            </w:tcBorders>
          </w:tcPr>
          <w:p w:rsidRPr="00785E5F" w:rsidR="00200784" w:rsidP="00D63099" w:rsidRDefault="00200784" w14:paraId="69152F7F" w14:textId="77777777">
            <w:pPr>
              <w:spacing w:after="80" w:line="240" w:lineRule="auto"/>
              <w:rPr>
                <w:b/>
                <w:bCs/>
              </w:rPr>
            </w:pPr>
          </w:p>
        </w:tc>
        <w:tc>
          <w:tcPr>
            <w:tcW w:w="1547" w:type="dxa"/>
            <w:tcBorders>
              <w:top w:val="single" w:color="auto" w:sz="4" w:space="0"/>
              <w:left w:val="single" w:color="auto" w:sz="4" w:space="0"/>
              <w:bottom w:val="single" w:color="auto" w:sz="24" w:space="0"/>
              <w:right w:val="dashed" w:color="auto" w:sz="4" w:space="0"/>
            </w:tcBorders>
          </w:tcPr>
          <w:p w:rsidRPr="00785E5F" w:rsidR="00200784" w:rsidP="00D63099" w:rsidRDefault="00200784" w14:paraId="6CCC180A" w14:textId="77777777">
            <w:pPr>
              <w:spacing w:after="80" w:line="240" w:lineRule="auto"/>
              <w:rPr>
                <w:b/>
                <w:bCs/>
              </w:rPr>
            </w:pPr>
          </w:p>
        </w:tc>
        <w:tc>
          <w:tcPr>
            <w:tcW w:w="1560" w:type="dxa"/>
            <w:tcBorders>
              <w:left w:val="dashed" w:color="auto" w:sz="4" w:space="0"/>
              <w:bottom w:val="single" w:color="auto" w:sz="24" w:space="0"/>
              <w:right w:val="dashed" w:color="auto" w:sz="4" w:space="0"/>
            </w:tcBorders>
          </w:tcPr>
          <w:p w:rsidR="00200784" w:rsidP="00D63099" w:rsidRDefault="00200784" w14:paraId="6CC32FF7" w14:textId="77777777">
            <w:pPr>
              <w:spacing w:after="80" w:line="240" w:lineRule="auto"/>
              <w:rPr>
                <w:b/>
                <w:bCs/>
              </w:rPr>
            </w:pPr>
          </w:p>
        </w:tc>
        <w:tc>
          <w:tcPr>
            <w:tcW w:w="1701" w:type="dxa"/>
            <w:tcBorders>
              <w:left w:val="dashed" w:color="auto" w:sz="4" w:space="0"/>
              <w:bottom w:val="single" w:color="auto" w:sz="24" w:space="0"/>
              <w:right w:val="dashed" w:color="auto" w:sz="4" w:space="0"/>
            </w:tcBorders>
          </w:tcPr>
          <w:p w:rsidR="00200784" w:rsidP="00D63099" w:rsidRDefault="00200784" w14:paraId="17140C25" w14:textId="77777777">
            <w:pPr>
              <w:spacing w:after="80" w:line="240" w:lineRule="auto"/>
              <w:rPr>
                <w:b/>
                <w:bCs/>
              </w:rPr>
            </w:pPr>
          </w:p>
        </w:tc>
        <w:tc>
          <w:tcPr>
            <w:tcW w:w="1701" w:type="dxa"/>
            <w:tcBorders>
              <w:left w:val="dashed" w:color="auto" w:sz="4" w:space="0"/>
              <w:bottom w:val="single" w:color="auto" w:sz="24" w:space="0"/>
              <w:right w:val="dashed" w:color="auto" w:sz="4" w:space="0"/>
            </w:tcBorders>
            <w:shd w:val="clear" w:color="auto" w:fill="00FF00"/>
          </w:tcPr>
          <w:p w:rsidR="00200784" w:rsidP="00D63099" w:rsidRDefault="00200784" w14:paraId="7722B331" w14:textId="77777777">
            <w:pPr>
              <w:spacing w:after="80" w:line="240" w:lineRule="auto"/>
              <w:rPr>
                <w:b/>
                <w:bCs/>
              </w:rPr>
            </w:pPr>
            <w:r w:rsidRPr="00785E5F">
              <w:rPr>
                <w:b/>
                <w:bCs/>
              </w:rPr>
              <w:t>Review</w:t>
            </w:r>
          </w:p>
        </w:tc>
        <w:tc>
          <w:tcPr>
            <w:tcW w:w="1559" w:type="dxa"/>
            <w:tcBorders>
              <w:left w:val="dashed" w:color="auto" w:sz="4" w:space="0"/>
              <w:bottom w:val="single" w:color="auto" w:sz="24" w:space="0"/>
              <w:right w:val="single" w:color="auto" w:sz="4" w:space="0"/>
            </w:tcBorders>
          </w:tcPr>
          <w:p w:rsidR="00200784" w:rsidP="00D63099" w:rsidRDefault="00200784" w14:paraId="09415125" w14:textId="77777777">
            <w:pPr>
              <w:spacing w:after="80" w:line="240" w:lineRule="auto"/>
              <w:rPr>
                <w:b/>
                <w:bCs/>
              </w:rPr>
            </w:pPr>
          </w:p>
        </w:tc>
        <w:tc>
          <w:tcPr>
            <w:tcW w:w="425" w:type="dxa"/>
            <w:tcBorders>
              <w:top w:val="single" w:color="auto" w:sz="4" w:space="0"/>
              <w:left w:val="single" w:color="auto" w:sz="4" w:space="0"/>
              <w:bottom w:val="single" w:color="auto" w:sz="24" w:space="0"/>
              <w:right w:val="nil"/>
            </w:tcBorders>
          </w:tcPr>
          <w:p w:rsidR="00200784" w:rsidP="00D63099" w:rsidRDefault="00200784" w14:paraId="29D2B31D" w14:textId="77777777">
            <w:pPr>
              <w:spacing w:after="80" w:line="240" w:lineRule="auto"/>
              <w:rPr>
                <w:b/>
                <w:bCs/>
              </w:rPr>
            </w:pPr>
          </w:p>
        </w:tc>
        <w:tc>
          <w:tcPr>
            <w:tcW w:w="425" w:type="dxa"/>
            <w:tcBorders>
              <w:top w:val="single" w:color="auto" w:sz="4" w:space="0"/>
              <w:left w:val="nil"/>
              <w:bottom w:val="single" w:color="auto" w:sz="24" w:space="0"/>
              <w:right w:val="nil"/>
            </w:tcBorders>
          </w:tcPr>
          <w:p w:rsidR="00200784" w:rsidP="00D63099" w:rsidRDefault="00200784" w14:paraId="132E1BA1" w14:textId="77777777">
            <w:pPr>
              <w:spacing w:after="80" w:line="240" w:lineRule="auto"/>
              <w:rPr>
                <w:b/>
                <w:bCs/>
              </w:rPr>
            </w:pPr>
          </w:p>
        </w:tc>
        <w:tc>
          <w:tcPr>
            <w:tcW w:w="425" w:type="dxa"/>
            <w:tcBorders>
              <w:top w:val="single" w:color="auto" w:sz="4" w:space="0"/>
              <w:left w:val="nil"/>
              <w:bottom w:val="single" w:color="auto" w:sz="24" w:space="0"/>
              <w:right w:val="dashed" w:color="auto" w:sz="4" w:space="0"/>
            </w:tcBorders>
            <w:shd w:val="clear" w:color="auto" w:fill="D9E2F3" w:themeFill="accent1" w:themeFillTint="33"/>
          </w:tcPr>
          <w:p w:rsidR="00200784" w:rsidP="00D63099" w:rsidRDefault="00200784" w14:paraId="6AE6BCE3" w14:textId="77777777">
            <w:pPr>
              <w:spacing w:after="80" w:line="240" w:lineRule="auto"/>
              <w:rPr>
                <w:b/>
                <w:bCs/>
              </w:rPr>
            </w:pPr>
          </w:p>
        </w:tc>
        <w:tc>
          <w:tcPr>
            <w:tcW w:w="1275" w:type="dxa"/>
            <w:gridSpan w:val="3"/>
            <w:tcBorders>
              <w:top w:val="single" w:color="auto" w:sz="4" w:space="0"/>
              <w:left w:val="dashed" w:color="auto" w:sz="4" w:space="0"/>
              <w:bottom w:val="single" w:color="auto" w:sz="24" w:space="0"/>
              <w:right w:val="dashed" w:color="auto" w:sz="4" w:space="0"/>
            </w:tcBorders>
            <w:shd w:val="clear" w:color="auto" w:fill="D9E2F3" w:themeFill="accent1" w:themeFillTint="33"/>
          </w:tcPr>
          <w:p w:rsidR="00200784" w:rsidP="00D63099" w:rsidRDefault="00200784" w14:paraId="30E942A8" w14:textId="77777777">
            <w:pPr>
              <w:spacing w:after="80" w:line="240" w:lineRule="auto"/>
              <w:rPr>
                <w:b/>
                <w:bCs/>
              </w:rPr>
            </w:pPr>
          </w:p>
        </w:tc>
        <w:tc>
          <w:tcPr>
            <w:tcW w:w="425" w:type="dxa"/>
            <w:tcBorders>
              <w:top w:val="single" w:color="auto" w:sz="4" w:space="0"/>
              <w:left w:val="dashed" w:color="auto" w:sz="4" w:space="0"/>
              <w:bottom w:val="single" w:color="auto" w:sz="24" w:space="0"/>
              <w:right w:val="nil"/>
            </w:tcBorders>
          </w:tcPr>
          <w:p w:rsidR="00200784" w:rsidP="00D63099" w:rsidRDefault="00200784" w14:paraId="7FAEF9F9" w14:textId="77777777">
            <w:pPr>
              <w:spacing w:after="80" w:line="240" w:lineRule="auto"/>
              <w:rPr>
                <w:b/>
                <w:bCs/>
              </w:rPr>
            </w:pPr>
          </w:p>
        </w:tc>
        <w:tc>
          <w:tcPr>
            <w:tcW w:w="425" w:type="dxa"/>
            <w:tcBorders>
              <w:top w:val="single" w:color="auto" w:sz="4" w:space="0"/>
              <w:left w:val="nil"/>
              <w:bottom w:val="single" w:color="auto" w:sz="24" w:space="0"/>
              <w:right w:val="dashed" w:color="auto" w:sz="4" w:space="0"/>
            </w:tcBorders>
          </w:tcPr>
          <w:p w:rsidR="00200784" w:rsidP="00D63099" w:rsidRDefault="00200784" w14:paraId="76B8C894" w14:textId="77777777">
            <w:pPr>
              <w:spacing w:after="80" w:line="240" w:lineRule="auto"/>
              <w:rPr>
                <w:b/>
                <w:bCs/>
              </w:rPr>
            </w:pPr>
          </w:p>
        </w:tc>
        <w:tc>
          <w:tcPr>
            <w:tcW w:w="425" w:type="dxa"/>
            <w:tcBorders>
              <w:top w:val="single" w:color="auto" w:sz="4" w:space="0"/>
              <w:left w:val="dashed" w:color="auto" w:sz="4" w:space="0"/>
              <w:bottom w:val="single" w:color="auto" w:sz="24" w:space="0"/>
              <w:right w:val="nil"/>
            </w:tcBorders>
          </w:tcPr>
          <w:p w:rsidR="00200784" w:rsidP="00D63099" w:rsidRDefault="00200784" w14:paraId="29F3D12D" w14:textId="77777777">
            <w:pPr>
              <w:spacing w:after="80" w:line="240" w:lineRule="auto"/>
              <w:rPr>
                <w:b/>
                <w:bCs/>
              </w:rPr>
            </w:pPr>
          </w:p>
        </w:tc>
        <w:tc>
          <w:tcPr>
            <w:tcW w:w="425" w:type="dxa"/>
            <w:tcBorders>
              <w:top w:val="single" w:color="auto" w:sz="4" w:space="0"/>
              <w:left w:val="nil"/>
              <w:bottom w:val="single" w:color="auto" w:sz="24" w:space="0"/>
              <w:right w:val="single" w:color="auto" w:sz="4" w:space="0"/>
            </w:tcBorders>
          </w:tcPr>
          <w:p w:rsidR="00200784" w:rsidP="00D63099" w:rsidRDefault="00200784" w14:paraId="09AC651F" w14:textId="77777777">
            <w:pPr>
              <w:spacing w:after="80" w:line="264" w:lineRule="auto"/>
              <w:rPr>
                <w:b/>
                <w:bCs/>
              </w:rPr>
            </w:pPr>
          </w:p>
        </w:tc>
      </w:tr>
      <w:tr w:rsidR="0063004F" w:rsidTr="4B79ECBF" w14:paraId="22DEF6D6" w14:textId="77777777">
        <w:trPr>
          <w:trHeight w:val="80"/>
        </w:trPr>
        <w:tc>
          <w:tcPr>
            <w:tcW w:w="4185" w:type="dxa"/>
            <w:tcBorders>
              <w:top w:val="single" w:color="auto" w:sz="24" w:space="0"/>
              <w:left w:val="nil"/>
              <w:bottom w:val="single" w:color="auto" w:sz="4" w:space="0"/>
              <w:right w:val="nil"/>
            </w:tcBorders>
          </w:tcPr>
          <w:p w:rsidRPr="007D210B" w:rsidR="00200784" w:rsidP="00D63099" w:rsidRDefault="00217825" w14:paraId="3DB4865C" w14:textId="5467AEBB">
            <w:pPr>
              <w:spacing w:after="80" w:line="240" w:lineRule="auto"/>
              <w:rPr>
                <w:b/>
                <w:bCs/>
              </w:rPr>
            </w:pPr>
            <w:r>
              <w:rPr>
                <w:b/>
                <w:bCs/>
              </w:rPr>
              <w:t xml:space="preserve">08: </w:t>
            </w:r>
            <w:r w:rsidRPr="007D210B" w:rsidR="00200784">
              <w:rPr>
                <w:b/>
                <w:bCs/>
              </w:rPr>
              <w:t>Structural Analysis</w:t>
            </w:r>
          </w:p>
        </w:tc>
        <w:tc>
          <w:tcPr>
            <w:tcW w:w="3045" w:type="dxa"/>
            <w:tcBorders>
              <w:top w:val="single" w:color="auto" w:sz="24" w:space="0"/>
              <w:left w:val="nil"/>
              <w:bottom w:val="single" w:color="auto" w:sz="4" w:space="0"/>
              <w:right w:val="nil"/>
            </w:tcBorders>
          </w:tcPr>
          <w:p w:rsidRPr="007D210B" w:rsidR="00200784" w:rsidP="00D63099" w:rsidRDefault="00200784" w14:paraId="51933EC1" w14:textId="77777777">
            <w:pPr>
              <w:spacing w:after="80" w:line="240" w:lineRule="auto"/>
              <w:rPr>
                <w:b/>
                <w:bCs/>
              </w:rPr>
            </w:pPr>
            <w:r w:rsidRPr="007D210B">
              <w:rPr>
                <w:b/>
                <w:bCs/>
              </w:rPr>
              <w:t>Structural Analysis</w:t>
            </w:r>
          </w:p>
        </w:tc>
        <w:tc>
          <w:tcPr>
            <w:tcW w:w="1022" w:type="dxa"/>
            <w:tcBorders>
              <w:top w:val="single" w:color="auto" w:sz="24" w:space="0"/>
              <w:left w:val="nil"/>
              <w:bottom w:val="single" w:color="auto" w:sz="4" w:space="0"/>
              <w:right w:val="single" w:color="auto" w:sz="4" w:space="0"/>
            </w:tcBorders>
          </w:tcPr>
          <w:p w:rsidRPr="007D210B" w:rsidR="00200784" w:rsidP="00D63099" w:rsidRDefault="00200784" w14:paraId="18DB48F5" w14:textId="77777777">
            <w:pPr>
              <w:spacing w:after="80" w:line="240" w:lineRule="auto"/>
              <w:rPr>
                <w:b/>
                <w:bCs/>
              </w:rPr>
            </w:pPr>
          </w:p>
        </w:tc>
        <w:tc>
          <w:tcPr>
            <w:tcW w:w="1547" w:type="dxa"/>
            <w:tcBorders>
              <w:top w:val="single" w:color="auto" w:sz="24" w:space="0"/>
              <w:left w:val="single" w:color="auto" w:sz="4" w:space="0"/>
              <w:bottom w:val="single" w:color="auto" w:sz="4" w:space="0"/>
              <w:right w:val="dashed" w:color="auto" w:sz="4" w:space="0"/>
            </w:tcBorders>
          </w:tcPr>
          <w:p w:rsidRPr="007D210B" w:rsidR="00200784" w:rsidP="00D63099" w:rsidRDefault="00200784" w14:paraId="2F8AA67D" w14:textId="77777777">
            <w:pPr>
              <w:spacing w:after="80" w:line="240" w:lineRule="auto"/>
              <w:rPr>
                <w:b/>
                <w:bCs/>
              </w:rPr>
            </w:pPr>
          </w:p>
        </w:tc>
        <w:tc>
          <w:tcPr>
            <w:tcW w:w="1560" w:type="dxa"/>
            <w:tcBorders>
              <w:top w:val="single" w:color="auto" w:sz="24" w:space="0"/>
              <w:left w:val="dashed" w:color="auto" w:sz="4" w:space="0"/>
              <w:right w:val="dashed" w:color="auto" w:sz="4" w:space="0"/>
            </w:tcBorders>
          </w:tcPr>
          <w:p w:rsidR="00200784" w:rsidP="00D63099" w:rsidRDefault="00200784" w14:paraId="7521C7D3" w14:textId="77777777">
            <w:pPr>
              <w:spacing w:after="80" w:line="240" w:lineRule="auto"/>
              <w:rPr>
                <w:b/>
                <w:bCs/>
              </w:rPr>
            </w:pPr>
          </w:p>
        </w:tc>
        <w:tc>
          <w:tcPr>
            <w:tcW w:w="1701" w:type="dxa"/>
            <w:tcBorders>
              <w:top w:val="single" w:color="auto" w:sz="24" w:space="0"/>
              <w:left w:val="dashed" w:color="auto" w:sz="4" w:space="0"/>
              <w:right w:val="dashed" w:color="auto" w:sz="4" w:space="0"/>
            </w:tcBorders>
            <w:shd w:val="clear" w:color="auto" w:fill="FF00FF"/>
          </w:tcPr>
          <w:p w:rsidRPr="008F2CA8" w:rsidR="00200784" w:rsidP="00D63099" w:rsidRDefault="00200784" w14:paraId="2BFBCF42" w14:textId="77777777">
            <w:pPr>
              <w:spacing w:after="80" w:line="240" w:lineRule="auto"/>
              <w:rPr>
                <w:b/>
                <w:bCs/>
                <w:color w:val="FFFFFF" w:themeColor="background1"/>
              </w:rPr>
            </w:pPr>
            <w:r w:rsidRPr="008F2CA8">
              <w:rPr>
                <w:b/>
                <w:bCs/>
                <w:color w:val="FFFFFF" w:themeColor="background1"/>
              </w:rPr>
              <w:t>Forecast</w:t>
            </w:r>
          </w:p>
        </w:tc>
        <w:tc>
          <w:tcPr>
            <w:tcW w:w="1701" w:type="dxa"/>
            <w:tcBorders>
              <w:top w:val="single" w:color="auto" w:sz="24" w:space="0"/>
              <w:left w:val="dashed" w:color="auto" w:sz="4" w:space="0"/>
              <w:right w:val="dashed" w:color="auto" w:sz="4" w:space="0"/>
            </w:tcBorders>
          </w:tcPr>
          <w:p w:rsidR="00200784" w:rsidP="00D63099" w:rsidRDefault="00200784" w14:paraId="764AD623" w14:textId="77777777">
            <w:pPr>
              <w:spacing w:after="80" w:line="240" w:lineRule="auto"/>
              <w:rPr>
                <w:b/>
                <w:bCs/>
              </w:rPr>
            </w:pPr>
          </w:p>
        </w:tc>
        <w:tc>
          <w:tcPr>
            <w:tcW w:w="1559" w:type="dxa"/>
            <w:tcBorders>
              <w:top w:val="single" w:color="auto" w:sz="24" w:space="0"/>
              <w:left w:val="dashed" w:color="auto" w:sz="4" w:space="0"/>
              <w:right w:val="single" w:color="auto" w:sz="4" w:space="0"/>
            </w:tcBorders>
          </w:tcPr>
          <w:p w:rsidR="00200784" w:rsidP="00D63099" w:rsidRDefault="00200784" w14:paraId="300601A4" w14:textId="77777777">
            <w:pPr>
              <w:spacing w:after="80" w:line="240" w:lineRule="auto"/>
              <w:rPr>
                <w:b/>
                <w:bCs/>
              </w:rPr>
            </w:pPr>
          </w:p>
        </w:tc>
        <w:tc>
          <w:tcPr>
            <w:tcW w:w="425" w:type="dxa"/>
            <w:tcBorders>
              <w:top w:val="single" w:color="auto" w:sz="24" w:space="0"/>
              <w:left w:val="single" w:color="auto" w:sz="4" w:space="0"/>
              <w:bottom w:val="single" w:color="auto" w:sz="4" w:space="0"/>
              <w:right w:val="nil"/>
            </w:tcBorders>
          </w:tcPr>
          <w:p w:rsidR="00200784" w:rsidP="00D63099" w:rsidRDefault="00200784" w14:paraId="7179AD0B" w14:textId="77777777">
            <w:pPr>
              <w:spacing w:after="80" w:line="240" w:lineRule="auto"/>
              <w:rPr>
                <w:b/>
                <w:bCs/>
              </w:rPr>
            </w:pPr>
          </w:p>
        </w:tc>
        <w:tc>
          <w:tcPr>
            <w:tcW w:w="425" w:type="dxa"/>
            <w:tcBorders>
              <w:top w:val="single" w:color="auto" w:sz="24" w:space="0"/>
              <w:left w:val="nil"/>
              <w:bottom w:val="single" w:color="auto" w:sz="4" w:space="0"/>
              <w:right w:val="nil"/>
            </w:tcBorders>
          </w:tcPr>
          <w:p w:rsidR="00200784" w:rsidP="00D63099" w:rsidRDefault="00200784" w14:paraId="63F06F3D" w14:textId="77777777">
            <w:pPr>
              <w:spacing w:after="80" w:line="240" w:lineRule="auto"/>
              <w:rPr>
                <w:b/>
                <w:bCs/>
              </w:rPr>
            </w:pPr>
          </w:p>
        </w:tc>
        <w:tc>
          <w:tcPr>
            <w:tcW w:w="425" w:type="dxa"/>
            <w:tcBorders>
              <w:top w:val="single" w:color="auto" w:sz="24" w:space="0"/>
              <w:left w:val="nil"/>
              <w:bottom w:val="single" w:color="auto" w:sz="4" w:space="0"/>
              <w:right w:val="dashed" w:color="auto" w:sz="4" w:space="0"/>
            </w:tcBorders>
            <w:shd w:val="clear" w:color="auto" w:fill="auto"/>
          </w:tcPr>
          <w:p w:rsidR="00200784" w:rsidP="00D63099" w:rsidRDefault="00200784" w14:paraId="19E854E6" w14:textId="77777777">
            <w:pPr>
              <w:spacing w:after="80" w:line="240" w:lineRule="auto"/>
              <w:rPr>
                <w:b/>
                <w:bCs/>
              </w:rPr>
            </w:pPr>
          </w:p>
        </w:tc>
        <w:tc>
          <w:tcPr>
            <w:tcW w:w="1275" w:type="dxa"/>
            <w:gridSpan w:val="3"/>
            <w:tcBorders>
              <w:top w:val="single" w:color="auto" w:sz="2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010DB7F3" w14:textId="77777777">
            <w:pPr>
              <w:spacing w:after="80" w:line="240" w:lineRule="auto"/>
              <w:rPr>
                <w:b/>
                <w:bCs/>
              </w:rPr>
            </w:pPr>
          </w:p>
        </w:tc>
        <w:tc>
          <w:tcPr>
            <w:tcW w:w="425" w:type="dxa"/>
            <w:tcBorders>
              <w:top w:val="single" w:color="auto" w:sz="24" w:space="0"/>
              <w:left w:val="dashed" w:color="auto" w:sz="4" w:space="0"/>
              <w:bottom w:val="single" w:color="auto" w:sz="4" w:space="0"/>
              <w:right w:val="nil"/>
            </w:tcBorders>
          </w:tcPr>
          <w:p w:rsidR="00200784" w:rsidP="00D63099" w:rsidRDefault="00200784" w14:paraId="0656A831" w14:textId="77777777">
            <w:pPr>
              <w:spacing w:after="80" w:line="240" w:lineRule="auto"/>
              <w:rPr>
                <w:b/>
                <w:bCs/>
              </w:rPr>
            </w:pPr>
          </w:p>
        </w:tc>
        <w:tc>
          <w:tcPr>
            <w:tcW w:w="425" w:type="dxa"/>
            <w:tcBorders>
              <w:top w:val="single" w:color="auto" w:sz="24" w:space="0"/>
              <w:left w:val="nil"/>
              <w:bottom w:val="single" w:color="auto" w:sz="4" w:space="0"/>
              <w:right w:val="dashed" w:color="auto" w:sz="4" w:space="0"/>
            </w:tcBorders>
          </w:tcPr>
          <w:p w:rsidR="00200784" w:rsidP="00D63099" w:rsidRDefault="00200784" w14:paraId="457F1B25" w14:textId="77777777">
            <w:pPr>
              <w:spacing w:after="80" w:line="240" w:lineRule="auto"/>
              <w:rPr>
                <w:b/>
                <w:bCs/>
              </w:rPr>
            </w:pPr>
          </w:p>
        </w:tc>
        <w:tc>
          <w:tcPr>
            <w:tcW w:w="425" w:type="dxa"/>
            <w:tcBorders>
              <w:top w:val="single" w:color="auto" w:sz="24" w:space="0"/>
              <w:left w:val="dashed" w:color="auto" w:sz="4" w:space="0"/>
              <w:bottom w:val="single" w:color="auto" w:sz="4" w:space="0"/>
              <w:right w:val="nil"/>
            </w:tcBorders>
          </w:tcPr>
          <w:p w:rsidR="00200784" w:rsidP="00D63099" w:rsidRDefault="00200784" w14:paraId="38413A62" w14:textId="77777777">
            <w:pPr>
              <w:spacing w:after="80" w:line="240" w:lineRule="auto"/>
              <w:rPr>
                <w:b/>
                <w:bCs/>
              </w:rPr>
            </w:pPr>
          </w:p>
        </w:tc>
        <w:tc>
          <w:tcPr>
            <w:tcW w:w="425" w:type="dxa"/>
            <w:tcBorders>
              <w:top w:val="single" w:color="auto" w:sz="24" w:space="0"/>
              <w:left w:val="nil"/>
              <w:bottom w:val="single" w:color="auto" w:sz="4" w:space="0"/>
              <w:right w:val="single" w:color="auto" w:sz="4" w:space="0"/>
            </w:tcBorders>
          </w:tcPr>
          <w:p w:rsidR="00200784" w:rsidP="00D63099" w:rsidRDefault="00200784" w14:paraId="39699752" w14:textId="77777777">
            <w:pPr>
              <w:spacing w:after="80" w:line="264" w:lineRule="auto"/>
              <w:rPr>
                <w:b/>
                <w:bCs/>
              </w:rPr>
            </w:pPr>
          </w:p>
        </w:tc>
      </w:tr>
      <w:tr w:rsidR="0063004F" w:rsidTr="4B79ECBF" w14:paraId="14CE7FF1" w14:textId="77777777">
        <w:trPr>
          <w:trHeight w:val="130"/>
        </w:trPr>
        <w:tc>
          <w:tcPr>
            <w:tcW w:w="4185" w:type="dxa"/>
            <w:tcBorders>
              <w:top w:val="single" w:color="auto" w:sz="4" w:space="0"/>
              <w:left w:val="nil"/>
              <w:bottom w:val="single" w:color="auto" w:sz="4" w:space="0"/>
              <w:right w:val="nil"/>
            </w:tcBorders>
          </w:tcPr>
          <w:p w:rsidRPr="007D210B" w:rsidR="00200784" w:rsidP="00D63099" w:rsidRDefault="00217825" w14:paraId="5EB0459C" w14:textId="50B03E96">
            <w:pPr>
              <w:spacing w:after="80" w:line="240" w:lineRule="auto"/>
              <w:rPr>
                <w:b/>
                <w:bCs/>
              </w:rPr>
            </w:pPr>
            <w:r>
              <w:rPr>
                <w:b/>
                <w:bCs/>
              </w:rPr>
              <w:t xml:space="preserve">09: </w:t>
            </w:r>
            <w:r w:rsidRPr="007D210B" w:rsidR="00200784">
              <w:rPr>
                <w:b/>
                <w:bCs/>
              </w:rPr>
              <w:t>Lighting Analysis</w:t>
            </w:r>
          </w:p>
        </w:tc>
        <w:tc>
          <w:tcPr>
            <w:tcW w:w="3045" w:type="dxa"/>
            <w:tcBorders>
              <w:top w:val="single" w:color="auto" w:sz="4" w:space="0"/>
              <w:left w:val="nil"/>
              <w:bottom w:val="single" w:color="auto" w:sz="4" w:space="0"/>
              <w:right w:val="nil"/>
            </w:tcBorders>
          </w:tcPr>
          <w:p w:rsidRPr="007D210B" w:rsidR="00200784" w:rsidP="00D63099" w:rsidRDefault="00200784" w14:paraId="2B6B51A8" w14:textId="77777777">
            <w:pPr>
              <w:spacing w:after="80" w:line="240" w:lineRule="auto"/>
              <w:rPr>
                <w:b/>
                <w:bCs/>
              </w:rPr>
            </w:pPr>
            <w:r w:rsidRPr="007D210B">
              <w:rPr>
                <w:b/>
                <w:bCs/>
              </w:rPr>
              <w:t>Lighting Analysis</w:t>
            </w:r>
          </w:p>
        </w:tc>
        <w:tc>
          <w:tcPr>
            <w:tcW w:w="1022" w:type="dxa"/>
            <w:tcBorders>
              <w:top w:val="single" w:color="auto" w:sz="4" w:space="0"/>
              <w:left w:val="nil"/>
              <w:bottom w:val="single" w:color="auto" w:sz="4" w:space="0"/>
              <w:right w:val="single" w:color="auto" w:sz="4" w:space="0"/>
            </w:tcBorders>
          </w:tcPr>
          <w:p w:rsidRPr="007D210B" w:rsidR="00200784" w:rsidP="00D63099" w:rsidRDefault="00200784" w14:paraId="4F2867A8" w14:textId="77777777">
            <w:pPr>
              <w:spacing w:after="80" w:line="240" w:lineRule="auto"/>
              <w:rPr>
                <w:b/>
                <w:bCs/>
              </w:rPr>
            </w:pPr>
          </w:p>
        </w:tc>
        <w:tc>
          <w:tcPr>
            <w:tcW w:w="1547" w:type="dxa"/>
            <w:tcBorders>
              <w:top w:val="single" w:color="auto" w:sz="4" w:space="0"/>
              <w:left w:val="single" w:color="auto" w:sz="4" w:space="0"/>
              <w:bottom w:val="single" w:color="auto" w:sz="4" w:space="0"/>
              <w:right w:val="dashed" w:color="auto" w:sz="4" w:space="0"/>
            </w:tcBorders>
          </w:tcPr>
          <w:p w:rsidRPr="007D210B" w:rsidR="00200784" w:rsidP="00D63099" w:rsidRDefault="00200784" w14:paraId="5C1D78C3" w14:textId="77777777">
            <w:pPr>
              <w:spacing w:after="80" w:line="240" w:lineRule="auto"/>
              <w:rPr>
                <w:b/>
                <w:bCs/>
              </w:rPr>
            </w:pPr>
          </w:p>
        </w:tc>
        <w:tc>
          <w:tcPr>
            <w:tcW w:w="1560" w:type="dxa"/>
            <w:tcBorders>
              <w:left w:val="dashed" w:color="auto" w:sz="4" w:space="0"/>
              <w:right w:val="dashed" w:color="auto" w:sz="4" w:space="0"/>
            </w:tcBorders>
          </w:tcPr>
          <w:p w:rsidR="00200784" w:rsidP="00D63099" w:rsidRDefault="00200784" w14:paraId="71AEBDC8" w14:textId="77777777">
            <w:pPr>
              <w:spacing w:after="80" w:line="240" w:lineRule="auto"/>
              <w:rPr>
                <w:b/>
                <w:bCs/>
              </w:rPr>
            </w:pPr>
          </w:p>
        </w:tc>
        <w:tc>
          <w:tcPr>
            <w:tcW w:w="1701" w:type="dxa"/>
            <w:tcBorders>
              <w:left w:val="dashed" w:color="auto" w:sz="4" w:space="0"/>
              <w:right w:val="dashed" w:color="auto" w:sz="4" w:space="0"/>
            </w:tcBorders>
            <w:shd w:val="clear" w:color="auto" w:fill="FF00FF"/>
          </w:tcPr>
          <w:p w:rsidRPr="008F2CA8" w:rsidR="00200784" w:rsidP="00D63099" w:rsidRDefault="00200784" w14:paraId="57B3A5E7" w14:textId="77777777">
            <w:pPr>
              <w:spacing w:after="80" w:line="240" w:lineRule="auto"/>
              <w:rPr>
                <w:b/>
                <w:bCs/>
                <w:color w:val="FFFFFF" w:themeColor="background1"/>
              </w:rPr>
            </w:pPr>
            <w:r w:rsidRPr="008F2CA8">
              <w:rPr>
                <w:b/>
                <w:bCs/>
                <w:color w:val="FFFFFF" w:themeColor="background1"/>
              </w:rPr>
              <w:t>Forecast</w:t>
            </w:r>
          </w:p>
        </w:tc>
        <w:tc>
          <w:tcPr>
            <w:tcW w:w="1701" w:type="dxa"/>
            <w:tcBorders>
              <w:left w:val="dashed" w:color="auto" w:sz="4" w:space="0"/>
              <w:right w:val="dashed" w:color="auto" w:sz="4" w:space="0"/>
            </w:tcBorders>
          </w:tcPr>
          <w:p w:rsidR="00200784" w:rsidP="00D63099" w:rsidRDefault="00200784" w14:paraId="21F07FB0" w14:textId="77777777">
            <w:pPr>
              <w:spacing w:after="80" w:line="240" w:lineRule="auto"/>
              <w:rPr>
                <w:b/>
                <w:bCs/>
              </w:rPr>
            </w:pPr>
          </w:p>
        </w:tc>
        <w:tc>
          <w:tcPr>
            <w:tcW w:w="1559" w:type="dxa"/>
            <w:tcBorders>
              <w:left w:val="dashed" w:color="auto" w:sz="4" w:space="0"/>
              <w:bottom w:val="single" w:color="auto" w:sz="4" w:space="0"/>
              <w:right w:val="single" w:color="auto" w:sz="4" w:space="0"/>
            </w:tcBorders>
          </w:tcPr>
          <w:p w:rsidR="00200784" w:rsidP="00D63099" w:rsidRDefault="00200784" w14:paraId="225F4494" w14:textId="77777777">
            <w:pPr>
              <w:spacing w:after="80" w:line="240" w:lineRule="auto"/>
              <w:rPr>
                <w:b/>
                <w:bCs/>
              </w:rPr>
            </w:pPr>
          </w:p>
        </w:tc>
        <w:tc>
          <w:tcPr>
            <w:tcW w:w="425" w:type="dxa"/>
            <w:tcBorders>
              <w:top w:val="single" w:color="auto" w:sz="4" w:space="0"/>
              <w:left w:val="single" w:color="auto" w:sz="4" w:space="0"/>
              <w:bottom w:val="single" w:color="auto" w:sz="4" w:space="0"/>
              <w:right w:val="nil"/>
            </w:tcBorders>
          </w:tcPr>
          <w:p w:rsidR="00200784" w:rsidP="00D63099" w:rsidRDefault="00200784" w14:paraId="3BD699BD" w14:textId="77777777">
            <w:pPr>
              <w:spacing w:after="80" w:line="240" w:lineRule="auto"/>
              <w:rPr>
                <w:b/>
                <w:bCs/>
              </w:rPr>
            </w:pPr>
          </w:p>
        </w:tc>
        <w:tc>
          <w:tcPr>
            <w:tcW w:w="425" w:type="dxa"/>
            <w:tcBorders>
              <w:top w:val="single" w:color="auto" w:sz="4" w:space="0"/>
              <w:left w:val="nil"/>
              <w:bottom w:val="single" w:color="auto" w:sz="4" w:space="0"/>
              <w:right w:val="nil"/>
            </w:tcBorders>
          </w:tcPr>
          <w:p w:rsidR="00200784" w:rsidP="00D63099" w:rsidRDefault="00200784" w14:paraId="32D4B570"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shd w:val="clear" w:color="auto" w:fill="auto"/>
          </w:tcPr>
          <w:p w:rsidR="00200784" w:rsidP="00D63099" w:rsidRDefault="00200784" w14:paraId="254151FF" w14:textId="77777777">
            <w:pPr>
              <w:spacing w:after="80" w:line="240" w:lineRule="auto"/>
              <w:rPr>
                <w:b/>
                <w:bCs/>
              </w:rPr>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55F361FA"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75029274"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7EB955C9"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271D04B8" w14:textId="77777777">
            <w:pPr>
              <w:spacing w:after="80" w:line="240" w:lineRule="auto"/>
              <w:rPr>
                <w:b/>
                <w:bCs/>
              </w:rPr>
            </w:pPr>
          </w:p>
        </w:tc>
        <w:tc>
          <w:tcPr>
            <w:tcW w:w="425" w:type="dxa"/>
            <w:tcBorders>
              <w:top w:val="single" w:color="auto" w:sz="4" w:space="0"/>
              <w:left w:val="nil"/>
              <w:bottom w:val="single" w:color="auto" w:sz="4" w:space="0"/>
              <w:right w:val="single" w:color="auto" w:sz="4" w:space="0"/>
            </w:tcBorders>
          </w:tcPr>
          <w:p w:rsidR="00200784" w:rsidP="00D63099" w:rsidRDefault="00200784" w14:paraId="1F4AD4B2" w14:textId="77777777">
            <w:pPr>
              <w:spacing w:after="80" w:line="264" w:lineRule="auto"/>
              <w:rPr>
                <w:b/>
                <w:bCs/>
              </w:rPr>
            </w:pPr>
          </w:p>
        </w:tc>
      </w:tr>
      <w:tr w:rsidR="0063004F" w:rsidTr="4B79ECBF" w14:paraId="4277F7C8" w14:textId="77777777">
        <w:trPr>
          <w:trHeight w:val="130"/>
        </w:trPr>
        <w:tc>
          <w:tcPr>
            <w:tcW w:w="4185" w:type="dxa"/>
            <w:tcBorders>
              <w:top w:val="single" w:color="auto" w:sz="4" w:space="0"/>
              <w:left w:val="nil"/>
              <w:bottom w:val="single" w:color="auto" w:sz="4" w:space="0"/>
              <w:right w:val="nil"/>
            </w:tcBorders>
          </w:tcPr>
          <w:p w:rsidRPr="00C91963" w:rsidR="00200784" w:rsidP="00D63099" w:rsidRDefault="00217825" w14:paraId="510EFAC5" w14:textId="77E00E43">
            <w:pPr>
              <w:spacing w:after="80" w:line="240" w:lineRule="auto"/>
              <w:rPr>
                <w:b/>
                <w:bCs/>
              </w:rPr>
            </w:pPr>
            <w:r>
              <w:rPr>
                <w:b/>
                <w:bCs/>
              </w:rPr>
              <w:t xml:space="preserve">10. </w:t>
            </w:r>
            <w:r w:rsidRPr="00C91963" w:rsidR="00200784">
              <w:rPr>
                <w:b/>
                <w:bCs/>
              </w:rPr>
              <w:t>Energy Analysis</w:t>
            </w:r>
          </w:p>
        </w:tc>
        <w:tc>
          <w:tcPr>
            <w:tcW w:w="3045" w:type="dxa"/>
            <w:tcBorders>
              <w:top w:val="single" w:color="auto" w:sz="4" w:space="0"/>
              <w:left w:val="nil"/>
              <w:bottom w:val="single" w:color="auto" w:sz="4" w:space="0"/>
              <w:right w:val="nil"/>
            </w:tcBorders>
          </w:tcPr>
          <w:p w:rsidRPr="00C91963" w:rsidR="00200784" w:rsidP="00D63099" w:rsidRDefault="00200784" w14:paraId="46B73693" w14:textId="77777777">
            <w:pPr>
              <w:spacing w:after="80" w:line="240" w:lineRule="auto"/>
              <w:rPr>
                <w:b/>
                <w:bCs/>
              </w:rPr>
            </w:pPr>
            <w:r w:rsidRPr="00C91963">
              <w:rPr>
                <w:b/>
                <w:bCs/>
              </w:rPr>
              <w:t>Energy Analysis</w:t>
            </w:r>
          </w:p>
        </w:tc>
        <w:tc>
          <w:tcPr>
            <w:tcW w:w="1022" w:type="dxa"/>
            <w:tcBorders>
              <w:top w:val="single" w:color="auto" w:sz="4" w:space="0"/>
              <w:left w:val="nil"/>
              <w:bottom w:val="single" w:color="auto" w:sz="4" w:space="0"/>
              <w:right w:val="single" w:color="auto" w:sz="4" w:space="0"/>
            </w:tcBorders>
          </w:tcPr>
          <w:p w:rsidRPr="00C91963" w:rsidR="00200784" w:rsidP="00D63099" w:rsidRDefault="00200784" w14:paraId="7DB58B87" w14:textId="77777777">
            <w:pPr>
              <w:spacing w:after="80" w:line="240" w:lineRule="auto"/>
              <w:rPr>
                <w:b/>
                <w:bCs/>
              </w:rPr>
            </w:pPr>
          </w:p>
        </w:tc>
        <w:tc>
          <w:tcPr>
            <w:tcW w:w="1547" w:type="dxa"/>
            <w:tcBorders>
              <w:top w:val="single" w:color="auto" w:sz="4" w:space="0"/>
              <w:left w:val="single" w:color="auto" w:sz="4" w:space="0"/>
              <w:bottom w:val="single" w:color="auto" w:sz="4" w:space="0"/>
              <w:right w:val="dashed" w:color="auto" w:sz="4" w:space="0"/>
            </w:tcBorders>
          </w:tcPr>
          <w:p w:rsidRPr="00C91963" w:rsidR="00200784" w:rsidP="00D63099" w:rsidRDefault="00200784" w14:paraId="38B6A9FD" w14:textId="77777777">
            <w:pPr>
              <w:spacing w:after="80" w:line="240" w:lineRule="auto"/>
              <w:rPr>
                <w:b/>
                <w:bCs/>
              </w:rPr>
            </w:pPr>
          </w:p>
        </w:tc>
        <w:tc>
          <w:tcPr>
            <w:tcW w:w="1560" w:type="dxa"/>
            <w:tcBorders>
              <w:left w:val="dashed" w:color="auto" w:sz="4" w:space="0"/>
              <w:right w:val="dashed" w:color="auto" w:sz="4" w:space="0"/>
            </w:tcBorders>
          </w:tcPr>
          <w:p w:rsidR="00200784" w:rsidP="00D63099" w:rsidRDefault="00200784" w14:paraId="52A410C5" w14:textId="77777777">
            <w:pPr>
              <w:spacing w:after="80" w:line="240" w:lineRule="auto"/>
              <w:rPr>
                <w:b/>
                <w:bCs/>
              </w:rPr>
            </w:pPr>
          </w:p>
        </w:tc>
        <w:tc>
          <w:tcPr>
            <w:tcW w:w="1701" w:type="dxa"/>
            <w:tcBorders>
              <w:left w:val="dashed" w:color="auto" w:sz="4" w:space="0"/>
              <w:right w:val="dashed" w:color="auto" w:sz="4" w:space="0"/>
            </w:tcBorders>
            <w:shd w:val="clear" w:color="auto" w:fill="FF00FF"/>
          </w:tcPr>
          <w:p w:rsidRPr="008F2CA8" w:rsidR="00200784" w:rsidP="00D63099" w:rsidRDefault="00200784" w14:paraId="7B2448CE" w14:textId="77777777">
            <w:pPr>
              <w:spacing w:after="80" w:line="240" w:lineRule="auto"/>
              <w:rPr>
                <w:b/>
                <w:bCs/>
                <w:color w:val="FFFFFF" w:themeColor="background1"/>
              </w:rPr>
            </w:pPr>
            <w:r w:rsidRPr="008F2CA8">
              <w:rPr>
                <w:b/>
                <w:bCs/>
                <w:color w:val="FFFFFF" w:themeColor="background1"/>
              </w:rPr>
              <w:t>Forecast</w:t>
            </w:r>
          </w:p>
        </w:tc>
        <w:tc>
          <w:tcPr>
            <w:tcW w:w="1701" w:type="dxa"/>
            <w:tcBorders>
              <w:left w:val="dashed" w:color="auto" w:sz="4" w:space="0"/>
              <w:right w:val="dashed" w:color="auto" w:sz="4" w:space="0"/>
            </w:tcBorders>
          </w:tcPr>
          <w:p w:rsidR="00200784" w:rsidP="00D63099" w:rsidRDefault="00200784" w14:paraId="3A09EE9D" w14:textId="77777777">
            <w:pPr>
              <w:spacing w:after="80" w:line="240" w:lineRule="auto"/>
              <w:rPr>
                <w:b/>
                <w:bCs/>
              </w:rPr>
            </w:pPr>
          </w:p>
        </w:tc>
        <w:tc>
          <w:tcPr>
            <w:tcW w:w="1559" w:type="dxa"/>
            <w:tcBorders>
              <w:top w:val="single" w:color="auto" w:sz="4" w:space="0"/>
              <w:left w:val="dashed" w:color="auto" w:sz="4" w:space="0"/>
              <w:bottom w:val="single" w:color="auto" w:sz="4" w:space="0"/>
              <w:right w:val="single" w:color="auto" w:sz="4" w:space="0"/>
            </w:tcBorders>
          </w:tcPr>
          <w:p w:rsidR="00200784" w:rsidP="00D63099" w:rsidRDefault="00200784" w14:paraId="2A13C68B" w14:textId="77777777">
            <w:pPr>
              <w:spacing w:after="80" w:line="240" w:lineRule="auto"/>
              <w:rPr>
                <w:b/>
                <w:bCs/>
              </w:rPr>
            </w:pPr>
          </w:p>
        </w:tc>
        <w:tc>
          <w:tcPr>
            <w:tcW w:w="425" w:type="dxa"/>
            <w:tcBorders>
              <w:top w:val="single" w:color="auto" w:sz="4" w:space="0"/>
              <w:left w:val="single" w:color="auto" w:sz="4" w:space="0"/>
              <w:bottom w:val="single" w:color="auto" w:sz="4" w:space="0"/>
              <w:right w:val="nil"/>
            </w:tcBorders>
          </w:tcPr>
          <w:p w:rsidR="00200784" w:rsidP="00D63099" w:rsidRDefault="00200784" w14:paraId="53B47D3D" w14:textId="77777777">
            <w:pPr>
              <w:spacing w:after="80" w:line="240" w:lineRule="auto"/>
              <w:rPr>
                <w:b/>
                <w:bCs/>
              </w:rPr>
            </w:pPr>
          </w:p>
        </w:tc>
        <w:tc>
          <w:tcPr>
            <w:tcW w:w="425" w:type="dxa"/>
            <w:tcBorders>
              <w:top w:val="single" w:color="auto" w:sz="4" w:space="0"/>
              <w:left w:val="nil"/>
              <w:bottom w:val="single" w:color="auto" w:sz="4" w:space="0"/>
              <w:right w:val="nil"/>
            </w:tcBorders>
          </w:tcPr>
          <w:p w:rsidR="00200784" w:rsidP="00D63099" w:rsidRDefault="00200784" w14:paraId="4E357695"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shd w:val="clear" w:color="auto" w:fill="auto"/>
          </w:tcPr>
          <w:p w:rsidR="00200784" w:rsidP="00D63099" w:rsidRDefault="00200784" w14:paraId="741321C5" w14:textId="77777777">
            <w:pPr>
              <w:spacing w:after="80" w:line="240" w:lineRule="auto"/>
              <w:rPr>
                <w:b/>
                <w:bCs/>
              </w:rPr>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1D037522"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28B168DA"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39104252"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3FCD166F" w14:textId="77777777">
            <w:pPr>
              <w:spacing w:after="80" w:line="240" w:lineRule="auto"/>
              <w:rPr>
                <w:b/>
                <w:bCs/>
              </w:rPr>
            </w:pPr>
          </w:p>
        </w:tc>
        <w:tc>
          <w:tcPr>
            <w:tcW w:w="425" w:type="dxa"/>
            <w:tcBorders>
              <w:top w:val="single" w:color="auto" w:sz="4" w:space="0"/>
              <w:left w:val="nil"/>
              <w:bottom w:val="single" w:color="auto" w:sz="4" w:space="0"/>
              <w:right w:val="single" w:color="auto" w:sz="4" w:space="0"/>
            </w:tcBorders>
          </w:tcPr>
          <w:p w:rsidR="00200784" w:rsidP="00D63099" w:rsidRDefault="00200784" w14:paraId="39E28793" w14:textId="77777777">
            <w:pPr>
              <w:spacing w:after="80" w:line="264" w:lineRule="auto"/>
              <w:rPr>
                <w:b/>
                <w:bCs/>
              </w:rPr>
            </w:pPr>
          </w:p>
        </w:tc>
      </w:tr>
      <w:tr w:rsidR="0063004F" w:rsidTr="4B79ECBF" w14:paraId="2D0F421B" w14:textId="77777777">
        <w:trPr>
          <w:trHeight w:val="130"/>
        </w:trPr>
        <w:tc>
          <w:tcPr>
            <w:tcW w:w="4185" w:type="dxa"/>
            <w:tcBorders>
              <w:top w:val="single" w:color="auto" w:sz="4" w:space="0"/>
              <w:left w:val="nil"/>
              <w:bottom w:val="single" w:color="auto" w:sz="4" w:space="0"/>
              <w:right w:val="nil"/>
            </w:tcBorders>
          </w:tcPr>
          <w:p w:rsidR="00200784" w:rsidP="00D63099" w:rsidRDefault="00217825" w14:paraId="0F698448" w14:textId="15E5D9FC">
            <w:pPr>
              <w:spacing w:after="80" w:line="240" w:lineRule="auto"/>
            </w:pPr>
            <w:r>
              <w:t xml:space="preserve">11: </w:t>
            </w:r>
            <w:r w:rsidR="00200784">
              <w:t>Sustainability Analysis</w:t>
            </w:r>
          </w:p>
        </w:tc>
        <w:tc>
          <w:tcPr>
            <w:tcW w:w="3045" w:type="dxa"/>
            <w:tcBorders>
              <w:top w:val="single" w:color="auto" w:sz="4" w:space="0"/>
              <w:left w:val="nil"/>
              <w:bottom w:val="single" w:color="auto" w:sz="4" w:space="0"/>
              <w:right w:val="nil"/>
            </w:tcBorders>
          </w:tcPr>
          <w:p w:rsidR="00200784" w:rsidP="00D63099" w:rsidRDefault="00200784" w14:paraId="5E0482B7"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200784" w:rsidP="00D63099" w:rsidRDefault="00200784" w14:paraId="6E178809"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17CAAE25" w14:textId="77777777">
            <w:pPr>
              <w:spacing w:after="80" w:line="240" w:lineRule="auto"/>
            </w:pPr>
          </w:p>
        </w:tc>
        <w:tc>
          <w:tcPr>
            <w:tcW w:w="1560" w:type="dxa"/>
            <w:tcBorders>
              <w:left w:val="dashed" w:color="auto" w:sz="4" w:space="0"/>
              <w:right w:val="dashed" w:color="auto" w:sz="4" w:space="0"/>
            </w:tcBorders>
          </w:tcPr>
          <w:p w:rsidR="00200784" w:rsidP="00D63099" w:rsidRDefault="00200784" w14:paraId="55877212" w14:textId="77777777">
            <w:pPr>
              <w:spacing w:after="80" w:line="240" w:lineRule="auto"/>
            </w:pPr>
          </w:p>
        </w:tc>
        <w:tc>
          <w:tcPr>
            <w:tcW w:w="1701" w:type="dxa"/>
            <w:tcBorders>
              <w:left w:val="dashed" w:color="auto" w:sz="4" w:space="0"/>
              <w:right w:val="dashed" w:color="auto" w:sz="4" w:space="0"/>
            </w:tcBorders>
            <w:shd w:val="clear" w:color="auto" w:fill="FF00FF"/>
          </w:tcPr>
          <w:p w:rsidRPr="008F2CA8" w:rsidR="00200784" w:rsidP="00D63099" w:rsidRDefault="00200784" w14:paraId="482FF1F5" w14:textId="77777777">
            <w:pPr>
              <w:spacing w:after="80" w:line="240" w:lineRule="auto"/>
              <w:rPr>
                <w:color w:val="FFFFFF" w:themeColor="background1"/>
              </w:rPr>
            </w:pPr>
            <w:r w:rsidRPr="008F2CA8">
              <w:rPr>
                <w:color w:val="FFFFFF" w:themeColor="background1"/>
              </w:rPr>
              <w:t>Forecast</w:t>
            </w:r>
          </w:p>
        </w:tc>
        <w:tc>
          <w:tcPr>
            <w:tcW w:w="1701" w:type="dxa"/>
            <w:tcBorders>
              <w:left w:val="dashed" w:color="auto" w:sz="4" w:space="0"/>
              <w:right w:val="dashed" w:color="auto" w:sz="4" w:space="0"/>
            </w:tcBorders>
          </w:tcPr>
          <w:p w:rsidR="00200784" w:rsidP="00D63099" w:rsidRDefault="00200784" w14:paraId="7262208A" w14:textId="77777777">
            <w:pPr>
              <w:spacing w:after="80" w:line="240" w:lineRule="auto"/>
            </w:pPr>
          </w:p>
        </w:tc>
        <w:tc>
          <w:tcPr>
            <w:tcW w:w="1559" w:type="dxa"/>
            <w:tcBorders>
              <w:top w:val="single" w:color="auto" w:sz="4" w:space="0"/>
              <w:left w:val="dashed" w:color="auto" w:sz="4" w:space="0"/>
              <w:bottom w:val="single" w:color="auto" w:sz="4" w:space="0"/>
              <w:right w:val="single" w:color="auto" w:sz="4" w:space="0"/>
            </w:tcBorders>
          </w:tcPr>
          <w:p w:rsidR="00200784" w:rsidP="00D63099" w:rsidRDefault="00200784" w14:paraId="3987347C" w14:textId="77777777">
            <w:pPr>
              <w:spacing w:after="80" w:line="240" w:lineRule="auto"/>
            </w:pPr>
          </w:p>
        </w:tc>
        <w:tc>
          <w:tcPr>
            <w:tcW w:w="425" w:type="dxa"/>
            <w:tcBorders>
              <w:top w:val="single" w:color="auto" w:sz="4" w:space="0"/>
              <w:left w:val="single" w:color="auto" w:sz="4" w:space="0"/>
              <w:bottom w:val="single" w:color="auto" w:sz="4" w:space="0"/>
              <w:right w:val="nil"/>
            </w:tcBorders>
          </w:tcPr>
          <w:p w:rsidR="00200784" w:rsidP="00D63099" w:rsidRDefault="00200784" w14:paraId="12F557AF"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693197DC" w14:textId="77777777">
            <w:pPr>
              <w:spacing w:after="80" w:line="240" w:lineRule="auto"/>
            </w:pPr>
          </w:p>
        </w:tc>
        <w:tc>
          <w:tcPr>
            <w:tcW w:w="425" w:type="dxa"/>
            <w:tcBorders>
              <w:top w:val="single" w:color="auto" w:sz="4" w:space="0"/>
              <w:left w:val="nil"/>
              <w:bottom w:val="single" w:color="auto" w:sz="4" w:space="0"/>
              <w:right w:val="dashed" w:color="auto" w:sz="4" w:space="0"/>
            </w:tcBorders>
            <w:shd w:val="clear" w:color="auto" w:fill="auto"/>
          </w:tcPr>
          <w:p w:rsidR="00200784" w:rsidP="00D63099" w:rsidRDefault="00200784" w14:paraId="2E9BB11C"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5E63F03" w14:textId="77777777">
            <w:pPr>
              <w:spacing w:after="80" w:line="240" w:lineRule="auto"/>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0D0C26A4"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26331F2C"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123F9A4D" w14:textId="77777777">
            <w:pPr>
              <w:spacing w:after="80" w:line="264" w:lineRule="auto"/>
            </w:pPr>
          </w:p>
        </w:tc>
      </w:tr>
      <w:tr w:rsidR="0063004F" w:rsidTr="4B79ECBF" w14:paraId="06946C97" w14:textId="77777777">
        <w:trPr>
          <w:trHeight w:val="130"/>
        </w:trPr>
        <w:tc>
          <w:tcPr>
            <w:tcW w:w="4185" w:type="dxa"/>
            <w:tcBorders>
              <w:top w:val="single" w:color="auto" w:sz="4" w:space="0"/>
              <w:left w:val="nil"/>
              <w:bottom w:val="single" w:color="auto" w:sz="4" w:space="0"/>
              <w:right w:val="nil"/>
            </w:tcBorders>
          </w:tcPr>
          <w:p w:rsidR="00200784" w:rsidP="00D63099" w:rsidRDefault="00217825" w14:paraId="3D67E03F" w14:textId="763E4359">
            <w:pPr>
              <w:spacing w:after="80" w:line="240" w:lineRule="auto"/>
            </w:pPr>
            <w:r>
              <w:t xml:space="preserve">12: </w:t>
            </w:r>
            <w:r w:rsidR="00200784">
              <w:t>Code Validation</w:t>
            </w:r>
          </w:p>
        </w:tc>
        <w:tc>
          <w:tcPr>
            <w:tcW w:w="3045" w:type="dxa"/>
            <w:tcBorders>
              <w:top w:val="single" w:color="auto" w:sz="4" w:space="0"/>
              <w:left w:val="nil"/>
              <w:bottom w:val="single" w:color="auto" w:sz="4" w:space="0"/>
              <w:right w:val="nil"/>
            </w:tcBorders>
          </w:tcPr>
          <w:p w:rsidR="00200784" w:rsidP="00D63099" w:rsidRDefault="00200784" w14:paraId="5512B3F1"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200784" w:rsidP="00D63099" w:rsidRDefault="00200784" w14:paraId="498E0356"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6822CB76" w14:textId="77777777">
            <w:pPr>
              <w:spacing w:after="80" w:line="240" w:lineRule="auto"/>
            </w:pPr>
          </w:p>
        </w:tc>
        <w:tc>
          <w:tcPr>
            <w:tcW w:w="1560" w:type="dxa"/>
            <w:tcBorders>
              <w:left w:val="dashed" w:color="auto" w:sz="4" w:space="0"/>
              <w:right w:val="dashed" w:color="auto" w:sz="4" w:space="0"/>
            </w:tcBorders>
          </w:tcPr>
          <w:p w:rsidR="00200784" w:rsidP="00D63099" w:rsidRDefault="00200784" w14:paraId="19E46A2D" w14:textId="77777777">
            <w:pPr>
              <w:spacing w:after="80" w:line="240" w:lineRule="auto"/>
            </w:pPr>
          </w:p>
        </w:tc>
        <w:tc>
          <w:tcPr>
            <w:tcW w:w="1701" w:type="dxa"/>
            <w:tcBorders>
              <w:left w:val="dashed" w:color="auto" w:sz="4" w:space="0"/>
              <w:right w:val="dashed" w:color="auto" w:sz="4" w:space="0"/>
            </w:tcBorders>
            <w:shd w:val="clear" w:color="auto" w:fill="FF00FF"/>
          </w:tcPr>
          <w:p w:rsidRPr="008F2CA8" w:rsidR="00200784" w:rsidP="00D63099" w:rsidRDefault="00200784" w14:paraId="6ACA00EF" w14:textId="77777777">
            <w:pPr>
              <w:spacing w:after="80" w:line="240" w:lineRule="auto"/>
              <w:rPr>
                <w:color w:val="FFFFFF" w:themeColor="background1"/>
              </w:rPr>
            </w:pPr>
            <w:r w:rsidRPr="008F2CA8">
              <w:rPr>
                <w:color w:val="FFFFFF" w:themeColor="background1"/>
              </w:rPr>
              <w:t>Validate</w:t>
            </w:r>
          </w:p>
        </w:tc>
        <w:tc>
          <w:tcPr>
            <w:tcW w:w="1701" w:type="dxa"/>
            <w:tcBorders>
              <w:left w:val="dashed" w:color="auto" w:sz="4" w:space="0"/>
              <w:right w:val="dashed" w:color="auto" w:sz="4" w:space="0"/>
            </w:tcBorders>
          </w:tcPr>
          <w:p w:rsidR="00200784" w:rsidP="00D63099" w:rsidRDefault="00200784" w14:paraId="6292C0B1" w14:textId="77777777">
            <w:pPr>
              <w:spacing w:after="80" w:line="240" w:lineRule="auto"/>
            </w:pPr>
          </w:p>
        </w:tc>
        <w:tc>
          <w:tcPr>
            <w:tcW w:w="1559" w:type="dxa"/>
            <w:tcBorders>
              <w:top w:val="single" w:color="auto" w:sz="4" w:space="0"/>
              <w:left w:val="dashed" w:color="auto" w:sz="4" w:space="0"/>
              <w:bottom w:val="single" w:color="auto" w:sz="4" w:space="0"/>
              <w:right w:val="single" w:color="auto" w:sz="4" w:space="0"/>
            </w:tcBorders>
          </w:tcPr>
          <w:p w:rsidR="00200784" w:rsidP="00D63099" w:rsidRDefault="00200784" w14:paraId="32F7277C" w14:textId="77777777">
            <w:pPr>
              <w:spacing w:after="80" w:line="240" w:lineRule="auto"/>
            </w:pPr>
          </w:p>
        </w:tc>
        <w:tc>
          <w:tcPr>
            <w:tcW w:w="425" w:type="dxa"/>
            <w:tcBorders>
              <w:top w:val="single" w:color="auto" w:sz="4" w:space="0"/>
              <w:left w:val="single" w:color="auto" w:sz="4" w:space="0"/>
              <w:bottom w:val="single" w:color="auto" w:sz="4" w:space="0"/>
              <w:right w:val="nil"/>
            </w:tcBorders>
          </w:tcPr>
          <w:p w:rsidR="00200784" w:rsidP="00D63099" w:rsidRDefault="00200784" w14:paraId="4EB28A13"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3267E66D" w14:textId="77777777">
            <w:pPr>
              <w:spacing w:after="80" w:line="240" w:lineRule="auto"/>
            </w:pPr>
          </w:p>
        </w:tc>
        <w:tc>
          <w:tcPr>
            <w:tcW w:w="425" w:type="dxa"/>
            <w:tcBorders>
              <w:top w:val="single" w:color="auto" w:sz="4" w:space="0"/>
              <w:left w:val="nil"/>
              <w:bottom w:val="single" w:color="auto" w:sz="4" w:space="0"/>
              <w:right w:val="dashed" w:color="auto" w:sz="4" w:space="0"/>
            </w:tcBorders>
            <w:shd w:val="clear" w:color="auto" w:fill="auto"/>
          </w:tcPr>
          <w:p w:rsidR="00200784" w:rsidP="00D63099" w:rsidRDefault="00200784" w14:paraId="56FFB02C" w14:textId="77777777">
            <w:pPr>
              <w:spacing w:after="80" w:line="240" w:lineRule="auto"/>
            </w:pPr>
          </w:p>
        </w:tc>
        <w:tc>
          <w:tcPr>
            <w:tcW w:w="1275" w:type="dxa"/>
            <w:gridSpan w:val="3"/>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A167A40"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3B5CC32A"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70B7FAE5"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5D211ED2"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5AA85367" w14:textId="77777777">
            <w:pPr>
              <w:spacing w:after="80" w:line="264" w:lineRule="auto"/>
            </w:pPr>
          </w:p>
        </w:tc>
      </w:tr>
      <w:tr w:rsidR="0063004F" w:rsidTr="4B79ECBF" w14:paraId="2C25F4B4" w14:textId="77777777">
        <w:trPr>
          <w:trHeight w:val="426"/>
        </w:trPr>
        <w:tc>
          <w:tcPr>
            <w:tcW w:w="4185" w:type="dxa"/>
            <w:tcBorders>
              <w:top w:val="single" w:color="auto" w:sz="4" w:space="0"/>
              <w:left w:val="nil"/>
              <w:bottom w:val="single" w:color="auto" w:sz="4" w:space="0"/>
              <w:right w:val="nil"/>
            </w:tcBorders>
          </w:tcPr>
          <w:p w:rsidRPr="00B501CD" w:rsidR="00200784" w:rsidP="00D63099" w:rsidRDefault="00217825" w14:paraId="07168BFD" w14:textId="244B3838">
            <w:pPr>
              <w:spacing w:after="80" w:line="240" w:lineRule="auto"/>
              <w:rPr>
                <w:b/>
                <w:bCs/>
              </w:rPr>
            </w:pPr>
            <w:r>
              <w:rPr>
                <w:b/>
                <w:bCs/>
              </w:rPr>
              <w:t xml:space="preserve">13: </w:t>
            </w:r>
            <w:r w:rsidRPr="00B501CD" w:rsidR="00200784">
              <w:rPr>
                <w:b/>
                <w:bCs/>
              </w:rPr>
              <w:t>Design Coordination</w:t>
            </w:r>
          </w:p>
        </w:tc>
        <w:tc>
          <w:tcPr>
            <w:tcW w:w="3045" w:type="dxa"/>
            <w:tcBorders>
              <w:top w:val="single" w:color="auto" w:sz="4" w:space="0"/>
              <w:left w:val="nil"/>
              <w:bottom w:val="single" w:color="auto" w:sz="4" w:space="0"/>
              <w:right w:val="nil"/>
            </w:tcBorders>
          </w:tcPr>
          <w:p w:rsidRPr="00B501CD" w:rsidR="00200784" w:rsidP="00D63099" w:rsidRDefault="00200784" w14:paraId="0705260E" w14:textId="77777777">
            <w:pPr>
              <w:spacing w:after="80" w:line="240" w:lineRule="auto"/>
              <w:rPr>
                <w:b/>
                <w:bCs/>
              </w:rPr>
            </w:pPr>
            <w:r w:rsidRPr="00B501CD">
              <w:rPr>
                <w:b/>
                <w:bCs/>
              </w:rPr>
              <w:t>Design Coordination</w:t>
            </w:r>
          </w:p>
        </w:tc>
        <w:tc>
          <w:tcPr>
            <w:tcW w:w="1022" w:type="dxa"/>
            <w:tcBorders>
              <w:top w:val="single" w:color="auto" w:sz="4" w:space="0"/>
              <w:left w:val="nil"/>
              <w:bottom w:val="single" w:color="auto" w:sz="4" w:space="0"/>
              <w:right w:val="single" w:color="auto" w:sz="4" w:space="0"/>
            </w:tcBorders>
          </w:tcPr>
          <w:p w:rsidRPr="00B501CD" w:rsidR="00200784" w:rsidP="00D63099" w:rsidRDefault="00200784" w14:paraId="6B91A2F4" w14:textId="77777777">
            <w:pPr>
              <w:spacing w:after="80" w:line="240" w:lineRule="auto"/>
              <w:rPr>
                <w:b/>
                <w:bCs/>
              </w:rPr>
            </w:pPr>
          </w:p>
        </w:tc>
        <w:tc>
          <w:tcPr>
            <w:tcW w:w="1547" w:type="dxa"/>
            <w:tcBorders>
              <w:top w:val="single" w:color="auto" w:sz="4" w:space="0"/>
              <w:left w:val="single" w:color="auto" w:sz="4" w:space="0"/>
              <w:bottom w:val="single" w:color="auto" w:sz="4" w:space="0"/>
              <w:right w:val="dashed" w:color="auto" w:sz="4" w:space="0"/>
            </w:tcBorders>
          </w:tcPr>
          <w:p w:rsidRPr="00B501CD" w:rsidR="00200784" w:rsidP="00D63099" w:rsidRDefault="00200784" w14:paraId="4D254980" w14:textId="77777777">
            <w:pPr>
              <w:spacing w:after="80" w:line="240" w:lineRule="auto"/>
              <w:rPr>
                <w:b/>
                <w:bCs/>
              </w:rPr>
            </w:pPr>
          </w:p>
        </w:tc>
        <w:tc>
          <w:tcPr>
            <w:tcW w:w="1560" w:type="dxa"/>
            <w:tcBorders>
              <w:left w:val="dashed" w:color="auto" w:sz="4" w:space="0"/>
              <w:right w:val="dashed" w:color="auto" w:sz="4" w:space="0"/>
            </w:tcBorders>
          </w:tcPr>
          <w:p w:rsidR="00200784" w:rsidP="00D63099" w:rsidRDefault="00200784" w14:paraId="2A818BD8" w14:textId="77777777">
            <w:pPr>
              <w:spacing w:after="80" w:line="240" w:lineRule="auto"/>
              <w:rPr>
                <w:b/>
                <w:bCs/>
              </w:rPr>
            </w:pPr>
          </w:p>
        </w:tc>
        <w:tc>
          <w:tcPr>
            <w:tcW w:w="1701" w:type="dxa"/>
            <w:tcBorders>
              <w:left w:val="dashed" w:color="auto" w:sz="4" w:space="0"/>
              <w:right w:val="dashed" w:color="auto" w:sz="4" w:space="0"/>
            </w:tcBorders>
            <w:shd w:val="clear" w:color="auto" w:fill="FF00FF"/>
          </w:tcPr>
          <w:p w:rsidRPr="008F2CA8" w:rsidR="00200784" w:rsidP="00D63099" w:rsidRDefault="00200784" w14:paraId="46DE96DD" w14:textId="77777777">
            <w:pPr>
              <w:spacing w:after="80" w:line="240" w:lineRule="auto"/>
              <w:rPr>
                <w:b/>
                <w:bCs/>
                <w:color w:val="FFFFFF" w:themeColor="background1"/>
              </w:rPr>
            </w:pPr>
            <w:r w:rsidRPr="008F2CA8">
              <w:rPr>
                <w:b/>
                <w:bCs/>
                <w:color w:val="FFFFFF" w:themeColor="background1"/>
              </w:rPr>
              <w:t>Coordinate</w:t>
            </w:r>
          </w:p>
        </w:tc>
        <w:tc>
          <w:tcPr>
            <w:tcW w:w="1701" w:type="dxa"/>
            <w:tcBorders>
              <w:left w:val="dashed" w:color="auto" w:sz="4" w:space="0"/>
              <w:right w:val="dashed" w:color="auto" w:sz="4" w:space="0"/>
            </w:tcBorders>
          </w:tcPr>
          <w:p w:rsidR="00200784" w:rsidP="00D63099" w:rsidRDefault="00200784" w14:paraId="644E7B5E" w14:textId="77777777">
            <w:pPr>
              <w:spacing w:after="80" w:line="240" w:lineRule="auto"/>
              <w:rPr>
                <w:b/>
                <w:bCs/>
              </w:rPr>
            </w:pPr>
          </w:p>
        </w:tc>
        <w:tc>
          <w:tcPr>
            <w:tcW w:w="1559" w:type="dxa"/>
            <w:tcBorders>
              <w:top w:val="single" w:color="auto" w:sz="4" w:space="0"/>
              <w:left w:val="dashed" w:color="auto" w:sz="4" w:space="0"/>
              <w:bottom w:val="single" w:color="auto" w:sz="4" w:space="0"/>
              <w:right w:val="single" w:color="auto" w:sz="4" w:space="0"/>
            </w:tcBorders>
          </w:tcPr>
          <w:p w:rsidR="00200784" w:rsidP="00D63099" w:rsidRDefault="00200784" w14:paraId="31DFB23F" w14:textId="77777777">
            <w:pPr>
              <w:spacing w:after="80" w:line="240" w:lineRule="auto"/>
              <w:rPr>
                <w:b/>
                <w:bCs/>
              </w:rPr>
            </w:pPr>
          </w:p>
        </w:tc>
        <w:tc>
          <w:tcPr>
            <w:tcW w:w="425" w:type="dxa"/>
            <w:tcBorders>
              <w:top w:val="single" w:color="auto" w:sz="4" w:space="0"/>
              <w:left w:val="single" w:color="auto" w:sz="4" w:space="0"/>
              <w:bottom w:val="single" w:color="auto" w:sz="4" w:space="0"/>
              <w:right w:val="nil"/>
            </w:tcBorders>
          </w:tcPr>
          <w:p w:rsidR="00200784" w:rsidP="00D63099" w:rsidRDefault="00200784" w14:paraId="6DC5E058" w14:textId="77777777">
            <w:pPr>
              <w:spacing w:after="80" w:line="240" w:lineRule="auto"/>
              <w:rPr>
                <w:b/>
                <w:bCs/>
              </w:rPr>
            </w:pPr>
          </w:p>
        </w:tc>
        <w:tc>
          <w:tcPr>
            <w:tcW w:w="425" w:type="dxa"/>
            <w:tcBorders>
              <w:top w:val="single" w:color="auto" w:sz="4" w:space="0"/>
              <w:left w:val="nil"/>
              <w:bottom w:val="single" w:color="auto" w:sz="4" w:space="0"/>
              <w:right w:val="nil"/>
            </w:tcBorders>
          </w:tcPr>
          <w:p w:rsidR="00200784" w:rsidP="00D63099" w:rsidRDefault="00200784" w14:paraId="5B3C786B"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39E482CE"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shd w:val="clear" w:color="auto" w:fill="auto"/>
          </w:tcPr>
          <w:p w:rsidR="00200784" w:rsidP="00D63099" w:rsidRDefault="00200784" w14:paraId="0E7ADBD3" w14:textId="77777777">
            <w:pPr>
              <w:spacing w:after="80" w:line="240" w:lineRule="auto"/>
              <w:rPr>
                <w:b/>
                <w:bCs/>
              </w:rPr>
            </w:pPr>
          </w:p>
        </w:tc>
        <w:tc>
          <w:tcPr>
            <w:tcW w:w="850" w:type="dxa"/>
            <w:gridSpan w:val="2"/>
            <w:tcBorders>
              <w:top w:val="single" w:color="auto" w:sz="4" w:space="0"/>
              <w:left w:val="nil"/>
              <w:bottom w:val="single" w:color="auto" w:sz="4" w:space="0"/>
              <w:right w:val="dashed" w:color="auto" w:sz="4" w:space="0"/>
            </w:tcBorders>
            <w:shd w:val="clear" w:color="auto" w:fill="D9E2F3" w:themeFill="accent1" w:themeFillTint="33"/>
          </w:tcPr>
          <w:p w:rsidR="00200784" w:rsidP="00D63099" w:rsidRDefault="00200784" w14:paraId="1A4FEFF7" w14:textId="77777777">
            <w:pPr>
              <w:spacing w:after="80" w:line="240" w:lineRule="auto"/>
              <w:rPr>
                <w:b/>
                <w:bCs/>
              </w:rPr>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07B5A70F"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5ED69322" w14:textId="77777777">
            <w:pPr>
              <w:spacing w:after="80" w:line="240" w:lineRule="auto"/>
              <w:rPr>
                <w:b/>
                <w:bCs/>
              </w:rPr>
            </w:pPr>
          </w:p>
        </w:tc>
        <w:tc>
          <w:tcPr>
            <w:tcW w:w="425" w:type="dxa"/>
            <w:tcBorders>
              <w:top w:val="single" w:color="auto" w:sz="4" w:space="0"/>
              <w:left w:val="nil"/>
              <w:bottom w:val="single" w:color="auto" w:sz="4" w:space="0"/>
              <w:right w:val="single" w:color="auto" w:sz="4" w:space="0"/>
            </w:tcBorders>
          </w:tcPr>
          <w:p w:rsidR="00200784" w:rsidP="00D63099" w:rsidRDefault="00200784" w14:paraId="68D77164" w14:textId="77777777">
            <w:pPr>
              <w:spacing w:after="80" w:line="264" w:lineRule="auto"/>
              <w:rPr>
                <w:b/>
                <w:bCs/>
              </w:rPr>
            </w:pPr>
          </w:p>
        </w:tc>
      </w:tr>
      <w:tr w:rsidR="0063004F" w:rsidTr="4B79ECBF" w14:paraId="4B299C25" w14:textId="77777777">
        <w:trPr>
          <w:trHeight w:val="130"/>
        </w:trPr>
        <w:tc>
          <w:tcPr>
            <w:tcW w:w="4185" w:type="dxa"/>
            <w:tcBorders>
              <w:top w:val="single" w:color="auto" w:sz="4" w:space="0"/>
              <w:left w:val="nil"/>
              <w:bottom w:val="single" w:color="auto" w:sz="4" w:space="0"/>
              <w:right w:val="nil"/>
            </w:tcBorders>
            <w:shd w:val="clear" w:color="auto" w:fill="auto"/>
          </w:tcPr>
          <w:p w:rsidR="00200784" w:rsidP="00D63099" w:rsidRDefault="00217825" w14:paraId="47295C08" w14:textId="092F6B96">
            <w:pPr>
              <w:spacing w:after="80" w:line="240" w:lineRule="auto"/>
            </w:pPr>
            <w:r>
              <w:t xml:space="preserve">14: </w:t>
            </w:r>
            <w:r w:rsidR="00200784">
              <w:t>Site Utilization Planning</w:t>
            </w:r>
          </w:p>
        </w:tc>
        <w:tc>
          <w:tcPr>
            <w:tcW w:w="3045" w:type="dxa"/>
            <w:tcBorders>
              <w:top w:val="single" w:color="auto" w:sz="4" w:space="0"/>
              <w:left w:val="nil"/>
              <w:bottom w:val="single" w:color="auto" w:sz="4" w:space="0"/>
              <w:right w:val="nil"/>
            </w:tcBorders>
            <w:shd w:val="clear" w:color="auto" w:fill="auto"/>
          </w:tcPr>
          <w:p w:rsidR="00200784" w:rsidP="00D63099" w:rsidRDefault="00532F8F" w14:paraId="18BC730E" w14:textId="7B4929F7">
            <w:pPr>
              <w:spacing w:after="80" w:line="240" w:lineRule="auto"/>
            </w:pPr>
            <w:r>
              <w:t>Site Utilization Planning</w:t>
            </w:r>
          </w:p>
        </w:tc>
        <w:tc>
          <w:tcPr>
            <w:tcW w:w="1022" w:type="dxa"/>
            <w:tcBorders>
              <w:top w:val="single" w:color="auto" w:sz="4" w:space="0"/>
              <w:left w:val="nil"/>
              <w:bottom w:val="single" w:color="auto" w:sz="4" w:space="0"/>
              <w:right w:val="single" w:color="auto" w:sz="4" w:space="0"/>
            </w:tcBorders>
            <w:shd w:val="clear" w:color="auto" w:fill="auto"/>
          </w:tcPr>
          <w:p w:rsidR="00200784" w:rsidP="00D63099" w:rsidRDefault="00200784" w14:paraId="109692E4"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shd w:val="clear" w:color="auto" w:fill="auto"/>
          </w:tcPr>
          <w:p w:rsidR="00200784" w:rsidP="00D63099" w:rsidRDefault="00200784" w14:paraId="7B8DEE25" w14:textId="77777777">
            <w:pPr>
              <w:spacing w:after="80" w:line="240" w:lineRule="auto"/>
            </w:pPr>
          </w:p>
        </w:tc>
        <w:tc>
          <w:tcPr>
            <w:tcW w:w="1560" w:type="dxa"/>
            <w:tcBorders>
              <w:left w:val="dashed" w:color="auto" w:sz="4" w:space="0"/>
              <w:right w:val="dashed" w:color="auto" w:sz="4" w:space="0"/>
            </w:tcBorders>
            <w:shd w:val="clear" w:color="auto" w:fill="00FFFF"/>
          </w:tcPr>
          <w:p w:rsidR="00200784" w:rsidP="00D63099" w:rsidRDefault="00A84DC4" w14:paraId="0EF5FFEC" w14:textId="4096C81D">
            <w:pPr>
              <w:spacing w:after="80" w:line="240" w:lineRule="auto"/>
            </w:pPr>
            <w:r>
              <w:t>Arrange</w:t>
            </w:r>
          </w:p>
        </w:tc>
        <w:tc>
          <w:tcPr>
            <w:tcW w:w="1701" w:type="dxa"/>
            <w:tcBorders>
              <w:left w:val="dashed" w:color="auto" w:sz="4" w:space="0"/>
              <w:right w:val="dashed" w:color="auto" w:sz="4" w:space="0"/>
            </w:tcBorders>
            <w:shd w:val="clear" w:color="auto" w:fill="FF00FF"/>
          </w:tcPr>
          <w:p w:rsidRPr="008F2CA8" w:rsidR="00200784" w:rsidP="00D63099" w:rsidRDefault="008F2CA8" w14:paraId="066D0F8D" w14:textId="77777777">
            <w:pPr>
              <w:spacing w:after="80" w:line="240" w:lineRule="auto"/>
              <w:rPr>
                <w:b/>
                <w:bCs/>
                <w:color w:val="FFFFFF" w:themeColor="background1"/>
              </w:rPr>
            </w:pPr>
            <w:r w:rsidRPr="008F2CA8">
              <w:rPr>
                <w:b/>
                <w:bCs/>
                <w:color w:val="FFFFFF" w:themeColor="background1"/>
              </w:rPr>
              <w:t>Coordinate</w:t>
            </w:r>
          </w:p>
          <w:p w:rsidRPr="008F2CA8" w:rsidR="008F2CA8" w:rsidP="00D63099" w:rsidRDefault="008F2CA8" w14:paraId="0E67CB97" w14:textId="02900416">
            <w:pPr>
              <w:spacing w:after="80" w:line="240" w:lineRule="auto"/>
              <w:rPr>
                <w:color w:val="FFFFFF" w:themeColor="background1"/>
              </w:rPr>
            </w:pPr>
            <w:r w:rsidRPr="008F2CA8">
              <w:rPr>
                <w:b/>
                <w:bCs/>
                <w:color w:val="FFFFFF" w:themeColor="background1"/>
              </w:rPr>
              <w:t>Forecast</w:t>
            </w:r>
          </w:p>
        </w:tc>
        <w:tc>
          <w:tcPr>
            <w:tcW w:w="1701" w:type="dxa"/>
            <w:tcBorders>
              <w:left w:val="dashed" w:color="auto" w:sz="4" w:space="0"/>
              <w:right w:val="dashed" w:color="auto" w:sz="4" w:space="0"/>
            </w:tcBorders>
            <w:shd w:val="clear" w:color="auto" w:fill="auto"/>
          </w:tcPr>
          <w:p w:rsidR="00200784" w:rsidP="00D63099" w:rsidRDefault="00200784" w14:paraId="3EFA24F1" w14:textId="77777777">
            <w:pPr>
              <w:spacing w:after="80" w:line="240" w:lineRule="auto"/>
            </w:pPr>
          </w:p>
        </w:tc>
        <w:tc>
          <w:tcPr>
            <w:tcW w:w="1559" w:type="dxa"/>
            <w:tcBorders>
              <w:top w:val="single" w:color="auto" w:sz="4" w:space="0"/>
              <w:left w:val="dashed" w:color="auto" w:sz="4" w:space="0"/>
              <w:bottom w:val="single" w:color="auto" w:sz="4" w:space="0"/>
              <w:right w:val="single" w:color="auto" w:sz="4" w:space="0"/>
            </w:tcBorders>
            <w:shd w:val="clear" w:color="auto" w:fill="auto"/>
          </w:tcPr>
          <w:p w:rsidR="00200784" w:rsidP="00D63099" w:rsidRDefault="00200784" w14:paraId="1D67F729" w14:textId="77777777">
            <w:pPr>
              <w:spacing w:after="80" w:line="240" w:lineRule="auto"/>
            </w:pPr>
          </w:p>
        </w:tc>
        <w:tc>
          <w:tcPr>
            <w:tcW w:w="425" w:type="dxa"/>
            <w:tcBorders>
              <w:top w:val="single" w:color="auto" w:sz="4" w:space="0"/>
              <w:left w:val="single" w:color="auto" w:sz="4" w:space="0"/>
              <w:bottom w:val="single" w:color="auto" w:sz="4" w:space="0"/>
              <w:right w:val="nil"/>
            </w:tcBorders>
            <w:shd w:val="clear" w:color="auto" w:fill="auto"/>
          </w:tcPr>
          <w:p w:rsidR="00200784" w:rsidP="00D63099" w:rsidRDefault="00200784" w14:paraId="3881AFEB" w14:textId="77777777">
            <w:pPr>
              <w:spacing w:after="80" w:line="240" w:lineRule="auto"/>
            </w:pPr>
          </w:p>
        </w:tc>
        <w:tc>
          <w:tcPr>
            <w:tcW w:w="425" w:type="dxa"/>
            <w:tcBorders>
              <w:top w:val="single" w:color="auto" w:sz="4" w:space="0"/>
              <w:left w:val="nil"/>
              <w:bottom w:val="single" w:color="auto" w:sz="4" w:space="0"/>
              <w:right w:val="nil"/>
            </w:tcBorders>
            <w:shd w:val="clear" w:color="auto" w:fill="auto"/>
          </w:tcPr>
          <w:p w:rsidR="00200784" w:rsidP="00D63099" w:rsidRDefault="00200784" w14:paraId="6246A3E9" w14:textId="77777777">
            <w:pPr>
              <w:spacing w:after="80" w:line="240" w:lineRule="auto"/>
            </w:pPr>
          </w:p>
        </w:tc>
        <w:tc>
          <w:tcPr>
            <w:tcW w:w="425" w:type="dxa"/>
            <w:tcBorders>
              <w:top w:val="single" w:color="auto" w:sz="4" w:space="0"/>
              <w:left w:val="nil"/>
              <w:bottom w:val="single" w:color="auto" w:sz="4" w:space="0"/>
              <w:right w:val="dashed" w:color="auto" w:sz="4" w:space="0"/>
            </w:tcBorders>
            <w:shd w:val="clear" w:color="auto" w:fill="auto"/>
          </w:tcPr>
          <w:p w:rsidR="00200784" w:rsidP="00D63099" w:rsidRDefault="00200784" w14:paraId="4B0AFDCE" w14:textId="77777777">
            <w:pPr>
              <w:spacing w:after="80" w:line="240" w:lineRule="auto"/>
            </w:pPr>
          </w:p>
        </w:tc>
        <w:tc>
          <w:tcPr>
            <w:tcW w:w="425" w:type="dxa"/>
            <w:tcBorders>
              <w:top w:val="single" w:color="auto" w:sz="4" w:space="0"/>
              <w:left w:val="dashed" w:color="auto" w:sz="4" w:space="0"/>
              <w:bottom w:val="single" w:color="auto" w:sz="4" w:space="0"/>
              <w:right w:val="nil"/>
            </w:tcBorders>
            <w:shd w:val="clear" w:color="auto" w:fill="auto"/>
          </w:tcPr>
          <w:p w:rsidR="00200784" w:rsidP="00D63099" w:rsidRDefault="00200784" w14:paraId="7FB7B1B5" w14:textId="77777777">
            <w:pPr>
              <w:spacing w:after="80" w:line="240" w:lineRule="auto"/>
            </w:pPr>
          </w:p>
        </w:tc>
        <w:tc>
          <w:tcPr>
            <w:tcW w:w="850" w:type="dxa"/>
            <w:gridSpan w:val="2"/>
            <w:tcBorders>
              <w:top w:val="single" w:color="auto" w:sz="4" w:space="0"/>
              <w:left w:val="nil"/>
              <w:bottom w:val="single" w:color="auto" w:sz="4" w:space="0"/>
              <w:right w:val="dashed" w:color="auto" w:sz="4" w:space="0"/>
            </w:tcBorders>
            <w:shd w:val="clear" w:color="auto" w:fill="D9E2F3" w:themeFill="accent1" w:themeFillTint="33"/>
          </w:tcPr>
          <w:p w:rsidR="00200784" w:rsidP="00D63099" w:rsidRDefault="00200784" w14:paraId="45295FD8" w14:textId="77777777">
            <w:pPr>
              <w:spacing w:after="80" w:line="240" w:lineRule="auto"/>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5F4EBB4E" w14:textId="77777777">
            <w:pPr>
              <w:spacing w:after="80" w:line="240" w:lineRule="auto"/>
            </w:pPr>
          </w:p>
        </w:tc>
        <w:tc>
          <w:tcPr>
            <w:tcW w:w="425" w:type="dxa"/>
            <w:tcBorders>
              <w:top w:val="single" w:color="auto" w:sz="4" w:space="0"/>
              <w:left w:val="dashed" w:color="auto" w:sz="4" w:space="0"/>
              <w:bottom w:val="single" w:color="auto" w:sz="4" w:space="0"/>
              <w:right w:val="nil"/>
            </w:tcBorders>
            <w:shd w:val="clear" w:color="auto" w:fill="auto"/>
          </w:tcPr>
          <w:p w:rsidR="00200784" w:rsidP="00D63099" w:rsidRDefault="00200784" w14:paraId="6A74975E" w14:textId="77777777">
            <w:pPr>
              <w:spacing w:after="80" w:line="240" w:lineRule="auto"/>
            </w:pPr>
          </w:p>
        </w:tc>
        <w:tc>
          <w:tcPr>
            <w:tcW w:w="425" w:type="dxa"/>
            <w:tcBorders>
              <w:top w:val="single" w:color="auto" w:sz="4" w:space="0"/>
              <w:left w:val="nil"/>
              <w:bottom w:val="single" w:color="auto" w:sz="4" w:space="0"/>
              <w:right w:val="single" w:color="auto" w:sz="4" w:space="0"/>
            </w:tcBorders>
            <w:shd w:val="clear" w:color="auto" w:fill="auto"/>
          </w:tcPr>
          <w:p w:rsidR="00200784" w:rsidP="00D63099" w:rsidRDefault="00200784" w14:paraId="15DFF0E7" w14:textId="77777777">
            <w:pPr>
              <w:spacing w:after="80" w:line="264" w:lineRule="auto"/>
            </w:pPr>
          </w:p>
        </w:tc>
      </w:tr>
      <w:tr w:rsidR="0063004F" w:rsidTr="4B79ECBF" w14:paraId="194CA072" w14:textId="77777777">
        <w:trPr>
          <w:trHeight w:val="130"/>
        </w:trPr>
        <w:tc>
          <w:tcPr>
            <w:tcW w:w="4185" w:type="dxa"/>
            <w:tcBorders>
              <w:top w:val="single" w:color="auto" w:sz="4" w:space="0"/>
              <w:left w:val="nil"/>
              <w:bottom w:val="single" w:color="auto" w:sz="24" w:space="0"/>
              <w:right w:val="nil"/>
            </w:tcBorders>
          </w:tcPr>
          <w:p w:rsidR="00200784" w:rsidP="00D63099" w:rsidRDefault="00217825" w14:paraId="16580332" w14:textId="6F3C33C7">
            <w:pPr>
              <w:spacing w:after="80" w:line="240" w:lineRule="auto"/>
            </w:pPr>
            <w:r>
              <w:t xml:space="preserve">15: </w:t>
            </w:r>
            <w:r w:rsidR="00200784">
              <w:t>Construction System Design</w:t>
            </w:r>
          </w:p>
        </w:tc>
        <w:tc>
          <w:tcPr>
            <w:tcW w:w="3045" w:type="dxa"/>
            <w:tcBorders>
              <w:top w:val="single" w:color="auto" w:sz="4" w:space="0"/>
              <w:left w:val="nil"/>
              <w:bottom w:val="single" w:color="auto" w:sz="24" w:space="0"/>
              <w:right w:val="nil"/>
            </w:tcBorders>
          </w:tcPr>
          <w:p w:rsidR="00200784" w:rsidP="00D63099" w:rsidRDefault="00200784" w14:paraId="497F6124" w14:textId="77777777">
            <w:pPr>
              <w:spacing w:after="80" w:line="240" w:lineRule="auto"/>
            </w:pPr>
          </w:p>
        </w:tc>
        <w:tc>
          <w:tcPr>
            <w:tcW w:w="1022" w:type="dxa"/>
            <w:tcBorders>
              <w:top w:val="single" w:color="auto" w:sz="4" w:space="0"/>
              <w:left w:val="nil"/>
              <w:bottom w:val="single" w:color="auto" w:sz="24" w:space="0"/>
              <w:right w:val="single" w:color="auto" w:sz="4" w:space="0"/>
            </w:tcBorders>
          </w:tcPr>
          <w:p w:rsidR="00200784" w:rsidP="00D63099" w:rsidRDefault="00200784" w14:paraId="36BE82F6" w14:textId="77777777">
            <w:pPr>
              <w:spacing w:after="80" w:line="240" w:lineRule="auto"/>
            </w:pPr>
          </w:p>
        </w:tc>
        <w:tc>
          <w:tcPr>
            <w:tcW w:w="1547" w:type="dxa"/>
            <w:tcBorders>
              <w:top w:val="single" w:color="auto" w:sz="4" w:space="0"/>
              <w:left w:val="single" w:color="auto" w:sz="4" w:space="0"/>
              <w:bottom w:val="single" w:color="auto" w:sz="24" w:space="0"/>
              <w:right w:val="dashed" w:color="auto" w:sz="4" w:space="0"/>
            </w:tcBorders>
          </w:tcPr>
          <w:p w:rsidR="00200784" w:rsidP="00D63099" w:rsidRDefault="00200784" w14:paraId="45B2EBE3" w14:textId="77777777">
            <w:pPr>
              <w:spacing w:after="80" w:line="240" w:lineRule="auto"/>
            </w:pPr>
          </w:p>
        </w:tc>
        <w:tc>
          <w:tcPr>
            <w:tcW w:w="1560" w:type="dxa"/>
            <w:tcBorders>
              <w:left w:val="dashed" w:color="auto" w:sz="4" w:space="0"/>
              <w:bottom w:val="single" w:color="auto" w:sz="24" w:space="0"/>
              <w:right w:val="dashed" w:color="auto" w:sz="4" w:space="0"/>
            </w:tcBorders>
            <w:shd w:val="clear" w:color="auto" w:fill="00FFFF"/>
          </w:tcPr>
          <w:p w:rsidR="00200784" w:rsidP="00D63099" w:rsidRDefault="00E25537" w14:paraId="7C10391B" w14:textId="08606424">
            <w:pPr>
              <w:spacing w:after="80" w:line="240" w:lineRule="auto"/>
            </w:pPr>
            <w:r>
              <w:t>Prescribe</w:t>
            </w:r>
          </w:p>
        </w:tc>
        <w:tc>
          <w:tcPr>
            <w:tcW w:w="1701" w:type="dxa"/>
            <w:tcBorders>
              <w:left w:val="dashed" w:color="auto" w:sz="4" w:space="0"/>
              <w:bottom w:val="single" w:color="auto" w:sz="24" w:space="0"/>
              <w:right w:val="dashed" w:color="auto" w:sz="4" w:space="0"/>
            </w:tcBorders>
          </w:tcPr>
          <w:p w:rsidR="00200784" w:rsidP="00D63099" w:rsidRDefault="00200784" w14:paraId="156BB241" w14:textId="77777777">
            <w:pPr>
              <w:spacing w:after="80" w:line="240" w:lineRule="auto"/>
            </w:pPr>
          </w:p>
        </w:tc>
        <w:tc>
          <w:tcPr>
            <w:tcW w:w="1701" w:type="dxa"/>
            <w:tcBorders>
              <w:left w:val="dashed" w:color="auto" w:sz="4" w:space="0"/>
              <w:bottom w:val="single" w:color="auto" w:sz="24" w:space="0"/>
              <w:right w:val="dashed" w:color="auto" w:sz="4" w:space="0"/>
            </w:tcBorders>
          </w:tcPr>
          <w:p w:rsidR="00200784" w:rsidP="00D63099" w:rsidRDefault="00200784" w14:paraId="5FA21B63" w14:textId="77777777">
            <w:pPr>
              <w:spacing w:after="80" w:line="240" w:lineRule="auto"/>
            </w:pPr>
          </w:p>
        </w:tc>
        <w:tc>
          <w:tcPr>
            <w:tcW w:w="1559" w:type="dxa"/>
            <w:tcBorders>
              <w:top w:val="single" w:color="auto" w:sz="4" w:space="0"/>
              <w:left w:val="dashed" w:color="auto" w:sz="4" w:space="0"/>
              <w:bottom w:val="single" w:color="auto" w:sz="24" w:space="0"/>
              <w:right w:val="single" w:color="auto" w:sz="4" w:space="0"/>
            </w:tcBorders>
            <w:shd w:val="clear" w:color="auto" w:fill="FF0000"/>
          </w:tcPr>
          <w:p w:rsidRPr="008F2CA8" w:rsidR="00200784" w:rsidP="00D63099" w:rsidRDefault="00200784" w14:paraId="69019282" w14:textId="77777777">
            <w:pPr>
              <w:spacing w:after="80" w:line="240" w:lineRule="auto"/>
              <w:rPr>
                <w:color w:val="FFFFFF" w:themeColor="background1"/>
              </w:rPr>
            </w:pPr>
            <w:r w:rsidRPr="008F2CA8">
              <w:rPr>
                <w:color w:val="FFFFFF" w:themeColor="background1"/>
              </w:rPr>
              <w:t>Assemble</w:t>
            </w:r>
          </w:p>
        </w:tc>
        <w:tc>
          <w:tcPr>
            <w:tcW w:w="425" w:type="dxa"/>
            <w:tcBorders>
              <w:top w:val="single" w:color="auto" w:sz="4" w:space="0"/>
              <w:left w:val="single" w:color="auto" w:sz="4" w:space="0"/>
              <w:bottom w:val="single" w:color="auto" w:sz="24" w:space="0"/>
              <w:right w:val="nil"/>
            </w:tcBorders>
          </w:tcPr>
          <w:p w:rsidR="00200784" w:rsidP="00D63099" w:rsidRDefault="00200784" w14:paraId="7C5E747E" w14:textId="77777777">
            <w:pPr>
              <w:spacing w:after="80" w:line="240" w:lineRule="auto"/>
            </w:pPr>
          </w:p>
        </w:tc>
        <w:tc>
          <w:tcPr>
            <w:tcW w:w="425" w:type="dxa"/>
            <w:tcBorders>
              <w:top w:val="single" w:color="auto" w:sz="4" w:space="0"/>
              <w:left w:val="nil"/>
              <w:bottom w:val="single" w:color="auto" w:sz="24" w:space="0"/>
              <w:right w:val="nil"/>
            </w:tcBorders>
          </w:tcPr>
          <w:p w:rsidR="00200784" w:rsidP="00D63099" w:rsidRDefault="00200784" w14:paraId="4EA7FBDC" w14:textId="77777777">
            <w:pPr>
              <w:spacing w:after="80" w:line="240" w:lineRule="auto"/>
            </w:pPr>
          </w:p>
        </w:tc>
        <w:tc>
          <w:tcPr>
            <w:tcW w:w="425" w:type="dxa"/>
            <w:tcBorders>
              <w:top w:val="single" w:color="auto" w:sz="4" w:space="0"/>
              <w:left w:val="nil"/>
              <w:bottom w:val="single" w:color="auto" w:sz="24" w:space="0"/>
              <w:right w:val="dashed" w:color="auto" w:sz="4" w:space="0"/>
            </w:tcBorders>
          </w:tcPr>
          <w:p w:rsidR="00200784" w:rsidP="00D63099" w:rsidRDefault="00200784" w14:paraId="1D760AF4" w14:textId="77777777">
            <w:pPr>
              <w:spacing w:after="80" w:line="240" w:lineRule="auto"/>
            </w:pPr>
          </w:p>
        </w:tc>
        <w:tc>
          <w:tcPr>
            <w:tcW w:w="425" w:type="dxa"/>
            <w:tcBorders>
              <w:top w:val="single" w:color="auto" w:sz="4" w:space="0"/>
              <w:left w:val="dashed" w:color="auto" w:sz="4" w:space="0"/>
              <w:bottom w:val="single" w:color="auto" w:sz="24" w:space="0"/>
              <w:right w:val="nil"/>
            </w:tcBorders>
            <w:shd w:val="clear" w:color="auto" w:fill="auto"/>
          </w:tcPr>
          <w:p w:rsidR="00200784" w:rsidP="00D63099" w:rsidRDefault="00200784" w14:paraId="548EF8EC" w14:textId="77777777">
            <w:pPr>
              <w:spacing w:after="80" w:line="240" w:lineRule="auto"/>
            </w:pPr>
          </w:p>
        </w:tc>
        <w:tc>
          <w:tcPr>
            <w:tcW w:w="850" w:type="dxa"/>
            <w:gridSpan w:val="2"/>
            <w:tcBorders>
              <w:top w:val="single" w:color="auto" w:sz="4" w:space="0"/>
              <w:left w:val="nil"/>
              <w:bottom w:val="single" w:color="auto" w:sz="24" w:space="0"/>
              <w:right w:val="dashed" w:color="auto" w:sz="4" w:space="0"/>
            </w:tcBorders>
            <w:shd w:val="clear" w:color="auto" w:fill="D9E2F3" w:themeFill="accent1" w:themeFillTint="33"/>
          </w:tcPr>
          <w:p w:rsidR="00200784" w:rsidP="00D63099" w:rsidRDefault="00200784" w14:paraId="0BF05E1D" w14:textId="77777777">
            <w:pPr>
              <w:spacing w:after="80" w:line="240" w:lineRule="auto"/>
            </w:pPr>
          </w:p>
        </w:tc>
        <w:tc>
          <w:tcPr>
            <w:tcW w:w="850" w:type="dxa"/>
            <w:gridSpan w:val="2"/>
            <w:tcBorders>
              <w:top w:val="single" w:color="auto" w:sz="4" w:space="0"/>
              <w:left w:val="dashed" w:color="auto" w:sz="4" w:space="0"/>
              <w:bottom w:val="single" w:color="auto" w:sz="24" w:space="0"/>
              <w:right w:val="dashed" w:color="auto" w:sz="4" w:space="0"/>
            </w:tcBorders>
            <w:shd w:val="clear" w:color="auto" w:fill="D9E2F3" w:themeFill="accent1" w:themeFillTint="33"/>
          </w:tcPr>
          <w:p w:rsidR="00200784" w:rsidP="00D63099" w:rsidRDefault="00200784" w14:paraId="1F5732FD" w14:textId="77777777">
            <w:pPr>
              <w:spacing w:after="80" w:line="240" w:lineRule="auto"/>
            </w:pPr>
          </w:p>
        </w:tc>
        <w:tc>
          <w:tcPr>
            <w:tcW w:w="425" w:type="dxa"/>
            <w:tcBorders>
              <w:top w:val="single" w:color="auto" w:sz="4" w:space="0"/>
              <w:left w:val="dashed" w:color="auto" w:sz="4" w:space="0"/>
              <w:bottom w:val="single" w:color="auto" w:sz="24" w:space="0"/>
              <w:right w:val="nil"/>
            </w:tcBorders>
          </w:tcPr>
          <w:p w:rsidR="00200784" w:rsidP="00D63099" w:rsidRDefault="00200784" w14:paraId="6F4BCD14" w14:textId="77777777">
            <w:pPr>
              <w:spacing w:after="80" w:line="240" w:lineRule="auto"/>
            </w:pPr>
          </w:p>
        </w:tc>
        <w:tc>
          <w:tcPr>
            <w:tcW w:w="425" w:type="dxa"/>
            <w:tcBorders>
              <w:top w:val="single" w:color="auto" w:sz="4" w:space="0"/>
              <w:left w:val="nil"/>
              <w:bottom w:val="single" w:color="auto" w:sz="24" w:space="0"/>
              <w:right w:val="single" w:color="auto" w:sz="4" w:space="0"/>
            </w:tcBorders>
          </w:tcPr>
          <w:p w:rsidR="00200784" w:rsidP="00D63099" w:rsidRDefault="00200784" w14:paraId="4A0768CF" w14:textId="77777777">
            <w:pPr>
              <w:spacing w:after="80" w:line="264" w:lineRule="auto"/>
            </w:pPr>
          </w:p>
        </w:tc>
      </w:tr>
      <w:tr w:rsidR="0063004F" w:rsidTr="4B79ECBF" w14:paraId="59F3CD03" w14:textId="77777777">
        <w:trPr>
          <w:trHeight w:val="164"/>
        </w:trPr>
        <w:tc>
          <w:tcPr>
            <w:tcW w:w="4185" w:type="dxa"/>
            <w:tcBorders>
              <w:top w:val="single" w:color="auto" w:sz="24" w:space="0"/>
              <w:left w:val="nil"/>
              <w:bottom w:val="single" w:color="auto" w:sz="4" w:space="0"/>
              <w:right w:val="nil"/>
            </w:tcBorders>
          </w:tcPr>
          <w:p w:rsidR="00200784" w:rsidP="00D63099" w:rsidRDefault="00217825" w14:paraId="2BB407B0" w14:textId="775B0B5D">
            <w:pPr>
              <w:spacing w:after="80" w:line="240" w:lineRule="auto"/>
            </w:pPr>
            <w:r>
              <w:t xml:space="preserve">16: </w:t>
            </w:r>
            <w:r w:rsidR="00200784">
              <w:t>Digital Fabrication</w:t>
            </w:r>
          </w:p>
        </w:tc>
        <w:tc>
          <w:tcPr>
            <w:tcW w:w="3045" w:type="dxa"/>
            <w:tcBorders>
              <w:top w:val="single" w:color="auto" w:sz="24" w:space="0"/>
              <w:left w:val="nil"/>
              <w:bottom w:val="single" w:color="auto" w:sz="4" w:space="0"/>
              <w:right w:val="nil"/>
            </w:tcBorders>
          </w:tcPr>
          <w:p w:rsidR="00200784" w:rsidP="00D63099" w:rsidRDefault="00200784" w14:paraId="3497AF59" w14:textId="77777777">
            <w:pPr>
              <w:spacing w:after="80" w:line="240" w:lineRule="auto"/>
            </w:pPr>
          </w:p>
        </w:tc>
        <w:tc>
          <w:tcPr>
            <w:tcW w:w="1022" w:type="dxa"/>
            <w:tcBorders>
              <w:top w:val="single" w:color="auto" w:sz="24" w:space="0"/>
              <w:left w:val="nil"/>
              <w:bottom w:val="single" w:color="auto" w:sz="4" w:space="0"/>
              <w:right w:val="single" w:color="auto" w:sz="4" w:space="0"/>
            </w:tcBorders>
          </w:tcPr>
          <w:p w:rsidR="00200784" w:rsidP="00D63099" w:rsidRDefault="00200784" w14:paraId="3A2EBCF4" w14:textId="77777777">
            <w:pPr>
              <w:spacing w:after="80" w:line="240" w:lineRule="auto"/>
            </w:pPr>
          </w:p>
        </w:tc>
        <w:tc>
          <w:tcPr>
            <w:tcW w:w="1547" w:type="dxa"/>
            <w:tcBorders>
              <w:top w:val="single" w:color="auto" w:sz="24" w:space="0"/>
              <w:left w:val="single" w:color="auto" w:sz="4" w:space="0"/>
              <w:bottom w:val="single" w:color="auto" w:sz="4" w:space="0"/>
              <w:right w:val="dashed" w:color="auto" w:sz="4" w:space="0"/>
            </w:tcBorders>
          </w:tcPr>
          <w:p w:rsidR="00200784" w:rsidP="00D63099" w:rsidRDefault="00200784" w14:paraId="2E13AB64" w14:textId="77777777">
            <w:pPr>
              <w:spacing w:after="80" w:line="240" w:lineRule="auto"/>
            </w:pPr>
          </w:p>
        </w:tc>
        <w:tc>
          <w:tcPr>
            <w:tcW w:w="1560" w:type="dxa"/>
            <w:tcBorders>
              <w:top w:val="single" w:color="auto" w:sz="24" w:space="0"/>
              <w:left w:val="dashed" w:color="auto" w:sz="4" w:space="0"/>
              <w:right w:val="dashed" w:color="auto" w:sz="4" w:space="0"/>
            </w:tcBorders>
          </w:tcPr>
          <w:p w:rsidR="00200784" w:rsidP="00D63099" w:rsidRDefault="00200784" w14:paraId="43A2F17F" w14:textId="77777777">
            <w:pPr>
              <w:spacing w:after="80" w:line="240" w:lineRule="auto"/>
            </w:pPr>
          </w:p>
        </w:tc>
        <w:tc>
          <w:tcPr>
            <w:tcW w:w="1701" w:type="dxa"/>
            <w:tcBorders>
              <w:top w:val="single" w:color="auto" w:sz="24" w:space="0"/>
              <w:left w:val="dashed" w:color="auto" w:sz="4" w:space="0"/>
              <w:right w:val="dashed" w:color="auto" w:sz="4" w:space="0"/>
            </w:tcBorders>
          </w:tcPr>
          <w:p w:rsidR="00200784" w:rsidP="00D63099" w:rsidRDefault="00200784" w14:paraId="5D176AA1" w14:textId="77777777">
            <w:pPr>
              <w:spacing w:after="80" w:line="240" w:lineRule="auto"/>
            </w:pPr>
          </w:p>
        </w:tc>
        <w:tc>
          <w:tcPr>
            <w:tcW w:w="1701" w:type="dxa"/>
            <w:tcBorders>
              <w:top w:val="single" w:color="auto" w:sz="24" w:space="0"/>
              <w:left w:val="dashed" w:color="auto" w:sz="4" w:space="0"/>
              <w:right w:val="dashed" w:color="auto" w:sz="4" w:space="0"/>
            </w:tcBorders>
          </w:tcPr>
          <w:p w:rsidR="00200784" w:rsidP="00D63099" w:rsidRDefault="00200784" w14:paraId="666285FE" w14:textId="77777777">
            <w:pPr>
              <w:spacing w:after="80" w:line="240" w:lineRule="auto"/>
            </w:pPr>
          </w:p>
        </w:tc>
        <w:tc>
          <w:tcPr>
            <w:tcW w:w="1559" w:type="dxa"/>
            <w:tcBorders>
              <w:top w:val="single" w:color="auto" w:sz="24" w:space="0"/>
              <w:left w:val="dashed" w:color="auto" w:sz="4" w:space="0"/>
              <w:bottom w:val="single" w:color="auto" w:sz="4" w:space="0"/>
              <w:right w:val="single" w:color="auto" w:sz="4" w:space="0"/>
            </w:tcBorders>
            <w:shd w:val="clear" w:color="auto" w:fill="FF0000"/>
          </w:tcPr>
          <w:p w:rsidRPr="008F2CA8" w:rsidR="00200784" w:rsidP="00D63099" w:rsidRDefault="00200784" w14:paraId="6CBB4381" w14:textId="77777777">
            <w:pPr>
              <w:spacing w:after="80" w:line="240" w:lineRule="auto"/>
              <w:rPr>
                <w:color w:val="FFFFFF" w:themeColor="background1"/>
              </w:rPr>
            </w:pPr>
            <w:r w:rsidRPr="008F2CA8">
              <w:rPr>
                <w:color w:val="FFFFFF" w:themeColor="background1"/>
              </w:rPr>
              <w:t>Fabricate</w:t>
            </w:r>
          </w:p>
        </w:tc>
        <w:tc>
          <w:tcPr>
            <w:tcW w:w="425" w:type="dxa"/>
            <w:tcBorders>
              <w:top w:val="single" w:color="auto" w:sz="24" w:space="0"/>
              <w:left w:val="single" w:color="auto" w:sz="4" w:space="0"/>
              <w:bottom w:val="single" w:color="auto" w:sz="4" w:space="0"/>
              <w:right w:val="nil"/>
            </w:tcBorders>
          </w:tcPr>
          <w:p w:rsidR="00200784" w:rsidP="00D63099" w:rsidRDefault="00200784" w14:paraId="67198AB8" w14:textId="77777777">
            <w:pPr>
              <w:spacing w:after="80" w:line="240" w:lineRule="auto"/>
            </w:pPr>
          </w:p>
        </w:tc>
        <w:tc>
          <w:tcPr>
            <w:tcW w:w="425" w:type="dxa"/>
            <w:tcBorders>
              <w:top w:val="single" w:color="auto" w:sz="24" w:space="0"/>
              <w:left w:val="nil"/>
              <w:bottom w:val="single" w:color="auto" w:sz="4" w:space="0"/>
              <w:right w:val="nil"/>
            </w:tcBorders>
          </w:tcPr>
          <w:p w:rsidR="00200784" w:rsidP="00D63099" w:rsidRDefault="00200784" w14:paraId="59EBB38C" w14:textId="77777777">
            <w:pPr>
              <w:spacing w:after="80" w:line="240" w:lineRule="auto"/>
            </w:pPr>
          </w:p>
        </w:tc>
        <w:tc>
          <w:tcPr>
            <w:tcW w:w="425" w:type="dxa"/>
            <w:tcBorders>
              <w:top w:val="single" w:color="auto" w:sz="24" w:space="0"/>
              <w:left w:val="nil"/>
              <w:bottom w:val="single" w:color="auto" w:sz="4" w:space="0"/>
              <w:right w:val="dashed" w:color="auto" w:sz="4" w:space="0"/>
            </w:tcBorders>
          </w:tcPr>
          <w:p w:rsidR="00200784" w:rsidP="00D63099" w:rsidRDefault="00200784" w14:paraId="4253E19E" w14:textId="77777777">
            <w:pPr>
              <w:spacing w:after="80" w:line="240" w:lineRule="auto"/>
            </w:pPr>
          </w:p>
        </w:tc>
        <w:tc>
          <w:tcPr>
            <w:tcW w:w="425" w:type="dxa"/>
            <w:tcBorders>
              <w:top w:val="single" w:color="auto" w:sz="24" w:space="0"/>
              <w:left w:val="dashed" w:color="auto" w:sz="4" w:space="0"/>
              <w:bottom w:val="single" w:color="auto" w:sz="4" w:space="0"/>
              <w:right w:val="nil"/>
            </w:tcBorders>
          </w:tcPr>
          <w:p w:rsidR="00200784" w:rsidP="00D63099" w:rsidRDefault="00200784" w14:paraId="2703497C" w14:textId="77777777">
            <w:pPr>
              <w:spacing w:after="80" w:line="240" w:lineRule="auto"/>
            </w:pPr>
          </w:p>
        </w:tc>
        <w:tc>
          <w:tcPr>
            <w:tcW w:w="425" w:type="dxa"/>
            <w:tcBorders>
              <w:top w:val="single" w:color="auto" w:sz="24" w:space="0"/>
              <w:left w:val="nil"/>
              <w:bottom w:val="single" w:color="auto" w:sz="4" w:space="0"/>
              <w:right w:val="nil"/>
            </w:tcBorders>
          </w:tcPr>
          <w:p w:rsidR="00200784" w:rsidP="00D63099" w:rsidRDefault="00200784" w14:paraId="4426E0C7" w14:textId="77777777">
            <w:pPr>
              <w:spacing w:after="80" w:line="240" w:lineRule="auto"/>
            </w:pPr>
          </w:p>
        </w:tc>
        <w:tc>
          <w:tcPr>
            <w:tcW w:w="425" w:type="dxa"/>
            <w:tcBorders>
              <w:top w:val="single" w:color="auto" w:sz="24" w:space="0"/>
              <w:left w:val="nil"/>
              <w:bottom w:val="single" w:color="auto" w:sz="4" w:space="0"/>
              <w:right w:val="dashed" w:color="auto" w:sz="4" w:space="0"/>
            </w:tcBorders>
          </w:tcPr>
          <w:p w:rsidR="00200784" w:rsidP="00D63099" w:rsidRDefault="00200784" w14:paraId="228A1E1E" w14:textId="77777777">
            <w:pPr>
              <w:spacing w:after="80" w:line="240" w:lineRule="auto"/>
            </w:pPr>
          </w:p>
        </w:tc>
        <w:tc>
          <w:tcPr>
            <w:tcW w:w="850" w:type="dxa"/>
            <w:gridSpan w:val="2"/>
            <w:tcBorders>
              <w:top w:val="single" w:color="auto" w:sz="2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7B226FD" w14:textId="77777777">
            <w:pPr>
              <w:spacing w:after="80" w:line="240" w:lineRule="auto"/>
            </w:pPr>
          </w:p>
        </w:tc>
        <w:tc>
          <w:tcPr>
            <w:tcW w:w="425" w:type="dxa"/>
            <w:tcBorders>
              <w:top w:val="single" w:color="auto" w:sz="24" w:space="0"/>
              <w:left w:val="dashed" w:color="auto" w:sz="4" w:space="0"/>
              <w:bottom w:val="single" w:color="auto" w:sz="4" w:space="0"/>
              <w:right w:val="nil"/>
            </w:tcBorders>
          </w:tcPr>
          <w:p w:rsidR="00200784" w:rsidP="00D63099" w:rsidRDefault="00200784" w14:paraId="788E7353" w14:textId="77777777">
            <w:pPr>
              <w:spacing w:after="80" w:line="240" w:lineRule="auto"/>
            </w:pPr>
          </w:p>
        </w:tc>
        <w:tc>
          <w:tcPr>
            <w:tcW w:w="425" w:type="dxa"/>
            <w:tcBorders>
              <w:top w:val="single" w:color="auto" w:sz="24" w:space="0"/>
              <w:left w:val="nil"/>
              <w:bottom w:val="single" w:color="auto" w:sz="4" w:space="0"/>
              <w:right w:val="single" w:color="auto" w:sz="4" w:space="0"/>
            </w:tcBorders>
          </w:tcPr>
          <w:p w:rsidR="00200784" w:rsidP="00D63099" w:rsidRDefault="00200784" w14:paraId="0BEB38EF" w14:textId="77777777">
            <w:pPr>
              <w:spacing w:after="80" w:line="264" w:lineRule="auto"/>
            </w:pPr>
          </w:p>
        </w:tc>
      </w:tr>
      <w:tr w:rsidR="0063004F" w:rsidTr="4B79ECBF" w14:paraId="5C8316A6" w14:textId="77777777">
        <w:trPr>
          <w:trHeight w:val="426"/>
        </w:trPr>
        <w:tc>
          <w:tcPr>
            <w:tcW w:w="4185" w:type="dxa"/>
            <w:tcBorders>
              <w:top w:val="single" w:color="auto" w:sz="4" w:space="0"/>
              <w:left w:val="nil"/>
              <w:bottom w:val="single" w:color="auto" w:sz="4" w:space="0"/>
              <w:right w:val="nil"/>
            </w:tcBorders>
          </w:tcPr>
          <w:p w:rsidR="00200784" w:rsidP="00D63099" w:rsidRDefault="00F53062" w14:paraId="790CE206" w14:textId="129A59C0">
            <w:pPr>
              <w:spacing w:after="80" w:line="240" w:lineRule="auto"/>
            </w:pPr>
            <w:r>
              <w:t xml:space="preserve">17: </w:t>
            </w:r>
            <w:r w:rsidR="00200784">
              <w:t>3D Control and Planning</w:t>
            </w:r>
          </w:p>
        </w:tc>
        <w:tc>
          <w:tcPr>
            <w:tcW w:w="3045" w:type="dxa"/>
            <w:tcBorders>
              <w:top w:val="single" w:color="auto" w:sz="4" w:space="0"/>
              <w:left w:val="nil"/>
              <w:bottom w:val="single" w:color="auto" w:sz="4" w:space="0"/>
              <w:right w:val="nil"/>
            </w:tcBorders>
          </w:tcPr>
          <w:p w:rsidR="00200784" w:rsidP="00D63099" w:rsidRDefault="00200784" w14:paraId="7E47FCA2" w14:textId="77777777">
            <w:pPr>
              <w:spacing w:after="80" w:line="240" w:lineRule="auto"/>
            </w:pPr>
            <w:r w:rsidRPr="004F1AAF">
              <w:t>3D Control and Planning</w:t>
            </w:r>
          </w:p>
        </w:tc>
        <w:tc>
          <w:tcPr>
            <w:tcW w:w="1022" w:type="dxa"/>
            <w:tcBorders>
              <w:top w:val="single" w:color="auto" w:sz="4" w:space="0"/>
              <w:left w:val="nil"/>
              <w:bottom w:val="single" w:color="auto" w:sz="4" w:space="0"/>
              <w:right w:val="single" w:color="auto" w:sz="4" w:space="0"/>
            </w:tcBorders>
          </w:tcPr>
          <w:p w:rsidR="00200784" w:rsidP="00D63099" w:rsidRDefault="00200784" w14:paraId="2AB3C7D1"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4E05653B" w14:textId="77777777">
            <w:pPr>
              <w:spacing w:after="80" w:line="240" w:lineRule="auto"/>
            </w:pPr>
          </w:p>
        </w:tc>
        <w:tc>
          <w:tcPr>
            <w:tcW w:w="1560" w:type="dxa"/>
            <w:tcBorders>
              <w:left w:val="dashed" w:color="auto" w:sz="4" w:space="0"/>
              <w:right w:val="dashed" w:color="auto" w:sz="4" w:space="0"/>
            </w:tcBorders>
          </w:tcPr>
          <w:p w:rsidR="00200784" w:rsidP="00D63099" w:rsidRDefault="00200784" w14:paraId="40096D23" w14:textId="77777777">
            <w:pPr>
              <w:spacing w:after="80" w:line="240" w:lineRule="auto"/>
            </w:pPr>
          </w:p>
        </w:tc>
        <w:tc>
          <w:tcPr>
            <w:tcW w:w="1701" w:type="dxa"/>
            <w:tcBorders>
              <w:left w:val="dashed" w:color="auto" w:sz="4" w:space="0"/>
              <w:right w:val="dashed" w:color="auto" w:sz="4" w:space="0"/>
            </w:tcBorders>
          </w:tcPr>
          <w:p w:rsidR="00200784" w:rsidP="00D63099" w:rsidRDefault="00200784" w14:paraId="44ACB659" w14:textId="77777777">
            <w:pPr>
              <w:spacing w:after="80" w:line="240" w:lineRule="auto"/>
            </w:pPr>
          </w:p>
        </w:tc>
        <w:tc>
          <w:tcPr>
            <w:tcW w:w="1701" w:type="dxa"/>
            <w:tcBorders>
              <w:left w:val="dashed" w:color="auto" w:sz="4" w:space="0"/>
              <w:right w:val="dashed" w:color="auto" w:sz="4" w:space="0"/>
            </w:tcBorders>
          </w:tcPr>
          <w:p w:rsidR="00200784" w:rsidP="00D63099" w:rsidRDefault="00200784" w14:paraId="30DC5DFB" w14:textId="77777777">
            <w:pPr>
              <w:spacing w:after="80" w:line="240" w:lineRule="auto"/>
            </w:pPr>
          </w:p>
        </w:tc>
        <w:tc>
          <w:tcPr>
            <w:tcW w:w="1559" w:type="dxa"/>
            <w:tcBorders>
              <w:top w:val="single" w:color="auto" w:sz="4" w:space="0"/>
              <w:left w:val="dashed" w:color="auto" w:sz="4" w:space="0"/>
              <w:bottom w:val="single" w:color="auto" w:sz="4" w:space="0"/>
              <w:right w:val="single" w:color="auto" w:sz="4" w:space="0"/>
            </w:tcBorders>
          </w:tcPr>
          <w:p w:rsidR="00200784" w:rsidP="00D63099" w:rsidRDefault="00200784" w14:paraId="110E445F" w14:textId="77777777">
            <w:pPr>
              <w:spacing w:after="80" w:line="240" w:lineRule="auto"/>
            </w:pPr>
          </w:p>
        </w:tc>
        <w:tc>
          <w:tcPr>
            <w:tcW w:w="425" w:type="dxa"/>
            <w:tcBorders>
              <w:top w:val="single" w:color="auto" w:sz="4" w:space="0"/>
              <w:left w:val="single" w:color="auto" w:sz="4" w:space="0"/>
              <w:bottom w:val="single" w:color="auto" w:sz="4" w:space="0"/>
              <w:right w:val="nil"/>
            </w:tcBorders>
          </w:tcPr>
          <w:p w:rsidR="00200784" w:rsidP="00D63099" w:rsidRDefault="00200784" w14:paraId="6B61B059"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1DB73D3F"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19B5578E"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5CECA8DE"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7E173505"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5B5A01FE" w14:textId="77777777">
            <w:pPr>
              <w:spacing w:after="80" w:line="240" w:lineRule="auto"/>
            </w:pPr>
          </w:p>
        </w:tc>
        <w:tc>
          <w:tcPr>
            <w:tcW w:w="850" w:type="dxa"/>
            <w:gridSpan w:val="2"/>
            <w:tcBorders>
              <w:top w:val="single" w:color="auto" w:sz="4" w:space="0"/>
              <w:left w:val="dashed" w:color="auto" w:sz="4" w:space="0"/>
              <w:bottom w:val="single" w:color="auto" w:sz="4" w:space="0"/>
              <w:right w:val="dashed" w:color="auto" w:sz="4" w:space="0"/>
            </w:tcBorders>
            <w:shd w:val="clear" w:color="auto" w:fill="D9E2F3" w:themeFill="accent1" w:themeFillTint="33"/>
          </w:tcPr>
          <w:p w:rsidR="00200784" w:rsidP="00D63099" w:rsidRDefault="00200784" w14:paraId="270B4CCF"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778E6B60" w14:textId="77777777">
            <w:pPr>
              <w:spacing w:after="80" w:line="240" w:lineRule="auto"/>
            </w:pPr>
          </w:p>
        </w:tc>
        <w:tc>
          <w:tcPr>
            <w:tcW w:w="425" w:type="dxa"/>
            <w:tcBorders>
              <w:top w:val="single" w:color="auto" w:sz="4" w:space="0"/>
              <w:left w:val="nil"/>
              <w:bottom w:val="single" w:color="auto" w:sz="4" w:space="0"/>
              <w:right w:val="single" w:color="auto" w:sz="4" w:space="0"/>
            </w:tcBorders>
          </w:tcPr>
          <w:p w:rsidR="00200784" w:rsidP="00D63099" w:rsidRDefault="00200784" w14:paraId="2DBA3B56" w14:textId="77777777">
            <w:pPr>
              <w:spacing w:after="80" w:line="264" w:lineRule="auto"/>
            </w:pPr>
          </w:p>
        </w:tc>
      </w:tr>
      <w:tr w:rsidR="0063004F" w:rsidTr="4B79ECBF" w14:paraId="1F37DEB0" w14:textId="77777777">
        <w:trPr>
          <w:trHeight w:val="130"/>
        </w:trPr>
        <w:tc>
          <w:tcPr>
            <w:tcW w:w="4185" w:type="dxa"/>
            <w:tcBorders>
              <w:top w:val="single" w:color="auto" w:sz="4" w:space="0"/>
              <w:left w:val="nil"/>
              <w:bottom w:val="single" w:color="auto" w:sz="24" w:space="0"/>
              <w:right w:val="nil"/>
            </w:tcBorders>
          </w:tcPr>
          <w:p w:rsidRPr="00B501CD" w:rsidR="00200784" w:rsidP="00D63099" w:rsidRDefault="00F53062" w14:paraId="2C08D84A" w14:textId="760E0434">
            <w:pPr>
              <w:spacing w:after="80" w:line="240" w:lineRule="auto"/>
              <w:rPr>
                <w:b/>
                <w:bCs/>
              </w:rPr>
            </w:pPr>
            <w:r>
              <w:rPr>
                <w:b/>
                <w:bCs/>
              </w:rPr>
              <w:t xml:space="preserve">18: </w:t>
            </w:r>
            <w:r w:rsidRPr="00B501CD" w:rsidR="00200784">
              <w:rPr>
                <w:b/>
                <w:bCs/>
              </w:rPr>
              <w:t>Record Modelling</w:t>
            </w:r>
          </w:p>
        </w:tc>
        <w:tc>
          <w:tcPr>
            <w:tcW w:w="3045" w:type="dxa"/>
            <w:tcBorders>
              <w:top w:val="single" w:color="auto" w:sz="4" w:space="0"/>
              <w:left w:val="nil"/>
              <w:bottom w:val="single" w:color="auto" w:sz="24" w:space="0"/>
              <w:right w:val="nil"/>
            </w:tcBorders>
          </w:tcPr>
          <w:p w:rsidRPr="00B501CD" w:rsidR="00200784" w:rsidP="00D63099" w:rsidRDefault="00200784" w14:paraId="6A5E5DA1" w14:textId="77777777">
            <w:pPr>
              <w:spacing w:after="80" w:line="240" w:lineRule="auto"/>
              <w:rPr>
                <w:b/>
                <w:bCs/>
              </w:rPr>
            </w:pPr>
            <w:r w:rsidRPr="00B501CD">
              <w:rPr>
                <w:b/>
                <w:bCs/>
              </w:rPr>
              <w:t>Record Modeling</w:t>
            </w:r>
          </w:p>
        </w:tc>
        <w:tc>
          <w:tcPr>
            <w:tcW w:w="1022" w:type="dxa"/>
            <w:tcBorders>
              <w:top w:val="single" w:color="auto" w:sz="4" w:space="0"/>
              <w:left w:val="nil"/>
              <w:bottom w:val="single" w:color="auto" w:sz="24" w:space="0"/>
              <w:right w:val="single" w:color="auto" w:sz="4" w:space="0"/>
            </w:tcBorders>
          </w:tcPr>
          <w:p w:rsidRPr="00B501CD" w:rsidR="00200784" w:rsidP="00D63099" w:rsidRDefault="00200784" w14:paraId="413AE605" w14:textId="77777777">
            <w:pPr>
              <w:spacing w:after="80" w:line="240" w:lineRule="auto"/>
              <w:rPr>
                <w:b/>
                <w:bCs/>
              </w:rPr>
            </w:pPr>
          </w:p>
        </w:tc>
        <w:tc>
          <w:tcPr>
            <w:tcW w:w="1547" w:type="dxa"/>
            <w:tcBorders>
              <w:top w:val="single" w:color="auto" w:sz="4" w:space="0"/>
              <w:left w:val="single" w:color="auto" w:sz="4" w:space="0"/>
              <w:bottom w:val="single" w:color="auto" w:sz="24" w:space="0"/>
              <w:right w:val="dashed" w:color="auto" w:sz="4" w:space="0"/>
            </w:tcBorders>
          </w:tcPr>
          <w:p w:rsidRPr="00B501CD" w:rsidR="00200784" w:rsidP="00D63099" w:rsidRDefault="00200784" w14:paraId="0B972350" w14:textId="77777777">
            <w:pPr>
              <w:spacing w:after="80" w:line="240" w:lineRule="auto"/>
              <w:rPr>
                <w:b/>
                <w:bCs/>
              </w:rPr>
            </w:pPr>
          </w:p>
        </w:tc>
        <w:tc>
          <w:tcPr>
            <w:tcW w:w="1560" w:type="dxa"/>
            <w:tcBorders>
              <w:left w:val="dashed" w:color="auto" w:sz="4" w:space="0"/>
              <w:bottom w:val="single" w:color="auto" w:sz="24" w:space="0"/>
              <w:right w:val="dashed" w:color="auto" w:sz="4" w:space="0"/>
            </w:tcBorders>
          </w:tcPr>
          <w:p w:rsidR="00200784" w:rsidP="00D63099" w:rsidRDefault="00200784" w14:paraId="40327134" w14:textId="77777777">
            <w:pPr>
              <w:spacing w:after="80" w:line="240" w:lineRule="auto"/>
              <w:rPr>
                <w:b/>
                <w:bCs/>
              </w:rPr>
            </w:pPr>
          </w:p>
        </w:tc>
        <w:tc>
          <w:tcPr>
            <w:tcW w:w="1701" w:type="dxa"/>
            <w:tcBorders>
              <w:left w:val="dashed" w:color="auto" w:sz="4" w:space="0"/>
              <w:bottom w:val="single" w:color="auto" w:sz="24" w:space="0"/>
              <w:right w:val="dashed" w:color="auto" w:sz="4" w:space="0"/>
            </w:tcBorders>
          </w:tcPr>
          <w:p w:rsidR="00200784" w:rsidP="00D63099" w:rsidRDefault="00200784" w14:paraId="6A2DBA1F" w14:textId="77777777">
            <w:pPr>
              <w:spacing w:after="80" w:line="240" w:lineRule="auto"/>
              <w:rPr>
                <w:b/>
                <w:bCs/>
              </w:rPr>
            </w:pPr>
          </w:p>
        </w:tc>
        <w:tc>
          <w:tcPr>
            <w:tcW w:w="1701" w:type="dxa"/>
            <w:tcBorders>
              <w:left w:val="dashed" w:color="auto" w:sz="4" w:space="0"/>
              <w:bottom w:val="single" w:color="auto" w:sz="24" w:space="0"/>
              <w:right w:val="dashed" w:color="auto" w:sz="4" w:space="0"/>
            </w:tcBorders>
            <w:shd w:val="clear" w:color="auto" w:fill="00FF00"/>
          </w:tcPr>
          <w:p w:rsidR="00200784" w:rsidP="00D63099" w:rsidRDefault="00200784" w14:paraId="774A161E" w14:textId="77777777">
            <w:pPr>
              <w:spacing w:after="80" w:line="240" w:lineRule="auto"/>
              <w:rPr>
                <w:b/>
                <w:bCs/>
              </w:rPr>
            </w:pPr>
            <w:r w:rsidRPr="00B501CD">
              <w:rPr>
                <w:b/>
                <w:bCs/>
              </w:rPr>
              <w:t>Document</w:t>
            </w:r>
          </w:p>
        </w:tc>
        <w:tc>
          <w:tcPr>
            <w:tcW w:w="1559" w:type="dxa"/>
            <w:tcBorders>
              <w:top w:val="single" w:color="auto" w:sz="4" w:space="0"/>
              <w:left w:val="dashed" w:color="auto" w:sz="4" w:space="0"/>
              <w:bottom w:val="single" w:color="auto" w:sz="24" w:space="0"/>
              <w:right w:val="single" w:color="auto" w:sz="4" w:space="0"/>
            </w:tcBorders>
          </w:tcPr>
          <w:p w:rsidR="00200784" w:rsidP="00D63099" w:rsidRDefault="00200784" w14:paraId="703F7B73" w14:textId="77777777">
            <w:pPr>
              <w:spacing w:after="80" w:line="240" w:lineRule="auto"/>
              <w:rPr>
                <w:b/>
                <w:bCs/>
              </w:rPr>
            </w:pPr>
          </w:p>
        </w:tc>
        <w:tc>
          <w:tcPr>
            <w:tcW w:w="425" w:type="dxa"/>
            <w:tcBorders>
              <w:top w:val="single" w:color="auto" w:sz="4" w:space="0"/>
              <w:left w:val="single" w:color="auto" w:sz="4" w:space="0"/>
              <w:bottom w:val="single" w:color="auto" w:sz="24" w:space="0"/>
              <w:right w:val="nil"/>
            </w:tcBorders>
          </w:tcPr>
          <w:p w:rsidR="00200784" w:rsidP="00D63099" w:rsidRDefault="00200784" w14:paraId="4E6FE309" w14:textId="77777777">
            <w:pPr>
              <w:spacing w:after="80" w:line="240" w:lineRule="auto"/>
              <w:rPr>
                <w:b/>
                <w:bCs/>
              </w:rPr>
            </w:pPr>
          </w:p>
        </w:tc>
        <w:tc>
          <w:tcPr>
            <w:tcW w:w="425" w:type="dxa"/>
            <w:tcBorders>
              <w:top w:val="single" w:color="auto" w:sz="4" w:space="0"/>
              <w:left w:val="nil"/>
              <w:bottom w:val="single" w:color="auto" w:sz="24" w:space="0"/>
              <w:right w:val="nil"/>
            </w:tcBorders>
          </w:tcPr>
          <w:p w:rsidR="00200784" w:rsidP="00D63099" w:rsidRDefault="00200784" w14:paraId="3565BEA4" w14:textId="77777777">
            <w:pPr>
              <w:spacing w:after="80" w:line="240" w:lineRule="auto"/>
              <w:rPr>
                <w:b/>
                <w:bCs/>
              </w:rPr>
            </w:pPr>
          </w:p>
        </w:tc>
        <w:tc>
          <w:tcPr>
            <w:tcW w:w="425" w:type="dxa"/>
            <w:tcBorders>
              <w:top w:val="single" w:color="auto" w:sz="4" w:space="0"/>
              <w:left w:val="nil"/>
              <w:bottom w:val="single" w:color="auto" w:sz="24" w:space="0"/>
              <w:right w:val="dashed" w:color="auto" w:sz="4" w:space="0"/>
            </w:tcBorders>
          </w:tcPr>
          <w:p w:rsidR="00200784" w:rsidP="00D63099" w:rsidRDefault="00200784" w14:paraId="1B4F6269" w14:textId="77777777">
            <w:pPr>
              <w:spacing w:after="80" w:line="240" w:lineRule="auto"/>
              <w:rPr>
                <w:b/>
                <w:bCs/>
              </w:rPr>
            </w:pPr>
          </w:p>
        </w:tc>
        <w:tc>
          <w:tcPr>
            <w:tcW w:w="425" w:type="dxa"/>
            <w:tcBorders>
              <w:top w:val="single" w:color="auto" w:sz="4" w:space="0"/>
              <w:left w:val="dashed" w:color="auto" w:sz="4" w:space="0"/>
              <w:bottom w:val="single" w:color="auto" w:sz="24" w:space="0"/>
              <w:right w:val="nil"/>
            </w:tcBorders>
          </w:tcPr>
          <w:p w:rsidR="00200784" w:rsidP="00D63099" w:rsidRDefault="00200784" w14:paraId="4F7F1EE6" w14:textId="77777777">
            <w:pPr>
              <w:spacing w:after="80" w:line="240" w:lineRule="auto"/>
              <w:rPr>
                <w:b/>
                <w:bCs/>
              </w:rPr>
            </w:pPr>
          </w:p>
        </w:tc>
        <w:tc>
          <w:tcPr>
            <w:tcW w:w="425" w:type="dxa"/>
            <w:tcBorders>
              <w:top w:val="single" w:color="auto" w:sz="4" w:space="0"/>
              <w:left w:val="nil"/>
              <w:bottom w:val="single" w:color="auto" w:sz="24" w:space="0"/>
              <w:right w:val="nil"/>
            </w:tcBorders>
          </w:tcPr>
          <w:p w:rsidR="00200784" w:rsidP="00D63099" w:rsidRDefault="00200784" w14:paraId="5AD145B4" w14:textId="77777777">
            <w:pPr>
              <w:spacing w:after="80" w:line="240" w:lineRule="auto"/>
              <w:rPr>
                <w:b/>
                <w:bCs/>
              </w:rPr>
            </w:pPr>
          </w:p>
        </w:tc>
        <w:tc>
          <w:tcPr>
            <w:tcW w:w="425" w:type="dxa"/>
            <w:tcBorders>
              <w:top w:val="single" w:color="auto" w:sz="4" w:space="0"/>
              <w:left w:val="nil"/>
              <w:bottom w:val="single" w:color="auto" w:sz="24" w:space="0"/>
              <w:right w:val="dashed" w:color="auto" w:sz="4" w:space="0"/>
            </w:tcBorders>
          </w:tcPr>
          <w:p w:rsidR="00200784" w:rsidP="00D63099" w:rsidRDefault="00200784" w14:paraId="296BF6AA" w14:textId="77777777">
            <w:pPr>
              <w:spacing w:after="80" w:line="240" w:lineRule="auto"/>
              <w:rPr>
                <w:b/>
                <w:bCs/>
              </w:rPr>
            </w:pPr>
          </w:p>
        </w:tc>
        <w:tc>
          <w:tcPr>
            <w:tcW w:w="425" w:type="dxa"/>
            <w:tcBorders>
              <w:top w:val="single" w:color="auto" w:sz="4" w:space="0"/>
              <w:left w:val="dashed" w:color="auto" w:sz="4" w:space="0"/>
              <w:bottom w:val="single" w:color="auto" w:sz="24" w:space="0"/>
              <w:right w:val="nil"/>
            </w:tcBorders>
          </w:tcPr>
          <w:p w:rsidR="00200784" w:rsidP="00D63099" w:rsidRDefault="00200784" w14:paraId="2DE29D4B" w14:textId="77777777">
            <w:pPr>
              <w:spacing w:after="80" w:line="240" w:lineRule="auto"/>
              <w:rPr>
                <w:b/>
                <w:bCs/>
              </w:rPr>
            </w:pPr>
          </w:p>
        </w:tc>
        <w:tc>
          <w:tcPr>
            <w:tcW w:w="425" w:type="dxa"/>
            <w:tcBorders>
              <w:top w:val="single" w:color="auto" w:sz="4" w:space="0"/>
              <w:left w:val="nil"/>
              <w:bottom w:val="single" w:color="auto" w:sz="24" w:space="0"/>
              <w:right w:val="dashed" w:color="auto" w:sz="4" w:space="0"/>
            </w:tcBorders>
            <w:shd w:val="clear" w:color="auto" w:fill="D9E2F3" w:themeFill="accent1" w:themeFillTint="33"/>
          </w:tcPr>
          <w:p w:rsidR="00200784" w:rsidP="00D63099" w:rsidRDefault="00200784" w14:paraId="69B90F4D" w14:textId="77777777">
            <w:pPr>
              <w:spacing w:after="80" w:line="240" w:lineRule="auto"/>
              <w:rPr>
                <w:b/>
                <w:bCs/>
              </w:rPr>
            </w:pPr>
          </w:p>
        </w:tc>
        <w:tc>
          <w:tcPr>
            <w:tcW w:w="425" w:type="dxa"/>
            <w:tcBorders>
              <w:top w:val="single" w:color="auto" w:sz="4" w:space="0"/>
              <w:left w:val="dashed" w:color="auto" w:sz="4" w:space="0"/>
              <w:bottom w:val="single" w:color="auto" w:sz="24" w:space="0"/>
              <w:right w:val="nil"/>
            </w:tcBorders>
            <w:shd w:val="clear" w:color="auto" w:fill="D9E2F3" w:themeFill="accent1" w:themeFillTint="33"/>
          </w:tcPr>
          <w:p w:rsidR="00200784" w:rsidP="00D63099" w:rsidRDefault="00200784" w14:paraId="7B8CDAA1" w14:textId="77777777">
            <w:pPr>
              <w:spacing w:after="80" w:line="240" w:lineRule="auto"/>
              <w:rPr>
                <w:b/>
                <w:bCs/>
              </w:rPr>
            </w:pPr>
          </w:p>
        </w:tc>
        <w:tc>
          <w:tcPr>
            <w:tcW w:w="425" w:type="dxa"/>
            <w:tcBorders>
              <w:top w:val="single" w:color="auto" w:sz="4" w:space="0"/>
              <w:left w:val="nil"/>
              <w:bottom w:val="single" w:color="auto" w:sz="24" w:space="0"/>
              <w:right w:val="single" w:color="auto" w:sz="4" w:space="0"/>
            </w:tcBorders>
          </w:tcPr>
          <w:p w:rsidR="00200784" w:rsidP="00D63099" w:rsidRDefault="00200784" w14:paraId="65AC54A3" w14:textId="77777777">
            <w:pPr>
              <w:spacing w:after="80" w:line="264" w:lineRule="auto"/>
              <w:rPr>
                <w:b/>
                <w:bCs/>
              </w:rPr>
            </w:pPr>
          </w:p>
        </w:tc>
      </w:tr>
      <w:tr w:rsidR="0063004F" w:rsidTr="4B79ECBF" w14:paraId="60ADAA7B" w14:textId="77777777">
        <w:trPr>
          <w:trHeight w:val="80"/>
        </w:trPr>
        <w:tc>
          <w:tcPr>
            <w:tcW w:w="4185" w:type="dxa"/>
            <w:tcBorders>
              <w:top w:val="single" w:color="auto" w:sz="24" w:space="0"/>
              <w:left w:val="nil"/>
              <w:bottom w:val="single" w:color="auto" w:sz="4" w:space="0"/>
              <w:right w:val="nil"/>
            </w:tcBorders>
          </w:tcPr>
          <w:p w:rsidR="00200784" w:rsidP="00D63099" w:rsidRDefault="00F53062" w14:paraId="3D66C7E0" w14:textId="2021394B">
            <w:pPr>
              <w:spacing w:after="80" w:line="240" w:lineRule="auto"/>
            </w:pPr>
            <w:r>
              <w:t xml:space="preserve">19: </w:t>
            </w:r>
            <w:r w:rsidR="00200784">
              <w:t>Maintenance Scheduling</w:t>
            </w:r>
          </w:p>
        </w:tc>
        <w:tc>
          <w:tcPr>
            <w:tcW w:w="3045" w:type="dxa"/>
            <w:tcBorders>
              <w:top w:val="single" w:color="auto" w:sz="24" w:space="0"/>
              <w:left w:val="nil"/>
              <w:bottom w:val="single" w:color="auto" w:sz="4" w:space="0"/>
              <w:right w:val="nil"/>
            </w:tcBorders>
          </w:tcPr>
          <w:p w:rsidR="00200784" w:rsidP="00D63099" w:rsidRDefault="00200784" w14:paraId="2B0EB039" w14:textId="77777777">
            <w:pPr>
              <w:spacing w:after="80" w:line="240" w:lineRule="auto"/>
            </w:pPr>
            <w:r w:rsidRPr="004F1AAF">
              <w:t>Maintenance Scheduling</w:t>
            </w:r>
          </w:p>
        </w:tc>
        <w:tc>
          <w:tcPr>
            <w:tcW w:w="1022" w:type="dxa"/>
            <w:tcBorders>
              <w:top w:val="single" w:color="auto" w:sz="24" w:space="0"/>
              <w:left w:val="nil"/>
              <w:bottom w:val="single" w:color="auto" w:sz="4" w:space="0"/>
              <w:right w:val="single" w:color="auto" w:sz="4" w:space="0"/>
            </w:tcBorders>
          </w:tcPr>
          <w:p w:rsidR="00200784" w:rsidP="00D63099" w:rsidRDefault="00200784" w14:paraId="6D8B37FF" w14:textId="77777777">
            <w:pPr>
              <w:spacing w:after="80" w:line="240" w:lineRule="auto"/>
            </w:pPr>
          </w:p>
        </w:tc>
        <w:tc>
          <w:tcPr>
            <w:tcW w:w="1547" w:type="dxa"/>
            <w:tcBorders>
              <w:top w:val="single" w:color="auto" w:sz="24" w:space="0"/>
              <w:left w:val="single" w:color="auto" w:sz="4" w:space="0"/>
              <w:bottom w:val="single" w:color="auto" w:sz="4" w:space="0"/>
              <w:right w:val="dashed" w:color="auto" w:sz="4" w:space="0"/>
            </w:tcBorders>
          </w:tcPr>
          <w:p w:rsidR="00200784" w:rsidP="00D63099" w:rsidRDefault="00200784" w14:paraId="10F021CF" w14:textId="77777777">
            <w:pPr>
              <w:spacing w:after="80" w:line="240" w:lineRule="auto"/>
            </w:pPr>
          </w:p>
        </w:tc>
        <w:tc>
          <w:tcPr>
            <w:tcW w:w="1560" w:type="dxa"/>
            <w:tcBorders>
              <w:top w:val="single" w:color="auto" w:sz="24" w:space="0"/>
              <w:left w:val="dashed" w:color="auto" w:sz="4" w:space="0"/>
              <w:right w:val="dashed" w:color="auto" w:sz="4" w:space="0"/>
            </w:tcBorders>
          </w:tcPr>
          <w:p w:rsidR="00200784" w:rsidP="00D63099" w:rsidRDefault="00200784" w14:paraId="674DB287" w14:textId="77777777">
            <w:pPr>
              <w:spacing w:after="80" w:line="240" w:lineRule="auto"/>
            </w:pPr>
          </w:p>
        </w:tc>
        <w:tc>
          <w:tcPr>
            <w:tcW w:w="1701" w:type="dxa"/>
            <w:tcBorders>
              <w:top w:val="single" w:color="auto" w:sz="24" w:space="0"/>
              <w:left w:val="dashed" w:color="auto" w:sz="4" w:space="0"/>
              <w:right w:val="dashed" w:color="auto" w:sz="4" w:space="0"/>
            </w:tcBorders>
          </w:tcPr>
          <w:p w:rsidR="00200784" w:rsidP="00D63099" w:rsidRDefault="00200784" w14:paraId="2AC6C4F4" w14:textId="77777777">
            <w:pPr>
              <w:spacing w:after="80" w:line="240" w:lineRule="auto"/>
            </w:pPr>
          </w:p>
        </w:tc>
        <w:tc>
          <w:tcPr>
            <w:tcW w:w="1701" w:type="dxa"/>
            <w:tcBorders>
              <w:top w:val="single" w:color="auto" w:sz="24" w:space="0"/>
              <w:left w:val="dashed" w:color="auto" w:sz="4" w:space="0"/>
              <w:right w:val="dashed" w:color="auto" w:sz="4" w:space="0"/>
            </w:tcBorders>
          </w:tcPr>
          <w:p w:rsidR="00200784" w:rsidP="00D63099" w:rsidRDefault="00200784" w14:paraId="267E8B4D" w14:textId="77777777">
            <w:pPr>
              <w:spacing w:after="80" w:line="240" w:lineRule="auto"/>
            </w:pPr>
          </w:p>
        </w:tc>
        <w:tc>
          <w:tcPr>
            <w:tcW w:w="1559" w:type="dxa"/>
            <w:tcBorders>
              <w:top w:val="single" w:color="auto" w:sz="24" w:space="0"/>
              <w:left w:val="dashed" w:color="auto" w:sz="4" w:space="0"/>
              <w:bottom w:val="single" w:color="auto" w:sz="4" w:space="0"/>
              <w:right w:val="single" w:color="auto" w:sz="4" w:space="0"/>
            </w:tcBorders>
          </w:tcPr>
          <w:p w:rsidR="00200784" w:rsidP="00D63099" w:rsidRDefault="00200784" w14:paraId="5FB2C776" w14:textId="77777777">
            <w:pPr>
              <w:spacing w:after="80" w:line="240" w:lineRule="auto"/>
            </w:pPr>
          </w:p>
        </w:tc>
        <w:tc>
          <w:tcPr>
            <w:tcW w:w="425" w:type="dxa"/>
            <w:tcBorders>
              <w:top w:val="single" w:color="auto" w:sz="24" w:space="0"/>
              <w:left w:val="single" w:color="auto" w:sz="4" w:space="0"/>
              <w:bottom w:val="single" w:color="auto" w:sz="4" w:space="0"/>
              <w:right w:val="nil"/>
            </w:tcBorders>
          </w:tcPr>
          <w:p w:rsidR="00200784" w:rsidP="00D63099" w:rsidRDefault="00200784" w14:paraId="689AE670" w14:textId="77777777">
            <w:pPr>
              <w:spacing w:after="80" w:line="240" w:lineRule="auto"/>
            </w:pPr>
          </w:p>
        </w:tc>
        <w:tc>
          <w:tcPr>
            <w:tcW w:w="425" w:type="dxa"/>
            <w:tcBorders>
              <w:top w:val="single" w:color="auto" w:sz="24" w:space="0"/>
              <w:left w:val="nil"/>
              <w:bottom w:val="single" w:color="auto" w:sz="4" w:space="0"/>
              <w:right w:val="nil"/>
            </w:tcBorders>
          </w:tcPr>
          <w:p w:rsidR="00200784" w:rsidP="00D63099" w:rsidRDefault="00200784" w14:paraId="19873819" w14:textId="77777777">
            <w:pPr>
              <w:spacing w:after="80" w:line="240" w:lineRule="auto"/>
            </w:pPr>
          </w:p>
        </w:tc>
        <w:tc>
          <w:tcPr>
            <w:tcW w:w="425" w:type="dxa"/>
            <w:tcBorders>
              <w:top w:val="single" w:color="auto" w:sz="24" w:space="0"/>
              <w:left w:val="nil"/>
              <w:bottom w:val="single" w:color="auto" w:sz="4" w:space="0"/>
              <w:right w:val="dashed" w:color="auto" w:sz="4" w:space="0"/>
            </w:tcBorders>
          </w:tcPr>
          <w:p w:rsidR="00200784" w:rsidP="00D63099" w:rsidRDefault="00200784" w14:paraId="737FCFA6" w14:textId="77777777">
            <w:pPr>
              <w:spacing w:after="80" w:line="240" w:lineRule="auto"/>
            </w:pPr>
          </w:p>
        </w:tc>
        <w:tc>
          <w:tcPr>
            <w:tcW w:w="425" w:type="dxa"/>
            <w:tcBorders>
              <w:top w:val="single" w:color="auto" w:sz="24" w:space="0"/>
              <w:left w:val="dashed" w:color="auto" w:sz="4" w:space="0"/>
              <w:bottom w:val="single" w:color="auto" w:sz="4" w:space="0"/>
              <w:right w:val="nil"/>
            </w:tcBorders>
          </w:tcPr>
          <w:p w:rsidR="00200784" w:rsidP="00D63099" w:rsidRDefault="00200784" w14:paraId="094E18D5" w14:textId="77777777">
            <w:pPr>
              <w:spacing w:after="80" w:line="240" w:lineRule="auto"/>
            </w:pPr>
          </w:p>
        </w:tc>
        <w:tc>
          <w:tcPr>
            <w:tcW w:w="425" w:type="dxa"/>
            <w:tcBorders>
              <w:top w:val="single" w:color="auto" w:sz="24" w:space="0"/>
              <w:left w:val="nil"/>
              <w:bottom w:val="single" w:color="auto" w:sz="4" w:space="0"/>
              <w:right w:val="nil"/>
            </w:tcBorders>
          </w:tcPr>
          <w:p w:rsidR="00200784" w:rsidP="00D63099" w:rsidRDefault="00200784" w14:paraId="141B4ADE" w14:textId="77777777">
            <w:pPr>
              <w:spacing w:after="80" w:line="240" w:lineRule="auto"/>
            </w:pPr>
          </w:p>
        </w:tc>
        <w:tc>
          <w:tcPr>
            <w:tcW w:w="425" w:type="dxa"/>
            <w:tcBorders>
              <w:top w:val="single" w:color="auto" w:sz="24" w:space="0"/>
              <w:left w:val="nil"/>
              <w:bottom w:val="single" w:color="auto" w:sz="4" w:space="0"/>
              <w:right w:val="dashed" w:color="auto" w:sz="4" w:space="0"/>
            </w:tcBorders>
          </w:tcPr>
          <w:p w:rsidR="00200784" w:rsidP="00D63099" w:rsidRDefault="00200784" w14:paraId="7613F5EB" w14:textId="77777777">
            <w:pPr>
              <w:spacing w:after="80" w:line="240" w:lineRule="auto"/>
            </w:pPr>
          </w:p>
        </w:tc>
        <w:tc>
          <w:tcPr>
            <w:tcW w:w="425" w:type="dxa"/>
            <w:tcBorders>
              <w:top w:val="single" w:color="auto" w:sz="24" w:space="0"/>
              <w:left w:val="dashed" w:color="auto" w:sz="4" w:space="0"/>
              <w:bottom w:val="single" w:color="auto" w:sz="4" w:space="0"/>
              <w:right w:val="nil"/>
            </w:tcBorders>
          </w:tcPr>
          <w:p w:rsidR="00200784" w:rsidP="00D63099" w:rsidRDefault="00200784" w14:paraId="76CE3F50" w14:textId="77777777">
            <w:pPr>
              <w:spacing w:after="80" w:line="240" w:lineRule="auto"/>
            </w:pPr>
          </w:p>
        </w:tc>
        <w:tc>
          <w:tcPr>
            <w:tcW w:w="425" w:type="dxa"/>
            <w:tcBorders>
              <w:top w:val="single" w:color="auto" w:sz="24" w:space="0"/>
              <w:left w:val="nil"/>
              <w:bottom w:val="single" w:color="auto" w:sz="4" w:space="0"/>
              <w:right w:val="dashed" w:color="auto" w:sz="4" w:space="0"/>
            </w:tcBorders>
          </w:tcPr>
          <w:p w:rsidR="00200784" w:rsidP="00D63099" w:rsidRDefault="00200784" w14:paraId="615FE582" w14:textId="77777777">
            <w:pPr>
              <w:spacing w:after="80" w:line="240" w:lineRule="auto"/>
            </w:pPr>
          </w:p>
        </w:tc>
        <w:tc>
          <w:tcPr>
            <w:tcW w:w="850" w:type="dxa"/>
            <w:gridSpan w:val="2"/>
            <w:tcBorders>
              <w:top w:val="single" w:color="auto" w:sz="24" w:space="0"/>
              <w:left w:val="dashed" w:color="auto" w:sz="4" w:space="0"/>
              <w:bottom w:val="single" w:color="auto" w:sz="4" w:space="0"/>
              <w:right w:val="single" w:color="auto" w:sz="4" w:space="0"/>
            </w:tcBorders>
            <w:shd w:val="clear" w:color="auto" w:fill="D9E2F3" w:themeFill="accent1" w:themeFillTint="33"/>
          </w:tcPr>
          <w:p w:rsidR="00200784" w:rsidP="00D63099" w:rsidRDefault="00200784" w14:paraId="36F49966" w14:textId="77777777">
            <w:pPr>
              <w:spacing w:after="80" w:line="240" w:lineRule="auto"/>
            </w:pPr>
          </w:p>
        </w:tc>
      </w:tr>
      <w:tr w:rsidR="0063004F" w:rsidTr="4B79ECBF" w14:paraId="30E834F3" w14:textId="77777777">
        <w:trPr>
          <w:trHeight w:val="130"/>
        </w:trPr>
        <w:tc>
          <w:tcPr>
            <w:tcW w:w="4185" w:type="dxa"/>
            <w:tcBorders>
              <w:top w:val="single" w:color="auto" w:sz="4" w:space="0"/>
              <w:left w:val="nil"/>
              <w:bottom w:val="single" w:color="auto" w:sz="4" w:space="0"/>
              <w:right w:val="nil"/>
            </w:tcBorders>
          </w:tcPr>
          <w:p w:rsidRPr="00B501CD" w:rsidR="00200784" w:rsidP="00D63099" w:rsidRDefault="00F53062" w14:paraId="01721504" w14:textId="01EF914E">
            <w:pPr>
              <w:spacing w:after="80" w:line="240" w:lineRule="auto"/>
              <w:rPr>
                <w:b/>
                <w:bCs/>
              </w:rPr>
            </w:pPr>
            <w:r>
              <w:rPr>
                <w:b/>
                <w:bCs/>
              </w:rPr>
              <w:t xml:space="preserve">20: </w:t>
            </w:r>
            <w:r w:rsidRPr="00B501CD" w:rsidR="00200784">
              <w:rPr>
                <w:b/>
                <w:bCs/>
              </w:rPr>
              <w:t>Building System Analysis</w:t>
            </w:r>
          </w:p>
        </w:tc>
        <w:tc>
          <w:tcPr>
            <w:tcW w:w="3045" w:type="dxa"/>
            <w:tcBorders>
              <w:top w:val="single" w:color="auto" w:sz="4" w:space="0"/>
              <w:left w:val="nil"/>
              <w:bottom w:val="single" w:color="auto" w:sz="4" w:space="0"/>
              <w:right w:val="nil"/>
            </w:tcBorders>
          </w:tcPr>
          <w:p w:rsidRPr="00B501CD" w:rsidR="00200784" w:rsidP="00D63099" w:rsidRDefault="00200784" w14:paraId="109CF640" w14:textId="77777777">
            <w:pPr>
              <w:spacing w:after="80" w:line="240" w:lineRule="auto"/>
              <w:rPr>
                <w:b/>
                <w:bCs/>
              </w:rPr>
            </w:pPr>
            <w:r w:rsidRPr="00B501CD">
              <w:rPr>
                <w:b/>
                <w:bCs/>
              </w:rPr>
              <w:t>Building System Analysis</w:t>
            </w:r>
          </w:p>
        </w:tc>
        <w:tc>
          <w:tcPr>
            <w:tcW w:w="1022" w:type="dxa"/>
            <w:tcBorders>
              <w:top w:val="single" w:color="auto" w:sz="4" w:space="0"/>
              <w:left w:val="nil"/>
              <w:bottom w:val="single" w:color="auto" w:sz="4" w:space="0"/>
              <w:right w:val="single" w:color="auto" w:sz="4" w:space="0"/>
            </w:tcBorders>
          </w:tcPr>
          <w:p w:rsidRPr="00B501CD" w:rsidR="00200784" w:rsidP="00D63099" w:rsidRDefault="00200784" w14:paraId="709FA6C7" w14:textId="77777777">
            <w:pPr>
              <w:spacing w:after="80" w:line="240" w:lineRule="auto"/>
              <w:rPr>
                <w:b/>
                <w:bCs/>
              </w:rPr>
            </w:pPr>
          </w:p>
        </w:tc>
        <w:tc>
          <w:tcPr>
            <w:tcW w:w="1547" w:type="dxa"/>
            <w:tcBorders>
              <w:top w:val="single" w:color="auto" w:sz="4" w:space="0"/>
              <w:left w:val="single" w:color="auto" w:sz="4" w:space="0"/>
              <w:bottom w:val="single" w:color="auto" w:sz="4" w:space="0"/>
              <w:right w:val="dashed" w:color="auto" w:sz="4" w:space="0"/>
            </w:tcBorders>
          </w:tcPr>
          <w:p w:rsidRPr="00B501CD" w:rsidR="00200784" w:rsidP="00D63099" w:rsidRDefault="00200784" w14:paraId="37CE081B" w14:textId="77777777">
            <w:pPr>
              <w:spacing w:after="80" w:line="240" w:lineRule="auto"/>
              <w:rPr>
                <w:b/>
                <w:bCs/>
              </w:rPr>
            </w:pPr>
          </w:p>
        </w:tc>
        <w:tc>
          <w:tcPr>
            <w:tcW w:w="1560" w:type="dxa"/>
            <w:tcBorders>
              <w:left w:val="dashed" w:color="auto" w:sz="4" w:space="0"/>
              <w:right w:val="dashed" w:color="auto" w:sz="4" w:space="0"/>
            </w:tcBorders>
          </w:tcPr>
          <w:p w:rsidR="00200784" w:rsidP="00D63099" w:rsidRDefault="00200784" w14:paraId="7619D3F0" w14:textId="77777777">
            <w:pPr>
              <w:spacing w:after="80" w:line="240" w:lineRule="auto"/>
              <w:rPr>
                <w:b/>
                <w:bCs/>
              </w:rPr>
            </w:pPr>
          </w:p>
        </w:tc>
        <w:tc>
          <w:tcPr>
            <w:tcW w:w="1701" w:type="dxa"/>
            <w:tcBorders>
              <w:left w:val="dashed" w:color="auto" w:sz="4" w:space="0"/>
              <w:right w:val="dashed" w:color="auto" w:sz="4" w:space="0"/>
            </w:tcBorders>
            <w:shd w:val="clear" w:color="auto" w:fill="FF00FF"/>
          </w:tcPr>
          <w:p w:rsidRPr="006E6E18" w:rsidR="00200784" w:rsidP="00D63099" w:rsidRDefault="00200784" w14:paraId="57E4A01D" w14:textId="77777777">
            <w:pPr>
              <w:spacing w:after="80" w:line="240" w:lineRule="auto"/>
              <w:rPr>
                <w:b/>
                <w:bCs/>
                <w:color w:val="FFFFFF" w:themeColor="background1"/>
              </w:rPr>
            </w:pPr>
            <w:r w:rsidRPr="006E6E18">
              <w:rPr>
                <w:b/>
                <w:bCs/>
                <w:color w:val="FFFFFF" w:themeColor="background1"/>
              </w:rPr>
              <w:t>Validate</w:t>
            </w:r>
          </w:p>
        </w:tc>
        <w:tc>
          <w:tcPr>
            <w:tcW w:w="1701" w:type="dxa"/>
            <w:tcBorders>
              <w:left w:val="dashed" w:color="auto" w:sz="4" w:space="0"/>
              <w:right w:val="dashed" w:color="auto" w:sz="4" w:space="0"/>
            </w:tcBorders>
          </w:tcPr>
          <w:p w:rsidR="00200784" w:rsidP="00D63099" w:rsidRDefault="00200784" w14:paraId="78DF512C" w14:textId="77777777">
            <w:pPr>
              <w:spacing w:after="80" w:line="240" w:lineRule="auto"/>
              <w:rPr>
                <w:b/>
                <w:bCs/>
              </w:rPr>
            </w:pPr>
          </w:p>
        </w:tc>
        <w:tc>
          <w:tcPr>
            <w:tcW w:w="1559" w:type="dxa"/>
            <w:tcBorders>
              <w:top w:val="single" w:color="auto" w:sz="4" w:space="0"/>
              <w:left w:val="dashed" w:color="auto" w:sz="4" w:space="0"/>
              <w:bottom w:val="single" w:color="auto" w:sz="4" w:space="0"/>
              <w:right w:val="single" w:color="auto" w:sz="4" w:space="0"/>
            </w:tcBorders>
          </w:tcPr>
          <w:p w:rsidRPr="008F2CA8" w:rsidR="00200784" w:rsidP="00D63099" w:rsidRDefault="00200784" w14:paraId="2A3A009E" w14:textId="77777777">
            <w:pPr>
              <w:spacing w:after="80" w:line="240" w:lineRule="auto"/>
              <w:rPr>
                <w:b/>
                <w:bCs/>
                <w:color w:val="FFFFFF" w:themeColor="background1"/>
              </w:rPr>
            </w:pPr>
          </w:p>
        </w:tc>
        <w:tc>
          <w:tcPr>
            <w:tcW w:w="425" w:type="dxa"/>
            <w:tcBorders>
              <w:top w:val="single" w:color="auto" w:sz="4" w:space="0"/>
              <w:left w:val="single" w:color="auto" w:sz="4" w:space="0"/>
              <w:bottom w:val="single" w:color="auto" w:sz="4" w:space="0"/>
              <w:right w:val="nil"/>
            </w:tcBorders>
          </w:tcPr>
          <w:p w:rsidR="00200784" w:rsidP="00D63099" w:rsidRDefault="00200784" w14:paraId="0E367C27" w14:textId="77777777">
            <w:pPr>
              <w:spacing w:after="80" w:line="240" w:lineRule="auto"/>
              <w:rPr>
                <w:b/>
                <w:bCs/>
              </w:rPr>
            </w:pPr>
          </w:p>
        </w:tc>
        <w:tc>
          <w:tcPr>
            <w:tcW w:w="425" w:type="dxa"/>
            <w:tcBorders>
              <w:top w:val="single" w:color="auto" w:sz="4" w:space="0"/>
              <w:left w:val="nil"/>
              <w:bottom w:val="single" w:color="auto" w:sz="4" w:space="0"/>
              <w:right w:val="nil"/>
            </w:tcBorders>
          </w:tcPr>
          <w:p w:rsidR="00200784" w:rsidP="00D63099" w:rsidRDefault="00200784" w14:paraId="5B4593F9"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174A8CF4"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220E29C9" w14:textId="77777777">
            <w:pPr>
              <w:spacing w:after="80" w:line="240" w:lineRule="auto"/>
              <w:rPr>
                <w:b/>
                <w:bCs/>
              </w:rPr>
            </w:pPr>
          </w:p>
        </w:tc>
        <w:tc>
          <w:tcPr>
            <w:tcW w:w="425" w:type="dxa"/>
            <w:tcBorders>
              <w:top w:val="single" w:color="auto" w:sz="4" w:space="0"/>
              <w:left w:val="nil"/>
              <w:bottom w:val="single" w:color="auto" w:sz="4" w:space="0"/>
              <w:right w:val="nil"/>
            </w:tcBorders>
          </w:tcPr>
          <w:p w:rsidR="00200784" w:rsidP="00D63099" w:rsidRDefault="00200784" w14:paraId="1465BFE4"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1E7F4654"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tcPr>
          <w:p w:rsidR="00200784" w:rsidP="00D63099" w:rsidRDefault="00200784" w14:paraId="13B9B659" w14:textId="77777777">
            <w:pPr>
              <w:spacing w:after="80" w:line="240" w:lineRule="auto"/>
              <w:rPr>
                <w:b/>
                <w:bCs/>
              </w:rPr>
            </w:pPr>
          </w:p>
        </w:tc>
        <w:tc>
          <w:tcPr>
            <w:tcW w:w="425" w:type="dxa"/>
            <w:tcBorders>
              <w:top w:val="single" w:color="auto" w:sz="4" w:space="0"/>
              <w:left w:val="nil"/>
              <w:bottom w:val="single" w:color="auto" w:sz="4" w:space="0"/>
              <w:right w:val="dashed" w:color="auto" w:sz="4" w:space="0"/>
            </w:tcBorders>
          </w:tcPr>
          <w:p w:rsidR="00200784" w:rsidP="00D63099" w:rsidRDefault="00200784" w14:paraId="56951FCA" w14:textId="77777777">
            <w:pPr>
              <w:spacing w:after="80" w:line="240" w:lineRule="auto"/>
              <w:rPr>
                <w:b/>
                <w:bCs/>
              </w:rPr>
            </w:pPr>
          </w:p>
        </w:tc>
        <w:tc>
          <w:tcPr>
            <w:tcW w:w="425" w:type="dxa"/>
            <w:tcBorders>
              <w:top w:val="single" w:color="auto" w:sz="4" w:space="0"/>
              <w:left w:val="dashed" w:color="auto" w:sz="4" w:space="0"/>
              <w:bottom w:val="single" w:color="auto" w:sz="4" w:space="0"/>
              <w:right w:val="nil"/>
            </w:tcBorders>
            <w:shd w:val="clear" w:color="auto" w:fill="D9E2F3" w:themeFill="accent1" w:themeFillTint="33"/>
          </w:tcPr>
          <w:p w:rsidR="00200784" w:rsidP="00D63099" w:rsidRDefault="00200784" w14:paraId="31F16FB6" w14:textId="77777777">
            <w:pPr>
              <w:spacing w:after="80" w:line="240" w:lineRule="auto"/>
              <w:rPr>
                <w:b/>
                <w:bCs/>
              </w:rPr>
            </w:pPr>
          </w:p>
        </w:tc>
        <w:tc>
          <w:tcPr>
            <w:tcW w:w="425" w:type="dxa"/>
            <w:tcBorders>
              <w:top w:val="single" w:color="auto" w:sz="4" w:space="0"/>
              <w:left w:val="nil"/>
              <w:bottom w:val="single" w:color="auto" w:sz="4" w:space="0"/>
              <w:right w:val="single" w:color="auto" w:sz="4" w:space="0"/>
            </w:tcBorders>
            <w:shd w:val="clear" w:color="auto" w:fill="D9E2F3" w:themeFill="accent1" w:themeFillTint="33"/>
          </w:tcPr>
          <w:p w:rsidR="00200784" w:rsidP="00D63099" w:rsidRDefault="00200784" w14:paraId="16575F1A" w14:textId="77777777">
            <w:pPr>
              <w:spacing w:after="80" w:line="264" w:lineRule="auto"/>
              <w:rPr>
                <w:b/>
                <w:bCs/>
              </w:rPr>
            </w:pPr>
          </w:p>
        </w:tc>
      </w:tr>
      <w:tr w:rsidR="0063004F" w:rsidTr="4B79ECBF" w14:paraId="0A0A7AA3" w14:textId="77777777">
        <w:trPr>
          <w:trHeight w:val="130"/>
        </w:trPr>
        <w:tc>
          <w:tcPr>
            <w:tcW w:w="4185" w:type="dxa"/>
            <w:tcBorders>
              <w:top w:val="single" w:color="auto" w:sz="4" w:space="0"/>
              <w:left w:val="nil"/>
              <w:bottom w:val="single" w:color="auto" w:sz="4" w:space="0"/>
              <w:right w:val="nil"/>
            </w:tcBorders>
          </w:tcPr>
          <w:p w:rsidR="00200784" w:rsidP="00D63099" w:rsidRDefault="00F53062" w14:paraId="57441336" w14:textId="23C72932">
            <w:pPr>
              <w:spacing w:after="80" w:line="240" w:lineRule="auto"/>
            </w:pPr>
            <w:r>
              <w:t xml:space="preserve">21: </w:t>
            </w:r>
            <w:r w:rsidR="00200784">
              <w:t>Asset Management</w:t>
            </w:r>
          </w:p>
        </w:tc>
        <w:tc>
          <w:tcPr>
            <w:tcW w:w="3045" w:type="dxa"/>
            <w:tcBorders>
              <w:top w:val="single" w:color="auto" w:sz="4" w:space="0"/>
              <w:left w:val="nil"/>
              <w:bottom w:val="single" w:color="auto" w:sz="4" w:space="0"/>
              <w:right w:val="nil"/>
            </w:tcBorders>
          </w:tcPr>
          <w:p w:rsidR="00200784" w:rsidP="00D63099" w:rsidRDefault="00200784" w14:paraId="69A1DCA6"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200784" w:rsidP="00D63099" w:rsidRDefault="00200784" w14:paraId="019ACAF0"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200784" w:rsidP="00D63099" w:rsidRDefault="00200784" w14:paraId="2A680B9E" w14:textId="77777777">
            <w:pPr>
              <w:spacing w:after="80" w:line="240" w:lineRule="auto"/>
            </w:pPr>
          </w:p>
        </w:tc>
        <w:tc>
          <w:tcPr>
            <w:tcW w:w="1560" w:type="dxa"/>
            <w:tcBorders>
              <w:left w:val="dashed" w:color="auto" w:sz="4" w:space="0"/>
              <w:right w:val="dashed" w:color="auto" w:sz="4" w:space="0"/>
            </w:tcBorders>
          </w:tcPr>
          <w:p w:rsidR="00200784" w:rsidP="00D63099" w:rsidRDefault="00200784" w14:paraId="7492693D" w14:textId="77777777">
            <w:pPr>
              <w:spacing w:after="80" w:line="240" w:lineRule="auto"/>
            </w:pPr>
          </w:p>
        </w:tc>
        <w:tc>
          <w:tcPr>
            <w:tcW w:w="1701" w:type="dxa"/>
            <w:tcBorders>
              <w:left w:val="dashed" w:color="auto" w:sz="4" w:space="0"/>
              <w:right w:val="dashed" w:color="auto" w:sz="4" w:space="0"/>
            </w:tcBorders>
          </w:tcPr>
          <w:p w:rsidR="00200784" w:rsidP="00D63099" w:rsidRDefault="00200784" w14:paraId="2FDC4162" w14:textId="77777777">
            <w:pPr>
              <w:spacing w:after="80" w:line="240" w:lineRule="auto"/>
            </w:pPr>
          </w:p>
        </w:tc>
        <w:tc>
          <w:tcPr>
            <w:tcW w:w="1701" w:type="dxa"/>
            <w:tcBorders>
              <w:left w:val="dashed" w:color="auto" w:sz="4" w:space="0"/>
              <w:right w:val="dashed" w:color="auto" w:sz="4" w:space="0"/>
            </w:tcBorders>
          </w:tcPr>
          <w:p w:rsidR="00200784" w:rsidP="00D63099" w:rsidRDefault="00200784" w14:paraId="2FC52458" w14:textId="77777777">
            <w:pPr>
              <w:spacing w:after="80" w:line="240" w:lineRule="auto"/>
            </w:pPr>
          </w:p>
        </w:tc>
        <w:tc>
          <w:tcPr>
            <w:tcW w:w="1559" w:type="dxa"/>
            <w:tcBorders>
              <w:top w:val="single" w:color="auto" w:sz="4" w:space="0"/>
              <w:left w:val="dashed" w:color="auto" w:sz="4" w:space="0"/>
              <w:bottom w:val="single" w:color="auto" w:sz="4" w:space="0"/>
              <w:right w:val="single" w:color="auto" w:sz="4" w:space="0"/>
            </w:tcBorders>
            <w:shd w:val="clear" w:color="auto" w:fill="FF0000"/>
          </w:tcPr>
          <w:p w:rsidRPr="008F2CA8" w:rsidR="00200784" w:rsidP="00D63099" w:rsidRDefault="00200784" w14:paraId="39101258" w14:textId="77777777">
            <w:pPr>
              <w:spacing w:after="80" w:line="240" w:lineRule="auto"/>
              <w:rPr>
                <w:color w:val="FFFFFF" w:themeColor="background1"/>
              </w:rPr>
            </w:pPr>
            <w:r w:rsidRPr="008F2CA8">
              <w:rPr>
                <w:color w:val="FFFFFF" w:themeColor="background1"/>
              </w:rPr>
              <w:t>Control</w:t>
            </w:r>
          </w:p>
          <w:p w:rsidRPr="008F2CA8" w:rsidR="00200784" w:rsidP="00D63099" w:rsidRDefault="00200784" w14:paraId="389C93A9" w14:textId="77777777">
            <w:pPr>
              <w:spacing w:after="80" w:line="240" w:lineRule="auto"/>
              <w:rPr>
                <w:color w:val="FFFFFF" w:themeColor="background1"/>
              </w:rPr>
            </w:pPr>
            <w:r w:rsidRPr="008F2CA8">
              <w:rPr>
                <w:color w:val="FFFFFF" w:themeColor="background1"/>
              </w:rPr>
              <w:t>Regulate</w:t>
            </w:r>
          </w:p>
        </w:tc>
        <w:tc>
          <w:tcPr>
            <w:tcW w:w="425" w:type="dxa"/>
            <w:tcBorders>
              <w:top w:val="single" w:color="auto" w:sz="4" w:space="0"/>
              <w:left w:val="single" w:color="auto" w:sz="4" w:space="0"/>
              <w:bottom w:val="single" w:color="auto" w:sz="4" w:space="0"/>
              <w:right w:val="nil"/>
            </w:tcBorders>
          </w:tcPr>
          <w:p w:rsidR="00200784" w:rsidP="00D63099" w:rsidRDefault="00200784" w14:paraId="69D97E21"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57C8999E"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45BA363D"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13BF94F5" w14:textId="77777777">
            <w:pPr>
              <w:spacing w:after="80" w:line="240" w:lineRule="auto"/>
            </w:pPr>
          </w:p>
        </w:tc>
        <w:tc>
          <w:tcPr>
            <w:tcW w:w="425" w:type="dxa"/>
            <w:tcBorders>
              <w:top w:val="single" w:color="auto" w:sz="4" w:space="0"/>
              <w:left w:val="nil"/>
              <w:bottom w:val="single" w:color="auto" w:sz="4" w:space="0"/>
              <w:right w:val="nil"/>
            </w:tcBorders>
          </w:tcPr>
          <w:p w:rsidR="00200784" w:rsidP="00D63099" w:rsidRDefault="00200784" w14:paraId="37C249D4"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33972727"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200784" w:rsidP="00D63099" w:rsidRDefault="00200784" w14:paraId="48C5D48A"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200784" w:rsidP="00D63099" w:rsidRDefault="00200784" w14:paraId="68779603" w14:textId="77777777">
            <w:pPr>
              <w:spacing w:after="80" w:line="240" w:lineRule="auto"/>
            </w:pPr>
          </w:p>
        </w:tc>
        <w:tc>
          <w:tcPr>
            <w:tcW w:w="425" w:type="dxa"/>
            <w:tcBorders>
              <w:top w:val="single" w:color="auto" w:sz="4" w:space="0"/>
              <w:left w:val="dashed" w:color="auto" w:sz="4" w:space="0"/>
              <w:bottom w:val="single" w:color="auto" w:sz="4" w:space="0"/>
              <w:right w:val="nil"/>
            </w:tcBorders>
            <w:shd w:val="clear" w:color="auto" w:fill="D9E2F3" w:themeFill="accent1" w:themeFillTint="33"/>
          </w:tcPr>
          <w:p w:rsidR="00200784" w:rsidP="00D63099" w:rsidRDefault="00200784" w14:paraId="4EC2CFCC" w14:textId="77777777">
            <w:pPr>
              <w:spacing w:after="80" w:line="240" w:lineRule="auto"/>
            </w:pPr>
          </w:p>
        </w:tc>
        <w:tc>
          <w:tcPr>
            <w:tcW w:w="425" w:type="dxa"/>
            <w:tcBorders>
              <w:top w:val="single" w:color="auto" w:sz="4" w:space="0"/>
              <w:left w:val="nil"/>
              <w:bottom w:val="single" w:color="auto" w:sz="4" w:space="0"/>
              <w:right w:val="single" w:color="auto" w:sz="4" w:space="0"/>
            </w:tcBorders>
            <w:shd w:val="clear" w:color="auto" w:fill="D9E2F3" w:themeFill="accent1" w:themeFillTint="33"/>
          </w:tcPr>
          <w:p w:rsidR="00200784" w:rsidP="00D63099" w:rsidRDefault="00200784" w14:paraId="22AAB5BB" w14:textId="77777777">
            <w:pPr>
              <w:spacing w:after="80" w:line="264" w:lineRule="auto"/>
            </w:pPr>
          </w:p>
        </w:tc>
      </w:tr>
      <w:tr w:rsidR="0050686F" w:rsidTr="0050686F" w14:paraId="6CAFDF11" w14:textId="77777777">
        <w:trPr>
          <w:trHeight w:val="130"/>
        </w:trPr>
        <w:tc>
          <w:tcPr>
            <w:tcW w:w="4185" w:type="dxa"/>
            <w:tcBorders>
              <w:top w:val="single" w:color="auto" w:sz="4" w:space="0"/>
              <w:left w:val="nil"/>
              <w:bottom w:val="single" w:color="auto" w:sz="4" w:space="0"/>
              <w:right w:val="nil"/>
            </w:tcBorders>
          </w:tcPr>
          <w:p w:rsidR="00D63099" w:rsidP="00D63099" w:rsidRDefault="00D63099" w14:paraId="4F0F7F6E" w14:textId="53966535">
            <w:pPr>
              <w:spacing w:after="80" w:line="240" w:lineRule="auto"/>
            </w:pPr>
            <w:r>
              <w:t>22: Space Management</w:t>
            </w:r>
          </w:p>
        </w:tc>
        <w:tc>
          <w:tcPr>
            <w:tcW w:w="3045" w:type="dxa"/>
            <w:tcBorders>
              <w:top w:val="single" w:color="auto" w:sz="4" w:space="0"/>
              <w:left w:val="nil"/>
              <w:bottom w:val="single" w:color="auto" w:sz="4" w:space="0"/>
              <w:right w:val="nil"/>
            </w:tcBorders>
          </w:tcPr>
          <w:p w:rsidR="00D63099" w:rsidP="00D63099" w:rsidRDefault="00D63099" w14:paraId="20986BFD"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D63099" w:rsidP="00D63099" w:rsidRDefault="00D63099" w14:paraId="12739843"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shd w:val="clear" w:color="auto" w:fill="00FF00"/>
          </w:tcPr>
          <w:p w:rsidR="00D63099" w:rsidP="00D63099" w:rsidRDefault="00D63099" w14:paraId="77A50386" w14:textId="16A1FE42">
            <w:pPr>
              <w:spacing w:after="80" w:line="240" w:lineRule="auto"/>
            </w:pPr>
            <w:r>
              <w:rPr>
                <w:b/>
                <w:bCs/>
              </w:rPr>
              <w:t>Monitor</w:t>
            </w:r>
          </w:p>
        </w:tc>
        <w:tc>
          <w:tcPr>
            <w:tcW w:w="1560" w:type="dxa"/>
            <w:tcBorders>
              <w:left w:val="dashed" w:color="auto" w:sz="4" w:space="0"/>
              <w:right w:val="dashed" w:color="auto" w:sz="4" w:space="0"/>
            </w:tcBorders>
            <w:shd w:val="clear" w:color="auto" w:fill="00FFFF"/>
          </w:tcPr>
          <w:p w:rsidR="00D63099" w:rsidP="00D63099" w:rsidRDefault="00D63099" w14:paraId="3C82A3C9" w14:textId="77777777">
            <w:pPr>
              <w:spacing w:after="80" w:line="240" w:lineRule="auto"/>
            </w:pPr>
            <w:r>
              <w:t>Prescribe</w:t>
            </w:r>
          </w:p>
          <w:p w:rsidR="00D63099" w:rsidP="00D63099" w:rsidRDefault="00D63099" w14:paraId="7AD23374" w14:textId="77777777">
            <w:pPr>
              <w:spacing w:after="80" w:line="240" w:lineRule="auto"/>
            </w:pPr>
            <w:r>
              <w:t>Arrange</w:t>
            </w:r>
          </w:p>
          <w:p w:rsidR="00D63099" w:rsidP="00D63099" w:rsidRDefault="00D63099" w14:paraId="10852CEF" w14:textId="77777777">
            <w:pPr>
              <w:spacing w:after="80" w:line="240" w:lineRule="auto"/>
            </w:pPr>
          </w:p>
        </w:tc>
        <w:tc>
          <w:tcPr>
            <w:tcW w:w="1701" w:type="dxa"/>
            <w:tcBorders>
              <w:left w:val="dashed" w:color="auto" w:sz="4" w:space="0"/>
              <w:right w:val="dashed" w:color="auto" w:sz="4" w:space="0"/>
            </w:tcBorders>
            <w:shd w:val="clear" w:color="auto" w:fill="FF00FF"/>
          </w:tcPr>
          <w:p w:rsidRPr="0050686F" w:rsidR="00D63099" w:rsidP="00D63099" w:rsidRDefault="00080314" w14:paraId="37BC9609" w14:textId="77777777">
            <w:pPr>
              <w:spacing w:after="80" w:line="240" w:lineRule="auto"/>
              <w:rPr>
                <w:color w:val="FFFFFF" w:themeColor="background1"/>
              </w:rPr>
            </w:pPr>
            <w:r w:rsidRPr="0050686F">
              <w:rPr>
                <w:color w:val="FFFFFF" w:themeColor="background1"/>
              </w:rPr>
              <w:t>Coordinate</w:t>
            </w:r>
          </w:p>
          <w:p w:rsidRPr="0050686F" w:rsidR="00080314" w:rsidP="00D63099" w:rsidRDefault="00080314" w14:paraId="35AF24E5" w14:textId="77777777">
            <w:pPr>
              <w:spacing w:after="80" w:line="240" w:lineRule="auto"/>
              <w:rPr>
                <w:color w:val="FFFFFF" w:themeColor="background1"/>
              </w:rPr>
            </w:pPr>
            <w:r w:rsidRPr="0050686F">
              <w:rPr>
                <w:color w:val="FFFFFF" w:themeColor="background1"/>
              </w:rPr>
              <w:t>Forecast</w:t>
            </w:r>
          </w:p>
          <w:p w:rsidR="00080314" w:rsidP="00D63099" w:rsidRDefault="00080314" w14:paraId="60198D09" w14:textId="77B4665E">
            <w:pPr>
              <w:spacing w:after="80" w:line="240" w:lineRule="auto"/>
            </w:pPr>
            <w:r w:rsidRPr="0050686F">
              <w:rPr>
                <w:color w:val="FFFFFF" w:themeColor="background1"/>
              </w:rPr>
              <w:t>Validate</w:t>
            </w:r>
          </w:p>
        </w:tc>
        <w:tc>
          <w:tcPr>
            <w:tcW w:w="1701" w:type="dxa"/>
            <w:tcBorders>
              <w:left w:val="dashed" w:color="auto" w:sz="4" w:space="0"/>
              <w:right w:val="dashed" w:color="auto" w:sz="4" w:space="0"/>
            </w:tcBorders>
            <w:shd w:val="clear" w:color="auto" w:fill="00FF00"/>
          </w:tcPr>
          <w:p w:rsidR="00D63099" w:rsidP="00D63099" w:rsidRDefault="000D6F95" w14:paraId="4F4485A9" w14:textId="483DE785">
            <w:pPr>
              <w:spacing w:after="80" w:line="240" w:lineRule="auto"/>
            </w:pPr>
            <w:r>
              <w:t>Visualise</w:t>
            </w:r>
          </w:p>
        </w:tc>
        <w:tc>
          <w:tcPr>
            <w:tcW w:w="1559" w:type="dxa"/>
            <w:tcBorders>
              <w:top w:val="single" w:color="auto" w:sz="4" w:space="0"/>
              <w:left w:val="dashed" w:color="auto" w:sz="4" w:space="0"/>
              <w:bottom w:val="single" w:color="auto" w:sz="4" w:space="0"/>
              <w:right w:val="single" w:color="auto" w:sz="4" w:space="0"/>
            </w:tcBorders>
            <w:shd w:val="clear" w:color="auto" w:fill="FF0000"/>
          </w:tcPr>
          <w:p w:rsidR="00D63099" w:rsidP="00D63099" w:rsidRDefault="0050686F" w14:paraId="12C873BF" w14:textId="4F0AF23B">
            <w:pPr>
              <w:spacing w:after="80" w:line="240" w:lineRule="auto"/>
            </w:pPr>
            <w:r>
              <w:t>Regulate</w:t>
            </w:r>
          </w:p>
        </w:tc>
        <w:tc>
          <w:tcPr>
            <w:tcW w:w="425" w:type="dxa"/>
            <w:tcBorders>
              <w:top w:val="single" w:color="auto" w:sz="4" w:space="0"/>
              <w:left w:val="single" w:color="auto" w:sz="4" w:space="0"/>
              <w:bottom w:val="single" w:color="auto" w:sz="4" w:space="0"/>
              <w:right w:val="nil"/>
            </w:tcBorders>
          </w:tcPr>
          <w:p w:rsidR="00D63099" w:rsidP="00D63099" w:rsidRDefault="00D63099" w14:paraId="2F0D2793" w14:textId="77777777">
            <w:pPr>
              <w:spacing w:after="80" w:line="240" w:lineRule="auto"/>
            </w:pPr>
          </w:p>
        </w:tc>
        <w:tc>
          <w:tcPr>
            <w:tcW w:w="425" w:type="dxa"/>
            <w:tcBorders>
              <w:top w:val="single" w:color="auto" w:sz="4" w:space="0"/>
              <w:left w:val="nil"/>
              <w:bottom w:val="single" w:color="auto" w:sz="4" w:space="0"/>
              <w:right w:val="nil"/>
            </w:tcBorders>
          </w:tcPr>
          <w:p w:rsidR="00D63099" w:rsidP="00D63099" w:rsidRDefault="00D63099" w14:paraId="26B40D4B"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D63099" w:rsidP="00D63099" w:rsidRDefault="00D63099" w14:paraId="646EB662"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D63099" w:rsidP="00D63099" w:rsidRDefault="00D63099" w14:paraId="0657BA07" w14:textId="77777777">
            <w:pPr>
              <w:spacing w:after="80" w:line="240" w:lineRule="auto"/>
            </w:pPr>
          </w:p>
        </w:tc>
        <w:tc>
          <w:tcPr>
            <w:tcW w:w="425" w:type="dxa"/>
            <w:tcBorders>
              <w:top w:val="single" w:color="auto" w:sz="4" w:space="0"/>
              <w:left w:val="nil"/>
              <w:bottom w:val="single" w:color="auto" w:sz="4" w:space="0"/>
              <w:right w:val="nil"/>
            </w:tcBorders>
          </w:tcPr>
          <w:p w:rsidR="00D63099" w:rsidP="00D63099" w:rsidRDefault="00D63099" w14:paraId="6E884BA6"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D63099" w:rsidP="00D63099" w:rsidRDefault="00D63099" w14:paraId="7DCB067A"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D63099" w:rsidP="00D63099" w:rsidRDefault="00D63099" w14:paraId="70C47B2A"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D63099" w:rsidP="00D63099" w:rsidRDefault="00D63099" w14:paraId="3CB5FC69" w14:textId="77777777">
            <w:pPr>
              <w:spacing w:after="80" w:line="240" w:lineRule="auto"/>
            </w:pPr>
          </w:p>
        </w:tc>
        <w:tc>
          <w:tcPr>
            <w:tcW w:w="425" w:type="dxa"/>
            <w:tcBorders>
              <w:top w:val="single" w:color="auto" w:sz="4" w:space="0"/>
              <w:left w:val="dashed" w:color="auto" w:sz="4" w:space="0"/>
              <w:bottom w:val="single" w:color="auto" w:sz="4" w:space="0"/>
              <w:right w:val="nil"/>
            </w:tcBorders>
            <w:shd w:val="clear" w:color="auto" w:fill="D9E2F3" w:themeFill="accent1" w:themeFillTint="33"/>
          </w:tcPr>
          <w:p w:rsidR="00D63099" w:rsidP="00D63099" w:rsidRDefault="00D63099" w14:paraId="2CA10F41" w14:textId="77777777">
            <w:pPr>
              <w:spacing w:after="80" w:line="240" w:lineRule="auto"/>
            </w:pPr>
          </w:p>
        </w:tc>
        <w:tc>
          <w:tcPr>
            <w:tcW w:w="425" w:type="dxa"/>
            <w:tcBorders>
              <w:top w:val="single" w:color="auto" w:sz="4" w:space="0"/>
              <w:left w:val="nil"/>
              <w:bottom w:val="single" w:color="auto" w:sz="4" w:space="0"/>
              <w:right w:val="single" w:color="auto" w:sz="4" w:space="0"/>
            </w:tcBorders>
            <w:shd w:val="clear" w:color="auto" w:fill="D9E2F3" w:themeFill="accent1" w:themeFillTint="33"/>
          </w:tcPr>
          <w:p w:rsidR="00D63099" w:rsidP="00D63099" w:rsidRDefault="00D63099" w14:paraId="39D2F28D" w14:textId="77777777">
            <w:pPr>
              <w:spacing w:after="80" w:line="264" w:lineRule="auto"/>
            </w:pPr>
          </w:p>
        </w:tc>
      </w:tr>
      <w:tr w:rsidR="00D63099" w:rsidTr="0050686F" w14:paraId="6704CBAE" w14:textId="77777777">
        <w:trPr>
          <w:trHeight w:val="130"/>
        </w:trPr>
        <w:tc>
          <w:tcPr>
            <w:tcW w:w="4185" w:type="dxa"/>
            <w:tcBorders>
              <w:top w:val="single" w:color="auto" w:sz="4" w:space="0"/>
              <w:left w:val="nil"/>
              <w:bottom w:val="single" w:color="auto" w:sz="4" w:space="0"/>
              <w:right w:val="nil"/>
            </w:tcBorders>
          </w:tcPr>
          <w:p w:rsidR="00D63099" w:rsidP="00D63099" w:rsidRDefault="00D63099" w14:paraId="320D72D5" w14:textId="37A9C19B">
            <w:pPr>
              <w:spacing w:after="80" w:line="240" w:lineRule="auto"/>
            </w:pPr>
            <w:r>
              <w:t>23:Disaster Planning and Management</w:t>
            </w:r>
          </w:p>
        </w:tc>
        <w:tc>
          <w:tcPr>
            <w:tcW w:w="3045" w:type="dxa"/>
            <w:tcBorders>
              <w:top w:val="single" w:color="auto" w:sz="4" w:space="0"/>
              <w:left w:val="nil"/>
              <w:bottom w:val="single" w:color="auto" w:sz="4" w:space="0"/>
              <w:right w:val="nil"/>
            </w:tcBorders>
          </w:tcPr>
          <w:p w:rsidR="00D63099" w:rsidP="00D63099" w:rsidRDefault="00D63099" w14:paraId="48FB1F55" w14:textId="77777777">
            <w:pPr>
              <w:spacing w:after="80" w:line="240" w:lineRule="auto"/>
            </w:pPr>
          </w:p>
        </w:tc>
        <w:tc>
          <w:tcPr>
            <w:tcW w:w="1022" w:type="dxa"/>
            <w:tcBorders>
              <w:top w:val="single" w:color="auto" w:sz="4" w:space="0"/>
              <w:left w:val="nil"/>
              <w:bottom w:val="single" w:color="auto" w:sz="4" w:space="0"/>
              <w:right w:val="single" w:color="auto" w:sz="4" w:space="0"/>
            </w:tcBorders>
          </w:tcPr>
          <w:p w:rsidR="00D63099" w:rsidP="00D63099" w:rsidRDefault="00D63099" w14:paraId="64EDE46E" w14:textId="77777777">
            <w:pPr>
              <w:spacing w:after="80" w:line="240" w:lineRule="auto"/>
            </w:pPr>
          </w:p>
        </w:tc>
        <w:tc>
          <w:tcPr>
            <w:tcW w:w="1547" w:type="dxa"/>
            <w:tcBorders>
              <w:top w:val="single" w:color="auto" w:sz="4" w:space="0"/>
              <w:left w:val="single" w:color="auto" w:sz="4" w:space="0"/>
              <w:bottom w:val="single" w:color="auto" w:sz="4" w:space="0"/>
              <w:right w:val="dashed" w:color="auto" w:sz="4" w:space="0"/>
            </w:tcBorders>
          </w:tcPr>
          <w:p w:rsidR="00D63099" w:rsidP="00D63099" w:rsidRDefault="00D63099" w14:paraId="15614706" w14:textId="77777777">
            <w:pPr>
              <w:spacing w:after="80" w:line="240" w:lineRule="auto"/>
            </w:pPr>
          </w:p>
        </w:tc>
        <w:tc>
          <w:tcPr>
            <w:tcW w:w="1560" w:type="dxa"/>
            <w:tcBorders>
              <w:left w:val="dashed" w:color="auto" w:sz="4" w:space="0"/>
              <w:right w:val="dashed" w:color="auto" w:sz="4" w:space="0"/>
            </w:tcBorders>
          </w:tcPr>
          <w:p w:rsidR="00D63099" w:rsidP="00D63099" w:rsidRDefault="00D63099" w14:paraId="4FEE7CB5" w14:textId="77777777">
            <w:pPr>
              <w:spacing w:after="80" w:line="240" w:lineRule="auto"/>
            </w:pPr>
          </w:p>
        </w:tc>
        <w:tc>
          <w:tcPr>
            <w:tcW w:w="1701" w:type="dxa"/>
            <w:tcBorders>
              <w:left w:val="dashed" w:color="auto" w:sz="4" w:space="0"/>
              <w:right w:val="dashed" w:color="auto" w:sz="4" w:space="0"/>
            </w:tcBorders>
          </w:tcPr>
          <w:p w:rsidR="00D63099" w:rsidP="00D63099" w:rsidRDefault="00D63099" w14:paraId="0B330931" w14:textId="77777777">
            <w:pPr>
              <w:spacing w:after="80" w:line="240" w:lineRule="auto"/>
            </w:pPr>
          </w:p>
        </w:tc>
        <w:tc>
          <w:tcPr>
            <w:tcW w:w="1701" w:type="dxa"/>
            <w:tcBorders>
              <w:left w:val="dashed" w:color="auto" w:sz="4" w:space="0"/>
              <w:right w:val="dashed" w:color="auto" w:sz="4" w:space="0"/>
            </w:tcBorders>
            <w:shd w:val="clear" w:color="auto" w:fill="00FF00"/>
          </w:tcPr>
          <w:p w:rsidR="00D63099" w:rsidP="00D63099" w:rsidRDefault="00D63099" w14:paraId="5E490D13" w14:textId="77777777">
            <w:pPr>
              <w:spacing w:after="80" w:line="240" w:lineRule="auto"/>
              <w:rPr>
                <w:b/>
                <w:bCs/>
              </w:rPr>
            </w:pPr>
            <w:r>
              <w:rPr>
                <w:b/>
                <w:bCs/>
              </w:rPr>
              <w:t>Visualise</w:t>
            </w:r>
          </w:p>
          <w:p w:rsidR="00D63099" w:rsidP="00D63099" w:rsidRDefault="00D63099" w14:paraId="3FF463AF" w14:textId="4F327897">
            <w:pPr>
              <w:spacing w:after="80" w:line="240" w:lineRule="auto"/>
            </w:pPr>
            <w:r w:rsidRPr="00B501CD">
              <w:rPr>
                <w:b/>
                <w:bCs/>
              </w:rPr>
              <w:t>Document</w:t>
            </w:r>
          </w:p>
        </w:tc>
        <w:tc>
          <w:tcPr>
            <w:tcW w:w="1559" w:type="dxa"/>
            <w:tcBorders>
              <w:top w:val="single" w:color="auto" w:sz="4" w:space="0"/>
              <w:left w:val="dashed" w:color="auto" w:sz="4" w:space="0"/>
              <w:bottom w:val="single" w:color="auto" w:sz="4" w:space="0"/>
              <w:right w:val="single" w:color="auto" w:sz="4" w:space="0"/>
            </w:tcBorders>
            <w:shd w:val="clear" w:color="auto" w:fill="FF0000"/>
          </w:tcPr>
          <w:p w:rsidR="00D63099" w:rsidP="00D63099" w:rsidRDefault="0050686F" w14:paraId="1DA103F9" w14:textId="5601B743">
            <w:pPr>
              <w:spacing w:after="80" w:line="240" w:lineRule="auto"/>
            </w:pPr>
            <w:r>
              <w:t>Regulate</w:t>
            </w:r>
          </w:p>
        </w:tc>
        <w:tc>
          <w:tcPr>
            <w:tcW w:w="425" w:type="dxa"/>
            <w:tcBorders>
              <w:top w:val="single" w:color="auto" w:sz="4" w:space="0"/>
              <w:left w:val="single" w:color="auto" w:sz="4" w:space="0"/>
              <w:bottom w:val="single" w:color="auto" w:sz="4" w:space="0"/>
              <w:right w:val="nil"/>
            </w:tcBorders>
          </w:tcPr>
          <w:p w:rsidR="00D63099" w:rsidP="00D63099" w:rsidRDefault="00D63099" w14:paraId="4522214D" w14:textId="77777777">
            <w:pPr>
              <w:spacing w:after="80" w:line="240" w:lineRule="auto"/>
            </w:pPr>
          </w:p>
        </w:tc>
        <w:tc>
          <w:tcPr>
            <w:tcW w:w="425" w:type="dxa"/>
            <w:tcBorders>
              <w:top w:val="single" w:color="auto" w:sz="4" w:space="0"/>
              <w:left w:val="nil"/>
              <w:bottom w:val="single" w:color="auto" w:sz="4" w:space="0"/>
              <w:right w:val="nil"/>
            </w:tcBorders>
          </w:tcPr>
          <w:p w:rsidR="00D63099" w:rsidP="00D63099" w:rsidRDefault="00D63099" w14:paraId="49646981"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D63099" w:rsidP="00D63099" w:rsidRDefault="00D63099" w14:paraId="2C304E3C"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D63099" w:rsidP="00D63099" w:rsidRDefault="00D63099" w14:paraId="54361B81" w14:textId="77777777">
            <w:pPr>
              <w:spacing w:after="80" w:line="240" w:lineRule="auto"/>
            </w:pPr>
          </w:p>
        </w:tc>
        <w:tc>
          <w:tcPr>
            <w:tcW w:w="425" w:type="dxa"/>
            <w:tcBorders>
              <w:top w:val="single" w:color="auto" w:sz="4" w:space="0"/>
              <w:left w:val="nil"/>
              <w:bottom w:val="single" w:color="auto" w:sz="4" w:space="0"/>
              <w:right w:val="nil"/>
            </w:tcBorders>
          </w:tcPr>
          <w:p w:rsidR="00D63099" w:rsidP="00D63099" w:rsidRDefault="00D63099" w14:paraId="3AC9F72F" w14:textId="77777777">
            <w:pPr>
              <w:spacing w:after="80" w:line="240" w:lineRule="auto"/>
            </w:pPr>
            <w:r>
              <w:t xml:space="preserve"> </w:t>
            </w:r>
          </w:p>
        </w:tc>
        <w:tc>
          <w:tcPr>
            <w:tcW w:w="425" w:type="dxa"/>
            <w:tcBorders>
              <w:top w:val="single" w:color="auto" w:sz="4" w:space="0"/>
              <w:left w:val="nil"/>
              <w:bottom w:val="single" w:color="auto" w:sz="4" w:space="0"/>
              <w:right w:val="dashed" w:color="auto" w:sz="4" w:space="0"/>
            </w:tcBorders>
          </w:tcPr>
          <w:p w:rsidR="00D63099" w:rsidP="00D63099" w:rsidRDefault="00D63099" w14:paraId="711C9F50" w14:textId="77777777">
            <w:pPr>
              <w:spacing w:after="80" w:line="240" w:lineRule="auto"/>
            </w:pPr>
          </w:p>
        </w:tc>
        <w:tc>
          <w:tcPr>
            <w:tcW w:w="425" w:type="dxa"/>
            <w:tcBorders>
              <w:top w:val="single" w:color="auto" w:sz="4" w:space="0"/>
              <w:left w:val="dashed" w:color="auto" w:sz="4" w:space="0"/>
              <w:bottom w:val="single" w:color="auto" w:sz="4" w:space="0"/>
              <w:right w:val="nil"/>
            </w:tcBorders>
          </w:tcPr>
          <w:p w:rsidR="00D63099" w:rsidP="00D63099" w:rsidRDefault="00D63099" w14:paraId="7218A6B6" w14:textId="77777777">
            <w:pPr>
              <w:spacing w:after="80" w:line="240" w:lineRule="auto"/>
            </w:pPr>
          </w:p>
        </w:tc>
        <w:tc>
          <w:tcPr>
            <w:tcW w:w="425" w:type="dxa"/>
            <w:tcBorders>
              <w:top w:val="single" w:color="auto" w:sz="4" w:space="0"/>
              <w:left w:val="nil"/>
              <w:bottom w:val="single" w:color="auto" w:sz="4" w:space="0"/>
              <w:right w:val="dashed" w:color="auto" w:sz="4" w:space="0"/>
            </w:tcBorders>
          </w:tcPr>
          <w:p w:rsidR="00D63099" w:rsidP="00D63099" w:rsidRDefault="00D63099" w14:paraId="36C08EA0" w14:textId="77777777">
            <w:pPr>
              <w:spacing w:after="80" w:line="240" w:lineRule="auto"/>
            </w:pPr>
          </w:p>
        </w:tc>
        <w:tc>
          <w:tcPr>
            <w:tcW w:w="425" w:type="dxa"/>
            <w:tcBorders>
              <w:top w:val="single" w:color="auto" w:sz="4" w:space="0"/>
              <w:left w:val="dashed" w:color="auto" w:sz="4" w:space="0"/>
              <w:bottom w:val="single" w:color="auto" w:sz="4" w:space="0"/>
              <w:right w:val="nil"/>
            </w:tcBorders>
            <w:shd w:val="clear" w:color="auto" w:fill="D9E2F3" w:themeFill="accent1" w:themeFillTint="33"/>
          </w:tcPr>
          <w:p w:rsidR="00D63099" w:rsidP="00D63099" w:rsidRDefault="00D63099" w14:paraId="142C695E" w14:textId="77777777">
            <w:pPr>
              <w:spacing w:after="80" w:line="240" w:lineRule="auto"/>
            </w:pPr>
          </w:p>
        </w:tc>
        <w:tc>
          <w:tcPr>
            <w:tcW w:w="425" w:type="dxa"/>
            <w:tcBorders>
              <w:top w:val="single" w:color="auto" w:sz="4" w:space="0"/>
              <w:left w:val="nil"/>
              <w:bottom w:val="single" w:color="auto" w:sz="4" w:space="0"/>
              <w:right w:val="single" w:color="auto" w:sz="4" w:space="0"/>
            </w:tcBorders>
            <w:shd w:val="clear" w:color="auto" w:fill="D9E2F3" w:themeFill="accent1" w:themeFillTint="33"/>
          </w:tcPr>
          <w:p w:rsidR="00D63099" w:rsidP="00D63099" w:rsidRDefault="00D63099" w14:paraId="06D2FB71" w14:textId="77777777">
            <w:pPr>
              <w:spacing w:after="80" w:line="264" w:lineRule="auto"/>
            </w:pPr>
          </w:p>
        </w:tc>
      </w:tr>
    </w:tbl>
    <w:p w:rsidR="00200784" w:rsidP="00200784" w:rsidRDefault="00200784" w14:paraId="3E06C3CD" w14:textId="77777777">
      <w:pPr>
        <w:pStyle w:val="Heading1"/>
        <w:sectPr w:rsidR="00200784" w:rsidSect="007F1E2D">
          <w:type w:val="continuous"/>
          <w:pgSz w:w="23808" w:h="16840" w:orient="landscape" w:code="8"/>
          <w:pgMar w:top="1134" w:right="1134" w:bottom="1134" w:left="1701" w:header="113" w:footer="0" w:gutter="0"/>
          <w:pgNumType w:start="4"/>
          <w:cols w:space="708"/>
          <w:titlePg/>
          <w:docGrid w:linePitch="360"/>
        </w:sectPr>
      </w:pPr>
    </w:p>
    <w:p w:rsidR="00DA052B" w:rsidP="00DA052B" w:rsidRDefault="003F0016" w14:paraId="0D729BF9" w14:textId="738B844E">
      <w:pPr>
        <w:pStyle w:val="NewSection"/>
      </w:pPr>
      <w:bookmarkStart w:name="_Toc52749740" w:id="9"/>
      <w:r>
        <w:t xml:space="preserve">BIM </w:t>
      </w:r>
      <w:r w:rsidR="00275DE6">
        <w:t>Uses</w:t>
      </w:r>
      <w:bookmarkEnd w:id="9"/>
    </w:p>
    <w:p w:rsidR="00D215E3" w:rsidP="00D215E3" w:rsidRDefault="00D215E3" w14:paraId="2245A25B" w14:textId="77777777">
      <w:pPr>
        <w:pStyle w:val="Headingnone"/>
        <w:sectPr w:rsidR="00D215E3" w:rsidSect="00422EF8">
          <w:type w:val="continuous"/>
          <w:pgSz w:w="23808" w:h="16840" w:orient="landscape" w:code="8"/>
          <w:pgMar w:top="1134" w:right="1134" w:bottom="1134" w:left="1701" w:header="113" w:footer="0" w:gutter="0"/>
          <w:pgNumType w:start="5"/>
          <w:cols w:space="708"/>
          <w:titlePg/>
          <w:docGrid w:linePitch="360"/>
        </w:sectPr>
      </w:pPr>
    </w:p>
    <w:p w:rsidR="005B4908" w:rsidP="00D215E3" w:rsidRDefault="00D215E3" w14:paraId="47B0B2C3" w14:textId="34014FCA">
      <w:r>
        <w:t xml:space="preserve">This section of the document is based on the </w:t>
      </w:r>
      <w:r w:rsidR="00AD6C9B">
        <w:t>‘</w:t>
      </w:r>
      <w:hyperlink w:history="1" r:id="rId34">
        <w:r w:rsidRPr="00DD4DAE" w:rsidR="00AD6C9B">
          <w:rPr>
            <w:rStyle w:val="Hyperlink"/>
          </w:rPr>
          <w:t>uses of BIM’</w:t>
        </w:r>
      </w:hyperlink>
      <w:r w:rsidR="00AD6C9B">
        <w:t xml:space="preserve"> report from Penn State University.</w:t>
      </w:r>
      <w:r w:rsidR="00DD4DAE">
        <w:t xml:space="preserve"> </w:t>
      </w:r>
      <w:r w:rsidR="00AD6C9B">
        <w:t xml:space="preserve">It provides a great overview of the uses or </w:t>
      </w:r>
      <w:r w:rsidR="00E228F9">
        <w:t>what also be described as the affordances of BIM. What BIM enables (affords) the user to be able to do.</w:t>
      </w:r>
      <w:r w:rsidR="00930B57">
        <w:t xml:space="preserve"> So they are different from use cases which talk about specific examples of problems that could be solved with</w:t>
      </w:r>
      <w:r w:rsidR="008E6D38">
        <w:t xml:space="preserve"> by using BIM. This section discusses how we can use BIM to solve those problems. Both uses and use cases are provided in this booklet, but we start with BIM uses.</w:t>
      </w:r>
      <w:r w:rsidR="00DD4DAE">
        <w:t xml:space="preserve"> </w:t>
      </w:r>
      <w:r w:rsidR="003C4CC6">
        <w:t xml:space="preserve">The </w:t>
      </w:r>
      <w:r w:rsidR="00B24A87">
        <w:t>original document refers to this as the BIM Use Classification System and Structure.</w:t>
      </w:r>
      <w:r w:rsidR="003F0016">
        <w:t xml:space="preserve"> It describes a BIM use as </w:t>
      </w:r>
    </w:p>
    <w:p w:rsidR="003C4CC6" w:rsidP="00D215E3" w:rsidRDefault="005B4908" w14:paraId="09B926D7" w14:textId="2D254D91">
      <w:pPr>
        <w:rPr>
          <w:i/>
          <w:iCs/>
          <w:sz w:val="36"/>
          <w:szCs w:val="36"/>
        </w:rPr>
      </w:pPr>
      <w:r>
        <w:tab/>
      </w:r>
      <w:r w:rsidRPr="005B4908">
        <w:rPr>
          <w:i/>
          <w:iCs/>
          <w:sz w:val="36"/>
          <w:szCs w:val="36"/>
        </w:rPr>
        <w:t>‘a method of applying Building Information Modelling during a facility’s lifecycle to achieve one or more specific objectives.’</w:t>
      </w:r>
    </w:p>
    <w:p w:rsidR="00D215E3" w:rsidP="00D215E3" w:rsidRDefault="00B637B9" w14:paraId="4C175FAE" w14:textId="351AD562">
      <w:pPr>
        <w:pStyle w:val="Headingnone"/>
      </w:pPr>
      <w:r>
        <w:t>Characteris</w:t>
      </w:r>
      <w:r w:rsidR="0053194E">
        <w:t xml:space="preserve">tics </w:t>
      </w:r>
    </w:p>
    <w:p w:rsidR="0053194E" w:rsidP="00076073" w:rsidRDefault="00832CF7" w14:paraId="660559FE" w14:textId="221528F8">
      <w:r w:rsidRPr="00076073">
        <w:t>BIM Use Characteristics are used to more precisely define the BIM Use beyond the purpose and objective alone. The characteristics to be defined, as shown in Table 3-1, include the facility element(s), facility phase(s), discipline(s), and level of development.</w:t>
      </w:r>
      <w:r w:rsidRPr="00076073" w:rsidR="00076073">
        <w:t xml:space="preserve"> Adding these characteristics move the BIM Use beyond answering “why” to a more distinct description which could be used in procurement efforts. Additionally, when BIM planning, a team can communicate to all the stake holders who, what, when, and to what degree the BIM Use will be implemented. Depending on the facility’s BIM utilization, it is possible to have multiple disciplines implement multiple BIM Use purposes during multiple phases on multiple facility elements to multiple levels of development. For example, Coordination Analysis can be implemented during design and construction by the designer and contractor to a level of development 300 and 400. Therefore creating two separate instances of a BIM Use.</w:t>
      </w:r>
    </w:p>
    <w:p w:rsidR="0053194E" w:rsidP="00D215E3" w:rsidRDefault="0053194E" w14:paraId="03EB56E5" w14:textId="0B480E6D">
      <w:pPr>
        <w:pStyle w:val="Headingnone"/>
      </w:pPr>
      <w:r>
        <w:t>Facility Element</w:t>
      </w:r>
    </w:p>
    <w:p w:rsidRPr="008F50EC" w:rsidR="009F320E" w:rsidP="00B07489" w:rsidRDefault="009F320E" w14:paraId="665E3015" w14:textId="3E5C9029">
      <w:pPr>
        <w:rPr>
          <w:i/>
          <w:iCs/>
        </w:rPr>
      </w:pPr>
      <w:r w:rsidRPr="008F50EC">
        <w:rPr>
          <w:i/>
          <w:iCs/>
        </w:rPr>
        <w:t>The system of the facility on which the BIM Use will be implemented.</w:t>
      </w:r>
    </w:p>
    <w:p w:rsidR="0053194E" w:rsidP="008F50EC" w:rsidRDefault="008F50EC" w14:paraId="2AB6B898" w14:textId="21553AC9">
      <w:r>
        <w:t xml:space="preserve">It is necessary to determine on which facility elements the BIM Use(s) will be executed. Based on </w:t>
      </w:r>
      <w:hyperlink w:history="1" r:id="rId35">
        <w:r w:rsidRPr="0041771F">
          <w:rPr>
            <w:rStyle w:val="Hyperlink"/>
          </w:rPr>
          <w:t>OmniClass Table 21: Elements</w:t>
        </w:r>
      </w:hyperlink>
      <w:r>
        <w:t xml:space="preserve"> or other applicable element breakdown structures, the team can determine which facility elements are part of the BIM use. For example, the team may determine that it only necessary to develop a schedule visualization of the substructure and superstructure and not the systems of the facility. The top level of this table include: 01) Substructure, 02) Shell, 03) Interiors, 04) Services, 05) Equipment and Furnishings, 06) Special Construction and Demolition, and 07) Sitework.</w:t>
      </w:r>
    </w:p>
    <w:p w:rsidR="0053194E" w:rsidP="00D215E3" w:rsidRDefault="0053194E" w14:paraId="37D92622" w14:textId="49B30F50">
      <w:pPr>
        <w:pStyle w:val="Headingnone"/>
      </w:pPr>
      <w:r>
        <w:t>Facility Phase</w:t>
      </w:r>
    </w:p>
    <w:p w:rsidRPr="008F50EC" w:rsidR="009F320E" w:rsidP="00B07489" w:rsidRDefault="009F320E" w14:paraId="755F506B" w14:textId="1FC2734F">
      <w:pPr>
        <w:rPr>
          <w:i/>
          <w:iCs/>
        </w:rPr>
      </w:pPr>
      <w:r w:rsidRPr="008F50EC">
        <w:rPr>
          <w:i/>
          <w:iCs/>
        </w:rPr>
        <w:t>The point in the facility’s lifecycle at which the BIM Use will be implemented.</w:t>
      </w:r>
    </w:p>
    <w:p w:rsidR="0053194E" w:rsidP="00D215E3" w:rsidRDefault="0053194E" w14:paraId="205EFE76" w14:textId="0BE53496">
      <w:pPr>
        <w:pStyle w:val="Headingnone"/>
      </w:pPr>
      <w:r>
        <w:t>Discipline</w:t>
      </w:r>
    </w:p>
    <w:p w:rsidRPr="003466C8" w:rsidR="0053194E" w:rsidP="003466C8" w:rsidRDefault="003466C8" w14:paraId="1199F8BE" w14:textId="7D00A0DE">
      <w:r w:rsidRPr="003466C8">
        <w:t>The discipline is also synonymous with the responsible party for the BIM Use. OmniClass Table 33: Disciplines7 presents standard disciplines. These disciplines could also correspond with the various project roles. At a top level, the disciplines currently in this table include planning, design, investigation, project management, construction, facility use, and support. While the primary discipline may be identified, this does not preclude other disciplines from being responsible for part of the BIM Use. Additionally it is possible to have multiple disciplines responsible for the BIM Use. This would then make for separate BIM Uses.</w:t>
      </w:r>
    </w:p>
    <w:p w:rsidR="0053194E" w:rsidP="00D215E3" w:rsidRDefault="0053194E" w14:paraId="1CB5475F" w14:textId="354A04DE">
      <w:pPr>
        <w:pStyle w:val="Headingnone"/>
      </w:pPr>
      <w:r>
        <w:t>Level of Development</w:t>
      </w:r>
    </w:p>
    <w:p w:rsidR="00B07489" w:rsidP="00B07489" w:rsidRDefault="00B07489" w14:paraId="73A99B2D" w14:textId="57609FF3">
      <w:r w:rsidRPr="00B07489">
        <w:t>The degree of granularity to which the BIM Use will be implemented.</w:t>
      </w:r>
    </w:p>
    <w:p w:rsidRPr="00B07489" w:rsidR="00D36D74" w:rsidP="00B07489" w:rsidRDefault="00D36D74" w14:paraId="30E519DA" w14:textId="343AE3B8">
      <w:r>
        <w:t>For each of the BIM Uses, the level of development should be identified in order to maximize the benefit from the BIM Use. The Level of Development describes the level of detail / granularity to which a Model Element is developed. AIA / BIMForum has recently released a major revision to the level of development specification. This revision further specifies level of development for specific elements of the facility. Table 3-2 shows a description of the Level of Development definitions.</w:t>
      </w:r>
    </w:p>
    <w:p w:rsidRPr="00DF31B8" w:rsidR="00D215E3" w:rsidP="00D215E3" w:rsidRDefault="00D215E3" w14:paraId="37BE67BC" w14:textId="77777777"/>
    <w:p w:rsidR="00D215E3" w:rsidP="00D215E3" w:rsidRDefault="00D215E3" w14:paraId="518FFF7C" w14:textId="5F748608">
      <w:pPr>
        <w:sectPr w:rsidR="00D215E3" w:rsidSect="00D215E3">
          <w:type w:val="continuous"/>
          <w:pgSz w:w="23808" w:h="16840" w:orient="landscape" w:code="8"/>
          <w:pgMar w:top="1134" w:right="1134" w:bottom="1134" w:left="1701" w:header="113" w:footer="0" w:gutter="0"/>
          <w:pgNumType w:start="5"/>
          <w:cols w:space="708" w:num="2"/>
          <w:titlePg/>
          <w:docGrid w:linePitch="360"/>
        </w:sectPr>
      </w:pPr>
    </w:p>
    <w:p w:rsidR="00D215E3" w:rsidP="00A55592" w:rsidRDefault="00D215E3" w14:paraId="2297910B" w14:textId="3F26D71F">
      <w:pPr>
        <w:pStyle w:val="Heading1"/>
        <w:rPr>
          <w:lang w:val="en-US"/>
        </w:rPr>
        <w:sectPr w:rsidR="00D215E3" w:rsidSect="00422EF8">
          <w:type w:val="continuous"/>
          <w:pgSz w:w="23808" w:h="16840" w:orient="landscape" w:code="8"/>
          <w:pgMar w:top="1134" w:right="1134" w:bottom="1134" w:left="1701" w:header="113" w:footer="0" w:gutter="0"/>
          <w:pgNumType w:start="5"/>
          <w:cols w:space="708"/>
          <w:titlePg/>
          <w:docGrid w:linePitch="360"/>
        </w:sectPr>
      </w:pPr>
    </w:p>
    <w:p w:rsidR="00A55592" w:rsidP="00A55592" w:rsidRDefault="00ED5681" w14:paraId="08476681" w14:textId="11080BC6">
      <w:pPr>
        <w:pStyle w:val="Heading1"/>
        <w:rPr>
          <w:lang w:val="en-US"/>
        </w:rPr>
      </w:pPr>
      <w:bookmarkStart w:name="_Toc52749741" w:id="10"/>
      <w:r>
        <w:rPr>
          <w:lang w:val="en-US"/>
        </w:rPr>
        <w:t>BIM Use Purpose</w:t>
      </w:r>
      <w:r w:rsidR="008E26E3">
        <w:rPr>
          <w:lang w:val="en-US"/>
        </w:rPr>
        <w:t xml:space="preserve"> </w:t>
      </w:r>
      <w:r w:rsidRPr="008E26E3" w:rsidR="008E26E3">
        <w:rPr>
          <w:rFonts w:ascii="Bahnschrift Light" w:hAnsi="Bahnschrift Light"/>
          <w:lang w:val="en-US"/>
        </w:rPr>
        <w:t>Primary and Secondary Categories</w:t>
      </w:r>
      <w:bookmarkEnd w:id="10"/>
    </w:p>
    <w:p w:rsidR="00A55592" w:rsidP="00A55592" w:rsidRDefault="6299ABD5" w14:paraId="785F60CC" w14:textId="310004BF">
      <w:pPr>
        <w:rPr>
          <w:lang w:val="en-US"/>
        </w:rPr>
      </w:pPr>
      <w:r>
        <w:rPr>
          <w:noProof/>
        </w:rPr>
        <w:drawing>
          <wp:inline distT="0" distB="0" distL="0" distR="0" wp14:anchorId="138F08DC" wp14:editId="26138CC9">
            <wp:extent cx="13317856" cy="8005444"/>
            <wp:effectExtent l="0" t="0" r="0" b="0"/>
            <wp:docPr id="35" name="Picture 35"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3317856" cy="8005444"/>
                    </a:xfrm>
                    <a:prstGeom prst="rect">
                      <a:avLst/>
                    </a:prstGeom>
                  </pic:spPr>
                </pic:pic>
              </a:graphicData>
            </a:graphic>
          </wp:inline>
        </w:drawing>
      </w:r>
      <w:r w:rsidR="00A55592">
        <w:rPr>
          <w:lang w:val="en-US"/>
        </w:rPr>
        <w:br w:type="page"/>
      </w:r>
    </w:p>
    <w:p w:rsidR="008E6D36" w:rsidP="005F40CD" w:rsidRDefault="00213211" w14:paraId="639CCFA4" w14:textId="6518002D">
      <w:pPr>
        <w:pStyle w:val="Heading1"/>
        <w:shd w:val="clear" w:color="auto" w:fill="FFC000"/>
        <w:rPr>
          <w:lang w:val="en-US"/>
        </w:rPr>
      </w:pPr>
      <w:bookmarkStart w:name="_Toc52749742" w:id="11"/>
      <w:r w:rsidRPr="00611729">
        <w:rPr>
          <w:rFonts w:ascii="Bahnschrift Light" w:hAnsi="Bahnschrift Light"/>
          <w:color w:val="FFFFFF" w:themeColor="background1"/>
          <w:lang w:val="en-US"/>
        </w:rPr>
        <w:t>BIM</w:t>
      </w:r>
      <w:r w:rsidRPr="00611729" w:rsidR="00E97BD8">
        <w:rPr>
          <w:rFonts w:ascii="Bahnschrift Light" w:hAnsi="Bahnschrift Light"/>
          <w:color w:val="FFFFFF" w:themeColor="background1"/>
          <w:lang w:val="en-US"/>
        </w:rPr>
        <w:t xml:space="preserve"> Use Purpose</w:t>
      </w:r>
      <w:r w:rsidRPr="00611729">
        <w:rPr>
          <w:rFonts w:ascii="Bahnschrift Light" w:hAnsi="Bahnschrift Light"/>
          <w:color w:val="FFFFFF" w:themeColor="background1"/>
          <w:lang w:val="en-US"/>
        </w:rPr>
        <w:t>:</w:t>
      </w:r>
      <w:r w:rsidRPr="005F40CD">
        <w:rPr>
          <w:color w:val="FFFFFF" w:themeColor="background1"/>
          <w:lang w:val="en-US"/>
        </w:rPr>
        <w:t xml:space="preserve"> </w:t>
      </w:r>
      <w:r w:rsidR="008E6D36">
        <w:rPr>
          <w:lang w:val="en-US"/>
        </w:rPr>
        <w:t>Gather</w:t>
      </w:r>
      <w:bookmarkEnd w:id="11"/>
      <w:r w:rsidR="009A5FE0">
        <w:rPr>
          <w:lang w:val="en-US"/>
        </w:rPr>
        <w:t xml:space="preserve"> (input)</w:t>
      </w:r>
    </w:p>
    <w:p w:rsidR="005F40CD" w:rsidP="006A682C" w:rsidRDefault="005F40CD" w14:paraId="7CE08221" w14:textId="77777777">
      <w:pPr>
        <w:spacing w:line="264" w:lineRule="auto"/>
        <w:rPr>
          <w:i/>
          <w:iCs/>
        </w:rPr>
      </w:pPr>
    </w:p>
    <w:p w:rsidRPr="00930F45" w:rsidR="00E94D9A" w:rsidP="006A682C" w:rsidRDefault="00E94D9A" w14:paraId="63886351" w14:textId="6731CF09">
      <w:pPr>
        <w:spacing w:line="264" w:lineRule="auto"/>
        <w:rPr>
          <w:i/>
          <w:iCs/>
        </w:rPr>
      </w:pPr>
      <w:r w:rsidRPr="00930F45">
        <w:rPr>
          <w:i/>
          <w:iCs/>
        </w:rPr>
        <w:t>Objective: to collect or cull facility information. Synonyms: administer, collect, manage, and acquire.</w:t>
      </w:r>
    </w:p>
    <w:p w:rsidR="00FC153E" w:rsidP="006A682C" w:rsidRDefault="00241AF8" w14:paraId="3B787B6E" w14:textId="1823F0CC">
      <w:pPr>
        <w:spacing w:line="264" w:lineRule="auto"/>
        <w:rPr>
          <w:noProof/>
        </w:rPr>
      </w:pPr>
      <w:r>
        <w:t>Description: BIM is often used to gather information about a facility at various phases during a facility’s life. Whether that is to count the specific amount of an element or determine the current status of a facility element in order to properly manage that asset, the use of BIM can greatly assist in this effort. This sub-purposes of BIM Uses include: Qualifying, Monitoring, Capturing, and Quantify. In this primary purpose of BIM Uses, the author is collecting, gathering and organizing information about the facility. This purpose of BIM Uses does not determine the meaning or make inferences about the meaning of the information gathered, rather it is solely focused on the collection and organization of the information. This is often the first step of a comprehensive series of BIM processes.</w:t>
      </w:r>
      <w:r w:rsidRPr="00FC153E" w:rsidR="00FC153E">
        <w:rPr>
          <w:noProof/>
        </w:rPr>
        <w:t xml:space="preserve"> </w:t>
      </w:r>
    </w:p>
    <w:p w:rsidR="00FC153E" w:rsidP="006A682C" w:rsidRDefault="00FC153E" w14:paraId="35D980AD" w14:textId="77777777">
      <w:pPr>
        <w:spacing w:line="264" w:lineRule="auto"/>
        <w:rPr>
          <w:noProof/>
        </w:rPr>
      </w:pPr>
    </w:p>
    <w:p w:rsidR="00422EF8" w:rsidP="00FC153E" w:rsidRDefault="2E83ABB8" w14:paraId="330FF4A2" w14:textId="77EC0AA3">
      <w:pPr>
        <w:spacing w:line="264" w:lineRule="auto"/>
      </w:pPr>
      <w:r>
        <w:rPr>
          <w:noProof/>
        </w:rPr>
        <w:drawing>
          <wp:inline distT="0" distB="0" distL="0" distR="0" wp14:anchorId="1F89C34A" wp14:editId="509DE30C">
            <wp:extent cx="13178269" cy="6210298"/>
            <wp:effectExtent l="0" t="0" r="4445" b="0"/>
            <wp:docPr id="65" name="Picture 65" descr="3D Laser Scanning - LandTech Consultant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37">
                      <a:extLst>
                        <a:ext uri="{28A0092B-C50C-407E-A947-70E740481C1C}">
                          <a14:useLocalDpi xmlns:a14="http://schemas.microsoft.com/office/drawing/2010/main" val="0"/>
                        </a:ext>
                      </a:extLst>
                    </a:blip>
                    <a:stretch>
                      <a:fillRect/>
                    </a:stretch>
                  </pic:blipFill>
                  <pic:spPr>
                    <a:xfrm>
                      <a:off x="0" y="0"/>
                      <a:ext cx="13178269" cy="6210298"/>
                    </a:xfrm>
                    <a:prstGeom prst="rect">
                      <a:avLst/>
                    </a:prstGeom>
                  </pic:spPr>
                </pic:pic>
              </a:graphicData>
            </a:graphic>
          </wp:inline>
        </w:drawing>
      </w:r>
    </w:p>
    <w:p w:rsidRPr="00E4646D" w:rsidR="00E4646D" w:rsidP="00E4646D" w:rsidRDefault="00E4646D" w14:paraId="30154732" w14:textId="7C931EC2">
      <w:pPr>
        <w:sectPr w:rsidRPr="00E4646D" w:rsidR="00E4646D" w:rsidSect="00422EF8">
          <w:type w:val="continuous"/>
          <w:pgSz w:w="23808" w:h="16840" w:orient="landscape" w:code="8"/>
          <w:pgMar w:top="1134" w:right="1134" w:bottom="1134" w:left="1701" w:header="113" w:footer="0" w:gutter="0"/>
          <w:pgNumType w:start="5"/>
          <w:cols w:space="708"/>
          <w:titlePg/>
          <w:docGrid w:linePitch="360"/>
        </w:sectPr>
      </w:pPr>
    </w:p>
    <w:p w:rsidR="00E4646D" w:rsidRDefault="00E4646D" w14:paraId="64F1CD44" w14:textId="77777777">
      <w:pPr>
        <w:spacing w:after="160" w:line="259" w:lineRule="auto"/>
        <w:jc w:val="left"/>
        <w:rPr>
          <w:rFonts w:ascii="Bahnschrift SemiBold" w:hAnsi="Bahnschrift SemiBold" w:eastAsiaTheme="majorEastAsia" w:cstheme="majorBidi"/>
          <w:sz w:val="48"/>
          <w:szCs w:val="26"/>
        </w:rPr>
      </w:pPr>
      <w:r>
        <w:br w:type="page"/>
      </w:r>
    </w:p>
    <w:p w:rsidR="00E94D9A" w:rsidP="00E94D9A" w:rsidRDefault="00162707" w14:paraId="46DC10B7" w14:textId="2E47B7B8">
      <w:pPr>
        <w:pStyle w:val="Heading2"/>
      </w:pPr>
      <w:bookmarkStart w:name="_Toc52749743" w:id="12"/>
      <w:r>
        <w:rPr>
          <w:noProof/>
        </w:rPr>
        <mc:AlternateContent>
          <mc:Choice Requires="wps">
            <w:drawing>
              <wp:anchor distT="0" distB="0" distL="114300" distR="114300" simplePos="0" relativeHeight="251658259" behindDoc="0" locked="0" layoutInCell="1" allowOverlap="1" wp14:anchorId="31150AE2" wp14:editId="73F2BF10">
                <wp:simplePos x="0" y="0"/>
                <wp:positionH relativeFrom="page">
                  <wp:align>right</wp:align>
                </wp:positionH>
                <wp:positionV relativeFrom="paragraph">
                  <wp:posOffset>-711835</wp:posOffset>
                </wp:positionV>
                <wp:extent cx="15113000" cy="228600"/>
                <wp:effectExtent l="0" t="0" r="0" b="0"/>
                <wp:wrapNone/>
                <wp:docPr id="57" name="Rectangle 57"/>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5054157">
              <v:rect id="Rectangle 57" style="position:absolute;margin-left:1138.8pt;margin-top:-56.05pt;width:1190pt;height:18pt;z-index:25165825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fc000" stroked="f" strokeweight="1pt" w14:anchorId="2E0497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">
                <w10:wrap anchorx="page"/>
              </v:rect>
            </w:pict>
          </mc:Fallback>
        </mc:AlternateContent>
      </w:r>
      <w:r w:rsidR="00DC6C86">
        <w:t xml:space="preserve">Gather: </w:t>
      </w:r>
      <w:r w:rsidR="00E94D9A">
        <w:t>Capture</w:t>
      </w:r>
      <w:bookmarkEnd w:id="12"/>
    </w:p>
    <w:p w:rsidRPr="00F5417B" w:rsidR="00F5417B" w:rsidP="008E6D36" w:rsidRDefault="00E94D9A" w14:paraId="4C48ABAF" w14:textId="77777777">
      <w:pPr>
        <w:rPr>
          <w:i/>
          <w:iCs/>
        </w:rPr>
      </w:pPr>
      <w:r w:rsidRPr="00F5417B">
        <w:rPr>
          <w:i/>
          <w:iCs/>
        </w:rPr>
        <w:t xml:space="preserve">Objective: to represent, or preserve the current status of the facility and facility elements. </w:t>
      </w:r>
    </w:p>
    <w:p w:rsidRPr="00F5417B" w:rsidR="00E94D9A" w:rsidP="008E6D36" w:rsidRDefault="00E94D9A" w14:paraId="1098D4D1" w14:textId="379E3AF5">
      <w:pPr>
        <w:rPr>
          <w:i/>
          <w:iCs/>
        </w:rPr>
      </w:pPr>
      <w:r w:rsidRPr="00F5417B">
        <w:rPr>
          <w:i/>
          <w:iCs/>
        </w:rPr>
        <w:t>Synonyms: collect.</w:t>
      </w:r>
    </w:p>
    <w:p w:rsidR="00A65996" w:rsidP="00536F65" w:rsidRDefault="00E94D9A" w14:paraId="2846E95B" w14:textId="65743FD8">
      <w:r>
        <w:t>Description: BIM is often used to capture geometric and attribute data about a facility. This can be done using a number of methods and at a number of points during the life of a facility: the elements of the site prior to the development of a new facility or the conditions of an existing facility prior to renovation. Data could be captured using a laser scanner or recorded manually by inputting model and serial numbers into a spreadsheet. The common factor within this purposes of BIM Uses is that data is captured where no data existed prior. However, it is not newly generated information, rather creating a record of the facility elements that exists.</w:t>
      </w:r>
      <w:r w:rsidR="00536F65">
        <w:t xml:space="preserve"> </w:t>
      </w:r>
    </w:p>
    <w:p w:rsidRPr="00EA27D6" w:rsidR="005E22B4" w:rsidP="002A4015" w:rsidRDefault="00EA27D6" w14:paraId="2D4101FD" w14:textId="7E52CC81">
      <w:pPr>
        <w:pStyle w:val="Heading2"/>
        <w:rPr>
          <w:sz w:val="26"/>
        </w:rPr>
      </w:pPr>
      <w:r>
        <w:br w:type="column"/>
      </w:r>
      <w:bookmarkStart w:name="_Toc52749744" w:id="13"/>
      <w:r w:rsidR="00DC6C86">
        <w:t xml:space="preserve">Gather: </w:t>
      </w:r>
      <w:r w:rsidR="005E22B4">
        <w:t>Quantify</w:t>
      </w:r>
      <w:bookmarkEnd w:id="13"/>
      <w:r w:rsidR="005E22B4">
        <w:t xml:space="preserve"> </w:t>
      </w:r>
    </w:p>
    <w:p w:rsidRPr="00F5417B" w:rsidR="00F5417B" w:rsidP="008E6D36" w:rsidRDefault="005E22B4" w14:paraId="1B877B9F" w14:textId="77777777">
      <w:pPr>
        <w:rPr>
          <w:i/>
          <w:iCs/>
        </w:rPr>
      </w:pPr>
      <w:r w:rsidRPr="00F5417B">
        <w:rPr>
          <w:i/>
          <w:iCs/>
        </w:rPr>
        <w:t xml:space="preserve">Objective: to express or measure the amount of a facility element. </w:t>
      </w:r>
    </w:p>
    <w:p w:rsidRPr="00F5417B" w:rsidR="005E22B4" w:rsidP="008E6D36" w:rsidRDefault="005E22B4" w14:paraId="466AE46D" w14:textId="281A7F04">
      <w:pPr>
        <w:rPr>
          <w:i/>
          <w:iCs/>
        </w:rPr>
      </w:pPr>
      <w:r w:rsidRPr="00F5417B">
        <w:rPr>
          <w:i/>
          <w:iCs/>
        </w:rPr>
        <w:t>Synonyms: takeoff, count.</w:t>
      </w:r>
    </w:p>
    <w:p w:rsidR="00155DFA" w:rsidP="00117D2B" w:rsidRDefault="005E22B4" w14:paraId="222D03C0" w14:textId="2D690EB5">
      <w:r>
        <w:t>Description: In this purpose of BIM Uses, BIM is used for counting or collecting the amount of specific facility elements. This purpose is often used as part of the estimating and cost forecasting process. During the design phase of a facility, quantities maybe be defined broadly, represented by a range and subject to change. In the construction phase, quantities become more certain and in the operations phase, quantities of elements can be readily calculated, say for instance. For example, the area of carpet to be replaced or the vacant space which is available and rentable, the exact area and dimensions should be known.</w:t>
      </w:r>
      <w:r w:rsidR="00117D2B">
        <w:t xml:space="preserve"> </w:t>
      </w:r>
    </w:p>
    <w:p w:rsidR="00155DFA" w:rsidRDefault="00155DFA" w14:paraId="5D45A96C" w14:textId="77777777">
      <w:pPr>
        <w:spacing w:after="160" w:line="259" w:lineRule="auto"/>
        <w:jc w:val="left"/>
        <w:rPr>
          <w:rFonts w:ascii="Bahnschrift SemiBold" w:hAnsi="Bahnschrift SemiBold" w:eastAsiaTheme="majorEastAsia" w:cstheme="majorBidi"/>
          <w:sz w:val="26"/>
          <w:szCs w:val="26"/>
        </w:rPr>
      </w:pPr>
      <w:r>
        <w:br w:type="page"/>
      </w:r>
    </w:p>
    <w:p w:rsidR="005E22B4" w:rsidP="00465073" w:rsidRDefault="00162707" w14:paraId="17418AB4" w14:textId="628548D3">
      <w:pPr>
        <w:pStyle w:val="Heading2"/>
      </w:pPr>
      <w:bookmarkStart w:name="_Toc52749745" w:id="14"/>
      <w:r>
        <w:rPr>
          <w:noProof/>
        </w:rPr>
        <mc:AlternateContent>
          <mc:Choice Requires="wps">
            <w:drawing>
              <wp:anchor distT="0" distB="0" distL="114300" distR="114300" simplePos="0" relativeHeight="251658258" behindDoc="0" locked="0" layoutInCell="1" allowOverlap="1" wp14:anchorId="4E61147E" wp14:editId="34F07050">
                <wp:simplePos x="0" y="0"/>
                <wp:positionH relativeFrom="page">
                  <wp:align>right</wp:align>
                </wp:positionH>
                <wp:positionV relativeFrom="paragraph">
                  <wp:posOffset>-711835</wp:posOffset>
                </wp:positionV>
                <wp:extent cx="15113000" cy="228600"/>
                <wp:effectExtent l="0" t="0" r="0" b="0"/>
                <wp:wrapNone/>
                <wp:docPr id="56" name="Rectangle 56"/>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0C5A9C">
              <v:rect id="Rectangle 56" style="position:absolute;margin-left:1138.8pt;margin-top:-56.05pt;width:1190pt;height:18pt;z-index:25165825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fc000" stroked="f" strokeweight="1pt" w14:anchorId="1DDD74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">
                <w10:wrap anchorx="page"/>
              </v:rect>
            </w:pict>
          </mc:Fallback>
        </mc:AlternateContent>
      </w:r>
      <w:r w:rsidR="00DC6C86">
        <w:t xml:space="preserve">Gather: </w:t>
      </w:r>
      <w:r w:rsidR="00465073">
        <w:t>Monitor</w:t>
      </w:r>
      <w:bookmarkEnd w:id="14"/>
    </w:p>
    <w:p w:rsidRPr="00F5417B" w:rsidR="00F5417B" w:rsidP="008E6D36" w:rsidRDefault="00465073" w14:paraId="258B5380" w14:textId="77777777">
      <w:pPr>
        <w:rPr>
          <w:i/>
          <w:iCs/>
        </w:rPr>
      </w:pPr>
      <w:r w:rsidRPr="00F5417B">
        <w:rPr>
          <w:i/>
          <w:iCs/>
        </w:rPr>
        <w:t xml:space="preserve">Objective: to observe the performance of facility elements and systems. </w:t>
      </w:r>
    </w:p>
    <w:p w:rsidRPr="00F5417B" w:rsidR="00465073" w:rsidP="008E6D36" w:rsidRDefault="00465073" w14:paraId="478C665B" w14:textId="31F88176">
      <w:pPr>
        <w:rPr>
          <w:i/>
          <w:iCs/>
        </w:rPr>
      </w:pPr>
      <w:r w:rsidRPr="00F5417B">
        <w:rPr>
          <w:i/>
          <w:iCs/>
        </w:rPr>
        <w:t>Synonyms: observe, measure.</w:t>
      </w:r>
    </w:p>
    <w:p w:rsidRPr="00773523" w:rsidR="00773523" w:rsidP="00536F65" w:rsidRDefault="00465073" w14:paraId="5BF8D5C8" w14:textId="77777777">
      <w:pPr>
        <w:rPr>
          <w:lang w:val="en-US"/>
        </w:rPr>
      </w:pPr>
      <w:r>
        <w:t>Description: BIM can be used to monitor real-time performance data of facility elements and facility activities. This purpose of BIM Uses includes those domain uses in which BIM is implemented to understand the performance of particular facility elements or processes. For example, during the operations phase of a facility, BIM can be used to monitor the temperature of a space. It is in this purpose of BIM Uses where Building Automation System data is integrated with the BIM data. Or in construction, BIM could be used to monitor the productivity of a construction process. It is in this purpose of BIM Uses that dynamic real-time data is collected to support decision making.</w:t>
      </w:r>
      <w:r w:rsidRPr="00773523" w:rsidR="00536F65">
        <w:rPr>
          <w:lang w:val="en-US"/>
        </w:rPr>
        <w:t xml:space="preserve"> </w:t>
      </w:r>
    </w:p>
    <w:p w:rsidRPr="00EA27D6" w:rsidR="001A3027" w:rsidP="00EA27D6" w:rsidRDefault="00EA27D6" w14:paraId="5519C427" w14:textId="022110D1">
      <w:pPr>
        <w:pStyle w:val="Heading2"/>
        <w:rPr>
          <w:sz w:val="26"/>
        </w:rPr>
      </w:pPr>
      <w:r>
        <w:br w:type="column"/>
      </w:r>
      <w:bookmarkStart w:name="_Toc52749746" w:id="15"/>
      <w:r w:rsidR="00DC6C86">
        <w:t xml:space="preserve">Gather: </w:t>
      </w:r>
      <w:r w:rsidR="001A3027">
        <w:t>Qualify</w:t>
      </w:r>
      <w:bookmarkEnd w:id="15"/>
    </w:p>
    <w:p w:rsidRPr="00F5417B" w:rsidR="00F5417B" w:rsidP="001A3027" w:rsidRDefault="001A3027" w14:paraId="7892858E" w14:textId="77777777">
      <w:pPr>
        <w:rPr>
          <w:i/>
          <w:iCs/>
        </w:rPr>
      </w:pPr>
      <w:r w:rsidRPr="00F5417B">
        <w:rPr>
          <w:i/>
          <w:iCs/>
        </w:rPr>
        <w:t xml:space="preserve">Objective: to characterize, or identify facility elements status. </w:t>
      </w:r>
    </w:p>
    <w:p w:rsidRPr="00F5417B" w:rsidR="001A3027" w:rsidP="001A3027" w:rsidRDefault="001A3027" w14:paraId="34002A06" w14:textId="6D0F21D9">
      <w:pPr>
        <w:rPr>
          <w:i/>
          <w:iCs/>
        </w:rPr>
      </w:pPr>
      <w:r w:rsidRPr="00F5417B">
        <w:rPr>
          <w:i/>
          <w:iCs/>
        </w:rPr>
        <w:t>Synonyms: follow, track, identify.</w:t>
      </w:r>
    </w:p>
    <w:p w:rsidRPr="0057039D" w:rsidR="0057039D" w:rsidP="00536F65" w:rsidRDefault="001A3027" w14:paraId="5C82236A" w14:textId="72D050C4">
      <w:r>
        <w:t>Description: For this BIM Use Purpose, the status of a facility element is tracked. This includes information such as: does this element exist within the facility? How is it working? This BIM Use Purpose tracks facility elements over time. For example, in design, what is the element’s level of development? In construction, has the element been fabricated? Is it installed? Is it damaged? During operations, this BIM Use Purpose can collect warranty information on the element and whether or not the element is reaching the end of its useful life.</w:t>
      </w:r>
      <w:r w:rsidRPr="0057039D" w:rsidR="00536F65">
        <w:t xml:space="preserve"> </w:t>
      </w:r>
    </w:p>
    <w:p w:rsidR="00181F35" w:rsidP="00AF0D5F" w:rsidRDefault="00181F35" w14:paraId="399F87E2" w14:textId="77777777">
      <w:pPr>
        <w:spacing w:after="160" w:line="259" w:lineRule="auto"/>
        <w:jc w:val="left"/>
      </w:pPr>
    </w:p>
    <w:p w:rsidRPr="00AF0D5F" w:rsidR="005362EF" w:rsidP="00AF0D5F" w:rsidRDefault="005362EF" w14:paraId="7472586C" w14:textId="77777777">
      <w:pPr>
        <w:spacing w:after="160" w:line="259" w:lineRule="auto"/>
        <w:jc w:val="left"/>
        <w:sectPr w:rsidRPr="00AF0D5F" w:rsidR="005362EF" w:rsidSect="007F1E2D">
          <w:type w:val="continuous"/>
          <w:pgSz w:w="23808" w:h="16840" w:orient="landscape" w:code="8"/>
          <w:pgMar w:top="1134" w:right="1134" w:bottom="1134" w:left="1701" w:header="113" w:footer="0" w:gutter="0"/>
          <w:pgNumType w:start="7"/>
          <w:cols w:space="708" w:num="2"/>
          <w:titlePg/>
          <w:docGrid w:linePitch="360"/>
        </w:sectPr>
      </w:pPr>
    </w:p>
    <w:p w:rsidR="00AF0D5F" w:rsidP="00AF0D5F" w:rsidRDefault="00AF0D5F" w14:paraId="3FC8A0AE" w14:textId="77777777">
      <w:pPr>
        <w:pStyle w:val="Heading1"/>
        <w:rPr>
          <w:color w:val="FFFFFF" w:themeColor="background1"/>
          <w:lang w:val="en-US"/>
        </w:rPr>
        <w:sectPr w:rsidR="00AF0D5F" w:rsidSect="005362EF">
          <w:type w:val="continuous"/>
          <w:pgSz w:w="23808" w:h="16840" w:orient="landscape" w:code="8"/>
          <w:pgMar w:top="1134" w:right="1134" w:bottom="1134" w:left="1701" w:header="113" w:footer="0" w:gutter="0"/>
          <w:pgNumType w:start="5"/>
          <w:cols w:space="708" w:num="2"/>
          <w:titlePg/>
          <w:docGrid w:linePitch="360"/>
        </w:sectPr>
      </w:pPr>
    </w:p>
    <w:p w:rsidR="00AF0D5F" w:rsidP="00AF0D5F" w:rsidRDefault="00AF0D5F" w14:paraId="57D83B47" w14:textId="7537E58E">
      <w:pPr>
        <w:spacing w:after="160" w:line="259" w:lineRule="auto"/>
        <w:jc w:val="left"/>
        <w:rPr>
          <w:rFonts w:ascii="Bahnschrift SemiBold" w:hAnsi="Bahnschrift SemiBold" w:eastAsiaTheme="majorEastAsia" w:cstheme="majorBidi"/>
          <w:color w:val="FFFFFF" w:themeColor="background1"/>
          <w:sz w:val="64"/>
          <w:szCs w:val="32"/>
          <w:lang w:val="en-US"/>
        </w:rPr>
      </w:pPr>
      <w:r>
        <w:rPr>
          <w:color w:val="FFFFFF" w:themeColor="background1"/>
          <w:lang w:val="en-US"/>
        </w:rPr>
        <w:br w:type="page"/>
      </w:r>
    </w:p>
    <w:p w:rsidRPr="005F40CD" w:rsidR="00181F35" w:rsidP="005F40CD" w:rsidRDefault="00E97BD8" w14:paraId="618939F5" w14:textId="1CAE7CC5">
      <w:pPr>
        <w:pStyle w:val="Heading1"/>
        <w:shd w:val="clear" w:color="auto" w:fill="00FFFF"/>
        <w:rPr>
          <w:color w:val="FFFFFF" w:themeColor="background1"/>
        </w:rPr>
      </w:pPr>
      <w:r>
        <w:rPr>
          <w:color w:val="FFFFFF" w:themeColor="background1"/>
          <w:lang w:val="en-US"/>
        </w:rPr>
        <w:t xml:space="preserve"> </w:t>
      </w:r>
      <w:bookmarkStart w:name="_Toc52749747" w:id="16"/>
      <w:r w:rsidRPr="00611729">
        <w:rPr>
          <w:rFonts w:ascii="Bahnschrift Light" w:hAnsi="Bahnschrift Light"/>
          <w:color w:val="FFFFFF" w:themeColor="background1"/>
          <w:lang w:val="en-US"/>
        </w:rPr>
        <w:t>BIM Use Purpose:</w:t>
      </w:r>
      <w:r w:rsidRPr="005F40CD">
        <w:rPr>
          <w:color w:val="FFFFFF" w:themeColor="background1"/>
          <w:lang w:val="en-US"/>
        </w:rPr>
        <w:t xml:space="preserve"> </w:t>
      </w:r>
      <w:r w:rsidRPr="005F40CD" w:rsidR="00213211">
        <w:rPr>
          <w:lang w:val="en-US"/>
        </w:rPr>
        <w:t>Ge</w:t>
      </w:r>
      <w:r w:rsidRPr="005F40CD" w:rsidR="005F40CD">
        <w:rPr>
          <w:lang w:val="en-US"/>
        </w:rPr>
        <w:t>nerat</w:t>
      </w:r>
      <w:r w:rsidR="005F40CD">
        <w:rPr>
          <w:lang w:val="en-US"/>
        </w:rPr>
        <w:t>e</w:t>
      </w:r>
      <w:bookmarkEnd w:id="16"/>
    </w:p>
    <w:p w:rsidR="005F40CD" w:rsidP="00181F35" w:rsidRDefault="005F40CD" w14:paraId="5EC2811A" w14:textId="77777777">
      <w:pPr>
        <w:spacing w:after="160" w:line="259" w:lineRule="auto"/>
        <w:jc w:val="left"/>
        <w:rPr>
          <w:rFonts w:ascii="Bahnschrift SemiBold" w:hAnsi="Bahnschrift SemiBold" w:eastAsiaTheme="majorEastAsia" w:cstheme="majorBidi"/>
          <w:sz w:val="26"/>
          <w:szCs w:val="26"/>
        </w:rPr>
      </w:pPr>
    </w:p>
    <w:p w:rsidRPr="00F5417B" w:rsidR="00982635" w:rsidP="00982635" w:rsidRDefault="00982635" w14:paraId="35542A79" w14:textId="77777777">
      <w:pPr>
        <w:rPr>
          <w:i/>
          <w:iCs/>
        </w:rPr>
      </w:pPr>
      <w:r w:rsidRPr="00F5417B">
        <w:rPr>
          <w:i/>
          <w:iCs/>
        </w:rPr>
        <w:t xml:space="preserve">Objective: to create or author information about the facility. Synonyms: create, author, model. </w:t>
      </w:r>
    </w:p>
    <w:p w:rsidR="00AF0D5F" w:rsidP="0019002C" w:rsidRDefault="00982635" w14:paraId="3B6A2ECE" w14:textId="57069114">
      <w:r w:rsidRPr="00982635">
        <w:t>Description: Within the lifecycle of a facility almost every discipline that interacts with the facility will generate information about the facility. This purpose of BIM Uses includes those where BIM is used to create or author information about the facility. It includes prescribing, arranging, and sizing facility elements to various levels of development. Within the design phase, the design team will be the primary generators of information, while in the construction phase, the subcontractors will generate most of the information. Additionally, in the operations phase, that information could be generated by those maintaining the facility when they update or change that facility. Anytime new information is authored, model</w:t>
      </w:r>
      <w:r w:rsidR="00F5417B">
        <w:t>l</w:t>
      </w:r>
      <w:r w:rsidRPr="00982635">
        <w:t>ed, or created, it is generated.</w:t>
      </w:r>
    </w:p>
    <w:p w:rsidRPr="0019002C" w:rsidR="0019002C" w:rsidP="0019002C" w:rsidRDefault="0019002C" w14:paraId="4CA97090" w14:textId="77777777"/>
    <w:p w:rsidR="00AF0D5F" w:rsidRDefault="0019002C" w14:paraId="51EC48B2" w14:textId="178E8822">
      <w:pPr>
        <w:spacing w:after="160" w:line="259" w:lineRule="auto"/>
        <w:jc w:val="left"/>
        <w:rPr>
          <w:rFonts w:ascii="Bahnschrift SemiBold" w:hAnsi="Bahnschrift SemiBold" w:eastAsiaTheme="majorEastAsia" w:cstheme="majorBidi"/>
          <w:sz w:val="26"/>
          <w:szCs w:val="26"/>
        </w:rPr>
      </w:pPr>
      <w:r>
        <w:rPr>
          <w:noProof/>
        </w:rPr>
        <w:drawing>
          <wp:inline distT="0" distB="0" distL="0" distR="0" wp14:anchorId="3F17DE3A" wp14:editId="0D5793D0">
            <wp:extent cx="13350240" cy="6508242"/>
            <wp:effectExtent l="0" t="0" r="3810" b="6985"/>
            <wp:docPr id="1" name="Picture 1" descr="AutoCAD: Editing Blocks - Edit Block In-plac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CAD: Editing Blocks - Edit Block In-place - YouTube"/>
                    <pic:cNvPicPr>
                      <a:picLocks noChangeAspect="1" noChangeArrowheads="1"/>
                    </pic:cNvPicPr>
                  </pic:nvPicPr>
                  <pic:blipFill rotWithShape="1">
                    <a:blip r:embed="rId38">
                      <a:extLst>
                        <a:ext uri="{28A0092B-C50C-407E-A947-70E740481C1C}">
                          <a14:useLocalDpi xmlns:a14="http://schemas.microsoft.com/office/drawing/2010/main" val="0"/>
                        </a:ext>
                      </a:extLst>
                    </a:blip>
                    <a:srcRect b="13333"/>
                    <a:stretch/>
                  </pic:blipFill>
                  <pic:spPr bwMode="auto">
                    <a:xfrm>
                      <a:off x="0" y="0"/>
                      <a:ext cx="13362234" cy="6514089"/>
                    </a:xfrm>
                    <a:prstGeom prst="rect">
                      <a:avLst/>
                    </a:prstGeom>
                    <a:noFill/>
                    <a:ln>
                      <a:noFill/>
                    </a:ln>
                    <a:extLst>
                      <a:ext uri="{53640926-AAD7-44D8-BBD7-CCE9431645EC}">
                        <a14:shadowObscured xmlns:a14="http://schemas.microsoft.com/office/drawing/2010/main"/>
                      </a:ext>
                    </a:extLst>
                  </pic:spPr>
                </pic:pic>
              </a:graphicData>
            </a:graphic>
          </wp:inline>
        </w:drawing>
      </w:r>
    </w:p>
    <w:p w:rsidR="00AF0D5F" w:rsidRDefault="00AF0D5F" w14:paraId="510988C6" w14:textId="739262FC">
      <w:pPr>
        <w:spacing w:after="160" w:line="259" w:lineRule="auto"/>
        <w:jc w:val="left"/>
        <w:rPr>
          <w:rFonts w:ascii="Bahnschrift SemiBold" w:hAnsi="Bahnschrift SemiBold" w:eastAsiaTheme="majorEastAsia" w:cstheme="majorBidi"/>
          <w:sz w:val="26"/>
          <w:szCs w:val="26"/>
        </w:rPr>
        <w:sectPr w:rsidR="00AF0D5F" w:rsidSect="007F1E2D">
          <w:type w:val="continuous"/>
          <w:pgSz w:w="23808" w:h="16840" w:orient="landscape" w:code="8"/>
          <w:pgMar w:top="1134" w:right="1134" w:bottom="1134" w:left="1701" w:header="113" w:footer="0" w:gutter="0"/>
          <w:pgNumType w:start="9"/>
          <w:cols w:space="708"/>
          <w:titlePg/>
          <w:docGrid w:linePitch="360"/>
        </w:sectPr>
      </w:pPr>
    </w:p>
    <w:p w:rsidR="00181F35" w:rsidRDefault="00181F35" w14:paraId="25D56508" w14:textId="25FA179B">
      <w:pPr>
        <w:spacing w:after="160" w:line="259" w:lineRule="auto"/>
        <w:jc w:val="left"/>
        <w:rPr>
          <w:rFonts w:ascii="Bahnschrift SemiBold" w:hAnsi="Bahnschrift SemiBold" w:eastAsiaTheme="majorEastAsia" w:cstheme="majorBidi"/>
          <w:sz w:val="26"/>
          <w:szCs w:val="26"/>
        </w:rPr>
      </w:pPr>
      <w:r>
        <w:rPr>
          <w:rFonts w:ascii="Bahnschrift SemiBold" w:hAnsi="Bahnschrift SemiBold" w:eastAsiaTheme="majorEastAsia" w:cstheme="majorBidi"/>
          <w:sz w:val="26"/>
          <w:szCs w:val="26"/>
        </w:rPr>
        <w:br w:type="page"/>
      </w:r>
    </w:p>
    <w:p w:rsidRPr="00DC6C86" w:rsidR="007A2DBA" w:rsidP="00DC6C86" w:rsidRDefault="00162707" w14:paraId="1F8A1758" w14:textId="5446A39E">
      <w:pPr>
        <w:pStyle w:val="Heading2"/>
        <w:rPr>
          <w:sz w:val="32"/>
          <w:szCs w:val="32"/>
          <w:lang w:val="en-US"/>
        </w:rPr>
      </w:pPr>
      <w:bookmarkStart w:name="_Toc52749748" w:id="17"/>
      <w:r>
        <w:rPr>
          <w:noProof/>
        </w:rPr>
        <mc:AlternateContent>
          <mc:Choice Requires="wps">
            <w:drawing>
              <wp:anchor distT="0" distB="0" distL="114300" distR="114300" simplePos="0" relativeHeight="251658257" behindDoc="0" locked="0" layoutInCell="1" allowOverlap="1" wp14:anchorId="046F624A" wp14:editId="5A0B9C42">
                <wp:simplePos x="0" y="0"/>
                <wp:positionH relativeFrom="page">
                  <wp:align>right</wp:align>
                </wp:positionH>
                <wp:positionV relativeFrom="paragraph">
                  <wp:posOffset>-711835</wp:posOffset>
                </wp:positionV>
                <wp:extent cx="15113000" cy="228600"/>
                <wp:effectExtent l="0" t="0" r="0" b="0"/>
                <wp:wrapNone/>
                <wp:docPr id="55" name="Rectangle 55"/>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00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4BE10CE">
              <v:rect id="Rectangle 55" style="position:absolute;margin-left:1138.8pt;margin-top:-56.05pt;width:1190pt;height:18pt;z-index:25165825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aqua" stroked="f" strokeweight="1pt" w14:anchorId="2471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">
                <w10:wrap anchorx="page"/>
              </v:rect>
            </w:pict>
          </mc:Fallback>
        </mc:AlternateContent>
      </w:r>
      <w:r w:rsidR="00DC6C86">
        <w:t xml:space="preserve">Generate: </w:t>
      </w:r>
      <w:r w:rsidR="007A2DBA">
        <w:t>Prescribe</w:t>
      </w:r>
      <w:bookmarkEnd w:id="17"/>
    </w:p>
    <w:p w:rsidRPr="00147AD9" w:rsidR="00147AD9" w:rsidP="007A2DBA" w:rsidRDefault="007A2DBA" w14:paraId="29E96D61" w14:textId="77777777">
      <w:pPr>
        <w:rPr>
          <w:i/>
          <w:iCs/>
        </w:rPr>
      </w:pPr>
      <w:r w:rsidRPr="00147AD9">
        <w:rPr>
          <w:i/>
          <w:iCs/>
        </w:rPr>
        <w:t xml:space="preserve">Objective: to determine the need for and select specific facility elements. </w:t>
      </w:r>
    </w:p>
    <w:p w:rsidRPr="00147AD9" w:rsidR="007A2DBA" w:rsidP="007A2DBA" w:rsidRDefault="007A2DBA" w14:paraId="634A2008" w14:textId="3374FBB7">
      <w:pPr>
        <w:rPr>
          <w:i/>
          <w:iCs/>
        </w:rPr>
      </w:pPr>
      <w:r w:rsidRPr="00147AD9">
        <w:rPr>
          <w:i/>
          <w:iCs/>
        </w:rPr>
        <w:t>Synonyms: program, specify, select.</w:t>
      </w:r>
    </w:p>
    <w:p w:rsidR="0015075D" w:rsidP="00117D2B" w:rsidRDefault="003D048D" w14:paraId="25EC8C47" w14:textId="5D931D59">
      <w:r>
        <w:t>Description: The prescribing purpose of BIM Uses is used when a generator determines there is a need for a specific facility element. The programmer or architect of the facility may prescribe the need for certain rooms or spaces in the facility. While the mechanical engineer may prescribe the need for a specific HVAC system. The contractor could determine the need for a temporary construction element such as a tower crane, and the operator of the facility may prescribe a specific replacement part for the facility. The element prescribed depends on a number of factors such as phase, discipline, and level of development.</w:t>
      </w:r>
      <w:r w:rsidR="00117D2B">
        <w:t xml:space="preserve"> </w:t>
      </w:r>
    </w:p>
    <w:p w:rsidRPr="002A4015" w:rsidR="003D048D" w:rsidP="002A4015" w:rsidRDefault="002A4015" w14:paraId="1C22322F" w14:textId="1C21FE4C">
      <w:pPr>
        <w:pStyle w:val="Heading2"/>
        <w:rPr>
          <w:sz w:val="26"/>
        </w:rPr>
      </w:pPr>
      <w:r>
        <w:br w:type="column"/>
      </w:r>
      <w:bookmarkStart w:name="_Toc52749749" w:id="18"/>
      <w:r w:rsidR="00DC6C86">
        <w:t xml:space="preserve">Generate: </w:t>
      </w:r>
      <w:r w:rsidR="003D048D">
        <w:t>Arrange</w:t>
      </w:r>
      <w:bookmarkEnd w:id="18"/>
    </w:p>
    <w:p w:rsidRPr="00147AD9" w:rsidR="00147AD9" w:rsidP="007A2DBA" w:rsidRDefault="003D048D" w14:paraId="12C55BD9" w14:textId="52268E50">
      <w:pPr>
        <w:rPr>
          <w:i/>
          <w:iCs/>
        </w:rPr>
      </w:pPr>
      <w:r w:rsidRPr="00147AD9">
        <w:rPr>
          <w:i/>
          <w:iCs/>
        </w:rPr>
        <w:t xml:space="preserve">Objective: to determine location and placement of facility elements. </w:t>
      </w:r>
    </w:p>
    <w:p w:rsidRPr="00147AD9" w:rsidR="003D048D" w:rsidP="007A2DBA" w:rsidRDefault="003D048D" w14:paraId="3996B4E4" w14:textId="7B15EA2B">
      <w:pPr>
        <w:rPr>
          <w:i/>
          <w:iCs/>
        </w:rPr>
      </w:pPr>
      <w:r w:rsidRPr="00147AD9">
        <w:rPr>
          <w:i/>
          <w:iCs/>
        </w:rPr>
        <w:t>Synonyms: configure, lay out, locate, place.</w:t>
      </w:r>
    </w:p>
    <w:p w:rsidRPr="00355230" w:rsidR="00355230" w:rsidP="00117D2B" w:rsidRDefault="00EF09E7" w14:paraId="72FAC327" w14:textId="7E0F290A">
      <w:pPr>
        <w:rPr>
          <w:lang w:val="en-US"/>
        </w:rPr>
      </w:pPr>
      <w:r>
        <w:t>Description: The arranging purpose of BIM Uses includes those Uses in which a location or configuration of a facility element is determined. During the planning phase of a facility's life, this could be the arrangement or adjacency of specific spaces within a proposed facility. During the design phase, it could be the general location of fire protection piping. While in the construction phase, it could include the placement of the hangers that support that piping. This could also be used during the operations phase to determine the placement of furniture systems. In general terms, any time a geometric location of element is determine, it is being arranged.</w:t>
      </w:r>
      <w:r w:rsidRPr="00355230" w:rsidR="00117D2B">
        <w:rPr>
          <w:lang w:val="en-US"/>
        </w:rPr>
        <w:t xml:space="preserve"> </w:t>
      </w:r>
    </w:p>
    <w:p w:rsidR="00355230" w:rsidRDefault="00355230" w14:paraId="5889C2F9" w14:textId="77777777">
      <w:pPr>
        <w:spacing w:after="160" w:line="259" w:lineRule="auto"/>
        <w:jc w:val="left"/>
        <w:rPr>
          <w:rFonts w:ascii="Bahnschrift SemiBold" w:hAnsi="Bahnschrift SemiBold" w:eastAsiaTheme="majorEastAsia" w:cstheme="majorBidi"/>
          <w:sz w:val="26"/>
          <w:szCs w:val="26"/>
        </w:rPr>
      </w:pPr>
      <w:r>
        <w:br w:type="page"/>
      </w:r>
    </w:p>
    <w:p w:rsidR="00EF09E7" w:rsidP="00656850" w:rsidRDefault="00162707" w14:paraId="5C5AC2E5" w14:textId="2C2E731F">
      <w:pPr>
        <w:pStyle w:val="Heading2"/>
      </w:pPr>
      <w:bookmarkStart w:name="_Toc52749750" w:id="19"/>
      <w:r>
        <w:rPr>
          <w:noProof/>
        </w:rPr>
        <mc:AlternateContent>
          <mc:Choice Requires="wps">
            <w:drawing>
              <wp:anchor distT="0" distB="0" distL="114300" distR="114300" simplePos="0" relativeHeight="251658255" behindDoc="0" locked="0" layoutInCell="1" allowOverlap="1" wp14:anchorId="1543F997" wp14:editId="7E8898FA">
                <wp:simplePos x="0" y="0"/>
                <wp:positionH relativeFrom="page">
                  <wp:align>right</wp:align>
                </wp:positionH>
                <wp:positionV relativeFrom="paragraph">
                  <wp:posOffset>-720090</wp:posOffset>
                </wp:positionV>
                <wp:extent cx="15113000" cy="228600"/>
                <wp:effectExtent l="0" t="0" r="0" b="0"/>
                <wp:wrapNone/>
                <wp:docPr id="38" name="Rectangle 38"/>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00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7C76C13">
              <v:rect id="Rectangle 38" style="position:absolute;margin-left:1138.8pt;margin-top:-56.7pt;width:1190pt;height:18pt;z-index:25165825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aqua" stroked="f" strokeweight="1pt" w14:anchorId="28FDA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">
                <w10:wrap anchorx="page"/>
              </v:rect>
            </w:pict>
          </mc:Fallback>
        </mc:AlternateContent>
      </w:r>
      <w:r w:rsidR="00DC6C86">
        <w:t xml:space="preserve">Generate: </w:t>
      </w:r>
      <w:r w:rsidR="00EF09E7">
        <w:t>Size</w:t>
      </w:r>
      <w:bookmarkEnd w:id="19"/>
    </w:p>
    <w:p w:rsidRPr="00147AD9" w:rsidR="00147AD9" w:rsidP="007A2DBA" w:rsidRDefault="00656850" w14:paraId="6D1AAD3D" w14:textId="77777777">
      <w:pPr>
        <w:rPr>
          <w:i/>
          <w:iCs/>
        </w:rPr>
      </w:pPr>
      <w:r w:rsidRPr="00147AD9">
        <w:rPr>
          <w:i/>
          <w:iCs/>
        </w:rPr>
        <w:t xml:space="preserve">Objective: to determine the magnitude and scale of facility elements. </w:t>
      </w:r>
    </w:p>
    <w:p w:rsidRPr="00147AD9" w:rsidR="00EF09E7" w:rsidP="007A2DBA" w:rsidRDefault="00656850" w14:paraId="5E84166E" w14:textId="79592CDA">
      <w:pPr>
        <w:rPr>
          <w:i/>
          <w:iCs/>
        </w:rPr>
      </w:pPr>
      <w:r w:rsidRPr="00147AD9">
        <w:rPr>
          <w:i/>
          <w:iCs/>
        </w:rPr>
        <w:t>Synonyms: scale, engineer.</w:t>
      </w:r>
    </w:p>
    <w:p w:rsidRPr="00022F87" w:rsidR="00022F87" w:rsidP="00117D2B" w:rsidRDefault="00656850" w14:paraId="29E3F7FE" w14:textId="011B0A23">
      <w:pPr>
        <w:rPr>
          <w:lang w:val="en-US"/>
        </w:rPr>
      </w:pPr>
      <w:r>
        <w:t>Description: The sizing purpose of BIM Uses is in use when the magnitude of a facility element is determined. Some of those elements during design could include the dimensions of spaces, the shape of a steel beam, or the size of ductwork. During construction, it could include the size of a crane or the thickness of duct insulation. Additionally, during operations, facility managers record the size of replacement parts or modifications to the facility.</w:t>
      </w:r>
      <w:r w:rsidRPr="00022F87" w:rsidR="00117D2B">
        <w:rPr>
          <w:lang w:val="en-US"/>
        </w:rPr>
        <w:t xml:space="preserve"> </w:t>
      </w:r>
    </w:p>
    <w:p w:rsidRPr="007A2DBA" w:rsidR="00656850" w:rsidP="007A2DBA" w:rsidRDefault="006F1C0C" w14:paraId="0A454F7E" w14:textId="4123E715">
      <w:pPr>
        <w:rPr>
          <w:lang w:val="en-US"/>
        </w:rPr>
      </w:pPr>
      <w:r>
        <w:rPr>
          <w:lang w:val="en-US"/>
        </w:rPr>
        <w:br w:type="column"/>
      </w:r>
    </w:p>
    <w:p w:rsidR="008E6D36" w:rsidRDefault="008E6D36" w14:paraId="3BBC8626" w14:textId="731BDEC4">
      <w:pPr>
        <w:spacing w:after="160" w:line="259" w:lineRule="auto"/>
        <w:jc w:val="left"/>
        <w:rPr>
          <w:lang w:val="en-US"/>
        </w:rPr>
      </w:pPr>
      <w:r>
        <w:rPr>
          <w:lang w:val="en-US"/>
        </w:rPr>
        <w:br w:type="page"/>
      </w:r>
    </w:p>
    <w:p w:rsidR="00902373" w:rsidP="005F40CD" w:rsidRDefault="00902373" w14:paraId="1CE90A8C" w14:textId="77777777">
      <w:pPr>
        <w:pStyle w:val="Heading1"/>
        <w:shd w:val="clear" w:color="auto" w:fill="FF00FF"/>
        <w:rPr>
          <w:color w:val="FFFFFF" w:themeColor="background1"/>
          <w:lang w:val="en-US"/>
        </w:rPr>
        <w:sectPr w:rsidR="00902373" w:rsidSect="007F1E2D">
          <w:type w:val="continuous"/>
          <w:pgSz w:w="23808" w:h="16840" w:orient="landscape" w:code="8"/>
          <w:pgMar w:top="1134" w:right="1134" w:bottom="1134" w:left="1701" w:header="113" w:footer="0" w:gutter="0"/>
          <w:pgNumType w:start="10"/>
          <w:cols w:space="708" w:num="2"/>
          <w:titlePg/>
          <w:docGrid w:linePitch="360"/>
        </w:sectPr>
      </w:pPr>
    </w:p>
    <w:p w:rsidRPr="005F40CD" w:rsidR="005F40CD" w:rsidP="005F40CD" w:rsidRDefault="00E97BD8" w14:paraId="3D44F3E0" w14:textId="78CDC6F0">
      <w:pPr>
        <w:pStyle w:val="Heading1"/>
        <w:shd w:val="clear" w:color="auto" w:fill="FF00FF"/>
        <w:rPr>
          <w:color w:val="FFFFFF" w:themeColor="background1"/>
          <w:lang w:val="en-US"/>
        </w:rPr>
      </w:pPr>
      <w:r>
        <w:rPr>
          <w:color w:val="FFFFFF" w:themeColor="background1"/>
          <w:lang w:val="en-US"/>
        </w:rPr>
        <w:t xml:space="preserve"> </w:t>
      </w:r>
      <w:bookmarkStart w:name="_Toc52749751" w:id="20"/>
      <w:r w:rsidRPr="00611729">
        <w:rPr>
          <w:rFonts w:ascii="Bahnschrift Light" w:hAnsi="Bahnschrift Light"/>
          <w:color w:val="FFFFFF" w:themeColor="background1"/>
          <w:lang w:val="en-US"/>
        </w:rPr>
        <w:t>BIM Use Purpose</w:t>
      </w:r>
      <w:r w:rsidRPr="00611729" w:rsidR="005F40CD">
        <w:rPr>
          <w:rFonts w:ascii="Bahnschrift Light" w:hAnsi="Bahnschrift Light"/>
          <w:color w:val="FFFFFF" w:themeColor="background1"/>
          <w:lang w:val="en-US"/>
        </w:rPr>
        <w:t>:</w:t>
      </w:r>
      <w:r w:rsidRPr="005F40CD" w:rsidR="005F40CD">
        <w:rPr>
          <w:color w:val="FFFFFF" w:themeColor="background1"/>
          <w:lang w:val="en-US"/>
        </w:rPr>
        <w:t xml:space="preserve"> </w:t>
      </w:r>
      <w:r w:rsidRPr="005F40CD" w:rsidR="005F40CD">
        <w:rPr>
          <w:lang w:val="en-US"/>
        </w:rPr>
        <w:t>Analy</w:t>
      </w:r>
      <w:r w:rsidR="0070111C">
        <w:rPr>
          <w:lang w:val="en-US"/>
        </w:rPr>
        <w:t>z</w:t>
      </w:r>
      <w:r w:rsidR="0084625F">
        <w:rPr>
          <w:lang w:val="en-US"/>
        </w:rPr>
        <w:t>e</w:t>
      </w:r>
      <w:bookmarkEnd w:id="20"/>
    </w:p>
    <w:p w:rsidR="005F40CD" w:rsidP="00CB04C4" w:rsidRDefault="005F40CD" w14:paraId="65C74586" w14:textId="77777777">
      <w:pPr>
        <w:spacing w:after="160" w:line="259" w:lineRule="auto"/>
        <w:jc w:val="left"/>
        <w:rPr>
          <w:rFonts w:ascii="Bahnschrift SemiBold" w:hAnsi="Bahnschrift SemiBold" w:eastAsiaTheme="majorEastAsia" w:cstheme="majorBidi"/>
          <w:sz w:val="26"/>
          <w:szCs w:val="26"/>
        </w:rPr>
      </w:pPr>
    </w:p>
    <w:p w:rsidRPr="00147AD9" w:rsidR="00147AD9" w:rsidP="00902373" w:rsidRDefault="00CB04C4" w14:paraId="1C44C240" w14:textId="77777777">
      <w:pPr>
        <w:rPr>
          <w:i/>
          <w:iCs/>
        </w:rPr>
      </w:pPr>
      <w:r w:rsidRPr="00147AD9">
        <w:rPr>
          <w:i/>
          <w:iCs/>
        </w:rPr>
        <w:t xml:space="preserve">Objective: to create or author information about the facility. </w:t>
      </w:r>
    </w:p>
    <w:p w:rsidRPr="00147AD9" w:rsidR="00CB04C4" w:rsidP="00902373" w:rsidRDefault="00CB04C4" w14:paraId="1F20C890" w14:textId="7F813E6C">
      <w:pPr>
        <w:rPr>
          <w:i/>
          <w:iCs/>
        </w:rPr>
      </w:pPr>
      <w:r w:rsidRPr="00147AD9">
        <w:rPr>
          <w:i/>
          <w:iCs/>
        </w:rPr>
        <w:t>Synonyms: create, author, model.</w:t>
      </w:r>
    </w:p>
    <w:p w:rsidR="00CB04C4" w:rsidP="00902373" w:rsidRDefault="00CB04C4" w14:paraId="47BAFE8D" w14:textId="14DCE566">
      <w:r w:rsidRPr="00902373">
        <w:t>Description: Within the lifecycle of a facility almost every discipline that interacts with the facility will generate information about the facility. This purpose of BIM Uses includes those where BIM is used to create or author information about the facility. It includes prescribing, arranging, and sizing facility elements to various levels of development. Within the design phase, the design team will be the primary generators of information, while in the construction phase, the subcontractors will generate most of the information. Additionally, in the operations phase, that information could be generated by those maintaining the facility when they update or change that facility. Anytime new information is authored, model</w:t>
      </w:r>
      <w:r w:rsidR="00147AD9">
        <w:t>l</w:t>
      </w:r>
      <w:r w:rsidRPr="00902373">
        <w:t>ed, or created, it is generated.</w:t>
      </w:r>
    </w:p>
    <w:p w:rsidRPr="00902373" w:rsidR="00902373" w:rsidP="00902373" w:rsidRDefault="00902373" w14:paraId="716FF0B6" w14:textId="77777777"/>
    <w:p w:rsidR="00902373" w:rsidP="00CB04C4" w:rsidRDefault="00DF57E0" w14:paraId="6D3367E6" w14:textId="40D2FD0F">
      <w:pPr>
        <w:spacing w:after="160" w:line="259" w:lineRule="auto"/>
        <w:jc w:val="left"/>
        <w:rPr>
          <w:rFonts w:ascii="Bahnschrift SemiBold" w:hAnsi="Bahnschrift SemiBold" w:eastAsiaTheme="majorEastAsia" w:cstheme="majorBidi"/>
          <w:sz w:val="26"/>
          <w:szCs w:val="26"/>
        </w:rPr>
        <w:sectPr w:rsidR="00902373" w:rsidSect="007F1E2D">
          <w:type w:val="continuous"/>
          <w:pgSz w:w="23808" w:h="16840" w:orient="landscape" w:code="8"/>
          <w:pgMar w:top="1134" w:right="1134" w:bottom="1134" w:left="1701" w:header="113" w:footer="0" w:gutter="0"/>
          <w:pgNumType w:start="13"/>
          <w:cols w:space="708"/>
          <w:titlePg/>
          <w:docGrid w:linePitch="360"/>
        </w:sectPr>
      </w:pPr>
      <w:r>
        <w:rPr>
          <w:noProof/>
        </w:rPr>
        <w:drawing>
          <wp:inline distT="0" distB="0" distL="0" distR="0" wp14:anchorId="7942F087" wp14:editId="3217543C">
            <wp:extent cx="13317855" cy="6507480"/>
            <wp:effectExtent l="0" t="0" r="0" b="7620"/>
            <wp:docPr id="25" name="Picture 25" descr="Robot Structural Analysis Professional | Structural Analysis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obot Structural Analysis Professional | Structural Analysis Software"/>
                    <pic:cNvPicPr>
                      <a:picLocks noChangeAspect="1" noChangeArrowheads="1"/>
                    </pic:cNvPicPr>
                  </pic:nvPicPr>
                  <pic:blipFill rotWithShape="1">
                    <a:blip r:embed="rId39">
                      <a:extLst>
                        <a:ext uri="{28A0092B-C50C-407E-A947-70E740481C1C}">
                          <a14:useLocalDpi xmlns:a14="http://schemas.microsoft.com/office/drawing/2010/main" val="0"/>
                        </a:ext>
                      </a:extLst>
                    </a:blip>
                    <a:srcRect b="13130"/>
                    <a:stretch/>
                  </pic:blipFill>
                  <pic:spPr bwMode="auto">
                    <a:xfrm>
                      <a:off x="0" y="0"/>
                      <a:ext cx="13317855" cy="6507480"/>
                    </a:xfrm>
                    <a:prstGeom prst="rect">
                      <a:avLst/>
                    </a:prstGeom>
                    <a:noFill/>
                    <a:ln>
                      <a:noFill/>
                    </a:ln>
                    <a:extLst>
                      <a:ext uri="{53640926-AAD7-44D8-BBD7-CCE9431645EC}">
                        <a14:shadowObscured xmlns:a14="http://schemas.microsoft.com/office/drawing/2010/main"/>
                      </a:ext>
                    </a:extLst>
                  </pic:spPr>
                </pic:pic>
              </a:graphicData>
            </a:graphic>
          </wp:inline>
        </w:drawing>
      </w:r>
    </w:p>
    <w:p w:rsidRPr="00162707" w:rsidR="004625AC" w:rsidP="00162707" w:rsidRDefault="00197C0D" w14:paraId="3CB69930" w14:textId="0DBAE890">
      <w:pPr>
        <w:pStyle w:val="Heading2"/>
        <w:rPr>
          <w:sz w:val="32"/>
          <w:szCs w:val="32"/>
        </w:rPr>
      </w:pPr>
      <w:r>
        <w:rPr>
          <w:sz w:val="32"/>
          <w:szCs w:val="32"/>
        </w:rPr>
        <w:br w:type="column"/>
      </w:r>
      <w:r w:rsidR="00CB04C4">
        <w:rPr>
          <w:sz w:val="32"/>
          <w:szCs w:val="32"/>
        </w:rPr>
        <w:br w:type="page"/>
      </w:r>
      <w:bookmarkStart w:name="_Toc52749752" w:id="21"/>
      <w:r w:rsidR="00162707">
        <w:rPr>
          <w:noProof/>
        </w:rPr>
        <mc:AlternateContent>
          <mc:Choice Requires="wps">
            <w:drawing>
              <wp:anchor distT="0" distB="0" distL="114300" distR="114300" simplePos="0" relativeHeight="251658260" behindDoc="0" locked="0" layoutInCell="1" allowOverlap="1" wp14:anchorId="300AA4BF" wp14:editId="79E005D3">
                <wp:simplePos x="0" y="0"/>
                <wp:positionH relativeFrom="page">
                  <wp:align>right</wp:align>
                </wp:positionH>
                <wp:positionV relativeFrom="paragraph">
                  <wp:posOffset>-720090</wp:posOffset>
                </wp:positionV>
                <wp:extent cx="15113000" cy="228600"/>
                <wp:effectExtent l="0" t="0" r="0" b="0"/>
                <wp:wrapNone/>
                <wp:docPr id="58" name="Rectangle 58"/>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00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5EBD734">
              <v:rect id="Rectangle 58" style="position:absolute;margin-left:1138.8pt;margin-top:-56.7pt;width:1190pt;height:18pt;z-index:2516582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uchsia" stroked="f" strokeweight="1pt" w14:anchorId="327F3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">
                <w10:wrap anchorx="page"/>
              </v:rect>
            </w:pict>
          </mc:Fallback>
        </mc:AlternateContent>
      </w:r>
      <w:r w:rsidR="00DC6C86">
        <w:t>Analy</w:t>
      </w:r>
      <w:r w:rsidR="0070111C">
        <w:t>s</w:t>
      </w:r>
      <w:r w:rsidR="00DC6C86">
        <w:t xml:space="preserve">e: </w:t>
      </w:r>
      <w:r w:rsidR="004625AC">
        <w:t>Coordinate</w:t>
      </w:r>
      <w:bookmarkEnd w:id="21"/>
    </w:p>
    <w:p w:rsidRPr="00147AD9" w:rsidR="00147AD9" w:rsidP="00656850" w:rsidRDefault="004625AC" w14:paraId="1DEF46F1" w14:textId="77777777">
      <w:pPr>
        <w:rPr>
          <w:i/>
          <w:iCs/>
        </w:rPr>
      </w:pPr>
      <w:r w:rsidRPr="00147AD9">
        <w:rPr>
          <w:i/>
          <w:iCs/>
        </w:rPr>
        <w:t xml:space="preserve">Objective: to ensure the efficiency and harmony of the relationship of facility elements </w:t>
      </w:r>
    </w:p>
    <w:p w:rsidRPr="00147AD9" w:rsidR="004625AC" w:rsidP="00656850" w:rsidRDefault="004625AC" w14:paraId="5B374E76" w14:textId="18660C37">
      <w:pPr>
        <w:rPr>
          <w:i/>
          <w:iCs/>
        </w:rPr>
      </w:pPr>
      <w:r w:rsidRPr="00147AD9">
        <w:rPr>
          <w:i/>
          <w:iCs/>
        </w:rPr>
        <w:t>Synonyms: detect, avoid.</w:t>
      </w:r>
    </w:p>
    <w:p w:rsidR="00117D2B" w:rsidP="00117D2B" w:rsidRDefault="00CB105D" w14:paraId="15F6484D" w14:textId="77777777">
      <w:r>
        <w:t>Description: The coordinating purpose of BIM Uses include those uses where facility elements are analyzed to ensure their relationship to other elements is effective and in harmony. This purpose of BIM Uses is often called clash detection, collision avoidance, design coordination, and interference management, among others. Ultimately, all of the facility elements should work in conjunction with one another. This can include coordinating design intent of various systems during design, coordinating fabrication and installation during construction or coordinating existing operations while renovations are underway. Overall this purpose of BIM uses ensures that the facility will fit together as it is planned and that all the various systems have been considered.</w:t>
      </w:r>
    </w:p>
    <w:p w:rsidRPr="00794833" w:rsidR="00022F87" w:rsidP="00117D2B" w:rsidRDefault="00117D2B" w14:paraId="659F00C4" w14:textId="19F2E2DF">
      <w:pPr>
        <w:rPr>
          <w:lang w:val="en-US"/>
        </w:rPr>
      </w:pPr>
      <w:r w:rsidRPr="00794833">
        <w:rPr>
          <w:lang w:val="en-US"/>
        </w:rPr>
        <w:t xml:space="preserve"> </w:t>
      </w:r>
    </w:p>
    <w:p w:rsidR="006F1C0C" w:rsidP="006F1C0C" w:rsidRDefault="006806C6" w14:paraId="416D7C78" w14:textId="77777777">
      <w:pPr>
        <w:spacing w:after="160" w:line="259" w:lineRule="auto"/>
        <w:jc w:val="left"/>
      </w:pPr>
      <w:r>
        <w:t>Clash detection stuff</w:t>
      </w:r>
    </w:p>
    <w:p w:rsidRPr="006F1C0C" w:rsidR="00CB105D" w:rsidP="006F1C0C" w:rsidRDefault="006F1C0C" w14:paraId="329B46D6" w14:textId="4DC1F705">
      <w:pPr>
        <w:pStyle w:val="Heading2"/>
        <w:rPr>
          <w:sz w:val="26"/>
        </w:rPr>
      </w:pPr>
      <w:r>
        <w:br w:type="column"/>
      </w:r>
      <w:bookmarkStart w:name="_Toc52749753" w:id="22"/>
      <w:r w:rsidR="00DC6C86">
        <w:t>Analy</w:t>
      </w:r>
      <w:r w:rsidR="0070111C">
        <w:t>s</w:t>
      </w:r>
      <w:r w:rsidR="00DC6C86">
        <w:t xml:space="preserve">e: </w:t>
      </w:r>
      <w:r w:rsidR="00CB105D">
        <w:t>Forecast</w:t>
      </w:r>
      <w:bookmarkEnd w:id="22"/>
    </w:p>
    <w:p w:rsidRPr="00147AD9" w:rsidR="00147AD9" w:rsidP="00656850" w:rsidRDefault="00CB105D" w14:paraId="0EF2EC75" w14:textId="77777777">
      <w:pPr>
        <w:rPr>
          <w:i/>
          <w:iCs/>
        </w:rPr>
      </w:pPr>
      <w:r w:rsidRPr="00147AD9">
        <w:rPr>
          <w:i/>
          <w:iCs/>
        </w:rPr>
        <w:t xml:space="preserve">Objective: to predict the future performance of the facility and facility elements. </w:t>
      </w:r>
    </w:p>
    <w:p w:rsidRPr="00147AD9" w:rsidR="00CB105D" w:rsidP="00656850" w:rsidRDefault="00CB105D" w14:paraId="2971CCB0" w14:textId="5B560B0E">
      <w:pPr>
        <w:rPr>
          <w:i/>
          <w:iCs/>
        </w:rPr>
      </w:pPr>
      <w:r w:rsidRPr="00147AD9">
        <w:rPr>
          <w:i/>
          <w:iCs/>
        </w:rPr>
        <w:t>Synonyms: simulate, predict.</w:t>
      </w:r>
    </w:p>
    <w:p w:rsidRPr="00656850" w:rsidR="0029165E" w:rsidP="00117D2B" w:rsidRDefault="00CB105D" w14:paraId="699E5A17" w14:textId="42990107">
      <w:pPr>
        <w:rPr>
          <w:lang w:val="en-US"/>
        </w:rPr>
      </w:pPr>
      <w:r>
        <w:t xml:space="preserve">Description: This purpose of BIM Uses is one of the largest and has the most variance in its application from element to element. Within this purpose of BIM Uses, detail analysis is conducted to predict future performance of the facility and facility elements. Some of the primary performance factors that should be considered include financial, energy, flow, scenario, and temporal. Financial forecasting includes cost estimation of first cost of construction as well as </w:t>
      </w:r>
      <w:r w:rsidRPr="00C91963">
        <w:rPr>
          <w:b/>
          <w:bCs/>
        </w:rPr>
        <w:t>the life cycle cost of a facility</w:t>
      </w:r>
      <w:r>
        <w:t>. Energy forecasting predicts how future energy consumption and flow forecasting predicts performance such as air flow or occupant/crowd circulation. Scenario forecasting predicts performance of the facility during emergencies, such as fire, flood, evacuation, and others. Temporal forecasting predicts the performance of the facility over time to include building degradation and the timing for element replacement. Together this purpose of BIM Uses examines multiple facility variables predicts facility performance.</w:t>
      </w:r>
      <w:r w:rsidRPr="00656850" w:rsidR="00117D2B">
        <w:rPr>
          <w:lang w:val="en-US"/>
        </w:rPr>
        <w:t xml:space="preserve"> </w:t>
      </w:r>
    </w:p>
    <w:p w:rsidR="00117D2B" w:rsidRDefault="00117D2B" w14:paraId="7F4D2B35" w14:textId="77777777">
      <w:pPr>
        <w:spacing w:after="160" w:line="259" w:lineRule="auto"/>
        <w:jc w:val="left"/>
        <w:rPr>
          <w:lang w:val="en-US"/>
        </w:rPr>
      </w:pPr>
    </w:p>
    <w:p w:rsidR="007D0861" w:rsidRDefault="006806C6" w14:paraId="0F2E7E01" w14:textId="02C94AF4">
      <w:pPr>
        <w:spacing w:after="160" w:line="259" w:lineRule="auto"/>
        <w:jc w:val="left"/>
        <w:rPr>
          <w:lang w:val="en-US"/>
        </w:rPr>
      </w:pPr>
      <w:r>
        <w:rPr>
          <w:lang w:val="en-US"/>
        </w:rPr>
        <w:t>Simulations</w:t>
      </w:r>
    </w:p>
    <w:p w:rsidR="007D0861" w:rsidRDefault="007D0861" w14:paraId="750863C6" w14:textId="056DB609">
      <w:pPr>
        <w:spacing w:after="160" w:line="259" w:lineRule="auto"/>
        <w:jc w:val="left"/>
        <w:rPr>
          <w:lang w:val="en-US"/>
        </w:rPr>
      </w:pPr>
      <w:r>
        <w:rPr>
          <w:lang w:val="en-US"/>
        </w:rPr>
        <w:t>Factors</w:t>
      </w:r>
    </w:p>
    <w:p w:rsidR="00CF6379" w:rsidRDefault="00CF6379" w14:paraId="5200152D" w14:textId="5AF70282">
      <w:pPr>
        <w:spacing w:after="160" w:line="259" w:lineRule="auto"/>
        <w:jc w:val="left"/>
        <w:rPr>
          <w:rFonts w:ascii="Bahnschrift SemiBold" w:hAnsi="Bahnschrift SemiBold" w:eastAsiaTheme="majorEastAsia" w:cstheme="majorBidi"/>
          <w:sz w:val="26"/>
          <w:szCs w:val="26"/>
          <w:lang w:val="en-US"/>
        </w:rPr>
      </w:pPr>
      <w:r>
        <w:rPr>
          <w:lang w:val="en-US"/>
        </w:rPr>
        <w:br w:type="page"/>
      </w:r>
    </w:p>
    <w:p w:rsidR="000556BF" w:rsidP="000556BF" w:rsidRDefault="00162707" w14:paraId="16999475" w14:textId="41A6D0B9">
      <w:pPr>
        <w:pStyle w:val="Heading2"/>
        <w:rPr>
          <w:lang w:val="en-US"/>
        </w:rPr>
      </w:pPr>
      <w:bookmarkStart w:name="_Toc52749754" w:id="23"/>
      <w:r>
        <w:rPr>
          <w:noProof/>
        </w:rPr>
        <mc:AlternateContent>
          <mc:Choice Requires="wps">
            <w:drawing>
              <wp:anchor distT="0" distB="0" distL="114300" distR="114300" simplePos="0" relativeHeight="251658261" behindDoc="0" locked="0" layoutInCell="1" allowOverlap="1" wp14:anchorId="39178954" wp14:editId="2DD07CFA">
                <wp:simplePos x="0" y="0"/>
                <wp:positionH relativeFrom="page">
                  <wp:align>right</wp:align>
                </wp:positionH>
                <wp:positionV relativeFrom="paragraph">
                  <wp:posOffset>-720090</wp:posOffset>
                </wp:positionV>
                <wp:extent cx="15113000" cy="228600"/>
                <wp:effectExtent l="0" t="0" r="0" b="0"/>
                <wp:wrapNone/>
                <wp:docPr id="59" name="Rectangle 59"/>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00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86450A9">
              <v:rect id="Rectangle 59" style="position:absolute;margin-left:1138.8pt;margin-top:-56.7pt;width:1190pt;height:18pt;z-index:25165826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uchsia" stroked="f" strokeweight="1pt" w14:anchorId="575407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">
                <w10:wrap anchorx="page"/>
              </v:rect>
            </w:pict>
          </mc:Fallback>
        </mc:AlternateContent>
      </w:r>
      <w:r w:rsidR="000556BF">
        <w:rPr>
          <w:lang w:val="en-US"/>
        </w:rPr>
        <w:t>Analy</w:t>
      </w:r>
      <w:r w:rsidR="0070111C">
        <w:rPr>
          <w:lang w:val="en-US"/>
        </w:rPr>
        <w:t>s</w:t>
      </w:r>
      <w:r w:rsidR="000556BF">
        <w:rPr>
          <w:lang w:val="en-US"/>
        </w:rPr>
        <w:t>e : Validate</w:t>
      </w:r>
      <w:bookmarkEnd w:id="23"/>
    </w:p>
    <w:p w:rsidRPr="00147AD9" w:rsidR="00147AD9" w:rsidP="00CF6379" w:rsidRDefault="00CF6379" w14:paraId="3DC5763E" w14:textId="77777777">
      <w:pPr>
        <w:rPr>
          <w:i/>
          <w:iCs/>
        </w:rPr>
      </w:pPr>
      <w:r w:rsidRPr="00147AD9">
        <w:rPr>
          <w:i/>
          <w:iCs/>
        </w:rPr>
        <w:t xml:space="preserve">Objective: to check or prove accuracy of facility information and that is logical and reasonable. </w:t>
      </w:r>
    </w:p>
    <w:p w:rsidR="00CF6379" w:rsidP="00CF6379" w:rsidRDefault="00CF6379" w14:paraId="7496B1F2" w14:textId="5D165B9D">
      <w:r w:rsidRPr="00147AD9">
        <w:rPr>
          <w:i/>
          <w:iCs/>
        </w:rPr>
        <w:t>Synonyms: check, confirm</w:t>
      </w:r>
      <w:r w:rsidRPr="00CF6379">
        <w:t>.</w:t>
      </w:r>
    </w:p>
    <w:p w:rsidR="00117D2B" w:rsidP="00117D2B" w:rsidRDefault="00CF6379" w14:paraId="494CD4C4" w14:textId="77777777">
      <w:r>
        <w:t>Description: This purpose of BIM Uses is implemented to validate facility information. This includes purpose checking facility information for accuracy to ensure that it is logical and reasonable. The validating BIM Uses fall into three primary areas: prescription, functionality, and compliance validation. Prescription validation ensures that facility has the elements that were specified and programmed within the facility including the primary element of facility spaces or rooms. The purpose of functionality validation is to ensure that the facility is constructible, maintainable, and usable. Will the facility perform the purpose for which it has been designed? Compliance validation confirms a facility's compliance with codes and standards to include building codes, ADA standards, sustainability standards and others. Anytime facility information that was developed in another process is checked for accuracy, it falls into the category of validating.</w:t>
      </w:r>
    </w:p>
    <w:p w:rsidR="00117D2B" w:rsidP="00117D2B" w:rsidRDefault="00117D2B" w14:paraId="2FD13F3F" w14:textId="77777777"/>
    <w:p w:rsidRPr="00A74F06" w:rsidR="00A74F06" w:rsidP="00117D2B" w:rsidRDefault="00117D2B" w14:paraId="08B359F1" w14:textId="238B3DDE">
      <w:pPr>
        <w:rPr>
          <w:lang w:val="en-US"/>
        </w:rPr>
      </w:pPr>
      <w:r w:rsidRPr="00A74F06">
        <w:rPr>
          <w:lang w:val="en-US"/>
        </w:rPr>
        <w:t xml:space="preserve"> </w:t>
      </w:r>
    </w:p>
    <w:p w:rsidRPr="0005095F" w:rsidR="00CF6379" w:rsidP="0005095F" w:rsidRDefault="00CF6379" w14:paraId="062DF4A8" w14:textId="7384E4D0">
      <w:r w:rsidRPr="0005095F">
        <w:t>Resources</w:t>
      </w:r>
    </w:p>
    <w:p w:rsidR="00CF6379" w:rsidP="00CF6379" w:rsidRDefault="00CF6379" w14:paraId="3ADC7E9C" w14:textId="6D45DA80">
      <w:r>
        <w:t>BR18:</w:t>
      </w:r>
    </w:p>
    <w:p w:rsidR="00E678D2" w:rsidP="00CF6379" w:rsidRDefault="00CF6379" w14:paraId="46C641F3" w14:textId="26183550">
      <w:r>
        <w:t>Lokalplan?</w:t>
      </w:r>
    </w:p>
    <w:p w:rsidR="006F1C0C" w:rsidP="00CF6379" w:rsidRDefault="006F1C0C" w14:paraId="09C206BF" w14:textId="15EEEACB">
      <w:r>
        <w:br w:type="column"/>
      </w:r>
    </w:p>
    <w:p w:rsidR="00E678D2" w:rsidP="00CF6379" w:rsidRDefault="00E678D2" w14:paraId="3A4AB25B" w14:textId="5F075151"/>
    <w:p w:rsidRPr="004C4CD3" w:rsidR="004C4CD3" w:rsidP="004C4CD3" w:rsidRDefault="00DB1CCC" w14:paraId="0C58A1C0" w14:textId="5E81C0D7">
      <w:pPr>
        <w:spacing w:after="160" w:line="259" w:lineRule="auto"/>
        <w:jc w:val="left"/>
      </w:pPr>
      <w:r>
        <w:br w:type="page"/>
      </w:r>
    </w:p>
    <w:p w:rsidR="00A10B06" w:rsidP="005F40CD" w:rsidRDefault="00A10B06" w14:paraId="69200291" w14:textId="77777777">
      <w:pPr>
        <w:pStyle w:val="Heading1"/>
        <w:shd w:val="clear" w:color="auto" w:fill="00FF00"/>
        <w:rPr>
          <w:color w:val="FFFFFF" w:themeColor="background1"/>
          <w:lang w:val="en-US"/>
        </w:rPr>
        <w:sectPr w:rsidR="00A10B06" w:rsidSect="007F1E2D">
          <w:type w:val="continuous"/>
          <w:pgSz w:w="23808" w:h="16840" w:orient="landscape" w:code="8"/>
          <w:pgMar w:top="1134" w:right="1134" w:bottom="1134" w:left="1701" w:header="113" w:footer="0" w:gutter="0"/>
          <w:pgNumType w:start="13"/>
          <w:cols w:space="708" w:num="2"/>
          <w:titlePg/>
          <w:docGrid w:linePitch="360"/>
        </w:sectPr>
      </w:pPr>
    </w:p>
    <w:p w:rsidRPr="005F40CD" w:rsidR="00CB04C4" w:rsidP="005F40CD" w:rsidRDefault="005F40CD" w14:paraId="1CB3BC78" w14:textId="16EB4E73">
      <w:pPr>
        <w:pStyle w:val="Heading1"/>
        <w:shd w:val="clear" w:color="auto" w:fill="00FF00"/>
        <w:rPr>
          <w:lang w:val="en-US"/>
        </w:rPr>
      </w:pPr>
      <w:r>
        <w:rPr>
          <w:color w:val="FFFFFF" w:themeColor="background1"/>
          <w:lang w:val="en-US"/>
        </w:rPr>
        <w:t xml:space="preserve"> </w:t>
      </w:r>
      <w:bookmarkStart w:name="_Toc52749755" w:id="24"/>
      <w:r w:rsidRPr="00611729" w:rsidR="00E97BD8">
        <w:rPr>
          <w:rFonts w:ascii="Bahnschrift Light" w:hAnsi="Bahnschrift Light"/>
          <w:color w:val="FFFFFF" w:themeColor="background1"/>
          <w:lang w:val="en-US"/>
        </w:rPr>
        <w:t>BIM Use Purpose:</w:t>
      </w:r>
      <w:r w:rsidRPr="005F40CD" w:rsidR="00E97BD8">
        <w:rPr>
          <w:color w:val="FFFFFF" w:themeColor="background1"/>
          <w:lang w:val="en-US"/>
        </w:rPr>
        <w:t xml:space="preserve"> </w:t>
      </w:r>
      <w:r w:rsidRPr="00181F35" w:rsidR="00CB04C4">
        <w:t>Communicate</w:t>
      </w:r>
      <w:bookmarkEnd w:id="24"/>
    </w:p>
    <w:p w:rsidRPr="00A10B06" w:rsidR="00CB04C4" w:rsidP="00A10B06" w:rsidRDefault="00CB04C4" w14:paraId="36520DA7" w14:textId="77777777">
      <w:r w:rsidRPr="00A10B06">
        <w:t>Objective: to present information about a facility in a method in which it can be shared or exchanged. Synonyms: exchange.</w:t>
      </w:r>
    </w:p>
    <w:p w:rsidRPr="00A10B06" w:rsidR="00A10B06" w:rsidP="00A10B06" w:rsidRDefault="00CB04C4" w14:paraId="3F9ABAE1" w14:textId="4B5F654D">
      <w:r w:rsidRPr="00A10B06">
        <w:t>Description: One of the primary Uses of BIM is to communicate facility information. The communication purpose of BIM is intended to present information about a facility in a method which can be shared or exchanged. This is often the last step of many other processes when a visualization, transformation, drawing, or document is developed to communicate information from that process to the next user of that information. This is one of the most valuable uses of BIM. It promotes and enhances communication and often reduces the time it takes to communicate. Additionally, communication of the data is often a byproduct of the processes to accomplish other BIM Uses.</w:t>
      </w:r>
    </w:p>
    <w:p w:rsidR="00A10B06" w:rsidP="00CB04C4" w:rsidRDefault="00A10B06" w14:paraId="24146F40" w14:textId="2E000D06">
      <w:pPr>
        <w:spacing w:after="160" w:line="259" w:lineRule="auto"/>
        <w:jc w:val="left"/>
        <w:rPr>
          <w:rFonts w:ascii="Bahnschrift SemiBold" w:hAnsi="Bahnschrift SemiBold" w:eastAsiaTheme="majorEastAsia" w:cstheme="majorBidi"/>
          <w:sz w:val="26"/>
          <w:szCs w:val="26"/>
        </w:rPr>
        <w:sectPr w:rsidR="00A10B06" w:rsidSect="007F1E2D">
          <w:type w:val="continuous"/>
          <w:pgSz w:w="23808" w:h="16840" w:orient="landscape" w:code="8"/>
          <w:pgMar w:top="1134" w:right="1134" w:bottom="1134" w:left="1701" w:header="113" w:footer="0" w:gutter="0"/>
          <w:pgNumType w:start="16"/>
          <w:cols w:space="708"/>
          <w:titlePg/>
          <w:docGrid w:linePitch="360"/>
        </w:sectPr>
      </w:pPr>
      <w:r>
        <w:rPr>
          <w:noProof/>
        </w:rPr>
        <w:drawing>
          <wp:inline distT="0" distB="0" distL="0" distR="0" wp14:anchorId="53007D5D" wp14:editId="54CDC224">
            <wp:extent cx="13349697" cy="7086600"/>
            <wp:effectExtent l="0" t="0" r="4445" b="0"/>
            <wp:docPr id="67" name="Picture 67" descr="Leading GIS and CAD augmented reality AR system for construction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ading GIS and CAD augmented reality AR system for construction sites"/>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5623"/>
                    <a:stretch/>
                  </pic:blipFill>
                  <pic:spPr bwMode="auto">
                    <a:xfrm>
                      <a:off x="0" y="0"/>
                      <a:ext cx="13357201" cy="7090584"/>
                    </a:xfrm>
                    <a:prstGeom prst="rect">
                      <a:avLst/>
                    </a:prstGeom>
                    <a:noFill/>
                    <a:ln>
                      <a:noFill/>
                    </a:ln>
                    <a:extLst>
                      <a:ext uri="{53640926-AAD7-44D8-BBD7-CCE9431645EC}">
                        <a14:shadowObscured xmlns:a14="http://schemas.microsoft.com/office/drawing/2010/main"/>
                      </a:ext>
                    </a:extLst>
                  </pic:spPr>
                </pic:pic>
              </a:graphicData>
            </a:graphic>
          </wp:inline>
        </w:drawing>
      </w:r>
    </w:p>
    <w:p w:rsidRPr="00181F35" w:rsidR="00A10B06" w:rsidP="00CB04C4" w:rsidRDefault="00A10B06" w14:paraId="42DC48C5" w14:textId="73371B04">
      <w:pPr>
        <w:spacing w:after="160" w:line="259" w:lineRule="auto"/>
        <w:jc w:val="left"/>
        <w:rPr>
          <w:rFonts w:ascii="Bahnschrift SemiBold" w:hAnsi="Bahnschrift SemiBold" w:eastAsiaTheme="majorEastAsia" w:cstheme="majorBidi"/>
          <w:sz w:val="26"/>
          <w:szCs w:val="26"/>
        </w:rPr>
      </w:pPr>
    </w:p>
    <w:p w:rsidR="00CB04C4" w:rsidRDefault="00B362FA" w14:paraId="224B4E72" w14:textId="7DE291C1">
      <w:pPr>
        <w:spacing w:after="160" w:line="259" w:lineRule="auto"/>
        <w:jc w:val="left"/>
        <w:rPr>
          <w:rFonts w:ascii="Bahnschrift SemiBold" w:hAnsi="Bahnschrift SemiBold" w:eastAsiaTheme="majorEastAsia" w:cstheme="majorBidi"/>
          <w:sz w:val="26"/>
          <w:szCs w:val="26"/>
        </w:rPr>
      </w:pPr>
      <w:r>
        <w:rPr>
          <w:rFonts w:ascii="Bahnschrift SemiBold" w:hAnsi="Bahnschrift SemiBold" w:eastAsiaTheme="majorEastAsia" w:cstheme="majorBidi"/>
          <w:sz w:val="26"/>
          <w:szCs w:val="26"/>
        </w:rPr>
        <w:br w:type="column"/>
      </w:r>
      <w:r w:rsidR="00CB04C4">
        <w:rPr>
          <w:rFonts w:ascii="Bahnschrift SemiBold" w:hAnsi="Bahnschrift SemiBold" w:eastAsiaTheme="majorEastAsia" w:cstheme="majorBidi"/>
          <w:sz w:val="26"/>
          <w:szCs w:val="26"/>
        </w:rPr>
        <w:br w:type="page"/>
      </w:r>
    </w:p>
    <w:p w:rsidR="004871BD" w:rsidP="004871BD" w:rsidRDefault="00162707" w14:paraId="2EC37236" w14:textId="21B14C6B">
      <w:pPr>
        <w:pStyle w:val="Heading2"/>
      </w:pPr>
      <w:bookmarkStart w:name="_Toc52749756" w:id="25"/>
      <w:r>
        <w:rPr>
          <w:noProof/>
        </w:rPr>
        <mc:AlternateContent>
          <mc:Choice Requires="wps">
            <w:drawing>
              <wp:anchor distT="0" distB="0" distL="114300" distR="114300" simplePos="0" relativeHeight="251658263" behindDoc="0" locked="0" layoutInCell="1" allowOverlap="1" wp14:anchorId="170687A4" wp14:editId="29CD77AB">
                <wp:simplePos x="0" y="0"/>
                <wp:positionH relativeFrom="page">
                  <wp:align>right</wp:align>
                </wp:positionH>
                <wp:positionV relativeFrom="paragraph">
                  <wp:posOffset>-720090</wp:posOffset>
                </wp:positionV>
                <wp:extent cx="15113000" cy="228600"/>
                <wp:effectExtent l="0" t="0" r="0" b="0"/>
                <wp:wrapNone/>
                <wp:docPr id="61" name="Rectangle 61"/>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00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A4F315E">
              <v:rect id="Rectangle 61" style="position:absolute;margin-left:1138.8pt;margin-top:-56.7pt;width:1190pt;height:18pt;z-index:25165826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lime" stroked="f" strokeweight="1pt" w14:anchorId="566B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">
                <w10:wrap anchorx="page"/>
              </v:rect>
            </w:pict>
          </mc:Fallback>
        </mc:AlternateContent>
      </w:r>
      <w:r w:rsidR="004871BD">
        <w:t>Communicate : Visualise</w:t>
      </w:r>
      <w:bookmarkEnd w:id="25"/>
    </w:p>
    <w:p w:rsidRPr="00147AD9" w:rsidR="00147AD9" w:rsidP="004871BD" w:rsidRDefault="004871BD" w14:paraId="4EEFB598" w14:textId="6E9F22C3">
      <w:pPr>
        <w:rPr>
          <w:i/>
          <w:iCs/>
        </w:rPr>
      </w:pPr>
      <w:r w:rsidRPr="00147AD9">
        <w:rPr>
          <w:i/>
          <w:iCs/>
        </w:rPr>
        <w:t xml:space="preserve">Objective: to form a realistic representation of a facility or facility elements </w:t>
      </w:r>
    </w:p>
    <w:p w:rsidRPr="00147AD9" w:rsidR="004871BD" w:rsidP="004871BD" w:rsidRDefault="004871BD" w14:paraId="09947E27" w14:textId="6037922D">
      <w:pPr>
        <w:rPr>
          <w:i/>
          <w:iCs/>
        </w:rPr>
      </w:pPr>
      <w:r w:rsidRPr="00147AD9">
        <w:rPr>
          <w:i/>
          <w:iCs/>
        </w:rPr>
        <w:t>Synonyms: review</w:t>
      </w:r>
    </w:p>
    <w:p w:rsidR="00DB1CCC" w:rsidP="00117D2B" w:rsidRDefault="00363458" w14:paraId="2016F975" w14:textId="3AFB815A">
      <w:r>
        <w:t>Description: As part of the communication purpose of BIM Uses, using BIM to better visualize a facility is very powerful. It is especially powerful for those who have not been trained within the design and construction industry but are critical stakeholders and decision makers. The visualization purpose of BIM Uses include those BIM Uses which are implemented to form a representation of the facility or facility elements. Often this visualization can be very realistic and detailed in nature. Visualization is often used to support decision making about the facility's design or construction as well as support marketing efforts. It can include walkthroughs, renderings, and schedule visualizations. The fact that the visualization is a by</w:t>
      </w:r>
      <w:r w:rsidR="00F37AE5">
        <w:t xml:space="preserve"> </w:t>
      </w:r>
      <w:r>
        <w:t xml:space="preserve">product of other BIM processes improves the ability of individuals to share facility information in a more effective manner with much additional effort. </w:t>
      </w:r>
    </w:p>
    <w:p w:rsidR="00913645" w:rsidP="004871BD" w:rsidRDefault="00913645" w14:paraId="18F5E92F" w14:textId="2D572E68"/>
    <w:p w:rsidR="006F1C0C" w:rsidP="006F1C0C" w:rsidRDefault="006B712E" w14:paraId="3671CFB2" w14:textId="77777777">
      <w:pPr>
        <w:spacing w:after="160" w:line="259" w:lineRule="auto"/>
        <w:jc w:val="left"/>
      </w:pPr>
      <w:r>
        <w:t>DASHBOARD??</w:t>
      </w:r>
    </w:p>
    <w:p w:rsidRPr="006F1C0C" w:rsidR="00913645" w:rsidP="006F1C0C" w:rsidRDefault="006F1C0C" w14:paraId="7E533971" w14:textId="26477BA8">
      <w:pPr>
        <w:pStyle w:val="Heading2"/>
        <w:rPr>
          <w:sz w:val="26"/>
        </w:rPr>
      </w:pPr>
      <w:r>
        <w:br w:type="column"/>
      </w:r>
      <w:bookmarkStart w:name="_Toc52749757" w:id="26"/>
      <w:r w:rsidR="00913645">
        <w:t>Communicate : Transform</w:t>
      </w:r>
      <w:bookmarkEnd w:id="26"/>
    </w:p>
    <w:p w:rsidRPr="00147AD9" w:rsidR="00147AD9" w:rsidP="004871BD" w:rsidRDefault="00255FA6" w14:paraId="04E4FFD7" w14:textId="77777777">
      <w:pPr>
        <w:rPr>
          <w:i/>
          <w:iCs/>
        </w:rPr>
      </w:pPr>
      <w:r w:rsidRPr="00147AD9">
        <w:rPr>
          <w:i/>
          <w:iCs/>
        </w:rPr>
        <w:t xml:space="preserve">Objective: to modify information and translate it to be received by another process. </w:t>
      </w:r>
    </w:p>
    <w:p w:rsidRPr="00147AD9" w:rsidR="00255FA6" w:rsidP="004871BD" w:rsidRDefault="00255FA6" w14:paraId="74D1C8CB" w14:textId="0781429C">
      <w:pPr>
        <w:rPr>
          <w:i/>
          <w:iCs/>
        </w:rPr>
      </w:pPr>
      <w:r w:rsidRPr="00147AD9">
        <w:rPr>
          <w:i/>
          <w:iCs/>
        </w:rPr>
        <w:t>Synonyms: translate.</w:t>
      </w:r>
    </w:p>
    <w:p w:rsidR="00117D2B" w:rsidP="00117D2B" w:rsidRDefault="00255FA6" w14:paraId="195D9428" w14:textId="77777777">
      <w:pPr>
        <w:rPr>
          <w:rFonts w:ascii="Bahnschrift SemiBold" w:hAnsi="Bahnschrift SemiBold"/>
          <w:b/>
          <w:bCs/>
          <w:lang w:val="en-US"/>
        </w:rPr>
      </w:pPr>
      <w:r>
        <w:t xml:space="preserve">Description: Often within the BIM process, facility information needs to be taken from one form to another so that it can be received and used by another process. This translation or transformation of data allows for interoperability between different systems. It also allows legacy data to be used by current infrastructure. Some examples include developing spooling information, developing layout data, and developing industry standard formats. Often this translated data is in manner in which it is not human interoperable, but readable by machine. </w:t>
      </w:r>
    </w:p>
    <w:p w:rsidR="00117D2B" w:rsidP="00117D2B" w:rsidRDefault="00117D2B" w14:paraId="281D2412" w14:textId="77777777">
      <w:pPr>
        <w:rPr>
          <w:rFonts w:ascii="Bahnschrift SemiBold" w:hAnsi="Bahnschrift SemiBold"/>
          <w:b/>
          <w:bCs/>
          <w:lang w:val="en-US"/>
        </w:rPr>
      </w:pPr>
    </w:p>
    <w:p w:rsidR="00117D2B" w:rsidP="00117D2B" w:rsidRDefault="00117D2B" w14:paraId="19BFC04A" w14:textId="77777777">
      <w:pPr>
        <w:rPr>
          <w:rFonts w:ascii="Bahnschrift SemiBold" w:hAnsi="Bahnschrift SemiBold"/>
          <w:b/>
          <w:bCs/>
          <w:lang w:val="en-US"/>
        </w:rPr>
      </w:pPr>
    </w:p>
    <w:p w:rsidR="00E565AA" w:rsidP="00117D2B" w:rsidRDefault="0064009F" w14:paraId="5AA63A5A" w14:textId="00FD8ABA">
      <w:r>
        <w:t>Shifitng data from one form to another? not super exciting but maybe there si something in it?</w:t>
      </w:r>
    </w:p>
    <w:p w:rsidR="00A74F06" w:rsidRDefault="00E565AA" w14:paraId="6907ED7B" w14:textId="58DA8BBB">
      <w:pPr>
        <w:spacing w:after="160" w:line="259" w:lineRule="auto"/>
        <w:jc w:val="left"/>
        <w:rPr>
          <w:rFonts w:ascii="Bahnschrift SemiBold" w:hAnsi="Bahnschrift SemiBold" w:eastAsiaTheme="majorEastAsia" w:cstheme="majorBidi"/>
          <w:sz w:val="26"/>
          <w:szCs w:val="26"/>
        </w:rPr>
      </w:pPr>
      <w:r>
        <w:t>It could be taking different perspectives on the data?</w:t>
      </w:r>
      <w:r w:rsidR="00A74F06">
        <w:br w:type="page"/>
      </w:r>
    </w:p>
    <w:p w:rsidR="00581DA2" w:rsidP="000E589E" w:rsidRDefault="00162707" w14:paraId="1D4BBD9F" w14:textId="58E74387">
      <w:pPr>
        <w:pStyle w:val="Heading2"/>
      </w:pPr>
      <w:bookmarkStart w:name="_Toc52749758" w:id="27"/>
      <w:r>
        <w:rPr>
          <w:noProof/>
        </w:rPr>
        <mc:AlternateContent>
          <mc:Choice Requires="wps">
            <w:drawing>
              <wp:anchor distT="0" distB="0" distL="114300" distR="114300" simplePos="0" relativeHeight="251658262" behindDoc="0" locked="0" layoutInCell="1" allowOverlap="1" wp14:anchorId="2CC01B71" wp14:editId="77D52D38">
                <wp:simplePos x="0" y="0"/>
                <wp:positionH relativeFrom="page">
                  <wp:align>right</wp:align>
                </wp:positionH>
                <wp:positionV relativeFrom="paragraph">
                  <wp:posOffset>-720090</wp:posOffset>
                </wp:positionV>
                <wp:extent cx="15113000" cy="228600"/>
                <wp:effectExtent l="0" t="0" r="0" b="0"/>
                <wp:wrapNone/>
                <wp:docPr id="60" name="Rectangle 60"/>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00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D1FE142">
              <v:rect id="Rectangle 60" style="position:absolute;margin-left:1138.8pt;margin-top:-56.7pt;width:1190pt;height:18pt;z-index:25165826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lime" stroked="f" strokeweight="1pt" w14:anchorId="2AE04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">
                <w10:wrap anchorx="page"/>
              </v:rect>
            </w:pict>
          </mc:Fallback>
        </mc:AlternateContent>
      </w:r>
      <w:r w:rsidR="00581DA2">
        <w:t>Communicate : Draw</w:t>
      </w:r>
      <w:bookmarkEnd w:id="27"/>
    </w:p>
    <w:p w:rsidRPr="00147AD9" w:rsidR="00147AD9" w:rsidP="004871BD" w:rsidRDefault="00CC6880" w14:paraId="66B96FAF" w14:textId="066879F0">
      <w:pPr>
        <w:rPr>
          <w:i/>
          <w:iCs/>
        </w:rPr>
      </w:pPr>
      <w:r w:rsidRPr="00147AD9">
        <w:rPr>
          <w:i/>
          <w:iCs/>
        </w:rPr>
        <w:t xml:space="preserve">Objective: to make a symbolic representation of the facility and facility elements. </w:t>
      </w:r>
    </w:p>
    <w:p w:rsidRPr="00147AD9" w:rsidR="00581DA2" w:rsidP="004871BD" w:rsidRDefault="00CC6880" w14:paraId="0C62A343" w14:textId="338DEC92">
      <w:pPr>
        <w:rPr>
          <w:i/>
          <w:iCs/>
        </w:rPr>
      </w:pPr>
      <w:r w:rsidRPr="00147AD9">
        <w:rPr>
          <w:i/>
          <w:iCs/>
        </w:rPr>
        <w:t>Synonyms: draft, annotate, detail.</w:t>
      </w:r>
    </w:p>
    <w:p w:rsidR="00B113CD" w:rsidP="00117D2B" w:rsidRDefault="00A34221" w14:paraId="062810F8" w14:textId="122A1E6F">
      <w:pPr>
        <w:rPr>
          <w:lang w:val="en-US"/>
        </w:rPr>
      </w:pPr>
      <w:r>
        <w:t>Description: While it might be possible to one day rid the industry of drawings and paper, this is not the case today. With that said, BIM improves the ability to develop drawings including detailing and annotating them. These are developed in a parametric method rather static methods. For example, when the BIM model is updated, the corresponding drawings and sheets are also updated. Anytime a symbolic representation is developed from an intelligent model, it is considered a drawing. This includes isometric, one line diagrams, figures and all other symbolic representations.</w:t>
      </w:r>
      <w:r w:rsidR="00117D2B">
        <w:rPr>
          <w:lang w:val="en-US"/>
        </w:rPr>
        <w:t xml:space="preserve"> </w:t>
      </w:r>
    </w:p>
    <w:p w:rsidR="00363B62" w:rsidP="004871BD" w:rsidRDefault="00363B62" w14:paraId="2F846899" w14:textId="05AD8B01">
      <w:pPr>
        <w:rPr>
          <w:lang w:val="en-US"/>
        </w:rPr>
      </w:pPr>
    </w:p>
    <w:p w:rsidRPr="00B113CD" w:rsidR="00363B62" w:rsidP="004871BD" w:rsidRDefault="00363B62" w14:paraId="6DBA5B89" w14:textId="2B301B96">
      <w:pPr>
        <w:rPr>
          <w:lang w:val="en-US"/>
        </w:rPr>
      </w:pPr>
      <w:r>
        <w:rPr>
          <w:lang w:val="en-US"/>
        </w:rPr>
        <w:t>This could be a new interface - i.e. in VR?</w:t>
      </w:r>
    </w:p>
    <w:p w:rsidRPr="006F1C0C" w:rsidR="00A34221" w:rsidP="006F1C0C" w:rsidRDefault="006F1C0C" w14:paraId="14CAFE06" w14:textId="7C85EA6C">
      <w:pPr>
        <w:pStyle w:val="Heading2"/>
        <w:rPr>
          <w:sz w:val="26"/>
        </w:rPr>
      </w:pPr>
      <w:r>
        <w:br w:type="column"/>
      </w:r>
      <w:bookmarkStart w:name="_Toc52749759" w:id="28"/>
      <w:r w:rsidR="00581DA2">
        <w:t>Communicate : Document</w:t>
      </w:r>
      <w:bookmarkEnd w:id="28"/>
    </w:p>
    <w:p w:rsidRPr="00147AD9" w:rsidR="00147AD9" w:rsidP="004871BD" w:rsidRDefault="00A34221" w14:paraId="26AE4B08" w14:textId="77777777">
      <w:pPr>
        <w:rPr>
          <w:i/>
          <w:iCs/>
        </w:rPr>
      </w:pPr>
      <w:r w:rsidRPr="00147AD9">
        <w:rPr>
          <w:i/>
          <w:iCs/>
        </w:rPr>
        <w:t xml:space="preserve">Objective: to create a record of facility information including the information necessary to precisely specify facility elements </w:t>
      </w:r>
    </w:p>
    <w:p w:rsidRPr="00147AD9" w:rsidR="00CD48C1" w:rsidP="004871BD" w:rsidRDefault="00A34221" w14:paraId="3D5CFC18" w14:textId="72FE73D3">
      <w:pPr>
        <w:rPr>
          <w:i/>
          <w:iCs/>
        </w:rPr>
      </w:pPr>
      <w:r w:rsidRPr="00147AD9">
        <w:rPr>
          <w:i/>
          <w:iCs/>
        </w:rPr>
        <w:t>Synonyms: specify, submit, schedule, report.</w:t>
      </w:r>
    </w:p>
    <w:p w:rsidR="00B737D8" w:rsidP="00117D2B" w:rsidRDefault="00CD48C1" w14:paraId="1ECF8687" w14:textId="666A9FD9">
      <w:r>
        <w:t xml:space="preserve">Description: Often times it is necessary to record facility data in a written narrative or tabular format. The document purpose of BIM Uses includes uses in which a record of facility data is created. This includes those Uses necessary to precisely specify facility elements. The output of this BIM Use often includes specifications, submittals, design schedules, and other reporting of facility data. </w:t>
      </w:r>
    </w:p>
    <w:p w:rsidR="00117D2B" w:rsidP="00117D2B" w:rsidRDefault="00117D2B" w14:paraId="2383372D" w14:textId="77777777"/>
    <w:p w:rsidR="000E589E" w:rsidP="004871BD" w:rsidRDefault="000E589E" w14:paraId="17E35AF4" w14:textId="2A064A0E"/>
    <w:p w:rsidR="00B737D8" w:rsidRDefault="00B737D8" w14:paraId="38E88FFE" w14:textId="5C06FC8A">
      <w:pPr>
        <w:spacing w:after="160" w:line="259" w:lineRule="auto"/>
        <w:jc w:val="left"/>
      </w:pPr>
      <w:r>
        <w:br w:type="page"/>
      </w:r>
    </w:p>
    <w:p w:rsidR="00A10B06" w:rsidP="005F40CD" w:rsidRDefault="00A10B06" w14:paraId="1CB6ECF9" w14:textId="77777777">
      <w:pPr>
        <w:pStyle w:val="Heading1"/>
        <w:shd w:val="clear" w:color="auto" w:fill="FF0000"/>
        <w:rPr>
          <w:color w:val="FFFFFF" w:themeColor="background1"/>
          <w:lang w:val="en-US"/>
        </w:rPr>
        <w:sectPr w:rsidR="00A10B06" w:rsidSect="007F1E2D">
          <w:type w:val="continuous"/>
          <w:pgSz w:w="23808" w:h="16840" w:orient="landscape" w:code="8"/>
          <w:pgMar w:top="1134" w:right="1134" w:bottom="1134" w:left="1701" w:header="113" w:footer="0" w:gutter="0"/>
          <w:pgNumType w:start="16"/>
          <w:cols w:space="708" w:num="2"/>
          <w:titlePg/>
          <w:docGrid w:linePitch="360"/>
        </w:sectPr>
      </w:pPr>
    </w:p>
    <w:p w:rsidRPr="004C4CD3" w:rsidR="00CB04C4" w:rsidP="005F40CD" w:rsidRDefault="005F40CD" w14:paraId="61F15B16" w14:textId="632C64BD">
      <w:pPr>
        <w:pStyle w:val="Heading1"/>
        <w:shd w:val="clear" w:color="auto" w:fill="FF0000"/>
        <w:rPr>
          <w:color w:val="FFFFFF" w:themeColor="background1"/>
          <w:lang w:val="en-US"/>
        </w:rPr>
      </w:pPr>
      <w:r>
        <w:rPr>
          <w:color w:val="FFFFFF" w:themeColor="background1"/>
          <w:lang w:val="en-US"/>
        </w:rPr>
        <w:t xml:space="preserve"> </w:t>
      </w:r>
      <w:bookmarkStart w:name="_Toc52749760" w:id="29"/>
      <w:r w:rsidRPr="00611729" w:rsidR="00E97BD8">
        <w:rPr>
          <w:rFonts w:ascii="Bahnschrift Light" w:hAnsi="Bahnschrift Light"/>
          <w:color w:val="FFFFFF" w:themeColor="background1"/>
          <w:lang w:val="en-US"/>
        </w:rPr>
        <w:t>BIM Use Purpose:</w:t>
      </w:r>
      <w:r w:rsidRPr="005F40CD" w:rsidR="00E97BD8">
        <w:rPr>
          <w:color w:val="FFFFFF" w:themeColor="background1"/>
          <w:lang w:val="en-US"/>
        </w:rPr>
        <w:t xml:space="preserve"> </w:t>
      </w:r>
      <w:r w:rsidRPr="00181F35" w:rsidR="00CB04C4">
        <w:t>Reali</w:t>
      </w:r>
      <w:r w:rsidR="0070111C">
        <w:t>s</w:t>
      </w:r>
      <w:r w:rsidRPr="00181F35" w:rsidR="00CB04C4">
        <w:t>e</w:t>
      </w:r>
      <w:bookmarkEnd w:id="29"/>
    </w:p>
    <w:p w:rsidRPr="00A10B06" w:rsidR="00CB04C4" w:rsidP="00A10B06" w:rsidRDefault="00CB04C4" w14:paraId="03405175" w14:textId="77777777">
      <w:r w:rsidRPr="00A10B06">
        <w:t xml:space="preserve">Objective: to make or control a physical element using facility information Synonyms: implement, perform, execute, </w:t>
      </w:r>
    </w:p>
    <w:p w:rsidR="00CB04C4" w:rsidP="00A10B06" w:rsidRDefault="00CB04C4" w14:paraId="5581AFA6" w14:textId="77777777">
      <w:r w:rsidRPr="00A10B06">
        <w:t xml:space="preserve">Description: BIM is beginning to allow the industry to remove the direct input of human interaction to develop specific elements of the facility. The realize purpose of BIM Uses includes those Use in which facility data (BIM data) is used to make or control a physical element of the facility. This BIM Use purpose gives the industry the ability to fabricate, assemble, control, and regulate elements of the facility. It is this ability that could eventually lead to the improved productivity of both construction and operations of facilitie </w:t>
      </w:r>
    </w:p>
    <w:p w:rsidRPr="00A10B06" w:rsidR="00361CAC" w:rsidP="00A10B06" w:rsidRDefault="00361CAC" w14:paraId="5A67F0D0" w14:textId="77777777"/>
    <w:p w:rsidR="00A10B06" w:rsidP="00CB04C4" w:rsidRDefault="00361CAC" w14:paraId="62B78E3E" w14:textId="16E13A3C">
      <w:pPr>
        <w:spacing w:after="160" w:line="259" w:lineRule="auto"/>
        <w:jc w:val="left"/>
        <w:rPr>
          <w:rFonts w:ascii="Bahnschrift SemiBold" w:hAnsi="Bahnschrift SemiBold" w:eastAsiaTheme="majorEastAsia" w:cstheme="majorBidi"/>
          <w:sz w:val="26"/>
          <w:szCs w:val="26"/>
        </w:rPr>
      </w:pPr>
      <w:r>
        <w:rPr>
          <w:noProof/>
        </w:rPr>
        <w:drawing>
          <wp:inline distT="0" distB="0" distL="0" distR="0" wp14:anchorId="1DE7C2E7" wp14:editId="26504033">
            <wp:extent cx="13335000" cy="6582894"/>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a:extLst>
                        <a:ext uri="{28A0092B-C50C-407E-A947-70E740481C1C}">
                          <a14:useLocalDpi xmlns:a14="http://schemas.microsoft.com/office/drawing/2010/main" val="0"/>
                        </a:ext>
                      </a:extLst>
                    </a:blip>
                    <a:srcRect l="15708" r="12200" b="1387"/>
                    <a:stretch/>
                  </pic:blipFill>
                  <pic:spPr bwMode="auto">
                    <a:xfrm>
                      <a:off x="0" y="0"/>
                      <a:ext cx="13360562" cy="6595513"/>
                    </a:xfrm>
                    <a:prstGeom prst="rect">
                      <a:avLst/>
                    </a:prstGeom>
                    <a:noFill/>
                    <a:ln>
                      <a:noFill/>
                    </a:ln>
                    <a:extLst>
                      <a:ext uri="{53640926-AAD7-44D8-BBD7-CCE9431645EC}">
                        <a14:shadowObscured xmlns:a14="http://schemas.microsoft.com/office/drawing/2010/main"/>
                      </a:ext>
                    </a:extLst>
                  </pic:spPr>
                </pic:pic>
              </a:graphicData>
            </a:graphic>
          </wp:inline>
        </w:drawing>
      </w:r>
    </w:p>
    <w:p w:rsidR="00A10B06" w:rsidP="00CB04C4" w:rsidRDefault="00A10B06" w14:paraId="35AB79DA" w14:textId="77777777">
      <w:pPr>
        <w:spacing w:after="160" w:line="259" w:lineRule="auto"/>
        <w:jc w:val="left"/>
        <w:rPr>
          <w:rFonts w:ascii="Bahnschrift SemiBold" w:hAnsi="Bahnschrift SemiBold" w:eastAsiaTheme="majorEastAsia" w:cstheme="majorBidi"/>
          <w:sz w:val="26"/>
          <w:szCs w:val="26"/>
        </w:rPr>
      </w:pPr>
    </w:p>
    <w:p w:rsidR="00A10B06" w:rsidP="00CB04C4" w:rsidRDefault="00A10B06" w14:paraId="33605D77" w14:textId="36D8C933">
      <w:pPr>
        <w:spacing w:after="160" w:line="259" w:lineRule="auto"/>
        <w:jc w:val="left"/>
        <w:rPr>
          <w:rFonts w:ascii="Bahnschrift SemiBold" w:hAnsi="Bahnschrift SemiBold" w:eastAsiaTheme="majorEastAsia" w:cstheme="majorBidi"/>
          <w:sz w:val="26"/>
          <w:szCs w:val="26"/>
        </w:rPr>
        <w:sectPr w:rsidR="00A10B06" w:rsidSect="007F1E2D">
          <w:type w:val="continuous"/>
          <w:pgSz w:w="23808" w:h="16840" w:orient="landscape" w:code="8"/>
          <w:pgMar w:top="1134" w:right="1134" w:bottom="1134" w:left="1701" w:header="113" w:footer="0" w:gutter="0"/>
          <w:pgNumType w:start="19"/>
          <w:cols w:space="708"/>
          <w:titlePg/>
          <w:docGrid w:linePitch="360"/>
        </w:sectPr>
      </w:pPr>
    </w:p>
    <w:p w:rsidRPr="00181F35" w:rsidR="00A10B06" w:rsidP="00CB04C4" w:rsidRDefault="00A10B06" w14:paraId="155B3D7B" w14:textId="3EBB52B2">
      <w:pPr>
        <w:spacing w:after="160" w:line="259" w:lineRule="auto"/>
        <w:jc w:val="left"/>
        <w:rPr>
          <w:rFonts w:ascii="Bahnschrift SemiBold" w:hAnsi="Bahnschrift SemiBold" w:eastAsiaTheme="majorEastAsia" w:cstheme="majorBidi"/>
          <w:sz w:val="26"/>
          <w:szCs w:val="26"/>
        </w:rPr>
      </w:pPr>
    </w:p>
    <w:p w:rsidR="00CB04C4" w:rsidRDefault="00CB04C4" w14:paraId="13132EA6" w14:textId="6B3C4B58">
      <w:pPr>
        <w:spacing w:after="160" w:line="259" w:lineRule="auto"/>
        <w:jc w:val="left"/>
        <w:rPr>
          <w:rFonts w:ascii="Bahnschrift SemiBold" w:hAnsi="Bahnschrift SemiBold" w:eastAsiaTheme="majorEastAsia" w:cstheme="majorBidi"/>
          <w:sz w:val="26"/>
          <w:szCs w:val="26"/>
        </w:rPr>
      </w:pPr>
      <w:r>
        <w:rPr>
          <w:rFonts w:ascii="Bahnschrift SemiBold" w:hAnsi="Bahnschrift SemiBold" w:eastAsiaTheme="majorEastAsia" w:cstheme="majorBidi"/>
          <w:sz w:val="26"/>
          <w:szCs w:val="26"/>
        </w:rPr>
        <w:br w:type="page"/>
      </w:r>
    </w:p>
    <w:p w:rsidR="00537DE3" w:rsidP="00FC6277" w:rsidRDefault="00162707" w14:paraId="4792CE56" w14:textId="0C2E1B05">
      <w:pPr>
        <w:pStyle w:val="Heading2"/>
      </w:pPr>
      <w:bookmarkStart w:name="_Toc52749761" w:id="30"/>
      <w:r>
        <w:rPr>
          <w:noProof/>
        </w:rPr>
        <mc:AlternateContent>
          <mc:Choice Requires="wps">
            <w:drawing>
              <wp:anchor distT="0" distB="0" distL="114300" distR="114300" simplePos="0" relativeHeight="251658265" behindDoc="0" locked="0" layoutInCell="1" allowOverlap="1" wp14:anchorId="3786C550" wp14:editId="5FCF509A">
                <wp:simplePos x="0" y="0"/>
                <wp:positionH relativeFrom="page">
                  <wp:align>right</wp:align>
                </wp:positionH>
                <wp:positionV relativeFrom="paragraph">
                  <wp:posOffset>-720090</wp:posOffset>
                </wp:positionV>
                <wp:extent cx="15113000" cy="228600"/>
                <wp:effectExtent l="0" t="0" r="0" b="0"/>
                <wp:wrapNone/>
                <wp:docPr id="63" name="Rectangle 63"/>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9D8A0CF">
              <v:rect id="Rectangle 63" style="position:absolute;margin-left:1138.8pt;margin-top:-56.7pt;width:1190pt;height:18pt;z-index:25165826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red" stroked="f" strokeweight="1pt" w14:anchorId="697F1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">
                <w10:wrap anchorx="page"/>
              </v:rect>
            </w:pict>
          </mc:Fallback>
        </mc:AlternateContent>
      </w:r>
      <w:r w:rsidR="00537DE3">
        <w:t>Reali</w:t>
      </w:r>
      <w:r w:rsidR="00B637B9">
        <w:t>s</w:t>
      </w:r>
      <w:r w:rsidR="00537DE3">
        <w:t>e : Fabricate</w:t>
      </w:r>
      <w:bookmarkEnd w:id="30"/>
    </w:p>
    <w:p w:rsidRPr="00ED664C" w:rsidR="00ED664C" w:rsidP="00562F63" w:rsidRDefault="00562F63" w14:paraId="23551F97" w14:textId="77777777">
      <w:pPr>
        <w:rPr>
          <w:i/>
          <w:iCs/>
        </w:rPr>
      </w:pPr>
      <w:r w:rsidRPr="00ED664C">
        <w:rPr>
          <w:i/>
          <w:iCs/>
        </w:rPr>
        <w:t xml:space="preserve">Objective: to use facility information to manufacture the elements of a facility. </w:t>
      </w:r>
    </w:p>
    <w:p w:rsidRPr="00ED664C" w:rsidR="00926E53" w:rsidP="00562F63" w:rsidRDefault="00562F63" w14:paraId="760B16BB" w14:textId="7E0BBCC0">
      <w:pPr>
        <w:rPr>
          <w:i/>
          <w:iCs/>
        </w:rPr>
      </w:pPr>
      <w:r w:rsidRPr="00ED664C">
        <w:rPr>
          <w:i/>
          <w:iCs/>
        </w:rPr>
        <w:t xml:space="preserve">Synonyms: manufacture. </w:t>
      </w:r>
    </w:p>
    <w:p w:rsidR="00117D2B" w:rsidP="00117D2B" w:rsidRDefault="00562F63" w14:paraId="1899C6B8" w14:textId="5E9917D2">
      <w:r>
        <w:t>Description: BIM is allowing the industry to develop facility elements that were not possible prior to detail product modeling. The fabricate purpose of BIM Uses include those Uses in which facility information is directly used to manufacture elements of the facility. For example, facility information can be used to directly fabricate structural steel shapes from a CNC Machine or directly fabricate ductwork or cut piping. Within the design phase, BIM can be used to quickly generate prototypes of future facility elements, while in operations it could be used to quickly fabricate replacement parts.</w:t>
      </w:r>
    </w:p>
    <w:p w:rsidR="00117D2B" w:rsidP="00117D2B" w:rsidRDefault="00117D2B" w14:paraId="059E78BD" w14:textId="77777777"/>
    <w:p w:rsidR="005A7132" w:rsidP="00117D2B" w:rsidRDefault="00117D2B" w14:paraId="344CE786" w14:textId="5E693837">
      <w:pPr>
        <w:rPr>
          <w:lang w:val="en-US"/>
        </w:rPr>
      </w:pPr>
      <w:r>
        <w:rPr>
          <w:lang w:val="en-US"/>
        </w:rPr>
        <w:t xml:space="preserve"> </w:t>
      </w:r>
    </w:p>
    <w:p w:rsidRPr="005A7132" w:rsidR="00363B62" w:rsidP="00562F63" w:rsidRDefault="00363B62" w14:paraId="5B64674A" w14:textId="6690BBA6">
      <w:pPr>
        <w:rPr>
          <w:lang w:val="en-US"/>
        </w:rPr>
      </w:pPr>
      <w:r>
        <w:rPr>
          <w:lang w:val="en-US"/>
        </w:rPr>
        <w:t>This could eb really cool!!!</w:t>
      </w:r>
    </w:p>
    <w:p w:rsidR="00537DE3" w:rsidP="004871BD" w:rsidRDefault="00537DE3" w14:paraId="092DF3B3" w14:textId="75546823"/>
    <w:p w:rsidRPr="006A6B3B" w:rsidR="00537DE3" w:rsidP="006A6B3B" w:rsidRDefault="006A6B3B" w14:paraId="4356FD64" w14:textId="1D1977A8">
      <w:pPr>
        <w:pStyle w:val="Heading2"/>
        <w:rPr>
          <w:sz w:val="26"/>
        </w:rPr>
      </w:pPr>
      <w:r>
        <w:br w:type="column"/>
      </w:r>
      <w:bookmarkStart w:name="_Toc52749762" w:id="31"/>
      <w:r w:rsidR="00537DE3">
        <w:t>Reali</w:t>
      </w:r>
      <w:r w:rsidR="00B637B9">
        <w:t>s</w:t>
      </w:r>
      <w:r w:rsidR="00537DE3">
        <w:t>e : Assemble</w:t>
      </w:r>
      <w:bookmarkEnd w:id="31"/>
    </w:p>
    <w:p w:rsidRPr="00ED664C" w:rsidR="00ED664C" w:rsidP="00562F63" w:rsidRDefault="00562F63" w14:paraId="62DE1D02" w14:textId="77777777">
      <w:pPr>
        <w:rPr>
          <w:i/>
          <w:iCs/>
        </w:rPr>
      </w:pPr>
      <w:r w:rsidRPr="00ED664C">
        <w:rPr>
          <w:i/>
          <w:iCs/>
        </w:rPr>
        <w:t xml:space="preserve">Objective: to use facility information to bring together the separate elements of a facility. </w:t>
      </w:r>
    </w:p>
    <w:p w:rsidRPr="00ED664C" w:rsidR="00926E53" w:rsidP="00562F63" w:rsidRDefault="00562F63" w14:paraId="6C61EAFA" w14:textId="01BDA135">
      <w:pPr>
        <w:rPr>
          <w:i/>
          <w:iCs/>
        </w:rPr>
      </w:pPr>
      <w:r w:rsidRPr="00ED664C">
        <w:rPr>
          <w:i/>
          <w:iCs/>
        </w:rPr>
        <w:t xml:space="preserve">Synonyms: prefabricate. </w:t>
      </w:r>
    </w:p>
    <w:p w:rsidR="00117D2B" w:rsidP="00117D2B" w:rsidRDefault="00562F63" w14:paraId="7CC72594" w14:textId="77777777">
      <w:r>
        <w:t>Description: The assembling purpose of BIM Uses include those uses where facility information is made available to bring together the separate elements of a facility. While still somewhat of a manual process, the precision that BIM allows, ensures that different systems can be prefabricated. It even gives the ability to fit together systems that were traditionally very separate. Some common example include curtain wall systems, energy/MEP cores, and restrooms.</w:t>
      </w:r>
    </w:p>
    <w:p w:rsidR="00432FF1" w:rsidP="00117D2B" w:rsidRDefault="00117D2B" w14:paraId="53E741DC" w14:textId="3D72EBA6">
      <w:pPr>
        <w:rPr>
          <w:lang w:val="en-US"/>
        </w:rPr>
      </w:pPr>
      <w:r>
        <w:rPr>
          <w:lang w:val="en-US"/>
        </w:rPr>
        <w:t xml:space="preserve"> </w:t>
      </w:r>
    </w:p>
    <w:p w:rsidR="00C14D7C" w:rsidP="00562F63" w:rsidRDefault="00C14D7C" w14:paraId="4CBA223C" w14:textId="597BAE16">
      <w:pPr>
        <w:rPr>
          <w:lang w:val="en-US"/>
        </w:rPr>
      </w:pPr>
      <w:r>
        <w:rPr>
          <w:lang w:val="en-US"/>
        </w:rPr>
        <w:t>Robtos? / Automation?</w:t>
      </w:r>
    </w:p>
    <w:p w:rsidR="00363B62" w:rsidP="00562F63" w:rsidRDefault="00363B62" w14:paraId="78D27993" w14:textId="1E009E3F">
      <w:pPr>
        <w:rPr>
          <w:lang w:val="en-US"/>
        </w:rPr>
      </w:pPr>
      <w:r>
        <w:rPr>
          <w:lang w:val="en-US"/>
        </w:rPr>
        <w:t>lego Manual?</w:t>
      </w:r>
    </w:p>
    <w:p w:rsidR="001A48B9" w:rsidP="00562F63" w:rsidRDefault="001A48B9" w14:paraId="18C38605" w14:textId="1FF92AF6">
      <w:pPr>
        <w:rPr>
          <w:lang w:val="en-US"/>
        </w:rPr>
      </w:pPr>
    </w:p>
    <w:p w:rsidRPr="009051C4" w:rsidR="001A48B9" w:rsidP="00562F63" w:rsidRDefault="00353D89" w14:paraId="34F1DB3C" w14:textId="1A389637">
      <w:pPr>
        <w:rPr>
          <w:lang w:val="en-US"/>
        </w:rPr>
      </w:pPr>
      <w:r>
        <w:rPr>
          <w:lang w:val="en-US"/>
        </w:rPr>
        <w:t>Alexander Gale- Heiede</w:t>
      </w:r>
      <w:r w:rsidR="009051C4">
        <w:rPr>
          <w:lang w:val="en-US"/>
        </w:rPr>
        <w:t xml:space="preserve"> </w:t>
      </w:r>
      <w:r w:rsidRPr="009051C4" w:rsidR="009051C4">
        <w:rPr>
          <w:b/>
          <w:bCs/>
          <w:lang w:val="en-US"/>
        </w:rPr>
        <w:t>VDC</w:t>
      </w:r>
    </w:p>
    <w:p w:rsidRPr="00432FF1" w:rsidR="009051C4" w:rsidP="00562F63" w:rsidRDefault="009051C4" w14:paraId="4D339440" w14:textId="77777777">
      <w:pPr>
        <w:rPr>
          <w:lang w:val="en-US"/>
        </w:rPr>
      </w:pPr>
    </w:p>
    <w:p w:rsidR="00537DE3" w:rsidP="004871BD" w:rsidRDefault="00537DE3" w14:paraId="738D8952" w14:textId="2BB4AEE0"/>
    <w:p w:rsidR="00432FF1" w:rsidRDefault="00432FF1" w14:paraId="75183100" w14:textId="0724FFAD">
      <w:pPr>
        <w:spacing w:after="160" w:line="259" w:lineRule="auto"/>
        <w:jc w:val="left"/>
        <w:rPr>
          <w:rFonts w:ascii="Bahnschrift SemiBold" w:hAnsi="Bahnschrift SemiBold" w:eastAsiaTheme="majorEastAsia" w:cstheme="majorBidi"/>
          <w:sz w:val="26"/>
          <w:szCs w:val="26"/>
        </w:rPr>
      </w:pPr>
      <w:r>
        <w:br w:type="page"/>
      </w:r>
    </w:p>
    <w:p w:rsidR="00537DE3" w:rsidP="00FC6277" w:rsidRDefault="00162707" w14:paraId="54C4DC1F" w14:textId="0ECA911F">
      <w:pPr>
        <w:pStyle w:val="Heading2"/>
      </w:pPr>
      <w:bookmarkStart w:name="_Toc52749763" w:id="32"/>
      <w:r>
        <w:rPr>
          <w:noProof/>
        </w:rPr>
        <mc:AlternateContent>
          <mc:Choice Requires="wps">
            <w:drawing>
              <wp:anchor distT="0" distB="0" distL="114300" distR="114300" simplePos="0" relativeHeight="251658264" behindDoc="0" locked="0" layoutInCell="1" allowOverlap="1" wp14:anchorId="07BB8C0A" wp14:editId="25870A64">
                <wp:simplePos x="0" y="0"/>
                <wp:positionH relativeFrom="page">
                  <wp:align>right</wp:align>
                </wp:positionH>
                <wp:positionV relativeFrom="paragraph">
                  <wp:posOffset>-720090</wp:posOffset>
                </wp:positionV>
                <wp:extent cx="15113000" cy="228600"/>
                <wp:effectExtent l="0" t="0" r="0" b="0"/>
                <wp:wrapNone/>
                <wp:docPr id="62" name="Rectangle 62"/>
                <wp:cNvGraphicFramePr/>
                <a:graphic xmlns:a="http://schemas.openxmlformats.org/drawingml/2006/main">
                  <a:graphicData uri="http://schemas.microsoft.com/office/word/2010/wordprocessingShape">
                    <wps:wsp>
                      <wps:cNvSpPr/>
                      <wps:spPr>
                        <a:xfrm>
                          <a:off x="0" y="0"/>
                          <a:ext cx="15113000" cy="2286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AB1081D">
              <v:rect id="Rectangle 62" style="position:absolute;margin-left:1138.8pt;margin-top:-56.7pt;width:1190pt;height:18pt;z-index:251658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red" stroked="f" strokeweight="1pt" w14:anchorId="46D945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">
                <w10:wrap anchorx="page"/>
              </v:rect>
            </w:pict>
          </mc:Fallback>
        </mc:AlternateContent>
      </w:r>
      <w:r w:rsidR="00537DE3">
        <w:t>Reali</w:t>
      </w:r>
      <w:r w:rsidR="00B637B9">
        <w:t>s</w:t>
      </w:r>
      <w:r w:rsidR="00537DE3">
        <w:t>e : Control</w:t>
      </w:r>
      <w:bookmarkEnd w:id="32"/>
    </w:p>
    <w:p w:rsidR="00ED664C" w:rsidP="0077369F" w:rsidRDefault="0077369F" w14:paraId="11CB52DF" w14:textId="0CB27305">
      <w:pPr>
        <w:rPr>
          <w:i/>
          <w:iCs/>
        </w:rPr>
      </w:pPr>
      <w:r w:rsidRPr="00ED664C">
        <w:rPr>
          <w:i/>
          <w:iCs/>
        </w:rPr>
        <w:t xml:space="preserve">Objective: to use facility information to physically manipulate the operation of executing equipment. </w:t>
      </w:r>
    </w:p>
    <w:p w:rsidRPr="00ED664C" w:rsidR="00926E53" w:rsidP="0077369F" w:rsidRDefault="0077369F" w14:paraId="5434CE0D" w14:textId="5CC7F2E6">
      <w:pPr>
        <w:rPr>
          <w:i/>
          <w:iCs/>
        </w:rPr>
      </w:pPr>
      <w:r w:rsidRPr="00ED664C">
        <w:rPr>
          <w:i/>
          <w:iCs/>
        </w:rPr>
        <w:t xml:space="preserve">Synonyms: manipulate. </w:t>
      </w:r>
    </w:p>
    <w:p w:rsidR="00537DE3" w:rsidP="00117D2B" w:rsidRDefault="0077369F" w14:paraId="14AF7A30" w14:textId="0558DBBC">
      <w:r>
        <w:t>Description: BIM affords the ability to use facility information to control equipment operations. The controlling purpose of BIM Uses include those Uses in which facility information is used to physically manipulate the operation of executing equipment. Some common examples include using facility information to lay-out future work within a facility such as the location of walls or the future placement of imbeds in composite decks. Another example is using facility information to control executing equipment: determining stakeout area using GPS systems which is tied to excavating equipment. It is the ability to control executing equipment that could one day lead to the automated construction site.</w:t>
      </w:r>
      <w:r w:rsidR="00117D2B">
        <w:t xml:space="preserve"> </w:t>
      </w:r>
    </w:p>
    <w:p w:rsidRPr="006A6B3B" w:rsidR="0077369F" w:rsidP="006A6B3B" w:rsidRDefault="00117D2B" w14:paraId="1C5428FC" w14:textId="0674D678">
      <w:pPr>
        <w:pStyle w:val="Heading2"/>
        <w:rPr>
          <w:sz w:val="26"/>
        </w:rPr>
      </w:pPr>
      <w:r>
        <w:br w:type="column"/>
      </w:r>
      <w:bookmarkStart w:name="_Toc52749764" w:id="33"/>
      <w:r w:rsidR="00FC6277">
        <w:t>Reali</w:t>
      </w:r>
      <w:r w:rsidR="00B637B9">
        <w:t>s</w:t>
      </w:r>
      <w:r w:rsidR="00FC6277">
        <w:t>e : Regulate</w:t>
      </w:r>
      <w:bookmarkEnd w:id="33"/>
    </w:p>
    <w:p w:rsidR="00ED664C" w:rsidP="00117D2B" w:rsidRDefault="0077369F" w14:paraId="14905FF3" w14:textId="77777777">
      <w:pPr>
        <w:rPr>
          <w:i/>
          <w:iCs/>
        </w:rPr>
      </w:pPr>
      <w:r w:rsidRPr="00ED664C">
        <w:rPr>
          <w:i/>
          <w:iCs/>
        </w:rPr>
        <w:t xml:space="preserve">Objective: to use facility information to inform the operation of a facility element. </w:t>
      </w:r>
    </w:p>
    <w:p w:rsidRPr="00ED664C" w:rsidR="00ED664C" w:rsidP="00117D2B" w:rsidRDefault="0077369F" w14:paraId="2791F8D9" w14:textId="4036E232">
      <w:pPr>
        <w:rPr>
          <w:i/>
          <w:iCs/>
        </w:rPr>
      </w:pPr>
      <w:r w:rsidRPr="00ED664C">
        <w:rPr>
          <w:i/>
          <w:iCs/>
        </w:rPr>
        <w:t xml:space="preserve">Synonyms: direct. </w:t>
      </w:r>
    </w:p>
    <w:p w:rsidR="001C0870" w:rsidP="00117D2B" w:rsidRDefault="0077369F" w14:paraId="0273DAE8" w14:textId="486A0D6D">
      <w:r w:rsidRPr="0077369F">
        <w:t>Description: The use of BIM to regulate facility elements potentially allows facility operators to optimize their operations. The regulating purpose of BIM uses include those in which facility information is used to inform the operation of a facility element. A common example of this is when information gathered from a temperature monitor (or thermostat) is used to alter the output of the HVAC system. A critical component of the process is that the data is tied to intelligent monitoring systems and the building information model. This allows the systems to make informed decisions based on the entire system. It is this purpose of BIM Uses which could eventually lead to fully automated operations of a facility.</w:t>
      </w:r>
      <w:r w:rsidR="00117D2B">
        <w:t xml:space="preserve"> </w:t>
      </w:r>
    </w:p>
    <w:p w:rsidR="00117D2B" w:rsidP="00F84EC4" w:rsidRDefault="00117D2B" w14:paraId="240291BF" w14:textId="77777777"/>
    <w:p w:rsidRPr="00F84EC4" w:rsidR="00117D2B" w:rsidP="00F84EC4" w:rsidRDefault="00117D2B" w14:paraId="75329CA7" w14:textId="31A1B752">
      <w:pPr>
        <w:sectPr w:rsidRPr="00F84EC4" w:rsidR="00117D2B" w:rsidSect="007F1E2D">
          <w:type w:val="continuous"/>
          <w:pgSz w:w="23808" w:h="16840" w:orient="landscape" w:code="8"/>
          <w:pgMar w:top="1134" w:right="1134" w:bottom="1134" w:left="1701" w:header="113" w:footer="0" w:gutter="0"/>
          <w:pgNumType w:start="19"/>
          <w:cols w:space="708" w:num="2"/>
          <w:titlePg/>
          <w:docGrid w:linePitch="360"/>
        </w:sectPr>
      </w:pPr>
    </w:p>
    <w:p w:rsidR="00024E08" w:rsidP="00024E08" w:rsidRDefault="00024E08" w14:paraId="11FE6DB9" w14:textId="77777777">
      <w:pPr>
        <w:pStyle w:val="NewSection"/>
        <w:sectPr w:rsidR="00024E08" w:rsidSect="00024E08">
          <w:type w:val="continuous"/>
          <w:pgSz w:w="23808" w:h="16840" w:orient="landscape" w:code="8"/>
          <w:pgMar w:top="1134" w:right="1134" w:bottom="1134" w:left="1701" w:header="113" w:footer="0" w:gutter="0"/>
          <w:pgNumType w:start="24"/>
          <w:cols w:space="708"/>
          <w:titlePg/>
          <w:docGrid w:linePitch="360"/>
        </w:sectPr>
      </w:pPr>
    </w:p>
    <w:p w:rsidR="0039581F" w:rsidP="0097798C" w:rsidRDefault="00024E08" w14:paraId="603BA97A" w14:textId="77777777">
      <w:pPr>
        <w:pStyle w:val="NewSection"/>
      </w:pPr>
      <w:bookmarkStart w:name="_Toc52749765" w:id="34"/>
      <w:r>
        <w:t>Use cases</w:t>
      </w:r>
      <w:bookmarkEnd w:id="34"/>
    </w:p>
    <w:p w:rsidR="0039581F" w:rsidP="0039581F" w:rsidRDefault="0039581F" w14:paraId="4A944D52" w14:textId="77777777">
      <w:pPr>
        <w:sectPr w:rsidR="0039581F" w:rsidSect="007F1E2D">
          <w:type w:val="continuous"/>
          <w:pgSz w:w="23808" w:h="16840" w:orient="landscape" w:code="8"/>
          <w:pgMar w:top="1134" w:right="1134" w:bottom="1134" w:left="1701" w:header="113" w:footer="0" w:gutter="0"/>
          <w:pgNumType w:start="22"/>
          <w:cols w:space="708"/>
          <w:titlePg/>
          <w:docGrid w:linePitch="360"/>
        </w:sectPr>
      </w:pPr>
    </w:p>
    <w:p w:rsidR="0039581F" w:rsidP="0039581F" w:rsidRDefault="0039581F" w14:paraId="2A6C3910" w14:textId="7654DD0B">
      <w:pPr>
        <w:pStyle w:val="Headingnone"/>
      </w:pPr>
      <w:r>
        <w:t>Something about use cases here</w:t>
      </w:r>
    </w:p>
    <w:p w:rsidR="0039581F" w:rsidP="0039581F" w:rsidRDefault="0039581F" w14:paraId="6B406891" w14:textId="77777777"/>
    <w:p w:rsidR="0039581F" w:rsidP="0039581F" w:rsidRDefault="000D67C8" w14:paraId="772F5596" w14:textId="2D8B94CC">
      <w:pPr>
        <w:pStyle w:val="Headingnone"/>
      </w:pPr>
      <w:r>
        <w:br w:type="column"/>
      </w:r>
      <w:r w:rsidR="00812FB3">
        <w:t>BPMN</w:t>
      </w:r>
    </w:p>
    <w:p w:rsidRPr="00DF31B8" w:rsidR="000D67C8" w:rsidP="00DF31B8" w:rsidRDefault="00812FB3" w14:paraId="7F2E2741" w14:textId="4AEE9954">
      <w:r>
        <w:t>This focusses on the good stuff with BPMN.</w:t>
      </w:r>
    </w:p>
    <w:p w:rsidR="000D67C8" w:rsidP="0039581F" w:rsidRDefault="000D67C8" w14:paraId="6F26688E" w14:textId="77777777">
      <w:pPr>
        <w:pStyle w:val="Headingnone"/>
      </w:pPr>
    </w:p>
    <w:p w:rsidR="0039581F" w:rsidP="0039581F" w:rsidRDefault="0039581F" w14:paraId="62ADB8A9" w14:textId="3D92071B">
      <w:pPr>
        <w:pStyle w:val="Headingnone"/>
      </w:pPr>
    </w:p>
    <w:p w:rsidR="0039581F" w:rsidP="0039581F" w:rsidRDefault="0039581F" w14:paraId="26277D3D" w14:textId="77777777">
      <w:pPr>
        <w:pStyle w:val="Headingnone"/>
      </w:pPr>
    </w:p>
    <w:p w:rsidR="0039581F" w:rsidP="0039581F" w:rsidRDefault="0039581F" w14:paraId="2D451FA6" w14:textId="77777777"/>
    <w:p w:rsidR="00024E08" w:rsidP="0039581F" w:rsidRDefault="00024E08" w14:paraId="513A7DDF" w14:textId="27AB4A57">
      <w:pPr>
        <w:sectPr w:rsidR="00024E08" w:rsidSect="0039581F">
          <w:type w:val="continuous"/>
          <w:pgSz w:w="23808" w:h="16840" w:orient="landscape" w:code="8"/>
          <w:pgMar w:top="1134" w:right="1134" w:bottom="1134" w:left="1701" w:header="113" w:footer="0" w:gutter="0"/>
          <w:pgNumType w:start="22"/>
          <w:cols w:space="708" w:num="2"/>
          <w:titlePg/>
          <w:docGrid w:linePitch="360"/>
        </w:sectPr>
      </w:pPr>
    </w:p>
    <w:p w:rsidR="0039581F" w:rsidP="0039581F" w:rsidRDefault="0039581F" w14:paraId="374686B9" w14:textId="77777777">
      <w:pPr>
        <w:pStyle w:val="Heading1"/>
        <w:sectPr w:rsidR="0039581F" w:rsidSect="0039581F">
          <w:type w:val="continuous"/>
          <w:pgSz w:w="23808" w:h="16840" w:orient="landscape" w:code="8"/>
          <w:pgMar w:top="1134" w:right="1134" w:bottom="1134" w:left="1701" w:header="113" w:footer="0" w:gutter="0"/>
          <w:pgNumType w:start="23"/>
          <w:cols w:space="708" w:num="2"/>
          <w:titlePg/>
          <w:docGrid w:linePitch="360"/>
        </w:sectPr>
      </w:pPr>
    </w:p>
    <w:p w:rsidR="0039581F" w:rsidRDefault="0039581F" w14:paraId="67BB6F1E" w14:textId="77777777">
      <w:pPr>
        <w:spacing w:after="160" w:line="259" w:lineRule="auto"/>
        <w:jc w:val="left"/>
        <w:sectPr w:rsidR="0039581F" w:rsidSect="007F1E2D">
          <w:type w:val="continuous"/>
          <w:pgSz w:w="23808" w:h="16840" w:orient="landscape" w:code="8"/>
          <w:pgMar w:top="1134" w:right="1134" w:bottom="1134" w:left="1701" w:header="113" w:footer="0" w:gutter="0"/>
          <w:pgNumType w:start="23"/>
          <w:cols w:space="708" w:num="2"/>
          <w:titlePg/>
          <w:docGrid w:linePitch="360"/>
        </w:sectPr>
      </w:pPr>
    </w:p>
    <w:p w:rsidR="0039581F" w:rsidRDefault="0039581F" w14:paraId="185FC5BE" w14:textId="2D31BA0E">
      <w:pPr>
        <w:spacing w:after="160" w:line="259" w:lineRule="auto"/>
        <w:jc w:val="left"/>
        <w:rPr>
          <w:rFonts w:ascii="Bahnschrift SemiBold" w:hAnsi="Bahnschrift SemiBold" w:eastAsiaTheme="majorEastAsia" w:cstheme="majorBidi"/>
          <w:sz w:val="64"/>
          <w:szCs w:val="32"/>
        </w:rPr>
      </w:pPr>
      <w:r>
        <w:br w:type="page"/>
      </w:r>
    </w:p>
    <w:p w:rsidRPr="00867D72" w:rsidR="0069082C" w:rsidP="00867D72" w:rsidRDefault="00C543CF" w14:paraId="71B8A752" w14:textId="714FAAFE">
      <w:pPr>
        <w:pStyle w:val="Heading1"/>
        <w:shd w:val="clear" w:color="auto" w:fill="000000" w:themeFill="text1"/>
      </w:pPr>
      <w:r>
        <w:t xml:space="preserve"> </w:t>
      </w:r>
      <w:bookmarkStart w:name="_Toc52749766" w:id="35"/>
      <w:r w:rsidRPr="00611729" w:rsidR="00C7147A">
        <w:rPr>
          <w:rFonts w:ascii="Bahnschrift Light" w:hAnsi="Bahnschrift Light"/>
        </w:rPr>
        <w:t>Use Cases:</w:t>
      </w:r>
      <w:r w:rsidR="00C7147A">
        <w:t xml:space="preserve"> </w:t>
      </w:r>
      <w:r w:rsidRPr="0047175C" w:rsidR="0069082C">
        <w:t>Plan</w:t>
      </w:r>
      <w:bookmarkEnd w:id="35"/>
    </w:p>
    <w:p w:rsidR="00B423EE" w:rsidRDefault="00B423EE" w14:paraId="2FF2FC45" w14:textId="25E95C61">
      <w:pPr>
        <w:spacing w:after="160" w:line="259" w:lineRule="auto"/>
        <w:jc w:val="left"/>
      </w:pPr>
      <w:r>
        <w:t>This includes several stages from the Description of services 2018</w:t>
      </w:r>
    </w:p>
    <w:p w:rsidR="00B423EE" w:rsidP="00B423EE" w:rsidRDefault="00B423EE" w14:paraId="7C814BFC" w14:textId="77777777">
      <w:pPr>
        <w:pStyle w:val="Heading2"/>
      </w:pPr>
      <w:r>
        <w:t xml:space="preserve">9.11 Cost analyses </w:t>
      </w:r>
    </w:p>
    <w:p w:rsidR="00B423EE" w:rsidP="00B423EE" w:rsidRDefault="00B423EE" w14:paraId="1545FCCA" w14:textId="77777777">
      <w:pPr>
        <w:pStyle w:val="Double"/>
      </w:pPr>
      <w:r>
        <w:t xml:space="preserve">Preparation of special estimates carried out according to the client’s special requirements. Calculations of the cost consequences of alternative scenarios. Preparation of operating budgets according to the client’s guidelines. Preparation of investment plans and profitability calculations. Preparation of whole-life cost assessments or whole-life cycle cost calculations comprising capitalisation of the overall construction and operating costs during the building’s lifetime. </w:t>
      </w:r>
    </w:p>
    <w:p w:rsidR="0054017A" w:rsidP="0054017A" w:rsidRDefault="0054017A" w14:paraId="1E743CC0" w14:textId="77777777">
      <w:pPr>
        <w:pStyle w:val="Heading2"/>
      </w:pPr>
      <w:r>
        <w:t xml:space="preserve">9.6 Bill of quantities </w:t>
      </w:r>
    </w:p>
    <w:p w:rsidR="00E66AF8" w:rsidP="00B423EE" w:rsidRDefault="0054017A" w14:paraId="1A6CF020" w14:textId="77777777">
      <w:pPr>
        <w:pStyle w:val="Double"/>
      </w:pPr>
      <w:r>
        <w:t>The service comprises the preparation of bills of quantities, and a description of the measuring methods applied. The service must be defined in an ICT specification.</w:t>
      </w:r>
    </w:p>
    <w:p w:rsidR="00C238ED" w:rsidP="00B423EE" w:rsidRDefault="00E66AF8" w14:paraId="16AD4720" w14:textId="77777777">
      <w:pPr>
        <w:pStyle w:val="Double"/>
      </w:pPr>
      <w:r>
        <w:t xml:space="preserve">3.1.4 Programming In cooperation with the design manager, the consultant assists in preparing and updating the service plan. In cooperation with the design manager, the consultant contributes to preparing main time schedule for the tendering and construction of the building project. The main time schedule must comprise milestones for the tendering phase, milestones for contract negotiations with the contractor(s), milestone for presentation of the contractors’ work schedules, milestone for preparation of an overall detailed time schedule for the construction, milestones for the client’s approvals, project conference and subsequent consultant design and contractor design, mobilisation and construction and for commissioning and test of technical facilities, preliminary inspection, delivery, etc. </w:t>
      </w:r>
    </w:p>
    <w:p w:rsidR="007F05EB" w:rsidP="007F05EB" w:rsidRDefault="007F05EB" w14:paraId="6442F4E9" w14:textId="77777777">
      <w:pPr>
        <w:pStyle w:val="Heading2"/>
        <w:ind w:left="318"/>
      </w:pPr>
      <w:r>
        <w:t>Project review (Design scrutiny)</w:t>
      </w:r>
    </w:p>
    <w:p w:rsidR="007F05EB" w:rsidP="007F05EB" w:rsidRDefault="007F05EB" w14:paraId="77BA8122" w14:textId="77777777">
      <w:pPr>
        <w:pStyle w:val="BodyText"/>
        <w:spacing w:before="114" w:line="324" w:lineRule="auto"/>
        <w:ind w:right="2558"/>
      </w:pPr>
      <w:r>
        <w:t>Project review means a coherent and systematic review of a project as part of quality assurance with a view to assessing the project’s ability to meet the pro- ject requirements and identifying relevant problems.</w:t>
      </w:r>
    </w:p>
    <w:p w:rsidR="0069082C" w:rsidP="00B423EE" w:rsidRDefault="0069082C" w14:paraId="67316C0A" w14:textId="5BA65239">
      <w:pPr>
        <w:pStyle w:val="Double"/>
        <w:rPr>
          <w:rFonts w:ascii="Bahnschrift SemiBold" w:hAnsi="Bahnschrift SemiBold" w:eastAsiaTheme="majorEastAsia" w:cstheme="majorBidi"/>
          <w:sz w:val="48"/>
          <w:szCs w:val="26"/>
        </w:rPr>
      </w:pPr>
      <w:permStart w:edGrp="everyone" w:id="1506370655"/>
      <w:permEnd w:id="1506370655"/>
      <w:r>
        <w:br w:type="page"/>
      </w:r>
    </w:p>
    <w:p w:rsidR="00FB37D9" w:rsidP="00FB37D9" w:rsidRDefault="00AC54B1" w14:paraId="772870DA" w14:textId="465DEA4F">
      <w:pPr>
        <w:pStyle w:val="Heading2"/>
      </w:pPr>
      <w:bookmarkStart w:name="_Toc52749767" w:id="36"/>
      <w:r>
        <w:t xml:space="preserve">01: </w:t>
      </w:r>
      <w:r w:rsidR="00FB37D9">
        <w:t xml:space="preserve">Existing </w:t>
      </w:r>
      <w:r w:rsidRPr="00FB37D9" w:rsidR="00FB37D9">
        <w:t>Conditions</w:t>
      </w:r>
      <w:r w:rsidR="00FB37D9">
        <w:t xml:space="preserve"> Mode</w:t>
      </w:r>
      <w:r w:rsidR="007F3EEA">
        <w:t>l</w:t>
      </w:r>
      <w:r w:rsidR="00FB37D9">
        <w:t>ling</w:t>
      </w:r>
      <w:bookmarkEnd w:id="36"/>
    </w:p>
    <w:p w:rsidR="00FB37D9" w:rsidP="00FB37D9" w:rsidRDefault="00D33545" w14:paraId="17A88506" w14:textId="14063990">
      <w:r>
        <w:rPr>
          <w:noProof/>
        </w:rPr>
        <mc:AlternateContent>
          <mc:Choice Requires="wps">
            <w:drawing>
              <wp:anchor distT="0" distB="0" distL="114300" distR="114300" simplePos="0" relativeHeight="251658269" behindDoc="0" locked="0" layoutInCell="1" allowOverlap="1" wp14:anchorId="4DDB1690" wp14:editId="01E9EDB9">
                <wp:simplePos x="0" y="0"/>
                <wp:positionH relativeFrom="column">
                  <wp:posOffset>2178636</wp:posOffset>
                </wp:positionH>
                <wp:positionV relativeFrom="paragraph">
                  <wp:posOffset>3284855</wp:posOffset>
                </wp:positionV>
                <wp:extent cx="772160" cy="1117600"/>
                <wp:effectExtent l="0" t="0" r="27940" b="25400"/>
                <wp:wrapNone/>
                <wp:docPr id="50" name="Rectangle 50"/>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D33545" w:rsidRDefault="00FD032E" w14:paraId="4D7EB02F" w14:textId="734BD715">
                            <w:pPr>
                              <w:jc w:val="center"/>
                              <w:rPr>
                                <w:lang w:val="da-DK"/>
                              </w:rPr>
                            </w:pPr>
                            <w:r>
                              <w:rPr>
                                <w:lang w:val="da-DK"/>
                              </w:rPr>
                              <w:t>Output 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5237949">
              <v:rect id="Rectangle 50" style="position:absolute;left:0;text-align:left;margin-left:171.55pt;margin-top:258.65pt;width:60.8pt;height:88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6" filled="f" strokecolor="black [3200]" strokeweight="1pt" w14:anchorId="4DDB1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">
                <v:textbox>
                  <w:txbxContent>
                    <w:p w:rsidRPr="001502AE" w:rsidR="00FD032E" w:rsidP="00D33545" w:rsidRDefault="00FD032E" w14:paraId="0B33E456" w14:textId="734BD715">
                      <w:pPr>
                        <w:jc w:val="center"/>
                        <w:rPr>
                          <w:lang w:val="da-DK"/>
                        </w:rPr>
                      </w:pPr>
                      <w:r>
                        <w:rPr>
                          <w:lang w:val="da-DK"/>
                        </w:rPr>
                        <w:t>Output 1</w:t>
                      </w:r>
                    </w:p>
                  </w:txbxContent>
                </v:textbox>
              </v:rect>
            </w:pict>
          </mc:Fallback>
        </mc:AlternateContent>
      </w:r>
      <w:r w:rsidR="001502AE">
        <w:rPr>
          <w:noProof/>
        </w:rPr>
        <mc:AlternateContent>
          <mc:Choice Requires="wps">
            <w:drawing>
              <wp:anchor distT="0" distB="0" distL="114300" distR="114300" simplePos="0" relativeHeight="251658268" behindDoc="0" locked="0" layoutInCell="1" allowOverlap="1" wp14:anchorId="336EC322" wp14:editId="79236C1C">
                <wp:simplePos x="0" y="0"/>
                <wp:positionH relativeFrom="column">
                  <wp:posOffset>3143885</wp:posOffset>
                </wp:positionH>
                <wp:positionV relativeFrom="paragraph">
                  <wp:posOffset>3282315</wp:posOffset>
                </wp:positionV>
                <wp:extent cx="772160" cy="1117600"/>
                <wp:effectExtent l="0" t="0" r="27940" b="25400"/>
                <wp:wrapNone/>
                <wp:docPr id="43" name="Rectangle 43"/>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32AC8E7F" w14:textId="40E0935F">
                            <w:pPr>
                              <w:jc w:val="center"/>
                              <w:rPr>
                                <w:lang w:val="da-DK"/>
                              </w:rPr>
                            </w:pPr>
                            <w:r>
                              <w:rPr>
                                <w:lang w:val="da-DK"/>
                              </w:rPr>
                              <w:t>Output 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11A6632">
              <v:rect id="Rectangle 43" style="position:absolute;left:0;text-align:left;margin-left:247.55pt;margin-top:258.45pt;width:60.8pt;height:88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7" filled="f" strokecolor="black [3200]" strokeweight="1pt" w14:anchorId="336EC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">
                <v:textbox>
                  <w:txbxContent>
                    <w:p w:rsidRPr="001502AE" w:rsidR="00FD032E" w:rsidP="001502AE" w:rsidRDefault="00FD032E" w14:paraId="1914EC07" w14:textId="40E0935F">
                      <w:pPr>
                        <w:jc w:val="center"/>
                        <w:rPr>
                          <w:lang w:val="da-DK"/>
                        </w:rPr>
                      </w:pPr>
                      <w:r>
                        <w:rPr>
                          <w:lang w:val="da-DK"/>
                        </w:rPr>
                        <w:t>Output 2</w:t>
                      </w:r>
                    </w:p>
                  </w:txbxContent>
                </v:textbox>
              </v:rect>
            </w:pict>
          </mc:Fallback>
        </mc:AlternateContent>
      </w:r>
      <w:r w:rsidR="001024A7">
        <w:rPr>
          <w:noProof/>
        </w:rPr>
        <w:drawing>
          <wp:inline distT="0" distB="0" distL="0" distR="0" wp14:anchorId="1AD626C9" wp14:editId="7A5833A9">
            <wp:extent cx="6433820" cy="4163060"/>
            <wp:effectExtent l="0" t="0" r="5080" b="889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FB37D9" w:rsidR="001024A7" w:rsidP="00EB7EAD" w:rsidRDefault="001024A7" w14:paraId="609CA4AC" w14:textId="085C2C89">
      <w:pPr>
        <w:pStyle w:val="Headingnone"/>
      </w:pPr>
      <w:r>
        <w:t>Description</w:t>
      </w:r>
    </w:p>
    <w:p w:rsidR="00140C89" w:rsidP="00140C89" w:rsidRDefault="00140C89" w14:paraId="154D76B3" w14:textId="25C635CB">
      <w:r w:rsidRPr="00140C89">
        <w:t>A process in which a project team develops a 3D model of the existing conditions for a site, facilities on a site, or a specific area within a facility. This model can be developed in multiple ways including laser scanning, photogrammetry and/or conventional surveying techniques, depending on what is desired and what is most efficient. Once the model is constructed, it can be queried for information, whether it is for new construction or a modernization project.</w:t>
      </w:r>
    </w:p>
    <w:p w:rsidRPr="00BD0247" w:rsidR="00BD0247" w:rsidP="00EB7EAD" w:rsidRDefault="00BD0247" w14:paraId="5F78001E" w14:textId="008D52C2">
      <w:pPr>
        <w:pStyle w:val="Headingnone"/>
      </w:pPr>
      <w:r w:rsidRPr="00BD0247">
        <w:t>Potential Value</w:t>
      </w:r>
    </w:p>
    <w:p w:rsidRPr="00BD0247" w:rsidR="00BD0247" w:rsidP="00FD2E82" w:rsidRDefault="00BD0247" w14:paraId="19A96C26" w14:textId="0B85ACC9">
      <w:pPr>
        <w:pStyle w:val="ListParagraph"/>
        <w:numPr>
          <w:ilvl w:val="0"/>
          <w:numId w:val="3"/>
        </w:numPr>
      </w:pPr>
      <w:r w:rsidRPr="00BD0247">
        <w:t>Enhance the efficiency and accuracy of existing conditions documentation</w:t>
      </w:r>
    </w:p>
    <w:p w:rsidRPr="00BD0247" w:rsidR="00BD0247" w:rsidP="00FD2E82" w:rsidRDefault="00BD0247" w14:paraId="13A69AD7" w14:textId="5E106B98">
      <w:pPr>
        <w:pStyle w:val="ListParagraph"/>
        <w:numPr>
          <w:ilvl w:val="0"/>
          <w:numId w:val="3"/>
        </w:numPr>
      </w:pPr>
      <w:r w:rsidRPr="00BD0247">
        <w:t>Provide documentation of environment for future uses</w:t>
      </w:r>
    </w:p>
    <w:p w:rsidRPr="00BD0247" w:rsidR="00BD0247" w:rsidP="00FD2E82" w:rsidRDefault="00BD0247" w14:paraId="798EE3F2" w14:textId="57FC1023">
      <w:pPr>
        <w:pStyle w:val="ListParagraph"/>
        <w:numPr>
          <w:ilvl w:val="0"/>
          <w:numId w:val="3"/>
        </w:numPr>
      </w:pPr>
      <w:r w:rsidRPr="00BD0247">
        <w:t>Aid in future modeling and 3D design coordination</w:t>
      </w:r>
    </w:p>
    <w:p w:rsidRPr="00BD0247" w:rsidR="00BD0247" w:rsidP="00FD2E82" w:rsidRDefault="00BD0247" w14:paraId="79CBC3CE" w14:textId="67593AE7">
      <w:pPr>
        <w:pStyle w:val="ListParagraph"/>
        <w:numPr>
          <w:ilvl w:val="0"/>
          <w:numId w:val="3"/>
        </w:numPr>
      </w:pPr>
      <w:r w:rsidRPr="00BD0247">
        <w:t>Provide an accurate representation of work that has been put into place</w:t>
      </w:r>
    </w:p>
    <w:p w:rsidRPr="00BD0247" w:rsidR="00BD0247" w:rsidP="00FD2E82" w:rsidRDefault="00BD0247" w14:paraId="1923B0A5" w14:textId="57726C12">
      <w:pPr>
        <w:pStyle w:val="ListParagraph"/>
        <w:numPr>
          <w:ilvl w:val="0"/>
          <w:numId w:val="3"/>
        </w:numPr>
      </w:pPr>
      <w:r w:rsidRPr="00BD0247">
        <w:t>Verify project status with quantity information for progress monitoring</w:t>
      </w:r>
    </w:p>
    <w:p w:rsidRPr="00BD0247" w:rsidR="00BD0247" w:rsidP="00FD2E82" w:rsidRDefault="00BD0247" w14:paraId="093C78B2" w14:textId="01EDE371">
      <w:pPr>
        <w:pStyle w:val="ListParagraph"/>
        <w:numPr>
          <w:ilvl w:val="0"/>
          <w:numId w:val="3"/>
        </w:numPr>
      </w:pPr>
      <w:r w:rsidRPr="00BD0247">
        <w:t>Provide detailed layout information</w:t>
      </w:r>
    </w:p>
    <w:p w:rsidRPr="00BD0247" w:rsidR="00BD0247" w:rsidP="00FD2E82" w:rsidRDefault="00BD0247" w14:paraId="6FEEF477" w14:textId="5539A967">
      <w:pPr>
        <w:pStyle w:val="ListParagraph"/>
        <w:numPr>
          <w:ilvl w:val="0"/>
          <w:numId w:val="3"/>
        </w:numPr>
      </w:pPr>
      <w:r w:rsidRPr="00BD0247">
        <w:t>Pre-disaster and post-disaster planning and documentation</w:t>
      </w:r>
    </w:p>
    <w:p w:rsidRPr="00BD0247" w:rsidR="00BD0247" w:rsidP="00FD2E82" w:rsidRDefault="00BD0247" w14:paraId="6109B092" w14:textId="5B8BC7E0">
      <w:pPr>
        <w:pStyle w:val="ListParagraph"/>
        <w:numPr>
          <w:ilvl w:val="0"/>
          <w:numId w:val="3"/>
        </w:numPr>
      </w:pPr>
      <w:r w:rsidRPr="00BD0247">
        <w:t>Visualize current and future facility status and plans</w:t>
      </w:r>
    </w:p>
    <w:p w:rsidRPr="00BD0247" w:rsidR="00BD0247" w:rsidP="00EB7EAD" w:rsidRDefault="00BD0247" w14:paraId="484090E6" w14:textId="636C86F3">
      <w:pPr>
        <w:pStyle w:val="Headingnone"/>
      </w:pPr>
      <w:r>
        <w:br w:type="column"/>
      </w:r>
      <w:r w:rsidRPr="00BD534E">
        <w:t>Resources Required</w:t>
      </w:r>
    </w:p>
    <w:p w:rsidRPr="009108A9" w:rsidR="00BD0247" w:rsidP="00FD2E82" w:rsidRDefault="00BD0247" w14:paraId="7003A01E" w14:textId="4DD2DAFD">
      <w:pPr>
        <w:pStyle w:val="ListParagraph"/>
        <w:numPr>
          <w:ilvl w:val="0"/>
          <w:numId w:val="2"/>
        </w:numPr>
      </w:pPr>
      <w:r w:rsidRPr="009108A9">
        <w:t>Building Information Model authoring software</w:t>
      </w:r>
    </w:p>
    <w:p w:rsidRPr="009108A9" w:rsidR="00BD0247" w:rsidP="00FD2E82" w:rsidRDefault="00BD0247" w14:paraId="56229390" w14:textId="7CDD1E90">
      <w:pPr>
        <w:pStyle w:val="ListParagraph"/>
        <w:numPr>
          <w:ilvl w:val="0"/>
          <w:numId w:val="2"/>
        </w:numPr>
      </w:pPr>
      <w:r w:rsidRPr="009108A9">
        <w:t>Laser scanning point cloud manipulation software</w:t>
      </w:r>
    </w:p>
    <w:p w:rsidRPr="009108A9" w:rsidR="00BD0247" w:rsidP="00FD2E82" w:rsidRDefault="00BD0247" w14:paraId="0783CE1D" w14:textId="76A6A33A">
      <w:pPr>
        <w:pStyle w:val="ListParagraph"/>
        <w:numPr>
          <w:ilvl w:val="0"/>
          <w:numId w:val="2"/>
        </w:numPr>
      </w:pPr>
      <w:r w:rsidRPr="009108A9">
        <w:t>3D Laser scanning</w:t>
      </w:r>
    </w:p>
    <w:p w:rsidRPr="009108A9" w:rsidR="00BD0247" w:rsidP="00FD2E82" w:rsidRDefault="00BD0247" w14:paraId="6686D6FF" w14:textId="3C4D1D0E">
      <w:pPr>
        <w:pStyle w:val="ListParagraph"/>
        <w:numPr>
          <w:ilvl w:val="0"/>
          <w:numId w:val="2"/>
        </w:numPr>
      </w:pPr>
      <w:r w:rsidRPr="009108A9">
        <w:t>Conventional surveying equipment</w:t>
      </w:r>
    </w:p>
    <w:p w:rsidRPr="00BD0247" w:rsidR="00BD0247" w:rsidP="00BD0247" w:rsidRDefault="00BD0247" w14:paraId="5DF2D1C5" w14:textId="77777777">
      <w:r w:rsidRPr="00BD0247">
        <w:t> </w:t>
      </w:r>
    </w:p>
    <w:p w:rsidRPr="00BD0247" w:rsidR="00BD0247" w:rsidP="00EB7EAD" w:rsidRDefault="00BD0247" w14:paraId="3F08EFDA" w14:textId="3A43D020">
      <w:pPr>
        <w:pStyle w:val="Headingnone"/>
      </w:pPr>
      <w:r w:rsidRPr="00BD0247">
        <w:t>Team Competencies Required</w:t>
      </w:r>
    </w:p>
    <w:p w:rsidRPr="00BD0247" w:rsidR="00BD0247" w:rsidP="00FD2E82" w:rsidRDefault="00BD0247" w14:paraId="54E65CE7" w14:textId="4A43CA1E">
      <w:pPr>
        <w:pStyle w:val="ListParagraph"/>
        <w:numPr>
          <w:ilvl w:val="0"/>
          <w:numId w:val="2"/>
        </w:numPr>
      </w:pPr>
      <w:r w:rsidRPr="00BD0247">
        <w:t>Ability to manipulate, navigate, and review a 3D model</w:t>
      </w:r>
    </w:p>
    <w:p w:rsidRPr="00BD0247" w:rsidR="00BD0247" w:rsidP="00FD2E82" w:rsidRDefault="00BD0247" w14:paraId="2486FA8A" w14:textId="42196CFA">
      <w:pPr>
        <w:pStyle w:val="ListParagraph"/>
        <w:numPr>
          <w:ilvl w:val="0"/>
          <w:numId w:val="2"/>
        </w:numPr>
      </w:pPr>
      <w:r w:rsidRPr="00BD0247">
        <w:t>Knowledge of Building Information Model authoring tools</w:t>
      </w:r>
    </w:p>
    <w:p w:rsidRPr="00BD0247" w:rsidR="00BD0247" w:rsidP="00FD2E82" w:rsidRDefault="00BD0247" w14:paraId="694633D5" w14:textId="34902044">
      <w:pPr>
        <w:pStyle w:val="ListParagraph"/>
        <w:numPr>
          <w:ilvl w:val="0"/>
          <w:numId w:val="2"/>
        </w:numPr>
      </w:pPr>
      <w:r w:rsidRPr="00BD0247">
        <w:t>Knowledge of 3D laser scanning tools</w:t>
      </w:r>
    </w:p>
    <w:p w:rsidRPr="00BD0247" w:rsidR="00BD0247" w:rsidP="00FD2E82" w:rsidRDefault="00BD0247" w14:paraId="453F58F5" w14:textId="098B1533">
      <w:pPr>
        <w:pStyle w:val="ListParagraph"/>
        <w:numPr>
          <w:ilvl w:val="0"/>
          <w:numId w:val="2"/>
        </w:numPr>
      </w:pPr>
      <w:r w:rsidRPr="00BD0247">
        <w:t>Knowledge of conventional surveying tools and equipment</w:t>
      </w:r>
    </w:p>
    <w:p w:rsidRPr="00BD0247" w:rsidR="00BD0247" w:rsidP="00FD2E82" w:rsidRDefault="00BD0247" w14:paraId="2A447C08" w14:textId="66FE3729">
      <w:pPr>
        <w:pStyle w:val="ListParagraph"/>
        <w:numPr>
          <w:ilvl w:val="0"/>
          <w:numId w:val="2"/>
        </w:numPr>
      </w:pPr>
      <w:r w:rsidRPr="00BD0247">
        <w:t>Ability to sift through mass quantities of data that is generated by a 3D laser scan</w:t>
      </w:r>
    </w:p>
    <w:p w:rsidRPr="00BD0247" w:rsidR="00BD0247" w:rsidP="00FD2E82" w:rsidRDefault="00BD0247" w14:paraId="20570E42" w14:textId="65766563">
      <w:pPr>
        <w:pStyle w:val="ListParagraph"/>
        <w:numPr>
          <w:ilvl w:val="0"/>
          <w:numId w:val="2"/>
        </w:numPr>
      </w:pPr>
      <w:r w:rsidRPr="00BD0247">
        <w:t>Ability to determine what level of detail will be required to add “value” to the project</w:t>
      </w:r>
    </w:p>
    <w:p w:rsidRPr="00BD0247" w:rsidR="00BD0247" w:rsidP="00FD2E82" w:rsidRDefault="00BD0247" w14:paraId="46CABB2A" w14:textId="69E36B34">
      <w:pPr>
        <w:pStyle w:val="ListParagraph"/>
        <w:numPr>
          <w:ilvl w:val="0"/>
          <w:numId w:val="2"/>
        </w:numPr>
      </w:pPr>
      <w:r w:rsidRPr="00BD0247">
        <w:t>Ability to generate Building Information Model from 3D laser scan and/or conventional survey data</w:t>
      </w:r>
    </w:p>
    <w:p w:rsidRPr="00BD0247" w:rsidR="00BD0247" w:rsidP="00BD0247" w:rsidRDefault="00BD0247" w14:paraId="0EE712F2" w14:textId="00E88A85"/>
    <w:p w:rsidRPr="00BD0247" w:rsidR="00BD0247" w:rsidP="00EB7EAD" w:rsidRDefault="00BD0247" w14:paraId="7D0F8AEC" w14:textId="7510D69D">
      <w:pPr>
        <w:pStyle w:val="Headingnone"/>
      </w:pPr>
      <w:r w:rsidRPr="00BD0247">
        <w:t>References for Additional Information</w:t>
      </w:r>
    </w:p>
    <w:p w:rsidRPr="00BD0247" w:rsidR="00BD0247" w:rsidP="00BD0247" w:rsidRDefault="00BD0247" w14:paraId="58518D46" w14:textId="77777777">
      <w:r w:rsidRPr="00BD0247">
        <w:t>United States General Services Administration (2009). “GSA Building Information Modeling Guide Series: 03 - GSA BIM Guide of 3D Imaging.” [</w:t>
      </w:r>
      <w:hyperlink w:tgtFrame="_blank" w:history="1" r:id="rId43">
        <w:r w:rsidRPr="00BD0247">
          <w:rPr>
            <w:rStyle w:val="Hyperlink"/>
          </w:rPr>
          <w:t>link</w:t>
        </w:r>
      </w:hyperlink>
      <w:r w:rsidRPr="00BD0247">
        <w:t>]</w:t>
      </w:r>
    </w:p>
    <w:p w:rsidRPr="00BD0247" w:rsidR="00BD0247" w:rsidP="00BD0247" w:rsidRDefault="00BD0247" w14:paraId="4BA594EA" w14:textId="77777777">
      <w:r w:rsidRPr="00BD0247">
        <w:t>Arayici, Y. (2008). "Towards building information modeling for existing structures." Structural Survey  26.3: 210. ABI/INFORM Global. [</w:t>
      </w:r>
      <w:hyperlink w:tgtFrame="_blank" w:history="1" r:id="rId44">
        <w:r w:rsidRPr="00BD0247">
          <w:rPr>
            <w:rStyle w:val="Hyperlink"/>
          </w:rPr>
          <w:t>link</w:t>
        </w:r>
      </w:hyperlink>
      <w:r w:rsidRPr="00BD0247">
        <w:t>]</w:t>
      </w:r>
    </w:p>
    <w:p w:rsidRPr="00BD0247" w:rsidR="00BD0247" w:rsidP="00BD0247" w:rsidRDefault="00BD0247" w14:paraId="2A4EB0B9" w14:textId="77777777">
      <w:r w:rsidRPr="00BD0247">
        <w:t>Murphy, M., McGovern, E., and Pavia, S. (2009)."Historic building information modelling (HBIM)." Structural Survey  27.4: 311. ABI/INFORM Global.</w:t>
      </w:r>
    </w:p>
    <w:p w:rsidRPr="00BD0247" w:rsidR="00BD0247" w:rsidP="00BD0247" w:rsidRDefault="00BD0247" w14:paraId="27DE6946" w14:textId="77777777">
      <w:r w:rsidRPr="00BD0247">
        <w:t>Adan, A., Akinci, B., Huber, D., Pingbo, Okorn, B., Tang, P. and Xiong, X. (2010).“Using Laser Scanners for Modeling and Analysis in Architecture, Engineering, and Construction.”</w:t>
      </w:r>
    </w:p>
    <w:p w:rsidRPr="00BD0247" w:rsidR="00BD0247" w:rsidP="00BD0247" w:rsidRDefault="00BD0247" w14:paraId="03562F4D" w14:textId="655DC168">
      <w:r w:rsidRPr="00BD0247">
        <w:t>  </w:t>
      </w:r>
    </w:p>
    <w:p w:rsidRPr="00BD0247" w:rsidR="00BD0247" w:rsidP="00EB7EAD" w:rsidRDefault="00BD0247" w14:paraId="5E9143D7" w14:textId="3CC66D66">
      <w:pPr>
        <w:pStyle w:val="Headingnone"/>
      </w:pPr>
      <w:r w:rsidRPr="00BD0247">
        <w:t>Potential Output Information</w:t>
      </w:r>
    </w:p>
    <w:p w:rsidRPr="00BD0247" w:rsidR="00BD0247" w:rsidP="00FD2E82" w:rsidRDefault="00BD0247" w14:paraId="05E48486" w14:textId="2312CF9A">
      <w:pPr>
        <w:pStyle w:val="ListParagraph"/>
        <w:numPr>
          <w:ilvl w:val="0"/>
          <w:numId w:val="4"/>
        </w:numPr>
      </w:pPr>
      <w:r w:rsidRPr="00BD0247">
        <w:t>3D point cloud of existing building</w:t>
      </w:r>
    </w:p>
    <w:p w:rsidRPr="00BD0247" w:rsidR="00BD0247" w:rsidP="00FD2E82" w:rsidRDefault="00BD0247" w14:paraId="2ABCADFF" w14:textId="76B873FA">
      <w:pPr>
        <w:pStyle w:val="ListParagraph"/>
        <w:numPr>
          <w:ilvl w:val="0"/>
          <w:numId w:val="4"/>
        </w:numPr>
      </w:pPr>
      <w:r w:rsidRPr="00BD0247">
        <w:t>Surface model of existing geometric elements</w:t>
      </w:r>
    </w:p>
    <w:p w:rsidRPr="00BD0247" w:rsidR="00BD0247" w:rsidP="00FD2E82" w:rsidRDefault="00BD0247" w14:paraId="7AC9A2F1" w14:textId="563DD727">
      <w:pPr>
        <w:pStyle w:val="ListParagraph"/>
        <w:numPr>
          <w:ilvl w:val="0"/>
          <w:numId w:val="4"/>
        </w:numPr>
      </w:pPr>
      <w:r w:rsidRPr="00BD0247">
        <w:t>Parametric model including data regarding existing building components</w:t>
      </w:r>
    </w:p>
    <w:p w:rsidR="00BD0247" w:rsidP="00BD0247" w:rsidRDefault="00BD0247" w14:paraId="399E1C40" w14:textId="77777777"/>
    <w:p w:rsidRPr="00BD0247" w:rsidR="00FB37D9" w:rsidP="00BD0247" w:rsidRDefault="00BD0247" w14:paraId="3B5CEB9D" w14:textId="0B3A57CE">
      <w:pPr>
        <w:rPr>
          <w:rFonts w:hint="eastAsia" w:ascii="Lato" w:hAnsi="Lato" w:cs="Arial"/>
          <w:i/>
          <w:iCs/>
          <w:color w:val="4A5157"/>
          <w:sz w:val="27"/>
          <w:szCs w:val="27"/>
        </w:rPr>
      </w:pPr>
      <w:r w:rsidRPr="00BD0247">
        <w:t>Source:  BIM Project Execution Planning Guide, Ver. 2.2 with minor revisions.</w:t>
      </w:r>
      <w:r w:rsidR="00FB37D9">
        <w:br w:type="page"/>
      </w:r>
    </w:p>
    <w:p w:rsidR="00C36571" w:rsidP="00C14CA4" w:rsidRDefault="00AC54B1" w14:paraId="78D7ADF3" w14:textId="5FE45FDC">
      <w:pPr>
        <w:pStyle w:val="Heading2"/>
      </w:pPr>
      <w:bookmarkStart w:name="_Toc52749768" w:id="37"/>
      <w:r>
        <w:t xml:space="preserve">02: </w:t>
      </w:r>
      <w:r w:rsidR="00C36571">
        <w:t>Cost Estimation</w:t>
      </w:r>
      <w:bookmarkEnd w:id="37"/>
    </w:p>
    <w:p w:rsidR="00C36571" w:rsidP="00C36571" w:rsidRDefault="005E33DF" w14:paraId="4F6384E6" w14:textId="435FE878">
      <w:r>
        <w:rPr>
          <w:noProof/>
        </w:rPr>
        <mc:AlternateContent>
          <mc:Choice Requires="wps">
            <w:drawing>
              <wp:anchor distT="0" distB="0" distL="114300" distR="114300" simplePos="0" relativeHeight="251658275" behindDoc="0" locked="0" layoutInCell="1" allowOverlap="1" wp14:anchorId="516619C3" wp14:editId="495026B9">
                <wp:simplePos x="0" y="0"/>
                <wp:positionH relativeFrom="column">
                  <wp:posOffset>3071202</wp:posOffset>
                </wp:positionH>
                <wp:positionV relativeFrom="paragraph">
                  <wp:posOffset>3293257</wp:posOffset>
                </wp:positionV>
                <wp:extent cx="772160" cy="1117600"/>
                <wp:effectExtent l="0" t="0" r="27940" b="25400"/>
                <wp:wrapNone/>
                <wp:docPr id="49" name="Rectangle 49"/>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4DF6FDCD" w14:textId="61076EC6">
                            <w:pPr>
                              <w:jc w:val="center"/>
                              <w:rPr>
                                <w:lang w:val="da-DK"/>
                              </w:rPr>
                            </w:pPr>
                            <w:r>
                              <w:rPr>
                                <w:lang w:val="da-DK"/>
                              </w:rPr>
                              <w:t>Output 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E673CAE">
              <v:rect id="Rectangle 49" style="position:absolute;left:0;text-align:left;margin-left:241.85pt;margin-top:259.3pt;width:60.8pt;height:88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8" filled="f" strokecolor="black [3200]" strokeweight="1pt" w14:anchorId="516619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">
                <v:textbox>
                  <w:txbxContent>
                    <w:p w:rsidRPr="001502AE" w:rsidR="00FD032E" w:rsidP="001502AE" w:rsidRDefault="00FD032E" w14:paraId="126372F3" w14:textId="61076EC6">
                      <w:pPr>
                        <w:jc w:val="center"/>
                        <w:rPr>
                          <w:lang w:val="da-DK"/>
                        </w:rPr>
                      </w:pPr>
                      <w:r>
                        <w:rPr>
                          <w:lang w:val="da-DK"/>
                        </w:rPr>
                        <w:t>Output 1</w:t>
                      </w:r>
                    </w:p>
                  </w:txbxContent>
                </v:textbox>
              </v:rect>
            </w:pict>
          </mc:Fallback>
        </mc:AlternateContent>
      </w:r>
      <w:r w:rsidR="001502AE">
        <w:rPr>
          <w:noProof/>
        </w:rPr>
        <mc:AlternateContent>
          <mc:Choice Requires="wps">
            <w:drawing>
              <wp:anchor distT="0" distB="0" distL="114300" distR="114300" simplePos="0" relativeHeight="251658267" behindDoc="0" locked="0" layoutInCell="1" allowOverlap="1" wp14:anchorId="08F51B96" wp14:editId="7FD5474C">
                <wp:simplePos x="0" y="0"/>
                <wp:positionH relativeFrom="column">
                  <wp:posOffset>5521778</wp:posOffset>
                </wp:positionH>
                <wp:positionV relativeFrom="paragraph">
                  <wp:posOffset>3287849</wp:posOffset>
                </wp:positionV>
                <wp:extent cx="772160" cy="1117600"/>
                <wp:effectExtent l="0" t="0" r="27940" b="25400"/>
                <wp:wrapNone/>
                <wp:docPr id="42" name="Rectangle 42"/>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07972F4F" w14:textId="08E160AA">
                            <w:pPr>
                              <w:jc w:val="center"/>
                              <w:rPr>
                                <w:lang w:val="da-DK"/>
                              </w:rPr>
                            </w:pPr>
                            <w:r>
                              <w:rPr>
                                <w:lang w:val="da-DK"/>
                              </w:rPr>
                              <w:t>Output 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DA9FE5E">
              <v:rect id="Rectangle 42" style="position:absolute;left:0;text-align:left;margin-left:434.8pt;margin-top:258.9pt;width:60.8pt;height:8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9" filled="f" strokecolor="black [3200]" strokeweight="1pt" w14:anchorId="08F51B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">
                <v:textbox>
                  <w:txbxContent>
                    <w:p w:rsidRPr="001502AE" w:rsidR="00FD032E" w:rsidP="001502AE" w:rsidRDefault="00FD032E" w14:paraId="577ED028" w14:textId="08E160AA">
                      <w:pPr>
                        <w:jc w:val="center"/>
                        <w:rPr>
                          <w:lang w:val="da-DK"/>
                        </w:rPr>
                      </w:pPr>
                      <w:r>
                        <w:rPr>
                          <w:lang w:val="da-DK"/>
                        </w:rPr>
                        <w:t>Output 2</w:t>
                      </w:r>
                    </w:p>
                  </w:txbxContent>
                </v:textbox>
              </v:rect>
            </w:pict>
          </mc:Fallback>
        </mc:AlternateContent>
      </w:r>
      <w:r w:rsidR="00ED1C93">
        <w:rPr>
          <w:noProof/>
        </w:rPr>
        <w:drawing>
          <wp:inline distT="0" distB="0" distL="0" distR="0" wp14:anchorId="031B8EF3" wp14:editId="07EBBD69">
            <wp:extent cx="6433820" cy="4163060"/>
            <wp:effectExtent l="0" t="0" r="5080" b="889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162FDA" w:rsidR="00162FDA" w:rsidP="00EB7EAD" w:rsidRDefault="00162FDA" w14:paraId="2BE0B25C" w14:textId="42E3BC17">
      <w:pPr>
        <w:pStyle w:val="Headingnone"/>
      </w:pPr>
      <w:r w:rsidRPr="00162FDA">
        <w:t>Description</w:t>
      </w:r>
    </w:p>
    <w:p w:rsidRPr="00162FDA" w:rsidR="00162FDA" w:rsidP="00FF5607" w:rsidRDefault="00162FDA" w14:paraId="0C8C97DC" w14:textId="591C65CA">
      <w:r w:rsidRPr="00162FDA">
        <w:t>A process in which BIM can be used to assist in the generation of accurate quantity take-offs and cost estimates throughout the lifecycle of a project. This process allows the project team to see the cost effects of their changes, during all phases of the project, which can help curb excessive budget overruns due to project modifications. Specifically, BIM can provide cost effects of additions and modifications, with potential to save time and money and is most beneficial in the early design stages of a project.</w:t>
      </w:r>
    </w:p>
    <w:p w:rsidRPr="00162FDA" w:rsidR="00162FDA" w:rsidP="00EB7EAD" w:rsidRDefault="00162FDA" w14:paraId="12F83173" w14:textId="44E652B5">
      <w:pPr>
        <w:pStyle w:val="Headingnone"/>
      </w:pPr>
      <w:r w:rsidRPr="00162FDA">
        <w:t>Potential Value</w:t>
      </w:r>
    </w:p>
    <w:p w:rsidRPr="00162FDA" w:rsidR="00162FDA" w:rsidP="00FD2E82" w:rsidRDefault="00162FDA" w14:paraId="568DD547" w14:textId="15A10933">
      <w:pPr>
        <w:pStyle w:val="ListParagraph"/>
        <w:numPr>
          <w:ilvl w:val="0"/>
          <w:numId w:val="6"/>
        </w:numPr>
      </w:pPr>
      <w:r w:rsidRPr="00162FDA">
        <w:t>Precisely quantify modeled materials</w:t>
      </w:r>
    </w:p>
    <w:p w:rsidRPr="00162FDA" w:rsidR="00162FDA" w:rsidP="00FD2E82" w:rsidRDefault="00162FDA" w14:paraId="1A3BF018" w14:textId="14621CA7">
      <w:pPr>
        <w:pStyle w:val="ListParagraph"/>
        <w:numPr>
          <w:ilvl w:val="0"/>
          <w:numId w:val="6"/>
        </w:numPr>
      </w:pPr>
      <w:r w:rsidRPr="00162FDA">
        <w:t>Quickly generate quantities to assist in the decision making process</w:t>
      </w:r>
    </w:p>
    <w:p w:rsidRPr="00162FDA" w:rsidR="00162FDA" w:rsidP="00FD2E82" w:rsidRDefault="00162FDA" w14:paraId="08768065" w14:textId="6AEF789E">
      <w:pPr>
        <w:pStyle w:val="ListParagraph"/>
        <w:numPr>
          <w:ilvl w:val="0"/>
          <w:numId w:val="6"/>
        </w:numPr>
      </w:pPr>
      <w:r w:rsidRPr="00162FDA">
        <w:t>Generate more cost estimates at a faster rate</w:t>
      </w:r>
    </w:p>
    <w:p w:rsidRPr="00162FDA" w:rsidR="00162FDA" w:rsidP="00FD2E82" w:rsidRDefault="00162FDA" w14:paraId="45285498" w14:textId="71DA30A9">
      <w:pPr>
        <w:pStyle w:val="ListParagraph"/>
        <w:numPr>
          <w:ilvl w:val="0"/>
          <w:numId w:val="6"/>
        </w:numPr>
      </w:pPr>
      <w:r w:rsidRPr="00162FDA">
        <w:t>Better visual representation of project and construction elements that must be estimated</w:t>
      </w:r>
    </w:p>
    <w:p w:rsidRPr="00162FDA" w:rsidR="00162FDA" w:rsidP="00FD2E82" w:rsidRDefault="00162FDA" w14:paraId="37422402" w14:textId="1B76B6DB">
      <w:pPr>
        <w:pStyle w:val="ListParagraph"/>
        <w:numPr>
          <w:ilvl w:val="0"/>
          <w:numId w:val="6"/>
        </w:numPr>
      </w:pPr>
      <w:r w:rsidRPr="00162FDA">
        <w:t>Provide cost information to the owner during the early decision making phase of design and throughout the lifecycle, including changes during construction</w:t>
      </w:r>
    </w:p>
    <w:p w:rsidRPr="00162FDA" w:rsidR="00162FDA" w:rsidP="00FD2E82" w:rsidRDefault="00162FDA" w14:paraId="7F6C43EE" w14:textId="6E8327C0">
      <w:pPr>
        <w:pStyle w:val="ListParagraph"/>
        <w:numPr>
          <w:ilvl w:val="0"/>
          <w:numId w:val="6"/>
        </w:numPr>
      </w:pPr>
      <w:r w:rsidRPr="00162FDA">
        <w:t>Saves estimator's time by reducing quantity take-off time</w:t>
      </w:r>
    </w:p>
    <w:p w:rsidRPr="00162FDA" w:rsidR="00162FDA" w:rsidP="00FD2E82" w:rsidRDefault="00162FDA" w14:paraId="7776EE2E" w14:textId="0871A2D4">
      <w:pPr>
        <w:pStyle w:val="ListParagraph"/>
        <w:numPr>
          <w:ilvl w:val="0"/>
          <w:numId w:val="6"/>
        </w:numPr>
      </w:pPr>
      <w:r w:rsidRPr="00162FDA">
        <w:t>Allows estimator's to focus on more value adding activities in estimating such as: identifying construction assemblies, generating pricing and factoring risks, which are essential for high quality estimates</w:t>
      </w:r>
    </w:p>
    <w:p w:rsidRPr="00162FDA" w:rsidR="00162FDA" w:rsidP="00FD2E82" w:rsidRDefault="00162FDA" w14:paraId="289C4A22" w14:textId="7E24F429">
      <w:pPr>
        <w:pStyle w:val="ListParagraph"/>
        <w:numPr>
          <w:ilvl w:val="0"/>
          <w:numId w:val="6"/>
        </w:numPr>
      </w:pPr>
      <w:r w:rsidRPr="00162FDA">
        <w:t>Added to a construction schedule (such as a 4D Model), a BIM developed cost estimate can help track budgets throughout construction</w:t>
      </w:r>
    </w:p>
    <w:p w:rsidRPr="00162FDA" w:rsidR="00162FDA" w:rsidP="00FD2E82" w:rsidRDefault="00162FDA" w14:paraId="0ED4B1BA" w14:textId="38460801">
      <w:pPr>
        <w:pStyle w:val="ListParagraph"/>
        <w:numPr>
          <w:ilvl w:val="0"/>
          <w:numId w:val="6"/>
        </w:numPr>
      </w:pPr>
      <w:r w:rsidRPr="00162FDA">
        <w:t>Easier exploration of different design options and concepts within the owner's budget</w:t>
      </w:r>
    </w:p>
    <w:p w:rsidRPr="00162FDA" w:rsidR="00162FDA" w:rsidP="00FD2E82" w:rsidRDefault="00162FDA" w14:paraId="10B2E8F7" w14:textId="01E95084">
      <w:pPr>
        <w:pStyle w:val="ListParagraph"/>
        <w:numPr>
          <w:ilvl w:val="0"/>
          <w:numId w:val="6"/>
        </w:numPr>
      </w:pPr>
      <w:r w:rsidRPr="00162FDA">
        <w:t>Quickly determine costs of specific objects</w:t>
      </w:r>
    </w:p>
    <w:p w:rsidRPr="00162FDA" w:rsidR="00162FDA" w:rsidP="00FD2E82" w:rsidRDefault="00162FDA" w14:paraId="3AA00EA4" w14:textId="1C0E8855">
      <w:pPr>
        <w:pStyle w:val="ListParagraph"/>
        <w:numPr>
          <w:ilvl w:val="0"/>
          <w:numId w:val="6"/>
        </w:numPr>
      </w:pPr>
      <w:r w:rsidRPr="00162FDA">
        <w:t>Easier to train new estimators through this highly visual process</w:t>
      </w:r>
    </w:p>
    <w:p w:rsidRPr="00162FDA" w:rsidR="00162FDA" w:rsidP="00FF5607" w:rsidRDefault="00162FDA" w14:paraId="295E8B49" w14:textId="77777777">
      <w:r w:rsidRPr="00162FDA">
        <w:t> </w:t>
      </w:r>
    </w:p>
    <w:p w:rsidRPr="00162FDA" w:rsidR="00162FDA" w:rsidP="00EB7EAD" w:rsidRDefault="00162FDA" w14:paraId="76C62967" w14:textId="452FFDF2">
      <w:pPr>
        <w:pStyle w:val="Headingnone"/>
      </w:pPr>
      <w:r w:rsidRPr="009A0F77">
        <w:t>Resources Required</w:t>
      </w:r>
    </w:p>
    <w:p w:rsidRPr="00162FDA" w:rsidR="00162FDA" w:rsidP="00FD2E82" w:rsidRDefault="00162FDA" w14:paraId="2B2F49FB" w14:textId="4D2DBB5F">
      <w:pPr>
        <w:pStyle w:val="ListParagraph"/>
        <w:numPr>
          <w:ilvl w:val="0"/>
          <w:numId w:val="5"/>
        </w:numPr>
      </w:pPr>
      <w:r w:rsidRPr="00162FDA">
        <w:t>Model-based estimating software</w:t>
      </w:r>
    </w:p>
    <w:p w:rsidRPr="00162FDA" w:rsidR="00162FDA" w:rsidP="00FD2E82" w:rsidRDefault="00162FDA" w14:paraId="5035FBDF" w14:textId="3672BF86">
      <w:pPr>
        <w:pStyle w:val="ListParagraph"/>
        <w:numPr>
          <w:ilvl w:val="0"/>
          <w:numId w:val="5"/>
        </w:numPr>
      </w:pPr>
      <w:r w:rsidRPr="00162FDA">
        <w:t>Design authoring software</w:t>
      </w:r>
    </w:p>
    <w:p w:rsidRPr="00162FDA" w:rsidR="00162FDA" w:rsidP="00FD2E82" w:rsidRDefault="00162FDA" w14:paraId="420C841C" w14:textId="27CC1B46">
      <w:pPr>
        <w:pStyle w:val="ListParagraph"/>
        <w:numPr>
          <w:ilvl w:val="0"/>
          <w:numId w:val="5"/>
        </w:numPr>
      </w:pPr>
      <w:r w:rsidRPr="00162FDA">
        <w:t>Accurately built design model</w:t>
      </w:r>
    </w:p>
    <w:p w:rsidRPr="00162FDA" w:rsidR="00162FDA" w:rsidP="00FD2E82" w:rsidRDefault="00162FDA" w14:paraId="753507CD" w14:textId="1181A284">
      <w:pPr>
        <w:pStyle w:val="ListParagraph"/>
        <w:numPr>
          <w:ilvl w:val="0"/>
          <w:numId w:val="5"/>
        </w:numPr>
      </w:pPr>
      <w:r w:rsidRPr="00162FDA">
        <w:t>Cost data (Including Masterformat and Uniformat data)</w:t>
      </w:r>
    </w:p>
    <w:p w:rsidRPr="00162FDA" w:rsidR="00162FDA" w:rsidP="00FF5607" w:rsidRDefault="00162FDA" w14:paraId="0E793751" w14:textId="77777777">
      <w:r w:rsidRPr="00162FDA">
        <w:t> </w:t>
      </w:r>
    </w:p>
    <w:p w:rsidRPr="00162FDA" w:rsidR="00162FDA" w:rsidP="00EB7EAD" w:rsidRDefault="00162FDA" w14:paraId="05B7E87E" w14:textId="6DC68022">
      <w:pPr>
        <w:pStyle w:val="Headingnone"/>
      </w:pPr>
      <w:r w:rsidRPr="00162FDA">
        <w:t>Team Competencies Required</w:t>
      </w:r>
    </w:p>
    <w:p w:rsidRPr="00162FDA" w:rsidR="00162FDA" w:rsidP="00017CBE" w:rsidRDefault="00162FDA" w14:paraId="7B5ED84D" w14:textId="1C008B98">
      <w:pPr>
        <w:pStyle w:val="ListParagraph"/>
        <w:numPr>
          <w:ilvl w:val="0"/>
          <w:numId w:val="49"/>
        </w:numPr>
      </w:pPr>
      <w:r w:rsidRPr="00162FDA">
        <w:t>Ability to define specific design model</w:t>
      </w:r>
      <w:r w:rsidR="00FD032E">
        <w:t>l</w:t>
      </w:r>
      <w:r w:rsidRPr="00162FDA">
        <w:t>ing procedures which yield accurate quantity take-off information</w:t>
      </w:r>
    </w:p>
    <w:p w:rsidRPr="00162FDA" w:rsidR="00162FDA" w:rsidP="00017CBE" w:rsidRDefault="00162FDA" w14:paraId="009CFA76" w14:textId="4A7E5BA1">
      <w:pPr>
        <w:pStyle w:val="ListParagraph"/>
        <w:numPr>
          <w:ilvl w:val="0"/>
          <w:numId w:val="49"/>
        </w:numPr>
      </w:pPr>
      <w:r w:rsidRPr="00162FDA">
        <w:t>Ability to identify quantities for the appropriate estimating level (e.g. ROM, SF, etc.) upfront</w:t>
      </w:r>
    </w:p>
    <w:p w:rsidR="00162FDA" w:rsidP="00017CBE" w:rsidRDefault="00162FDA" w14:paraId="5DF4E078" w14:textId="6EDAAC56">
      <w:pPr>
        <w:pStyle w:val="ListParagraph"/>
        <w:numPr>
          <w:ilvl w:val="0"/>
          <w:numId w:val="49"/>
        </w:numPr>
      </w:pPr>
      <w:r w:rsidRPr="00162FDA">
        <w:t>Ability to manipulate models to acquire quantities usable for estimation</w:t>
      </w:r>
    </w:p>
    <w:p w:rsidRPr="00162FDA" w:rsidR="00017CBE" w:rsidP="00017CBE" w:rsidRDefault="00017CBE" w14:paraId="56124166" w14:textId="77777777">
      <w:pPr>
        <w:pStyle w:val="ListParagraph"/>
      </w:pPr>
    </w:p>
    <w:p w:rsidRPr="00162FDA" w:rsidR="00162FDA" w:rsidP="00EB7EAD" w:rsidRDefault="00162FDA" w14:paraId="3785C59E" w14:textId="1EAABDDA">
      <w:pPr>
        <w:pStyle w:val="Headingnone"/>
      </w:pPr>
      <w:r w:rsidRPr="00162FDA">
        <w:t>References for Additional Information</w:t>
      </w:r>
    </w:p>
    <w:p w:rsidRPr="00DB642D" w:rsidR="00162FDA" w:rsidP="00DB642D" w:rsidRDefault="00162FDA" w14:paraId="21FB0775" w14:textId="6977A88C">
      <w:pPr>
        <w:pStyle w:val="Reference"/>
      </w:pPr>
      <w:r w:rsidRPr="00DB642D">
        <w:rPr>
          <w:rStyle w:val="f58"/>
        </w:rPr>
        <w:t>Lee, H., Lee, Kim, J. (2008). A cost-based interior design decision support system for large-scale housing projects, ITcon Vol. 13, Pg. 20-38, http://www.itcon.org/2008/2</w:t>
      </w:r>
    </w:p>
    <w:p w:rsidRPr="00DB642D" w:rsidR="00162FDA" w:rsidP="00DB642D" w:rsidRDefault="00162FDA" w14:paraId="3659CACD" w14:textId="2E89F294">
      <w:pPr>
        <w:pStyle w:val="Reference"/>
      </w:pPr>
      <w:r w:rsidRPr="00DB642D">
        <w:rPr>
          <w:rStyle w:val="f58"/>
        </w:rPr>
        <w:t>Autodesk Revit. (2007) "BIM and Cost Estimating." Press release. Autodesk. 11 Sept. 2008. http://images.autodesk.com/adsk/files/bim_cost_estimating_jan07_1_.pdf</w:t>
      </w:r>
    </w:p>
    <w:p w:rsidRPr="00DB642D" w:rsidR="00162FDA" w:rsidP="00DB642D" w:rsidRDefault="00162FDA" w14:paraId="2DC5F643" w14:textId="7D2BEAEF">
      <w:pPr>
        <w:pStyle w:val="Reference"/>
      </w:pPr>
      <w:r w:rsidRPr="00DB642D">
        <w:rPr>
          <w:rStyle w:val="f58"/>
        </w:rPr>
        <w:t>Dean, R. P., and McClendon, S. (2007). "Specifying and Cost Estimating with BIM." ARCHI TECH. Apr. 2007. ARCHI TECH. 13 Sept. 2008. http://www.architechmag.com/articles/detail.aspx?contentid=3624.</w:t>
      </w:r>
    </w:p>
    <w:p w:rsidRPr="00DB642D" w:rsidR="00162FDA" w:rsidP="00DB642D" w:rsidRDefault="00162FDA" w14:paraId="1E852F60" w14:textId="18E0C47E">
      <w:pPr>
        <w:pStyle w:val="Reference"/>
      </w:pPr>
      <w:r w:rsidRPr="00DB642D">
        <w:rPr>
          <w:rStyle w:val="f58"/>
        </w:rPr>
        <w:t>Khemlani, L. (2006). "Visual Estimating: Extending BIM to Construction." AEC Bytes. 21 Mar. 2006. 13 Sept. 2008. http://www.aecbytes.com/buildingthefuture/2006/visualestimating.html</w:t>
      </w:r>
    </w:p>
    <w:p w:rsidRPr="00DB642D" w:rsidR="00162FDA" w:rsidP="00DB642D" w:rsidRDefault="00162FDA" w14:paraId="767730D7" w14:textId="01DEDE62">
      <w:pPr>
        <w:pStyle w:val="Reference"/>
      </w:pPr>
      <w:r w:rsidRPr="00DB642D">
        <w:rPr>
          <w:rStyle w:val="f58"/>
        </w:rPr>
        <w:t>Buckley, B. (2008). "BIM Cost Management." California Construction. June 2008. 13 Sept. 2008.</w:t>
      </w:r>
    </w:p>
    <w:p w:rsidRPr="00DB642D" w:rsidR="00162FDA" w:rsidP="00DB642D" w:rsidRDefault="00162FDA" w14:paraId="5599A66F" w14:textId="5E060973">
      <w:pPr>
        <w:pStyle w:val="Reference"/>
      </w:pPr>
      <w:r w:rsidRPr="00DB642D">
        <w:rPr>
          <w:rStyle w:val="f58"/>
        </w:rPr>
        <w:t>Manning, R.; Messner, J. (2008). Case studies in BIM implementation for programming of healthcare facilities, ITcon Vol. 13, Special Issue Case studies of BIM use, Pg. 246-257, http://www.itcon.org/2008/18</w:t>
      </w:r>
    </w:p>
    <w:p w:rsidRPr="00DB642D" w:rsidR="00162FDA" w:rsidP="00DB642D" w:rsidRDefault="00162FDA" w14:paraId="0292D3C2" w14:textId="28A5754C">
      <w:pPr>
        <w:pStyle w:val="Reference"/>
      </w:pPr>
      <w:r w:rsidRPr="00DB642D">
        <w:rPr>
          <w:rStyle w:val="f58"/>
        </w:rPr>
        <w:t>Shen Z, Issa R R A (2010) Quantitative evaluation of the BIM-assisted construction detailed cost estimates, Journal of Information Technology in Construction (ITcon), Vol. 15, pg. 234-257, http://www.itcon.org/2010/18</w:t>
      </w:r>
    </w:p>
    <w:p w:rsidRPr="00DB642D" w:rsidR="00162FDA" w:rsidP="00DB642D" w:rsidRDefault="00162FDA" w14:paraId="2F21285E" w14:textId="6E919A08">
      <w:pPr>
        <w:pStyle w:val="Reference"/>
      </w:pPr>
      <w:r w:rsidRPr="00DB642D">
        <w:rPr>
          <w:rStyle w:val="f58"/>
        </w:rPr>
        <w:t>McCuen, T. (2009, November 18). Cost Estimating in BIM: The Fifth Dimension. Retrieved September 21, 2010, from Construction Advisor Today: http://constructionadvisortoday.com/2009/11/cost-estimating-in-bim-the-fifth-dimension.htm</w:t>
      </w:r>
      <w:r w:rsidRPr="00DB642D">
        <w:t> </w:t>
      </w:r>
    </w:p>
    <w:p w:rsidR="00B9308B" w:rsidP="00EB7EAD" w:rsidRDefault="00B9308B" w14:paraId="7BD58CDE" w14:textId="77777777">
      <w:pPr>
        <w:pStyle w:val="Headingnone"/>
      </w:pPr>
    </w:p>
    <w:p w:rsidRPr="00162FDA" w:rsidR="00162FDA" w:rsidP="00EB7EAD" w:rsidRDefault="00162FDA" w14:paraId="469E7B3D" w14:textId="58D19888">
      <w:pPr>
        <w:pStyle w:val="Headingnone"/>
      </w:pPr>
      <w:r w:rsidRPr="00162FDA">
        <w:t>Potential Output Information</w:t>
      </w:r>
    </w:p>
    <w:p w:rsidRPr="00162FDA" w:rsidR="00162FDA" w:rsidP="00FF5607" w:rsidRDefault="00162FDA" w14:paraId="48EAA774" w14:textId="77777777">
      <w:r w:rsidRPr="00162FDA">
        <w:t>Quantity Takeoff Information in Defined Structure</w:t>
      </w:r>
    </w:p>
    <w:p w:rsidRPr="00162FDA" w:rsidR="00162FDA" w:rsidP="00FF5607" w:rsidRDefault="00162FDA" w14:paraId="6D26F43D" w14:textId="77777777">
      <w:r w:rsidRPr="00162FDA">
        <w:t>Cost Estimate</w:t>
      </w:r>
    </w:p>
    <w:p w:rsidRPr="00162FDA" w:rsidR="00162FDA" w:rsidP="00FF5607" w:rsidRDefault="00162FDA" w14:paraId="0A74C5F8" w14:textId="77777777">
      <w:r w:rsidRPr="00162FDA">
        <w:t> </w:t>
      </w:r>
    </w:p>
    <w:p w:rsidRPr="00C801EF" w:rsidR="00C36571" w:rsidP="00C801EF" w:rsidRDefault="00162FDA" w14:paraId="2B6FECE6" w14:textId="5F25AF56">
      <w:r w:rsidRPr="00162FDA">
        <w:t>Source:  BIM Project Execution Planning Guide, Ver. 2.2 with minor revisions.</w:t>
      </w:r>
    </w:p>
    <w:p w:rsidR="00597652" w:rsidRDefault="00597652" w14:paraId="24D34001" w14:textId="77777777">
      <w:pPr>
        <w:spacing w:after="160" w:line="259" w:lineRule="auto"/>
        <w:jc w:val="left"/>
        <w:rPr>
          <w:rFonts w:ascii="Bahnschrift SemiBold" w:hAnsi="Bahnschrift SemiBold" w:eastAsiaTheme="majorEastAsia" w:cstheme="majorBidi"/>
          <w:sz w:val="48"/>
          <w:szCs w:val="26"/>
        </w:rPr>
      </w:pPr>
      <w:r>
        <w:br w:type="page"/>
      </w:r>
    </w:p>
    <w:p w:rsidR="00ED1C93" w:rsidP="00C14CA4" w:rsidRDefault="00AC54B1" w14:paraId="03943CE1" w14:textId="7A674D44">
      <w:pPr>
        <w:pStyle w:val="Heading2"/>
      </w:pPr>
      <w:bookmarkStart w:name="_Toc52749769" w:id="38"/>
      <w:r>
        <w:t xml:space="preserve">03: </w:t>
      </w:r>
      <w:r w:rsidR="00ED1C93">
        <w:t>Phase Planning</w:t>
      </w:r>
      <w:r w:rsidR="00597652">
        <w:t xml:space="preserve"> (4D Modelling)</w:t>
      </w:r>
      <w:bookmarkEnd w:id="38"/>
    </w:p>
    <w:p w:rsidRPr="00177420" w:rsidR="00177420" w:rsidP="00177420" w:rsidRDefault="001502AE" w14:paraId="19265CBD" w14:textId="346B0424">
      <w:r>
        <w:rPr>
          <w:noProof/>
        </w:rPr>
        <mc:AlternateContent>
          <mc:Choice Requires="wps">
            <w:drawing>
              <wp:anchor distT="0" distB="0" distL="114300" distR="114300" simplePos="0" relativeHeight="251658266" behindDoc="0" locked="0" layoutInCell="1" allowOverlap="1" wp14:anchorId="55B83A6B" wp14:editId="481F66CF">
                <wp:simplePos x="0" y="0"/>
                <wp:positionH relativeFrom="column">
                  <wp:posOffset>5261757</wp:posOffset>
                </wp:positionH>
                <wp:positionV relativeFrom="paragraph">
                  <wp:posOffset>3273425</wp:posOffset>
                </wp:positionV>
                <wp:extent cx="674077" cy="1117600"/>
                <wp:effectExtent l="0" t="0" r="12065" b="25400"/>
                <wp:wrapNone/>
                <wp:docPr id="41" name="Rectangle 41"/>
                <wp:cNvGraphicFramePr/>
                <a:graphic xmlns:a="http://schemas.openxmlformats.org/drawingml/2006/main">
                  <a:graphicData uri="http://schemas.microsoft.com/office/word/2010/wordprocessingShape">
                    <wps:wsp>
                      <wps:cNvSpPr/>
                      <wps:spPr>
                        <a:xfrm>
                          <a:off x="0" y="0"/>
                          <a:ext cx="674077"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586CFB3C"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B0235B1">
              <v:rect id="Rectangle 41" style="position:absolute;left:0;text-align:left;margin-left:414.3pt;margin-top:257.75pt;width:53.1pt;height:8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0" filled="f" strokecolor="black [3200]" strokeweight="1pt" w14:anchorId="55B83A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">
                <v:textbox>
                  <w:txbxContent>
                    <w:p w:rsidRPr="001502AE" w:rsidR="00FD032E" w:rsidP="001502AE" w:rsidRDefault="00FD032E" w14:paraId="572E2AB2" w14:textId="77777777">
                      <w:pPr>
                        <w:jc w:val="center"/>
                        <w:rPr>
                          <w:lang w:val="da-DK"/>
                        </w:rPr>
                      </w:pPr>
                      <w:r>
                        <w:rPr>
                          <w:lang w:val="da-DK"/>
                        </w:rPr>
                        <w:t>Output</w:t>
                      </w:r>
                    </w:p>
                  </w:txbxContent>
                </v:textbox>
              </v:rect>
            </w:pict>
          </mc:Fallback>
        </mc:AlternateContent>
      </w:r>
      <w:r w:rsidR="00177420">
        <w:rPr>
          <w:noProof/>
        </w:rPr>
        <w:drawing>
          <wp:inline distT="0" distB="0" distL="0" distR="0" wp14:anchorId="564BD3EB" wp14:editId="058BFAB8">
            <wp:extent cx="6433820" cy="4163060"/>
            <wp:effectExtent l="0" t="0" r="5080" b="8890"/>
            <wp:docPr id="44" name="Picture 44"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box and whisker 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00597652" w:rsidP="006E0A81" w:rsidRDefault="00597652" w14:paraId="00E6B3B9" w14:textId="73B56E49">
      <w:pPr>
        <w:pStyle w:val="Headingnone"/>
      </w:pPr>
      <w:r w:rsidRPr="00177420">
        <w:t>Description</w:t>
      </w:r>
    </w:p>
    <w:p w:rsidRPr="00177420" w:rsidR="00597652" w:rsidP="00177420" w:rsidRDefault="00177420" w14:paraId="2D89605A" w14:textId="22C83BA3">
      <w:r w:rsidRPr="00177420">
        <w:t>A process in which a 4D model (3D models with the added dimension of time) is utilized to effectively plan the phased occupancy in a renovation, retrofit, addition, or to show the construction sequence and space requirements on a building site. 4D modeling is a powerful visualization and communication tool that can give a project team the including owner a better understanding of project milestones and construction plans.</w:t>
      </w:r>
    </w:p>
    <w:p w:rsidRPr="00177420" w:rsidR="00597652" w:rsidP="006E0A81" w:rsidRDefault="00597652" w14:paraId="41969A96" w14:textId="08587130">
      <w:pPr>
        <w:pStyle w:val="Headingnone"/>
      </w:pPr>
      <w:r w:rsidRPr="00177420">
        <w:t>Potential Value</w:t>
      </w:r>
    </w:p>
    <w:p w:rsidRPr="00177420" w:rsidR="00597652" w:rsidP="006E0A81" w:rsidRDefault="00597652" w14:paraId="49B53B51" w14:textId="60091698">
      <w:pPr>
        <w:pStyle w:val="ListParagraph"/>
        <w:numPr>
          <w:ilvl w:val="0"/>
          <w:numId w:val="6"/>
        </w:numPr>
      </w:pPr>
      <w:r w:rsidRPr="00177420">
        <w:t>Better understanding of the phasing schedule by the owner and project participants and showing the critical path of the project</w:t>
      </w:r>
    </w:p>
    <w:p w:rsidRPr="00177420" w:rsidR="00597652" w:rsidP="006E0A81" w:rsidRDefault="00597652" w14:paraId="48B16F90" w14:textId="46F0F5D2">
      <w:pPr>
        <w:pStyle w:val="ListParagraph"/>
        <w:numPr>
          <w:ilvl w:val="0"/>
          <w:numId w:val="6"/>
        </w:numPr>
      </w:pPr>
      <w:r w:rsidRPr="00177420">
        <w:t>Dynamic phasing plans of occupancy offering multiple options and solutions to space conflicts</w:t>
      </w:r>
    </w:p>
    <w:p w:rsidRPr="00177420" w:rsidR="00597652" w:rsidP="006E0A81" w:rsidRDefault="00597652" w14:paraId="5A11B8AF" w14:textId="79620394">
      <w:pPr>
        <w:pStyle w:val="ListParagraph"/>
        <w:numPr>
          <w:ilvl w:val="0"/>
          <w:numId w:val="6"/>
        </w:numPr>
      </w:pPr>
      <w:r w:rsidRPr="00177420">
        <w:t>Integrate planning of human, equipment and material resources with the BIM model to better schedule and cost estimate the project</w:t>
      </w:r>
    </w:p>
    <w:p w:rsidRPr="00177420" w:rsidR="00597652" w:rsidP="006E0A81" w:rsidRDefault="00597652" w14:paraId="74E6F573" w14:textId="7C2834B7">
      <w:pPr>
        <w:pStyle w:val="ListParagraph"/>
        <w:numPr>
          <w:ilvl w:val="0"/>
          <w:numId w:val="6"/>
        </w:numPr>
      </w:pPr>
      <w:r w:rsidRPr="00177420">
        <w:t>Space and workspace conflicts identified and resolved ahead of the construction process</w:t>
      </w:r>
    </w:p>
    <w:p w:rsidRPr="00177420" w:rsidR="00597652" w:rsidP="006E0A81" w:rsidRDefault="00597652" w14:paraId="5B6341D9" w14:textId="28DD84B4">
      <w:pPr>
        <w:pStyle w:val="ListParagraph"/>
        <w:numPr>
          <w:ilvl w:val="0"/>
          <w:numId w:val="6"/>
        </w:numPr>
      </w:pPr>
      <w:r w:rsidRPr="00177420">
        <w:t>Marketing purposes and publicity</w:t>
      </w:r>
    </w:p>
    <w:p w:rsidRPr="00177420" w:rsidR="00597652" w:rsidP="006E0A81" w:rsidRDefault="00597652" w14:paraId="09E21274" w14:textId="69F23D97">
      <w:pPr>
        <w:pStyle w:val="ListParagraph"/>
        <w:numPr>
          <w:ilvl w:val="0"/>
          <w:numId w:val="6"/>
        </w:numPr>
      </w:pPr>
      <w:r w:rsidRPr="00177420">
        <w:t>Identification of schedule, sequencing or phasing issues</w:t>
      </w:r>
    </w:p>
    <w:p w:rsidRPr="00177420" w:rsidR="00597652" w:rsidP="006E0A81" w:rsidRDefault="00597652" w14:paraId="40EA9FD7" w14:textId="65DE6437">
      <w:pPr>
        <w:pStyle w:val="ListParagraph"/>
        <w:numPr>
          <w:ilvl w:val="0"/>
          <w:numId w:val="6"/>
        </w:numPr>
      </w:pPr>
      <w:r w:rsidRPr="00177420">
        <w:t>More readily constructible, operable and maintainable project</w:t>
      </w:r>
    </w:p>
    <w:p w:rsidRPr="00177420" w:rsidR="00597652" w:rsidP="006E0A81" w:rsidRDefault="00597652" w14:paraId="0402E1B0" w14:textId="64D7CFAE">
      <w:pPr>
        <w:pStyle w:val="ListParagraph"/>
        <w:numPr>
          <w:ilvl w:val="0"/>
          <w:numId w:val="6"/>
        </w:numPr>
      </w:pPr>
      <w:r w:rsidRPr="00177420">
        <w:t>Monitor procurement status of project materials</w:t>
      </w:r>
    </w:p>
    <w:p w:rsidRPr="00177420" w:rsidR="00597652" w:rsidP="006E0A81" w:rsidRDefault="00597652" w14:paraId="7D98C399" w14:textId="7D95BD8B">
      <w:pPr>
        <w:pStyle w:val="ListParagraph"/>
        <w:numPr>
          <w:ilvl w:val="0"/>
          <w:numId w:val="6"/>
        </w:numPr>
      </w:pPr>
      <w:r w:rsidRPr="00177420">
        <w:t>Increased productivity and decreased waste on job sites</w:t>
      </w:r>
    </w:p>
    <w:p w:rsidRPr="00177420" w:rsidR="00597652" w:rsidP="006E0A81" w:rsidRDefault="00597652" w14:paraId="6894BA4B" w14:textId="5BF8BB20">
      <w:pPr>
        <w:pStyle w:val="ListParagraph"/>
        <w:numPr>
          <w:ilvl w:val="0"/>
          <w:numId w:val="6"/>
        </w:numPr>
      </w:pPr>
      <w:r w:rsidRPr="00177420">
        <w:t>Conveying the spatial complexities of the project, planning information, and support conducting additional analyses</w:t>
      </w:r>
    </w:p>
    <w:p w:rsidRPr="00177420" w:rsidR="00597652" w:rsidP="00177420" w:rsidRDefault="00597652" w14:paraId="2CBBB6E0" w14:textId="77777777">
      <w:r w:rsidRPr="00177420">
        <w:t> </w:t>
      </w:r>
    </w:p>
    <w:p w:rsidRPr="00177420" w:rsidR="00597652" w:rsidP="006E0A81" w:rsidRDefault="00597652" w14:paraId="5907A907" w14:textId="2710A482">
      <w:pPr>
        <w:pStyle w:val="Headingnone"/>
      </w:pPr>
      <w:r w:rsidRPr="00177420">
        <w:t>Resources Required</w:t>
      </w:r>
    </w:p>
    <w:p w:rsidRPr="006E0A81" w:rsidR="00597652" w:rsidP="00181723" w:rsidRDefault="00597652" w14:paraId="15EC5E57" w14:textId="18FBD04E">
      <w:pPr>
        <w:pStyle w:val="ListParagraph"/>
        <w:numPr>
          <w:ilvl w:val="0"/>
          <w:numId w:val="46"/>
        </w:numPr>
      </w:pPr>
      <w:r w:rsidRPr="006E0A81">
        <w:t>Design Authoring Software</w:t>
      </w:r>
    </w:p>
    <w:p w:rsidRPr="006E0A81" w:rsidR="00597652" w:rsidP="00181723" w:rsidRDefault="00597652" w14:paraId="27EBFF8E" w14:textId="2A5F37FB">
      <w:pPr>
        <w:pStyle w:val="ListParagraph"/>
        <w:numPr>
          <w:ilvl w:val="0"/>
          <w:numId w:val="46"/>
        </w:numPr>
      </w:pPr>
      <w:r w:rsidRPr="006E0A81">
        <w:t>Scheduling software</w:t>
      </w:r>
    </w:p>
    <w:p w:rsidRPr="006E0A81" w:rsidR="00597652" w:rsidP="00181723" w:rsidRDefault="00597652" w14:paraId="23B7BD29" w14:textId="5BF8090E">
      <w:pPr>
        <w:pStyle w:val="ListParagraph"/>
        <w:numPr>
          <w:ilvl w:val="0"/>
          <w:numId w:val="46"/>
        </w:numPr>
      </w:pPr>
      <w:r w:rsidRPr="006E0A81">
        <w:t>4D Model</w:t>
      </w:r>
      <w:r w:rsidR="00FD032E">
        <w:t>l</w:t>
      </w:r>
      <w:r w:rsidRPr="006E0A81">
        <w:t>ing Software</w:t>
      </w:r>
    </w:p>
    <w:p w:rsidRPr="00177420" w:rsidR="00597652" w:rsidP="00177420" w:rsidRDefault="00597652" w14:paraId="5AE087D0" w14:textId="77777777">
      <w:r w:rsidRPr="00177420">
        <w:t> </w:t>
      </w:r>
    </w:p>
    <w:p w:rsidRPr="00177420" w:rsidR="00597652" w:rsidP="006E0A81" w:rsidRDefault="00597652" w14:paraId="5C25D60F" w14:textId="7F0F8D29">
      <w:pPr>
        <w:pStyle w:val="Headingnone"/>
      </w:pPr>
      <w:r w:rsidRPr="00177420">
        <w:t>Team Competencies Required</w:t>
      </w:r>
    </w:p>
    <w:p w:rsidRPr="006E0A81" w:rsidR="00597652" w:rsidP="00181723" w:rsidRDefault="00597652" w14:paraId="3291EBF8" w14:textId="45478300">
      <w:pPr>
        <w:pStyle w:val="ListParagraph"/>
        <w:numPr>
          <w:ilvl w:val="0"/>
          <w:numId w:val="45"/>
        </w:numPr>
      </w:pPr>
      <w:r w:rsidRPr="006E0A81">
        <w:t>Knowledge of construction scheduling and general construction process.Â  A 4D model is connected to a schedule, and is therefore only as good as the schedule to which it is linked.</w:t>
      </w:r>
    </w:p>
    <w:p w:rsidRPr="006E0A81" w:rsidR="00597652" w:rsidP="00181723" w:rsidRDefault="00597652" w14:paraId="23165FDD" w14:textId="3447526E">
      <w:pPr>
        <w:pStyle w:val="ListParagraph"/>
        <w:numPr>
          <w:ilvl w:val="0"/>
          <w:numId w:val="45"/>
        </w:numPr>
      </w:pPr>
      <w:r w:rsidRPr="006E0A81">
        <w:t>Ability to manipulate, navigate, and review a 3D model.</w:t>
      </w:r>
    </w:p>
    <w:p w:rsidRPr="006E0A81" w:rsidR="00597652" w:rsidP="00181723" w:rsidRDefault="00597652" w14:paraId="2C6861CD" w14:textId="1C149D90">
      <w:pPr>
        <w:pStyle w:val="ListParagraph"/>
        <w:numPr>
          <w:ilvl w:val="0"/>
          <w:numId w:val="45"/>
        </w:numPr>
      </w:pPr>
      <w:r w:rsidRPr="006E0A81">
        <w:t>Knowledge of 4D software: import geometry, manage links to schedules, produce and control animations, etc.</w:t>
      </w:r>
    </w:p>
    <w:p w:rsidRPr="00177420" w:rsidR="00597652" w:rsidP="00177420" w:rsidRDefault="00597652" w14:paraId="3B7CB802" w14:textId="77777777">
      <w:r w:rsidRPr="00177420">
        <w:t> </w:t>
      </w:r>
    </w:p>
    <w:p w:rsidRPr="00177420" w:rsidR="00597652" w:rsidP="006E0A81" w:rsidRDefault="00597652" w14:paraId="7506BEB0" w14:textId="42D2F552">
      <w:pPr>
        <w:pStyle w:val="Headingnone"/>
      </w:pPr>
      <w:r w:rsidRPr="00177420">
        <w:t>References for Additional Information</w:t>
      </w:r>
    </w:p>
    <w:p w:rsidRPr="006E0A81" w:rsidR="00597652" w:rsidP="006E0A81" w:rsidRDefault="00597652" w14:paraId="1ECE591B" w14:textId="6AAE7CC9">
      <w:pPr>
        <w:pStyle w:val="Reference"/>
      </w:pPr>
      <w:r w:rsidRPr="006E0A81">
        <w:rPr>
          <w:rStyle w:val="f58"/>
        </w:rPr>
        <w:t>Dawood, N., and Mallasi, Z. (2006).Â  Construction Workplace Planning: Assignment and Analysis Utilizing 4D Visualization Technologies.Â  Computer-aided Civil and Infrastructure Engineering, pp. 498-513.</w:t>
      </w:r>
    </w:p>
    <w:p w:rsidRPr="006E0A81" w:rsidR="00597652" w:rsidP="006E0A81" w:rsidRDefault="00597652" w14:paraId="6D3D1B53" w14:textId="42F60EE6">
      <w:pPr>
        <w:pStyle w:val="Reference"/>
      </w:pPr>
      <w:r w:rsidRPr="006E0A81">
        <w:rPr>
          <w:rStyle w:val="f58"/>
        </w:rPr>
        <w:t>Jongeling, R., Kim, J., Fischer, M., Morgeous, C., and Olofsson, T. (2008).Â  Quantitative analysis of workflow, temporary structure usage, and productivity using 4D models.Â  Automation in Construction, pp. 780-791.</w:t>
      </w:r>
    </w:p>
    <w:p w:rsidRPr="006E0A81" w:rsidR="00597652" w:rsidP="006E0A81" w:rsidRDefault="00597652" w14:paraId="401540EA" w14:textId="74A66C43">
      <w:pPr>
        <w:pStyle w:val="Reference"/>
      </w:pPr>
      <w:r w:rsidRPr="006E0A81">
        <w:rPr>
          <w:rStyle w:val="f58"/>
        </w:rPr>
        <w:t>Kang, J. H., Anderson, S. D., and Clayton, M. J. (2007).Â  Empirical Study on the Merit of Web-based 4D Visualization in Collaborative Construction Planning and Scheduling.Â  Journal of Construction Engineering and Management, pp. 447-461.</w:t>
      </w:r>
    </w:p>
    <w:p w:rsidRPr="00177420" w:rsidR="00597652" w:rsidP="00177420" w:rsidRDefault="00597652" w14:paraId="5ED0E1E4" w14:textId="47222B26">
      <w:r w:rsidRPr="00177420">
        <w:t> </w:t>
      </w:r>
    </w:p>
    <w:p w:rsidR="00597652" w:rsidP="006E0A81" w:rsidRDefault="00597652" w14:paraId="0E76DD2B" w14:textId="39654B61">
      <w:pPr>
        <w:pStyle w:val="Headingnone"/>
      </w:pPr>
      <w:r w:rsidRPr="00177420">
        <w:t>Potential Output Information</w:t>
      </w:r>
    </w:p>
    <w:p w:rsidRPr="006E0A81" w:rsidR="006E0A81" w:rsidP="00181723" w:rsidRDefault="006E0A81" w14:paraId="5AC6DD31" w14:textId="77777777">
      <w:pPr>
        <w:pStyle w:val="ListParagraph"/>
        <w:numPr>
          <w:ilvl w:val="0"/>
          <w:numId w:val="44"/>
        </w:numPr>
      </w:pPr>
      <w:r w:rsidRPr="006E0A81">
        <w:t>4D Model in Defined Structure</w:t>
      </w:r>
    </w:p>
    <w:p w:rsidRPr="006E0A81" w:rsidR="006E0A81" w:rsidP="00181723" w:rsidRDefault="006E0A81" w14:paraId="1A207D91" w14:textId="77777777">
      <w:pPr>
        <w:pStyle w:val="ListParagraph"/>
        <w:numPr>
          <w:ilvl w:val="0"/>
          <w:numId w:val="44"/>
        </w:numPr>
      </w:pPr>
      <w:r w:rsidRPr="006E0A81">
        <w:t>4D Views / Video</w:t>
      </w:r>
    </w:p>
    <w:p w:rsidRPr="00177420" w:rsidR="00597652" w:rsidP="00177420" w:rsidRDefault="00597652" w14:paraId="010F7F56" w14:textId="321F3A8A"/>
    <w:p w:rsidRPr="00177420" w:rsidR="00597652" w:rsidP="00177420" w:rsidRDefault="00597652" w14:paraId="4A94A902" w14:textId="77777777">
      <w:r w:rsidRPr="00177420">
        <w:t>Source:  BIM Project Execution Planning Guide, Ver. 2.2 with minor revisions.</w:t>
      </w:r>
    </w:p>
    <w:p w:rsidRPr="00177420" w:rsidR="00ED1C93" w:rsidP="00177420" w:rsidRDefault="00ED1C93" w14:paraId="611BBAD1" w14:textId="45049CD2">
      <w:r w:rsidRPr="00177420">
        <w:br w:type="page"/>
      </w:r>
    </w:p>
    <w:p w:rsidR="00ED1C93" w:rsidP="00C14CA4" w:rsidRDefault="00AC54B1" w14:paraId="2745A9E1" w14:textId="74F6C5F1">
      <w:pPr>
        <w:pStyle w:val="Heading2"/>
      </w:pPr>
      <w:bookmarkStart w:name="_Toc52749770" w:id="39"/>
      <w:r>
        <w:t xml:space="preserve">04: </w:t>
      </w:r>
      <w:r w:rsidR="00ED1C93">
        <w:t>Programming</w:t>
      </w:r>
      <w:bookmarkEnd w:id="39"/>
    </w:p>
    <w:p w:rsidR="00ED1C93" w:rsidP="006519A7" w:rsidRDefault="001502AE" w14:paraId="3A30954F" w14:textId="024CB22B">
      <w:r>
        <w:rPr>
          <w:noProof/>
        </w:rPr>
        <mc:AlternateContent>
          <mc:Choice Requires="wps">
            <w:drawing>
              <wp:anchor distT="0" distB="0" distL="114300" distR="114300" simplePos="0" relativeHeight="251658253" behindDoc="0" locked="0" layoutInCell="1" allowOverlap="1" wp14:anchorId="28A4DEAB" wp14:editId="0C3F49DF">
                <wp:simplePos x="0" y="0"/>
                <wp:positionH relativeFrom="column">
                  <wp:posOffset>4248785</wp:posOffset>
                </wp:positionH>
                <wp:positionV relativeFrom="paragraph">
                  <wp:posOffset>3248025</wp:posOffset>
                </wp:positionV>
                <wp:extent cx="772160" cy="1117600"/>
                <wp:effectExtent l="0" t="0" r="27940" b="25400"/>
                <wp:wrapNone/>
                <wp:docPr id="40" name="Rectangle 40"/>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5428D77E"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F317F2E">
              <v:rect id="Rectangle 40" style="position:absolute;left:0;text-align:left;margin-left:334.55pt;margin-top:255.75pt;width:60.8pt;height:8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1" filled="f" strokecolor="black [3200]" strokeweight="1pt" w14:anchorId="28A4DE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">
                <v:textbox>
                  <w:txbxContent>
                    <w:p w:rsidRPr="001502AE" w:rsidR="00FD032E" w:rsidP="001502AE" w:rsidRDefault="00FD032E" w14:paraId="2A38560A" w14:textId="77777777">
                      <w:pPr>
                        <w:jc w:val="center"/>
                        <w:rPr>
                          <w:lang w:val="da-DK"/>
                        </w:rPr>
                      </w:pPr>
                      <w:r>
                        <w:rPr>
                          <w:lang w:val="da-DK"/>
                        </w:rPr>
                        <w:t>Output</w:t>
                      </w:r>
                    </w:p>
                  </w:txbxContent>
                </v:textbox>
              </v:rect>
            </w:pict>
          </mc:Fallback>
        </mc:AlternateContent>
      </w:r>
      <w:r w:rsidR="001160E0">
        <w:rPr>
          <w:noProof/>
        </w:rPr>
        <w:drawing>
          <wp:inline distT="0" distB="0" distL="0" distR="0" wp14:anchorId="68171ADF" wp14:editId="7DEE19C3">
            <wp:extent cx="6433820" cy="4163060"/>
            <wp:effectExtent l="0" t="0" r="5080" b="889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525CBD" w:rsidR="00525CBD" w:rsidP="00EB7EAD" w:rsidRDefault="00525CBD" w14:paraId="7245DB3B" w14:textId="6F7C431C">
      <w:pPr>
        <w:pStyle w:val="Headingnone"/>
      </w:pPr>
      <w:r w:rsidRPr="00525CBD">
        <w:t>Description</w:t>
      </w:r>
    </w:p>
    <w:p w:rsidRPr="00525CBD" w:rsidR="00525CBD" w:rsidP="00525CBD" w:rsidRDefault="00525CBD" w14:paraId="7CF862A9" w14:textId="1D87FBEE">
      <w:r w:rsidRPr="00525CBD">
        <w:t>A process in which a spatial program is used to efficiently and accurately assess design performance in regard to spatial requirements. The developed BIM model allows the project team to analyze space and understand the complexity of space standards and regulations. Critical decisions are made in this phase of design and bring the most value to the project when needs and options are discussed with the client and the best approach is analyzed.</w:t>
      </w:r>
    </w:p>
    <w:p w:rsidRPr="00525CBD" w:rsidR="00525CBD" w:rsidP="00525CBD" w:rsidRDefault="00525CBD" w14:paraId="5FEDF3E4" w14:textId="05D17FDD">
      <w:r w:rsidRPr="00525CBD">
        <w:t> </w:t>
      </w:r>
    </w:p>
    <w:p w:rsidR="00525CBD" w:rsidP="00EB7EAD" w:rsidRDefault="00525CBD" w14:paraId="24906930" w14:textId="4B0F4892">
      <w:pPr>
        <w:pStyle w:val="Headingnone"/>
      </w:pPr>
      <w:r w:rsidRPr="00525CBD">
        <w:t>Potential Value</w:t>
      </w:r>
    </w:p>
    <w:p w:rsidRPr="00525CBD" w:rsidR="00525CBD" w:rsidP="00FD2E82" w:rsidRDefault="00525CBD" w14:paraId="46B24D77" w14:textId="3CCDF087">
      <w:pPr>
        <w:pStyle w:val="ListParagraph"/>
        <w:numPr>
          <w:ilvl w:val="0"/>
          <w:numId w:val="3"/>
        </w:numPr>
      </w:pPr>
      <w:r w:rsidRPr="00525CBD">
        <w:t>Efficient and accurate assessment of design performance in regard to spatial requirements by the owner.</w:t>
      </w:r>
    </w:p>
    <w:p w:rsidRPr="00525CBD" w:rsidR="00525CBD" w:rsidP="00525CBD" w:rsidRDefault="00525CBD" w14:paraId="4152ADB0" w14:textId="670CC611">
      <w:r w:rsidRPr="00525CBD">
        <w:t> </w:t>
      </w:r>
    </w:p>
    <w:p w:rsidRPr="00525CBD" w:rsidR="00525CBD" w:rsidP="00EB7EAD" w:rsidRDefault="00525CBD" w14:paraId="33DED2CF" w14:textId="55F904F0">
      <w:pPr>
        <w:pStyle w:val="Headingnone"/>
      </w:pPr>
      <w:r w:rsidRPr="00525CBD">
        <w:t>Resources Required</w:t>
      </w:r>
    </w:p>
    <w:p w:rsidRPr="00525CBD" w:rsidR="00525CBD" w:rsidP="00FD2E82" w:rsidRDefault="00525CBD" w14:paraId="064A132A" w14:textId="6EC36BDE">
      <w:pPr>
        <w:pStyle w:val="ListParagraph"/>
        <w:numPr>
          <w:ilvl w:val="0"/>
          <w:numId w:val="3"/>
        </w:numPr>
      </w:pPr>
      <w:r w:rsidRPr="00525CBD">
        <w:t>Design Authoring Software</w:t>
      </w:r>
    </w:p>
    <w:p w:rsidRPr="00525CBD" w:rsidR="00525CBD" w:rsidP="00FD2E82" w:rsidRDefault="00525CBD" w14:paraId="62CDDC11" w14:textId="4D7C7FC8">
      <w:pPr>
        <w:pStyle w:val="ListParagraph"/>
        <w:numPr>
          <w:ilvl w:val="0"/>
          <w:numId w:val="3"/>
        </w:numPr>
      </w:pPr>
      <w:r w:rsidRPr="00525CBD">
        <w:t>Programming software</w:t>
      </w:r>
    </w:p>
    <w:p w:rsidRPr="00525CBD" w:rsidR="00525CBD" w:rsidP="00525CBD" w:rsidRDefault="00525CBD" w14:paraId="0E805FA8" w14:textId="584D037B">
      <w:r w:rsidRPr="00525CBD">
        <w:t> </w:t>
      </w:r>
    </w:p>
    <w:p w:rsidRPr="00525CBD" w:rsidR="00525CBD" w:rsidP="00EB7EAD" w:rsidRDefault="00525CBD" w14:paraId="202D2E1E" w14:textId="2B1D0E67">
      <w:pPr>
        <w:pStyle w:val="Headingnone"/>
      </w:pPr>
      <w:r w:rsidRPr="00525CBD">
        <w:t>Team Competencies Required</w:t>
      </w:r>
    </w:p>
    <w:p w:rsidRPr="00525CBD" w:rsidR="00525CBD" w:rsidP="00FD2E82" w:rsidRDefault="00525CBD" w14:paraId="004EFAA9" w14:textId="41CFB36D">
      <w:pPr>
        <w:pStyle w:val="ListParagraph"/>
        <w:numPr>
          <w:ilvl w:val="0"/>
          <w:numId w:val="3"/>
        </w:numPr>
      </w:pPr>
      <w:r w:rsidRPr="00525CBD">
        <w:t>Ability to manipulate, navigate, and review a 3D model</w:t>
      </w:r>
    </w:p>
    <w:p w:rsidRPr="00525CBD" w:rsidR="00525CBD" w:rsidP="00525CBD" w:rsidRDefault="00525CBD" w14:paraId="70F2DCFD" w14:textId="228ED271">
      <w:r w:rsidRPr="00525CBD">
        <w:t> </w:t>
      </w:r>
    </w:p>
    <w:p w:rsidRPr="00525CBD" w:rsidR="00525CBD" w:rsidP="00EB7EAD" w:rsidRDefault="00525CBD" w14:paraId="291F456A" w14:textId="2598A8AF">
      <w:pPr>
        <w:pStyle w:val="Headingnone"/>
      </w:pPr>
      <w:r w:rsidRPr="00525CBD">
        <w:t>References for Additional Information</w:t>
      </w:r>
    </w:p>
    <w:p w:rsidRPr="00525CBD" w:rsidR="00525CBD" w:rsidP="00F11438" w:rsidRDefault="00525CBD" w14:paraId="2FB6B226" w14:textId="4D856A5E">
      <w:pPr>
        <w:pStyle w:val="Reference"/>
      </w:pPr>
      <w:r w:rsidRPr="00525CBD">
        <w:t>General Services Administration (GSA) BIM Guide 02. Spatial Program Validation. Available at www.gsa.gov/bim.</w:t>
      </w:r>
    </w:p>
    <w:p w:rsidRPr="00525CBD" w:rsidR="00525CBD" w:rsidP="00525CBD" w:rsidRDefault="00525CBD" w14:paraId="4AE28D5C" w14:textId="049A44D9">
      <w:r w:rsidRPr="00525CBD">
        <w:t>  </w:t>
      </w:r>
    </w:p>
    <w:p w:rsidRPr="00525CBD" w:rsidR="00525CBD" w:rsidP="00EB7EAD" w:rsidRDefault="00525CBD" w14:paraId="2B93499F" w14:textId="36DE88C3">
      <w:pPr>
        <w:pStyle w:val="Headingnone"/>
      </w:pPr>
      <w:r w:rsidRPr="00525CBD">
        <w:t>Potential Output Information</w:t>
      </w:r>
    </w:p>
    <w:p w:rsidRPr="00525CBD" w:rsidR="00525CBD" w:rsidP="00FD2E82" w:rsidRDefault="00525CBD" w14:paraId="4C7C28DC" w14:textId="77777777">
      <w:pPr>
        <w:pStyle w:val="ListParagraph"/>
        <w:numPr>
          <w:ilvl w:val="0"/>
          <w:numId w:val="7"/>
        </w:numPr>
      </w:pPr>
      <w:r w:rsidRPr="00525CBD">
        <w:t>Program in Digital Format</w:t>
      </w:r>
    </w:p>
    <w:p w:rsidRPr="00525CBD" w:rsidR="00525CBD" w:rsidP="00FD2E82" w:rsidRDefault="00525CBD" w14:paraId="5238606E" w14:textId="77777777">
      <w:pPr>
        <w:pStyle w:val="ListParagraph"/>
        <w:numPr>
          <w:ilvl w:val="0"/>
          <w:numId w:val="7"/>
        </w:numPr>
      </w:pPr>
      <w:r w:rsidRPr="00525CBD">
        <w:t>Reports of Design Conformance with Program</w:t>
      </w:r>
    </w:p>
    <w:p w:rsidRPr="00525CBD" w:rsidR="00525CBD" w:rsidP="00525CBD" w:rsidRDefault="00525CBD" w14:paraId="57D83400" w14:textId="77777777">
      <w:r w:rsidRPr="00525CBD">
        <w:t> </w:t>
      </w:r>
    </w:p>
    <w:p w:rsidRPr="00525CBD" w:rsidR="00525CBD" w:rsidP="00525CBD" w:rsidRDefault="00525CBD" w14:paraId="1C4FCE40" w14:textId="77777777">
      <w:r w:rsidRPr="00525CBD">
        <w:t>Source:  BIM Project Execution Planning Guide, Ver. 2.2 with minor revisions.</w:t>
      </w:r>
    </w:p>
    <w:p w:rsidRPr="001160E0" w:rsidR="001160E0" w:rsidP="001160E0" w:rsidRDefault="001160E0" w14:paraId="14AE27D6" w14:textId="77777777"/>
    <w:p w:rsidR="00ED1C93" w:rsidRDefault="00ED1C93" w14:paraId="52E454E5" w14:textId="77777777">
      <w:pPr>
        <w:spacing w:after="160" w:line="259" w:lineRule="auto"/>
        <w:jc w:val="left"/>
        <w:rPr>
          <w:rFonts w:ascii="Bahnschrift SemiBold" w:hAnsi="Bahnschrift SemiBold" w:eastAsiaTheme="majorEastAsia" w:cstheme="majorBidi"/>
          <w:sz w:val="36"/>
          <w:szCs w:val="26"/>
        </w:rPr>
      </w:pPr>
      <w:r>
        <w:br w:type="page"/>
      </w:r>
    </w:p>
    <w:p w:rsidR="001160E0" w:rsidP="0002745C" w:rsidRDefault="00AC54B1" w14:paraId="3A1CA68A" w14:textId="312865C0">
      <w:pPr>
        <w:pStyle w:val="Heading2"/>
      </w:pPr>
      <w:bookmarkStart w:name="_Toc52749771" w:id="40"/>
      <w:r>
        <w:t xml:space="preserve">05: </w:t>
      </w:r>
      <w:r w:rsidR="001160E0">
        <w:t>Site Analysis</w:t>
      </w:r>
      <w:bookmarkEnd w:id="40"/>
    </w:p>
    <w:p w:rsidR="0002745C" w:rsidP="0002745C" w:rsidRDefault="005100DD" w14:paraId="3942E780" w14:textId="510AF84B">
      <w:r>
        <w:rPr>
          <w:noProof/>
        </w:rPr>
        <mc:AlternateContent>
          <mc:Choice Requires="wps">
            <w:drawing>
              <wp:anchor distT="0" distB="0" distL="114300" distR="114300" simplePos="0" relativeHeight="251658270" behindDoc="0" locked="0" layoutInCell="1" allowOverlap="1" wp14:anchorId="7D2F676D" wp14:editId="059D6989">
                <wp:simplePos x="0" y="0"/>
                <wp:positionH relativeFrom="column">
                  <wp:posOffset>3770268</wp:posOffset>
                </wp:positionH>
                <wp:positionV relativeFrom="paragraph">
                  <wp:posOffset>3238953</wp:posOffset>
                </wp:positionV>
                <wp:extent cx="772160" cy="1117600"/>
                <wp:effectExtent l="0" t="0" r="27940" b="25400"/>
                <wp:wrapNone/>
                <wp:docPr id="52" name="Rectangle 52"/>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5100DD" w:rsidRDefault="00FD032E" w14:paraId="7990FD80"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E9F3D69">
              <v:rect id="Rectangle 52" style="position:absolute;left:0;text-align:left;margin-left:296.85pt;margin-top:255.05pt;width:60.8pt;height:88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2" filled="f" strokecolor="black [3200]" strokeweight="1pt" w14:anchorId="7D2F67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">
                <v:textbox>
                  <w:txbxContent>
                    <w:p w:rsidRPr="001502AE" w:rsidR="00FD032E" w:rsidP="005100DD" w:rsidRDefault="00FD032E" w14:paraId="165F8B2D" w14:textId="77777777">
                      <w:pPr>
                        <w:jc w:val="center"/>
                        <w:rPr>
                          <w:lang w:val="da-DK"/>
                        </w:rPr>
                      </w:pPr>
                      <w:r>
                        <w:rPr>
                          <w:lang w:val="da-DK"/>
                        </w:rPr>
                        <w:t>Output</w:t>
                      </w:r>
                    </w:p>
                  </w:txbxContent>
                </v:textbox>
              </v:rect>
            </w:pict>
          </mc:Fallback>
        </mc:AlternateContent>
      </w:r>
      <w:r w:rsidR="00E82043">
        <w:rPr>
          <w:noProof/>
        </w:rPr>
        <w:drawing>
          <wp:inline distT="0" distB="0" distL="0" distR="0" wp14:anchorId="38D9544A" wp14:editId="6871499B">
            <wp:extent cx="6433820" cy="4163060"/>
            <wp:effectExtent l="0" t="0" r="5080" b="889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917EFA" w:rsidR="00917EFA" w:rsidP="00EB7EAD" w:rsidRDefault="00E82043" w14:paraId="1B98C67C" w14:textId="41CC7002">
      <w:pPr>
        <w:pStyle w:val="Headingnone"/>
      </w:pPr>
      <w:r w:rsidRPr="00917EFA">
        <w:t>Description</w:t>
      </w:r>
    </w:p>
    <w:p w:rsidRPr="00917EFA" w:rsidR="00917EFA" w:rsidP="00917EFA" w:rsidRDefault="00917EFA" w14:paraId="4F03346D" w14:textId="789B13F5">
      <w:r w:rsidRPr="00917EFA">
        <w:t>Using BIM and/or Geographic Information System (GIS) to evaluate sites within a given area to determine the optimal site location for a future project. The site data collected is used to first select the site and then position the building and infrastructure based on other criteria.</w:t>
      </w:r>
    </w:p>
    <w:p w:rsidRPr="00917EFA" w:rsidR="00917EFA" w:rsidP="00917EFA" w:rsidRDefault="00917EFA" w14:paraId="48FF07F9" w14:textId="4D9DE5C0">
      <w:r w:rsidRPr="00917EFA">
        <w:t> </w:t>
      </w:r>
    </w:p>
    <w:p w:rsidRPr="00917EFA" w:rsidR="00917EFA" w:rsidP="00EB7EAD" w:rsidRDefault="00917EFA" w14:paraId="3FEF368A" w14:textId="585BBA5B">
      <w:pPr>
        <w:pStyle w:val="Headingnone"/>
      </w:pPr>
      <w:r w:rsidRPr="00917EFA">
        <w:t>Potential Value</w:t>
      </w:r>
    </w:p>
    <w:p w:rsidRPr="00917EFA" w:rsidR="00917EFA" w:rsidP="00FD2E82" w:rsidRDefault="00917EFA" w14:paraId="570C2DC3" w14:textId="6327626C">
      <w:pPr>
        <w:pStyle w:val="ListParagraph"/>
        <w:numPr>
          <w:ilvl w:val="0"/>
          <w:numId w:val="6"/>
        </w:numPr>
      </w:pPr>
      <w:r w:rsidRPr="00917EFA">
        <w:t>Use calculated decision making to determine if potential sites meet the required criteria according to project requirements, technical factors, and financial factors</w:t>
      </w:r>
    </w:p>
    <w:p w:rsidRPr="00917EFA" w:rsidR="00917EFA" w:rsidP="00FD2E82" w:rsidRDefault="00917EFA" w14:paraId="094485AF" w14:textId="26C2F68F">
      <w:pPr>
        <w:pStyle w:val="ListParagraph"/>
        <w:numPr>
          <w:ilvl w:val="0"/>
          <w:numId w:val="6"/>
        </w:numPr>
      </w:pPr>
      <w:r w:rsidRPr="00917EFA">
        <w:t>Decrease costs of utility demand and demolition</w:t>
      </w:r>
    </w:p>
    <w:p w:rsidRPr="00917EFA" w:rsidR="00917EFA" w:rsidP="00FD2E82" w:rsidRDefault="00917EFA" w14:paraId="24C93702" w14:textId="36A89B34">
      <w:pPr>
        <w:pStyle w:val="ListParagraph"/>
        <w:numPr>
          <w:ilvl w:val="0"/>
          <w:numId w:val="6"/>
        </w:numPr>
      </w:pPr>
      <w:r w:rsidRPr="00917EFA">
        <w:t>Increase energy efficiency</w:t>
      </w:r>
    </w:p>
    <w:p w:rsidRPr="00917EFA" w:rsidR="00917EFA" w:rsidP="00FD2E82" w:rsidRDefault="00917EFA" w14:paraId="5650168D" w14:textId="2060D02E">
      <w:pPr>
        <w:pStyle w:val="ListParagraph"/>
        <w:numPr>
          <w:ilvl w:val="0"/>
          <w:numId w:val="6"/>
        </w:numPr>
      </w:pPr>
      <w:r w:rsidRPr="00917EFA">
        <w:t>Minimize risk of hazardous material</w:t>
      </w:r>
    </w:p>
    <w:p w:rsidRPr="00917EFA" w:rsidR="00917EFA" w:rsidP="00FD2E82" w:rsidRDefault="00917EFA" w14:paraId="597DFC5B" w14:textId="73770122">
      <w:pPr>
        <w:pStyle w:val="ListParagraph"/>
        <w:numPr>
          <w:ilvl w:val="0"/>
          <w:numId w:val="6"/>
        </w:numPr>
      </w:pPr>
      <w:r w:rsidRPr="00917EFA">
        <w:t>Maximize return on investment</w:t>
      </w:r>
    </w:p>
    <w:p w:rsidRPr="00917EFA" w:rsidR="00917EFA" w:rsidP="00917EFA" w:rsidRDefault="00917EFA" w14:paraId="514726CB" w14:textId="77777777">
      <w:r w:rsidRPr="00917EFA">
        <w:t> </w:t>
      </w:r>
    </w:p>
    <w:p w:rsidRPr="00917EFA" w:rsidR="00917EFA" w:rsidP="00EB7EAD" w:rsidRDefault="00917EFA" w14:paraId="198561D6" w14:textId="398EAD4D">
      <w:pPr>
        <w:pStyle w:val="Headingnone"/>
      </w:pPr>
      <w:r w:rsidRPr="00917EFA">
        <w:t>Resources Required</w:t>
      </w:r>
    </w:p>
    <w:p w:rsidRPr="00917EFA" w:rsidR="00917EFA" w:rsidP="00FD2E82" w:rsidRDefault="00917EFA" w14:paraId="2D0718FF" w14:textId="65D92041">
      <w:pPr>
        <w:pStyle w:val="ListParagraph"/>
        <w:numPr>
          <w:ilvl w:val="0"/>
          <w:numId w:val="6"/>
        </w:numPr>
      </w:pPr>
      <w:r w:rsidRPr="00917EFA">
        <w:t>GIS and/or BIM Authoring software</w:t>
      </w:r>
    </w:p>
    <w:p w:rsidRPr="00917EFA" w:rsidR="00917EFA" w:rsidP="00FD2E82" w:rsidRDefault="00917EFA" w14:paraId="0456C8B4" w14:textId="1C38CF29">
      <w:pPr>
        <w:pStyle w:val="ListParagraph"/>
        <w:numPr>
          <w:ilvl w:val="0"/>
          <w:numId w:val="6"/>
        </w:numPr>
      </w:pPr>
      <w:r w:rsidRPr="00917EFA">
        <w:t>3D Model manipulation</w:t>
      </w:r>
    </w:p>
    <w:p w:rsidRPr="00917EFA" w:rsidR="00917EFA" w:rsidP="00917EFA" w:rsidRDefault="00917EFA" w14:paraId="105E619B" w14:textId="77777777">
      <w:r w:rsidRPr="00917EFA">
        <w:t> </w:t>
      </w:r>
    </w:p>
    <w:p w:rsidRPr="00917EFA" w:rsidR="00917EFA" w:rsidP="00EB7EAD" w:rsidRDefault="00917EFA" w14:paraId="36F16698" w14:textId="1EDF6E70">
      <w:pPr>
        <w:pStyle w:val="Headingnone"/>
      </w:pPr>
      <w:r w:rsidRPr="00917EFA">
        <w:t>Team Competencies Required</w:t>
      </w:r>
    </w:p>
    <w:p w:rsidRPr="00917EFA" w:rsidR="00917EFA" w:rsidP="00FD2E82" w:rsidRDefault="00917EFA" w14:paraId="65F99668" w14:textId="43261523">
      <w:pPr>
        <w:pStyle w:val="ListParagraph"/>
        <w:numPr>
          <w:ilvl w:val="0"/>
          <w:numId w:val="6"/>
        </w:numPr>
      </w:pPr>
      <w:r w:rsidRPr="00917EFA">
        <w:t>Ability to manipulate, navigate, and review a 3D model</w:t>
      </w:r>
    </w:p>
    <w:p w:rsidRPr="00917EFA" w:rsidR="00917EFA" w:rsidP="00FD2E82" w:rsidRDefault="00917EFA" w14:paraId="330BEEAC" w14:textId="713BC315">
      <w:pPr>
        <w:pStyle w:val="ListParagraph"/>
        <w:numPr>
          <w:ilvl w:val="0"/>
          <w:numId w:val="6"/>
        </w:numPr>
      </w:pPr>
      <w:r w:rsidRPr="00917EFA">
        <w:t>Knowledge and understanding of local authority's system (GIS, database information)</w:t>
      </w:r>
    </w:p>
    <w:p w:rsidRPr="00917EFA" w:rsidR="00917EFA" w:rsidP="00917EFA" w:rsidRDefault="00917EFA" w14:paraId="6BCFFC9F" w14:textId="77777777">
      <w:r w:rsidRPr="00917EFA">
        <w:t> </w:t>
      </w:r>
    </w:p>
    <w:p w:rsidRPr="00917EFA" w:rsidR="00917EFA" w:rsidP="00EB7EAD" w:rsidRDefault="00917EFA" w14:paraId="23467A9F" w14:textId="11591D0C">
      <w:pPr>
        <w:pStyle w:val="Headingnone"/>
      </w:pPr>
      <w:r w:rsidRPr="00917EFA">
        <w:t>References for Additional Information</w:t>
      </w:r>
    </w:p>
    <w:p w:rsidRPr="00917EFA" w:rsidR="00917EFA" w:rsidP="00F11438" w:rsidRDefault="00917EFA" w14:paraId="61DAED8B" w14:textId="5907040B">
      <w:pPr>
        <w:pStyle w:val="Reference"/>
      </w:pPr>
      <w:r w:rsidRPr="00917EFA">
        <w:t>The Site Selection Guide. US General Services Administration (GSA) Public Building Service.</w:t>
      </w:r>
    </w:p>
    <w:p w:rsidRPr="00917EFA" w:rsidR="00917EFA" w:rsidP="00F11438" w:rsidRDefault="00917EFA" w14:paraId="26D7C7C9" w14:textId="01B2F2D1">
      <w:pPr>
        <w:pStyle w:val="Reference"/>
      </w:pPr>
      <w:r w:rsidRPr="00917EFA">
        <w:t>Optimal Site Selection for Military Land Management, R.M. Wallace, ASCE Conf. Proc. 138, 159 (2004).Â  DOI: 10. 1061/40737(2004)159.</w:t>
      </w:r>
    </w:p>
    <w:p w:rsidRPr="00917EFA" w:rsidR="00917EFA" w:rsidP="00F11438" w:rsidRDefault="00917EFA" w14:paraId="3F183F23" w14:textId="6FEF661A">
      <w:pPr>
        <w:pStyle w:val="Reference"/>
      </w:pPr>
      <w:r w:rsidRPr="00917EFA">
        <w:t>Farnsworth, Stephen J. “Site Selection Perspective.” Prospecting Sites. June 1995, 29-31.</w:t>
      </w:r>
    </w:p>
    <w:p w:rsidRPr="00917EFA" w:rsidR="00917EFA" w:rsidP="00F11438" w:rsidRDefault="00917EFA" w14:paraId="203B08BE" w14:textId="79CF58A6">
      <w:pPr>
        <w:pStyle w:val="Reference"/>
      </w:pPr>
      <w:r w:rsidRPr="00917EFA">
        <w:t>WPBG Sustainable Committee.Â  Optimizing Site Potential.</w:t>
      </w:r>
    </w:p>
    <w:p w:rsidRPr="00917EFA" w:rsidR="00917EFA" w:rsidP="00F11438" w:rsidRDefault="00917EFA" w14:paraId="13CB3180" w14:textId="652B8BAF">
      <w:pPr>
        <w:pStyle w:val="Reference"/>
      </w:pPr>
      <w:r w:rsidRPr="00917EFA">
        <w:t>Suermann P.C. Leveraging GIS Tools in Defense and Response at the U.S. Air Force Academy. ASCE Conf. Proc. 179, 82 (2005) DOI: 10. 1061/40794(179)82.</w:t>
      </w:r>
    </w:p>
    <w:p w:rsidRPr="00917EFA" w:rsidR="00917EFA" w:rsidP="00F11438" w:rsidRDefault="00917EFA" w14:paraId="7536B21F" w14:textId="2BEA3B7E">
      <w:pPr>
        <w:pStyle w:val="Reference"/>
      </w:pPr>
      <w:r w:rsidRPr="00917EFA">
        <w:t>GIS - Based Engineering Management Service Functions: Taking GIS Beyond Mapping for Municipal Governments.</w:t>
      </w:r>
    </w:p>
    <w:p w:rsidRPr="00917EFA" w:rsidR="00917EFA" w:rsidP="00917EFA" w:rsidRDefault="00917EFA" w14:paraId="522E8485" w14:textId="23853388">
      <w:r w:rsidRPr="00917EFA">
        <w:t> </w:t>
      </w:r>
    </w:p>
    <w:p w:rsidRPr="00917EFA" w:rsidR="00917EFA" w:rsidP="00EB7EAD" w:rsidRDefault="00917EFA" w14:paraId="2EFE0CAF" w14:textId="27CD5978">
      <w:pPr>
        <w:pStyle w:val="Headingnone"/>
      </w:pPr>
      <w:r w:rsidRPr="00917EFA">
        <w:t>Potential Output Information</w:t>
      </w:r>
    </w:p>
    <w:p w:rsidRPr="00917EFA" w:rsidR="00917EFA" w:rsidP="00FD2E82" w:rsidRDefault="00917EFA" w14:paraId="63397328" w14:textId="77777777">
      <w:pPr>
        <w:pStyle w:val="ListParagraph"/>
        <w:numPr>
          <w:ilvl w:val="0"/>
          <w:numId w:val="8"/>
        </w:numPr>
      </w:pPr>
      <w:r w:rsidRPr="00917EFA">
        <w:t>Site analysis report</w:t>
      </w:r>
    </w:p>
    <w:p w:rsidRPr="00917EFA" w:rsidR="00917EFA" w:rsidP="00917EFA" w:rsidRDefault="00917EFA" w14:paraId="2E03C0B7" w14:textId="77777777">
      <w:r w:rsidRPr="00917EFA">
        <w:t> </w:t>
      </w:r>
    </w:p>
    <w:p w:rsidRPr="00917EFA" w:rsidR="00917EFA" w:rsidP="00917EFA" w:rsidRDefault="00917EFA" w14:paraId="6104F7A2" w14:textId="77777777">
      <w:r w:rsidRPr="00917EFA">
        <w:t>Source:  BIM Project Execution Planning Guide, Ver. 2.2 with minor revisions.</w:t>
      </w:r>
    </w:p>
    <w:p w:rsidRPr="00917EFA" w:rsidR="00917EFA" w:rsidP="00917EFA" w:rsidRDefault="00917EFA" w14:paraId="2526FC02" w14:textId="77777777"/>
    <w:p w:rsidR="001160E0" w:rsidRDefault="001160E0" w14:paraId="09913556" w14:textId="28D62380">
      <w:pPr>
        <w:spacing w:after="160" w:line="259" w:lineRule="auto"/>
        <w:jc w:val="left"/>
        <w:rPr>
          <w:rFonts w:ascii="Bahnschrift SemiBold" w:hAnsi="Bahnschrift SemiBold" w:eastAsiaTheme="majorEastAsia" w:cstheme="majorBidi"/>
          <w:sz w:val="36"/>
          <w:szCs w:val="26"/>
        </w:rPr>
      </w:pPr>
      <w:r>
        <w:br w:type="page"/>
      </w:r>
    </w:p>
    <w:p w:rsidR="00E82043" w:rsidP="00C14CA4" w:rsidRDefault="00AC54B1" w14:paraId="56D4996D" w14:textId="4CA74D02">
      <w:pPr>
        <w:pStyle w:val="Heading2"/>
      </w:pPr>
      <w:bookmarkStart w:name="_Toc52749772" w:id="41"/>
      <w:r>
        <w:t xml:space="preserve">06: </w:t>
      </w:r>
      <w:r w:rsidR="00E82043">
        <w:t>Design Authoring</w:t>
      </w:r>
      <w:bookmarkEnd w:id="41"/>
    </w:p>
    <w:p w:rsidR="00E82043" w:rsidP="00E82043" w:rsidRDefault="00A22C15" w14:paraId="2388BEEC" w14:textId="26D8D4F6">
      <w:r>
        <w:rPr>
          <w:noProof/>
        </w:rPr>
        <mc:AlternateContent>
          <mc:Choice Requires="wps">
            <w:drawing>
              <wp:anchor distT="0" distB="0" distL="114300" distR="114300" simplePos="0" relativeHeight="251658271" behindDoc="0" locked="0" layoutInCell="1" allowOverlap="1" wp14:anchorId="138F4F46" wp14:editId="2AEA38B8">
                <wp:simplePos x="0" y="0"/>
                <wp:positionH relativeFrom="column">
                  <wp:posOffset>1912447</wp:posOffset>
                </wp:positionH>
                <wp:positionV relativeFrom="paragraph">
                  <wp:posOffset>3252643</wp:posOffset>
                </wp:positionV>
                <wp:extent cx="650933" cy="1117600"/>
                <wp:effectExtent l="0" t="0" r="15875" b="25400"/>
                <wp:wrapNone/>
                <wp:docPr id="54" name="Rectangle 54"/>
                <wp:cNvGraphicFramePr/>
                <a:graphic xmlns:a="http://schemas.openxmlformats.org/drawingml/2006/main">
                  <a:graphicData uri="http://schemas.microsoft.com/office/word/2010/wordprocessingShape">
                    <wps:wsp>
                      <wps:cNvSpPr/>
                      <wps:spPr>
                        <a:xfrm>
                          <a:off x="0" y="0"/>
                          <a:ext cx="650933" cy="1117600"/>
                        </a:xfrm>
                        <a:prstGeom prst="rect">
                          <a:avLst/>
                        </a:prstGeom>
                        <a:noFill/>
                        <a:ln>
                          <a:prstDash val="solid"/>
                        </a:ln>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2175456C"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D9C4C3A">
              <v:rect id="Rectangle 54" style="position:absolute;left:0;text-align:left;margin-left:150.6pt;margin-top:256.1pt;width:51.25pt;height:88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3" filled="f" strokecolor="black [3200]" strokeweight="1pt" w14:anchorId="138F4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">
                <v:textbox>
                  <w:txbxContent>
                    <w:p w:rsidRPr="001502AE" w:rsidR="00FD032E" w:rsidP="001502AE" w:rsidRDefault="00FD032E" w14:paraId="2F273C4C" w14:textId="77777777">
                      <w:pPr>
                        <w:jc w:val="center"/>
                        <w:rPr>
                          <w:lang w:val="da-DK"/>
                        </w:rPr>
                      </w:pPr>
                      <w:r>
                        <w:rPr>
                          <w:lang w:val="da-DK"/>
                        </w:rPr>
                        <w:t>Output</w:t>
                      </w:r>
                    </w:p>
                  </w:txbxContent>
                </v:textbox>
              </v:rect>
            </w:pict>
          </mc:Fallback>
        </mc:AlternateContent>
      </w:r>
      <w:r w:rsidR="001502AE">
        <w:rPr>
          <w:noProof/>
        </w:rPr>
        <mc:AlternateContent>
          <mc:Choice Requires="wps">
            <w:drawing>
              <wp:anchor distT="0" distB="0" distL="114300" distR="114300" simplePos="0" relativeHeight="251658252" behindDoc="0" locked="0" layoutInCell="1" allowOverlap="1" wp14:anchorId="2ACF186F" wp14:editId="410D0C4C">
                <wp:simplePos x="0" y="0"/>
                <wp:positionH relativeFrom="column">
                  <wp:posOffset>2621915</wp:posOffset>
                </wp:positionH>
                <wp:positionV relativeFrom="paragraph">
                  <wp:posOffset>3254375</wp:posOffset>
                </wp:positionV>
                <wp:extent cx="905510" cy="1117600"/>
                <wp:effectExtent l="0" t="0" r="27940" b="25400"/>
                <wp:wrapNone/>
                <wp:docPr id="39" name="Rectangle 39"/>
                <wp:cNvGraphicFramePr/>
                <a:graphic xmlns:a="http://schemas.openxmlformats.org/drawingml/2006/main">
                  <a:graphicData uri="http://schemas.microsoft.com/office/word/2010/wordprocessingShape">
                    <wps:wsp>
                      <wps:cNvSpPr/>
                      <wps:spPr>
                        <a:xfrm>
                          <a:off x="0" y="0"/>
                          <a:ext cx="905510" cy="1117600"/>
                        </a:xfrm>
                        <a:prstGeom prst="rect">
                          <a:avLst/>
                        </a:prstGeom>
                        <a:noFill/>
                        <a:ln>
                          <a:prstDash val="dash"/>
                        </a:ln>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2438D988"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6B8A6AD">
              <v:rect id="Rectangle 39" style="position:absolute;left:0;text-align:left;margin-left:206.45pt;margin-top:256.25pt;width:71.3pt;height:8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4" filled="f" strokecolor="black [3200]" strokeweight="1pt" w14:anchorId="2ACF1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">
                <v:stroke dashstyle="dash"/>
                <v:textbox>
                  <w:txbxContent>
                    <w:p w:rsidRPr="001502AE" w:rsidR="00FD032E" w:rsidP="001502AE" w:rsidRDefault="00FD032E" w14:paraId="2ECC3A33" w14:textId="77777777">
                      <w:pPr>
                        <w:jc w:val="center"/>
                        <w:rPr>
                          <w:lang w:val="da-DK"/>
                        </w:rPr>
                      </w:pPr>
                      <w:r>
                        <w:rPr>
                          <w:lang w:val="da-DK"/>
                        </w:rPr>
                        <w:t>Output</w:t>
                      </w:r>
                    </w:p>
                  </w:txbxContent>
                </v:textbox>
              </v:rect>
            </w:pict>
          </mc:Fallback>
        </mc:AlternateContent>
      </w:r>
      <w:r w:rsidR="001502AE">
        <w:rPr>
          <w:noProof/>
        </w:rPr>
        <mc:AlternateContent>
          <mc:Choice Requires="wps">
            <w:drawing>
              <wp:anchor distT="0" distB="0" distL="114300" distR="114300" simplePos="0" relativeHeight="251658251" behindDoc="0" locked="0" layoutInCell="1" allowOverlap="1" wp14:anchorId="7CFB7FF0" wp14:editId="525D0C14">
                <wp:simplePos x="0" y="0"/>
                <wp:positionH relativeFrom="column">
                  <wp:posOffset>3847465</wp:posOffset>
                </wp:positionH>
                <wp:positionV relativeFrom="paragraph">
                  <wp:posOffset>3267075</wp:posOffset>
                </wp:positionV>
                <wp:extent cx="905510" cy="1117600"/>
                <wp:effectExtent l="0" t="0" r="27940" b="25400"/>
                <wp:wrapNone/>
                <wp:docPr id="37" name="Rectangle 37"/>
                <wp:cNvGraphicFramePr/>
                <a:graphic xmlns:a="http://schemas.openxmlformats.org/drawingml/2006/main">
                  <a:graphicData uri="http://schemas.microsoft.com/office/word/2010/wordprocessingShape">
                    <wps:wsp>
                      <wps:cNvSpPr/>
                      <wps:spPr>
                        <a:xfrm>
                          <a:off x="0" y="0"/>
                          <a:ext cx="905510" cy="1117600"/>
                        </a:xfrm>
                        <a:prstGeom prst="rect">
                          <a:avLst/>
                        </a:prstGeom>
                        <a:noFill/>
                        <a:ln>
                          <a:prstDash val="dash"/>
                        </a:ln>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3D1019AD"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1DAF139">
              <v:rect id="Rectangle 37" style="position:absolute;left:0;text-align:left;margin-left:302.95pt;margin-top:257.25pt;width:71.3pt;height:8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5" filled="f" strokecolor="black [3200]" strokeweight="1pt" w14:anchorId="7CFB7F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">
                <v:stroke dashstyle="dash"/>
                <v:textbox>
                  <w:txbxContent>
                    <w:p w:rsidRPr="001502AE" w:rsidR="00FD032E" w:rsidP="001502AE" w:rsidRDefault="00FD032E" w14:paraId="12201B75" w14:textId="77777777">
                      <w:pPr>
                        <w:jc w:val="center"/>
                        <w:rPr>
                          <w:lang w:val="da-DK"/>
                        </w:rPr>
                      </w:pPr>
                      <w:r>
                        <w:rPr>
                          <w:lang w:val="da-DK"/>
                        </w:rPr>
                        <w:t>Output</w:t>
                      </w:r>
                    </w:p>
                  </w:txbxContent>
                </v:textbox>
              </v:rect>
            </w:pict>
          </mc:Fallback>
        </mc:AlternateContent>
      </w:r>
      <w:r w:rsidR="001502AE">
        <w:rPr>
          <w:noProof/>
        </w:rPr>
        <mc:AlternateContent>
          <mc:Choice Requires="wps">
            <w:drawing>
              <wp:anchor distT="0" distB="0" distL="114300" distR="114300" simplePos="0" relativeHeight="251658250" behindDoc="0" locked="0" layoutInCell="1" allowOverlap="1" wp14:anchorId="12F65B30" wp14:editId="56A53C12">
                <wp:simplePos x="0" y="0"/>
                <wp:positionH relativeFrom="column">
                  <wp:posOffset>5104765</wp:posOffset>
                </wp:positionH>
                <wp:positionV relativeFrom="paragraph">
                  <wp:posOffset>3292475</wp:posOffset>
                </wp:positionV>
                <wp:extent cx="905510" cy="1117600"/>
                <wp:effectExtent l="0" t="0" r="27940" b="25400"/>
                <wp:wrapNone/>
                <wp:docPr id="36" name="Rectangle 36"/>
                <wp:cNvGraphicFramePr/>
                <a:graphic xmlns:a="http://schemas.openxmlformats.org/drawingml/2006/main">
                  <a:graphicData uri="http://schemas.microsoft.com/office/word/2010/wordprocessingShape">
                    <wps:wsp>
                      <wps:cNvSpPr/>
                      <wps:spPr>
                        <a:xfrm>
                          <a:off x="0" y="0"/>
                          <a:ext cx="905510" cy="1117600"/>
                        </a:xfrm>
                        <a:prstGeom prst="rect">
                          <a:avLst/>
                        </a:prstGeom>
                        <a:noFill/>
                        <a:ln>
                          <a:prstDash val="dash"/>
                        </a:ln>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1215BCC9"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046DC74">
              <v:rect id="Rectangle 36" style="position:absolute;left:0;text-align:left;margin-left:401.95pt;margin-top:259.25pt;width:71.3pt;height:88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6" filled="f" strokecolor="black [3200]" strokeweight="1pt" w14:anchorId="12F65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">
                <v:stroke dashstyle="dash"/>
                <v:textbox>
                  <w:txbxContent>
                    <w:p w:rsidRPr="001502AE" w:rsidR="00FD032E" w:rsidP="001502AE" w:rsidRDefault="00FD032E" w14:paraId="0EBE85B8" w14:textId="77777777">
                      <w:pPr>
                        <w:jc w:val="center"/>
                        <w:rPr>
                          <w:lang w:val="da-DK"/>
                        </w:rPr>
                      </w:pPr>
                      <w:r>
                        <w:rPr>
                          <w:lang w:val="da-DK"/>
                        </w:rPr>
                        <w:t>Output</w:t>
                      </w:r>
                    </w:p>
                  </w:txbxContent>
                </v:textbox>
              </v:rect>
            </w:pict>
          </mc:Fallback>
        </mc:AlternateContent>
      </w:r>
      <w:r w:rsidR="006339E7">
        <w:rPr>
          <w:noProof/>
        </w:rPr>
        <w:drawing>
          <wp:inline distT="0" distB="0" distL="0" distR="0" wp14:anchorId="222E38E4" wp14:editId="69350ECC">
            <wp:extent cx="6433820" cy="4163060"/>
            <wp:effectExtent l="0" t="0" r="5080" b="889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8676C2" w:rsidR="008676C2" w:rsidP="00EB7EAD" w:rsidRDefault="008676C2" w14:paraId="23A39B3E" w14:textId="6F78895E">
      <w:pPr>
        <w:pStyle w:val="Headingnone"/>
      </w:pPr>
      <w:r w:rsidRPr="008676C2">
        <w:t>Description</w:t>
      </w:r>
    </w:p>
    <w:p w:rsidRPr="008676C2" w:rsidR="008676C2" w:rsidP="008676C2" w:rsidRDefault="008676C2" w14:paraId="56876F2A" w14:textId="77777777">
      <w:r w:rsidRPr="008676C2">
        <w:t>A process in which 3D software is used to develop a Building Information Model based on criteria that is important to the translation of the building's design. Authoring tools create models while audit and analysis tools study or add to the richness of information in a model. Most of audit and analysis tools can be used for Design Review and Engineering AnalysisÂ BIM Uses. Design authoring tools are a first step towards BIM and the key is connecting the 3D model with a powerful database of properties, quantities, means and methods, costs and schedules.</w:t>
      </w:r>
    </w:p>
    <w:p w:rsidRPr="008676C2" w:rsidR="008676C2" w:rsidP="008676C2" w:rsidRDefault="008676C2" w14:paraId="24C08FB4" w14:textId="01B04C4A">
      <w:r w:rsidRPr="008676C2">
        <w:t> </w:t>
      </w:r>
    </w:p>
    <w:p w:rsidRPr="008676C2" w:rsidR="008676C2" w:rsidP="00EB7EAD" w:rsidRDefault="008676C2" w14:paraId="11E89911" w14:textId="4B9D585E">
      <w:pPr>
        <w:pStyle w:val="Headingnone"/>
      </w:pPr>
      <w:r w:rsidRPr="008676C2">
        <w:t>Potential Value</w:t>
      </w:r>
    </w:p>
    <w:p w:rsidRPr="00821EF7" w:rsidR="008676C2" w:rsidP="00FD2E82" w:rsidRDefault="008676C2" w14:paraId="2344CBF6" w14:textId="0C509BDD">
      <w:pPr>
        <w:pStyle w:val="ListParagraph"/>
        <w:numPr>
          <w:ilvl w:val="0"/>
          <w:numId w:val="9"/>
        </w:numPr>
        <w:ind w:left="720"/>
      </w:pPr>
      <w:r w:rsidRPr="00821EF7">
        <w:t>Transparency of design for all stakeholders</w:t>
      </w:r>
    </w:p>
    <w:p w:rsidRPr="00821EF7" w:rsidR="008676C2" w:rsidP="00FD2E82" w:rsidRDefault="008676C2" w14:paraId="21516B58" w14:textId="3DD70F94">
      <w:pPr>
        <w:pStyle w:val="ListParagraph"/>
        <w:numPr>
          <w:ilvl w:val="0"/>
          <w:numId w:val="9"/>
        </w:numPr>
        <w:ind w:left="720"/>
      </w:pPr>
      <w:r w:rsidRPr="00821EF7">
        <w:t>Better control and quality control of design, cost and schedule</w:t>
      </w:r>
    </w:p>
    <w:p w:rsidRPr="00821EF7" w:rsidR="008676C2" w:rsidP="00FD2E82" w:rsidRDefault="008676C2" w14:paraId="4B8FD3AD" w14:textId="5C90FC42">
      <w:pPr>
        <w:pStyle w:val="ListParagraph"/>
        <w:numPr>
          <w:ilvl w:val="0"/>
          <w:numId w:val="9"/>
        </w:numPr>
        <w:ind w:left="720"/>
      </w:pPr>
      <w:r w:rsidRPr="00821EF7">
        <w:t>Powerful design visualization</w:t>
      </w:r>
    </w:p>
    <w:p w:rsidRPr="00821EF7" w:rsidR="008676C2" w:rsidP="00FD2E82" w:rsidRDefault="008676C2" w14:paraId="67B88357" w14:textId="5BBC4096">
      <w:pPr>
        <w:pStyle w:val="ListParagraph"/>
        <w:numPr>
          <w:ilvl w:val="0"/>
          <w:numId w:val="9"/>
        </w:numPr>
        <w:ind w:left="720"/>
      </w:pPr>
      <w:r w:rsidRPr="00821EF7">
        <w:t>True collaboration between project stakeholders and BIM users</w:t>
      </w:r>
    </w:p>
    <w:p w:rsidRPr="00821EF7" w:rsidR="008676C2" w:rsidP="00FD2E82" w:rsidRDefault="008676C2" w14:paraId="326B2677" w14:textId="7D60F78D">
      <w:pPr>
        <w:pStyle w:val="ListParagraph"/>
        <w:numPr>
          <w:ilvl w:val="0"/>
          <w:numId w:val="9"/>
        </w:numPr>
        <w:ind w:left="720"/>
      </w:pPr>
      <w:r w:rsidRPr="00821EF7">
        <w:t>Improved quality control and assurance</w:t>
      </w:r>
    </w:p>
    <w:p w:rsidRPr="008676C2" w:rsidR="008676C2" w:rsidP="00EB7EAD" w:rsidRDefault="008676C2" w14:paraId="0B9ACD07" w14:textId="0226080C">
      <w:pPr>
        <w:pStyle w:val="Headingnone"/>
      </w:pPr>
      <w:r w:rsidRPr="008676C2">
        <w:t>Resources Required</w:t>
      </w:r>
    </w:p>
    <w:p w:rsidRPr="008676C2" w:rsidR="008676C2" w:rsidP="00FD2E82" w:rsidRDefault="008676C2" w14:paraId="4CB848E7" w14:textId="48FAFDB7">
      <w:pPr>
        <w:pStyle w:val="ListParagraph"/>
        <w:numPr>
          <w:ilvl w:val="0"/>
          <w:numId w:val="10"/>
        </w:numPr>
      </w:pPr>
      <w:r w:rsidRPr="008676C2">
        <w:t>Design Authoring Software</w:t>
      </w:r>
    </w:p>
    <w:p w:rsidRPr="008676C2" w:rsidR="008676C2" w:rsidP="008676C2" w:rsidRDefault="008676C2" w14:paraId="54D1AB12" w14:textId="77777777">
      <w:r w:rsidRPr="008676C2">
        <w:t> </w:t>
      </w:r>
    </w:p>
    <w:p w:rsidRPr="008676C2" w:rsidR="008676C2" w:rsidP="00EB7EAD" w:rsidRDefault="008676C2" w14:paraId="38A3ABAF" w14:textId="1A13F590">
      <w:pPr>
        <w:pStyle w:val="Headingnone"/>
      </w:pPr>
      <w:r w:rsidRPr="008676C2">
        <w:t>Team Competencies Required</w:t>
      </w:r>
    </w:p>
    <w:p w:rsidRPr="008676C2" w:rsidR="008676C2" w:rsidP="00FD2E82" w:rsidRDefault="008676C2" w14:paraId="79FE3901" w14:textId="4241E661">
      <w:pPr>
        <w:pStyle w:val="ListParagraph"/>
        <w:numPr>
          <w:ilvl w:val="0"/>
          <w:numId w:val="10"/>
        </w:numPr>
      </w:pPr>
      <w:r w:rsidRPr="008676C2">
        <w:t>Ability to manipulate, navigate, and review a 3D model</w:t>
      </w:r>
    </w:p>
    <w:p w:rsidRPr="008676C2" w:rsidR="008676C2" w:rsidP="00FD2E82" w:rsidRDefault="008676C2" w14:paraId="28DDD2CD" w14:textId="492C3695">
      <w:pPr>
        <w:pStyle w:val="ListParagraph"/>
        <w:numPr>
          <w:ilvl w:val="0"/>
          <w:numId w:val="10"/>
        </w:numPr>
      </w:pPr>
      <w:r w:rsidRPr="008676C2">
        <w:t>Knowledge of construction means and methods</w:t>
      </w:r>
    </w:p>
    <w:p w:rsidRPr="008676C2" w:rsidR="008676C2" w:rsidP="00FD2E82" w:rsidRDefault="008676C2" w14:paraId="60ECCAA0" w14:textId="19C17D02">
      <w:pPr>
        <w:pStyle w:val="ListParagraph"/>
        <w:numPr>
          <w:ilvl w:val="0"/>
          <w:numId w:val="10"/>
        </w:numPr>
      </w:pPr>
      <w:r w:rsidRPr="008676C2">
        <w:t>Design and construction experience</w:t>
      </w:r>
    </w:p>
    <w:p w:rsidRPr="008676C2" w:rsidR="008676C2" w:rsidP="008676C2" w:rsidRDefault="008676C2" w14:paraId="77265941" w14:textId="77777777">
      <w:r w:rsidRPr="008676C2">
        <w:t> </w:t>
      </w:r>
    </w:p>
    <w:p w:rsidRPr="008676C2" w:rsidR="008676C2" w:rsidP="00EB7EAD" w:rsidRDefault="008676C2" w14:paraId="12821963" w14:textId="5F22662A">
      <w:pPr>
        <w:pStyle w:val="Headingnone"/>
      </w:pPr>
      <w:r w:rsidRPr="008676C2">
        <w:t>References for Additional Information</w:t>
      </w:r>
    </w:p>
    <w:p w:rsidRPr="00821EF7" w:rsidR="008676C2" w:rsidP="00821EF7" w:rsidRDefault="008676C2" w14:paraId="2414B0CD" w14:textId="3B67B67E">
      <w:pPr>
        <w:pStyle w:val="Reference"/>
      </w:pPr>
      <w:r w:rsidRPr="00821EF7">
        <w:rPr>
          <w:rStyle w:val="f58"/>
        </w:rPr>
        <w:t>Tardif, M. (2008). BIM: Reaching Forward, Reaching Back. AIArchitect This Week. Face of the AIA . AIArchitect</w:t>
      </w:r>
    </w:p>
    <w:p w:rsidRPr="008676C2" w:rsidR="008676C2" w:rsidP="008676C2" w:rsidRDefault="008676C2" w14:paraId="1479A7B3" w14:textId="32560939">
      <w:r w:rsidRPr="008676C2">
        <w:t>  </w:t>
      </w:r>
    </w:p>
    <w:p w:rsidRPr="008676C2" w:rsidR="008676C2" w:rsidP="00EB7EAD" w:rsidRDefault="008676C2" w14:paraId="540689D6" w14:textId="16D9F862">
      <w:pPr>
        <w:pStyle w:val="Headingnone"/>
      </w:pPr>
      <w:r w:rsidRPr="008676C2">
        <w:t>Potential Output Information</w:t>
      </w:r>
    </w:p>
    <w:p w:rsidRPr="008676C2" w:rsidR="008676C2" w:rsidP="00FD2E82" w:rsidRDefault="008676C2" w14:paraId="19E2ADF6" w14:textId="77777777">
      <w:pPr>
        <w:pStyle w:val="ListParagraph"/>
        <w:numPr>
          <w:ilvl w:val="0"/>
          <w:numId w:val="11"/>
        </w:numPr>
      </w:pPr>
      <w:r w:rsidRPr="008676C2">
        <w:t>Design model</w:t>
      </w:r>
    </w:p>
    <w:p w:rsidRPr="008676C2" w:rsidR="008676C2" w:rsidP="008676C2" w:rsidRDefault="008676C2" w14:paraId="28387A54" w14:textId="77777777">
      <w:r w:rsidRPr="008676C2">
        <w:t> </w:t>
      </w:r>
    </w:p>
    <w:p w:rsidRPr="008676C2" w:rsidR="008676C2" w:rsidP="008676C2" w:rsidRDefault="008676C2" w14:paraId="19B9B8B1" w14:textId="77777777">
      <w:r w:rsidRPr="008676C2">
        <w:t>Source:  BIM Project Execution Planning Guide, Ver. 2.2 with minor revisions.</w:t>
      </w:r>
    </w:p>
    <w:p w:rsidRPr="008676C2" w:rsidR="00E82043" w:rsidP="008676C2" w:rsidRDefault="00E82043" w14:paraId="143C3B39" w14:textId="77777777"/>
    <w:p w:rsidR="00C80397" w:rsidRDefault="00C80397" w14:paraId="795CEFCB" w14:textId="31A1FDFD">
      <w:pPr>
        <w:spacing w:after="160" w:line="259" w:lineRule="auto"/>
        <w:jc w:val="left"/>
        <w:rPr>
          <w:rFonts w:ascii="Bahnschrift SemiBold" w:hAnsi="Bahnschrift SemiBold" w:eastAsiaTheme="majorEastAsia" w:cstheme="majorBidi"/>
          <w:sz w:val="36"/>
          <w:szCs w:val="26"/>
        </w:rPr>
      </w:pPr>
      <w:r>
        <w:br w:type="page"/>
      </w:r>
    </w:p>
    <w:p w:rsidR="00E82043" w:rsidP="00C80397" w:rsidRDefault="00AC54B1" w14:paraId="407160EF" w14:textId="632C037A">
      <w:pPr>
        <w:pStyle w:val="Heading2"/>
      </w:pPr>
      <w:bookmarkStart w:name="_Toc52749773" w:id="42"/>
      <w:r>
        <w:t xml:space="preserve">07: </w:t>
      </w:r>
      <w:r w:rsidR="00C80397">
        <w:t>Design Review</w:t>
      </w:r>
      <w:bookmarkEnd w:id="42"/>
    </w:p>
    <w:p w:rsidR="00C80397" w:rsidP="00C80397" w:rsidRDefault="001502AE" w14:paraId="7577E1A2" w14:textId="466E68C3">
      <w:r>
        <w:rPr>
          <w:noProof/>
        </w:rPr>
        <mc:AlternateContent>
          <mc:Choice Requires="wps">
            <w:drawing>
              <wp:anchor distT="0" distB="0" distL="114300" distR="114300" simplePos="0" relativeHeight="251658249" behindDoc="0" locked="0" layoutInCell="1" allowOverlap="1" wp14:anchorId="181C5DCF" wp14:editId="3D591B47">
                <wp:simplePos x="0" y="0"/>
                <wp:positionH relativeFrom="column">
                  <wp:posOffset>2568575</wp:posOffset>
                </wp:positionH>
                <wp:positionV relativeFrom="paragraph">
                  <wp:posOffset>3273425</wp:posOffset>
                </wp:positionV>
                <wp:extent cx="772160" cy="1117600"/>
                <wp:effectExtent l="0" t="0" r="27940" b="25400"/>
                <wp:wrapNone/>
                <wp:docPr id="33" name="Rectangle 33"/>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4B591BD1"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C6031A4">
              <v:rect id="Rectangle 33" style="position:absolute;left:0;text-align:left;margin-left:202.25pt;margin-top:257.75pt;width:60.8pt;height:8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7" filled="f" strokecolor="black [3200]" strokeweight="1pt" w14:anchorId="181C5D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">
                <v:textbox>
                  <w:txbxContent>
                    <w:p w:rsidRPr="001502AE" w:rsidR="00FD032E" w:rsidP="001502AE" w:rsidRDefault="00FD032E" w14:paraId="621A3146" w14:textId="77777777">
                      <w:pPr>
                        <w:jc w:val="center"/>
                        <w:rPr>
                          <w:lang w:val="da-DK"/>
                        </w:rPr>
                      </w:pPr>
                      <w:r>
                        <w:rPr>
                          <w:lang w:val="da-DK"/>
                        </w:rPr>
                        <w:t>Output</w:t>
                      </w:r>
                    </w:p>
                  </w:txbxContent>
                </v:textbox>
              </v:rect>
            </w:pict>
          </mc:Fallback>
        </mc:AlternateContent>
      </w:r>
      <w:r w:rsidR="003379D2">
        <w:rPr>
          <w:noProof/>
        </w:rPr>
        <w:drawing>
          <wp:inline distT="0" distB="0" distL="0" distR="0" wp14:anchorId="0451F505" wp14:editId="669FA050">
            <wp:extent cx="6433820" cy="4163060"/>
            <wp:effectExtent l="0" t="0" r="5080" b="889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913AFF" w:rsidR="00913AFF" w:rsidP="00EB7EAD" w:rsidRDefault="00913AFF" w14:paraId="6CEC37AD" w14:textId="13F38163">
      <w:pPr>
        <w:pStyle w:val="Headingnone"/>
      </w:pPr>
      <w:r w:rsidRPr="00913AFF">
        <w:t>Description</w:t>
      </w:r>
    </w:p>
    <w:p w:rsidRPr="00913AFF" w:rsidR="00913AFF" w:rsidP="00913AFF" w:rsidRDefault="00913AFF" w14:paraId="3D20D3D2" w14:textId="72B24A15">
      <w:r w:rsidRPr="00913AFF">
        <w:t>A process in which stakeholders view a 3D model and provide their feedbacks to validate multiple design aspects. These aspects include evaluating meeting the program, previewing space aesthetics and layout in a virtual environment, and setting criteria such as layout, sightlines, lighting, security, ergonomics, acoustics, textures and colors, etc. This BIM use can be done by using computer software only or with special virtual mock-up facilities, such as CAVE (Computer Assisted Virtual Environment) and immersive lab. Virtual mock-ups can be performed at various levels of detail depending on project needs. An example of this is to create a highly detailed model of a small portion of the building, such as a facade to quickly analyze design alternatives and solve design and constructability issues.</w:t>
      </w:r>
    </w:p>
    <w:p w:rsidRPr="00913AFF" w:rsidR="00913AFF" w:rsidP="00EB7EAD" w:rsidRDefault="00913AFF" w14:paraId="0F9CBF00" w14:textId="7EC8C5C1">
      <w:pPr>
        <w:pStyle w:val="Headingnone"/>
      </w:pPr>
      <w:r w:rsidRPr="00913AFF">
        <w:t> Potential Value</w:t>
      </w:r>
    </w:p>
    <w:p w:rsidRPr="00913AFF" w:rsidR="00913AFF" w:rsidP="00FD2E82" w:rsidRDefault="00913AFF" w14:paraId="0B5826E3" w14:textId="2AD02FF1">
      <w:pPr>
        <w:pStyle w:val="ListParagraph"/>
        <w:numPr>
          <w:ilvl w:val="0"/>
          <w:numId w:val="9"/>
        </w:numPr>
      </w:pPr>
      <w:r w:rsidRPr="00913AFF">
        <w:t>Eliminate costly and timely traditional construction mock-ups</w:t>
      </w:r>
    </w:p>
    <w:p w:rsidRPr="00913AFF" w:rsidR="00913AFF" w:rsidP="00FD2E82" w:rsidRDefault="00913AFF" w14:paraId="4FD89BAB" w14:textId="012EC854">
      <w:pPr>
        <w:pStyle w:val="ListParagraph"/>
        <w:numPr>
          <w:ilvl w:val="0"/>
          <w:numId w:val="9"/>
        </w:numPr>
      </w:pPr>
      <w:r w:rsidRPr="00913AFF">
        <w:t>Different design options and alternatives may be easily modeled and changed in real-time during design review base on end users and/or owner feedbacks</w:t>
      </w:r>
    </w:p>
    <w:p w:rsidRPr="00913AFF" w:rsidR="00913AFF" w:rsidP="00FD2E82" w:rsidRDefault="00913AFF" w14:paraId="43D8DAB8" w14:textId="47958A8F">
      <w:pPr>
        <w:pStyle w:val="ListParagraph"/>
        <w:numPr>
          <w:ilvl w:val="0"/>
          <w:numId w:val="9"/>
        </w:numPr>
      </w:pPr>
      <w:r w:rsidRPr="00913AFF">
        <w:t>Create shorter and more efficient design and design review process</w:t>
      </w:r>
    </w:p>
    <w:p w:rsidRPr="00913AFF" w:rsidR="00913AFF" w:rsidP="00FD2E82" w:rsidRDefault="00913AFF" w14:paraId="714B9863" w14:textId="6CA73A29">
      <w:pPr>
        <w:pStyle w:val="ListParagraph"/>
        <w:numPr>
          <w:ilvl w:val="0"/>
          <w:numId w:val="9"/>
        </w:numPr>
      </w:pPr>
      <w:r w:rsidRPr="00913AFF">
        <w:t>Evaluate effectiveness of design in meeting building program criteria and owner's needs</w:t>
      </w:r>
    </w:p>
    <w:p w:rsidRPr="00913AFF" w:rsidR="00913AFF" w:rsidP="00FD2E82" w:rsidRDefault="00913AFF" w14:paraId="7C21FC1B" w14:textId="7C6A1BFC">
      <w:pPr>
        <w:pStyle w:val="ListParagraph"/>
        <w:numPr>
          <w:ilvl w:val="0"/>
          <w:numId w:val="9"/>
        </w:numPr>
      </w:pPr>
      <w:r w:rsidRPr="00913AFF">
        <w:t>Enhance the health, safety and welfare performance of their projects (For instance, BIM can be used to analyze and compare fire-rated egress enclosures, automatic sprinkler system designs, and alternate stair layouts)</w:t>
      </w:r>
    </w:p>
    <w:p w:rsidRPr="00913AFF" w:rsidR="00913AFF" w:rsidP="00FD2E82" w:rsidRDefault="00913AFF" w14:paraId="3ED1989C" w14:textId="7B120E8C">
      <w:pPr>
        <w:pStyle w:val="ListParagraph"/>
        <w:numPr>
          <w:ilvl w:val="0"/>
          <w:numId w:val="9"/>
        </w:numPr>
      </w:pPr>
      <w:r w:rsidRPr="00913AFF">
        <w:t>Easily communicate the design to the owner, construction team and end users</w:t>
      </w:r>
    </w:p>
    <w:p w:rsidRPr="00913AFF" w:rsidR="00913AFF" w:rsidP="00FD2E82" w:rsidRDefault="00913AFF" w14:paraId="09D87BCE" w14:textId="23726BD3">
      <w:pPr>
        <w:pStyle w:val="ListParagraph"/>
        <w:numPr>
          <w:ilvl w:val="0"/>
          <w:numId w:val="9"/>
        </w:numPr>
      </w:pPr>
      <w:r w:rsidRPr="00913AFF">
        <w:t>Get instant feedbacks on meeting program requirements, owner's needs and building or space aesthetics</w:t>
      </w:r>
    </w:p>
    <w:p w:rsidRPr="00913AFF" w:rsidR="00913AFF" w:rsidP="00FD2E82" w:rsidRDefault="00913AFF" w14:paraId="4629772C" w14:textId="6FCC3579">
      <w:pPr>
        <w:pStyle w:val="ListParagraph"/>
        <w:numPr>
          <w:ilvl w:val="0"/>
          <w:numId w:val="9"/>
        </w:numPr>
      </w:pPr>
      <w:r w:rsidRPr="00913AFF">
        <w:t>Greatly increase coordination and communication between different parties. More likely to generate better decisions for design</w:t>
      </w:r>
    </w:p>
    <w:p w:rsidRPr="00913AFF" w:rsidR="00913AFF" w:rsidP="00EB7EAD" w:rsidRDefault="00913AFF" w14:paraId="4FE4D267" w14:textId="1FF38895">
      <w:pPr>
        <w:pStyle w:val="Headingnone"/>
      </w:pPr>
      <w:r w:rsidRPr="00913AFF">
        <w:t>Resources Required</w:t>
      </w:r>
    </w:p>
    <w:p w:rsidRPr="00913AFF" w:rsidR="00913AFF" w:rsidP="00FD2E82" w:rsidRDefault="00913AFF" w14:paraId="186894AF" w14:textId="46A1490E">
      <w:pPr>
        <w:pStyle w:val="ListParagraph"/>
        <w:numPr>
          <w:ilvl w:val="0"/>
          <w:numId w:val="9"/>
        </w:numPr>
      </w:pPr>
      <w:r w:rsidRPr="00913AFF">
        <w:t>Design Review Software</w:t>
      </w:r>
    </w:p>
    <w:p w:rsidRPr="00913AFF" w:rsidR="00913AFF" w:rsidP="00FD2E82" w:rsidRDefault="00913AFF" w14:paraId="7F1CBA30" w14:textId="1E73CDC1">
      <w:pPr>
        <w:pStyle w:val="ListParagraph"/>
        <w:numPr>
          <w:ilvl w:val="0"/>
          <w:numId w:val="9"/>
        </w:numPr>
      </w:pPr>
      <w:r w:rsidRPr="00913AFF">
        <w:t>Interactive review space</w:t>
      </w:r>
    </w:p>
    <w:p w:rsidRPr="00913AFF" w:rsidR="00913AFF" w:rsidP="00FD2E82" w:rsidRDefault="00913AFF" w14:paraId="39539FBE" w14:textId="4206AD6C">
      <w:pPr>
        <w:pStyle w:val="ListParagraph"/>
        <w:numPr>
          <w:ilvl w:val="0"/>
          <w:numId w:val="9"/>
        </w:numPr>
      </w:pPr>
      <w:r w:rsidRPr="00913AFF">
        <w:t>Hardware which is capable of processing potential large model files</w:t>
      </w:r>
    </w:p>
    <w:p w:rsidRPr="00913AFF" w:rsidR="00913AFF" w:rsidP="00EB7EAD" w:rsidRDefault="00913AFF" w14:paraId="7AC3B853" w14:textId="3BF7EDAA">
      <w:pPr>
        <w:pStyle w:val="Headingnone"/>
      </w:pPr>
      <w:r w:rsidRPr="00913AFF">
        <w:t>Team Competencies Required</w:t>
      </w:r>
    </w:p>
    <w:p w:rsidRPr="00913AFF" w:rsidR="00913AFF" w:rsidP="00FD2E82" w:rsidRDefault="00913AFF" w14:paraId="41834CA0" w14:textId="0A4570A4">
      <w:pPr>
        <w:pStyle w:val="ListParagraph"/>
        <w:numPr>
          <w:ilvl w:val="0"/>
          <w:numId w:val="9"/>
        </w:numPr>
      </w:pPr>
      <w:r w:rsidRPr="00913AFF">
        <w:t>Ability to manipulate, navigate, and review a 3D model</w:t>
      </w:r>
    </w:p>
    <w:p w:rsidRPr="00913AFF" w:rsidR="00913AFF" w:rsidP="00FD2E82" w:rsidRDefault="00913AFF" w14:paraId="651F755B" w14:textId="2756B3F7">
      <w:pPr>
        <w:pStyle w:val="ListParagraph"/>
        <w:numPr>
          <w:ilvl w:val="0"/>
          <w:numId w:val="9"/>
        </w:numPr>
      </w:pPr>
      <w:r w:rsidRPr="00913AFF">
        <w:t>Ability to model photo realistically including textures, colors and finishes and easily navigable by using different software or plug-ins</w:t>
      </w:r>
    </w:p>
    <w:p w:rsidRPr="00913AFF" w:rsidR="00913AFF" w:rsidP="00FD2E82" w:rsidRDefault="00913AFF" w14:paraId="02E61F18" w14:textId="615FDEDD">
      <w:pPr>
        <w:pStyle w:val="ListParagraph"/>
        <w:numPr>
          <w:ilvl w:val="0"/>
          <w:numId w:val="9"/>
        </w:numPr>
      </w:pPr>
      <w:r w:rsidRPr="00913AFF">
        <w:t>Strong sense of coordination. Understanding roles and responsibilities of team members</w:t>
      </w:r>
    </w:p>
    <w:p w:rsidRPr="00913AFF" w:rsidR="00913AFF" w:rsidP="00FD2E82" w:rsidRDefault="00913AFF" w14:paraId="294EF207" w14:textId="7DD80C20">
      <w:pPr>
        <w:pStyle w:val="ListParagraph"/>
        <w:numPr>
          <w:ilvl w:val="0"/>
          <w:numId w:val="9"/>
        </w:numPr>
      </w:pPr>
      <w:r w:rsidRPr="00913AFF">
        <w:t>Strong understanding of how building/facility systems integrate with one another</w:t>
      </w:r>
    </w:p>
    <w:p w:rsidRPr="00913AFF" w:rsidR="00913AFF" w:rsidP="00EB7EAD" w:rsidRDefault="00913AFF" w14:paraId="42C74A3C" w14:textId="2EC2347C">
      <w:pPr>
        <w:pStyle w:val="Headingnone"/>
      </w:pPr>
      <w:r w:rsidRPr="00913AFF">
        <w:t>References for Additional Information</w:t>
      </w:r>
    </w:p>
    <w:p w:rsidRPr="00913AFF" w:rsidR="00913AFF" w:rsidP="00F064B9" w:rsidRDefault="00913AFF" w14:paraId="7277AEEB" w14:textId="49A77989">
      <w:pPr>
        <w:pStyle w:val="Reference"/>
      </w:pPr>
      <w:r w:rsidRPr="00913AFF">
        <w:t>Dunston, Phillip S., Arns, Laura L., and McGlothin, James D. (2007). “An Immersive Virtual Reality Mock-Up for Design Review of Hospital Patient Rooms,” 7th International Conference on Construction Applications of Virtual Reality, University Park, Pennsylvania, October 22-23.</w:t>
      </w:r>
    </w:p>
    <w:p w:rsidRPr="00913AFF" w:rsidR="00913AFF" w:rsidP="00F064B9" w:rsidRDefault="00913AFF" w14:paraId="747E6661" w14:textId="3A90AE42">
      <w:pPr>
        <w:pStyle w:val="Reference"/>
      </w:pPr>
      <w:r w:rsidRPr="00913AFF">
        <w:t>Majumdar, Tulika, Fischer, Martin A., and Schwegler, Benedict R. (2006). “Conceptual Design Review with a Virtual Reality Mock-Up Model,” Building on IT: Joint International Conference on Computing and Decision Making in Civil and Building Engineering, Hugues Rivard, Edmond Miresco, and Hani Melham, editors, Montreal, Canada, June 14-16, 2902-2911.</w:t>
      </w:r>
    </w:p>
    <w:p w:rsidRPr="00913AFF" w:rsidR="00913AFF" w:rsidP="00F064B9" w:rsidRDefault="00913AFF" w14:paraId="302A7E91" w14:textId="03672C94">
      <w:pPr>
        <w:pStyle w:val="Reference"/>
      </w:pPr>
      <w:r w:rsidRPr="00913AFF">
        <w:t>Maldovan, Kurt D., Messner, John I., and Faddoul, Mera (2006). “Framework for Reviewing Mockups in an Immersive Environment,” CONVR 2006:6th International Conference on Construction Applications of Virtual Reality, R. Raymond issa, editor, Orlando, Florida, August 3-4, on CD.</w:t>
      </w:r>
    </w:p>
    <w:p w:rsidRPr="00913AFF" w:rsidR="00913AFF" w:rsidP="00F064B9" w:rsidRDefault="00913AFF" w14:paraId="694646BB" w14:textId="5F069DEF">
      <w:pPr>
        <w:pStyle w:val="Reference"/>
      </w:pPr>
      <w:r w:rsidRPr="00913AFF">
        <w:t>Bassanino, May Wu, Kuo-Cheng Yao, Jialiang Khosrowshahi, Farzad Fernando, Terrence Skjaerbaek, Jens. (2010). “The Impact of Immersive Virtual Reality on Visualisation for a Design Review in Construction,” 14th International Conference Information Visualisation.</w:t>
      </w:r>
    </w:p>
    <w:p w:rsidRPr="00913AFF" w:rsidR="00913AFF" w:rsidP="00F064B9" w:rsidRDefault="00913AFF" w14:paraId="48146DC4" w14:textId="17FB5DE7">
      <w:pPr>
        <w:pStyle w:val="Reference"/>
      </w:pPr>
      <w:r w:rsidRPr="00913AFF">
        <w:t>Xiangyu Wang and Phillip S. Dunston. (2005). “System Evaluation of a Mixed Reality-Based Collaborative Prototype for Mechanical Design Review Collaboration,” Computing in Civil Engineering, Volume 21, issue 6, page: 393-401.</w:t>
      </w:r>
    </w:p>
    <w:p w:rsidRPr="00913AFF" w:rsidR="00913AFF" w:rsidP="00F064B9" w:rsidRDefault="00913AFF" w14:paraId="52C3DF61" w14:textId="52881967">
      <w:pPr>
        <w:pStyle w:val="Reference"/>
      </w:pPr>
      <w:r w:rsidRPr="00913AFF">
        <w:t>Shiratuddin, M.F and Thabet, WalidA. (2003). “Framework for a Collaborative Design Review System Utilizing the Unreal Tournament (UT) Game Development Tool,” CIB REPORT.</w:t>
      </w:r>
    </w:p>
    <w:p w:rsidRPr="00913AFF" w:rsidR="00913AFF" w:rsidP="00F064B9" w:rsidRDefault="00913AFF" w14:paraId="304CEA99" w14:textId="77C70FF5">
      <w:pPr>
        <w:pStyle w:val="Reference"/>
      </w:pPr>
      <w:r w:rsidRPr="00913AFF">
        <w:t>NavisWorks (2007), “Integrated BIM and Design Review for Safer, Better Buildings,” (http://www.eua.com/pdf/resources/integrated_project/Integrated_BIM-safer_better_buildings.pdf). </w:t>
      </w:r>
    </w:p>
    <w:p w:rsidRPr="00913AFF" w:rsidR="00913AFF" w:rsidP="00EB7EAD" w:rsidRDefault="00913AFF" w14:paraId="0D179C19" w14:textId="659F18A4">
      <w:pPr>
        <w:pStyle w:val="Headingnone"/>
      </w:pPr>
      <w:r w:rsidRPr="00913AFF">
        <w:t>Potential Output Information</w:t>
      </w:r>
    </w:p>
    <w:p w:rsidRPr="00913AFF" w:rsidR="00913AFF" w:rsidP="00FD2E82" w:rsidRDefault="00913AFF" w14:paraId="5DCC1E7B" w14:textId="6FF5279B">
      <w:pPr>
        <w:pStyle w:val="ListParagraph"/>
        <w:numPr>
          <w:ilvl w:val="0"/>
          <w:numId w:val="12"/>
        </w:numPr>
      </w:pPr>
      <w:r w:rsidRPr="00913AFF">
        <w:t>Model with design review feedback embedded</w:t>
      </w:r>
    </w:p>
    <w:p w:rsidRPr="00913AFF" w:rsidR="00913AFF" w:rsidP="00FD2E82" w:rsidRDefault="00913AFF" w14:paraId="7ABA45BF" w14:textId="4CDC47F0">
      <w:pPr>
        <w:pStyle w:val="ListParagraph"/>
        <w:numPr>
          <w:ilvl w:val="0"/>
          <w:numId w:val="12"/>
        </w:numPr>
      </w:pPr>
      <w:r w:rsidRPr="00913AFF">
        <w:t>Design review report with design feedback</w:t>
      </w:r>
    </w:p>
    <w:p w:rsidRPr="00913AFF" w:rsidR="00913AFF" w:rsidP="00913AFF" w:rsidRDefault="00913AFF" w14:paraId="5712B442" w14:textId="77777777">
      <w:r w:rsidRPr="00913AFF">
        <w:t> </w:t>
      </w:r>
    </w:p>
    <w:p w:rsidRPr="00A52088" w:rsidR="00C80397" w:rsidP="00A52088" w:rsidRDefault="00913AFF" w14:paraId="706B3661" w14:textId="15310662">
      <w:r w:rsidRPr="00913AFF">
        <w:t>Source:  BIM Project Execution Planning Guide, Ver. 2.2 with minor revisions.</w:t>
      </w:r>
    </w:p>
    <w:p w:rsidR="0069082C" w:rsidRDefault="0069082C" w14:paraId="29F85943" w14:textId="77777777">
      <w:pPr>
        <w:spacing w:after="160" w:line="259" w:lineRule="auto"/>
        <w:jc w:val="left"/>
        <w:rPr>
          <w:rFonts w:ascii="Bahnschrift SemiBold" w:hAnsi="Bahnschrift SemiBold" w:eastAsiaTheme="majorEastAsia" w:cstheme="majorBidi"/>
          <w:sz w:val="48"/>
          <w:szCs w:val="26"/>
        </w:rPr>
      </w:pPr>
      <w:r>
        <w:br w:type="page"/>
      </w:r>
    </w:p>
    <w:p w:rsidR="0069082C" w:rsidP="00C7147A" w:rsidRDefault="00C543CF" w14:paraId="0996D1ED" w14:textId="315DD4BB">
      <w:pPr>
        <w:pStyle w:val="Heading1"/>
        <w:shd w:val="clear" w:color="auto" w:fill="000000" w:themeFill="text1"/>
        <w:rPr>
          <w:sz w:val="48"/>
          <w:szCs w:val="26"/>
        </w:rPr>
      </w:pPr>
      <w:r>
        <w:t xml:space="preserve"> </w:t>
      </w:r>
      <w:bookmarkStart w:name="_Toc52749774" w:id="43"/>
      <w:r w:rsidRPr="00611729" w:rsidR="00C7147A">
        <w:rPr>
          <w:rFonts w:ascii="Bahnschrift Light" w:hAnsi="Bahnschrift Light"/>
        </w:rPr>
        <w:t>Use Cases :</w:t>
      </w:r>
      <w:r w:rsidR="00C7147A">
        <w:t xml:space="preserve"> </w:t>
      </w:r>
      <w:r w:rsidR="00467455">
        <w:t>Design</w:t>
      </w:r>
      <w:bookmarkEnd w:id="43"/>
      <w:r w:rsidR="0069082C">
        <w:br w:type="page"/>
      </w:r>
    </w:p>
    <w:p w:rsidR="003379D2" w:rsidP="00C14CA4" w:rsidRDefault="00D7058C" w14:paraId="141ABAED" w14:textId="728C77C4">
      <w:pPr>
        <w:pStyle w:val="Heading2"/>
      </w:pPr>
      <w:bookmarkStart w:name="_Toc52749775" w:id="44"/>
      <w:r>
        <w:t xml:space="preserve">08: </w:t>
      </w:r>
      <w:r w:rsidR="003379D2">
        <w:t>Structural Analysis</w:t>
      </w:r>
      <w:bookmarkEnd w:id="44"/>
    </w:p>
    <w:p w:rsidR="003379D2" w:rsidP="00EE280B" w:rsidRDefault="00D73EC0" w14:paraId="6E529BBE" w14:textId="5BE8C330">
      <w:r>
        <w:rPr>
          <w:noProof/>
        </w:rPr>
        <mc:AlternateContent>
          <mc:Choice Requires="wps">
            <w:drawing>
              <wp:anchor distT="0" distB="0" distL="114300" distR="114300" simplePos="0" relativeHeight="251658278" behindDoc="0" locked="0" layoutInCell="1" allowOverlap="1" wp14:anchorId="0B94ED12" wp14:editId="620441BB">
                <wp:simplePos x="0" y="0"/>
                <wp:positionH relativeFrom="column">
                  <wp:posOffset>3180138</wp:posOffset>
                </wp:positionH>
                <wp:positionV relativeFrom="paragraph">
                  <wp:posOffset>3228398</wp:posOffset>
                </wp:positionV>
                <wp:extent cx="772160" cy="1117600"/>
                <wp:effectExtent l="0" t="0" r="27940" b="25400"/>
                <wp:wrapNone/>
                <wp:docPr id="64" name="Rectangle 64"/>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76782682" w14:textId="26EB0608">
                            <w:pPr>
                              <w:jc w:val="center"/>
                              <w:rPr>
                                <w:lang w:val="da-DK"/>
                              </w:rPr>
                            </w:pPr>
                            <w:r>
                              <w:rPr>
                                <w:lang w:val="da-DK"/>
                              </w:rPr>
                              <w:t>Output 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439904F">
              <v:rect id="Rectangle 64" style="position:absolute;left:0;text-align:left;margin-left:250.4pt;margin-top:254.2pt;width:60.8pt;height:88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8" filled="f" strokecolor="black [3200]" strokeweight="1pt" w14:anchorId="0B94ED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">
                <v:textbox>
                  <w:txbxContent>
                    <w:p w:rsidRPr="001502AE" w:rsidR="00FD032E" w:rsidP="001502AE" w:rsidRDefault="00FD032E" w14:paraId="19C48D94" w14:textId="26EB0608">
                      <w:pPr>
                        <w:jc w:val="center"/>
                        <w:rPr>
                          <w:lang w:val="da-DK"/>
                        </w:rPr>
                      </w:pPr>
                      <w:r>
                        <w:rPr>
                          <w:lang w:val="da-DK"/>
                        </w:rPr>
                        <w:t>Output 1</w:t>
                      </w:r>
                    </w:p>
                  </w:txbxContent>
                </v:textbox>
              </v:rect>
            </w:pict>
          </mc:Fallback>
        </mc:AlternateContent>
      </w:r>
      <w:r w:rsidR="001502AE">
        <w:rPr>
          <w:noProof/>
        </w:rPr>
        <mc:AlternateContent>
          <mc:Choice Requires="wps">
            <w:drawing>
              <wp:anchor distT="0" distB="0" distL="114300" distR="114300" simplePos="0" relativeHeight="251658247" behindDoc="0" locked="0" layoutInCell="1" allowOverlap="1" wp14:anchorId="36F0FE62" wp14:editId="105B104A">
                <wp:simplePos x="0" y="0"/>
                <wp:positionH relativeFrom="column">
                  <wp:posOffset>5396865</wp:posOffset>
                </wp:positionH>
                <wp:positionV relativeFrom="paragraph">
                  <wp:posOffset>3235325</wp:posOffset>
                </wp:positionV>
                <wp:extent cx="772160" cy="1117600"/>
                <wp:effectExtent l="0" t="0" r="27940" b="25400"/>
                <wp:wrapNone/>
                <wp:docPr id="30" name="Rectangle 30"/>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5F09376F" w14:textId="0BC5FF54">
                            <w:pPr>
                              <w:jc w:val="center"/>
                              <w:rPr>
                                <w:lang w:val="da-DK"/>
                              </w:rPr>
                            </w:pPr>
                            <w:r>
                              <w:rPr>
                                <w:lang w:val="da-DK"/>
                              </w:rPr>
                              <w:t>Output 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F3BB79E">
              <v:rect id="Rectangle 30" style="position:absolute;left:0;text-align:left;margin-left:424.95pt;margin-top:254.75pt;width:60.8pt;height:8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39" filled="f" strokecolor="black [3200]" strokeweight="1pt" w14:anchorId="36F0FE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">
                <v:textbox>
                  <w:txbxContent>
                    <w:p w:rsidRPr="001502AE" w:rsidR="00FD032E" w:rsidP="001502AE" w:rsidRDefault="00FD032E" w14:paraId="13B3BB40" w14:textId="0BC5FF54">
                      <w:pPr>
                        <w:jc w:val="center"/>
                        <w:rPr>
                          <w:lang w:val="da-DK"/>
                        </w:rPr>
                      </w:pPr>
                      <w:r>
                        <w:rPr>
                          <w:lang w:val="da-DK"/>
                        </w:rPr>
                        <w:t>Output 2</w:t>
                      </w:r>
                    </w:p>
                  </w:txbxContent>
                </v:textbox>
              </v:rect>
            </w:pict>
          </mc:Fallback>
        </mc:AlternateContent>
      </w:r>
      <w:r w:rsidR="00E406DA">
        <w:rPr>
          <w:noProof/>
        </w:rPr>
        <w:drawing>
          <wp:inline distT="0" distB="0" distL="0" distR="0" wp14:anchorId="625B03A2" wp14:editId="1975A7E1">
            <wp:extent cx="6433820" cy="4163060"/>
            <wp:effectExtent l="0" t="0" r="508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A52088" w:rsidR="00A52088" w:rsidP="00EB7EAD" w:rsidRDefault="00A52088" w14:paraId="452F48A1" w14:textId="3D96F44C">
      <w:pPr>
        <w:pStyle w:val="Headingnone"/>
      </w:pPr>
      <w:r w:rsidRPr="00A52088">
        <w:t>Description</w:t>
      </w:r>
    </w:p>
    <w:p w:rsidRPr="00A52088" w:rsidR="00A52088" w:rsidP="00A52088" w:rsidRDefault="00A52088" w14:paraId="42022267" w14:textId="3723E3CF">
      <w:r w:rsidRPr="00A52088">
        <w:t>A process in which analytical modeling software utilizes the BIM design authoring model so to determine the behavior of a given structural system. With the modeling minimum required standards for structural design and analysis are used for optimization. Based on this analysis further development and refinement of the structural design takes place to create effective, efficient, and constructible structural systems. The development of this information is the basis for what will be passed onto the digital fabrication and construction system design phases.</w:t>
      </w:r>
    </w:p>
    <w:p w:rsidRPr="00A52088" w:rsidR="00A52088" w:rsidP="00A52088" w:rsidRDefault="00A52088" w14:paraId="66EEA20E" w14:textId="77777777">
      <w:r w:rsidRPr="00A52088">
        <w:t>This BIM Use does not need to be implemented from the beginning of the design to be beneficial. Often structural analysis is implemented at the connection design level to make fabrication quicker, more efficient and for better coordination during construction. Another application is that this relates and ties into is construction system design, examples include but not limited to: erection design, construction means and methods, and rigging. The application of this analysis tool allows for performance simulations that can significantly improve the design, performance, and safety of the facility over its lifecycle. </w:t>
      </w:r>
    </w:p>
    <w:p w:rsidRPr="00A52088" w:rsidR="00A52088" w:rsidP="00A52088" w:rsidRDefault="00A52088" w14:paraId="6BCBEEB7" w14:textId="77777777">
      <w:r w:rsidRPr="00A52088">
        <w:t> </w:t>
      </w:r>
    </w:p>
    <w:p w:rsidRPr="00A52088" w:rsidR="00A52088" w:rsidP="00EB7EAD" w:rsidRDefault="00A52088" w14:paraId="3B02F8B8" w14:textId="078BF787">
      <w:pPr>
        <w:pStyle w:val="Headingnone"/>
      </w:pPr>
      <w:r w:rsidRPr="00A52088">
        <w:t>Potential Value</w:t>
      </w:r>
    </w:p>
    <w:p w:rsidRPr="00A52088" w:rsidR="00A52088" w:rsidP="00FD2E82" w:rsidRDefault="00A52088" w14:paraId="7C0C8F8B" w14:textId="1BB592E1">
      <w:pPr>
        <w:pStyle w:val="ListParagraph"/>
        <w:numPr>
          <w:ilvl w:val="0"/>
          <w:numId w:val="14"/>
        </w:numPr>
      </w:pPr>
      <w:r w:rsidRPr="00A52088">
        <w:t>Save time and cost on creating extra models</w:t>
      </w:r>
    </w:p>
    <w:p w:rsidRPr="00A52088" w:rsidR="00A52088" w:rsidP="00FD2E82" w:rsidRDefault="00A52088" w14:paraId="08EBCC7F" w14:textId="27F7D998">
      <w:pPr>
        <w:pStyle w:val="ListParagraph"/>
        <w:numPr>
          <w:ilvl w:val="0"/>
          <w:numId w:val="14"/>
        </w:numPr>
      </w:pPr>
      <w:r w:rsidRPr="00A52088">
        <w:t>Easier transition BIM authoring tools allowing new firms implementing this use model</w:t>
      </w:r>
    </w:p>
    <w:p w:rsidRPr="00A52088" w:rsidR="00A52088" w:rsidP="00FD2E82" w:rsidRDefault="00A52088" w14:paraId="5910E77F" w14:textId="6FA7AC19">
      <w:pPr>
        <w:pStyle w:val="ListParagraph"/>
        <w:numPr>
          <w:ilvl w:val="0"/>
          <w:numId w:val="14"/>
        </w:numPr>
      </w:pPr>
      <w:r w:rsidRPr="00A52088">
        <w:t>Improve specialized expertise and services offered by the design firm </w:t>
      </w:r>
    </w:p>
    <w:p w:rsidRPr="00A52088" w:rsidR="00A52088" w:rsidP="00FD2E82" w:rsidRDefault="00A52088" w14:paraId="788DD849" w14:textId="1C4BA8D0">
      <w:pPr>
        <w:pStyle w:val="ListParagraph"/>
        <w:numPr>
          <w:ilvl w:val="0"/>
          <w:numId w:val="14"/>
        </w:numPr>
      </w:pPr>
      <w:r w:rsidRPr="00A52088">
        <w:t>Achieve optimum efficient design solutions by applying various rigorous analyses </w:t>
      </w:r>
    </w:p>
    <w:p w:rsidRPr="00A52088" w:rsidR="00A52088" w:rsidP="00FD2E82" w:rsidRDefault="00A52088" w14:paraId="74AF70F6" w14:textId="66C05AEE">
      <w:pPr>
        <w:pStyle w:val="ListParagraph"/>
        <w:numPr>
          <w:ilvl w:val="0"/>
          <w:numId w:val="14"/>
        </w:numPr>
      </w:pPr>
      <w:r w:rsidRPr="00A52088">
        <w:t>Faster return on investment with applying audit and analysis tools for engineering analyses </w:t>
      </w:r>
    </w:p>
    <w:p w:rsidRPr="00A52088" w:rsidR="00A52088" w:rsidP="00FD2E82" w:rsidRDefault="00A52088" w14:paraId="098D84BB" w14:textId="429804F8">
      <w:pPr>
        <w:pStyle w:val="ListParagraph"/>
        <w:numPr>
          <w:ilvl w:val="0"/>
          <w:numId w:val="14"/>
        </w:numPr>
      </w:pPr>
      <w:r w:rsidRPr="00A52088">
        <w:t>Improve the quality of the design analyses </w:t>
      </w:r>
    </w:p>
    <w:p w:rsidRPr="00A52088" w:rsidR="00A52088" w:rsidP="00FD2E82" w:rsidRDefault="00A52088" w14:paraId="7CF98F47" w14:textId="03DDC9E0">
      <w:pPr>
        <w:pStyle w:val="ListParagraph"/>
        <w:numPr>
          <w:ilvl w:val="0"/>
          <w:numId w:val="14"/>
        </w:numPr>
      </w:pPr>
      <w:r w:rsidRPr="00A52088">
        <w:t>Reduce the cycle time of the design analyses </w:t>
      </w:r>
    </w:p>
    <w:p w:rsidRPr="00A52088" w:rsidR="00A52088" w:rsidP="00EB7EAD" w:rsidRDefault="00A52088" w14:paraId="0143ABA2" w14:textId="3FE9CDCB">
      <w:pPr>
        <w:pStyle w:val="Headingnone"/>
      </w:pPr>
      <w:r w:rsidRPr="00A52088">
        <w:t>Resources Required</w:t>
      </w:r>
    </w:p>
    <w:p w:rsidRPr="00A52088" w:rsidR="00A52088" w:rsidP="00FD2E82" w:rsidRDefault="00A52088" w14:paraId="1C1C1D73" w14:textId="13C8CF1B">
      <w:pPr>
        <w:pStyle w:val="ListParagraph"/>
        <w:numPr>
          <w:ilvl w:val="0"/>
          <w:numId w:val="15"/>
        </w:numPr>
      </w:pPr>
      <w:r w:rsidRPr="00A52088">
        <w:t>Design Authoring Tools</w:t>
      </w:r>
    </w:p>
    <w:p w:rsidRPr="00A52088" w:rsidR="00A52088" w:rsidP="00FD2E82" w:rsidRDefault="00A52088" w14:paraId="7DA29613" w14:textId="26655B35">
      <w:pPr>
        <w:pStyle w:val="ListParagraph"/>
        <w:numPr>
          <w:ilvl w:val="0"/>
          <w:numId w:val="15"/>
        </w:numPr>
      </w:pPr>
      <w:r w:rsidRPr="00A52088">
        <w:t>Structural Engineering analysis tools and software </w:t>
      </w:r>
    </w:p>
    <w:p w:rsidRPr="00A52088" w:rsidR="00A52088" w:rsidP="00FD2E82" w:rsidRDefault="00A52088" w14:paraId="61643F50" w14:textId="4ED34F16">
      <w:pPr>
        <w:pStyle w:val="ListParagraph"/>
        <w:numPr>
          <w:ilvl w:val="0"/>
          <w:numId w:val="15"/>
        </w:numPr>
      </w:pPr>
      <w:r w:rsidRPr="00A52088">
        <w:t>Design standards and codes</w:t>
      </w:r>
    </w:p>
    <w:p w:rsidR="00E87DD7" w:rsidP="00FD2E82" w:rsidRDefault="00A52088" w14:paraId="5EABB0BF" w14:textId="423E126A">
      <w:pPr>
        <w:pStyle w:val="ListParagraph"/>
        <w:numPr>
          <w:ilvl w:val="0"/>
          <w:numId w:val="15"/>
        </w:numPr>
      </w:pPr>
      <w:r w:rsidRPr="00A52088">
        <w:t>Adequate hardware for running software</w:t>
      </w:r>
    </w:p>
    <w:p w:rsidR="00E87DD7" w:rsidP="00E87DD7" w:rsidRDefault="00E87DD7" w14:paraId="0283C752" w14:textId="77777777"/>
    <w:p w:rsidRPr="00A52088" w:rsidR="00A52088" w:rsidP="00EB7EAD" w:rsidRDefault="00A52088" w14:paraId="04565531" w14:textId="61FA696F">
      <w:pPr>
        <w:pStyle w:val="Headingnone"/>
      </w:pPr>
      <w:r w:rsidRPr="00A52088">
        <w:t>Team Competencies Required</w:t>
      </w:r>
    </w:p>
    <w:p w:rsidRPr="004C60F7" w:rsidR="00A52088" w:rsidP="004C60F7" w:rsidRDefault="00A52088" w14:paraId="7F0EDDE3" w14:textId="17B691F4">
      <w:pPr>
        <w:pStyle w:val="Reference"/>
      </w:pPr>
      <w:r w:rsidRPr="004C60F7">
        <w:t>Ability to create, manipulate, navigate, and review a 3D Structural Model </w:t>
      </w:r>
    </w:p>
    <w:p w:rsidRPr="004C60F7" w:rsidR="00A52088" w:rsidP="004C60F7" w:rsidRDefault="00A52088" w14:paraId="78634A4B" w14:textId="571F1DAB">
      <w:pPr>
        <w:pStyle w:val="Reference"/>
      </w:pPr>
      <w:r w:rsidRPr="004C60F7">
        <w:t>Ability to assess a model through engineering analysis tools</w:t>
      </w:r>
    </w:p>
    <w:p w:rsidRPr="004C60F7" w:rsidR="00A52088" w:rsidP="004C60F7" w:rsidRDefault="00A52088" w14:paraId="142610C4" w14:textId="3256C272">
      <w:pPr>
        <w:pStyle w:val="Reference"/>
      </w:pPr>
      <w:r w:rsidRPr="004C60F7">
        <w:t>Knowledge of constructability methods </w:t>
      </w:r>
    </w:p>
    <w:p w:rsidRPr="004C60F7" w:rsidR="00A52088" w:rsidP="004C60F7" w:rsidRDefault="00A52088" w14:paraId="135DE9E0" w14:textId="6F6A6201">
      <w:pPr>
        <w:pStyle w:val="Reference"/>
      </w:pPr>
      <w:r w:rsidRPr="004C60F7">
        <w:t>Knowledge of analytical modeling techniques</w:t>
      </w:r>
    </w:p>
    <w:p w:rsidRPr="004C60F7" w:rsidR="00A52088" w:rsidP="004C60F7" w:rsidRDefault="00A52088" w14:paraId="14E1F278" w14:textId="64109359">
      <w:pPr>
        <w:pStyle w:val="Reference"/>
      </w:pPr>
      <w:r w:rsidRPr="004C60F7">
        <w:t>Knowledge of structural behavior and design</w:t>
      </w:r>
    </w:p>
    <w:p w:rsidRPr="004C60F7" w:rsidR="00A52088" w:rsidP="004C60F7" w:rsidRDefault="00A52088" w14:paraId="3B1FB2FF" w14:textId="0E838343">
      <w:pPr>
        <w:pStyle w:val="Reference"/>
      </w:pPr>
      <w:r w:rsidRPr="004C60F7">
        <w:t>Design experience</w:t>
      </w:r>
    </w:p>
    <w:p w:rsidRPr="004C60F7" w:rsidR="00A52088" w:rsidP="004C60F7" w:rsidRDefault="00A52088" w14:paraId="4A22AC77" w14:textId="0300BC9A">
      <w:pPr>
        <w:pStyle w:val="Reference"/>
      </w:pPr>
      <w:r w:rsidRPr="004C60F7">
        <w:t>Integration expertise pertaining to building systems as a whole</w:t>
      </w:r>
    </w:p>
    <w:p w:rsidRPr="004C60F7" w:rsidR="00A52088" w:rsidP="004C60F7" w:rsidRDefault="00A52088" w14:paraId="245BAF1C" w14:textId="19DA3C53">
      <w:pPr>
        <w:pStyle w:val="Reference"/>
      </w:pPr>
      <w:r w:rsidRPr="004C60F7">
        <w:t>Experience in structural sequencing methods</w:t>
      </w:r>
    </w:p>
    <w:p w:rsidRPr="004C60F7" w:rsidR="00A52088" w:rsidP="004C60F7" w:rsidRDefault="00A52088" w14:paraId="4478504C" w14:textId="5B5FAA47">
      <w:pPr>
        <w:pStyle w:val="Reference"/>
      </w:pPr>
      <w:r w:rsidRPr="004C60F7">
        <w:t>References for Additional Information</w:t>
      </w:r>
    </w:p>
    <w:p w:rsidRPr="004C60F7" w:rsidR="00A52088" w:rsidP="004C60F7" w:rsidRDefault="00A52088" w14:paraId="56AD5072" w14:textId="442F1765">
      <w:pPr>
        <w:pStyle w:val="Reference"/>
      </w:pPr>
      <w:r w:rsidRPr="004C60F7">
        <w:t>Ikerd, Will (2007) “The Importance of BIM in Structural Engineering: The greatest change in over a century” Structure Magazine, October, 37-40</w:t>
      </w:r>
    </w:p>
    <w:p w:rsidRPr="004C60F7" w:rsidR="00A52088" w:rsidP="004C60F7" w:rsidRDefault="00A52088" w14:paraId="51F40146" w14:textId="42C634A7">
      <w:pPr>
        <w:pStyle w:val="Reference"/>
      </w:pPr>
      <w:r w:rsidRPr="004C60F7">
        <w:t>Burt, Bruce (2009) “BIM Interoperability: the Promise and the Reality” Structure Magazine, December, 19-21</w:t>
      </w:r>
    </w:p>
    <w:p w:rsidRPr="004C60F7" w:rsidR="00A52088" w:rsidP="004C60F7" w:rsidRDefault="00A52088" w14:paraId="18E1CECC" w14:textId="016F4F1E">
      <w:pPr>
        <w:pStyle w:val="Reference"/>
      </w:pPr>
      <w:r w:rsidRPr="004C60F7">
        <w:t>Faraone, Thomas, et al. (2009) “BIM Resources for the AEC Community” Structure Magazine, March, 32-33</w:t>
      </w:r>
    </w:p>
    <w:p w:rsidRPr="004C60F7" w:rsidR="00A52088" w:rsidP="004C60F7" w:rsidRDefault="00A52088" w14:paraId="29C71EF5" w14:textId="71174ECA">
      <w:pPr>
        <w:pStyle w:val="Reference"/>
      </w:pPr>
      <w:r w:rsidRPr="004C60F7">
        <w:t>Eastman et al (2010) “Exchange Model and Exchange Object Concepts for Implementation of National BIM Standards”, Journal of Computing in Civil Engineering, (January/February): 25-34. ASCE.</w:t>
      </w:r>
    </w:p>
    <w:p w:rsidRPr="004C60F7" w:rsidR="00A52088" w:rsidP="004C60F7" w:rsidRDefault="00A52088" w14:paraId="56FB7558" w14:textId="15F46269">
      <w:pPr>
        <w:pStyle w:val="Reference"/>
      </w:pPr>
      <w:r w:rsidRPr="004C60F7">
        <w:t>Barak et al (2009) “Unique Requirements of Building Information Modeling for CIP Reinforced Concrete”, Journal of Computing in Civil Engineering, (March/April): 64-74. ASCE.</w:t>
      </w:r>
    </w:p>
    <w:p w:rsidRPr="00A52088" w:rsidR="00A52088" w:rsidP="00A52088" w:rsidRDefault="00A52088" w14:paraId="064260D9" w14:textId="439DD944">
      <w:r w:rsidRPr="00A52088">
        <w:t>  </w:t>
      </w:r>
    </w:p>
    <w:p w:rsidRPr="00A52088" w:rsidR="00A52088" w:rsidP="00EB7EAD" w:rsidRDefault="00A52088" w14:paraId="3D0412AA" w14:textId="65EF1905">
      <w:pPr>
        <w:pStyle w:val="Headingnone"/>
      </w:pPr>
      <w:r w:rsidRPr="00A52088">
        <w:t>Potential Output Information</w:t>
      </w:r>
    </w:p>
    <w:p w:rsidRPr="00A52088" w:rsidR="00A52088" w:rsidP="00FD2E82" w:rsidRDefault="00A52088" w14:paraId="604CCE4F" w14:textId="5C890BC7">
      <w:pPr>
        <w:pStyle w:val="ListParagraph"/>
        <w:numPr>
          <w:ilvl w:val="0"/>
          <w:numId w:val="13"/>
        </w:numPr>
      </w:pPr>
      <w:r w:rsidRPr="00A52088">
        <w:t>Structural design model</w:t>
      </w:r>
    </w:p>
    <w:p w:rsidRPr="00A52088" w:rsidR="00A52088" w:rsidP="00FD2E82" w:rsidRDefault="00A52088" w14:paraId="7D93A2A2" w14:textId="495E772B">
      <w:pPr>
        <w:pStyle w:val="ListParagraph"/>
        <w:numPr>
          <w:ilvl w:val="0"/>
          <w:numId w:val="13"/>
        </w:numPr>
      </w:pPr>
      <w:r w:rsidRPr="00A52088">
        <w:t>Structural analysis report</w:t>
      </w:r>
    </w:p>
    <w:p w:rsidRPr="00A52088" w:rsidR="00A52088" w:rsidP="00FD2E82" w:rsidRDefault="00A52088" w14:paraId="23D31D4F" w14:textId="5141EB00">
      <w:pPr>
        <w:pStyle w:val="ListParagraph"/>
        <w:numPr>
          <w:ilvl w:val="0"/>
          <w:numId w:val="13"/>
        </w:numPr>
      </w:pPr>
      <w:r w:rsidRPr="00A52088">
        <w:t>Information exchange for structural elements to architectural design</w:t>
      </w:r>
    </w:p>
    <w:p w:rsidRPr="00A52088" w:rsidR="00A52088" w:rsidP="00A52088" w:rsidRDefault="00A52088" w14:paraId="75182E4C" w14:textId="77777777">
      <w:r w:rsidRPr="00A52088">
        <w:t> </w:t>
      </w:r>
    </w:p>
    <w:p w:rsidRPr="00C52282" w:rsidR="003379D2" w:rsidP="00C52282" w:rsidRDefault="00A52088" w14:paraId="61B7A732" w14:textId="0A4D3CD6">
      <w:r w:rsidRPr="00A52088">
        <w:t>Source:  BIM Project Execution Planning Guide, Ver. 2.2 with minor revisions.</w:t>
      </w:r>
    </w:p>
    <w:p w:rsidR="00AD45F8" w:rsidP="00C14CA4" w:rsidRDefault="00D7058C" w14:paraId="41A01E67" w14:textId="59EFF9BE">
      <w:pPr>
        <w:pStyle w:val="Heading2"/>
      </w:pPr>
      <w:bookmarkStart w:name="_Toc52749776" w:id="45"/>
      <w:r>
        <w:t xml:space="preserve">09: </w:t>
      </w:r>
      <w:r w:rsidR="00842061">
        <w:t>L</w:t>
      </w:r>
      <w:r w:rsidR="00E406DA">
        <w:t>ighting An</w:t>
      </w:r>
      <w:r w:rsidR="00AD45F8">
        <w:t>alysis</w:t>
      </w:r>
      <w:bookmarkEnd w:id="45"/>
    </w:p>
    <w:p w:rsidR="00AD45F8" w:rsidP="00AD45F8" w:rsidRDefault="00D73EC0" w14:paraId="47BFF540" w14:textId="2E9052FD">
      <w:r>
        <w:rPr>
          <w:noProof/>
        </w:rPr>
        <mc:AlternateContent>
          <mc:Choice Requires="wps">
            <w:drawing>
              <wp:anchor distT="0" distB="0" distL="114300" distR="114300" simplePos="0" relativeHeight="251658280" behindDoc="0" locked="0" layoutInCell="1" allowOverlap="1" wp14:anchorId="71CC6F96" wp14:editId="55E0F4CA">
                <wp:simplePos x="0" y="0"/>
                <wp:positionH relativeFrom="column">
                  <wp:posOffset>3836266</wp:posOffset>
                </wp:positionH>
                <wp:positionV relativeFrom="paragraph">
                  <wp:posOffset>3259166</wp:posOffset>
                </wp:positionV>
                <wp:extent cx="772160" cy="1117600"/>
                <wp:effectExtent l="0" t="0" r="27940" b="25400"/>
                <wp:wrapNone/>
                <wp:docPr id="66" name="Rectangle 66"/>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0164C981" w14:textId="6EFD694A">
                            <w:pPr>
                              <w:jc w:val="center"/>
                              <w:rPr>
                                <w:lang w:val="da-DK"/>
                              </w:rPr>
                            </w:pPr>
                            <w:r>
                              <w:rPr>
                                <w:lang w:val="da-DK"/>
                              </w:rPr>
                              <w:t>Output 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FBB26B">
              <v:rect id="Rectangle 66" style="position:absolute;left:0;text-align:left;margin-left:302.05pt;margin-top:256.65pt;width:60.8pt;height:8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0" filled="f" strokecolor="black [3200]" strokeweight="1pt" w14:anchorId="71CC6F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">
                <v:textbox>
                  <w:txbxContent>
                    <w:p w:rsidRPr="001502AE" w:rsidR="00FD032E" w:rsidP="001502AE" w:rsidRDefault="00FD032E" w14:paraId="3223A77F" w14:textId="6EFD694A">
                      <w:pPr>
                        <w:jc w:val="center"/>
                        <w:rPr>
                          <w:lang w:val="da-DK"/>
                        </w:rPr>
                      </w:pPr>
                      <w:r>
                        <w:rPr>
                          <w:lang w:val="da-DK"/>
                        </w:rPr>
                        <w:t>Output 1</w:t>
                      </w:r>
                    </w:p>
                  </w:txbxContent>
                </v:textbox>
              </v:rect>
            </w:pict>
          </mc:Fallback>
        </mc:AlternateContent>
      </w:r>
      <w:r w:rsidR="001502AE">
        <w:rPr>
          <w:noProof/>
        </w:rPr>
        <mc:AlternateContent>
          <mc:Choice Requires="wps">
            <w:drawing>
              <wp:anchor distT="0" distB="0" distL="114300" distR="114300" simplePos="0" relativeHeight="251658248" behindDoc="0" locked="0" layoutInCell="1" allowOverlap="1" wp14:anchorId="78656F4C" wp14:editId="2A7A4C78">
                <wp:simplePos x="0" y="0"/>
                <wp:positionH relativeFrom="column">
                  <wp:posOffset>5540375</wp:posOffset>
                </wp:positionH>
                <wp:positionV relativeFrom="paragraph">
                  <wp:posOffset>3301135</wp:posOffset>
                </wp:positionV>
                <wp:extent cx="772160" cy="1117600"/>
                <wp:effectExtent l="0" t="0" r="27940" b="25400"/>
                <wp:wrapNone/>
                <wp:docPr id="32" name="Rectangle 32"/>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1886122E" w14:textId="1678039B">
                            <w:pPr>
                              <w:jc w:val="center"/>
                              <w:rPr>
                                <w:lang w:val="da-DK"/>
                              </w:rPr>
                            </w:pPr>
                            <w:r>
                              <w:rPr>
                                <w:lang w:val="da-DK"/>
                              </w:rPr>
                              <w:t>Output 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0439F91">
              <v:rect id="Rectangle 32" style="position:absolute;left:0;text-align:left;margin-left:436.25pt;margin-top:259.95pt;width:60.8pt;height:8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1" filled="f" strokecolor="black [3200]" strokeweight="1pt" w14:anchorId="78656F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">
                <v:textbox>
                  <w:txbxContent>
                    <w:p w:rsidRPr="001502AE" w:rsidR="00FD032E" w:rsidP="001502AE" w:rsidRDefault="00FD032E" w14:paraId="4A32655D" w14:textId="1678039B">
                      <w:pPr>
                        <w:jc w:val="center"/>
                        <w:rPr>
                          <w:lang w:val="da-DK"/>
                        </w:rPr>
                      </w:pPr>
                      <w:r>
                        <w:rPr>
                          <w:lang w:val="da-DK"/>
                        </w:rPr>
                        <w:t>Output 2</w:t>
                      </w:r>
                    </w:p>
                  </w:txbxContent>
                </v:textbox>
              </v:rect>
            </w:pict>
          </mc:Fallback>
        </mc:AlternateContent>
      </w:r>
      <w:r w:rsidR="00842061">
        <w:rPr>
          <w:noProof/>
        </w:rPr>
        <w:drawing>
          <wp:inline distT="0" distB="0" distL="0" distR="0" wp14:anchorId="692C170D" wp14:editId="2FFBE0EC">
            <wp:extent cx="6433820" cy="4163060"/>
            <wp:effectExtent l="0" t="0" r="5080" b="8890"/>
            <wp:docPr id="13" name="Picture 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D50CE9" w:rsidR="00D50CE9" w:rsidP="00EB7EAD" w:rsidRDefault="00D50CE9" w14:paraId="1B2B5CBA" w14:textId="6BE7E737">
      <w:pPr>
        <w:pStyle w:val="Headingnone"/>
      </w:pPr>
      <w:r>
        <w:br/>
      </w:r>
      <w:r w:rsidRPr="00D50CE9">
        <w:t>Description</w:t>
      </w:r>
    </w:p>
    <w:p w:rsidRPr="00D50CE9" w:rsidR="00D50CE9" w:rsidP="00D50CE9" w:rsidRDefault="00D50CE9" w14:paraId="6990FB26" w14:textId="66E45467">
      <w:r w:rsidRPr="00D50CE9">
        <w:t>A process in which analytical modeling software utilizes the BIM design authoring model so to determine the behavior of a given lighting system. This can also include artificial (indoor and outdoor) and natural (daylighting and solar shading) lighting. Based on this analysis further development and refinement of the lighting design takes place to create effective, efficient, and constructible lighting systems. The application of this analysis tool allows for performance simulations that can significantly improve the design, and performance of the facility's lighting over its lifecycle</w:t>
      </w:r>
      <w:r w:rsidR="003676D4">
        <w:t>.</w:t>
      </w:r>
    </w:p>
    <w:p w:rsidRPr="00AD45F8" w:rsidR="00EA2A22" w:rsidP="00AD45F8" w:rsidRDefault="00EA2A22" w14:paraId="5C1DCD1A" w14:textId="77777777"/>
    <w:p w:rsidR="00EA2A22" w:rsidRDefault="00EA2A22" w14:paraId="32CD5FA0" w14:textId="77777777">
      <w:pPr>
        <w:spacing w:after="160" w:line="259" w:lineRule="auto"/>
        <w:jc w:val="left"/>
        <w:rPr>
          <w:rFonts w:ascii="Bahnschrift SemiBold" w:hAnsi="Bahnschrift SemiBold" w:eastAsiaTheme="majorEastAsia" w:cstheme="majorBidi"/>
          <w:sz w:val="36"/>
          <w:szCs w:val="26"/>
        </w:rPr>
      </w:pPr>
      <w:r>
        <w:br w:type="page"/>
      </w:r>
    </w:p>
    <w:p w:rsidR="00EA2A22" w:rsidP="00C14CA4" w:rsidRDefault="00D7058C" w14:paraId="310097FF" w14:textId="6194B9F0">
      <w:pPr>
        <w:pStyle w:val="Heading2"/>
      </w:pPr>
      <w:bookmarkStart w:name="_Toc52749777" w:id="46"/>
      <w:r>
        <w:t xml:space="preserve">10: </w:t>
      </w:r>
      <w:r w:rsidR="00EA2A22">
        <w:t>Energy Analysis</w:t>
      </w:r>
      <w:bookmarkEnd w:id="46"/>
    </w:p>
    <w:p w:rsidR="00EA2A22" w:rsidP="00D80082" w:rsidRDefault="001502AE" w14:paraId="2048B829" w14:textId="5F9DA6BE">
      <w:r>
        <w:rPr>
          <w:noProof/>
        </w:rPr>
        <mc:AlternateContent>
          <mc:Choice Requires="wps">
            <w:drawing>
              <wp:anchor distT="0" distB="0" distL="114300" distR="114300" simplePos="0" relativeHeight="251658246" behindDoc="0" locked="0" layoutInCell="1" allowOverlap="1" wp14:anchorId="2C1D72D9" wp14:editId="3F2F62A1">
                <wp:simplePos x="0" y="0"/>
                <wp:positionH relativeFrom="column">
                  <wp:posOffset>3423920</wp:posOffset>
                </wp:positionH>
                <wp:positionV relativeFrom="paragraph">
                  <wp:posOffset>3281045</wp:posOffset>
                </wp:positionV>
                <wp:extent cx="772160" cy="1117600"/>
                <wp:effectExtent l="0" t="0" r="27940" b="25400"/>
                <wp:wrapNone/>
                <wp:docPr id="29" name="Rectangle 29"/>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2301C8F9"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27779B2">
              <v:rect id="Rectangle 29" style="position:absolute;left:0;text-align:left;margin-left:269.6pt;margin-top:258.35pt;width:60.8pt;height:8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2" filled="f" strokecolor="black [3200]" strokeweight="1pt" w14:anchorId="2C1D72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">
                <v:textbox>
                  <w:txbxContent>
                    <w:p w:rsidRPr="001502AE" w:rsidR="00FD032E" w:rsidP="001502AE" w:rsidRDefault="00FD032E" w14:paraId="7973677B" w14:textId="77777777">
                      <w:pPr>
                        <w:jc w:val="center"/>
                        <w:rPr>
                          <w:lang w:val="da-DK"/>
                        </w:rPr>
                      </w:pPr>
                      <w:r>
                        <w:rPr>
                          <w:lang w:val="da-DK"/>
                        </w:rPr>
                        <w:t>Output</w:t>
                      </w:r>
                    </w:p>
                  </w:txbxContent>
                </v:textbox>
              </v:rect>
            </w:pict>
          </mc:Fallback>
        </mc:AlternateContent>
      </w:r>
      <w:r w:rsidR="00451208">
        <w:rPr>
          <w:noProof/>
        </w:rPr>
        <w:drawing>
          <wp:inline distT="0" distB="0" distL="0" distR="0" wp14:anchorId="71E0554A" wp14:editId="7E210158">
            <wp:extent cx="6433820" cy="4163060"/>
            <wp:effectExtent l="0" t="0" r="5080" b="889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523FD6" w:rsidR="00523FD6" w:rsidP="00EB7EAD" w:rsidRDefault="00523FD6" w14:paraId="2E5EA5E3" w14:textId="0A51B2C8">
      <w:pPr>
        <w:pStyle w:val="Headingnone"/>
      </w:pPr>
      <w:r w:rsidRPr="00523FD6">
        <w:t>Description</w:t>
      </w:r>
    </w:p>
    <w:p w:rsidRPr="00523FD6" w:rsidR="00523FD6" w:rsidP="00523FD6" w:rsidRDefault="00523FD6" w14:paraId="000EB42F" w14:textId="3E5DE005">
      <w:r w:rsidRPr="00523FD6">
        <w:t>A process in the design phase which one or more building energy simulation programs use a properly adjusted BIM model to conduct energy assessments for the current building design. The core goal of this BIM use is to inspect building energy standard compatibility and seek opportunities to optimize proposed design to reduce structure's life-cycle costs.</w:t>
      </w:r>
    </w:p>
    <w:p w:rsidRPr="00523FD6" w:rsidR="00523FD6" w:rsidP="00523FD6" w:rsidRDefault="00523FD6" w14:paraId="4F2323D3" w14:textId="133E00EB">
      <w:r w:rsidRPr="00523FD6">
        <w:t> </w:t>
      </w:r>
    </w:p>
    <w:p w:rsidRPr="00523FD6" w:rsidR="00523FD6" w:rsidP="00EB7EAD" w:rsidRDefault="00523FD6" w14:paraId="43CCDC5C" w14:textId="0BCB0F6D">
      <w:pPr>
        <w:pStyle w:val="Headingnone"/>
      </w:pPr>
      <w:r w:rsidRPr="00523FD6">
        <w:t>Potential Value</w:t>
      </w:r>
    </w:p>
    <w:p w:rsidRPr="00CE25A4" w:rsidR="00523FD6" w:rsidP="00FD2E82" w:rsidRDefault="00523FD6" w14:paraId="252E8C44" w14:textId="22CAAF45">
      <w:pPr>
        <w:pStyle w:val="ListParagraph"/>
        <w:numPr>
          <w:ilvl w:val="0"/>
          <w:numId w:val="16"/>
        </w:numPr>
      </w:pPr>
      <w:r w:rsidRPr="00CE25A4">
        <w:t>Save time and costs by obtaining building and system information automatically from BIM model instead of inputting data manually</w:t>
      </w:r>
    </w:p>
    <w:p w:rsidRPr="00CE25A4" w:rsidR="00523FD6" w:rsidP="00FD2E82" w:rsidRDefault="00523FD6" w14:paraId="05C7D430" w14:textId="4481781D">
      <w:pPr>
        <w:pStyle w:val="ListParagraph"/>
        <w:numPr>
          <w:ilvl w:val="0"/>
          <w:numId w:val="16"/>
        </w:numPr>
      </w:pPr>
      <w:r w:rsidRPr="00CE25A4">
        <w:t>Improve building energy prediction accuracy by auto-determining building information such as geometries, volumes precisely from BIM model</w:t>
      </w:r>
    </w:p>
    <w:p w:rsidRPr="00CE25A4" w:rsidR="00523FD6" w:rsidP="00FD2E82" w:rsidRDefault="00523FD6" w14:paraId="5E23F3DA" w14:textId="5E8DB46C">
      <w:pPr>
        <w:pStyle w:val="ListParagraph"/>
        <w:numPr>
          <w:ilvl w:val="0"/>
          <w:numId w:val="16"/>
        </w:numPr>
      </w:pPr>
      <w:r w:rsidRPr="00CE25A4">
        <w:t>Help with building energy code verification</w:t>
      </w:r>
    </w:p>
    <w:p w:rsidRPr="00CE25A4" w:rsidR="00523FD6" w:rsidP="00FD2E82" w:rsidRDefault="00523FD6" w14:paraId="244ED7CD" w14:textId="2CCEDD31">
      <w:pPr>
        <w:pStyle w:val="ListParagraph"/>
        <w:numPr>
          <w:ilvl w:val="0"/>
          <w:numId w:val="16"/>
        </w:numPr>
      </w:pPr>
      <w:r w:rsidRPr="00CE25A4">
        <w:t>Optimize building design for better building performance efficiency and reduce building life-cycle cost</w:t>
      </w:r>
    </w:p>
    <w:p w:rsidRPr="00523FD6" w:rsidR="00523FD6" w:rsidP="00523FD6" w:rsidRDefault="00523FD6" w14:paraId="7FB992A2" w14:textId="77777777">
      <w:r w:rsidRPr="00523FD6">
        <w:t> </w:t>
      </w:r>
    </w:p>
    <w:p w:rsidRPr="00523FD6" w:rsidR="00523FD6" w:rsidP="00EB7EAD" w:rsidRDefault="00523FD6" w14:paraId="38566FC3" w14:textId="58F16905">
      <w:pPr>
        <w:pStyle w:val="Headingnone"/>
      </w:pPr>
      <w:r>
        <w:br w:type="column"/>
      </w:r>
      <w:r w:rsidRPr="00523FD6">
        <w:t>Resources Required</w:t>
      </w:r>
    </w:p>
    <w:p w:rsidRPr="00523FD6" w:rsidR="00523FD6" w:rsidP="00FD2E82" w:rsidRDefault="00523FD6" w14:paraId="670A55B8" w14:textId="5368216B">
      <w:pPr>
        <w:pStyle w:val="ListParagraph"/>
        <w:numPr>
          <w:ilvl w:val="0"/>
          <w:numId w:val="14"/>
        </w:numPr>
      </w:pPr>
      <w:r w:rsidRPr="00523FD6">
        <w:t>Building Energy Simulation and Analysis Software(s)</w:t>
      </w:r>
    </w:p>
    <w:p w:rsidRPr="00523FD6" w:rsidR="00523FD6" w:rsidP="00FD2E82" w:rsidRDefault="00523FD6" w14:paraId="1287516F" w14:textId="6822AC2B">
      <w:pPr>
        <w:pStyle w:val="ListParagraph"/>
        <w:numPr>
          <w:ilvl w:val="0"/>
          <w:numId w:val="14"/>
        </w:numPr>
      </w:pPr>
      <w:r w:rsidRPr="00523FD6">
        <w:t>Well-adjusted Building 3D-BIM Model</w:t>
      </w:r>
    </w:p>
    <w:p w:rsidRPr="00523FD6" w:rsidR="00523FD6" w:rsidP="00FD2E82" w:rsidRDefault="00523FD6" w14:paraId="6C4BBDC7" w14:textId="363B2CAF">
      <w:pPr>
        <w:pStyle w:val="ListParagraph"/>
        <w:numPr>
          <w:ilvl w:val="0"/>
          <w:numId w:val="14"/>
        </w:numPr>
      </w:pPr>
      <w:r w:rsidRPr="00523FD6">
        <w:t>Detailed Local Weather Data</w:t>
      </w:r>
    </w:p>
    <w:p w:rsidRPr="00523FD6" w:rsidR="00523FD6" w:rsidP="00FD2E82" w:rsidRDefault="00523FD6" w14:paraId="30BC6CD0" w14:textId="7AA02418">
      <w:pPr>
        <w:pStyle w:val="ListParagraph"/>
        <w:numPr>
          <w:ilvl w:val="0"/>
          <w:numId w:val="14"/>
        </w:numPr>
      </w:pPr>
      <w:r w:rsidRPr="00523FD6">
        <w:t>National/Local Building Energy Standards (e.g. ASHRAE Standard 90.1)</w:t>
      </w:r>
    </w:p>
    <w:p w:rsidRPr="00523FD6" w:rsidR="00523FD6" w:rsidP="00523FD6" w:rsidRDefault="00523FD6" w14:paraId="47A7223B" w14:textId="77777777">
      <w:r w:rsidRPr="00523FD6">
        <w:t> </w:t>
      </w:r>
    </w:p>
    <w:p w:rsidRPr="00523FD6" w:rsidR="00523FD6" w:rsidP="00EB7EAD" w:rsidRDefault="00523FD6" w14:paraId="2FDCDF3B" w14:textId="37BCEE89">
      <w:pPr>
        <w:pStyle w:val="Headingnone"/>
      </w:pPr>
      <w:r w:rsidRPr="00523FD6">
        <w:t>Team Competencies Required</w:t>
      </w:r>
    </w:p>
    <w:p w:rsidRPr="00523FD6" w:rsidR="00523FD6" w:rsidP="00FD2E82" w:rsidRDefault="00523FD6" w14:paraId="476CA656" w14:textId="5C3DBED2">
      <w:pPr>
        <w:pStyle w:val="ListParagraph"/>
        <w:numPr>
          <w:ilvl w:val="0"/>
          <w:numId w:val="14"/>
        </w:numPr>
      </w:pPr>
      <w:r w:rsidRPr="00523FD6">
        <w:t>Knowledge of basic building energy systems</w:t>
      </w:r>
    </w:p>
    <w:p w:rsidRPr="00523FD6" w:rsidR="00523FD6" w:rsidP="00FD2E82" w:rsidRDefault="00523FD6" w14:paraId="2E360B28" w14:textId="62B6AEF3">
      <w:pPr>
        <w:pStyle w:val="ListParagraph"/>
        <w:numPr>
          <w:ilvl w:val="0"/>
          <w:numId w:val="14"/>
        </w:numPr>
      </w:pPr>
      <w:r w:rsidRPr="00523FD6">
        <w:t>Knowledge of compatible building energy standard</w:t>
      </w:r>
    </w:p>
    <w:p w:rsidRPr="00523FD6" w:rsidR="00523FD6" w:rsidP="00FD2E82" w:rsidRDefault="00523FD6" w14:paraId="6A56D62B" w14:textId="7BF6B2E6">
      <w:pPr>
        <w:pStyle w:val="ListParagraph"/>
        <w:numPr>
          <w:ilvl w:val="0"/>
          <w:numId w:val="14"/>
        </w:numPr>
      </w:pPr>
      <w:r w:rsidRPr="00523FD6">
        <w:t>Knowledge and experience of building system design</w:t>
      </w:r>
    </w:p>
    <w:p w:rsidRPr="00523FD6" w:rsidR="00523FD6" w:rsidP="00FD2E82" w:rsidRDefault="00523FD6" w14:paraId="20632B41" w14:textId="1885BF66">
      <w:pPr>
        <w:pStyle w:val="ListParagraph"/>
        <w:numPr>
          <w:ilvl w:val="0"/>
          <w:numId w:val="14"/>
        </w:numPr>
      </w:pPr>
      <w:r w:rsidRPr="00523FD6">
        <w:t>Ability to manipulate, navigate, and review a 3D Model</w:t>
      </w:r>
    </w:p>
    <w:p w:rsidRPr="00523FD6" w:rsidR="00523FD6" w:rsidP="00FD2E82" w:rsidRDefault="00523FD6" w14:paraId="177F2B37" w14:textId="2903FF4A">
      <w:pPr>
        <w:pStyle w:val="ListParagraph"/>
        <w:numPr>
          <w:ilvl w:val="0"/>
          <w:numId w:val="14"/>
        </w:numPr>
      </w:pPr>
      <w:r w:rsidRPr="00523FD6">
        <w:t>Ability to assess a model through engineering analysis tools</w:t>
      </w:r>
    </w:p>
    <w:p w:rsidRPr="00523FD6" w:rsidR="00523FD6" w:rsidP="00523FD6" w:rsidRDefault="00523FD6" w14:paraId="04A9A537" w14:textId="77777777">
      <w:r w:rsidRPr="00523FD6">
        <w:t> </w:t>
      </w:r>
    </w:p>
    <w:p w:rsidRPr="00523FD6" w:rsidR="00523FD6" w:rsidP="00EB7EAD" w:rsidRDefault="00523FD6" w14:paraId="1118ED74" w14:textId="2CB39198">
      <w:pPr>
        <w:pStyle w:val="Headingnone"/>
      </w:pPr>
      <w:r w:rsidRPr="00523FD6">
        <w:t>References for Additional Information</w:t>
      </w:r>
    </w:p>
    <w:p w:rsidRPr="00CE25A4" w:rsidR="00523FD6" w:rsidP="00CE25A4" w:rsidRDefault="00523FD6" w14:paraId="045A3E35" w14:textId="45C38B5E">
      <w:pPr>
        <w:pStyle w:val="Reference"/>
      </w:pPr>
      <w:r w:rsidRPr="00CE25A4">
        <w:t>General Services Administration (GSA) (2015). “BIM Guide 05 - Energy Performance.”  Version 2.1. Available at </w:t>
      </w:r>
      <w:hyperlink w:tgtFrame="_blank" w:history="1" r:id="rId54">
        <w:r w:rsidRPr="00CE25A4">
          <w:rPr>
            <w:rStyle w:val="Hyperlink"/>
          </w:rPr>
          <w:t>http://www.gsa.gov/bim</w:t>
        </w:r>
      </w:hyperlink>
      <w:r w:rsidRPr="00CE25A4">
        <w:t>.</w:t>
      </w:r>
    </w:p>
    <w:p w:rsidRPr="00CE25A4" w:rsidR="00523FD6" w:rsidP="00CE25A4" w:rsidRDefault="00523FD6" w14:paraId="15111A2C" w14:textId="53D34FAB">
      <w:pPr>
        <w:pStyle w:val="Reference"/>
      </w:pPr>
      <w:r w:rsidRPr="00CE25A4">
        <w:t>ASHRAE. 2009. ASHRE Handbook-Fundamentals. Atlanta. American Society of Heating, Refrigerating and Air-Conditioning Engineers, Inc.</w:t>
      </w:r>
    </w:p>
    <w:p w:rsidRPr="00CE25A4" w:rsidR="00523FD6" w:rsidP="00CE25A4" w:rsidRDefault="00523FD6" w14:paraId="4C25D630" w14:textId="50AD4076">
      <w:pPr>
        <w:pStyle w:val="Reference"/>
      </w:pPr>
      <w:r w:rsidRPr="00CE25A4">
        <w:t>Bazjanac. V. (2008). IFC BIM-Based Methodology for Semi-Automated Building Energy Performance Simulation. Proceedings of CIB-W78 25th International Conferenceon Information Technology in Construction.</w:t>
      </w:r>
    </w:p>
    <w:p w:rsidRPr="00CE25A4" w:rsidR="00523FD6" w:rsidP="00CE25A4" w:rsidRDefault="00523FD6" w14:paraId="6296BEDC" w14:textId="705600C5">
      <w:pPr>
        <w:pStyle w:val="Reference"/>
      </w:pPr>
      <w:r w:rsidRPr="00CE25A4">
        <w:t>Stumpf. A., Kim. H., Jenicek. E. (2009). Early Design Energy Analysis Using BIMS (Building Information Models). 2009 Construction Research Congress. ASCE.</w:t>
      </w:r>
    </w:p>
    <w:p w:rsidRPr="00CE25A4" w:rsidR="00523FD6" w:rsidP="00CE25A4" w:rsidRDefault="00523FD6" w14:paraId="4C24EC71" w14:textId="0F517562">
      <w:pPr>
        <w:pStyle w:val="Reference"/>
      </w:pPr>
      <w:r w:rsidRPr="00CE25A4">
        <w:t>Cho. Y. K., Alaskar. S., and Bode.T.A. (2010). BIM-Integrated Sustainable Material and Renewable Energy Simulation. 2010 Construction Research Congress. ASCE</w:t>
      </w:r>
    </w:p>
    <w:p w:rsidR="00523FD6" w:rsidP="00523FD6" w:rsidRDefault="00523FD6" w14:paraId="5437BFDC" w14:textId="77777777"/>
    <w:p w:rsidRPr="00523FD6" w:rsidR="00523FD6" w:rsidP="00EB7EAD" w:rsidRDefault="00523FD6" w14:paraId="00F17C2F" w14:textId="64117DB1">
      <w:pPr>
        <w:pStyle w:val="Headingnone"/>
      </w:pPr>
      <w:r w:rsidRPr="00523FD6">
        <w:t>Potential Output Information</w:t>
      </w:r>
    </w:p>
    <w:p w:rsidRPr="00523FD6" w:rsidR="00523FD6" w:rsidP="00523FD6" w:rsidRDefault="00523FD6" w14:paraId="4B35BE43" w14:textId="77777777">
      <w:r w:rsidRPr="00523FD6">
        <w:t>• Energy model</w:t>
      </w:r>
    </w:p>
    <w:p w:rsidRPr="00523FD6" w:rsidR="00523FD6" w:rsidP="00523FD6" w:rsidRDefault="00523FD6" w14:paraId="67D0EA1A" w14:textId="77777777">
      <w:r w:rsidRPr="00523FD6">
        <w:t>• Predicted energy use with variation based upon design alternatives</w:t>
      </w:r>
    </w:p>
    <w:p w:rsidRPr="00523FD6" w:rsidR="00523FD6" w:rsidP="00523FD6" w:rsidRDefault="00523FD6" w14:paraId="54B1E3FA" w14:textId="77777777">
      <w:r w:rsidRPr="00523FD6">
        <w:t> </w:t>
      </w:r>
    </w:p>
    <w:p w:rsidRPr="00523FD6" w:rsidR="00523FD6" w:rsidP="00523FD6" w:rsidRDefault="00523FD6" w14:paraId="4783C350" w14:textId="77777777">
      <w:r w:rsidRPr="00523FD6">
        <w:t>Source:  BIM Project Execution Planning Guide, Ver. 2.2 with minor revisions.</w:t>
      </w:r>
    </w:p>
    <w:p w:rsidRPr="00523FD6" w:rsidR="00EA2A22" w:rsidP="00523FD6" w:rsidRDefault="00EA2A22" w14:paraId="130183FD" w14:textId="77777777"/>
    <w:p w:rsidRPr="00AF725E" w:rsidR="00A26C9F" w:rsidP="00AF725E" w:rsidRDefault="00A26C9F" w14:paraId="45BAFFC9" w14:textId="2F7E1EA4">
      <w:pPr>
        <w:spacing w:after="160" w:line="259" w:lineRule="auto"/>
        <w:jc w:val="left"/>
        <w:rPr>
          <w:rFonts w:ascii="Bahnschrift SemiBold" w:hAnsi="Bahnschrift SemiBold" w:eastAsiaTheme="majorEastAsia" w:cstheme="majorBidi"/>
          <w:sz w:val="36"/>
          <w:szCs w:val="26"/>
        </w:rPr>
      </w:pPr>
    </w:p>
    <w:p w:rsidR="00A26C9F" w:rsidRDefault="00A26C9F" w14:paraId="66D4F971" w14:textId="304D93DC">
      <w:pPr>
        <w:spacing w:after="160" w:line="259" w:lineRule="auto"/>
        <w:jc w:val="left"/>
        <w:rPr>
          <w:rFonts w:ascii="Bahnschrift SemiBold" w:hAnsi="Bahnschrift SemiBold" w:eastAsiaTheme="majorEastAsia" w:cstheme="majorBidi"/>
          <w:sz w:val="36"/>
          <w:szCs w:val="26"/>
        </w:rPr>
      </w:pPr>
      <w:r>
        <w:br w:type="page"/>
      </w:r>
    </w:p>
    <w:p w:rsidR="00531539" w:rsidP="00C14CA4" w:rsidRDefault="00D7058C" w14:paraId="4B8C7C49" w14:textId="37ECAE25">
      <w:pPr>
        <w:pStyle w:val="Heading2"/>
      </w:pPr>
      <w:bookmarkStart w:name="_Toc52749778" w:id="47"/>
      <w:r>
        <w:t xml:space="preserve">11: </w:t>
      </w:r>
      <w:r w:rsidR="00A26C9F">
        <w:t>Sustainab</w:t>
      </w:r>
      <w:r w:rsidR="00531539">
        <w:t>ility Analysis</w:t>
      </w:r>
      <w:bookmarkEnd w:id="47"/>
    </w:p>
    <w:p w:rsidR="00531539" w:rsidP="00531539" w:rsidRDefault="006943E5" w14:paraId="0641285C" w14:textId="02DF4797">
      <w:r>
        <w:rPr>
          <w:noProof/>
        </w:rPr>
        <w:drawing>
          <wp:inline distT="0" distB="0" distL="0" distR="0" wp14:anchorId="7217643C" wp14:editId="1F5E0634">
            <wp:extent cx="6415760" cy="4286250"/>
            <wp:effectExtent l="0" t="0" r="4445" b="0"/>
            <wp:docPr id="31" name="Picture 31" descr="EC3 compares construction materials' emissions to act on climate emergency  | RIB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C3 compares construction materials' emissions to act on climate emergency  | RIBAJ"/>
                    <pic:cNvPicPr>
                      <a:picLocks noChangeAspect="1" noChangeArrowheads="1"/>
                    </pic:cNvPicPr>
                  </pic:nvPicPr>
                  <pic:blipFill rotWithShape="1">
                    <a:blip r:embed="rId55">
                      <a:extLst>
                        <a:ext uri="{28A0092B-C50C-407E-A947-70E740481C1C}">
                          <a14:useLocalDpi xmlns:a14="http://schemas.microsoft.com/office/drawing/2010/main" val="0"/>
                        </a:ext>
                      </a:extLst>
                    </a:blip>
                    <a:srcRect l="5283" t="8730" r="5235" b="5862"/>
                    <a:stretch/>
                  </pic:blipFill>
                  <pic:spPr bwMode="auto">
                    <a:xfrm>
                      <a:off x="0" y="0"/>
                      <a:ext cx="6421836" cy="4290310"/>
                    </a:xfrm>
                    <a:prstGeom prst="rect">
                      <a:avLst/>
                    </a:prstGeom>
                    <a:noFill/>
                    <a:ln>
                      <a:noFill/>
                    </a:ln>
                    <a:extLst>
                      <a:ext uri="{53640926-AAD7-44D8-BBD7-CCE9431645EC}">
                        <a14:shadowObscured xmlns:a14="http://schemas.microsoft.com/office/drawing/2010/main"/>
                      </a:ext>
                    </a:extLst>
                  </pic:spPr>
                </pic:pic>
              </a:graphicData>
            </a:graphic>
          </wp:inline>
        </w:drawing>
      </w:r>
    </w:p>
    <w:p w:rsidRPr="009017B5" w:rsidR="009017B5" w:rsidP="00EB7EAD" w:rsidRDefault="009017B5" w14:paraId="6768652C" w14:textId="2B04C9FB">
      <w:pPr>
        <w:pStyle w:val="Headingnone"/>
      </w:pPr>
      <w:r w:rsidRPr="009017B5">
        <w:t>Description</w:t>
      </w:r>
    </w:p>
    <w:p w:rsidRPr="009017B5" w:rsidR="009017B5" w:rsidP="009017B5" w:rsidRDefault="009017B5" w14:paraId="2AFE376E" w14:textId="6647D9D6">
      <w:r w:rsidRPr="009017B5">
        <w:t>A process to evaluate and track the sustainability performance of a facility by using a sustainability metric system, e.g., LEED, Green Globes, etc. This process should occur during all stages of a facilities life including planning, design, construction, and operation. Applying sustainable features to a project in the planning and early design phases is more effective (ability to impact design) and efficient (cost and schedule of decisions). This comprehensive process requires more disciplines to interact earlier by providing valuable insights. This integration may require contractual integration in planning phase. In addition to achieving sustainable goals, having LEED approval process adds certain calculations, documentations, and verifications. Energy simulations, calculations, and documentations can be performed within an integrative environment when responsibilities are well defined and clearly shared.</w:t>
      </w:r>
    </w:p>
    <w:p w:rsidRPr="009017B5" w:rsidR="009017B5" w:rsidP="009017B5" w:rsidRDefault="009017B5" w14:paraId="75A146C2" w14:textId="77777777">
      <w:r w:rsidRPr="009017B5">
        <w:t> </w:t>
      </w:r>
    </w:p>
    <w:p w:rsidR="009017B5" w:rsidP="00EB7EAD" w:rsidRDefault="009017B5" w14:paraId="47246B79" w14:textId="4CAAEB75">
      <w:pPr>
        <w:pStyle w:val="Headingnone"/>
      </w:pPr>
      <w:r w:rsidRPr="009017B5">
        <w:t>Potential Value</w:t>
      </w:r>
    </w:p>
    <w:p w:rsidRPr="00CE25A4" w:rsidR="00CF2B3C" w:rsidP="00FD2E82" w:rsidRDefault="00CF2B3C" w14:paraId="6CC1D220" w14:textId="77777777">
      <w:pPr>
        <w:pStyle w:val="ListParagraph"/>
        <w:numPr>
          <w:ilvl w:val="0"/>
          <w:numId w:val="18"/>
        </w:numPr>
      </w:pPr>
      <w:r w:rsidRPr="00CE25A4">
        <w:t>Facilitates interaction, collaboration and coordination of team members early in the project process are considered to be favorable to sustainable projects.</w:t>
      </w:r>
    </w:p>
    <w:p w:rsidRPr="00CE25A4" w:rsidR="00CF2B3C" w:rsidP="00FD2E82" w:rsidRDefault="00CF2B3C" w14:paraId="62A71467" w14:textId="35B565AE">
      <w:pPr>
        <w:pStyle w:val="ListParagraph"/>
        <w:numPr>
          <w:ilvl w:val="0"/>
          <w:numId w:val="18"/>
        </w:numPr>
      </w:pPr>
      <w:r w:rsidRPr="00CE25A4">
        <w:t>Enables early and reliable evaluation of design alternatives.</w:t>
      </w:r>
    </w:p>
    <w:p w:rsidRPr="00CE25A4" w:rsidR="00CF2B3C" w:rsidP="00FD2E82" w:rsidRDefault="00CF2B3C" w14:paraId="3EC6A888" w14:textId="3D43D1E1">
      <w:pPr>
        <w:pStyle w:val="ListParagraph"/>
        <w:numPr>
          <w:ilvl w:val="0"/>
          <w:numId w:val="18"/>
        </w:numPr>
      </w:pPr>
      <w:r w:rsidRPr="00CE25A4">
        <w:t>Availability of critical information early helps problem resolution efficiently in terms of cost premium and schedule conflicts.</w:t>
      </w:r>
    </w:p>
    <w:p w:rsidRPr="00CE25A4" w:rsidR="00CF2B3C" w:rsidP="00FD2E82" w:rsidRDefault="00CF2B3C" w14:paraId="663C3F92" w14:textId="2B824755">
      <w:pPr>
        <w:pStyle w:val="ListParagraph"/>
        <w:numPr>
          <w:ilvl w:val="0"/>
          <w:numId w:val="18"/>
        </w:numPr>
      </w:pPr>
      <w:r w:rsidRPr="00CE25A4">
        <w:t>Shortens the actual design process by the help of early facilitated design decisions. Shorter design process is cost effective and provides more time for other projects.</w:t>
      </w:r>
    </w:p>
    <w:p w:rsidRPr="00CE25A4" w:rsidR="00CF2B3C" w:rsidP="00FD2E82" w:rsidRDefault="00CF2B3C" w14:paraId="305FBFE6" w14:textId="1557A08C">
      <w:pPr>
        <w:pStyle w:val="ListParagraph"/>
        <w:numPr>
          <w:ilvl w:val="0"/>
          <w:numId w:val="18"/>
        </w:numPr>
      </w:pPr>
      <w:r w:rsidRPr="00CE25A4">
        <w:t>Leads to delivery better project quality.</w:t>
      </w:r>
    </w:p>
    <w:p w:rsidRPr="00CE25A4" w:rsidR="00CF2B3C" w:rsidP="00FD2E82" w:rsidRDefault="00CF2B3C" w14:paraId="645197B2" w14:textId="2C63A24E">
      <w:pPr>
        <w:pStyle w:val="ListParagraph"/>
        <w:numPr>
          <w:ilvl w:val="0"/>
          <w:numId w:val="18"/>
        </w:numPr>
      </w:pPr>
      <w:r w:rsidRPr="00CE25A4">
        <w:t>Reduces documentation load after design and accelerates certification because concurrently prepared calculations can be used for verification.</w:t>
      </w:r>
    </w:p>
    <w:p w:rsidRPr="00CE25A4" w:rsidR="00CF2B3C" w:rsidP="00FD2E82" w:rsidRDefault="00CF2B3C" w14:paraId="293569E6" w14:textId="7C477E9A">
      <w:pPr>
        <w:pStyle w:val="ListParagraph"/>
        <w:numPr>
          <w:ilvl w:val="0"/>
          <w:numId w:val="18"/>
        </w:numPr>
      </w:pPr>
      <w:r w:rsidRPr="00CE25A4">
        <w:t>Reduces operational costs of the facility due to the energy performance of the project. It optimized building performance via improved energy management.</w:t>
      </w:r>
    </w:p>
    <w:p w:rsidRPr="00CE25A4" w:rsidR="00CF2B3C" w:rsidP="00FD2E82" w:rsidRDefault="00CF2B3C" w14:paraId="012C550E" w14:textId="5F192934">
      <w:pPr>
        <w:pStyle w:val="ListParagraph"/>
        <w:numPr>
          <w:ilvl w:val="0"/>
          <w:numId w:val="18"/>
        </w:numPr>
      </w:pPr>
      <w:r w:rsidRPr="00CE25A4">
        <w:t>Increases the emphasis on environmentally friendly and sustainable design.</w:t>
      </w:r>
    </w:p>
    <w:p w:rsidRPr="00CE25A4" w:rsidR="00CF2B3C" w:rsidP="00FD2E82" w:rsidRDefault="00CF2B3C" w14:paraId="5417D247" w14:textId="5D19F399">
      <w:pPr>
        <w:pStyle w:val="ListParagraph"/>
        <w:numPr>
          <w:ilvl w:val="0"/>
          <w:numId w:val="18"/>
        </w:numPr>
      </w:pPr>
      <w:r w:rsidRPr="00CE25A4">
        <w:t>Assists project team with potential future revisions throughout the life cycle.</w:t>
      </w:r>
    </w:p>
    <w:p w:rsidRPr="0055063D" w:rsidR="009017B5" w:rsidP="0055063D" w:rsidRDefault="009017B5" w14:paraId="5B3BE97B" w14:textId="77777777">
      <w:r w:rsidRPr="0055063D">
        <w:t> </w:t>
      </w:r>
    </w:p>
    <w:p w:rsidR="0055063D" w:rsidP="00EB7EAD" w:rsidRDefault="009017B5" w14:paraId="702C8C21" w14:textId="7808B04B">
      <w:pPr>
        <w:pStyle w:val="Headingnone"/>
      </w:pPr>
      <w:r w:rsidRPr="0055063D">
        <w:t>Resources Required</w:t>
      </w:r>
    </w:p>
    <w:p w:rsidRPr="004F5B0F" w:rsidR="009017B5" w:rsidP="00FD2E82" w:rsidRDefault="0055063D" w14:paraId="662D1905" w14:textId="4D8254CF">
      <w:pPr>
        <w:pStyle w:val="ListParagraph"/>
        <w:numPr>
          <w:ilvl w:val="0"/>
          <w:numId w:val="17"/>
        </w:numPr>
      </w:pPr>
      <w:r w:rsidRPr="004F5B0F">
        <w:t>Design authoring software</w:t>
      </w:r>
    </w:p>
    <w:p w:rsidRPr="0055063D" w:rsidR="009017B5" w:rsidP="009017B5" w:rsidRDefault="009017B5" w14:paraId="441B552E" w14:textId="6FDC588E"/>
    <w:p w:rsidRPr="0055063D" w:rsidR="009017B5" w:rsidP="00EB7EAD" w:rsidRDefault="009017B5" w14:paraId="72F7C789" w14:textId="755A0995">
      <w:pPr>
        <w:pStyle w:val="Headingnone"/>
      </w:pPr>
      <w:r w:rsidRPr="0055063D">
        <w:t>Team Competencies Required</w:t>
      </w:r>
    </w:p>
    <w:p w:rsidRPr="009017B5" w:rsidR="009017B5" w:rsidP="00FD2E82" w:rsidRDefault="009017B5" w14:paraId="26AED572" w14:textId="2FCC79DB">
      <w:pPr>
        <w:pStyle w:val="ListParagraph"/>
        <w:numPr>
          <w:ilvl w:val="0"/>
          <w:numId w:val="17"/>
        </w:numPr>
      </w:pPr>
      <w:r w:rsidRPr="009017B5">
        <w:t>Ability to create and review 3D Model</w:t>
      </w:r>
    </w:p>
    <w:p w:rsidRPr="009017B5" w:rsidR="009017B5" w:rsidP="00FD2E82" w:rsidRDefault="009017B5" w14:paraId="1C3F47DD" w14:textId="1288E072">
      <w:pPr>
        <w:pStyle w:val="ListParagraph"/>
        <w:numPr>
          <w:ilvl w:val="0"/>
          <w:numId w:val="17"/>
        </w:numPr>
      </w:pPr>
      <w:r w:rsidRPr="009017B5">
        <w:t>Knowledge of up-to-date LEED Credit Information</w:t>
      </w:r>
    </w:p>
    <w:p w:rsidRPr="009017B5" w:rsidR="009017B5" w:rsidP="00FD2E82" w:rsidRDefault="009017B5" w14:paraId="42B4ADC5" w14:textId="04FF08CE">
      <w:pPr>
        <w:pStyle w:val="ListParagraph"/>
        <w:numPr>
          <w:ilvl w:val="0"/>
          <w:numId w:val="17"/>
        </w:numPr>
      </w:pPr>
      <w:r w:rsidRPr="009017B5">
        <w:t>Ability to organize and manage the database</w:t>
      </w:r>
    </w:p>
    <w:p w:rsidRPr="009017B5" w:rsidR="009017B5" w:rsidP="009017B5" w:rsidRDefault="009017B5" w14:paraId="287B3928" w14:textId="77777777">
      <w:r w:rsidRPr="009017B5">
        <w:t> </w:t>
      </w:r>
    </w:p>
    <w:p w:rsidRPr="009017B5" w:rsidR="009017B5" w:rsidP="00EB7EAD" w:rsidRDefault="009017B5" w14:paraId="0390C171" w14:textId="01A5CC05">
      <w:pPr>
        <w:pStyle w:val="Headingnone"/>
      </w:pPr>
      <w:r w:rsidRPr="009017B5">
        <w:t>References for Additional Information</w:t>
      </w:r>
    </w:p>
    <w:p w:rsidRPr="004F5B0F" w:rsidR="009017B5" w:rsidP="004F5B0F" w:rsidRDefault="009017B5" w14:paraId="6359B7A8" w14:textId="6A6A4D0E">
      <w:pPr>
        <w:pStyle w:val="Reference"/>
      </w:pPr>
      <w:r w:rsidRPr="004F5B0F">
        <w:rPr>
          <w:rStyle w:val="f58"/>
        </w:rPr>
        <w:t>Krygiel, E., and Brad, N. , 2008, “Green BIM: Successful Sustainable Design with Building Information Modeling,” San Francisco.</w:t>
      </w:r>
    </w:p>
    <w:p w:rsidRPr="004F5B0F" w:rsidR="009017B5" w:rsidP="004F5B0F" w:rsidRDefault="009017B5" w14:paraId="03E79D4C" w14:textId="0B1B0208">
      <w:pPr>
        <w:pStyle w:val="Reference"/>
      </w:pPr>
      <w:r w:rsidRPr="004F5B0F">
        <w:rPr>
          <w:rStyle w:val="f58"/>
        </w:rPr>
        <w:t>McGraw Hill Construction, 2010, “Green BIM-How Building Information Modeling Is Contributing to Green Design and Construction,” Smart Market Report, McGraw Hill Construction.</w:t>
      </w:r>
    </w:p>
    <w:p w:rsidR="009017B5" w:rsidP="004F5B0F" w:rsidRDefault="009017B5" w14:paraId="678A2A59" w14:textId="40B988E6">
      <w:pPr>
        <w:pStyle w:val="Reference"/>
        <w:rPr>
          <w:rStyle w:val="f58"/>
        </w:rPr>
      </w:pPr>
      <w:r w:rsidRPr="004F5B0F">
        <w:rPr>
          <w:rStyle w:val="f58"/>
        </w:rPr>
        <w:t>Balfour Beatty Construction, 2010, “Sustainability and Engineering Guide Version 2.0,” Balfour Beatty Construction.</w:t>
      </w:r>
    </w:p>
    <w:p w:rsidRPr="004F5B0F" w:rsidR="00387F82" w:rsidP="004F5B0F" w:rsidRDefault="00387F82" w14:paraId="28C5BBCB" w14:textId="77777777">
      <w:pPr>
        <w:pStyle w:val="Reference"/>
      </w:pPr>
    </w:p>
    <w:p w:rsidRPr="009017B5" w:rsidR="009017B5" w:rsidP="009017B5" w:rsidRDefault="00387F82" w14:paraId="3A878BF2" w14:textId="42024D7B">
      <w:r>
        <w:rPr>
          <w:noProof/>
        </w:rPr>
        <mc:AlternateContent>
          <mc:Choice Requires="wps">
            <w:drawing>
              <wp:anchor distT="0" distB="0" distL="114300" distR="114300" simplePos="0" relativeHeight="251658272" behindDoc="1" locked="0" layoutInCell="1" allowOverlap="1" wp14:anchorId="237D8DCC" wp14:editId="5484E705">
                <wp:simplePos x="0" y="0"/>
                <wp:positionH relativeFrom="column">
                  <wp:posOffset>-127635</wp:posOffset>
                </wp:positionH>
                <wp:positionV relativeFrom="paragraph">
                  <wp:posOffset>271780</wp:posOffset>
                </wp:positionV>
                <wp:extent cx="3186430" cy="907473"/>
                <wp:effectExtent l="0" t="0" r="13970" b="26035"/>
                <wp:wrapNone/>
                <wp:docPr id="68" name="Rectangle 68"/>
                <wp:cNvGraphicFramePr/>
                <a:graphic xmlns:a="http://schemas.openxmlformats.org/drawingml/2006/main">
                  <a:graphicData uri="http://schemas.microsoft.com/office/word/2010/wordprocessingShape">
                    <wps:wsp>
                      <wps:cNvSpPr/>
                      <wps:spPr>
                        <a:xfrm>
                          <a:off x="0" y="0"/>
                          <a:ext cx="3186430" cy="907473"/>
                        </a:xfrm>
                        <a:prstGeom prst="rect">
                          <a:avLst/>
                        </a:prstGeom>
                        <a:solidFill>
                          <a:srgbClr val="FFFF99"/>
                        </a:solid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5D561A6F"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39E0E7">
              <v:rect id="Rectangle 68" style="position:absolute;left:0;text-align:left;margin-left:-10.05pt;margin-top:21.4pt;width:250.9pt;height:71.45pt;z-index:-2516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3" fillcolor="#ff9" strokecolor="black [3200]" strokeweight="1pt" w14:anchorId="237D8D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">
                <v:textbox>
                  <w:txbxContent>
                    <w:p w:rsidRPr="001502AE" w:rsidR="00FD032E" w:rsidP="001502AE" w:rsidRDefault="00FD032E" w14:paraId="6D8BD8E6" w14:textId="77777777">
                      <w:pPr>
                        <w:jc w:val="center"/>
                        <w:rPr>
                          <w:lang w:val="da-DK"/>
                        </w:rPr>
                      </w:pPr>
                      <w:r>
                        <w:rPr>
                          <w:lang w:val="da-DK"/>
                        </w:rPr>
                        <w:t>Output</w:t>
                      </w:r>
                    </w:p>
                  </w:txbxContent>
                </v:textbox>
              </v:rect>
            </w:pict>
          </mc:Fallback>
        </mc:AlternateContent>
      </w:r>
      <w:r w:rsidRPr="009017B5" w:rsidR="009017B5">
        <w:t> </w:t>
      </w:r>
    </w:p>
    <w:p w:rsidRPr="009017B5" w:rsidR="009017B5" w:rsidP="009017B5" w:rsidRDefault="009017B5" w14:paraId="4B7C7F6D" w14:textId="109512E3">
      <w:r w:rsidRPr="009017B5">
        <w:t> </w:t>
      </w:r>
    </w:p>
    <w:p w:rsidRPr="009017B5" w:rsidR="009017B5" w:rsidP="00EB7EAD" w:rsidRDefault="009017B5" w14:paraId="3B4DEC2D" w14:textId="54AF5FBC">
      <w:pPr>
        <w:pStyle w:val="Headingnone"/>
      </w:pPr>
      <w:r w:rsidRPr="009017B5">
        <w:t>Potential Output Information</w:t>
      </w:r>
    </w:p>
    <w:p w:rsidRPr="009017B5" w:rsidR="009017B5" w:rsidP="009017B5" w:rsidRDefault="009017B5" w14:paraId="376A505E" w14:textId="77777777">
      <w:r w:rsidRPr="009017B5">
        <w:t>Sustainability evaluation status and report</w:t>
      </w:r>
    </w:p>
    <w:p w:rsidRPr="009017B5" w:rsidR="009017B5" w:rsidP="009017B5" w:rsidRDefault="009017B5" w14:paraId="049A04B6" w14:textId="77777777">
      <w:r w:rsidRPr="009017B5">
        <w:t> </w:t>
      </w:r>
    </w:p>
    <w:p w:rsidR="004E1D20" w:rsidP="009017B5" w:rsidRDefault="004E1D20" w14:paraId="1EA31F9F" w14:textId="77777777"/>
    <w:p w:rsidRPr="009017B5" w:rsidR="009017B5" w:rsidP="009017B5" w:rsidRDefault="009017B5" w14:paraId="23B37670" w14:textId="5BCE9125">
      <w:r w:rsidRPr="009017B5">
        <w:t>Source:  BIM Project Execution Planning Guide, Ver. 2.2 with minor revisions.</w:t>
      </w:r>
    </w:p>
    <w:p w:rsidR="00531539" w:rsidRDefault="00531539" w14:paraId="5C25FD83" w14:textId="77777777">
      <w:pPr>
        <w:spacing w:after="160" w:line="259" w:lineRule="auto"/>
        <w:jc w:val="left"/>
        <w:rPr>
          <w:rFonts w:ascii="Bahnschrift SemiBold" w:hAnsi="Bahnschrift SemiBold" w:eastAsiaTheme="majorEastAsia" w:cstheme="majorBidi"/>
          <w:sz w:val="36"/>
          <w:szCs w:val="26"/>
        </w:rPr>
      </w:pPr>
      <w:r>
        <w:br w:type="page"/>
      </w:r>
    </w:p>
    <w:p w:rsidR="00531539" w:rsidP="00531539" w:rsidRDefault="00D7058C" w14:paraId="3BF85379" w14:textId="16E344BA">
      <w:pPr>
        <w:pStyle w:val="Heading2"/>
      </w:pPr>
      <w:bookmarkStart w:name="_Toc52749779" w:id="48"/>
      <w:r>
        <w:t xml:space="preserve">12: </w:t>
      </w:r>
      <w:r w:rsidR="00531539">
        <w:t>Code Validation</w:t>
      </w:r>
      <w:bookmarkEnd w:id="48"/>
    </w:p>
    <w:p w:rsidR="00531539" w:rsidP="00531539" w:rsidRDefault="00240E69" w14:paraId="716F5A21" w14:textId="0E95FE67">
      <w:r>
        <w:rPr>
          <w:noProof/>
        </w:rPr>
        <w:drawing>
          <wp:inline distT="0" distB="0" distL="0" distR="0" wp14:anchorId="5EA10051" wp14:editId="3C7918EA">
            <wp:extent cx="6433820" cy="424815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22713"/>
                    <a:stretch/>
                  </pic:blipFill>
                  <pic:spPr bwMode="auto">
                    <a:xfrm>
                      <a:off x="0" y="0"/>
                      <a:ext cx="6433820" cy="4248150"/>
                    </a:xfrm>
                    <a:prstGeom prst="rect">
                      <a:avLst/>
                    </a:prstGeom>
                    <a:ln>
                      <a:noFill/>
                    </a:ln>
                    <a:extLst>
                      <a:ext uri="{53640926-AAD7-44D8-BBD7-CCE9431645EC}">
                        <a14:shadowObscured xmlns:a14="http://schemas.microsoft.com/office/drawing/2010/main"/>
                      </a:ext>
                    </a:extLst>
                  </pic:spPr>
                </pic:pic>
              </a:graphicData>
            </a:graphic>
          </wp:inline>
        </w:drawing>
      </w:r>
    </w:p>
    <w:p w:rsidR="00671496" w:rsidP="00EB7EAD" w:rsidRDefault="00671496" w14:paraId="12FCBD46" w14:textId="4FBB9628">
      <w:pPr>
        <w:pStyle w:val="Headingnone"/>
      </w:pPr>
      <w:r w:rsidRPr="00671496">
        <w:t>Description</w:t>
      </w:r>
    </w:p>
    <w:p w:rsidRPr="00671496" w:rsidR="00671496" w:rsidP="00671496" w:rsidRDefault="0070766C" w14:paraId="04F5DB56" w14:textId="46989372">
      <w:r w:rsidRPr="00671496">
        <w:t>A process in which code validation software is utilized to check the model parameters against project specific codes. Code validation is currently in its infant stage of development within the U.S. and is not in widespread use. However, as model checking tools continue to develop, code compliance software with more codes, code validation should become more prevalent within the design industry.</w:t>
      </w:r>
    </w:p>
    <w:p w:rsidR="0070766C" w:rsidP="00671496" w:rsidRDefault="0070766C" w14:paraId="15D9E8ED" w14:textId="77777777"/>
    <w:p w:rsidRPr="00671496" w:rsidR="00671496" w:rsidP="00EB7EAD" w:rsidRDefault="00671496" w14:paraId="73992F0E" w14:textId="40F86F7D">
      <w:pPr>
        <w:pStyle w:val="Headingnone"/>
      </w:pPr>
      <w:r w:rsidRPr="00671496">
        <w:t>Potential Value</w:t>
      </w:r>
    </w:p>
    <w:p w:rsidRPr="004F5B0F" w:rsidR="00671496" w:rsidP="00FD2E82" w:rsidRDefault="00671496" w14:paraId="56AF3428" w14:textId="38B0CC86">
      <w:pPr>
        <w:pStyle w:val="ListParagraph"/>
        <w:numPr>
          <w:ilvl w:val="0"/>
          <w:numId w:val="18"/>
        </w:numPr>
      </w:pPr>
      <w:r w:rsidRPr="004F5B0F">
        <w:t>Validate that building design is in compliance with specific codes, e.g. IBC International Building Code, ADA Americans with Disabilities Act guidelines and other project related codes using the 3D BIM model.</w:t>
      </w:r>
    </w:p>
    <w:p w:rsidRPr="004F5B0F" w:rsidR="00671496" w:rsidP="00FD2E82" w:rsidRDefault="00671496" w14:paraId="1A70B6FA" w14:textId="13B6604C">
      <w:pPr>
        <w:pStyle w:val="ListParagraph"/>
        <w:numPr>
          <w:ilvl w:val="0"/>
          <w:numId w:val="18"/>
        </w:numPr>
      </w:pPr>
      <w:r w:rsidRPr="004F5B0F">
        <w:t>Code validation done early in design reduces the chance of code design errors, omissions or oversights that would be time consuming and more expensive to correct later in design or construction.</w:t>
      </w:r>
    </w:p>
    <w:p w:rsidRPr="004F5B0F" w:rsidR="00671496" w:rsidP="00FD2E82" w:rsidRDefault="00671496" w14:paraId="7128637E" w14:textId="6EE0F328">
      <w:pPr>
        <w:pStyle w:val="ListParagraph"/>
        <w:numPr>
          <w:ilvl w:val="0"/>
          <w:numId w:val="18"/>
        </w:numPr>
      </w:pPr>
      <w:r w:rsidRPr="004F5B0F">
        <w:t>Code validation done automatically while design progresses gives continuous feedback on code compliance .Â </w:t>
      </w:r>
    </w:p>
    <w:p w:rsidRPr="004F5B0F" w:rsidR="00671496" w:rsidP="00FD2E82" w:rsidRDefault="00671496" w14:paraId="357DCE56" w14:textId="25A91547">
      <w:pPr>
        <w:pStyle w:val="ListParagraph"/>
        <w:numPr>
          <w:ilvl w:val="0"/>
          <w:numId w:val="18"/>
        </w:numPr>
      </w:pPr>
      <w:r w:rsidRPr="004F5B0F">
        <w:t>Reduced turnaround time for 3D BIM model review by local code officials or reduced time that needs to be spent meeting with code commissioners, visiting the site, etc. or fixing code violations during punch list or closeout phase.</w:t>
      </w:r>
    </w:p>
    <w:p w:rsidRPr="004F5B0F" w:rsidR="00671496" w:rsidP="00FD2E82" w:rsidRDefault="00671496" w14:paraId="366192EF" w14:textId="350E5706">
      <w:pPr>
        <w:pStyle w:val="ListParagraph"/>
        <w:numPr>
          <w:ilvl w:val="0"/>
          <w:numId w:val="18"/>
        </w:numPr>
      </w:pPr>
      <w:r w:rsidRPr="004F5B0F">
        <w:t>Saves time on multiple checking for code compliance and allows for a more efficient design process since mistakes cost time and money.</w:t>
      </w:r>
    </w:p>
    <w:p w:rsidRPr="00671496" w:rsidR="0070766C" w:rsidP="0070766C" w:rsidRDefault="00671496" w14:paraId="29385833" w14:textId="3229F717">
      <w:r w:rsidRPr="00671496">
        <w:t> </w:t>
      </w:r>
      <w:r w:rsidRPr="00671496" w:rsidR="0070766C">
        <w:t> </w:t>
      </w:r>
    </w:p>
    <w:p w:rsidRPr="00671496" w:rsidR="00671496" w:rsidP="00EB7EAD" w:rsidRDefault="0070766C" w14:paraId="584E9E8F" w14:textId="2199B371">
      <w:pPr>
        <w:pStyle w:val="Headingnone"/>
      </w:pPr>
      <w:r w:rsidRPr="00671496">
        <w:t>Resources Required</w:t>
      </w:r>
    </w:p>
    <w:p w:rsidRPr="00671496" w:rsidR="00671496" w:rsidP="00FD2E82" w:rsidRDefault="00671496" w14:paraId="5B25B594" w14:textId="7B508F71">
      <w:pPr>
        <w:pStyle w:val="ListParagraph"/>
        <w:numPr>
          <w:ilvl w:val="0"/>
          <w:numId w:val="18"/>
        </w:numPr>
      </w:pPr>
      <w:r w:rsidRPr="00671496">
        <w:t>Local codes</w:t>
      </w:r>
    </w:p>
    <w:p w:rsidRPr="00671496" w:rsidR="00671496" w:rsidP="00FD2E82" w:rsidRDefault="00671496" w14:paraId="50B3E29B" w14:textId="357BED43">
      <w:pPr>
        <w:pStyle w:val="ListParagraph"/>
        <w:numPr>
          <w:ilvl w:val="0"/>
          <w:numId w:val="18"/>
        </w:numPr>
      </w:pPr>
      <w:r w:rsidRPr="00671496">
        <w:t>Model checking software</w:t>
      </w:r>
    </w:p>
    <w:p w:rsidRPr="00671496" w:rsidR="00671496" w:rsidP="00FD2E82" w:rsidRDefault="00671496" w14:paraId="2009271B" w14:textId="0B533A17">
      <w:pPr>
        <w:pStyle w:val="ListParagraph"/>
        <w:numPr>
          <w:ilvl w:val="0"/>
          <w:numId w:val="18"/>
        </w:numPr>
      </w:pPr>
      <w:r w:rsidRPr="00671496">
        <w:t>3D Model manipulation</w:t>
      </w:r>
    </w:p>
    <w:p w:rsidRPr="00671496" w:rsidR="00671496" w:rsidP="00671496" w:rsidRDefault="00671496" w14:paraId="1A2E05A3" w14:textId="77777777">
      <w:r w:rsidRPr="00671496">
        <w:t> </w:t>
      </w:r>
    </w:p>
    <w:p w:rsidRPr="00671496" w:rsidR="00671496" w:rsidP="00EB7EAD" w:rsidRDefault="00671496" w14:paraId="3DB55F48" w14:textId="4B0B1B6A">
      <w:pPr>
        <w:pStyle w:val="Headingnone"/>
      </w:pPr>
      <w:r w:rsidRPr="00671496">
        <w:t>Team Competencies Required</w:t>
      </w:r>
    </w:p>
    <w:p w:rsidRPr="00671496" w:rsidR="00671496" w:rsidP="00FD2E82" w:rsidRDefault="00671496" w14:paraId="7215312F" w14:textId="00909C91">
      <w:pPr>
        <w:pStyle w:val="ListParagraph"/>
        <w:numPr>
          <w:ilvl w:val="0"/>
          <w:numId w:val="18"/>
        </w:numPr>
      </w:pPr>
      <w:r w:rsidRPr="00671496">
        <w:t>Ability to use BIM authoring tool for design and model checking tool for design review</w:t>
      </w:r>
    </w:p>
    <w:p w:rsidRPr="00671496" w:rsidR="00671496" w:rsidP="00FD2E82" w:rsidRDefault="00671496" w14:paraId="320CC4B9" w14:textId="6A52331B">
      <w:pPr>
        <w:pStyle w:val="ListParagraph"/>
        <w:numPr>
          <w:ilvl w:val="0"/>
          <w:numId w:val="18"/>
        </w:numPr>
      </w:pPr>
      <w:r w:rsidRPr="00671496">
        <w:t>Ability to use code validation software and previous knowledge and experience with checking codes is needed.</w:t>
      </w:r>
    </w:p>
    <w:p w:rsidRPr="00671496" w:rsidR="00671496" w:rsidP="00671496" w:rsidRDefault="00671496" w14:paraId="2EE3AF5F" w14:textId="77777777">
      <w:r w:rsidRPr="00671496">
        <w:t> </w:t>
      </w:r>
    </w:p>
    <w:p w:rsidRPr="00671496" w:rsidR="00671496" w:rsidP="00EB7EAD" w:rsidRDefault="00671496" w14:paraId="6FA8FBD8" w14:textId="1BE30FEB">
      <w:pPr>
        <w:pStyle w:val="Headingnone"/>
      </w:pPr>
      <w:r w:rsidRPr="00671496">
        <w:t>References for Additional Information</w:t>
      </w:r>
    </w:p>
    <w:p w:rsidRPr="00671496" w:rsidR="00671496" w:rsidP="004F5B0F" w:rsidRDefault="00671496" w14:paraId="40D27ED6" w14:textId="77777777">
      <w:pPr>
        <w:pStyle w:val="Reference"/>
      </w:pPr>
      <w:r w:rsidRPr="00671496">
        <w:t>Automated Circulation Validation using BIM.  GSA.  1-22.</w:t>
      </w:r>
    </w:p>
    <w:p w:rsidRPr="00671496" w:rsidR="00671496" w:rsidP="004F5B0F" w:rsidRDefault="00671496" w14:paraId="6658AAD6" w14:textId="77777777">
      <w:pPr>
        <w:pStyle w:val="Reference"/>
      </w:pPr>
      <w:r w:rsidRPr="00671496">
        <w:t>Eastman, C., Liston, K., Sacks, R. and Teicholz, P. BIM Handbook: A Guide to Building Information Modeling for Owners, Managers, Designers, Engineers and Contractors.”  New York, NY, Wiley, 2008.</w:t>
      </w:r>
    </w:p>
    <w:p w:rsidRPr="00671496" w:rsidR="00671496" w:rsidP="00671496" w:rsidRDefault="00387F82" w14:paraId="729EBE70" w14:textId="2ED1BF00">
      <w:r>
        <w:rPr>
          <w:noProof/>
        </w:rPr>
        <mc:AlternateContent>
          <mc:Choice Requires="wps">
            <w:drawing>
              <wp:anchor distT="0" distB="0" distL="114300" distR="114300" simplePos="0" relativeHeight="251658273" behindDoc="1" locked="0" layoutInCell="1" allowOverlap="1" wp14:anchorId="130D9A29" wp14:editId="6B4D4D7C">
                <wp:simplePos x="0" y="0"/>
                <wp:positionH relativeFrom="column">
                  <wp:posOffset>-153035</wp:posOffset>
                </wp:positionH>
                <wp:positionV relativeFrom="paragraph">
                  <wp:posOffset>259080</wp:posOffset>
                </wp:positionV>
                <wp:extent cx="2438400" cy="907415"/>
                <wp:effectExtent l="0" t="0" r="19050" b="26035"/>
                <wp:wrapNone/>
                <wp:docPr id="69" name="Rectangle 69"/>
                <wp:cNvGraphicFramePr/>
                <a:graphic xmlns:a="http://schemas.openxmlformats.org/drawingml/2006/main">
                  <a:graphicData uri="http://schemas.microsoft.com/office/word/2010/wordprocessingShape">
                    <wps:wsp>
                      <wps:cNvSpPr/>
                      <wps:spPr>
                        <a:xfrm>
                          <a:off x="0" y="0"/>
                          <a:ext cx="2438400" cy="907415"/>
                        </a:xfrm>
                        <a:prstGeom prst="rect">
                          <a:avLst/>
                        </a:prstGeom>
                        <a:solidFill>
                          <a:srgbClr val="FFFF99"/>
                        </a:solidFill>
                      </wps:spPr>
                      <wps:style>
                        <a:lnRef idx="2">
                          <a:schemeClr val="dk1"/>
                        </a:lnRef>
                        <a:fillRef idx="1">
                          <a:schemeClr val="lt1"/>
                        </a:fillRef>
                        <a:effectRef idx="0">
                          <a:schemeClr val="dk1"/>
                        </a:effectRef>
                        <a:fontRef idx="minor">
                          <a:schemeClr val="dk1"/>
                        </a:fontRef>
                      </wps:style>
                      <wps:txbx>
                        <w:txbxContent>
                          <w:p w:rsidRPr="001502AE" w:rsidR="00FD032E" w:rsidP="00387F82" w:rsidRDefault="00FD032E" w14:paraId="2A4CD2C3"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7779597">
              <v:rect id="Rectangle 69" style="position:absolute;left:0;text-align:left;margin-left:-12.05pt;margin-top:20.4pt;width:192pt;height:71.45pt;z-index:-2516582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4" fillcolor="#ff9" strokecolor="black [3200]" strokeweight="1pt" w14:anchorId="130D9A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">
                <v:textbox>
                  <w:txbxContent>
                    <w:p w:rsidRPr="001502AE" w:rsidR="00FD032E" w:rsidP="00387F82" w:rsidRDefault="00FD032E" w14:paraId="4EB3D5BF" w14:textId="77777777">
                      <w:pPr>
                        <w:jc w:val="center"/>
                        <w:rPr>
                          <w:lang w:val="da-DK"/>
                        </w:rPr>
                      </w:pPr>
                      <w:r>
                        <w:rPr>
                          <w:lang w:val="da-DK"/>
                        </w:rPr>
                        <w:t>Output</w:t>
                      </w:r>
                    </w:p>
                  </w:txbxContent>
                </v:textbox>
              </v:rect>
            </w:pict>
          </mc:Fallback>
        </mc:AlternateContent>
      </w:r>
      <w:r w:rsidRPr="00671496" w:rsidR="00671496">
        <w:t> </w:t>
      </w:r>
    </w:p>
    <w:p w:rsidRPr="00671496" w:rsidR="00671496" w:rsidP="00671496" w:rsidRDefault="00671496" w14:paraId="427AAC42" w14:textId="7BD4D3E4">
      <w:r w:rsidRPr="00671496">
        <w:t> </w:t>
      </w:r>
    </w:p>
    <w:p w:rsidRPr="00671496" w:rsidR="00671496" w:rsidP="00EB7EAD" w:rsidRDefault="00671496" w14:paraId="68A4A5C9" w14:textId="31466E25">
      <w:pPr>
        <w:pStyle w:val="Headingnone"/>
      </w:pPr>
      <w:r w:rsidRPr="00671496">
        <w:t>Potential Output Information</w:t>
      </w:r>
    </w:p>
    <w:p w:rsidRPr="00671496" w:rsidR="00671496" w:rsidP="00FD2E82" w:rsidRDefault="00671496" w14:paraId="0F790E21" w14:textId="77777777">
      <w:pPr>
        <w:pStyle w:val="ListParagraph"/>
        <w:numPr>
          <w:ilvl w:val="0"/>
          <w:numId w:val="19"/>
        </w:numPr>
      </w:pPr>
      <w:r w:rsidRPr="00671496">
        <w:t>Report of Code Violations</w:t>
      </w:r>
    </w:p>
    <w:p w:rsidRPr="00671496" w:rsidR="00671496" w:rsidP="00671496" w:rsidRDefault="00671496" w14:paraId="321FB000" w14:textId="77777777">
      <w:r w:rsidRPr="00671496">
        <w:t> </w:t>
      </w:r>
    </w:p>
    <w:p w:rsidRPr="00671496" w:rsidR="00671496" w:rsidP="00671496" w:rsidRDefault="00671496" w14:paraId="04AFC9B1" w14:textId="77777777">
      <w:r w:rsidRPr="00671496">
        <w:t>Source:  BIM Project Execution Planning Guide, Ver. 2.2 with minor revisions.</w:t>
      </w:r>
    </w:p>
    <w:p w:rsidRPr="00671496" w:rsidR="00531539" w:rsidP="00671496" w:rsidRDefault="00531539" w14:paraId="05004D96" w14:textId="77AD39C6"/>
    <w:p w:rsidRPr="00671496" w:rsidR="00531539" w:rsidP="00671496" w:rsidRDefault="00531539" w14:paraId="4B8E494E" w14:textId="2C9F103A">
      <w:r w:rsidRPr="00671496">
        <w:br w:type="page"/>
      </w:r>
    </w:p>
    <w:p w:rsidR="00531539" w:rsidP="00531539" w:rsidRDefault="004F411E" w14:paraId="6D3E4135" w14:textId="46D12F20">
      <w:pPr>
        <w:pStyle w:val="Heading2"/>
      </w:pPr>
      <w:bookmarkStart w:name="_Toc52749780" w:id="49"/>
      <w:r>
        <w:t xml:space="preserve">13: </w:t>
      </w:r>
      <w:r w:rsidR="00531539">
        <w:t>Design Coordination</w:t>
      </w:r>
      <w:bookmarkEnd w:id="49"/>
    </w:p>
    <w:p w:rsidRPr="00531539" w:rsidR="00531539" w:rsidP="00531539" w:rsidRDefault="00387F82" w14:paraId="01EC93DB" w14:textId="7DA92DAF">
      <w:r>
        <w:rPr>
          <w:noProof/>
        </w:rPr>
        <mc:AlternateContent>
          <mc:Choice Requires="wps">
            <w:drawing>
              <wp:anchor distT="0" distB="0" distL="114300" distR="114300" simplePos="0" relativeHeight="251658245" behindDoc="0" locked="0" layoutInCell="1" allowOverlap="1" wp14:anchorId="06266B07" wp14:editId="562092C1">
                <wp:simplePos x="0" y="0"/>
                <wp:positionH relativeFrom="column">
                  <wp:posOffset>5561297</wp:posOffset>
                </wp:positionH>
                <wp:positionV relativeFrom="paragraph">
                  <wp:posOffset>3241341</wp:posOffset>
                </wp:positionV>
                <wp:extent cx="767715" cy="1159042"/>
                <wp:effectExtent l="0" t="0" r="13335" b="22225"/>
                <wp:wrapNone/>
                <wp:docPr id="28" name="Rectangle 28"/>
                <wp:cNvGraphicFramePr/>
                <a:graphic xmlns:a="http://schemas.openxmlformats.org/drawingml/2006/main">
                  <a:graphicData uri="http://schemas.microsoft.com/office/word/2010/wordprocessingShape">
                    <wps:wsp>
                      <wps:cNvSpPr/>
                      <wps:spPr>
                        <a:xfrm>
                          <a:off x="0" y="0"/>
                          <a:ext cx="767715" cy="1159042"/>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2F795EF2" w14:textId="68911CDB">
                            <w:pPr>
                              <w:jc w:val="center"/>
                              <w:rPr>
                                <w:lang w:val="da-DK"/>
                              </w:rPr>
                            </w:pPr>
                            <w:r>
                              <w:rPr>
                                <w:lang w:val="da-DK"/>
                              </w:rPr>
                              <w:t>Output 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4697321">
              <v:rect id="Rectangle 28" style="position:absolute;left:0;text-align:left;margin-left:437.9pt;margin-top:255.2pt;width:60.45pt;height:91.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5" filled="f" strokecolor="black [3200]" strokeweight="1pt" w14:anchorId="06266B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">
                <v:textbox>
                  <w:txbxContent>
                    <w:p w:rsidRPr="001502AE" w:rsidR="00FD032E" w:rsidP="001502AE" w:rsidRDefault="00FD032E" w14:paraId="0FCC09A8" w14:textId="68911CDB">
                      <w:pPr>
                        <w:jc w:val="center"/>
                        <w:rPr>
                          <w:lang w:val="da-DK"/>
                        </w:rPr>
                      </w:pPr>
                      <w:r>
                        <w:rPr>
                          <w:lang w:val="da-DK"/>
                        </w:rPr>
                        <w:t>Output 2</w:t>
                      </w:r>
                    </w:p>
                  </w:txbxContent>
                </v:textbox>
              </v:rect>
            </w:pict>
          </mc:Fallback>
        </mc:AlternateContent>
      </w:r>
      <w:r>
        <w:rPr>
          <w:noProof/>
        </w:rPr>
        <mc:AlternateContent>
          <mc:Choice Requires="wps">
            <w:drawing>
              <wp:anchor distT="0" distB="0" distL="114300" distR="114300" simplePos="0" relativeHeight="251658274" behindDoc="0" locked="0" layoutInCell="1" allowOverlap="1" wp14:anchorId="12DC2873" wp14:editId="1DD141F9">
                <wp:simplePos x="0" y="0"/>
                <wp:positionH relativeFrom="column">
                  <wp:posOffset>3026042</wp:posOffset>
                </wp:positionH>
                <wp:positionV relativeFrom="paragraph">
                  <wp:posOffset>3241040</wp:posOffset>
                </wp:positionV>
                <wp:extent cx="768149" cy="1117600"/>
                <wp:effectExtent l="0" t="0" r="13335" b="25400"/>
                <wp:wrapNone/>
                <wp:docPr id="70" name="Rectangle 70"/>
                <wp:cNvGraphicFramePr/>
                <a:graphic xmlns:a="http://schemas.openxmlformats.org/drawingml/2006/main">
                  <a:graphicData uri="http://schemas.microsoft.com/office/word/2010/wordprocessingShape">
                    <wps:wsp>
                      <wps:cNvSpPr/>
                      <wps:spPr>
                        <a:xfrm>
                          <a:off x="0" y="0"/>
                          <a:ext cx="768149"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1913AE95" w14:textId="68F4E021">
                            <w:pPr>
                              <w:jc w:val="center"/>
                              <w:rPr>
                                <w:lang w:val="da-DK"/>
                              </w:rPr>
                            </w:pPr>
                            <w:r>
                              <w:rPr>
                                <w:lang w:val="da-DK"/>
                              </w:rPr>
                              <w:t>Output 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712B740">
              <v:rect id="Rectangle 70" style="position:absolute;left:0;text-align:left;margin-left:238.25pt;margin-top:255.2pt;width:60.5pt;height:88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6" filled="f" strokecolor="black [3200]" strokeweight="1pt" w14:anchorId="12DC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">
                <v:textbox>
                  <w:txbxContent>
                    <w:p w:rsidRPr="001502AE" w:rsidR="00FD032E" w:rsidP="001502AE" w:rsidRDefault="00FD032E" w14:paraId="313988FA" w14:textId="68F4E021">
                      <w:pPr>
                        <w:jc w:val="center"/>
                        <w:rPr>
                          <w:lang w:val="da-DK"/>
                        </w:rPr>
                      </w:pPr>
                      <w:r>
                        <w:rPr>
                          <w:lang w:val="da-DK"/>
                        </w:rPr>
                        <w:t>Output 1</w:t>
                      </w:r>
                    </w:p>
                  </w:txbxContent>
                </v:textbox>
              </v:rect>
            </w:pict>
          </mc:Fallback>
        </mc:AlternateContent>
      </w:r>
      <w:r w:rsidR="004B5F5D">
        <w:rPr>
          <w:noProof/>
        </w:rPr>
        <w:drawing>
          <wp:inline distT="0" distB="0" distL="0" distR="0" wp14:anchorId="59D6F269" wp14:editId="477E6525">
            <wp:extent cx="6433820" cy="4163060"/>
            <wp:effectExtent l="0" t="0" r="5080" b="889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BE1609" w:rsidR="00D64A3F" w:rsidP="00EB7EAD" w:rsidRDefault="00D64A3F" w14:paraId="071731B4" w14:textId="1991FD01">
      <w:pPr>
        <w:pStyle w:val="Headingnone"/>
      </w:pPr>
      <w:r w:rsidRPr="00BE1609">
        <w:t>Description</w:t>
      </w:r>
    </w:p>
    <w:p w:rsidRPr="00BE1609" w:rsidR="00D64A3F" w:rsidP="00BE1609" w:rsidRDefault="00D64A3F" w14:paraId="1FDA8781" w14:textId="77777777">
      <w:r w:rsidRPr="00BE1609">
        <w:t>A process in which 3D coordination software is used to determine identify 3D geometric conflicts by comparing 3D models of building systems. The goal of 3D coordination is to eliminate field conflicts and coordination issues prior to installation.</w:t>
      </w:r>
    </w:p>
    <w:p w:rsidRPr="00BE1609" w:rsidR="00531539" w:rsidP="00BE1609" w:rsidRDefault="00531539" w14:paraId="7ECD6839" w14:textId="0FC5A426"/>
    <w:p w:rsidRPr="00BE1609" w:rsidR="00BE1609" w:rsidP="00EB7EAD" w:rsidRDefault="00BE1609" w14:paraId="2D9116AA" w14:textId="6AE00E3E">
      <w:pPr>
        <w:pStyle w:val="Headingnone"/>
      </w:pPr>
      <w:r w:rsidRPr="00BE1609">
        <w:t>Potential Value</w:t>
      </w:r>
    </w:p>
    <w:p w:rsidRPr="00D2333C" w:rsidR="00BE1609" w:rsidP="00FD2E82" w:rsidRDefault="00BE1609" w14:paraId="321F4383" w14:textId="248A39CB">
      <w:pPr>
        <w:pStyle w:val="ListParagraph"/>
        <w:numPr>
          <w:ilvl w:val="0"/>
          <w:numId w:val="19"/>
        </w:numPr>
      </w:pPr>
      <w:r w:rsidRPr="00D2333C">
        <w:t>Coordinate building project through a model</w:t>
      </w:r>
    </w:p>
    <w:p w:rsidRPr="00D2333C" w:rsidR="00BE1609" w:rsidP="00FD2E82" w:rsidRDefault="00BE1609" w14:paraId="746DC490" w14:textId="0265107A">
      <w:pPr>
        <w:pStyle w:val="ListParagraph"/>
        <w:numPr>
          <w:ilvl w:val="0"/>
          <w:numId w:val="19"/>
        </w:numPr>
      </w:pPr>
      <w:r w:rsidRPr="00D2333C">
        <w:t>Reduce and eliminate field conflicts; which reduces RFI's significantly compared to other methods</w:t>
      </w:r>
    </w:p>
    <w:p w:rsidRPr="00D2333C" w:rsidR="00BE1609" w:rsidP="00FD2E82" w:rsidRDefault="00BE1609" w14:paraId="321ACF8F" w14:textId="74BC1ED8">
      <w:pPr>
        <w:pStyle w:val="ListParagraph"/>
        <w:numPr>
          <w:ilvl w:val="0"/>
          <w:numId w:val="19"/>
        </w:numPr>
      </w:pPr>
      <w:r w:rsidRPr="00D2333C">
        <w:t>Visualize construction</w:t>
      </w:r>
    </w:p>
    <w:p w:rsidRPr="00D2333C" w:rsidR="00BE1609" w:rsidP="00FD2E82" w:rsidRDefault="00BE1609" w14:paraId="4999758B" w14:textId="0079A5C6">
      <w:pPr>
        <w:pStyle w:val="ListParagraph"/>
        <w:numPr>
          <w:ilvl w:val="0"/>
          <w:numId w:val="19"/>
        </w:numPr>
      </w:pPr>
      <w:r w:rsidRPr="00D2333C">
        <w:t>Increase productivity</w:t>
      </w:r>
    </w:p>
    <w:p w:rsidRPr="00D2333C" w:rsidR="00BE1609" w:rsidP="00FD2E82" w:rsidRDefault="00BE1609" w14:paraId="1F3F321C" w14:textId="3009D50A">
      <w:pPr>
        <w:pStyle w:val="ListParagraph"/>
        <w:numPr>
          <w:ilvl w:val="0"/>
          <w:numId w:val="19"/>
        </w:numPr>
      </w:pPr>
      <w:r w:rsidRPr="00D2333C">
        <w:t>Reduced construction cost; potentially less cost growth (i.e. less change orders)</w:t>
      </w:r>
    </w:p>
    <w:p w:rsidRPr="00D2333C" w:rsidR="00BE1609" w:rsidP="00FD2E82" w:rsidRDefault="00BE1609" w14:paraId="56722321" w14:textId="66C52EC2">
      <w:pPr>
        <w:pStyle w:val="ListParagraph"/>
        <w:numPr>
          <w:ilvl w:val="0"/>
          <w:numId w:val="19"/>
        </w:numPr>
      </w:pPr>
      <w:r w:rsidRPr="00D2333C">
        <w:t>Decrease construction time</w:t>
      </w:r>
    </w:p>
    <w:p w:rsidRPr="00D2333C" w:rsidR="00BE1609" w:rsidP="00FD2E82" w:rsidRDefault="00BE1609" w14:paraId="73BA8359" w14:textId="1F2214AF">
      <w:pPr>
        <w:pStyle w:val="ListParagraph"/>
        <w:numPr>
          <w:ilvl w:val="0"/>
          <w:numId w:val="19"/>
        </w:numPr>
      </w:pPr>
      <w:r w:rsidRPr="00D2333C">
        <w:t>Increase productivity on site</w:t>
      </w:r>
    </w:p>
    <w:p w:rsidRPr="00D2333C" w:rsidR="00BE1609" w:rsidP="00FD2E82" w:rsidRDefault="00BE1609" w14:paraId="554DEFC8" w14:textId="19987B04">
      <w:pPr>
        <w:pStyle w:val="ListParagraph"/>
        <w:numPr>
          <w:ilvl w:val="0"/>
          <w:numId w:val="19"/>
        </w:numPr>
      </w:pPr>
      <w:r w:rsidRPr="00D2333C">
        <w:t>More accurate as built drawings</w:t>
      </w:r>
    </w:p>
    <w:p w:rsidRPr="00BE1609" w:rsidR="00BE1609" w:rsidP="00BE1609" w:rsidRDefault="00BE1609" w14:paraId="29F4AEA3" w14:textId="77777777">
      <w:r w:rsidRPr="00BE1609">
        <w:t> </w:t>
      </w:r>
    </w:p>
    <w:p w:rsidRPr="00BE1609" w:rsidR="00BE1609" w:rsidP="00EB7EAD" w:rsidRDefault="00BE1609" w14:paraId="6768B73F" w14:textId="7DCB7E7A">
      <w:pPr>
        <w:pStyle w:val="Headingnone"/>
      </w:pPr>
      <w:r>
        <w:br w:type="column"/>
      </w:r>
      <w:r w:rsidRPr="00BE1609">
        <w:t>Resources Required</w:t>
      </w:r>
    </w:p>
    <w:p w:rsidRPr="00BE1609" w:rsidR="00BE1609" w:rsidP="00FD2E82" w:rsidRDefault="00BE1609" w14:paraId="374AE7D2" w14:textId="60A6586C">
      <w:pPr>
        <w:pStyle w:val="ListParagraph"/>
        <w:numPr>
          <w:ilvl w:val="0"/>
          <w:numId w:val="16"/>
        </w:numPr>
      </w:pPr>
      <w:r w:rsidRPr="00BE1609">
        <w:t>Design Authoring Software</w:t>
      </w:r>
    </w:p>
    <w:p w:rsidRPr="00BE1609" w:rsidR="00BE1609" w:rsidP="00FD2E82" w:rsidRDefault="00BE1609" w14:paraId="4FAC2766" w14:textId="4234E9E5">
      <w:pPr>
        <w:pStyle w:val="ListParagraph"/>
        <w:numPr>
          <w:ilvl w:val="0"/>
          <w:numId w:val="16"/>
        </w:numPr>
      </w:pPr>
      <w:r w:rsidRPr="00BE1609">
        <w:t>Model Review Software</w:t>
      </w:r>
    </w:p>
    <w:p w:rsidR="00BE1609" w:rsidP="00BE1609" w:rsidRDefault="00BE1609" w14:paraId="1B2B3153" w14:textId="77777777"/>
    <w:p w:rsidRPr="00BE1609" w:rsidR="00BE1609" w:rsidP="00EB7EAD" w:rsidRDefault="00BE1609" w14:paraId="3B04E9DE" w14:textId="082CE6A4">
      <w:pPr>
        <w:pStyle w:val="Headingnone"/>
      </w:pPr>
      <w:r>
        <w:t>T</w:t>
      </w:r>
      <w:r w:rsidRPr="00BE1609">
        <w:t>eam Competencies Required</w:t>
      </w:r>
    </w:p>
    <w:p w:rsidRPr="00D2333C" w:rsidR="00BE1609" w:rsidP="00FD2E82" w:rsidRDefault="00BE1609" w14:paraId="468CB28E" w14:textId="2E5B3872">
      <w:pPr>
        <w:pStyle w:val="ListParagraph"/>
        <w:numPr>
          <w:ilvl w:val="0"/>
          <w:numId w:val="19"/>
        </w:numPr>
      </w:pPr>
      <w:r w:rsidRPr="00D2333C">
        <w:t>Ability to deal with people and project challenges</w:t>
      </w:r>
    </w:p>
    <w:p w:rsidRPr="00D2333C" w:rsidR="00BE1609" w:rsidP="00FD2E82" w:rsidRDefault="00BE1609" w14:paraId="1EAAC150" w14:textId="50014099">
      <w:pPr>
        <w:pStyle w:val="ListParagraph"/>
        <w:numPr>
          <w:ilvl w:val="0"/>
          <w:numId w:val="19"/>
        </w:numPr>
      </w:pPr>
      <w:r w:rsidRPr="00D2333C">
        <w:t>Ability to manipulate, navigate, and review a 3D model</w:t>
      </w:r>
    </w:p>
    <w:p w:rsidRPr="00D2333C" w:rsidR="00BE1609" w:rsidP="00FD2E82" w:rsidRDefault="00BE1609" w14:paraId="17C6D7BB" w14:textId="0E2FF22D">
      <w:pPr>
        <w:pStyle w:val="ListParagraph"/>
        <w:numPr>
          <w:ilvl w:val="0"/>
          <w:numId w:val="19"/>
        </w:numPr>
      </w:pPr>
      <w:r w:rsidRPr="00D2333C">
        <w:t>Knowledge of BIM model applications for facility updates</w:t>
      </w:r>
    </w:p>
    <w:p w:rsidRPr="00D2333C" w:rsidR="00BE1609" w:rsidP="00FD2E82" w:rsidRDefault="00BE1609" w14:paraId="424EE737" w14:textId="1E1B3156">
      <w:pPr>
        <w:pStyle w:val="ListParagraph"/>
        <w:numPr>
          <w:ilvl w:val="0"/>
          <w:numId w:val="19"/>
        </w:numPr>
      </w:pPr>
      <w:r w:rsidRPr="00D2333C">
        <w:t>Knowledge of building systems</w:t>
      </w:r>
    </w:p>
    <w:p w:rsidRPr="00BE1609" w:rsidR="00BE1609" w:rsidP="00BE1609" w:rsidRDefault="00BE1609" w14:paraId="6809115A" w14:textId="77777777">
      <w:r w:rsidRPr="00BE1609">
        <w:t> </w:t>
      </w:r>
    </w:p>
    <w:p w:rsidRPr="00BE1609" w:rsidR="00BE1609" w:rsidP="00EB7EAD" w:rsidRDefault="00BE1609" w14:paraId="72070C8B" w14:textId="51A09745">
      <w:pPr>
        <w:pStyle w:val="Headingnone"/>
      </w:pPr>
      <w:r w:rsidRPr="00BE1609">
        <w:t>References for Additional Information</w:t>
      </w:r>
    </w:p>
    <w:p w:rsidRPr="00D2333C" w:rsidR="00BE1609" w:rsidP="00A331D4" w:rsidRDefault="00BE1609" w14:paraId="1379210B" w14:textId="6BA80843">
      <w:pPr>
        <w:pStyle w:val="Reference"/>
      </w:pPr>
      <w:r w:rsidRPr="00D2333C">
        <w:t>Staub-French S and Khanzode A (2007) "3D and 4D Modeling for design and construction coordination: issues and lessons learned" ITcon Vol. 12, pg. 381-407, http://www.itcon.org/2007/26</w:t>
      </w:r>
    </w:p>
    <w:p w:rsidRPr="00D2333C" w:rsidR="00BE1609" w:rsidP="00A331D4" w:rsidRDefault="00BE1609" w14:paraId="28F54FE1" w14:textId="3D4877D9">
      <w:pPr>
        <w:pStyle w:val="Reference"/>
      </w:pPr>
      <w:r w:rsidRPr="00D2333C">
        <w:t>Khanzode A, Fischer M, Reed D (2008) "Benefits and lessons learned of implementing building virtual design and construction (VDC) technologies for coordination of mechanical, electrical, and plumbing (MEP) systems on a large healthcare project", ITcon Vol. 13, Special Issue Case studies of BIM use , pg. 324-342, </w:t>
      </w:r>
      <w:hyperlink w:history="1" r:id="rId58">
        <w:r w:rsidRPr="00D2333C">
          <w:rPr>
            <w:rStyle w:val="Hyperlink"/>
          </w:rPr>
          <w:t>http://www.itcon.org/2008/22</w:t>
        </w:r>
      </w:hyperlink>
    </w:p>
    <w:p w:rsidRPr="00BE1609" w:rsidR="00BE1609" w:rsidP="00BE1609" w:rsidRDefault="00BE1609" w14:paraId="1014DF43" w14:textId="332CD019">
      <w:r w:rsidRPr="00BE1609">
        <w:t>  </w:t>
      </w:r>
    </w:p>
    <w:p w:rsidRPr="00BE1609" w:rsidR="00BE1609" w:rsidP="00EB7EAD" w:rsidRDefault="00BE1609" w14:paraId="3BDC2B19" w14:textId="43A5EC7B">
      <w:pPr>
        <w:pStyle w:val="Headingnone"/>
      </w:pPr>
      <w:r w:rsidRPr="00BE1609">
        <w:t>Potential Output Information</w:t>
      </w:r>
    </w:p>
    <w:p w:rsidRPr="00BE1609" w:rsidR="00BE1609" w:rsidP="00FD2E82" w:rsidRDefault="00BE1609" w14:paraId="086E4051" w14:textId="1EE34C6D">
      <w:pPr>
        <w:pStyle w:val="ListParagraph"/>
        <w:numPr>
          <w:ilvl w:val="0"/>
          <w:numId w:val="21"/>
        </w:numPr>
      </w:pPr>
      <w:r w:rsidRPr="00BE1609">
        <w:t>3D coordination report identifying 3D coordination issues</w:t>
      </w:r>
    </w:p>
    <w:p w:rsidRPr="00BE1609" w:rsidR="00BE1609" w:rsidP="00BE1609" w:rsidRDefault="00BE1609" w14:paraId="08A61BED" w14:textId="77777777">
      <w:r w:rsidRPr="00BE1609">
        <w:t> </w:t>
      </w:r>
    </w:p>
    <w:p w:rsidRPr="00BE1609" w:rsidR="00BE1609" w:rsidP="00BE1609" w:rsidRDefault="00BE1609" w14:paraId="678A04EC" w14:textId="7880C82D">
      <w:r w:rsidRPr="00BE1609">
        <w:t>Source:  BIM Project Execution Planning Guide, Ver. 2.2 with minor revisions.</w:t>
      </w:r>
    </w:p>
    <w:p w:rsidRPr="00BE1609" w:rsidR="00BE1609" w:rsidP="00BE1609" w:rsidRDefault="00BE1609" w14:paraId="2C36FA42" w14:textId="77777777"/>
    <w:p w:rsidR="004B5F5D" w:rsidP="00C14CA4" w:rsidRDefault="004B5F5D" w14:paraId="3B7E0623" w14:textId="77777777">
      <w:pPr>
        <w:pStyle w:val="Heading2"/>
      </w:pPr>
    </w:p>
    <w:p w:rsidR="004B5F5D" w:rsidP="00C14CA4" w:rsidRDefault="004B5F5D" w14:paraId="5A048E80" w14:textId="77777777">
      <w:pPr>
        <w:pStyle w:val="Heading2"/>
      </w:pPr>
    </w:p>
    <w:p w:rsidR="004B5F5D" w:rsidP="00C14CA4" w:rsidRDefault="004B5F5D" w14:paraId="3361C0C3" w14:textId="77777777">
      <w:pPr>
        <w:pStyle w:val="Heading2"/>
      </w:pPr>
    </w:p>
    <w:p w:rsidRPr="00BE1609" w:rsidR="00E254C6" w:rsidRDefault="004B5F5D" w14:paraId="658BF076" w14:textId="7AEA49FD">
      <w:pPr>
        <w:spacing w:after="160" w:line="259" w:lineRule="auto"/>
        <w:jc w:val="left"/>
        <w:rPr>
          <w:rFonts w:ascii="Bahnschrift SemiBold" w:hAnsi="Bahnschrift SemiBold" w:eastAsiaTheme="majorEastAsia" w:cstheme="majorBidi"/>
          <w:sz w:val="36"/>
          <w:szCs w:val="26"/>
        </w:rPr>
      </w:pPr>
      <w:r>
        <w:br w:type="page"/>
      </w:r>
    </w:p>
    <w:p w:rsidR="00AA132A" w:rsidP="00C7147A" w:rsidRDefault="00C543CF" w14:paraId="5A2BF07D" w14:textId="77777777">
      <w:pPr>
        <w:pStyle w:val="Heading1"/>
        <w:shd w:val="clear" w:color="auto" w:fill="000000" w:themeFill="text1"/>
      </w:pPr>
      <w:r>
        <w:t xml:space="preserve"> </w:t>
      </w:r>
      <w:bookmarkStart w:name="_Toc52749781" w:id="50"/>
      <w:r w:rsidRPr="00611729" w:rsidR="00C7147A">
        <w:rPr>
          <w:rFonts w:ascii="Bahnschrift Light" w:hAnsi="Bahnschrift Light"/>
        </w:rPr>
        <w:t>Use Cases :</w:t>
      </w:r>
      <w:r w:rsidR="00C7147A">
        <w:t xml:space="preserve"> </w:t>
      </w:r>
      <w:r w:rsidR="00467455">
        <w:t>Build</w:t>
      </w:r>
      <w:bookmarkEnd w:id="50"/>
    </w:p>
    <w:p w:rsidR="00AA132A" w:rsidP="00AA132A" w:rsidRDefault="00AA132A" w14:paraId="1686D6AD" w14:textId="77777777"/>
    <w:p w:rsidR="00AA132A" w:rsidP="00AA132A" w:rsidRDefault="0057346D" w14:paraId="1AC2FC0F" w14:textId="07EA5ABD">
      <w:r>
        <w:t xml:space="preserve">You can see the McKinsey report in General </w:t>
      </w:r>
      <w:r w:rsidR="001F50E9">
        <w:t xml:space="preserve">&gt; Reports </w:t>
      </w:r>
    </w:p>
    <w:p w:rsidR="00AA132A" w:rsidP="00AA132A" w:rsidRDefault="00AA132A" w14:paraId="23E76DAD" w14:textId="77777777"/>
    <w:p w:rsidR="00467455" w:rsidP="00AA132A" w:rsidRDefault="7F5B4EDA" w14:paraId="2E78D59D" w14:textId="10964B21">
      <w:pPr>
        <w:rPr>
          <w:sz w:val="48"/>
          <w:szCs w:val="26"/>
        </w:rPr>
      </w:pPr>
      <w:r>
        <w:rPr>
          <w:noProof/>
        </w:rPr>
        <w:drawing>
          <wp:inline distT="0" distB="0" distL="0" distR="0" wp14:anchorId="70CCF77E" wp14:editId="56F949BB">
            <wp:extent cx="6433819" cy="3785235"/>
            <wp:effectExtent l="0" t="0" r="508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9">
                      <a:extLst>
                        <a:ext uri="{28A0092B-C50C-407E-A947-70E740481C1C}">
                          <a14:useLocalDpi xmlns:a14="http://schemas.microsoft.com/office/drawing/2010/main" val="0"/>
                        </a:ext>
                      </a:extLst>
                    </a:blip>
                    <a:stretch>
                      <a:fillRect/>
                    </a:stretch>
                  </pic:blipFill>
                  <pic:spPr>
                    <a:xfrm>
                      <a:off x="0" y="0"/>
                      <a:ext cx="6433819" cy="3785235"/>
                    </a:xfrm>
                    <a:prstGeom prst="rect">
                      <a:avLst/>
                    </a:prstGeom>
                  </pic:spPr>
                </pic:pic>
              </a:graphicData>
            </a:graphic>
          </wp:inline>
        </w:drawing>
      </w:r>
      <w:r w:rsidR="00467455">
        <w:br w:type="page"/>
      </w:r>
    </w:p>
    <w:p w:rsidR="003F583E" w:rsidP="003F583E" w:rsidRDefault="004F411E" w14:paraId="22DA9ABF" w14:textId="66B274D1">
      <w:pPr>
        <w:pStyle w:val="Heading2"/>
      </w:pPr>
      <w:bookmarkStart w:name="_Toc52749782" w:id="51"/>
      <w:r>
        <w:t xml:space="preserve">14: </w:t>
      </w:r>
      <w:r w:rsidR="003F583E">
        <w:t>Site Utilization Planning</w:t>
      </w:r>
      <w:bookmarkEnd w:id="51"/>
    </w:p>
    <w:p w:rsidRPr="00532F8F" w:rsidR="00002C9B" w:rsidP="00532F8F" w:rsidRDefault="001502AE" w14:paraId="313D082B" w14:textId="58D8732F">
      <w:r>
        <w:rPr>
          <w:noProof/>
        </w:rPr>
        <mc:AlternateContent>
          <mc:Choice Requires="wps">
            <w:drawing>
              <wp:anchor distT="0" distB="0" distL="114300" distR="114300" simplePos="0" relativeHeight="251658244" behindDoc="0" locked="0" layoutInCell="1" allowOverlap="1" wp14:anchorId="0EBF0D13" wp14:editId="40FE2544">
                <wp:simplePos x="0" y="0"/>
                <wp:positionH relativeFrom="column">
                  <wp:posOffset>4312920</wp:posOffset>
                </wp:positionH>
                <wp:positionV relativeFrom="paragraph">
                  <wp:posOffset>3214370</wp:posOffset>
                </wp:positionV>
                <wp:extent cx="772160" cy="1117600"/>
                <wp:effectExtent l="0" t="0" r="27940" b="25400"/>
                <wp:wrapNone/>
                <wp:docPr id="27" name="Rectangle 27"/>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29F1AEED"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497FA47">
              <v:rect id="Rectangle 27" style="position:absolute;left:0;text-align:left;margin-left:339.6pt;margin-top:253.1pt;width:60.8pt;height:8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47" filled="f" strokecolor="black [3200]" strokeweight="1pt" w14:anchorId="0EBF0D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">
                <v:textbox>
                  <w:txbxContent>
                    <w:p w:rsidRPr="001502AE" w:rsidR="00FD032E" w:rsidP="001502AE" w:rsidRDefault="00FD032E" w14:paraId="61BE0E4C" w14:textId="77777777">
                      <w:pPr>
                        <w:jc w:val="center"/>
                        <w:rPr>
                          <w:lang w:val="da-DK"/>
                        </w:rPr>
                      </w:pPr>
                      <w:r>
                        <w:rPr>
                          <w:lang w:val="da-DK"/>
                        </w:rPr>
                        <w:t>Output</w:t>
                      </w:r>
                    </w:p>
                  </w:txbxContent>
                </v:textbox>
              </v:rect>
            </w:pict>
          </mc:Fallback>
        </mc:AlternateContent>
      </w:r>
      <w:r w:rsidR="00532F8F">
        <w:rPr>
          <w:noProof/>
        </w:rPr>
        <w:drawing>
          <wp:inline distT="0" distB="0" distL="0" distR="0" wp14:anchorId="68FC21B4" wp14:editId="56D8D72E">
            <wp:extent cx="6433820" cy="4163060"/>
            <wp:effectExtent l="0" t="0" r="5080" b="889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70492F" w:rsidR="0070492F" w:rsidP="00EB7EAD" w:rsidRDefault="0070492F" w14:paraId="32D98EB5" w14:textId="21E205C1">
      <w:pPr>
        <w:pStyle w:val="Headingnone"/>
      </w:pPr>
      <w:r w:rsidRPr="0070492F">
        <w:t>Description</w:t>
      </w:r>
    </w:p>
    <w:p w:rsidRPr="0070492F" w:rsidR="0070492F" w:rsidP="0070492F" w:rsidRDefault="0070492F" w14:paraId="5F447C1C" w14:textId="77777777">
      <w:r w:rsidRPr="0070492F">
        <w:t>Using models to graphically represent both permanent and temporary facilities on site during multiple phases of the construction process. It may also be linked with the construction activity schedule to convey space and sequencing requirements.  Additional information incorporated into the model can include labor resources, materials with associated deliveries, and equipment location. Because the 3D model components can be directly linked to the schedule, site management functions such as visualized planning, short-term re-planning, and resource analysis can be analyzed over different spatial and temporal data.</w:t>
      </w:r>
    </w:p>
    <w:p w:rsidRPr="0070492F" w:rsidR="0070492F" w:rsidP="0070492F" w:rsidRDefault="0070492F" w14:paraId="615A2D83" w14:textId="77777777">
      <w:r w:rsidRPr="0070492F">
        <w:t> </w:t>
      </w:r>
    </w:p>
    <w:p w:rsidRPr="0070492F" w:rsidR="0070492F" w:rsidP="00EB7EAD" w:rsidRDefault="0070492F" w14:paraId="637954D9" w14:textId="0E1F3F97">
      <w:pPr>
        <w:pStyle w:val="Headingnone"/>
      </w:pPr>
      <w:r w:rsidRPr="0070492F">
        <w:t>Potential Value</w:t>
      </w:r>
    </w:p>
    <w:p w:rsidRPr="0061047A" w:rsidR="0070492F" w:rsidP="00FD2E82" w:rsidRDefault="0070492F" w14:paraId="40B8F5DA" w14:textId="0958113C">
      <w:pPr>
        <w:pStyle w:val="ListParagraph"/>
        <w:numPr>
          <w:ilvl w:val="0"/>
          <w:numId w:val="21"/>
        </w:numPr>
      </w:pPr>
      <w:r w:rsidRPr="0061047A">
        <w:t>Efficiently generate site usage layout for temporary facilities, assembly areas, and material deliveries for all phases of construction</w:t>
      </w:r>
    </w:p>
    <w:p w:rsidRPr="0061047A" w:rsidR="0070492F" w:rsidP="00FD2E82" w:rsidRDefault="0070492F" w14:paraId="12BC910D" w14:textId="1C01BC11">
      <w:pPr>
        <w:pStyle w:val="ListParagraph"/>
        <w:numPr>
          <w:ilvl w:val="0"/>
          <w:numId w:val="21"/>
        </w:numPr>
      </w:pPr>
      <w:r w:rsidRPr="0061047A">
        <w:t>Quickly identify potential and critical space and time conflicts</w:t>
      </w:r>
    </w:p>
    <w:p w:rsidRPr="0061047A" w:rsidR="0070492F" w:rsidP="00FD2E82" w:rsidRDefault="0070492F" w14:paraId="671565EE" w14:textId="3A716170">
      <w:pPr>
        <w:pStyle w:val="ListParagraph"/>
        <w:numPr>
          <w:ilvl w:val="0"/>
          <w:numId w:val="21"/>
        </w:numPr>
      </w:pPr>
      <w:r w:rsidRPr="0061047A">
        <w:t>Accurately evaluate site layout for safety concerns</w:t>
      </w:r>
    </w:p>
    <w:p w:rsidRPr="0061047A" w:rsidR="0070492F" w:rsidP="00FD2E82" w:rsidRDefault="0070492F" w14:paraId="3AF43CDE" w14:textId="56CD0C5A">
      <w:pPr>
        <w:pStyle w:val="ListParagraph"/>
        <w:numPr>
          <w:ilvl w:val="0"/>
          <w:numId w:val="21"/>
        </w:numPr>
      </w:pPr>
      <w:r w:rsidRPr="0061047A">
        <w:t>Select a feasible construction scheme</w:t>
      </w:r>
    </w:p>
    <w:p w:rsidRPr="0061047A" w:rsidR="0070492F" w:rsidP="00FD2E82" w:rsidRDefault="0070492F" w14:paraId="46CFEF95" w14:textId="0C420F37">
      <w:pPr>
        <w:pStyle w:val="ListParagraph"/>
        <w:numPr>
          <w:ilvl w:val="0"/>
          <w:numId w:val="21"/>
        </w:numPr>
      </w:pPr>
      <w:r w:rsidRPr="0061047A">
        <w:t>Effectively communicate construction sequence and layout to all interested parties</w:t>
      </w:r>
    </w:p>
    <w:p w:rsidRPr="0061047A" w:rsidR="0070492F" w:rsidP="00FD2E82" w:rsidRDefault="0070492F" w14:paraId="3227064A" w14:textId="02169A32">
      <w:pPr>
        <w:pStyle w:val="ListParagraph"/>
        <w:numPr>
          <w:ilvl w:val="0"/>
          <w:numId w:val="21"/>
        </w:numPr>
      </w:pPr>
      <w:r w:rsidRPr="0061047A">
        <w:t>Easily update site organization and space usage as construction progresses</w:t>
      </w:r>
    </w:p>
    <w:p w:rsidRPr="0061047A" w:rsidR="0070492F" w:rsidP="00FD2E82" w:rsidRDefault="0070492F" w14:paraId="1E291296" w14:textId="00D22F27">
      <w:pPr>
        <w:pStyle w:val="ListParagraph"/>
        <w:numPr>
          <w:ilvl w:val="0"/>
          <w:numId w:val="21"/>
        </w:numPr>
      </w:pPr>
      <w:r w:rsidRPr="0061047A">
        <w:t>Minimize the amount of time spent performing site utilization planning</w:t>
      </w:r>
    </w:p>
    <w:p w:rsidRPr="0070492F" w:rsidR="0070492F" w:rsidP="0070492F" w:rsidRDefault="0070492F" w14:paraId="28BAC5D5" w14:textId="77777777">
      <w:r w:rsidRPr="0070492F">
        <w:t> </w:t>
      </w:r>
    </w:p>
    <w:p w:rsidRPr="0070492F" w:rsidR="0070492F" w:rsidP="00EB7EAD" w:rsidRDefault="00B56549" w14:paraId="752B9C5D" w14:textId="3BFDD1D3">
      <w:pPr>
        <w:pStyle w:val="Headingnone"/>
      </w:pPr>
      <w:r>
        <w:br w:type="column"/>
      </w:r>
      <w:r w:rsidRPr="0070492F" w:rsidR="0070492F">
        <w:t>Resources Required</w:t>
      </w:r>
    </w:p>
    <w:p w:rsidRPr="0061047A" w:rsidR="0070492F" w:rsidP="00FD2E82" w:rsidRDefault="0070492F" w14:paraId="251A88F5" w14:textId="6E0B763D">
      <w:pPr>
        <w:pStyle w:val="ListParagraph"/>
        <w:numPr>
          <w:ilvl w:val="0"/>
          <w:numId w:val="22"/>
        </w:numPr>
      </w:pPr>
      <w:r w:rsidRPr="0061047A">
        <w:t>Design authoring software</w:t>
      </w:r>
    </w:p>
    <w:p w:rsidRPr="0061047A" w:rsidR="0070492F" w:rsidP="00FD2E82" w:rsidRDefault="0070492F" w14:paraId="0604EB82" w14:textId="4D17300F">
      <w:pPr>
        <w:pStyle w:val="ListParagraph"/>
        <w:numPr>
          <w:ilvl w:val="0"/>
          <w:numId w:val="22"/>
        </w:numPr>
      </w:pPr>
      <w:r w:rsidRPr="0061047A">
        <w:t>Scheduling software</w:t>
      </w:r>
    </w:p>
    <w:p w:rsidRPr="0061047A" w:rsidR="0070492F" w:rsidP="00FD2E82" w:rsidRDefault="0070492F" w14:paraId="05CB9F2A" w14:textId="4AF02BAF">
      <w:pPr>
        <w:pStyle w:val="ListParagraph"/>
        <w:numPr>
          <w:ilvl w:val="0"/>
          <w:numId w:val="22"/>
        </w:numPr>
      </w:pPr>
      <w:r w:rsidRPr="0061047A">
        <w:t>4D model integration software</w:t>
      </w:r>
    </w:p>
    <w:p w:rsidRPr="0061047A" w:rsidR="0070492F" w:rsidP="00FD2E82" w:rsidRDefault="0070492F" w14:paraId="6FA5C5ED" w14:textId="3FED469C">
      <w:pPr>
        <w:pStyle w:val="ListParagraph"/>
        <w:numPr>
          <w:ilvl w:val="0"/>
          <w:numId w:val="22"/>
        </w:numPr>
      </w:pPr>
      <w:r w:rsidRPr="0061047A">
        <w:t>Detailed existing conditions site plan</w:t>
      </w:r>
    </w:p>
    <w:p w:rsidRPr="0070492F" w:rsidR="0070492F" w:rsidP="0070492F" w:rsidRDefault="0070492F" w14:paraId="45A713BA" w14:textId="77777777">
      <w:r w:rsidRPr="0070492F">
        <w:t> </w:t>
      </w:r>
    </w:p>
    <w:p w:rsidRPr="0070492F" w:rsidR="0070492F" w:rsidP="00EB7EAD" w:rsidRDefault="0070492F" w14:paraId="3A702F5E" w14:textId="6F263F4E">
      <w:pPr>
        <w:pStyle w:val="Headingnone"/>
      </w:pPr>
      <w:r w:rsidRPr="0070492F">
        <w:t>Team Competencies Required</w:t>
      </w:r>
    </w:p>
    <w:p w:rsidRPr="0070492F" w:rsidR="0070492F" w:rsidP="00FD2E82" w:rsidRDefault="0070492F" w14:paraId="7CD60DA0" w14:textId="23D6A16D">
      <w:pPr>
        <w:pStyle w:val="ListParagraph"/>
        <w:numPr>
          <w:ilvl w:val="0"/>
          <w:numId w:val="23"/>
        </w:numPr>
      </w:pPr>
      <w:r w:rsidRPr="0070492F">
        <w:t>Ability to create, manipulate, navigate, and review a 3D Model</w:t>
      </w:r>
    </w:p>
    <w:p w:rsidRPr="0070492F" w:rsidR="0070492F" w:rsidP="00FD2E82" w:rsidRDefault="0070492F" w14:paraId="3AD5A338" w14:textId="0F0C4CFA">
      <w:pPr>
        <w:pStyle w:val="ListParagraph"/>
        <w:numPr>
          <w:ilvl w:val="0"/>
          <w:numId w:val="23"/>
        </w:numPr>
      </w:pPr>
      <w:r w:rsidRPr="0070492F">
        <w:t>Ability to manipulate and assess construction schedule with a 3D model</w:t>
      </w:r>
    </w:p>
    <w:p w:rsidRPr="0070492F" w:rsidR="0070492F" w:rsidP="00FD2E82" w:rsidRDefault="0070492F" w14:paraId="30E36AFE" w14:textId="69E0B0AC">
      <w:pPr>
        <w:pStyle w:val="ListParagraph"/>
        <w:numPr>
          <w:ilvl w:val="0"/>
          <w:numId w:val="23"/>
        </w:numPr>
      </w:pPr>
      <w:r w:rsidRPr="0070492F">
        <w:t>Ability to understand typical construction methods</w:t>
      </w:r>
    </w:p>
    <w:p w:rsidRPr="0070492F" w:rsidR="0070492F" w:rsidP="00FD2E82" w:rsidRDefault="0070492F" w14:paraId="1F8C6F56" w14:textId="2C120E4D">
      <w:pPr>
        <w:pStyle w:val="ListParagraph"/>
        <w:numPr>
          <w:ilvl w:val="0"/>
          <w:numId w:val="23"/>
        </w:numPr>
      </w:pPr>
      <w:r w:rsidRPr="0070492F">
        <w:t>Ability to translate field knowledge to a technological process</w:t>
      </w:r>
    </w:p>
    <w:p w:rsidRPr="0070492F" w:rsidR="0070492F" w:rsidP="0070492F" w:rsidRDefault="0070492F" w14:paraId="075DA1F2" w14:textId="77060A19">
      <w:r w:rsidRPr="0070492F">
        <w:t>• </w:t>
      </w:r>
    </w:p>
    <w:p w:rsidRPr="0070492F" w:rsidR="0070492F" w:rsidP="00EB7EAD" w:rsidRDefault="0070492F" w14:paraId="2E1A78E3" w14:textId="77777777">
      <w:pPr>
        <w:pStyle w:val="Headingnone"/>
      </w:pPr>
      <w:r w:rsidRPr="0070492F">
        <w:t>References for Additional Information</w:t>
      </w:r>
    </w:p>
    <w:p w:rsidR="0070492F" w:rsidP="0070492F" w:rsidRDefault="0070492F" w14:paraId="489C6A3D" w14:textId="77777777">
      <w:pPr>
        <w:rPr>
          <w:rFonts w:ascii="Times New Roman" w:hAnsi="Times New Roman" w:cs="Times New Roman"/>
          <w:sz w:val="24"/>
          <w:szCs w:val="24"/>
        </w:rPr>
      </w:pPr>
      <w:r>
        <w:rPr>
          <w:rFonts w:ascii="Arial" w:hAnsi="Arial" w:cs="Arial"/>
          <w:color w:val="000000"/>
          <w:sz w:val="2"/>
          <w:szCs w:val="2"/>
          <w:shd w:val="clear" w:color="auto" w:fill="FFFFFF"/>
        </w:rPr>
        <w:t> </w:t>
      </w:r>
    </w:p>
    <w:p w:rsidRPr="0061047A" w:rsidR="0070492F" w:rsidP="00D2333C" w:rsidRDefault="0070492F" w14:paraId="33A494D5" w14:textId="77777777">
      <w:pPr>
        <w:pStyle w:val="Reference"/>
      </w:pPr>
      <w:r w:rsidRPr="0061047A">
        <w:t>Chau, K.W.; M. Anson, and J.P. Zhang. (2004) “Four-Dimensional Visualization of Construction Scheduling and Site Utilization.” Journal of Construction Engineering and Management. 598-606. ASCE. 5 September.  http://cedb.asce.org/cgi/WWWdisplay.cgi?0410956</w:t>
      </w:r>
    </w:p>
    <w:p w:rsidRPr="0061047A" w:rsidR="0070492F" w:rsidP="00D2333C" w:rsidRDefault="0070492F" w14:paraId="4BEE6DB8" w14:textId="77777777">
      <w:pPr>
        <w:pStyle w:val="Reference"/>
      </w:pPr>
      <w:r w:rsidRPr="0061047A">
        <w:t>Dawood, N. et al. (2005) “The Virtual Construction Site (VIRCON) Tools: An Industrial Evaluation.” ITcon. Vol. 10 43-54. http://www.itcon.org/cgi-bin/works/Show?2005_5</w:t>
      </w:r>
    </w:p>
    <w:p w:rsidRPr="0061047A" w:rsidR="0070492F" w:rsidP="00D2333C" w:rsidRDefault="0070492F" w14:paraId="14F40A7B" w14:textId="77777777">
      <w:pPr>
        <w:pStyle w:val="Reference"/>
      </w:pPr>
      <w:r w:rsidRPr="0061047A">
        <w:t>Heesom, D. and Mahdjoubi, L.. (2004) “Trends of 4D CAD Applications for Construction Planning.” Construction Management and Economics. 22 171-182.. http://www.tamu.edu/classes/choudhury/articles/1.pdf</w:t>
      </w:r>
    </w:p>
    <w:p w:rsidRPr="0061047A" w:rsidR="0070492F" w:rsidP="00D2333C" w:rsidRDefault="0070492F" w14:paraId="7142D3F7" w14:textId="77777777">
      <w:pPr>
        <w:pStyle w:val="Reference"/>
      </w:pPr>
      <w:r w:rsidRPr="0061047A">
        <w:t>J.P. Zhang, M. Anson and Q. Wang. (2000) “A New 4D Management Approach to Construction Planning and Site Space Utilization.” Proceedings of the Eighth International Conference on Computing in Civil and Building Engineering 279, 3 ASCE. http://dx.doi.org/10.1061/40513(279)3.</w:t>
      </w:r>
    </w:p>
    <w:p w:rsidRPr="0061047A" w:rsidR="0070492F" w:rsidP="00D2333C" w:rsidRDefault="0070492F" w14:paraId="2BCAAF48" w14:textId="77777777">
      <w:pPr>
        <w:pStyle w:val="Reference"/>
      </w:pPr>
      <w:r w:rsidRPr="0061047A">
        <w:t>J. H. Kang, S. D. Anderson, M. J. Clayton. (2007) “Empirical Study on the Merit of Web-Based 4D Visualization in Collaborative Construction Planning and Scheduling.” J. Constr. Engrg. and Mgmt. Volume 133, Issue 6, pp. 447-461 ASCE.  http://dx.doi.org/10.1061/(ASCE)0733-9364(2007)133:6(447) </w:t>
      </w:r>
    </w:p>
    <w:p w:rsidRPr="0061047A" w:rsidR="0070492F" w:rsidP="00D2333C" w:rsidRDefault="0070492F" w14:paraId="19B31D13" w14:textId="77777777">
      <w:pPr>
        <w:pStyle w:val="Reference"/>
      </w:pPr>
      <w:r w:rsidRPr="0061047A">
        <w:t>Timo Hartmann, Ju Gao and Martin Fischer. (2008) "Areas of Application for 3D and 4D Models." Journal of Construction Engineering and Management (135: 10): 776-785. </w:t>
      </w:r>
    </w:p>
    <w:p w:rsidR="0070492F" w:rsidP="00532F8F" w:rsidRDefault="0070492F" w14:paraId="3771E1B5" w14:textId="2723C5C7">
      <w:pPr>
        <w:pStyle w:val="Reference"/>
      </w:pPr>
      <w:r w:rsidRPr="0061047A">
        <w:t>Ting Huang, C.W. Kong, H.L. Guo, Andrew Baldwin, Heng Li. (2007) "A Virtual Prototyping System for Simulating Construction Processes." Automation in Construction, 16:5, 576-585, http://www.sciencedirect.com/science/article/B6V20-4MFJT9J-1/2/45a7645cc1a6836c45317a012fbc181a</w:t>
      </w:r>
    </w:p>
    <w:p w:rsidRPr="0070492F" w:rsidR="00532F8F" w:rsidP="0070492F" w:rsidRDefault="00532F8F" w14:paraId="7C8365BC" w14:textId="4FFCAF5A">
      <w:r w:rsidRPr="00524EE4">
        <w:t>Lorenzo Beltrani’s Thesis</w:t>
      </w:r>
      <w:r>
        <w:t xml:space="preserve"> (2020) </w:t>
      </w:r>
      <w:hyperlink w:history="1" r:id="rId61">
        <w:r w:rsidRPr="000357B7">
          <w:rPr>
            <w:rStyle w:val="Hyperlink"/>
          </w:rPr>
          <w:t>Auto Generation of Optimised Construction Site Layout</w:t>
        </w:r>
      </w:hyperlink>
    </w:p>
    <w:p w:rsidRPr="0070492F" w:rsidR="0070492F" w:rsidP="00EB7EAD" w:rsidRDefault="0070492F" w14:paraId="603FECBF" w14:textId="073BCBBE">
      <w:pPr>
        <w:pStyle w:val="Headingnone"/>
      </w:pPr>
      <w:r w:rsidRPr="0070492F">
        <w:t>Potential Output Information</w:t>
      </w:r>
    </w:p>
    <w:p w:rsidRPr="0070492F" w:rsidR="0070492F" w:rsidP="00FD2E82" w:rsidRDefault="0070492F" w14:paraId="0F6A3AB3" w14:textId="77777777">
      <w:pPr>
        <w:pStyle w:val="ListParagraph"/>
        <w:numPr>
          <w:ilvl w:val="0"/>
          <w:numId w:val="24"/>
        </w:numPr>
      </w:pPr>
      <w:r w:rsidRPr="0070492F">
        <w:t>2D or 3D site utilization plans</w:t>
      </w:r>
    </w:p>
    <w:p w:rsidRPr="0070492F" w:rsidR="0070492F" w:rsidP="0070492F" w:rsidRDefault="0070492F" w14:paraId="795A9A4C" w14:textId="77777777">
      <w:r w:rsidRPr="0070492F">
        <w:t> </w:t>
      </w:r>
    </w:p>
    <w:p w:rsidRPr="0070492F" w:rsidR="0070492F" w:rsidP="0070492F" w:rsidRDefault="0070492F" w14:paraId="23DE5B6F" w14:textId="5B650D8B">
      <w:r w:rsidRPr="0070492F">
        <w:t>Source:  BIM Project Execution Planning Guide, Ver. 2.2 with minor revisions.</w:t>
      </w:r>
    </w:p>
    <w:p w:rsidR="00B56549" w:rsidRDefault="00B56549" w14:paraId="7E79FDCA" w14:textId="576DFEFC">
      <w:pPr>
        <w:spacing w:after="160" w:line="259" w:lineRule="auto"/>
        <w:jc w:val="left"/>
        <w:rPr>
          <w:rFonts w:ascii="Bahnschrift SemiBold" w:hAnsi="Bahnschrift SemiBold" w:eastAsiaTheme="majorEastAsia" w:cstheme="majorBidi"/>
          <w:sz w:val="48"/>
          <w:szCs w:val="26"/>
        </w:rPr>
      </w:pPr>
      <w:r>
        <w:br w:type="page"/>
      </w:r>
    </w:p>
    <w:p w:rsidR="004B5F5D" w:rsidP="00E254C6" w:rsidRDefault="004F411E" w14:paraId="5697C6C3" w14:textId="273DFFA1">
      <w:pPr>
        <w:pStyle w:val="Heading2"/>
      </w:pPr>
      <w:bookmarkStart w:name="_Toc52749783" w:id="52"/>
      <w:r>
        <w:t xml:space="preserve">15: </w:t>
      </w:r>
      <w:r w:rsidR="004B5F5D">
        <w:t>Cons</w:t>
      </w:r>
      <w:r w:rsidR="00E254C6">
        <w:t>truction System Design</w:t>
      </w:r>
      <w:bookmarkEnd w:id="52"/>
    </w:p>
    <w:p w:rsidR="00DF6A6B" w:rsidP="00DF6A6B" w:rsidRDefault="2F89699A" w14:paraId="3830E86E" w14:textId="47519B8D">
      <w:r>
        <w:rPr>
          <w:noProof/>
        </w:rPr>
        <w:drawing>
          <wp:inline distT="0" distB="0" distL="0" distR="0" wp14:anchorId="20C95707" wp14:editId="6C04CF65">
            <wp:extent cx="6433819" cy="3216910"/>
            <wp:effectExtent l="0" t="0" r="5080" b="2540"/>
            <wp:docPr id="47" name="Picture 47" descr="industrialized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2">
                      <a:extLst>
                        <a:ext uri="{28A0092B-C50C-407E-A947-70E740481C1C}">
                          <a14:useLocalDpi xmlns:a14="http://schemas.microsoft.com/office/drawing/2010/main" val="0"/>
                        </a:ext>
                      </a:extLst>
                    </a:blip>
                    <a:stretch>
                      <a:fillRect/>
                    </a:stretch>
                  </pic:blipFill>
                  <pic:spPr>
                    <a:xfrm>
                      <a:off x="0" y="0"/>
                      <a:ext cx="6433819" cy="3216910"/>
                    </a:xfrm>
                    <a:prstGeom prst="rect">
                      <a:avLst/>
                    </a:prstGeom>
                  </pic:spPr>
                </pic:pic>
              </a:graphicData>
            </a:graphic>
          </wp:inline>
        </w:drawing>
      </w:r>
    </w:p>
    <w:p w:rsidRPr="00470768" w:rsidR="00470768" w:rsidP="00EB7EAD" w:rsidRDefault="00470768" w14:paraId="1CCBBE43" w14:textId="25C2AB43">
      <w:pPr>
        <w:pStyle w:val="Headingnone"/>
      </w:pPr>
      <w:r w:rsidRPr="00470768">
        <w:t>Description</w:t>
      </w:r>
    </w:p>
    <w:p w:rsidRPr="00470768" w:rsidR="00470768" w:rsidP="00470768" w:rsidRDefault="00470768" w14:paraId="4F4EC131" w14:textId="77777777">
      <w:r w:rsidRPr="00470768">
        <w:t>Using 3D System Design Software to design and analyze the construction of a complex building system (e.g., form work, glazing, support of excavation, etc.) to increase planning.</w:t>
      </w:r>
    </w:p>
    <w:p w:rsidRPr="00470768" w:rsidR="00470768" w:rsidP="00470768" w:rsidRDefault="00470768" w14:paraId="1B565F20" w14:textId="77777777">
      <w:r w:rsidRPr="00470768">
        <w:t> </w:t>
      </w:r>
    </w:p>
    <w:p w:rsidRPr="00470768" w:rsidR="00470768" w:rsidP="00EB7EAD" w:rsidRDefault="00470768" w14:paraId="29865F96" w14:textId="56C34A6D">
      <w:pPr>
        <w:pStyle w:val="Headingnone"/>
      </w:pPr>
      <w:r w:rsidRPr="00470768">
        <w:t>Potential Value</w:t>
      </w:r>
    </w:p>
    <w:p w:rsidRPr="00470768" w:rsidR="00470768" w:rsidP="00FD2E82" w:rsidRDefault="00470768" w14:paraId="230DD16A" w14:textId="21A58A67">
      <w:pPr>
        <w:pStyle w:val="ListParagraph"/>
        <w:numPr>
          <w:ilvl w:val="0"/>
          <w:numId w:val="24"/>
        </w:numPr>
      </w:pPr>
      <w:r w:rsidRPr="00470768">
        <w:t>Increase constructability of a complex building system</w:t>
      </w:r>
    </w:p>
    <w:p w:rsidRPr="00470768" w:rsidR="00470768" w:rsidP="00FD2E82" w:rsidRDefault="00470768" w14:paraId="642793C4" w14:textId="3A42BFBC">
      <w:pPr>
        <w:pStyle w:val="ListParagraph"/>
        <w:numPr>
          <w:ilvl w:val="0"/>
          <w:numId w:val="24"/>
        </w:numPr>
      </w:pPr>
      <w:r w:rsidRPr="00470768">
        <w:t>Increase construction productivity</w:t>
      </w:r>
    </w:p>
    <w:p w:rsidRPr="00470768" w:rsidR="00470768" w:rsidP="00FD2E82" w:rsidRDefault="00470768" w14:paraId="5D5CB240" w14:textId="69DF66CE">
      <w:pPr>
        <w:pStyle w:val="ListParagraph"/>
        <w:numPr>
          <w:ilvl w:val="0"/>
          <w:numId w:val="24"/>
        </w:numPr>
      </w:pPr>
      <w:r w:rsidRPr="00470768">
        <w:t>Increase safety awareness of a complex building system</w:t>
      </w:r>
    </w:p>
    <w:p w:rsidRPr="00470768" w:rsidR="00470768" w:rsidP="00FD2E82" w:rsidRDefault="00470768" w14:paraId="51C1D7F1" w14:textId="3E1A0E07">
      <w:pPr>
        <w:pStyle w:val="ListParagraph"/>
        <w:numPr>
          <w:ilvl w:val="0"/>
          <w:numId w:val="24"/>
        </w:numPr>
      </w:pPr>
      <w:r w:rsidRPr="00470768">
        <w:t>Decrease language barriers</w:t>
      </w:r>
    </w:p>
    <w:p w:rsidRPr="00470768" w:rsidR="00470768" w:rsidP="00470768" w:rsidRDefault="00470768" w14:paraId="14861517" w14:textId="77777777">
      <w:r w:rsidRPr="00470768">
        <w:t> </w:t>
      </w:r>
    </w:p>
    <w:p w:rsidRPr="00470768" w:rsidR="00470768" w:rsidP="00EB7EAD" w:rsidRDefault="00470768" w14:paraId="1D2FB575" w14:textId="11FC41C3">
      <w:pPr>
        <w:pStyle w:val="Headingnone"/>
      </w:pPr>
      <w:r w:rsidRPr="00470768">
        <w:t>Resources Required</w:t>
      </w:r>
    </w:p>
    <w:p w:rsidRPr="00470768" w:rsidR="00470768" w:rsidP="00FD2E82" w:rsidRDefault="00470768" w14:paraId="4A50FEED" w14:textId="280B8955">
      <w:pPr>
        <w:pStyle w:val="ListParagraph"/>
        <w:numPr>
          <w:ilvl w:val="0"/>
          <w:numId w:val="25"/>
        </w:numPr>
      </w:pPr>
      <w:r w:rsidRPr="00470768">
        <w:t>3D System design software</w:t>
      </w:r>
    </w:p>
    <w:p w:rsidRPr="00470768" w:rsidR="00470768" w:rsidP="00470768" w:rsidRDefault="00470768" w14:paraId="2050B77F" w14:textId="77777777">
      <w:r w:rsidRPr="00470768">
        <w:t> </w:t>
      </w:r>
    </w:p>
    <w:p w:rsidRPr="00470768" w:rsidR="00470768" w:rsidP="00EB7EAD" w:rsidRDefault="00470768" w14:paraId="2C0769C7" w14:textId="52F8E7A3">
      <w:pPr>
        <w:pStyle w:val="Headingnone"/>
      </w:pPr>
      <w:r w:rsidRPr="00470768">
        <w:t>Team Competencies Required</w:t>
      </w:r>
    </w:p>
    <w:p w:rsidRPr="00470768" w:rsidR="00470768" w:rsidP="00FD2E82" w:rsidRDefault="00470768" w14:paraId="3371B436" w14:textId="230C8975">
      <w:pPr>
        <w:pStyle w:val="ListParagraph"/>
        <w:numPr>
          <w:ilvl w:val="0"/>
          <w:numId w:val="16"/>
        </w:numPr>
      </w:pPr>
      <w:r w:rsidRPr="00470768">
        <w:t>Ability to manipulate, navigate, and review 3D model</w:t>
      </w:r>
    </w:p>
    <w:p w:rsidRPr="00470768" w:rsidR="00470768" w:rsidP="00FD2E82" w:rsidRDefault="00470768" w14:paraId="2C1B48F2" w14:textId="0FA37567">
      <w:pPr>
        <w:pStyle w:val="ListParagraph"/>
        <w:numPr>
          <w:ilvl w:val="0"/>
          <w:numId w:val="16"/>
        </w:numPr>
      </w:pPr>
      <w:r w:rsidRPr="00470768">
        <w:t>Ability to make appropriate construction decisions using a 3D System Design Software</w:t>
      </w:r>
    </w:p>
    <w:p w:rsidRPr="00470768" w:rsidR="00470768" w:rsidP="00FD2E82" w:rsidRDefault="00470768" w14:paraId="2DCA30C6" w14:textId="0D92FE17">
      <w:pPr>
        <w:pStyle w:val="ListParagraph"/>
        <w:numPr>
          <w:ilvl w:val="0"/>
          <w:numId w:val="16"/>
        </w:numPr>
      </w:pPr>
      <w:r w:rsidRPr="00470768">
        <w:t>Knowledge of typical and appropriate construction practices for each component</w:t>
      </w:r>
    </w:p>
    <w:p w:rsidRPr="00470768" w:rsidR="00470768" w:rsidP="00470768" w:rsidRDefault="00470768" w14:paraId="40BDF2FF" w14:textId="77777777">
      <w:r w:rsidRPr="00470768">
        <w:t> </w:t>
      </w:r>
    </w:p>
    <w:p w:rsidRPr="00470768" w:rsidR="00470768" w:rsidP="00EB7EAD" w:rsidRDefault="00DF6A6B" w14:paraId="303AA799" w14:textId="7ED8493F">
      <w:pPr>
        <w:pStyle w:val="Headingnone"/>
      </w:pPr>
      <w:r>
        <w:br w:type="column"/>
      </w:r>
      <w:r w:rsidRPr="00470768" w:rsidR="00470768">
        <w:t>References for Additional Information</w:t>
      </w:r>
    </w:p>
    <w:p w:rsidRPr="00470768" w:rsidR="00470768" w:rsidP="00FD2E82" w:rsidRDefault="00470768" w14:paraId="553C58F2" w14:textId="35F4AC3F">
      <w:pPr>
        <w:pStyle w:val="ListParagraph"/>
        <w:numPr>
          <w:ilvl w:val="0"/>
          <w:numId w:val="16"/>
        </w:numPr>
      </w:pPr>
      <w:r w:rsidRPr="00470768">
        <w:t>Leventhal, L. “Delivering Instruction for Inherently-3D Construction Tasks: Lessons and Questions for Universal Accessibility”.  Workshop on Universal Accessibility of Ubiquitous Computing: Providing for the elderly.</w:t>
      </w:r>
    </w:p>
    <w:p w:rsidRPr="00470768" w:rsidR="00470768" w:rsidP="00FD2E82" w:rsidRDefault="00470768" w14:paraId="072D16E1" w14:textId="0EED40D1">
      <w:pPr>
        <w:pStyle w:val="ListParagraph"/>
        <w:numPr>
          <w:ilvl w:val="0"/>
          <w:numId w:val="16"/>
        </w:numPr>
      </w:pPr>
      <w:r w:rsidRPr="00470768">
        <w:t>Khemlano (2007).  AECbytes: Building the Future (Oct. 18).</w:t>
      </w:r>
    </w:p>
    <w:p w:rsidRPr="00470768" w:rsidR="00470768" w:rsidP="00470768" w:rsidRDefault="0067505B" w14:paraId="263EC047" w14:textId="06305EB7">
      <w:r>
        <w:rPr>
          <w:noProof/>
        </w:rPr>
        <mc:AlternateContent>
          <mc:Choice Requires="wps">
            <w:drawing>
              <wp:anchor distT="0" distB="0" distL="114300" distR="114300" simplePos="0" relativeHeight="251658276" behindDoc="1" locked="0" layoutInCell="1" allowOverlap="1" wp14:anchorId="6F919A38" wp14:editId="4A761EFA">
                <wp:simplePos x="0" y="0"/>
                <wp:positionH relativeFrom="column">
                  <wp:posOffset>-168275</wp:posOffset>
                </wp:positionH>
                <wp:positionV relativeFrom="paragraph">
                  <wp:posOffset>273050</wp:posOffset>
                </wp:positionV>
                <wp:extent cx="3771900" cy="1280160"/>
                <wp:effectExtent l="0" t="0" r="19050" b="15240"/>
                <wp:wrapNone/>
                <wp:docPr id="71" name="Rectangle 71"/>
                <wp:cNvGraphicFramePr/>
                <a:graphic xmlns:a="http://schemas.openxmlformats.org/drawingml/2006/main">
                  <a:graphicData uri="http://schemas.microsoft.com/office/word/2010/wordprocessingShape">
                    <wps:wsp>
                      <wps:cNvSpPr/>
                      <wps:spPr>
                        <a:xfrm>
                          <a:off x="0" y="0"/>
                          <a:ext cx="3771900" cy="1280160"/>
                        </a:xfrm>
                        <a:prstGeom prst="rect">
                          <a:avLst/>
                        </a:prstGeom>
                        <a:solidFill>
                          <a:srgbClr val="FFFF99"/>
                        </a:solidFill>
                      </wps:spPr>
                      <wps:style>
                        <a:lnRef idx="2">
                          <a:schemeClr val="dk1"/>
                        </a:lnRef>
                        <a:fillRef idx="1">
                          <a:schemeClr val="lt1"/>
                        </a:fillRef>
                        <a:effectRef idx="0">
                          <a:schemeClr val="dk1"/>
                        </a:effectRef>
                        <a:fontRef idx="minor">
                          <a:schemeClr val="dk1"/>
                        </a:fontRef>
                      </wps:style>
                      <wps:txbx>
                        <w:txbxContent>
                          <w:p w:rsidRPr="001502AE" w:rsidR="00FD032E" w:rsidP="0067505B" w:rsidRDefault="00FD032E" w14:paraId="2FE0D69F"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18A2DA3">
              <v:rect id="Rectangle 71" style="position:absolute;left:0;text-align:left;margin-left:-13.25pt;margin-top:21.5pt;width:297pt;height:100.8pt;z-index:-251658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8" fillcolor="#ff9" strokecolor="black [3200]" strokeweight="1pt" w14:anchorId="6F919A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">
                <v:textbox>
                  <w:txbxContent>
                    <w:p w:rsidRPr="001502AE" w:rsidR="00FD032E" w:rsidP="0067505B" w:rsidRDefault="00FD032E" w14:paraId="3B92E90D" w14:textId="77777777">
                      <w:pPr>
                        <w:jc w:val="center"/>
                        <w:rPr>
                          <w:lang w:val="da-DK"/>
                        </w:rPr>
                      </w:pPr>
                      <w:r>
                        <w:rPr>
                          <w:lang w:val="da-DK"/>
                        </w:rPr>
                        <w:t>Output</w:t>
                      </w:r>
                    </w:p>
                  </w:txbxContent>
                </v:textbox>
              </v:rect>
            </w:pict>
          </mc:Fallback>
        </mc:AlternateContent>
      </w:r>
      <w:r w:rsidRPr="00470768" w:rsidR="00470768">
        <w:t>  </w:t>
      </w:r>
    </w:p>
    <w:p w:rsidR="0067505B" w:rsidP="00EB7EAD" w:rsidRDefault="0067505B" w14:paraId="159929AF" w14:textId="190C4143">
      <w:pPr>
        <w:pStyle w:val="Headingnone"/>
      </w:pPr>
    </w:p>
    <w:p w:rsidRPr="00470768" w:rsidR="00470768" w:rsidP="00EB7EAD" w:rsidRDefault="00470768" w14:paraId="09C4A717" w14:textId="093C1813">
      <w:pPr>
        <w:pStyle w:val="Headingnone"/>
      </w:pPr>
      <w:r w:rsidRPr="00470768">
        <w:t>Potential Output Information</w:t>
      </w:r>
    </w:p>
    <w:p w:rsidRPr="00470768" w:rsidR="00470768" w:rsidP="00FD2E82" w:rsidRDefault="00470768" w14:paraId="584AC1C5" w14:textId="77777777">
      <w:pPr>
        <w:pStyle w:val="ListParagraph"/>
        <w:numPr>
          <w:ilvl w:val="0"/>
          <w:numId w:val="26"/>
        </w:numPr>
      </w:pPr>
      <w:r w:rsidRPr="00470768">
        <w:t>Detailed 3D model of construction system</w:t>
      </w:r>
    </w:p>
    <w:p w:rsidRPr="00470768" w:rsidR="00470768" w:rsidP="00FD2E82" w:rsidRDefault="00470768" w14:paraId="46F8870C" w14:textId="77777777">
      <w:pPr>
        <w:pStyle w:val="ListParagraph"/>
        <w:numPr>
          <w:ilvl w:val="0"/>
          <w:numId w:val="26"/>
        </w:numPr>
      </w:pPr>
      <w:r w:rsidRPr="00470768">
        <w:t>Drawings for component fabrication</w:t>
      </w:r>
    </w:p>
    <w:p w:rsidRPr="00470768" w:rsidR="00470768" w:rsidP="00FD2E82" w:rsidRDefault="00470768" w14:paraId="4761A117" w14:textId="77777777">
      <w:pPr>
        <w:pStyle w:val="ListParagraph"/>
        <w:numPr>
          <w:ilvl w:val="0"/>
          <w:numId w:val="26"/>
        </w:numPr>
      </w:pPr>
      <w:r w:rsidRPr="00470768">
        <w:t>Model to support digital fabrication of elements</w:t>
      </w:r>
    </w:p>
    <w:p w:rsidRPr="00470768" w:rsidR="00470768" w:rsidP="00470768" w:rsidRDefault="00470768" w14:paraId="076DBF02" w14:textId="77777777">
      <w:r w:rsidRPr="00470768">
        <w:t> </w:t>
      </w:r>
    </w:p>
    <w:p w:rsidRPr="00470768" w:rsidR="00470768" w:rsidP="00470768" w:rsidRDefault="00470768" w14:paraId="1845666D" w14:textId="77777777">
      <w:r w:rsidRPr="00470768">
        <w:t>Source:  BIM Project Execution Planning Guide, Ver. 2.2 with minor revisions.</w:t>
      </w:r>
    </w:p>
    <w:p w:rsidRPr="00470768" w:rsidR="00E254C6" w:rsidP="00470768" w:rsidRDefault="00E254C6" w14:paraId="446730A6" w14:textId="45C21FF4"/>
    <w:p w:rsidRPr="00470768" w:rsidR="00E254C6" w:rsidP="00470768" w:rsidRDefault="00E254C6" w14:paraId="4350B0B4" w14:textId="0997B3CC"/>
    <w:p w:rsidRPr="00470768" w:rsidR="00E254C6" w:rsidP="00470768" w:rsidRDefault="00E254C6" w14:paraId="1BD95AC0" w14:textId="214DFABF">
      <w:r w:rsidRPr="00470768">
        <w:br w:type="page"/>
      </w:r>
    </w:p>
    <w:p w:rsidR="00E254C6" w:rsidP="00E254C6" w:rsidRDefault="004F411E" w14:paraId="1CE299FC" w14:textId="50D805B5">
      <w:pPr>
        <w:pStyle w:val="Heading2"/>
      </w:pPr>
      <w:bookmarkStart w:name="_Toc52749784" w:id="53"/>
      <w:r>
        <w:t xml:space="preserve">16: </w:t>
      </w:r>
      <w:r w:rsidR="00E254C6">
        <w:t>Digital Fabricat</w:t>
      </w:r>
      <w:r w:rsidR="007F2B80">
        <w:t>i</w:t>
      </w:r>
      <w:r w:rsidR="00E254C6">
        <w:t>on</w:t>
      </w:r>
      <w:bookmarkEnd w:id="53"/>
    </w:p>
    <w:p w:rsidR="00E254C6" w:rsidP="00E254C6" w:rsidRDefault="7B4AF942" w14:paraId="2C8A2C63" w14:textId="79ABCE5E">
      <w:r>
        <w:rPr>
          <w:noProof/>
        </w:rPr>
        <w:drawing>
          <wp:inline distT="0" distB="0" distL="0" distR="0" wp14:anchorId="4C3A3771" wp14:editId="02D57AD1">
            <wp:extent cx="6433819" cy="4278630"/>
            <wp:effectExtent l="0" t="0" r="5080" b="7620"/>
            <wp:docPr id="21" name="Picture 21" descr="concrete smart s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3">
                      <a:extLst>
                        <a:ext uri="{28A0092B-C50C-407E-A947-70E740481C1C}">
                          <a14:useLocalDpi xmlns:a14="http://schemas.microsoft.com/office/drawing/2010/main" val="0"/>
                        </a:ext>
                      </a:extLst>
                    </a:blip>
                    <a:stretch>
                      <a:fillRect/>
                    </a:stretch>
                  </pic:blipFill>
                  <pic:spPr>
                    <a:xfrm>
                      <a:off x="0" y="0"/>
                      <a:ext cx="6433819" cy="4278630"/>
                    </a:xfrm>
                    <a:prstGeom prst="rect">
                      <a:avLst/>
                    </a:prstGeom>
                  </pic:spPr>
                </pic:pic>
              </a:graphicData>
            </a:graphic>
          </wp:inline>
        </w:drawing>
      </w:r>
    </w:p>
    <w:p w:rsidRPr="00866AC4" w:rsidR="00866AC4" w:rsidP="00EB7EAD" w:rsidRDefault="00866AC4" w14:paraId="3E355E3C" w14:textId="0124D17A">
      <w:pPr>
        <w:pStyle w:val="Headingnone"/>
      </w:pPr>
      <w:r w:rsidRPr="00866AC4">
        <w:t>Description</w:t>
      </w:r>
    </w:p>
    <w:p w:rsidRPr="00866AC4" w:rsidR="00866AC4" w:rsidP="00866AC4" w:rsidRDefault="00866AC4" w14:paraId="206D0522" w14:textId="77777777">
      <w:r w:rsidRPr="00866AC4">
        <w:t>A process that uses digitized information to facilitate the fabrication of construction materials or assemblies. Some uses of digital fabrication can be seen in sheet metal fabrication, structural steel fabrication, pipe cutting, prototyping for design intent reviews etc. It assists in ensuring that the downstream phase of manufacturing has minimum ambiguities and enough information to fabricate with minimal waste. An information model could also be used with suitable technologies to assemble the fabricated parts into the final assembly.</w:t>
      </w:r>
    </w:p>
    <w:p w:rsidRPr="00866AC4" w:rsidR="00866AC4" w:rsidP="00866AC4" w:rsidRDefault="00866AC4" w14:paraId="116A9AF5" w14:textId="77777777">
      <w:r w:rsidRPr="00866AC4">
        <w:t> </w:t>
      </w:r>
    </w:p>
    <w:p w:rsidRPr="00866AC4" w:rsidR="00866AC4" w:rsidP="00EB7EAD" w:rsidRDefault="00866AC4" w14:paraId="199DDC10" w14:textId="6CC92174">
      <w:pPr>
        <w:pStyle w:val="Headingnone"/>
      </w:pPr>
      <w:r w:rsidRPr="00866AC4">
        <w:t>Potential Value</w:t>
      </w:r>
    </w:p>
    <w:p w:rsidRPr="00866AC4" w:rsidR="00866AC4" w:rsidP="00FD2E82" w:rsidRDefault="00866AC4" w14:paraId="581016AC" w14:textId="25B67531">
      <w:pPr>
        <w:pStyle w:val="ListParagraph"/>
        <w:numPr>
          <w:ilvl w:val="0"/>
          <w:numId w:val="16"/>
        </w:numPr>
      </w:pPr>
      <w:r w:rsidRPr="00866AC4">
        <w:t>Ensuring quality of information</w:t>
      </w:r>
    </w:p>
    <w:p w:rsidRPr="00866AC4" w:rsidR="00866AC4" w:rsidP="00FD2E82" w:rsidRDefault="00866AC4" w14:paraId="7C429B8C" w14:textId="6112D26E">
      <w:pPr>
        <w:pStyle w:val="ListParagraph"/>
        <w:numPr>
          <w:ilvl w:val="0"/>
          <w:numId w:val="16"/>
        </w:numPr>
      </w:pPr>
      <w:r w:rsidRPr="00866AC4">
        <w:t>Minimize tolerances through machine fabrication</w:t>
      </w:r>
    </w:p>
    <w:p w:rsidRPr="00866AC4" w:rsidR="00866AC4" w:rsidP="00FD2E82" w:rsidRDefault="00866AC4" w14:paraId="22564C9D" w14:textId="568E4B44">
      <w:pPr>
        <w:pStyle w:val="ListParagraph"/>
        <w:numPr>
          <w:ilvl w:val="0"/>
          <w:numId w:val="16"/>
        </w:numPr>
      </w:pPr>
      <w:r w:rsidRPr="00866AC4">
        <w:t>Increase fabrication productivity and safety</w:t>
      </w:r>
    </w:p>
    <w:p w:rsidRPr="00866AC4" w:rsidR="00866AC4" w:rsidP="00FD2E82" w:rsidRDefault="00866AC4" w14:paraId="63C5D529" w14:textId="27704CBA">
      <w:pPr>
        <w:pStyle w:val="ListParagraph"/>
        <w:numPr>
          <w:ilvl w:val="0"/>
          <w:numId w:val="16"/>
        </w:numPr>
      </w:pPr>
      <w:r w:rsidRPr="00866AC4">
        <w:t>Reduce lead time</w:t>
      </w:r>
    </w:p>
    <w:p w:rsidRPr="00866AC4" w:rsidR="00866AC4" w:rsidP="00FD2E82" w:rsidRDefault="00866AC4" w14:paraId="378F7397" w14:textId="4207125B">
      <w:pPr>
        <w:pStyle w:val="ListParagraph"/>
        <w:numPr>
          <w:ilvl w:val="0"/>
          <w:numId w:val="16"/>
        </w:numPr>
      </w:pPr>
      <w:r w:rsidRPr="00866AC4">
        <w:t>Adapt late changes in design</w:t>
      </w:r>
    </w:p>
    <w:p w:rsidRPr="00866AC4" w:rsidR="00866AC4" w:rsidP="00FD2E82" w:rsidRDefault="00866AC4" w14:paraId="15523EB3" w14:textId="3C9B1CD3">
      <w:pPr>
        <w:pStyle w:val="ListParagraph"/>
        <w:numPr>
          <w:ilvl w:val="0"/>
          <w:numId w:val="16"/>
        </w:numPr>
      </w:pPr>
      <w:r w:rsidRPr="00866AC4">
        <w:t>Reduced dependency on 2D paper drawings</w:t>
      </w:r>
    </w:p>
    <w:p w:rsidRPr="00866AC4" w:rsidR="00866AC4" w:rsidP="00866AC4" w:rsidRDefault="00866AC4" w14:paraId="0F3C2083" w14:textId="77777777">
      <w:r w:rsidRPr="00866AC4">
        <w:t> </w:t>
      </w:r>
    </w:p>
    <w:p w:rsidRPr="00866AC4" w:rsidR="00866AC4" w:rsidP="00EB7EAD" w:rsidRDefault="007012AE" w14:paraId="7DE50BF6" w14:textId="18F1414F">
      <w:pPr>
        <w:pStyle w:val="Headingnone"/>
      </w:pPr>
      <w:r>
        <w:br w:type="column"/>
      </w:r>
      <w:r w:rsidRPr="00866AC4" w:rsidR="00866AC4">
        <w:t>Resources Required</w:t>
      </w:r>
    </w:p>
    <w:p w:rsidRPr="00866AC4" w:rsidR="00866AC4" w:rsidP="00FD2E82" w:rsidRDefault="00866AC4" w14:paraId="5708E842" w14:textId="4AB0B8D3">
      <w:pPr>
        <w:pStyle w:val="ListParagraph"/>
        <w:numPr>
          <w:ilvl w:val="0"/>
          <w:numId w:val="27"/>
        </w:numPr>
      </w:pPr>
      <w:r w:rsidRPr="00866AC4">
        <w:t>Design Authoring Software</w:t>
      </w:r>
    </w:p>
    <w:p w:rsidRPr="00866AC4" w:rsidR="00866AC4" w:rsidP="00FD2E82" w:rsidRDefault="00866AC4" w14:paraId="0BC30A9D" w14:textId="1BF88E1E">
      <w:pPr>
        <w:pStyle w:val="ListParagraph"/>
        <w:numPr>
          <w:ilvl w:val="0"/>
          <w:numId w:val="27"/>
        </w:numPr>
      </w:pPr>
      <w:r w:rsidRPr="00866AC4">
        <w:t>Machine readable data for fabrication</w:t>
      </w:r>
    </w:p>
    <w:p w:rsidRPr="00866AC4" w:rsidR="00866AC4" w:rsidP="00FD2E82" w:rsidRDefault="00866AC4" w14:paraId="547AEC52" w14:textId="7E4ECCE9">
      <w:pPr>
        <w:pStyle w:val="ListParagraph"/>
        <w:numPr>
          <w:ilvl w:val="0"/>
          <w:numId w:val="27"/>
        </w:numPr>
      </w:pPr>
      <w:r w:rsidRPr="00866AC4">
        <w:t>Fabrication methods</w:t>
      </w:r>
    </w:p>
    <w:p w:rsidRPr="00866AC4" w:rsidR="00866AC4" w:rsidP="00866AC4" w:rsidRDefault="00866AC4" w14:paraId="0AC8E3FA" w14:textId="77777777">
      <w:r w:rsidRPr="00866AC4">
        <w:t> </w:t>
      </w:r>
    </w:p>
    <w:p w:rsidRPr="00866AC4" w:rsidR="00866AC4" w:rsidP="00EB7EAD" w:rsidRDefault="00866AC4" w14:paraId="14B8FCF2" w14:textId="78E90E39">
      <w:pPr>
        <w:pStyle w:val="Headingnone"/>
      </w:pPr>
      <w:r w:rsidRPr="00866AC4">
        <w:t>Team Competencies Required</w:t>
      </w:r>
    </w:p>
    <w:p w:rsidRPr="00866AC4" w:rsidR="00866AC4" w:rsidP="00FD2E82" w:rsidRDefault="00866AC4" w14:paraId="17CC8D82" w14:textId="0BDD0001">
      <w:pPr>
        <w:pStyle w:val="ListParagraph"/>
        <w:numPr>
          <w:ilvl w:val="0"/>
          <w:numId w:val="16"/>
        </w:numPr>
      </w:pPr>
      <w:r w:rsidRPr="00866AC4">
        <w:t>Ability to understand and create fabrication models</w:t>
      </w:r>
    </w:p>
    <w:p w:rsidRPr="00866AC4" w:rsidR="00866AC4" w:rsidP="00FD2E82" w:rsidRDefault="00866AC4" w14:paraId="1D5D738B" w14:textId="38AE67A2">
      <w:pPr>
        <w:pStyle w:val="ListParagraph"/>
        <w:numPr>
          <w:ilvl w:val="0"/>
          <w:numId w:val="16"/>
        </w:numPr>
      </w:pPr>
      <w:r w:rsidRPr="00866AC4">
        <w:t>Ability to manipulate, navigate, and review a 3D model</w:t>
      </w:r>
    </w:p>
    <w:p w:rsidRPr="00866AC4" w:rsidR="00866AC4" w:rsidP="00FD2E82" w:rsidRDefault="00866AC4" w14:paraId="252661A2" w14:textId="08861523">
      <w:pPr>
        <w:pStyle w:val="ListParagraph"/>
        <w:numPr>
          <w:ilvl w:val="0"/>
          <w:numId w:val="16"/>
        </w:numPr>
      </w:pPr>
      <w:r w:rsidRPr="00866AC4">
        <w:t>Ability to extract digital information for fabrication from 3D models</w:t>
      </w:r>
    </w:p>
    <w:p w:rsidRPr="00866AC4" w:rsidR="00866AC4" w:rsidP="00FD2E82" w:rsidRDefault="00866AC4" w14:paraId="4C7C37ED" w14:textId="390D5FAB">
      <w:pPr>
        <w:pStyle w:val="ListParagraph"/>
        <w:numPr>
          <w:ilvl w:val="0"/>
          <w:numId w:val="16"/>
        </w:numPr>
      </w:pPr>
      <w:r w:rsidRPr="00866AC4">
        <w:t>Ability to manufacture building components using digital information</w:t>
      </w:r>
    </w:p>
    <w:p w:rsidRPr="00866AC4" w:rsidR="00866AC4" w:rsidP="00FD2E82" w:rsidRDefault="00866AC4" w14:paraId="547A6227" w14:textId="2C88275F">
      <w:pPr>
        <w:pStyle w:val="ListParagraph"/>
        <w:numPr>
          <w:ilvl w:val="0"/>
          <w:numId w:val="16"/>
        </w:numPr>
      </w:pPr>
      <w:r w:rsidRPr="00866AC4">
        <w:t>Ability to understand typical fabrication methods</w:t>
      </w:r>
    </w:p>
    <w:p w:rsidRPr="00866AC4" w:rsidR="00866AC4" w:rsidP="00866AC4" w:rsidRDefault="00866AC4" w14:paraId="761450F3" w14:textId="77777777">
      <w:r w:rsidRPr="00866AC4">
        <w:t> </w:t>
      </w:r>
    </w:p>
    <w:p w:rsidRPr="00866AC4" w:rsidR="00866AC4" w:rsidP="00EB7EAD" w:rsidRDefault="00866AC4" w14:paraId="3587013B" w14:textId="15BEC6BA">
      <w:pPr>
        <w:pStyle w:val="Headingnone"/>
      </w:pPr>
      <w:r w:rsidRPr="00866AC4">
        <w:t>References for Additional Information</w:t>
      </w:r>
    </w:p>
    <w:p w:rsidRPr="003F752F" w:rsidR="00866AC4" w:rsidP="003F752F" w:rsidRDefault="00866AC4" w14:paraId="1746F506" w14:textId="606F4F1D">
      <w:pPr>
        <w:pStyle w:val="Reference"/>
      </w:pPr>
      <w:r w:rsidRPr="003F752F">
        <w:t>Eastman, C. (2008) "BIM HANDBOOK A Guide to Building Information Modeling for Owners, Managers, Designers, Engineers and Contractors."</w:t>
      </w:r>
    </w:p>
    <w:p w:rsidRPr="003F752F" w:rsidR="00866AC4" w:rsidP="003F752F" w:rsidRDefault="00866AC4" w14:paraId="1832B0B0" w14:textId="7969DA60">
      <w:pPr>
        <w:pStyle w:val="Reference"/>
      </w:pPr>
      <w:r w:rsidRPr="003F752F">
        <w:t>Papanikolaou, D. (2008). "Digital Fabrication Production System Theory: towards an integrated environment for design and production of assemblies." Cuba, 484-488.</w:t>
      </w:r>
    </w:p>
    <w:p w:rsidRPr="003F752F" w:rsidR="00866AC4" w:rsidP="003F752F" w:rsidRDefault="00866AC4" w14:paraId="6BB10AAE" w14:textId="7C9BFB87">
      <w:pPr>
        <w:pStyle w:val="Reference"/>
      </w:pPr>
      <w:r w:rsidRPr="003F752F">
        <w:t>Reifschneider, M. (2009). "Managing the quality if structural steel Building Information Modeling."</w:t>
      </w:r>
    </w:p>
    <w:p w:rsidRPr="003F752F" w:rsidR="00866AC4" w:rsidP="003F752F" w:rsidRDefault="00866AC4" w14:paraId="01F39EA4" w14:textId="48DADB42">
      <w:pPr>
        <w:pStyle w:val="Reference"/>
      </w:pPr>
      <w:r w:rsidRPr="003F752F">
        <w:t>Rundell, R. (2008). "BIM and Digital Fabrication (1-2-3 Revit Tutorial)."</w:t>
      </w:r>
    </w:p>
    <w:p w:rsidRPr="003F752F" w:rsidR="00866AC4" w:rsidP="003F752F" w:rsidRDefault="00866AC4" w14:paraId="7A199C91" w14:textId="6A97EBAD">
      <w:pPr>
        <w:pStyle w:val="Reference"/>
      </w:pPr>
      <w:r w:rsidRPr="003F752F">
        <w:t>Sass, L. (2005). "A production system for design and construction with digital fabrication." MIT.</w:t>
      </w:r>
    </w:p>
    <w:p w:rsidR="00866AC4" w:rsidP="003F752F" w:rsidRDefault="00866AC4" w14:paraId="43986036" w14:textId="750DC52D">
      <w:pPr>
        <w:pStyle w:val="Reference"/>
      </w:pPr>
      <w:r w:rsidRPr="003F752F">
        <w:t>Seely, J. C. (2004). "Digital Fabrication in the Architectural Design Process." Master Thesis, Massachusetts Institute of Technology.</w:t>
      </w:r>
    </w:p>
    <w:p w:rsidRPr="003F752F" w:rsidR="0067505B" w:rsidP="003F752F" w:rsidRDefault="0067505B" w14:paraId="2C52540C" w14:textId="4DD170C1">
      <w:pPr>
        <w:pStyle w:val="Reference"/>
      </w:pPr>
      <w:r>
        <w:rPr>
          <w:noProof/>
        </w:rPr>
        <mc:AlternateContent>
          <mc:Choice Requires="wps">
            <w:drawing>
              <wp:anchor distT="0" distB="0" distL="114300" distR="114300" simplePos="0" relativeHeight="251658277" behindDoc="1" locked="0" layoutInCell="1" allowOverlap="1" wp14:anchorId="7B58B214" wp14:editId="4618221B">
                <wp:simplePos x="0" y="0"/>
                <wp:positionH relativeFrom="column">
                  <wp:posOffset>-168275</wp:posOffset>
                </wp:positionH>
                <wp:positionV relativeFrom="paragraph">
                  <wp:posOffset>205105</wp:posOffset>
                </wp:positionV>
                <wp:extent cx="2849880" cy="1158875"/>
                <wp:effectExtent l="0" t="0" r="26670" b="22225"/>
                <wp:wrapNone/>
                <wp:docPr id="72" name="Rectangle 72"/>
                <wp:cNvGraphicFramePr/>
                <a:graphic xmlns:a="http://schemas.openxmlformats.org/drawingml/2006/main">
                  <a:graphicData uri="http://schemas.microsoft.com/office/word/2010/wordprocessingShape">
                    <wps:wsp>
                      <wps:cNvSpPr/>
                      <wps:spPr>
                        <a:xfrm>
                          <a:off x="0" y="0"/>
                          <a:ext cx="2849880" cy="1158875"/>
                        </a:xfrm>
                        <a:prstGeom prst="rect">
                          <a:avLst/>
                        </a:prstGeom>
                        <a:solidFill>
                          <a:srgbClr val="FFFF99"/>
                        </a:solidFill>
                      </wps:spPr>
                      <wps:style>
                        <a:lnRef idx="2">
                          <a:schemeClr val="dk1"/>
                        </a:lnRef>
                        <a:fillRef idx="1">
                          <a:schemeClr val="lt1"/>
                        </a:fillRef>
                        <a:effectRef idx="0">
                          <a:schemeClr val="dk1"/>
                        </a:effectRef>
                        <a:fontRef idx="minor">
                          <a:schemeClr val="dk1"/>
                        </a:fontRef>
                      </wps:style>
                      <wps:txbx>
                        <w:txbxContent>
                          <w:p w:rsidRPr="001502AE" w:rsidR="00FD032E" w:rsidP="0067505B" w:rsidRDefault="00FD032E" w14:paraId="308F3B88"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838626F">
              <v:rect id="Rectangle 72" style="position:absolute;left:0;text-align:left;margin-left:-13.25pt;margin-top:16.15pt;width:224.4pt;height:91.25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9" fillcolor="#ff9" strokecolor="black [3200]" strokeweight="1pt" w14:anchorId="7B58B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">
                <v:textbox>
                  <w:txbxContent>
                    <w:p w:rsidRPr="001502AE" w:rsidR="00FD032E" w:rsidP="0067505B" w:rsidRDefault="00FD032E" w14:paraId="2C78B294" w14:textId="77777777">
                      <w:pPr>
                        <w:jc w:val="center"/>
                        <w:rPr>
                          <w:lang w:val="da-DK"/>
                        </w:rPr>
                      </w:pPr>
                      <w:r>
                        <w:rPr>
                          <w:lang w:val="da-DK"/>
                        </w:rPr>
                        <w:t>Output</w:t>
                      </w:r>
                    </w:p>
                  </w:txbxContent>
                </v:textbox>
              </v:rect>
            </w:pict>
          </mc:Fallback>
        </mc:AlternateContent>
      </w:r>
    </w:p>
    <w:p w:rsidRPr="00866AC4" w:rsidR="00866AC4" w:rsidP="00866AC4" w:rsidRDefault="00866AC4" w14:paraId="38E44A49" w14:textId="49BF5FF7">
      <w:r w:rsidRPr="00866AC4">
        <w:t> </w:t>
      </w:r>
    </w:p>
    <w:p w:rsidRPr="00866AC4" w:rsidR="00866AC4" w:rsidP="00EB7EAD" w:rsidRDefault="00866AC4" w14:paraId="63341E47" w14:textId="26B4383F">
      <w:pPr>
        <w:pStyle w:val="Headingnone"/>
      </w:pPr>
      <w:r w:rsidRPr="00866AC4">
        <w:t>P</w:t>
      </w:r>
      <w:r>
        <w:t>o</w:t>
      </w:r>
      <w:r w:rsidRPr="00866AC4">
        <w:t>tential Output Information</w:t>
      </w:r>
    </w:p>
    <w:p w:rsidRPr="00866AC4" w:rsidR="00866AC4" w:rsidP="00FD2E82" w:rsidRDefault="00866AC4" w14:paraId="617A783C" w14:textId="77777777">
      <w:pPr>
        <w:pStyle w:val="ListParagraph"/>
        <w:numPr>
          <w:ilvl w:val="0"/>
          <w:numId w:val="28"/>
        </w:numPr>
      </w:pPr>
      <w:r w:rsidRPr="00866AC4">
        <w:t>Fabrication models</w:t>
      </w:r>
    </w:p>
    <w:p w:rsidRPr="00866AC4" w:rsidR="00866AC4" w:rsidP="00FD2E82" w:rsidRDefault="00866AC4" w14:paraId="32638BF6" w14:textId="77777777">
      <w:pPr>
        <w:pStyle w:val="ListParagraph"/>
        <w:numPr>
          <w:ilvl w:val="0"/>
          <w:numId w:val="28"/>
        </w:numPr>
      </w:pPr>
      <w:r w:rsidRPr="00866AC4">
        <w:t>Physical fabricated elements</w:t>
      </w:r>
    </w:p>
    <w:p w:rsidRPr="00866AC4" w:rsidR="00866AC4" w:rsidP="00866AC4" w:rsidRDefault="00866AC4" w14:paraId="2FFD2101" w14:textId="77777777">
      <w:r w:rsidRPr="00866AC4">
        <w:t> </w:t>
      </w:r>
    </w:p>
    <w:p w:rsidRPr="00866AC4" w:rsidR="00866AC4" w:rsidP="00866AC4" w:rsidRDefault="00866AC4" w14:paraId="1CE7E587" w14:textId="77777777">
      <w:r w:rsidRPr="00866AC4">
        <w:t>Source:  BIM Project Execution Planning Guide, Ver. 2.2 with minor revisions.</w:t>
      </w:r>
    </w:p>
    <w:p w:rsidRPr="00866AC4" w:rsidR="00DB143F" w:rsidP="00866AC4" w:rsidRDefault="00DB143F" w14:paraId="215C3EA5" w14:textId="6ADC0CAA"/>
    <w:p w:rsidR="00DB143F" w:rsidP="00E254C6" w:rsidRDefault="00DB143F" w14:paraId="16DED5F7" w14:textId="7DC3101C"/>
    <w:p w:rsidR="00DB143F" w:rsidRDefault="00DB143F" w14:paraId="746524E0" w14:textId="77777777">
      <w:pPr>
        <w:spacing w:after="160" w:line="259" w:lineRule="auto"/>
        <w:jc w:val="left"/>
      </w:pPr>
      <w:r>
        <w:br w:type="page"/>
      </w:r>
    </w:p>
    <w:p w:rsidR="00DB143F" w:rsidP="00DB143F" w:rsidRDefault="004F411E" w14:paraId="3F4E08E5" w14:textId="4BDE8089">
      <w:pPr>
        <w:pStyle w:val="Heading2"/>
      </w:pPr>
      <w:bookmarkStart w:name="_Toc52749785" w:id="54"/>
      <w:r>
        <w:t xml:space="preserve">17: </w:t>
      </w:r>
      <w:r w:rsidR="00DB143F">
        <w:t>3D Control and Planning</w:t>
      </w:r>
      <w:bookmarkEnd w:id="54"/>
    </w:p>
    <w:p w:rsidR="00DB143F" w:rsidP="00E254C6" w:rsidRDefault="001502AE" w14:paraId="4EF89771" w14:textId="6E068AC4">
      <w:r>
        <w:rPr>
          <w:noProof/>
        </w:rPr>
        <mc:AlternateContent>
          <mc:Choice Requires="wps">
            <w:drawing>
              <wp:anchor distT="0" distB="0" distL="114300" distR="114300" simplePos="0" relativeHeight="251658243" behindDoc="0" locked="0" layoutInCell="1" allowOverlap="1" wp14:anchorId="7D7D0535" wp14:editId="543EC158">
                <wp:simplePos x="0" y="0"/>
                <wp:positionH relativeFrom="column">
                  <wp:align>right</wp:align>
                </wp:positionH>
                <wp:positionV relativeFrom="paragraph">
                  <wp:posOffset>3239770</wp:posOffset>
                </wp:positionV>
                <wp:extent cx="772160" cy="1117600"/>
                <wp:effectExtent l="0" t="0" r="27940" b="25400"/>
                <wp:wrapNone/>
                <wp:docPr id="26" name="Rectangle 26"/>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4E79DE21"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11AF7F">
              <v:rect id="Rectangle 26" style="position:absolute;left:0;text-align:left;margin-left:9.6pt;margin-top:255.1pt;width:60.8pt;height:88pt;z-index:251658243;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bottom" o:spid="_x0000_s1050" filled="f" strokecolor="black [3200]" strokeweight="1pt" w14:anchorId="7D7D0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">
                <v:textbox>
                  <w:txbxContent>
                    <w:p w:rsidRPr="001502AE" w:rsidR="00FD032E" w:rsidP="001502AE" w:rsidRDefault="00FD032E" w14:paraId="69C367B5" w14:textId="77777777">
                      <w:pPr>
                        <w:jc w:val="center"/>
                        <w:rPr>
                          <w:lang w:val="da-DK"/>
                        </w:rPr>
                      </w:pPr>
                      <w:r>
                        <w:rPr>
                          <w:lang w:val="da-DK"/>
                        </w:rPr>
                        <w:t>Output</w:t>
                      </w:r>
                    </w:p>
                  </w:txbxContent>
                </v:textbox>
              </v:rect>
            </w:pict>
          </mc:Fallback>
        </mc:AlternateContent>
      </w:r>
      <w:r w:rsidR="00F5280A">
        <w:rPr>
          <w:noProof/>
        </w:rPr>
        <w:drawing>
          <wp:inline distT="0" distB="0" distL="0" distR="0" wp14:anchorId="33534ED0" wp14:editId="22057273">
            <wp:extent cx="6433820" cy="4163060"/>
            <wp:effectExtent l="0" t="0" r="5080" b="889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61127B" w:rsidR="0061127B" w:rsidP="00EB7EAD" w:rsidRDefault="0061127B" w14:paraId="5D0BA641" w14:textId="1A7E1258">
      <w:pPr>
        <w:pStyle w:val="Headingnone"/>
      </w:pPr>
      <w:r w:rsidRPr="0061127B">
        <w:t>Description</w:t>
      </w:r>
    </w:p>
    <w:p w:rsidRPr="0061127B" w:rsidR="0061127B" w:rsidP="0061127B" w:rsidRDefault="0061127B" w14:paraId="22F5EA07" w14:textId="5CE4582E">
      <w:r w:rsidRPr="0061127B">
        <w:t>A process that utilizes an information model to layout facility assemblies or automate control of equipment's movement and location. The information model is used to create detailed control points aid in assembly layout. An example of this is layout of walls using a total station with points preloaded and/or using GPS coordinates to determine if proper excavation depth is reached.</w:t>
      </w:r>
    </w:p>
    <w:p w:rsidRPr="0061127B" w:rsidR="0061127B" w:rsidP="0061127B" w:rsidRDefault="0061127B" w14:paraId="4F1FCB4F" w14:textId="77777777">
      <w:r w:rsidRPr="0061127B">
        <w:t> </w:t>
      </w:r>
    </w:p>
    <w:p w:rsidRPr="0061127B" w:rsidR="0061127B" w:rsidP="00EB7EAD" w:rsidRDefault="0061127B" w14:paraId="2CD7DE3E" w14:textId="0218016F">
      <w:pPr>
        <w:pStyle w:val="Headingnone"/>
      </w:pPr>
      <w:r w:rsidRPr="0061127B">
        <w:t>Potential Value</w:t>
      </w:r>
    </w:p>
    <w:p w:rsidRPr="0061127B" w:rsidR="0061127B" w:rsidP="00FD2E82" w:rsidRDefault="0061127B" w14:paraId="7075C6D7" w14:textId="52838835">
      <w:pPr>
        <w:pStyle w:val="ListParagraph"/>
        <w:numPr>
          <w:ilvl w:val="0"/>
          <w:numId w:val="29"/>
        </w:numPr>
      </w:pPr>
      <w:r w:rsidRPr="0061127B">
        <w:t>Decrease layout errors by linking model with real world coordinates</w:t>
      </w:r>
    </w:p>
    <w:p w:rsidRPr="0061127B" w:rsidR="0061127B" w:rsidP="00FD2E82" w:rsidRDefault="0061127B" w14:paraId="715A0988" w14:textId="4F7BCE5A">
      <w:pPr>
        <w:pStyle w:val="ListParagraph"/>
        <w:numPr>
          <w:ilvl w:val="0"/>
          <w:numId w:val="29"/>
        </w:numPr>
      </w:pPr>
      <w:r w:rsidRPr="0061127B">
        <w:t>Increase efficiency and productivity by decreasing time spent surveying in the field</w:t>
      </w:r>
    </w:p>
    <w:p w:rsidRPr="0061127B" w:rsidR="0061127B" w:rsidP="00FD2E82" w:rsidRDefault="0061127B" w14:paraId="262CA81C" w14:textId="17C2809F">
      <w:pPr>
        <w:pStyle w:val="ListParagraph"/>
        <w:numPr>
          <w:ilvl w:val="0"/>
          <w:numId w:val="29"/>
        </w:numPr>
      </w:pPr>
      <w:r w:rsidRPr="0061127B">
        <w:t>Reduce rework because control points are received directly from the model</w:t>
      </w:r>
    </w:p>
    <w:p w:rsidRPr="0061127B" w:rsidR="0061127B" w:rsidP="00FD2E82" w:rsidRDefault="0061127B" w14:paraId="1A39FDD6" w14:textId="73D14506">
      <w:pPr>
        <w:pStyle w:val="ListParagraph"/>
        <w:numPr>
          <w:ilvl w:val="0"/>
          <w:numId w:val="29"/>
        </w:numPr>
      </w:pPr>
      <w:r w:rsidRPr="0061127B">
        <w:t>Decrease / eliminate language barriers</w:t>
      </w:r>
    </w:p>
    <w:p w:rsidRPr="0061127B" w:rsidR="0061127B" w:rsidP="0061127B" w:rsidRDefault="0061127B" w14:paraId="3DCBAF0B" w14:textId="77777777">
      <w:r w:rsidRPr="0061127B">
        <w:t> </w:t>
      </w:r>
    </w:p>
    <w:p w:rsidRPr="0061127B" w:rsidR="0061127B" w:rsidP="00EB7EAD" w:rsidRDefault="0061127B" w14:paraId="0B2E3BA5" w14:textId="11FEF2D8">
      <w:pPr>
        <w:pStyle w:val="Headingnone"/>
      </w:pPr>
      <w:r>
        <w:br w:type="column"/>
      </w:r>
      <w:r w:rsidRPr="0061127B">
        <w:t>Resources Required</w:t>
      </w:r>
    </w:p>
    <w:p w:rsidRPr="003F752F" w:rsidR="0061127B" w:rsidP="00FD2E82" w:rsidRDefault="0061127B" w14:paraId="07B2D4EE" w14:textId="5F1E7EA3">
      <w:pPr>
        <w:pStyle w:val="ListParagraph"/>
        <w:numPr>
          <w:ilvl w:val="0"/>
          <w:numId w:val="32"/>
        </w:numPr>
      </w:pPr>
      <w:r w:rsidRPr="003F752F">
        <w:t>Machinery with GPS capabilities</w:t>
      </w:r>
    </w:p>
    <w:p w:rsidRPr="003F752F" w:rsidR="0061127B" w:rsidP="00FD2E82" w:rsidRDefault="0061127B" w14:paraId="729F5379" w14:textId="09D59D66">
      <w:pPr>
        <w:pStyle w:val="ListParagraph"/>
        <w:numPr>
          <w:ilvl w:val="0"/>
          <w:numId w:val="32"/>
        </w:numPr>
      </w:pPr>
      <w:r w:rsidRPr="003F752F">
        <w:t>Digital Layout Equipment</w:t>
      </w:r>
    </w:p>
    <w:p w:rsidRPr="003F752F" w:rsidR="0061127B" w:rsidP="00FD2E82" w:rsidRDefault="0061127B" w14:paraId="65523ED1" w14:textId="10567EC9">
      <w:pPr>
        <w:pStyle w:val="ListParagraph"/>
        <w:numPr>
          <w:ilvl w:val="0"/>
          <w:numId w:val="32"/>
        </w:numPr>
      </w:pPr>
      <w:r w:rsidRPr="003F752F">
        <w:t>Model Transition Software (what software takes model and converts it to usable information).</w:t>
      </w:r>
    </w:p>
    <w:p w:rsidRPr="0061127B" w:rsidR="0061127B" w:rsidP="0061127B" w:rsidRDefault="0061127B" w14:paraId="1F40CD7E" w14:textId="77777777">
      <w:r w:rsidRPr="0061127B">
        <w:t> </w:t>
      </w:r>
    </w:p>
    <w:p w:rsidRPr="0061127B" w:rsidR="0061127B" w:rsidP="00EB7EAD" w:rsidRDefault="0061127B" w14:paraId="79DEDF4E" w14:textId="78739B87">
      <w:pPr>
        <w:pStyle w:val="Headingnone"/>
      </w:pPr>
      <w:r w:rsidRPr="0061127B">
        <w:t>Team Competencies Required</w:t>
      </w:r>
    </w:p>
    <w:p w:rsidRPr="0061127B" w:rsidR="0061127B" w:rsidP="00FD2E82" w:rsidRDefault="0061127B" w14:paraId="7629BF73" w14:textId="69009789">
      <w:pPr>
        <w:pStyle w:val="ListParagraph"/>
        <w:numPr>
          <w:ilvl w:val="0"/>
          <w:numId w:val="30"/>
        </w:numPr>
      </w:pPr>
      <w:r w:rsidRPr="0061127B">
        <w:t>Ability to create, manipulate, navigate and review 3D model</w:t>
      </w:r>
    </w:p>
    <w:p w:rsidRPr="0061127B" w:rsidR="0061127B" w:rsidP="00FD2E82" w:rsidRDefault="0061127B" w14:paraId="3AA29264" w14:textId="25621E75">
      <w:pPr>
        <w:pStyle w:val="ListParagraph"/>
        <w:numPr>
          <w:ilvl w:val="0"/>
          <w:numId w:val="30"/>
        </w:numPr>
      </w:pPr>
      <w:r w:rsidRPr="0061127B">
        <w:t>Ability to use model data for layout and equipment control</w:t>
      </w:r>
    </w:p>
    <w:p w:rsidRPr="0061127B" w:rsidR="0061127B" w:rsidP="0061127B" w:rsidRDefault="0061127B" w14:paraId="09D6EAA9" w14:textId="2250A83C">
      <w:r w:rsidRPr="0061127B">
        <w:t> </w:t>
      </w:r>
    </w:p>
    <w:p w:rsidRPr="0061127B" w:rsidR="0061127B" w:rsidP="00EB7EAD" w:rsidRDefault="0061127B" w14:paraId="18A13655" w14:textId="76124484">
      <w:pPr>
        <w:pStyle w:val="Headingnone"/>
      </w:pPr>
      <w:r w:rsidRPr="0061127B">
        <w:t>References for Additional Information</w:t>
      </w:r>
    </w:p>
    <w:p w:rsidRPr="003F752F" w:rsidR="0061127B" w:rsidP="003F752F" w:rsidRDefault="0061127B" w14:paraId="7BAE10D3" w14:textId="1C408DBA">
      <w:pPr>
        <w:pStyle w:val="Reference"/>
      </w:pPr>
      <w:r w:rsidRPr="003F752F">
        <w:rPr>
          <w:rStyle w:val="f58"/>
        </w:rPr>
        <w:t>Garrett, R. E. (2007). PennDOT About to Embrace GPS Technology. Retrieved 2010, from gradingandexcavation.com: http://www.gradingandexcavation.com/january-february-2007/penndot-gps-technology.aspx&gt;.</w:t>
      </w:r>
    </w:p>
    <w:p w:rsidRPr="003F752F" w:rsidR="0061127B" w:rsidP="003F752F" w:rsidRDefault="0061127B" w14:paraId="5FC86676" w14:textId="7389D542">
      <w:pPr>
        <w:pStyle w:val="Reference"/>
      </w:pPr>
      <w:r w:rsidRPr="003F752F">
        <w:rPr>
          <w:rStyle w:val="f58"/>
        </w:rPr>
        <w:t>Strafaci, A. (2008). What Does BIM Mean for Civil Engineers? Retrieved 2010, from cenews.com: http://images.autodesk.com/emea_s_main/files/what_does_bim_mean_for_civil_engineers_ce_news_1008.pdf</w:t>
      </w:r>
    </w:p>
    <w:p w:rsidRPr="003F752F" w:rsidR="0061127B" w:rsidP="003F752F" w:rsidRDefault="0061127B" w14:paraId="0910FB9A" w14:textId="09C74A21">
      <w:pPr>
        <w:pStyle w:val="Reference"/>
      </w:pPr>
      <w:r w:rsidRPr="003F752F">
        <w:rPr>
          <w:rStyle w:val="f58"/>
        </w:rPr>
        <w:t>TEKLA International. (2008). Tekla Corporation and Trimble to Improve Construction Field Layout Using Building Information Modeling. </w:t>
      </w:r>
    </w:p>
    <w:p w:rsidRPr="0061127B" w:rsidR="0061127B" w:rsidP="0061127B" w:rsidRDefault="0061127B" w14:paraId="6B90FD3D" w14:textId="77777777">
      <w:r w:rsidRPr="0061127B">
        <w:t> </w:t>
      </w:r>
    </w:p>
    <w:p w:rsidRPr="0061127B" w:rsidR="0061127B" w:rsidP="00EB7EAD" w:rsidRDefault="0061127B" w14:paraId="7A2F67CB" w14:textId="47BE9BAC">
      <w:pPr>
        <w:pStyle w:val="Headingnone"/>
      </w:pPr>
      <w:r w:rsidRPr="0061127B">
        <w:t>Potential Output Information</w:t>
      </w:r>
    </w:p>
    <w:p w:rsidRPr="0061127B" w:rsidR="0061127B" w:rsidP="00FD2E82" w:rsidRDefault="0061127B" w14:paraId="07ADCE09" w14:textId="6ADA2AE5">
      <w:pPr>
        <w:pStyle w:val="ListParagraph"/>
        <w:numPr>
          <w:ilvl w:val="0"/>
          <w:numId w:val="31"/>
        </w:numPr>
      </w:pPr>
      <w:r w:rsidRPr="0061127B">
        <w:t>Physical layout onsite</w:t>
      </w:r>
    </w:p>
    <w:p w:rsidRPr="0061127B" w:rsidR="0061127B" w:rsidP="00FD2E82" w:rsidRDefault="0061127B" w14:paraId="31C5E957" w14:textId="16B336AA">
      <w:pPr>
        <w:pStyle w:val="ListParagraph"/>
        <w:numPr>
          <w:ilvl w:val="0"/>
          <w:numId w:val="31"/>
        </w:numPr>
      </w:pPr>
      <w:r w:rsidRPr="0061127B">
        <w:t>Digital information for surveying equipment</w:t>
      </w:r>
    </w:p>
    <w:p w:rsidRPr="0061127B" w:rsidR="0061127B" w:rsidP="0061127B" w:rsidRDefault="0061127B" w14:paraId="10957FAE" w14:textId="77777777">
      <w:r w:rsidRPr="0061127B">
        <w:t> </w:t>
      </w:r>
    </w:p>
    <w:p w:rsidRPr="0061127B" w:rsidR="0061127B" w:rsidP="0061127B" w:rsidRDefault="0061127B" w14:paraId="524FFE37" w14:textId="77777777">
      <w:r w:rsidRPr="0061127B">
        <w:t>Source:  BIM Project Execution Planning Guide, Ver. 2.2 with minor revisions.</w:t>
      </w:r>
    </w:p>
    <w:p w:rsidR="00F5280A" w:rsidP="00E254C6" w:rsidRDefault="00F5280A" w14:paraId="7C9B4736" w14:textId="56BEA7D0"/>
    <w:p w:rsidR="00F5280A" w:rsidP="00E254C6" w:rsidRDefault="00F5280A" w14:paraId="050E4A0B" w14:textId="103B3CF9"/>
    <w:p w:rsidR="00F5280A" w:rsidRDefault="00F5280A" w14:paraId="4B9EE00B" w14:textId="7876D379">
      <w:pPr>
        <w:spacing w:after="160" w:line="259" w:lineRule="auto"/>
        <w:jc w:val="left"/>
      </w:pPr>
      <w:r>
        <w:br w:type="page"/>
      </w:r>
    </w:p>
    <w:p w:rsidR="0057773C" w:rsidP="00C7147A" w:rsidRDefault="00C543CF" w14:paraId="5627C090" w14:textId="77777777">
      <w:pPr>
        <w:pStyle w:val="Heading1"/>
        <w:shd w:val="clear" w:color="auto" w:fill="000000" w:themeFill="text1"/>
      </w:pPr>
      <w:r w:rsidRPr="00611729">
        <w:rPr>
          <w:rFonts w:ascii="Bahnschrift Light" w:hAnsi="Bahnschrift Light"/>
        </w:rPr>
        <w:t xml:space="preserve"> </w:t>
      </w:r>
      <w:bookmarkStart w:name="_Toc52749786" w:id="55"/>
      <w:r w:rsidRPr="00611729" w:rsidR="00C7147A">
        <w:rPr>
          <w:rFonts w:ascii="Bahnschrift Light" w:hAnsi="Bahnschrift Light"/>
        </w:rPr>
        <w:t>Use Cases :</w:t>
      </w:r>
      <w:r w:rsidR="00C7147A">
        <w:t xml:space="preserve"> </w:t>
      </w:r>
      <w:r w:rsidR="00467455">
        <w:t>Use</w:t>
      </w:r>
      <w:r w:rsidR="00026539">
        <w:t xml:space="preserve"> / Occup</w:t>
      </w:r>
      <w:r>
        <w:t>a</w:t>
      </w:r>
      <w:r w:rsidR="00026539">
        <w:t>tion</w:t>
      </w:r>
      <w:bookmarkEnd w:id="55"/>
    </w:p>
    <w:p w:rsidR="0057773C" w:rsidP="0057773C" w:rsidRDefault="0057773C" w14:paraId="2E9BC315" w14:textId="6C37885C">
      <w:r>
        <w:t>Description of services 2018</w:t>
      </w:r>
    </w:p>
    <w:p w:rsidR="0057773C" w:rsidP="00523F32" w:rsidRDefault="0057773C" w14:paraId="37A01D7E" w14:textId="149837A7">
      <w:pPr>
        <w:pStyle w:val="Heading2"/>
      </w:pPr>
      <w:r>
        <w:t xml:space="preserve">9.58 ‘As built’ </w:t>
      </w:r>
    </w:p>
    <w:p w:rsidR="00467455" w:rsidP="0057773C" w:rsidRDefault="0057773C" w14:paraId="692CE9B4" w14:textId="4AA1AE14">
      <w:pPr>
        <w:rPr>
          <w:sz w:val="48"/>
          <w:szCs w:val="26"/>
        </w:rPr>
      </w:pPr>
      <w:r>
        <w:t>‘As built’ services are provided to bring the project documentation to a level at which the documents and the currently completed project are consistent with one another to the extent specified in addition to the update required to obtain regulatory approval and an operating permit within the consultant’s field of responsibility. The level of such consistency may be agreed in accordance with the Danish Association of Architectural Firms’ and the Danish Association of Consulting Engineers’ description of services ‘As built’.</w:t>
      </w:r>
      <w:r w:rsidR="00467455">
        <w:br w:type="page"/>
      </w:r>
    </w:p>
    <w:p w:rsidR="00F5280A" w:rsidP="00F5280A" w:rsidRDefault="004F411E" w14:paraId="607D3104" w14:textId="682BDD1A">
      <w:pPr>
        <w:pStyle w:val="Heading2"/>
      </w:pPr>
      <w:bookmarkStart w:name="_Toc52749787" w:id="56"/>
      <w:r>
        <w:t xml:space="preserve">18: </w:t>
      </w:r>
      <w:r w:rsidR="00F5280A">
        <w:t>Record Modelling</w:t>
      </w:r>
      <w:bookmarkEnd w:id="56"/>
    </w:p>
    <w:p w:rsidRPr="00314DA9" w:rsidR="00314DA9" w:rsidP="00314DA9" w:rsidRDefault="001502AE" w14:paraId="349CEFC1" w14:textId="1E85D694">
      <w:r>
        <w:rPr>
          <w:noProof/>
        </w:rPr>
        <mc:AlternateContent>
          <mc:Choice Requires="wps">
            <w:drawing>
              <wp:anchor distT="0" distB="0" distL="114300" distR="114300" simplePos="0" relativeHeight="251658242" behindDoc="0" locked="0" layoutInCell="1" allowOverlap="1" wp14:anchorId="2DE5C9FF" wp14:editId="49CD5F7F">
                <wp:simplePos x="0" y="0"/>
                <wp:positionH relativeFrom="column">
                  <wp:posOffset>3261360</wp:posOffset>
                </wp:positionH>
                <wp:positionV relativeFrom="paragraph">
                  <wp:posOffset>3182620</wp:posOffset>
                </wp:positionV>
                <wp:extent cx="772160" cy="1117600"/>
                <wp:effectExtent l="0" t="0" r="27940" b="25400"/>
                <wp:wrapNone/>
                <wp:docPr id="22" name="Rectangle 22"/>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3432AD80"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1A0E03F">
              <v:rect id="Rectangle 22" style="position:absolute;left:0;text-align:left;margin-left:256.8pt;margin-top:250.6pt;width:60.8pt;height: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51" filled="f" strokecolor="black [3200]" strokeweight="1pt" w14:anchorId="2DE5C9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">
                <v:textbox>
                  <w:txbxContent>
                    <w:p w:rsidRPr="001502AE" w:rsidR="00FD032E" w:rsidP="001502AE" w:rsidRDefault="00FD032E" w14:paraId="7F22A119" w14:textId="77777777">
                      <w:pPr>
                        <w:jc w:val="center"/>
                        <w:rPr>
                          <w:lang w:val="da-DK"/>
                        </w:rPr>
                      </w:pPr>
                      <w:r>
                        <w:rPr>
                          <w:lang w:val="da-DK"/>
                        </w:rPr>
                        <w:t>Output</w:t>
                      </w:r>
                    </w:p>
                  </w:txbxContent>
                </v:textbox>
              </v:rect>
            </w:pict>
          </mc:Fallback>
        </mc:AlternateContent>
      </w:r>
      <w:r w:rsidR="00314DA9">
        <w:rPr>
          <w:noProof/>
        </w:rPr>
        <w:drawing>
          <wp:inline distT="0" distB="0" distL="0" distR="0" wp14:anchorId="6DD64888" wp14:editId="29344B55">
            <wp:extent cx="6433820" cy="4163060"/>
            <wp:effectExtent l="0" t="0" r="508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BE2145" w:rsidR="00A43607" w:rsidP="00EB7EAD" w:rsidRDefault="00A43607" w14:paraId="2CAB47E6" w14:textId="77777777">
      <w:pPr>
        <w:pStyle w:val="Headingnone"/>
        <w:rPr>
          <w:lang w:val="en-US"/>
        </w:rPr>
      </w:pPr>
      <w:r w:rsidRPr="00BE2145">
        <w:t>Description</w:t>
      </w:r>
    </w:p>
    <w:p w:rsidR="00A43607" w:rsidP="003F752F" w:rsidRDefault="00A43607" w14:paraId="41F20624" w14:textId="77777777">
      <w:r w:rsidRPr="00BE2145">
        <w:t>Record Modeling is the process used to depict an accurate representation of the physical conditions, environment, and assets of a facility. The record model should, at a minimum, contain information relating to the main architectural, structural, and MEP elements. It is the culmination of all the BIM Modeling throughout the project, including linking Operation, Maintenance, and Asset data to the As-Built model (created from the Design, Construction, 4D Coordination Models, and Subcontractor Fabrication Models) to deliver a record model to the owner or facility manager. Additional information including equipment and space planning systems may be necessary if the owner intends to utilize the information in the future.</w:t>
      </w:r>
    </w:p>
    <w:p w:rsidRPr="006F63AB" w:rsidR="00A43607" w:rsidP="00EB7EAD" w:rsidRDefault="00A43607" w14:paraId="7CE266C5" w14:textId="01B03254">
      <w:pPr>
        <w:pStyle w:val="Headingnone"/>
        <w:rPr>
          <w:rFonts w:ascii="Times New Roman" w:hAnsi="Times New Roman" w:cs="Times New Roman"/>
        </w:rPr>
      </w:pPr>
      <w:r w:rsidRPr="00BE2145">
        <w:t>Potential Value</w:t>
      </w:r>
    </w:p>
    <w:p w:rsidRPr="00BE2145" w:rsidR="00A43607" w:rsidP="00FD2E82" w:rsidRDefault="00A43607" w14:paraId="148D8FA7" w14:textId="77777777">
      <w:pPr>
        <w:pStyle w:val="ListParagraph"/>
        <w:numPr>
          <w:ilvl w:val="0"/>
          <w:numId w:val="33"/>
        </w:numPr>
      </w:pPr>
      <w:r w:rsidRPr="00BE2145">
        <w:t>Aid in future modeling and 3D design coordination for renovation</w:t>
      </w:r>
      <w:r>
        <w:t xml:space="preserve"> </w:t>
      </w:r>
      <w:r w:rsidRPr="00BE2145">
        <w:t>Improve documentation of environment for future uses, e.g., renovation or historical documentation</w:t>
      </w:r>
    </w:p>
    <w:p w:rsidRPr="00BE2145" w:rsidR="00A43607" w:rsidP="00FD2E82" w:rsidRDefault="00A43607" w14:paraId="15CCA55B" w14:textId="77777777">
      <w:pPr>
        <w:pStyle w:val="ListParagraph"/>
        <w:numPr>
          <w:ilvl w:val="0"/>
          <w:numId w:val="33"/>
        </w:numPr>
      </w:pPr>
      <w:r w:rsidRPr="00BE2145">
        <w:t>Aid in the permitting process (e.g. continuous change vs. specified code.)</w:t>
      </w:r>
    </w:p>
    <w:p w:rsidRPr="00BE2145" w:rsidR="00A43607" w:rsidP="00FD2E82" w:rsidRDefault="00A43607" w14:paraId="66F04390" w14:textId="77777777">
      <w:pPr>
        <w:pStyle w:val="ListParagraph"/>
        <w:numPr>
          <w:ilvl w:val="0"/>
          <w:numId w:val="33"/>
        </w:numPr>
      </w:pPr>
      <w:r w:rsidRPr="00BE2145">
        <w:t>Minimize facility turnover dispute (e.g. link to contract with historical data highlights expectations and comparisons drawn to final product.)</w:t>
      </w:r>
    </w:p>
    <w:p w:rsidRPr="00BE2145" w:rsidR="00A43607" w:rsidP="00FD2E82" w:rsidRDefault="00A43607" w14:paraId="2A5CCB4C" w14:textId="77777777">
      <w:pPr>
        <w:pStyle w:val="ListParagraph"/>
        <w:numPr>
          <w:ilvl w:val="0"/>
          <w:numId w:val="33"/>
        </w:numPr>
      </w:pPr>
      <w:r w:rsidRPr="00BE2145">
        <w:t>Ability for embedding future data based upon renovation or equipment replacement</w:t>
      </w:r>
    </w:p>
    <w:p w:rsidRPr="00BE2145" w:rsidR="00A43607" w:rsidP="00FD2E82" w:rsidRDefault="00A43607" w14:paraId="44EFF03C" w14:textId="77777777">
      <w:pPr>
        <w:pStyle w:val="ListParagraph"/>
        <w:numPr>
          <w:ilvl w:val="0"/>
          <w:numId w:val="33"/>
        </w:numPr>
      </w:pPr>
      <w:r w:rsidRPr="00BE2145">
        <w:t>Provide owner with accurate model of building, equipment, and spaces within a building to create possible synergies with other BIM Uses</w:t>
      </w:r>
    </w:p>
    <w:p w:rsidRPr="00BE2145" w:rsidR="00A43607" w:rsidP="00FD2E82" w:rsidRDefault="00A43607" w14:paraId="43E00E88" w14:textId="77777777">
      <w:pPr>
        <w:pStyle w:val="ListParagraph"/>
        <w:numPr>
          <w:ilvl w:val="0"/>
          <w:numId w:val="33"/>
        </w:numPr>
      </w:pPr>
      <w:r w:rsidRPr="00BE2145">
        <w:t>Minimize building turnover information and required storage space for this information</w:t>
      </w:r>
    </w:p>
    <w:p w:rsidRPr="00BE2145" w:rsidR="00A43607" w:rsidP="00FD2E82" w:rsidRDefault="00A43607" w14:paraId="059A3DFE" w14:textId="77777777">
      <w:pPr>
        <w:pStyle w:val="ListParagraph"/>
        <w:numPr>
          <w:ilvl w:val="0"/>
          <w:numId w:val="33"/>
        </w:numPr>
      </w:pPr>
      <w:r w:rsidRPr="00BE2145">
        <w:t>Better accommodate owner's needs and wants to help foster a stronger relationship and promote repeat business</w:t>
      </w:r>
    </w:p>
    <w:p w:rsidRPr="00456B56" w:rsidR="00A43607" w:rsidP="00FD2E82" w:rsidRDefault="00A43607" w14:paraId="0948F0CD" w14:textId="45915C06">
      <w:pPr>
        <w:pStyle w:val="ListParagraph"/>
        <w:numPr>
          <w:ilvl w:val="0"/>
          <w:numId w:val="33"/>
        </w:numPr>
      </w:pPr>
      <w:r w:rsidRPr="00BE2145">
        <w:t>Easily assess client requirement data such as room areas or environmental performance to as-designed, as-built or as-performing data.</w:t>
      </w:r>
    </w:p>
    <w:p w:rsidRPr="00BE2145" w:rsidR="00A43607" w:rsidP="00EB7EAD" w:rsidRDefault="00A43607" w14:paraId="4E4A8C70" w14:textId="77777777">
      <w:pPr>
        <w:pStyle w:val="Headingnone"/>
      </w:pPr>
      <w:r w:rsidRPr="00BE2145">
        <w:t>Resources Required</w:t>
      </w:r>
    </w:p>
    <w:p w:rsidRPr="00456B56" w:rsidR="00A43607" w:rsidP="00FD2E82" w:rsidRDefault="00A43607" w14:paraId="1CFA85B9" w14:textId="77777777">
      <w:pPr>
        <w:pStyle w:val="ListParagraph"/>
        <w:numPr>
          <w:ilvl w:val="0"/>
          <w:numId w:val="34"/>
        </w:numPr>
      </w:pPr>
      <w:r w:rsidRPr="00BE2145">
        <w:t>under development</w:t>
      </w:r>
    </w:p>
    <w:p w:rsidRPr="00BE2145" w:rsidR="00A43607" w:rsidP="00EB7EAD" w:rsidRDefault="00A43607" w14:paraId="51E8C64C" w14:textId="59AC7478">
      <w:pPr>
        <w:pStyle w:val="Headingnone"/>
      </w:pPr>
      <w:r w:rsidRPr="00BE2145">
        <w:t>Team Competencies Required</w:t>
      </w:r>
    </w:p>
    <w:p w:rsidRPr="00BE2145" w:rsidR="00A43607" w:rsidP="00FD2E82" w:rsidRDefault="00A43607" w14:paraId="6A0C455F" w14:textId="77777777">
      <w:pPr>
        <w:pStyle w:val="ListParagraph"/>
        <w:numPr>
          <w:ilvl w:val="0"/>
          <w:numId w:val="34"/>
        </w:numPr>
      </w:pPr>
      <w:r w:rsidRPr="00BE2145">
        <w:t>Ability to manipulate, navigate, and review 3D model</w:t>
      </w:r>
    </w:p>
    <w:p w:rsidRPr="00BE2145" w:rsidR="00A43607" w:rsidP="00FD2E82" w:rsidRDefault="00A43607" w14:paraId="73CE3FB3" w14:textId="77777777">
      <w:pPr>
        <w:pStyle w:val="ListParagraph"/>
        <w:numPr>
          <w:ilvl w:val="0"/>
          <w:numId w:val="34"/>
        </w:numPr>
      </w:pPr>
      <w:r w:rsidRPr="00BE2145">
        <w:t>Ability to use BIM modeling application for building updates</w:t>
      </w:r>
    </w:p>
    <w:p w:rsidRPr="00BE2145" w:rsidR="00A43607" w:rsidP="00FD2E82" w:rsidRDefault="00A43607" w14:paraId="4A6EAF56" w14:textId="2D16A7CC">
      <w:pPr>
        <w:pStyle w:val="ListParagraph"/>
        <w:numPr>
          <w:ilvl w:val="0"/>
          <w:numId w:val="34"/>
        </w:numPr>
      </w:pPr>
      <w:r w:rsidRPr="00BE2145">
        <w:t>Ability to thoroughly understand facility operations processes to ensure correct input of information</w:t>
      </w:r>
    </w:p>
    <w:p w:rsidRPr="00456B56" w:rsidR="00A43607" w:rsidP="00FD2E82" w:rsidRDefault="00A43607" w14:paraId="13495315" w14:textId="3F2589E4">
      <w:pPr>
        <w:pStyle w:val="ListParagraph"/>
        <w:numPr>
          <w:ilvl w:val="0"/>
          <w:numId w:val="34"/>
        </w:numPr>
      </w:pPr>
      <w:r w:rsidRPr="00BE2145">
        <w:t>Ability to effectively communicate between the design, construction, and facilities management teams</w:t>
      </w:r>
    </w:p>
    <w:p w:rsidRPr="00456B56" w:rsidR="00A43607" w:rsidP="00EB7EAD" w:rsidRDefault="00A43607" w14:paraId="7F050220" w14:textId="77777777">
      <w:pPr>
        <w:pStyle w:val="Headingnone"/>
      </w:pPr>
      <w:r w:rsidRPr="00BE2145">
        <w:t>References for Additional Information</w:t>
      </w:r>
    </w:p>
    <w:p w:rsidRPr="00BE2145" w:rsidR="00A43607" w:rsidP="003F752F" w:rsidRDefault="00A43607" w14:paraId="7E2F79FC" w14:textId="77777777">
      <w:pPr>
        <w:pStyle w:val="Reference"/>
      </w:pPr>
      <w:r w:rsidRPr="00BE2145">
        <w:t>Brown, J. L. (September 2009). Wisconsin Bets on BIM. Civil Engineering , 40-41.</w:t>
      </w:r>
    </w:p>
    <w:p w:rsidRPr="00BE2145" w:rsidR="00A43607" w:rsidP="003F752F" w:rsidRDefault="00A43607" w14:paraId="7E67BC31" w14:textId="77777777">
      <w:pPr>
        <w:pStyle w:val="Reference"/>
      </w:pPr>
      <w:r w:rsidRPr="00BE2145">
        <w:t>CRC for Construction Innovation. Adopting BIM for Facilities Management - Solutions for Managing the Syndey Opera House.</w:t>
      </w:r>
    </w:p>
    <w:p w:rsidRPr="00BE2145" w:rsidR="00A43607" w:rsidP="003F752F" w:rsidRDefault="00A43607" w14:paraId="6CABA98C" w14:textId="77777777">
      <w:pPr>
        <w:pStyle w:val="Reference"/>
      </w:pPr>
      <w:r w:rsidRPr="00BE2145">
        <w:t>Gregerson, J. (December 2009). For Owners, BIM Has Vim. Buildings , 26.</w:t>
      </w:r>
    </w:p>
    <w:p w:rsidRPr="00BE2145" w:rsidR="00A43607" w:rsidP="003F752F" w:rsidRDefault="00A43607" w14:paraId="1094428B" w14:textId="77777777">
      <w:pPr>
        <w:pStyle w:val="Reference"/>
      </w:pPr>
      <w:r w:rsidRPr="00BE2145">
        <w:t>Knight, D., Roth, S., &amp; Rosen, S. (June 2010). Using BIM in HVAC Design. ASHRAE Journal , 24-34.</w:t>
      </w:r>
    </w:p>
    <w:p w:rsidRPr="00BE2145" w:rsidR="00A43607" w:rsidP="003F752F" w:rsidRDefault="00A43607" w14:paraId="22C98A84" w14:textId="77777777">
      <w:pPr>
        <w:pStyle w:val="Reference"/>
      </w:pPr>
      <w:r w:rsidRPr="00BE2145">
        <w:t>Madsen, J. J. (July 2008). Build Smarter, Faster, and Cheaper with BIM. Buildings , 94-96.</w:t>
      </w:r>
    </w:p>
    <w:p w:rsidRPr="00BE2145" w:rsidR="00A43607" w:rsidP="003F752F" w:rsidRDefault="00A43607" w14:paraId="28D3B063" w14:textId="77777777">
      <w:pPr>
        <w:pStyle w:val="Reference"/>
      </w:pPr>
      <w:r w:rsidRPr="00BE2145">
        <w:t>McKew, H. (July 2009). Owners, Please Demand More From Your IPD Team. Engineered Systems , 50.</w:t>
      </w:r>
    </w:p>
    <w:p w:rsidRPr="007229B7" w:rsidR="00A43607" w:rsidP="003F752F" w:rsidRDefault="00A43607" w14:paraId="5C2295E9" w14:textId="77777777">
      <w:pPr>
        <w:pStyle w:val="Reference"/>
      </w:pPr>
      <w:r w:rsidRPr="00BE2145">
        <w:t>Woo, J., Wilsmann, J., &amp; Kang, D. (2010). Use of As-Built Building Information Modeling. Construction Research Congress 2010 , 538-548.</w:t>
      </w:r>
    </w:p>
    <w:p w:rsidR="007C0127" w:rsidP="00EB7EAD" w:rsidRDefault="007C0127" w14:paraId="3A8052EB" w14:textId="77777777">
      <w:pPr>
        <w:pStyle w:val="Headingnone"/>
      </w:pPr>
    </w:p>
    <w:p w:rsidRPr="007229B7" w:rsidR="00A43607" w:rsidP="00EB7EAD" w:rsidRDefault="00A43607" w14:paraId="5B23EFDB" w14:textId="7608610E">
      <w:pPr>
        <w:pStyle w:val="Headingnone"/>
      </w:pPr>
      <w:r w:rsidRPr="00BE2145">
        <w:t>Potential Output Information</w:t>
      </w:r>
    </w:p>
    <w:p w:rsidRPr="00BE2145" w:rsidR="00A43607" w:rsidP="00FD2E82" w:rsidRDefault="00A43607" w14:paraId="0CB59B2C" w14:textId="77777777">
      <w:pPr>
        <w:pStyle w:val="ListParagraph"/>
        <w:numPr>
          <w:ilvl w:val="0"/>
          <w:numId w:val="35"/>
        </w:numPr>
      </w:pPr>
      <w:r w:rsidRPr="00BE2145">
        <w:t>Model including Facility Management Information</w:t>
      </w:r>
    </w:p>
    <w:p w:rsidRPr="003F752F" w:rsidR="00A43607" w:rsidP="00FD2E82" w:rsidRDefault="00A43607" w14:paraId="2E0EAF11" w14:textId="5F871D4A">
      <w:pPr>
        <w:pStyle w:val="ListParagraph"/>
        <w:numPr>
          <w:ilvl w:val="0"/>
          <w:numId w:val="35"/>
        </w:numPr>
      </w:pPr>
      <w:r w:rsidRPr="00BE2145">
        <w:t>Facility Asset List for Input into Facility Management System</w:t>
      </w:r>
      <w:r w:rsidRPr="003F752F">
        <w:rPr>
          <w:rFonts w:ascii="Arial" w:hAnsi="Arial"/>
          <w:color w:val="000000"/>
          <w:shd w:val="clear" w:color="auto" w:fill="FFFFFF"/>
        </w:rPr>
        <w:t> </w:t>
      </w:r>
    </w:p>
    <w:p w:rsidRPr="00524511" w:rsidR="003F752F" w:rsidP="003F752F" w:rsidRDefault="003F752F" w14:paraId="5D7B8EB3" w14:textId="77777777"/>
    <w:p w:rsidRPr="003F752F" w:rsidR="00314DA9" w:rsidP="003F752F" w:rsidRDefault="00A43607" w14:paraId="50DDA579" w14:textId="63C7E023">
      <w:r w:rsidRPr="003F752F">
        <w:t>Source:  BIM Project Execution Planning Guide, Ver. 2.2 with minor revisions.</w:t>
      </w:r>
    </w:p>
    <w:p w:rsidR="002D7463" w:rsidRDefault="002D7463" w14:paraId="4A46E2A0" w14:textId="506D1B47">
      <w:pPr>
        <w:spacing w:after="160" w:line="259" w:lineRule="auto"/>
        <w:jc w:val="left"/>
      </w:pPr>
      <w:r>
        <w:br w:type="page"/>
      </w:r>
    </w:p>
    <w:p w:rsidR="00314DA9" w:rsidP="002D7463" w:rsidRDefault="004F411E" w14:paraId="04BC443E" w14:textId="50987424">
      <w:pPr>
        <w:pStyle w:val="Heading2"/>
      </w:pPr>
      <w:bookmarkStart w:name="_Toc52749788" w:id="57"/>
      <w:r>
        <w:t xml:space="preserve">19: </w:t>
      </w:r>
      <w:r w:rsidR="002D7463">
        <w:t>Maintenance Scheduling</w:t>
      </w:r>
      <w:bookmarkEnd w:id="57"/>
    </w:p>
    <w:p w:rsidRPr="00E254C6" w:rsidR="002D7463" w:rsidP="00E254C6" w:rsidRDefault="001502AE" w14:paraId="6A49B405" w14:textId="4C9E89DE">
      <w:r>
        <w:rPr>
          <w:noProof/>
        </w:rPr>
        <mc:AlternateContent>
          <mc:Choice Requires="wps">
            <w:drawing>
              <wp:anchor distT="0" distB="0" distL="114300" distR="114300" simplePos="0" relativeHeight="251658240" behindDoc="0" locked="0" layoutInCell="1" allowOverlap="1" wp14:anchorId="2717A9C2" wp14:editId="451559BE">
                <wp:simplePos x="0" y="0"/>
                <wp:positionH relativeFrom="column">
                  <wp:posOffset>2379345</wp:posOffset>
                </wp:positionH>
                <wp:positionV relativeFrom="paragraph">
                  <wp:posOffset>3410585</wp:posOffset>
                </wp:positionV>
                <wp:extent cx="772160" cy="1117600"/>
                <wp:effectExtent l="0" t="0" r="27940" b="25400"/>
                <wp:wrapNone/>
                <wp:docPr id="2" name="Rectangle 2"/>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107D190A" w14:textId="654024E6">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6B9BA55">
              <v:rect id="Rectangle 2" style="position:absolute;left:0;text-align:left;margin-left:187.35pt;margin-top:268.55pt;width:60.8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52" filled="f" strokecolor="black [3200]" strokeweight="1pt" w14:anchorId="2717A9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">
                <v:textbox>
                  <w:txbxContent>
                    <w:p w:rsidRPr="001502AE" w:rsidR="00FD032E" w:rsidP="001502AE" w:rsidRDefault="00FD032E" w14:paraId="1C5A5B12" w14:textId="654024E6">
                      <w:pPr>
                        <w:jc w:val="center"/>
                        <w:rPr>
                          <w:lang w:val="da-DK"/>
                        </w:rPr>
                      </w:pPr>
                      <w:r>
                        <w:rPr>
                          <w:lang w:val="da-DK"/>
                        </w:rPr>
                        <w:t>Output</w:t>
                      </w:r>
                    </w:p>
                  </w:txbxContent>
                </v:textbox>
              </v:rect>
            </w:pict>
          </mc:Fallback>
        </mc:AlternateContent>
      </w:r>
      <w:r w:rsidR="009247CC">
        <w:rPr>
          <w:noProof/>
        </w:rPr>
        <w:drawing>
          <wp:inline distT="0" distB="0" distL="0" distR="0" wp14:anchorId="2730EEC2" wp14:editId="58FBBCC9">
            <wp:extent cx="6433820" cy="4163060"/>
            <wp:effectExtent l="0" t="0" r="508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E254C6" w:rsidR="00E254C6" w:rsidP="00E254C6" w:rsidRDefault="00E254C6" w14:paraId="68A56888" w14:textId="7FE4DDFC"/>
    <w:p w:rsidRPr="00505B19" w:rsidR="00505B19" w:rsidP="00EB7EAD" w:rsidRDefault="00505B19" w14:paraId="08D9362E" w14:textId="774A4A18">
      <w:pPr>
        <w:pStyle w:val="Headingnone"/>
      </w:pPr>
      <w:r w:rsidRPr="00505B19">
        <w:t>Description</w:t>
      </w:r>
    </w:p>
    <w:p w:rsidRPr="00505B19" w:rsidR="00505B19" w:rsidP="00505B19" w:rsidRDefault="00505B19" w14:paraId="763F3DAC" w14:textId="175FFAA8">
      <w:r w:rsidRPr="00505B19">
        <w:t>A process in which the functionality of the building structure (walls, floors, roof, etc) and equipment serving the building (mechanical, electrical, plumbing, etc) are maintained over the operational life of a facility. A successful maintenance program will improve building performance, reduce repairs, and reduce overall maintenance costs.</w:t>
      </w:r>
    </w:p>
    <w:p w:rsidRPr="00505B19" w:rsidR="00505B19" w:rsidP="00EB7EAD" w:rsidRDefault="00505B19" w14:paraId="41C1A22C" w14:textId="34E651C5">
      <w:pPr>
        <w:pStyle w:val="Headingnone"/>
      </w:pPr>
      <w:r w:rsidRPr="00505B19">
        <w:t>Potential Value</w:t>
      </w:r>
    </w:p>
    <w:p w:rsidRPr="0007166B" w:rsidR="00505B19" w:rsidP="00FD2E82" w:rsidRDefault="00505B19" w14:paraId="3C773EF0" w14:textId="54B262FD">
      <w:pPr>
        <w:pStyle w:val="ListParagraph"/>
        <w:numPr>
          <w:ilvl w:val="0"/>
          <w:numId w:val="36"/>
        </w:numPr>
      </w:pPr>
      <w:r w:rsidRPr="0007166B">
        <w:t>Plan maintenance activities proactively and appropriately allocate maintenance staff</w:t>
      </w:r>
    </w:p>
    <w:p w:rsidRPr="0007166B" w:rsidR="00505B19" w:rsidP="00FD2E82" w:rsidRDefault="00505B19" w14:paraId="45B64591" w14:textId="74E51C0F">
      <w:pPr>
        <w:pStyle w:val="ListParagraph"/>
        <w:numPr>
          <w:ilvl w:val="0"/>
          <w:numId w:val="36"/>
        </w:numPr>
      </w:pPr>
      <w:r w:rsidRPr="0007166B">
        <w:t>Track maintenance history</w:t>
      </w:r>
    </w:p>
    <w:p w:rsidRPr="0007166B" w:rsidR="00505B19" w:rsidP="00FD2E82" w:rsidRDefault="00505B19" w14:paraId="7C97B758" w14:textId="72E93FFD">
      <w:pPr>
        <w:pStyle w:val="ListParagraph"/>
        <w:numPr>
          <w:ilvl w:val="0"/>
          <w:numId w:val="36"/>
        </w:numPr>
      </w:pPr>
      <w:r w:rsidRPr="0007166B">
        <w:t>Reduce corrective maintenance and emergency maintenance repairs</w:t>
      </w:r>
    </w:p>
    <w:p w:rsidRPr="0007166B" w:rsidR="00505B19" w:rsidP="00FD2E82" w:rsidRDefault="00505B19" w14:paraId="6361ABD8" w14:textId="46F56BAB">
      <w:pPr>
        <w:pStyle w:val="ListParagraph"/>
        <w:numPr>
          <w:ilvl w:val="0"/>
          <w:numId w:val="36"/>
        </w:numPr>
      </w:pPr>
      <w:r w:rsidRPr="0007166B">
        <w:t>Increase productivity of maintenance staff because the physical location of equipment/system is clearly understood</w:t>
      </w:r>
    </w:p>
    <w:p w:rsidRPr="0007166B" w:rsidR="00505B19" w:rsidP="00FD2E82" w:rsidRDefault="00505B19" w14:paraId="350A677E" w14:textId="01DBE94B">
      <w:pPr>
        <w:pStyle w:val="ListParagraph"/>
        <w:numPr>
          <w:ilvl w:val="0"/>
          <w:numId w:val="36"/>
        </w:numPr>
      </w:pPr>
      <w:r w:rsidRPr="0007166B">
        <w:t>Evaluate different maintenance approaches based on cost</w:t>
      </w:r>
    </w:p>
    <w:p w:rsidRPr="00505B19" w:rsidR="00505B19" w:rsidP="00FD2E82" w:rsidRDefault="00505B19" w14:paraId="57C2C549" w14:textId="2243586F">
      <w:pPr>
        <w:pStyle w:val="ListParagraph"/>
        <w:numPr>
          <w:ilvl w:val="0"/>
          <w:numId w:val="36"/>
        </w:numPr>
      </w:pPr>
      <w:r w:rsidRPr="0007166B">
        <w:t>Allow facility managers to justify the need and cost of establishing a reliability centered maintenance program</w:t>
      </w:r>
    </w:p>
    <w:p w:rsidRPr="00505B19" w:rsidR="00505B19" w:rsidP="00EB7EAD" w:rsidRDefault="00505B19" w14:paraId="27FEF6C5" w14:textId="6BAF7B9D">
      <w:pPr>
        <w:pStyle w:val="Headingnone"/>
      </w:pPr>
      <w:r w:rsidRPr="00505B19">
        <w:t>Resources Required</w:t>
      </w:r>
    </w:p>
    <w:p w:rsidRPr="00505B19" w:rsidR="00505B19" w:rsidP="00FD2E82" w:rsidRDefault="00505B19" w14:paraId="7B4DAAD2" w14:textId="4B06F585">
      <w:pPr>
        <w:pStyle w:val="ListParagraph"/>
        <w:numPr>
          <w:ilvl w:val="0"/>
          <w:numId w:val="27"/>
        </w:numPr>
      </w:pPr>
      <w:r w:rsidRPr="00505B19">
        <w:t>Design review software to view Record ModelÂ and components</w:t>
      </w:r>
    </w:p>
    <w:p w:rsidRPr="00505B19" w:rsidR="00505B19" w:rsidP="00FD2E82" w:rsidRDefault="00505B19" w14:paraId="6D9F3086" w14:textId="2391D054">
      <w:pPr>
        <w:pStyle w:val="ListParagraph"/>
        <w:numPr>
          <w:ilvl w:val="0"/>
          <w:numId w:val="27"/>
        </w:numPr>
      </w:pPr>
      <w:r w:rsidRPr="00505B19">
        <w:t>Building Automation System (BAS) linked to Record Model</w:t>
      </w:r>
    </w:p>
    <w:p w:rsidRPr="00505B19" w:rsidR="00505B19" w:rsidP="00FD2E82" w:rsidRDefault="00505B19" w14:paraId="0F1576CC" w14:textId="035EEFE6">
      <w:pPr>
        <w:pStyle w:val="ListParagraph"/>
        <w:numPr>
          <w:ilvl w:val="0"/>
          <w:numId w:val="27"/>
        </w:numPr>
      </w:pPr>
      <w:r w:rsidRPr="00505B19">
        <w:t>Computerized Maintenance Management System (CMMS) linked to Record Model</w:t>
      </w:r>
    </w:p>
    <w:p w:rsidRPr="00505B19" w:rsidR="00505B19" w:rsidP="00FD2E82" w:rsidRDefault="00505B19" w14:paraId="23BFD8BF" w14:textId="0E69B3DD">
      <w:pPr>
        <w:pStyle w:val="ListParagraph"/>
        <w:numPr>
          <w:ilvl w:val="0"/>
          <w:numId w:val="27"/>
        </w:numPr>
      </w:pPr>
      <w:r w:rsidRPr="00505B19">
        <w:t>User-Friendly Dashboard Interface linked to Record Model to provide building performance information and/or other information to educate building users</w:t>
      </w:r>
    </w:p>
    <w:p w:rsidRPr="00505B19" w:rsidR="00505B19" w:rsidP="00EB7EAD" w:rsidRDefault="00505B19" w14:paraId="7BCAE009" w14:textId="00C6F995">
      <w:pPr>
        <w:pStyle w:val="Headingnone"/>
      </w:pPr>
      <w:r w:rsidRPr="00505B19">
        <w:t>Team Competencies Required</w:t>
      </w:r>
    </w:p>
    <w:p w:rsidRPr="00505B19" w:rsidR="00505B19" w:rsidP="00FD2E82" w:rsidRDefault="00505B19" w14:paraId="3101A731" w14:textId="758AF08E">
      <w:pPr>
        <w:pStyle w:val="ListParagraph"/>
        <w:numPr>
          <w:ilvl w:val="0"/>
          <w:numId w:val="38"/>
        </w:numPr>
      </w:pPr>
      <w:r w:rsidRPr="00505B19">
        <w:t>Ability to understand and manipulate CMMSÂ and building control systems with Record Model</w:t>
      </w:r>
    </w:p>
    <w:p w:rsidRPr="00505B19" w:rsidR="00505B19" w:rsidP="00FD2E82" w:rsidRDefault="00505B19" w14:paraId="2777C843" w14:textId="7A4B7EB8">
      <w:pPr>
        <w:pStyle w:val="ListParagraph"/>
        <w:numPr>
          <w:ilvl w:val="0"/>
          <w:numId w:val="38"/>
        </w:numPr>
      </w:pPr>
      <w:r w:rsidRPr="00505B19">
        <w:t>Ability to understand typical equipment operation and maintenance practices</w:t>
      </w:r>
    </w:p>
    <w:p w:rsidRPr="00505B19" w:rsidR="00505B19" w:rsidP="00FD2E82" w:rsidRDefault="00505B19" w14:paraId="78615B60" w14:textId="19E66ACC">
      <w:pPr>
        <w:pStyle w:val="ListParagraph"/>
        <w:numPr>
          <w:ilvl w:val="0"/>
          <w:numId w:val="38"/>
        </w:numPr>
      </w:pPr>
      <w:r w:rsidRPr="00505B19">
        <w:t>Ability to manipulate, navigate, and review a 3D Model</w:t>
      </w:r>
    </w:p>
    <w:p w:rsidRPr="00505B19" w:rsidR="00505B19" w:rsidP="00EB7EAD" w:rsidRDefault="00505B19" w14:paraId="4E909839" w14:textId="58A631AF">
      <w:pPr>
        <w:pStyle w:val="Headingnone"/>
      </w:pPr>
      <w:r w:rsidRPr="00505B19">
        <w:t>References for Additional Information</w:t>
      </w:r>
    </w:p>
    <w:p w:rsidRPr="00505B19" w:rsidR="00505B19" w:rsidP="0000720C" w:rsidRDefault="00505B19" w14:paraId="1C2C9249" w14:textId="1110CE0A">
      <w:pPr>
        <w:pStyle w:val="Reference"/>
      </w:pPr>
      <w:r w:rsidRPr="00505B19">
        <w:t>Campbell, D.A. (2007). BIM - Web Applications for AEC, Web 3D Symposium.</w:t>
      </w:r>
    </w:p>
    <w:p w:rsidRPr="00505B19" w:rsidR="00505B19" w:rsidP="0000720C" w:rsidRDefault="00505B19" w14:paraId="74F4AA3F" w14:textId="420FB6B7">
      <w:pPr>
        <w:pStyle w:val="Reference"/>
      </w:pPr>
      <w:r w:rsidRPr="00505B19">
        <w:t>Fallon, K. (2008). “Interoperability: Critical to Achieving BIM Benefits”. AIA Edges Website: Singh, H.; W.H. Dunn (2008).Â  Integrating Facilities Stovepipes for Total Asset ManagementÂ (TAM). Journal of Building Information Modeling, Spring 2008. http://www.aia.ord/nwsltr_tap.cfm?pagename=tap_a_0704_interop</w:t>
      </w:r>
    </w:p>
    <w:p w:rsidRPr="00505B19" w:rsidR="00505B19" w:rsidP="0000720C" w:rsidRDefault="00505B19" w14:paraId="693427C6" w14:textId="219F53E1">
      <w:pPr>
        <w:pStyle w:val="Reference"/>
      </w:pPr>
      <w:r w:rsidRPr="00505B19">
        <w:t>ASHRAE (2003). HVAC design Manual for Hospitals and Clinics. Atlanta, GA. (2004). Federal energy Management Program.Â O&amp;M Best Practices: A Guide to Achieving Operational Efficiency, Release 2.0.Â  July 2004.Â  www1.eere.energy.gov/femp/pds.OM_5.pdf</w:t>
      </w:r>
    </w:p>
    <w:p w:rsidRPr="00505B19" w:rsidR="00505B19" w:rsidP="0000720C" w:rsidRDefault="00505B19" w14:paraId="10E6BE8F" w14:textId="1CE0C68C">
      <w:pPr>
        <w:pStyle w:val="Reference"/>
      </w:pPr>
      <w:r w:rsidRPr="00505B19">
        <w:t>Piotrowski, J. (2001).Â Pro-Active Maintenance for Pumps. Archives, February, Pump-Zone.com</w:t>
      </w:r>
    </w:p>
    <w:p w:rsidRPr="00505B19" w:rsidR="00505B19" w:rsidP="00505B19" w:rsidRDefault="00505B19" w14:paraId="0F6AC810" w14:textId="619079E5">
      <w:r w:rsidRPr="00505B19">
        <w:t>  </w:t>
      </w:r>
    </w:p>
    <w:p w:rsidRPr="00505B19" w:rsidR="00505B19" w:rsidP="00EB7EAD" w:rsidRDefault="00505B19" w14:paraId="0E89C82F" w14:textId="77777777">
      <w:pPr>
        <w:pStyle w:val="Headingnone"/>
      </w:pPr>
      <w:r w:rsidRPr="00505B19">
        <w:t>Potential Output Information</w:t>
      </w:r>
    </w:p>
    <w:p w:rsidRPr="0000720C" w:rsidR="00505B19" w:rsidP="00FD2E82" w:rsidRDefault="00505B19" w14:paraId="3D34FFEB" w14:textId="33CBB467">
      <w:pPr>
        <w:pStyle w:val="ListParagraph"/>
        <w:numPr>
          <w:ilvl w:val="0"/>
          <w:numId w:val="37"/>
        </w:numPr>
      </w:pPr>
      <w:r w:rsidRPr="0000720C">
        <w:t>under development</w:t>
      </w:r>
    </w:p>
    <w:p w:rsidRPr="00505B19" w:rsidR="00505B19" w:rsidP="00505B19" w:rsidRDefault="00505B19" w14:paraId="354AA4B3" w14:textId="77777777">
      <w:r w:rsidRPr="00505B19">
        <w:t> </w:t>
      </w:r>
    </w:p>
    <w:p w:rsidRPr="00505B19" w:rsidR="009247CC" w:rsidP="00505B19" w:rsidRDefault="00505B19" w14:paraId="07473CCD" w14:textId="50CC899E">
      <w:r w:rsidRPr="00505B19">
        <w:t>Source:  BIM Project Execution Planning Guide, Ver. 2.2 with minor revisions.</w:t>
      </w:r>
    </w:p>
    <w:p w:rsidR="009247CC" w:rsidP="009247CC" w:rsidRDefault="004F411E" w14:paraId="264B9778" w14:textId="5996EDF2">
      <w:pPr>
        <w:pStyle w:val="Heading2"/>
      </w:pPr>
      <w:bookmarkStart w:name="_Toc52749789" w:id="58"/>
      <w:r>
        <w:t xml:space="preserve">20: </w:t>
      </w:r>
      <w:r w:rsidR="009247CC">
        <w:t>Building System Analysis</w:t>
      </w:r>
      <w:bookmarkEnd w:id="58"/>
    </w:p>
    <w:p w:rsidR="00CB58FC" w:rsidP="00C03A33" w:rsidRDefault="007C0127" w14:paraId="6C149F8E" w14:textId="7BB2597B">
      <w:r>
        <w:rPr>
          <w:noProof/>
        </w:rPr>
        <mc:AlternateContent>
          <mc:Choice Requires="wps">
            <w:drawing>
              <wp:anchor distT="0" distB="0" distL="114300" distR="114300" simplePos="0" relativeHeight="251658279" behindDoc="0" locked="0" layoutInCell="1" allowOverlap="1" wp14:anchorId="041FAE03" wp14:editId="7FC96ECC">
                <wp:simplePos x="0" y="0"/>
                <wp:positionH relativeFrom="column">
                  <wp:posOffset>2371725</wp:posOffset>
                </wp:positionH>
                <wp:positionV relativeFrom="paragraph">
                  <wp:posOffset>3250565</wp:posOffset>
                </wp:positionV>
                <wp:extent cx="772160" cy="1117600"/>
                <wp:effectExtent l="0" t="0" r="27940" b="25400"/>
                <wp:wrapNone/>
                <wp:docPr id="73" name="Rectangle 73"/>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7C0127" w:rsidRDefault="00FD032E" w14:paraId="5D06D175"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E5B754A">
              <v:rect id="Rectangle 73" style="position:absolute;left:0;text-align:left;margin-left:186.75pt;margin-top:255.95pt;width:60.8pt;height:88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53" filled="f" strokecolor="black [3200]" strokeweight="1pt" w14:anchorId="041FA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">
                <v:textbox>
                  <w:txbxContent>
                    <w:p w:rsidRPr="001502AE" w:rsidR="00FD032E" w:rsidP="007C0127" w:rsidRDefault="00FD032E" w14:paraId="3CA956A0" w14:textId="77777777">
                      <w:pPr>
                        <w:jc w:val="center"/>
                        <w:rPr>
                          <w:lang w:val="da-DK"/>
                        </w:rPr>
                      </w:pPr>
                      <w:r>
                        <w:rPr>
                          <w:lang w:val="da-DK"/>
                        </w:rPr>
                        <w:t>Output</w:t>
                      </w:r>
                    </w:p>
                  </w:txbxContent>
                </v:textbox>
              </v:rect>
            </w:pict>
          </mc:Fallback>
        </mc:AlternateContent>
      </w:r>
      <w:r w:rsidR="001502AE">
        <w:rPr>
          <w:noProof/>
        </w:rPr>
        <mc:AlternateContent>
          <mc:Choice Requires="wps">
            <w:drawing>
              <wp:anchor distT="0" distB="0" distL="114300" distR="114300" simplePos="0" relativeHeight="251658241" behindDoc="0" locked="0" layoutInCell="1" allowOverlap="1" wp14:anchorId="1EFBED68" wp14:editId="2EDA0D92">
                <wp:simplePos x="0" y="0"/>
                <wp:positionH relativeFrom="column">
                  <wp:align>right</wp:align>
                </wp:positionH>
                <wp:positionV relativeFrom="paragraph">
                  <wp:posOffset>3271520</wp:posOffset>
                </wp:positionV>
                <wp:extent cx="772160" cy="1117600"/>
                <wp:effectExtent l="0" t="0" r="27940" b="25400"/>
                <wp:wrapNone/>
                <wp:docPr id="3" name="Rectangle 3"/>
                <wp:cNvGraphicFramePr/>
                <a:graphic xmlns:a="http://schemas.openxmlformats.org/drawingml/2006/main">
                  <a:graphicData uri="http://schemas.microsoft.com/office/word/2010/wordprocessingShape">
                    <wps:wsp>
                      <wps:cNvSpPr/>
                      <wps:spPr>
                        <a:xfrm>
                          <a:off x="0" y="0"/>
                          <a:ext cx="772160" cy="1117600"/>
                        </a:xfrm>
                        <a:prstGeom prst="rect">
                          <a:avLst/>
                        </a:prstGeom>
                        <a:noFill/>
                      </wps:spPr>
                      <wps:style>
                        <a:lnRef idx="2">
                          <a:schemeClr val="dk1"/>
                        </a:lnRef>
                        <a:fillRef idx="1">
                          <a:schemeClr val="lt1"/>
                        </a:fillRef>
                        <a:effectRef idx="0">
                          <a:schemeClr val="dk1"/>
                        </a:effectRef>
                        <a:fontRef idx="minor">
                          <a:schemeClr val="dk1"/>
                        </a:fontRef>
                      </wps:style>
                      <wps:txbx>
                        <w:txbxContent>
                          <w:p w:rsidRPr="001502AE" w:rsidR="00FD032E" w:rsidP="001502AE" w:rsidRDefault="00FD032E" w14:paraId="4EFEBEC7" w14:textId="77777777">
                            <w:pPr>
                              <w:jc w:val="center"/>
                              <w:rPr>
                                <w:lang w:val="da-DK"/>
                              </w:rPr>
                            </w:pPr>
                            <w:r>
                              <w:rPr>
                                <w:lang w:val="da-DK"/>
                              </w:rPr>
                              <w:t>Outpu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AD200B7">
              <v:rect id="Rectangle 3" style="position:absolute;left:0;text-align:left;margin-left:9.6pt;margin-top:257.6pt;width:60.8pt;height:88pt;z-index:251658241;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bottom" o:spid="_x0000_s1054" filled="f" strokecolor="black [3200]" strokeweight="1pt" w14:anchorId="1EFBED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">
                <v:textbox>
                  <w:txbxContent>
                    <w:p w:rsidRPr="001502AE" w:rsidR="00FD032E" w:rsidP="001502AE" w:rsidRDefault="00FD032E" w14:paraId="14AA2B96" w14:textId="77777777">
                      <w:pPr>
                        <w:jc w:val="center"/>
                        <w:rPr>
                          <w:lang w:val="da-DK"/>
                        </w:rPr>
                      </w:pPr>
                      <w:r>
                        <w:rPr>
                          <w:lang w:val="da-DK"/>
                        </w:rPr>
                        <w:t>Output</w:t>
                      </w:r>
                    </w:p>
                  </w:txbxContent>
                </v:textbox>
              </v:rect>
            </w:pict>
          </mc:Fallback>
        </mc:AlternateContent>
      </w:r>
      <w:r w:rsidR="00CB58FC">
        <w:rPr>
          <w:noProof/>
        </w:rPr>
        <w:drawing>
          <wp:inline distT="0" distB="0" distL="0" distR="0" wp14:anchorId="70951D74" wp14:editId="360EE3D5">
            <wp:extent cx="6433820" cy="4163060"/>
            <wp:effectExtent l="0" t="0" r="5080" b="889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33820" cy="4163060"/>
                    </a:xfrm>
                    <a:prstGeom prst="rect">
                      <a:avLst/>
                    </a:prstGeom>
                  </pic:spPr>
                </pic:pic>
              </a:graphicData>
            </a:graphic>
          </wp:inline>
        </w:drawing>
      </w:r>
    </w:p>
    <w:p w:rsidRPr="008159CC" w:rsidR="008159CC" w:rsidP="00EB7EAD" w:rsidRDefault="008159CC" w14:paraId="0F93C861" w14:textId="55369C6A">
      <w:pPr>
        <w:pStyle w:val="Headingnone"/>
      </w:pPr>
      <w:r w:rsidRPr="008159CC">
        <w:t>Description</w:t>
      </w:r>
    </w:p>
    <w:p w:rsidRPr="008159CC" w:rsidR="008159CC" w:rsidP="008159CC" w:rsidRDefault="008159CC" w14:paraId="0FB2EEFB" w14:textId="27E6CCF6">
      <w:r w:rsidRPr="008159CC">
        <w:t>A process that measures how a building's performance compares to the specified design. This includes how the mechanical system operates and how much energy a building uses. Other aspects of this analysis include, but are not limited to, ventilated facade studies, lighting analysis, internal and external CFD airflow, and solar analysis.</w:t>
      </w:r>
    </w:p>
    <w:p w:rsidRPr="008159CC" w:rsidR="008159CC" w:rsidP="00EB7EAD" w:rsidRDefault="008159CC" w14:paraId="722CE253" w14:textId="41BF7C61">
      <w:pPr>
        <w:pStyle w:val="Headingnone"/>
      </w:pPr>
      <w:r w:rsidRPr="008159CC">
        <w:t>Potential Value</w:t>
      </w:r>
    </w:p>
    <w:p w:rsidRPr="008159CC" w:rsidR="008159CC" w:rsidP="00FD2E82" w:rsidRDefault="008159CC" w14:paraId="3EF37D78" w14:textId="35ED978F">
      <w:pPr>
        <w:pStyle w:val="ListParagraph"/>
        <w:numPr>
          <w:ilvl w:val="0"/>
          <w:numId w:val="37"/>
        </w:numPr>
      </w:pPr>
      <w:r w:rsidRPr="008159CC">
        <w:t>Ensure building is operating to specified design and sustainable standards</w:t>
      </w:r>
    </w:p>
    <w:p w:rsidRPr="008159CC" w:rsidR="008159CC" w:rsidP="00FD2E82" w:rsidRDefault="008159CC" w14:paraId="1E212D0D" w14:textId="2B75A47F">
      <w:pPr>
        <w:pStyle w:val="ListParagraph"/>
        <w:numPr>
          <w:ilvl w:val="0"/>
          <w:numId w:val="37"/>
        </w:numPr>
      </w:pPr>
      <w:r w:rsidRPr="008159CC">
        <w:t>Identify opportunities to modify system operations to improve performance</w:t>
      </w:r>
    </w:p>
    <w:p w:rsidRPr="008159CC" w:rsidR="008159CC" w:rsidP="00FD2E82" w:rsidRDefault="008159CC" w14:paraId="59078E64" w14:textId="1260B556">
      <w:pPr>
        <w:pStyle w:val="ListParagraph"/>
        <w:numPr>
          <w:ilvl w:val="0"/>
          <w:numId w:val="37"/>
        </w:numPr>
      </w:pPr>
      <w:r w:rsidRPr="008159CC">
        <w:t>Create a "what if" scenario and change different materials throughout the building to show better or worse performance conditions</w:t>
      </w:r>
    </w:p>
    <w:p w:rsidRPr="008159CC" w:rsidR="008159CC" w:rsidP="00EB7EAD" w:rsidRDefault="008159CC" w14:paraId="0536A296" w14:textId="4C17E9DE">
      <w:pPr>
        <w:pStyle w:val="Headingnone"/>
      </w:pPr>
      <w:r w:rsidRPr="008159CC">
        <w:t>Resources Required</w:t>
      </w:r>
    </w:p>
    <w:p w:rsidRPr="001322D0" w:rsidR="008159CC" w:rsidP="00FD2E82" w:rsidRDefault="008159CC" w14:paraId="476DB21E" w14:textId="5F636988">
      <w:pPr>
        <w:pStyle w:val="ListParagraph"/>
        <w:numPr>
          <w:ilvl w:val="0"/>
          <w:numId w:val="39"/>
        </w:numPr>
      </w:pPr>
      <w:r w:rsidRPr="001322D0">
        <w:t>Building Systems Analysis Software</w:t>
      </w:r>
      <w:r w:rsidR="00007DFE">
        <w:t xml:space="preserve"> </w:t>
      </w:r>
      <w:r w:rsidRPr="001322D0">
        <w:t>(Energy, Lighting, Mechanical, Other)</w:t>
      </w:r>
    </w:p>
    <w:p w:rsidRPr="001322D0" w:rsidR="001322D0" w:rsidP="00EB7EAD" w:rsidRDefault="001322D0" w14:paraId="228917BC" w14:textId="767E8534">
      <w:pPr>
        <w:pStyle w:val="Headingnone"/>
      </w:pPr>
      <w:r w:rsidRPr="008159CC">
        <w:t>Team Competencies Required</w:t>
      </w:r>
    </w:p>
    <w:p w:rsidRPr="00D2296D" w:rsidR="008159CC" w:rsidP="00FD2E82" w:rsidRDefault="008159CC" w14:paraId="56570A9B" w14:textId="1FA7B42A">
      <w:pPr>
        <w:pStyle w:val="ListParagraph"/>
        <w:numPr>
          <w:ilvl w:val="0"/>
          <w:numId w:val="37"/>
        </w:numPr>
      </w:pPr>
      <w:r w:rsidRPr="00D2296D">
        <w:t>Ability to understand and manipulate CMMS and building control systems with Record Model</w:t>
      </w:r>
    </w:p>
    <w:p w:rsidRPr="00D2296D" w:rsidR="008159CC" w:rsidP="00FD2E82" w:rsidRDefault="008159CC" w14:paraId="643EB0C0" w14:textId="2FFCE96A">
      <w:pPr>
        <w:pStyle w:val="ListParagraph"/>
        <w:numPr>
          <w:ilvl w:val="0"/>
          <w:numId w:val="37"/>
        </w:numPr>
      </w:pPr>
      <w:r w:rsidRPr="00D2296D">
        <w:t>Ability to understand typical equipment operation and maintenance practices</w:t>
      </w:r>
    </w:p>
    <w:p w:rsidRPr="008159CC" w:rsidR="008159CC" w:rsidP="00FD2E82" w:rsidRDefault="008159CC" w14:paraId="540FAAC9" w14:textId="22494328">
      <w:pPr>
        <w:pStyle w:val="ListParagraph"/>
        <w:numPr>
          <w:ilvl w:val="0"/>
          <w:numId w:val="37"/>
        </w:numPr>
      </w:pPr>
      <w:r w:rsidRPr="00D2296D">
        <w:t>Ability to manipulate, navigate, and review a 3D Model</w:t>
      </w:r>
    </w:p>
    <w:p w:rsidRPr="008159CC" w:rsidR="008159CC" w:rsidP="008159CC" w:rsidRDefault="008159CC" w14:paraId="7817D694" w14:textId="0DAA5E61">
      <w:r w:rsidRPr="008159CC">
        <w:t> </w:t>
      </w:r>
    </w:p>
    <w:p w:rsidRPr="008159CC" w:rsidR="008159CC" w:rsidP="00EB7EAD" w:rsidRDefault="00940C9C" w14:paraId="3D53BB27" w14:textId="72CD4C35">
      <w:pPr>
        <w:pStyle w:val="Headingnone"/>
      </w:pPr>
      <w:r>
        <w:br w:type="column"/>
      </w:r>
      <w:r w:rsidRPr="008159CC" w:rsidR="008159CC">
        <w:t>References for Additional Information</w:t>
      </w:r>
    </w:p>
    <w:p w:rsidRPr="008159CC" w:rsidR="008159CC" w:rsidP="00D2296D" w:rsidRDefault="008159CC" w14:paraId="503FACEC" w14:textId="34AD8ED6">
      <w:pPr>
        <w:pStyle w:val="Reference"/>
      </w:pPr>
      <w:r w:rsidRPr="008159CC">
        <w:t>Ayat E. Osman, Robert Ries. " Optimization For Cogeneration Systems in Buildings Based on Life Cycle Assessment" May 2006, http://itocn.org/2006/20/</w:t>
      </w:r>
    </w:p>
    <w:p w:rsidR="008159CC" w:rsidP="00D2296D" w:rsidRDefault="008159CC" w14:paraId="35D9A6D6" w14:textId="134699DA">
      <w:pPr>
        <w:pStyle w:val="Reference"/>
      </w:pPr>
      <w:r w:rsidRPr="008159CC">
        <w:t xml:space="preserve">"Building Performance Analysis Using Revit" 2007 Autodesk Inc., </w:t>
      </w:r>
      <w:hyperlink w:history="1" r:id="rId68">
        <w:r w:rsidRPr="00192278" w:rsidR="00605149">
          <w:rPr>
            <w:rStyle w:val="Hyperlink"/>
          </w:rPr>
          <w:t>http://images.autodesk.com/adsk/files/building_performance_analysis_using_revit.pdf</w:t>
        </w:r>
      </w:hyperlink>
    </w:p>
    <w:p w:rsidRPr="008159CC" w:rsidR="008159CC" w:rsidP="008159CC" w:rsidRDefault="008159CC" w14:paraId="531203C3" w14:textId="7F798B68">
      <w:r w:rsidRPr="008159CC">
        <w:t>  </w:t>
      </w:r>
    </w:p>
    <w:p w:rsidRPr="008159CC" w:rsidR="008159CC" w:rsidP="00EB7EAD" w:rsidRDefault="008159CC" w14:paraId="7527216F" w14:textId="77777777">
      <w:pPr>
        <w:pStyle w:val="Headingnone"/>
      </w:pPr>
      <w:r w:rsidRPr="008159CC">
        <w:t>Potential Output Information</w:t>
      </w:r>
    </w:p>
    <w:p w:rsidRPr="008159CC" w:rsidR="008159CC" w:rsidP="008159CC" w:rsidRDefault="008159CC" w14:paraId="793A981B" w14:textId="77777777">
      <w:r w:rsidRPr="008159CC">
        <w:t> </w:t>
      </w:r>
    </w:p>
    <w:p w:rsidRPr="008159CC" w:rsidR="008159CC" w:rsidP="008159CC" w:rsidRDefault="008159CC" w14:paraId="57EA3C84" w14:textId="77777777">
      <w:r w:rsidRPr="008159CC">
        <w:t>Source:  BIM Project Execution Planning Guide, Ver. 2.2 with minor revisions.</w:t>
      </w:r>
    </w:p>
    <w:p w:rsidRPr="008159CC" w:rsidR="009247CC" w:rsidP="008159CC" w:rsidRDefault="009247CC" w14:paraId="3ABE3652" w14:textId="45A44885">
      <w:r w:rsidRPr="008159CC">
        <w:br w:type="page"/>
      </w:r>
    </w:p>
    <w:p w:rsidR="00CB58FC" w:rsidP="00C14CA4" w:rsidRDefault="004F411E" w14:paraId="5B5BF999" w14:textId="3BA61F5A">
      <w:pPr>
        <w:pStyle w:val="Heading2"/>
      </w:pPr>
      <w:bookmarkStart w:name="_Toc52749790" w:id="59"/>
      <w:r>
        <w:t xml:space="preserve">21: </w:t>
      </w:r>
      <w:r w:rsidR="00CB58FC">
        <w:t>Asset Management</w:t>
      </w:r>
      <w:bookmarkEnd w:id="59"/>
    </w:p>
    <w:p w:rsidR="00C26023" w:rsidP="000F6377" w:rsidRDefault="721CF8FD" w14:paraId="4F807DFF" w14:textId="7812B8FB">
      <w:r>
        <w:rPr>
          <w:noProof/>
        </w:rPr>
        <w:drawing>
          <wp:inline distT="0" distB="0" distL="0" distR="0" wp14:anchorId="281AC2EB" wp14:editId="6D073384">
            <wp:extent cx="6433819" cy="4272280"/>
            <wp:effectExtent l="0" t="0" r="5080" b="0"/>
            <wp:docPr id="48" name="Picture 48" descr="QR Code Technology in the Field | Shiel Sex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9">
                      <a:extLst>
                        <a:ext uri="{28A0092B-C50C-407E-A947-70E740481C1C}">
                          <a14:useLocalDpi xmlns:a14="http://schemas.microsoft.com/office/drawing/2010/main" val="0"/>
                        </a:ext>
                      </a:extLst>
                    </a:blip>
                    <a:stretch>
                      <a:fillRect/>
                    </a:stretch>
                  </pic:blipFill>
                  <pic:spPr>
                    <a:xfrm>
                      <a:off x="0" y="0"/>
                      <a:ext cx="6433819" cy="4272280"/>
                    </a:xfrm>
                    <a:prstGeom prst="rect">
                      <a:avLst/>
                    </a:prstGeom>
                  </pic:spPr>
                </pic:pic>
              </a:graphicData>
            </a:graphic>
          </wp:inline>
        </w:drawing>
      </w:r>
    </w:p>
    <w:p w:rsidRPr="00B340FC" w:rsidR="00B340FC" w:rsidP="00EB7EAD" w:rsidRDefault="001325D1" w14:paraId="59B4C099" w14:textId="707B9142">
      <w:pPr>
        <w:pStyle w:val="Headingnone"/>
      </w:pPr>
      <w:r>
        <w:t>Description</w:t>
      </w:r>
    </w:p>
    <w:p w:rsidRPr="00B340FC" w:rsidR="00B340FC" w:rsidP="00B340FC" w:rsidRDefault="00B340FC" w14:paraId="064D9F8D" w14:textId="77777777">
      <w:r w:rsidRPr="00B340FC">
        <w:t>A process in which an organized management system is bi-directionally linked to a record model to efficiently aid in the maintenance and operation of a facility and its assets. These assets, consisting of the physical building, systems, surrounding environment, and equipment, must be maintained, upgraded, and operated at an efficiency which will satisfy both the owner and users in the most cost effective manner. It assists in financial decision-making, short-term and long-term planning, and generating scheduled work orders. Asset Management utilizes the data contained in a record model to populate an asset management system which is then used to determine cost implications of changing or upgrading building assets, segregate costs of assets for financial tax purposes, and maintain a current comprehensive database that can produce the value of a company's assets. The bi-directional link also allows users to visualize the asset in the model before servicing it potentially reducing service time.</w:t>
      </w:r>
    </w:p>
    <w:p w:rsidRPr="00B340FC" w:rsidR="00B340FC" w:rsidP="00B340FC" w:rsidRDefault="00B340FC" w14:paraId="6AEEA243" w14:textId="77777777">
      <w:r w:rsidRPr="00B340FC">
        <w:t> </w:t>
      </w:r>
    </w:p>
    <w:p w:rsidR="00421B00" w:rsidP="00EB7EAD" w:rsidRDefault="00421B00" w14:paraId="27030353" w14:textId="77777777">
      <w:pPr>
        <w:pStyle w:val="Headingnone"/>
      </w:pPr>
      <w:r w:rsidRPr="00B340FC">
        <w:t xml:space="preserve">Potential Value </w:t>
      </w:r>
    </w:p>
    <w:p w:rsidRPr="006E1458" w:rsidR="00B340FC" w:rsidP="00FD2E82" w:rsidRDefault="00B340FC" w14:paraId="10EE168F" w14:textId="2D6D46E7">
      <w:pPr>
        <w:pStyle w:val="ListParagraph"/>
        <w:numPr>
          <w:ilvl w:val="0"/>
          <w:numId w:val="27"/>
        </w:numPr>
      </w:pPr>
      <w:r w:rsidRPr="006E1458">
        <w:t>Store operations, maintenance owner user manuals, and equipment specifications for faster access.</w:t>
      </w:r>
    </w:p>
    <w:p w:rsidRPr="006E1458" w:rsidR="00B340FC" w:rsidP="00FD2E82" w:rsidRDefault="00B340FC" w14:paraId="18E435C2" w14:textId="32B8C4D6">
      <w:pPr>
        <w:pStyle w:val="ListParagraph"/>
        <w:numPr>
          <w:ilvl w:val="0"/>
          <w:numId w:val="27"/>
        </w:numPr>
      </w:pPr>
      <w:r w:rsidRPr="006E1458">
        <w:t>Perform and analyze facility and equipment condition assessments</w:t>
      </w:r>
    </w:p>
    <w:p w:rsidRPr="006E1458" w:rsidR="00B340FC" w:rsidP="00FD2E82" w:rsidRDefault="00B340FC" w14:paraId="05EF03BC" w14:textId="5A3CBCCC">
      <w:pPr>
        <w:pStyle w:val="ListParagraph"/>
        <w:numPr>
          <w:ilvl w:val="0"/>
          <w:numId w:val="27"/>
        </w:numPr>
      </w:pPr>
      <w:r w:rsidRPr="006E1458">
        <w:t>Maintain up-to-date facility and equipment data including but not limited to maintenance schedules, warranties, cost data, upgrades, replacements, damages/deterioration, maintenance records, manufacturer's data, and equipment functionality</w:t>
      </w:r>
    </w:p>
    <w:p w:rsidRPr="006E1458" w:rsidR="00B340FC" w:rsidP="00FD2E82" w:rsidRDefault="00B340FC" w14:paraId="3D6EF5E0" w14:textId="7506CC0F">
      <w:pPr>
        <w:pStyle w:val="ListParagraph"/>
        <w:numPr>
          <w:ilvl w:val="0"/>
          <w:numId w:val="27"/>
        </w:numPr>
      </w:pPr>
      <w:r w:rsidRPr="006E1458">
        <w:t>Provide one comprehensive source for tracking the use, performance, and maintenance of a building's assets for the owner, maintenance team, and financial department</w:t>
      </w:r>
    </w:p>
    <w:p w:rsidRPr="006E1458" w:rsidR="00B340FC" w:rsidP="00FD2E82" w:rsidRDefault="00B340FC" w14:paraId="64DB5D27" w14:textId="28F49B5C">
      <w:pPr>
        <w:pStyle w:val="ListParagraph"/>
        <w:numPr>
          <w:ilvl w:val="0"/>
          <w:numId w:val="27"/>
        </w:numPr>
      </w:pPr>
      <w:r w:rsidRPr="006E1458">
        <w:t>Produce accurate quantity takeoffs of current company assets which aids in financial reporting, bidding, and estimating the future cost implications of upgrades or replacements of a particular asset.</w:t>
      </w:r>
    </w:p>
    <w:p w:rsidRPr="006E1458" w:rsidR="00B340FC" w:rsidP="00FD2E82" w:rsidRDefault="00B340FC" w14:paraId="4E9185A5" w14:textId="3F134561">
      <w:pPr>
        <w:pStyle w:val="ListParagraph"/>
        <w:numPr>
          <w:ilvl w:val="0"/>
          <w:numId w:val="27"/>
        </w:numPr>
      </w:pPr>
      <w:r w:rsidRPr="006E1458">
        <w:t>Allow for future updates of record model to show current building asset information after upgrades, replacements, or maintenance by tracking changes and importing new information into model.</w:t>
      </w:r>
    </w:p>
    <w:p w:rsidRPr="006E1458" w:rsidR="00B340FC" w:rsidP="00FD2E82" w:rsidRDefault="00B340FC" w14:paraId="3FC0FB09" w14:textId="6EF19941">
      <w:pPr>
        <w:pStyle w:val="ListParagraph"/>
        <w:numPr>
          <w:ilvl w:val="0"/>
          <w:numId w:val="27"/>
        </w:numPr>
      </w:pPr>
      <w:r w:rsidRPr="006E1458">
        <w:t>Aid financial department in efficiently analyzing different types of assets through an increased level of visualization</w:t>
      </w:r>
    </w:p>
    <w:p w:rsidRPr="006E1458" w:rsidR="00B340FC" w:rsidP="00FD2E82" w:rsidRDefault="00B340FC" w14:paraId="696B57EB" w14:textId="0F2A68AB">
      <w:pPr>
        <w:pStyle w:val="ListParagraph"/>
        <w:numPr>
          <w:ilvl w:val="0"/>
          <w:numId w:val="27"/>
        </w:numPr>
      </w:pPr>
      <w:r w:rsidRPr="006E1458">
        <w:t>Increase the opportunity for measurement and verification of systems during building occupation</w:t>
      </w:r>
    </w:p>
    <w:p w:rsidRPr="006E1458" w:rsidR="00B340FC" w:rsidP="00FD2E82" w:rsidRDefault="00B340FC" w14:paraId="0C0EFFBB" w14:textId="5E647438">
      <w:pPr>
        <w:pStyle w:val="ListParagraph"/>
        <w:numPr>
          <w:ilvl w:val="0"/>
          <w:numId w:val="27"/>
        </w:numPr>
      </w:pPr>
      <w:r w:rsidRPr="006E1458">
        <w:t>Automatically generate scheduled work orders for maintenance staff.</w:t>
      </w:r>
    </w:p>
    <w:p w:rsidRPr="00B340FC" w:rsidR="00B340FC" w:rsidP="006E1458" w:rsidRDefault="00B340FC" w14:paraId="77BE9310" w14:textId="7F08D97F">
      <w:r w:rsidRPr="00B340FC">
        <w:t>•</w:t>
      </w:r>
    </w:p>
    <w:p w:rsidRPr="00B340FC" w:rsidR="00B340FC" w:rsidP="00EB7EAD" w:rsidRDefault="00B340FC" w14:paraId="18F851FC" w14:textId="7720C799">
      <w:pPr>
        <w:pStyle w:val="Headingnone"/>
      </w:pPr>
      <w:r w:rsidRPr="00B340FC">
        <w:t xml:space="preserve">References for Additional </w:t>
      </w:r>
      <w:r>
        <w:t>i</w:t>
      </w:r>
      <w:r w:rsidRPr="00B340FC">
        <w:t>nformation</w:t>
      </w:r>
    </w:p>
    <w:p w:rsidRPr="00B340FC" w:rsidR="00B340FC" w:rsidP="00C26023" w:rsidRDefault="00B340FC" w14:paraId="096DEB98" w14:textId="6CB11C04">
      <w:pPr>
        <w:pStyle w:val="Reference"/>
      </w:pPr>
      <w:r w:rsidRPr="00B340FC">
        <w:t>CURT. (2010) BIM Implementation: An Owner's Guide to Getting Started</w:t>
      </w:r>
    </w:p>
    <w:p w:rsidRPr="00B340FC" w:rsidR="00B340FC" w:rsidP="00C26023" w:rsidRDefault="00B340FC" w14:paraId="2F20FC6F" w14:textId="0497FF99">
      <w:pPr>
        <w:pStyle w:val="Reference"/>
      </w:pPr>
      <w:r w:rsidRPr="00B340FC">
        <w:t>NIST (2007) General Buildings Information Handover Guide: Principles, Methodology, and Case Studies&lt;http://www.fire.nist.gov/bfrlpubs/build07/PDF/b07015.pdf&gt; </w:t>
      </w:r>
    </w:p>
    <w:p w:rsidR="002A4114" w:rsidP="00EB7EAD" w:rsidRDefault="002A4114" w14:paraId="1D7AC41B" w14:textId="77777777">
      <w:pPr>
        <w:pStyle w:val="Headingnone"/>
      </w:pPr>
    </w:p>
    <w:p w:rsidR="002A4114" w:rsidP="00EB7EAD" w:rsidRDefault="002A4114" w14:paraId="73006DC6" w14:textId="77777777">
      <w:pPr>
        <w:pStyle w:val="Headingnone"/>
      </w:pPr>
    </w:p>
    <w:p w:rsidRPr="00B340FC" w:rsidR="00B340FC" w:rsidP="00EB7EAD" w:rsidRDefault="00B340FC" w14:paraId="3148E5C8" w14:textId="09C2032C">
      <w:pPr>
        <w:pStyle w:val="Headingnone"/>
      </w:pPr>
      <w:r w:rsidRPr="00B340FC">
        <w:t>Potential Output Information</w:t>
      </w:r>
    </w:p>
    <w:p w:rsidRPr="00B340FC" w:rsidR="00B340FC" w:rsidP="00FD2E82" w:rsidRDefault="00B340FC" w14:paraId="54A3E79F" w14:textId="77777777">
      <w:pPr>
        <w:pStyle w:val="ListParagraph"/>
        <w:numPr>
          <w:ilvl w:val="0"/>
          <w:numId w:val="40"/>
        </w:numPr>
      </w:pPr>
      <w:r w:rsidRPr="00B340FC">
        <w:t>Asset management reports</w:t>
      </w:r>
    </w:p>
    <w:p w:rsidR="00B340FC" w:rsidP="00FD2E82" w:rsidRDefault="00B340FC" w14:paraId="399F2F43" w14:textId="1356053A">
      <w:pPr>
        <w:pStyle w:val="ListParagraph"/>
        <w:numPr>
          <w:ilvl w:val="0"/>
          <w:numId w:val="40"/>
        </w:numPr>
      </w:pPr>
      <w:r w:rsidRPr="00B340FC">
        <w:t>Asset management revisions for BIM</w:t>
      </w:r>
    </w:p>
    <w:p w:rsidRPr="00B340FC" w:rsidR="006E1458" w:rsidP="006E1458" w:rsidRDefault="006E1458" w14:paraId="66133E3C" w14:textId="77777777">
      <w:pPr>
        <w:pStyle w:val="ListParagraph"/>
      </w:pPr>
    </w:p>
    <w:p w:rsidRPr="00B340FC" w:rsidR="00B340FC" w:rsidP="00B340FC" w:rsidRDefault="00B340FC" w14:paraId="2AE4F9A7" w14:textId="77777777">
      <w:r w:rsidRPr="00B340FC">
        <w:t>Source:  BIM Project Execution Planning Guide, Ver. 2.2 with minor revisions.</w:t>
      </w:r>
    </w:p>
    <w:p w:rsidR="00CB58FC" w:rsidRDefault="00CB58FC" w14:paraId="720E4E8B" w14:textId="77777777">
      <w:pPr>
        <w:spacing w:after="160" w:line="259" w:lineRule="auto"/>
        <w:jc w:val="left"/>
        <w:rPr>
          <w:rFonts w:ascii="Bahnschrift SemiBold" w:hAnsi="Bahnschrift SemiBold" w:eastAsiaTheme="majorEastAsia" w:cstheme="majorBidi"/>
          <w:sz w:val="36"/>
          <w:szCs w:val="26"/>
        </w:rPr>
      </w:pPr>
      <w:r>
        <w:br w:type="page"/>
      </w:r>
    </w:p>
    <w:p w:rsidR="00CB58FC" w:rsidP="00C14CA4" w:rsidRDefault="004F411E" w14:paraId="43E91565" w14:textId="0E57FB77">
      <w:pPr>
        <w:pStyle w:val="Heading2"/>
      </w:pPr>
      <w:bookmarkStart w:name="_Toc52749791" w:id="60"/>
      <w:r>
        <w:t xml:space="preserve">22: </w:t>
      </w:r>
      <w:r w:rsidR="00CB58FC">
        <w:t>Space Management</w:t>
      </w:r>
      <w:bookmarkEnd w:id="60"/>
    </w:p>
    <w:p w:rsidR="00C26023" w:rsidP="00EB7EAD" w:rsidRDefault="00C26023" w14:paraId="103FDD64" w14:textId="77777777">
      <w:pPr>
        <w:pStyle w:val="Headingnone"/>
      </w:pPr>
    </w:p>
    <w:p w:rsidR="002C1FA2" w:rsidP="00EB7EAD" w:rsidRDefault="002C1FA2" w14:paraId="437C435D" w14:textId="0F822E88">
      <w:pPr>
        <w:pStyle w:val="Headingnone"/>
      </w:pPr>
      <w:r w:rsidRPr="002C1FA2">
        <w:t>Description</w:t>
      </w:r>
    </w:p>
    <w:p w:rsidRPr="002C1FA2" w:rsidR="002C1FA2" w:rsidP="002C1FA2" w:rsidRDefault="000054E8" w14:paraId="11310F2B" w14:textId="49B1813A">
      <w:r w:rsidRPr="00CB4553">
        <w:t>A process in which BIM is utilized to effectively distribute, manage, and track appropriate spaces and related resources within a facility. A facility building information model allows the facility management team to analyze the existing use of the space and effectively apply transition planning management towards any applicable changes. Such applications are particularly useful during a project's renovation where building segments are to remain occupied. Space Management and Tracking ensures the appropriate allocation of spatial resources throughout the life of the facility. This use benefits from the utilization of the record model. This application often requires integration with spatial tracking software.</w:t>
      </w:r>
    </w:p>
    <w:p w:rsidRPr="002C1FA2" w:rsidR="002C1FA2" w:rsidP="00EB7EAD" w:rsidRDefault="002C1FA2" w14:paraId="492C4C59" w14:textId="228137DE">
      <w:pPr>
        <w:pStyle w:val="Headingnone"/>
      </w:pPr>
      <w:r w:rsidRPr="002C1FA2">
        <w:t>Potential Value </w:t>
      </w:r>
    </w:p>
    <w:p w:rsidRPr="002C1FA2" w:rsidR="002C1FA2" w:rsidP="00FD2E82" w:rsidRDefault="002C1FA2" w14:paraId="4379C414" w14:textId="11888CE6">
      <w:pPr>
        <w:pStyle w:val="ListParagraph"/>
        <w:numPr>
          <w:ilvl w:val="0"/>
          <w:numId w:val="41"/>
        </w:numPr>
      </w:pPr>
      <w:r w:rsidRPr="002C1FA2">
        <w:t>More easily identify and allocate space for appropriate building use</w:t>
      </w:r>
    </w:p>
    <w:p w:rsidRPr="002C1FA2" w:rsidR="002C1FA2" w:rsidP="00FD2E82" w:rsidRDefault="002C1FA2" w14:paraId="316413A0" w14:textId="2821E4F2">
      <w:pPr>
        <w:pStyle w:val="ListParagraph"/>
        <w:numPr>
          <w:ilvl w:val="0"/>
          <w:numId w:val="41"/>
        </w:numPr>
      </w:pPr>
      <w:r w:rsidRPr="002C1FA2">
        <w:t>Increase the efficiency of transition planning and management</w:t>
      </w:r>
    </w:p>
    <w:p w:rsidRPr="002C1FA2" w:rsidR="002C1FA2" w:rsidP="00FD2E82" w:rsidRDefault="002C1FA2" w14:paraId="6751AB3A" w14:textId="28972D27">
      <w:pPr>
        <w:pStyle w:val="ListParagraph"/>
        <w:numPr>
          <w:ilvl w:val="0"/>
          <w:numId w:val="41"/>
        </w:numPr>
      </w:pPr>
      <w:r w:rsidRPr="002C1FA2">
        <w:t>Proficiently track the use of current space and resources</w:t>
      </w:r>
    </w:p>
    <w:p w:rsidRPr="002C1FA2" w:rsidR="002C1FA2" w:rsidP="00FD2E82" w:rsidRDefault="002C1FA2" w14:paraId="4322C290" w14:textId="43BB384E">
      <w:pPr>
        <w:pStyle w:val="ListParagraph"/>
        <w:numPr>
          <w:ilvl w:val="0"/>
          <w:numId w:val="41"/>
        </w:numPr>
      </w:pPr>
      <w:r w:rsidRPr="002C1FA2">
        <w:t>Assist in planning future space needs for the facility</w:t>
      </w:r>
    </w:p>
    <w:p w:rsidRPr="002C1FA2" w:rsidR="002C1FA2" w:rsidP="002C1FA2" w:rsidRDefault="002C1FA2" w14:paraId="278ED6C5" w14:textId="77777777">
      <w:r w:rsidRPr="002C1FA2">
        <w:t> </w:t>
      </w:r>
    </w:p>
    <w:p w:rsidRPr="002C1FA2" w:rsidR="002C1FA2" w:rsidP="00EB7EAD" w:rsidRDefault="002C1FA2" w14:paraId="6EB6A7DC" w14:textId="5356615F">
      <w:pPr>
        <w:pStyle w:val="Headingnone"/>
      </w:pPr>
      <w:r w:rsidRPr="002C1FA2">
        <w:t>Resources Required</w:t>
      </w:r>
    </w:p>
    <w:p w:rsidRPr="002C1FA2" w:rsidR="002C1FA2" w:rsidP="00FD2E82" w:rsidRDefault="002C1FA2" w14:paraId="70528D51" w14:textId="44ED71E7">
      <w:pPr>
        <w:pStyle w:val="ListParagraph"/>
        <w:numPr>
          <w:ilvl w:val="0"/>
          <w:numId w:val="39"/>
        </w:numPr>
      </w:pPr>
      <w:r w:rsidRPr="002C1FA2">
        <w:t>Bi-directional 3D Model Manipulation; software and record model integration</w:t>
      </w:r>
    </w:p>
    <w:p w:rsidRPr="002C1FA2" w:rsidR="002C1FA2" w:rsidP="00FD2E82" w:rsidRDefault="002C1FA2" w14:paraId="2A0459EF" w14:textId="5CCBBCC5">
      <w:pPr>
        <w:pStyle w:val="ListParagraph"/>
        <w:numPr>
          <w:ilvl w:val="0"/>
          <w:numId w:val="39"/>
        </w:numPr>
      </w:pPr>
      <w:r w:rsidRPr="002C1FA2">
        <w:t>Space mapping and management input application </w:t>
      </w:r>
    </w:p>
    <w:p w:rsidRPr="002C1FA2" w:rsidR="002C1FA2" w:rsidP="002C1FA2" w:rsidRDefault="002C1FA2" w14:paraId="03FAE2E5" w14:textId="77777777">
      <w:r w:rsidRPr="002C1FA2">
        <w:t> </w:t>
      </w:r>
    </w:p>
    <w:p w:rsidRPr="002C1FA2" w:rsidR="002C1FA2" w:rsidP="00EB7EAD" w:rsidRDefault="002C1FA2" w14:paraId="6CDEF555" w14:textId="50A29819">
      <w:pPr>
        <w:pStyle w:val="Headingnone"/>
      </w:pPr>
      <w:r w:rsidRPr="002C1FA2">
        <w:t>Team Competencies Required</w:t>
      </w:r>
    </w:p>
    <w:p w:rsidRPr="002C1FA2" w:rsidR="002C1FA2" w:rsidP="00FD2E82" w:rsidRDefault="002C1FA2" w14:paraId="4076BC0F" w14:textId="2F873947">
      <w:pPr>
        <w:pStyle w:val="ListParagraph"/>
        <w:numPr>
          <w:ilvl w:val="0"/>
          <w:numId w:val="39"/>
        </w:numPr>
      </w:pPr>
      <w:r w:rsidRPr="002C1FA2">
        <w:t>Ability to manipulate, navigate, and review record model</w:t>
      </w:r>
    </w:p>
    <w:p w:rsidRPr="002C1FA2" w:rsidR="002C1FA2" w:rsidP="00FD2E82" w:rsidRDefault="002C1FA2" w14:paraId="261960CB" w14:textId="09DCEDD1">
      <w:pPr>
        <w:pStyle w:val="ListParagraph"/>
        <w:numPr>
          <w:ilvl w:val="0"/>
          <w:numId w:val="39"/>
        </w:numPr>
      </w:pPr>
      <w:r w:rsidRPr="002C1FA2">
        <w:t>Ability to assess current space and assets and mange appropriately for future needs</w:t>
      </w:r>
    </w:p>
    <w:p w:rsidRPr="002C1FA2" w:rsidR="002C1FA2" w:rsidP="00FD2E82" w:rsidRDefault="002C1FA2" w14:paraId="36A32151" w14:textId="1998C632">
      <w:pPr>
        <w:pStyle w:val="ListParagraph"/>
        <w:numPr>
          <w:ilvl w:val="0"/>
          <w:numId w:val="39"/>
        </w:numPr>
      </w:pPr>
      <w:r w:rsidRPr="002C1FA2">
        <w:t>Knowledge of facility management applications</w:t>
      </w:r>
    </w:p>
    <w:p w:rsidRPr="002C1FA2" w:rsidR="002C1FA2" w:rsidP="00FD2E82" w:rsidRDefault="002C1FA2" w14:paraId="2B41E48A" w14:textId="0A0897E3">
      <w:pPr>
        <w:pStyle w:val="ListParagraph"/>
        <w:numPr>
          <w:ilvl w:val="0"/>
          <w:numId w:val="39"/>
        </w:numPr>
      </w:pPr>
      <w:r w:rsidRPr="002C1FA2">
        <w:t>Ability to effectively integrate the record model with the Facility Management's Application and appropriate software associated with the client's needs.</w:t>
      </w:r>
    </w:p>
    <w:p w:rsidRPr="002C1FA2" w:rsidR="002C1FA2" w:rsidP="002C1FA2" w:rsidRDefault="002C1FA2" w14:paraId="19E939E2" w14:textId="77777777">
      <w:r w:rsidRPr="002C1FA2">
        <w:t> </w:t>
      </w:r>
    </w:p>
    <w:p w:rsidRPr="002C1FA2" w:rsidR="002C1FA2" w:rsidP="00EB7EAD" w:rsidRDefault="002C1FA2" w14:paraId="73956420" w14:textId="61F09A67">
      <w:pPr>
        <w:pStyle w:val="Headingnone"/>
      </w:pPr>
      <w:r w:rsidRPr="002C1FA2">
        <w:t>References for Additional Information</w:t>
      </w:r>
    </w:p>
    <w:p w:rsidRPr="002C1FA2" w:rsidR="002C1FA2" w:rsidP="00242572" w:rsidRDefault="002C1FA2" w14:paraId="452F0334" w14:textId="2A5A6BA5">
      <w:pPr>
        <w:pStyle w:val="Reference"/>
      </w:pPr>
      <w:r w:rsidRPr="002C1FA2">
        <w:t>Jason Thacker "Total Facilities Management." 2010. 19 Sept. 2010. Technology Associates International Corporation. Web. 19 Sept. 2010, &lt;http://proceedings.esri.com/library/userconf/proc04/docs/pap1519.pdf&gt;.</w:t>
      </w:r>
    </w:p>
    <w:p w:rsidRPr="002C1FA2" w:rsidR="002C1FA2" w:rsidP="00242572" w:rsidRDefault="002C1FA2" w14:paraId="379ACB2A" w14:textId="19BE2A6B">
      <w:pPr>
        <w:pStyle w:val="Reference"/>
      </w:pPr>
      <w:r w:rsidRPr="002C1FA2">
        <w:t>Mapping Your Facilities Management Future. Aug. 2009 Web. 19 Sept. 2010. Acatech Solutions, &lt;https://www.avatech.com/solutions/facilities-management/facilities-management-whitepapers.aspx&gt;.</w:t>
      </w:r>
    </w:p>
    <w:p w:rsidRPr="002C1FA2" w:rsidR="002C1FA2" w:rsidP="00242572" w:rsidRDefault="002C1FA2" w14:paraId="4870EBF7" w14:textId="5FF25471">
      <w:pPr>
        <w:pStyle w:val="Reference"/>
      </w:pPr>
      <w:r w:rsidRPr="002C1FA2">
        <w:t>Vacik, Nocolas A. and Patricia Huesca-Dorantes. "building a GIS Database for Space and Facilities Management." New Directions for Institutional Research, n120 p53-61 2003.</w:t>
      </w:r>
    </w:p>
    <w:p w:rsidRPr="002C1FA2" w:rsidR="00B340FC" w:rsidP="002C1FA2" w:rsidRDefault="002C1FA2" w14:paraId="0A1AB94B" w14:textId="74B04656">
      <w:r w:rsidRPr="002C1FA2">
        <w:t> </w:t>
      </w:r>
    </w:p>
    <w:p w:rsidRPr="00BB5D93" w:rsidR="00BB5D93" w:rsidP="00EB7EAD" w:rsidRDefault="00BB5D93" w14:paraId="33D2EF59" w14:textId="1B1E8CC7">
      <w:pPr>
        <w:pStyle w:val="Headingnone"/>
      </w:pPr>
      <w:r w:rsidRPr="00BB5D93">
        <w:br/>
      </w:r>
      <w:r w:rsidRPr="00BB5D93">
        <w:t>Potential Output Information</w:t>
      </w:r>
    </w:p>
    <w:p w:rsidRPr="00BB5D93" w:rsidR="00BB5D93" w:rsidP="00FD2E82" w:rsidRDefault="00BB5D93" w14:paraId="3E34F4EF" w14:textId="77777777">
      <w:pPr>
        <w:pStyle w:val="ListParagraph"/>
        <w:numPr>
          <w:ilvl w:val="0"/>
          <w:numId w:val="42"/>
        </w:numPr>
      </w:pPr>
      <w:r w:rsidRPr="00BB5D93">
        <w:t>Space management reports</w:t>
      </w:r>
    </w:p>
    <w:p w:rsidRPr="00BB5D93" w:rsidR="00BB5D93" w:rsidP="00FD2E82" w:rsidRDefault="00BB5D93" w14:paraId="10A5593B" w14:textId="77777777">
      <w:pPr>
        <w:pStyle w:val="ListParagraph"/>
        <w:numPr>
          <w:ilvl w:val="0"/>
          <w:numId w:val="42"/>
        </w:numPr>
      </w:pPr>
      <w:r w:rsidRPr="00BB5D93">
        <w:t>Space management data</w:t>
      </w:r>
    </w:p>
    <w:p w:rsidRPr="00BB5D93" w:rsidR="00BB5D93" w:rsidP="00BB5D93" w:rsidRDefault="00BB5D93" w14:paraId="325CEF32" w14:textId="77777777">
      <w:r w:rsidRPr="00BB5D93">
        <w:t> </w:t>
      </w:r>
    </w:p>
    <w:p w:rsidRPr="00BB5D93" w:rsidR="00BB5D93" w:rsidP="00BB5D93" w:rsidRDefault="00BB5D93" w14:paraId="325124EF" w14:textId="77777777">
      <w:r w:rsidRPr="00BB5D93">
        <w:t>Source:  BIM Project Execution Planning Guide, Ver. 2.2 with minor revisions.</w:t>
      </w:r>
    </w:p>
    <w:p w:rsidR="00A5651F" w:rsidRDefault="00A5651F" w14:paraId="65516E70" w14:textId="1DFC7E6E">
      <w:pPr>
        <w:spacing w:after="160" w:line="259" w:lineRule="auto"/>
        <w:jc w:val="left"/>
        <w:rPr>
          <w:rFonts w:ascii="Bahnschrift SemiBold" w:hAnsi="Bahnschrift SemiBold" w:eastAsiaTheme="majorEastAsia" w:cstheme="majorBidi"/>
          <w:sz w:val="36"/>
          <w:szCs w:val="26"/>
        </w:rPr>
      </w:pPr>
    </w:p>
    <w:p w:rsidR="00BB5D93" w:rsidRDefault="00BB5D93" w14:paraId="42AB5C31" w14:textId="77777777">
      <w:pPr>
        <w:spacing w:after="160" w:line="259" w:lineRule="auto"/>
        <w:jc w:val="left"/>
        <w:rPr>
          <w:rFonts w:ascii="Bahnschrift SemiBold" w:hAnsi="Bahnschrift SemiBold" w:eastAsiaTheme="majorEastAsia" w:cstheme="majorBidi"/>
          <w:sz w:val="36"/>
          <w:szCs w:val="26"/>
        </w:rPr>
      </w:pPr>
      <w:r>
        <w:br w:type="page"/>
      </w:r>
    </w:p>
    <w:p w:rsidR="00CB58FC" w:rsidP="00A5651F" w:rsidRDefault="004F411E" w14:paraId="55421F81" w14:textId="0B1F6512">
      <w:pPr>
        <w:pStyle w:val="Heading2"/>
      </w:pPr>
      <w:bookmarkStart w:name="_Toc52749792" w:id="61"/>
      <w:r>
        <w:t xml:space="preserve">23: </w:t>
      </w:r>
      <w:r w:rsidR="00A5651F">
        <w:t>Disaster Planning and Mitigation</w:t>
      </w:r>
      <w:bookmarkEnd w:id="61"/>
    </w:p>
    <w:p w:rsidR="00702682" w:rsidP="00F3267F" w:rsidRDefault="00702682" w14:paraId="7357D1E4" w14:textId="2A55EC88">
      <w:r>
        <w:rPr>
          <w:noProof/>
        </w:rPr>
        <w:drawing>
          <wp:inline distT="0" distB="0" distL="0" distR="0" wp14:anchorId="3983BDC2" wp14:editId="66DD2794">
            <wp:extent cx="6432550" cy="3619500"/>
            <wp:effectExtent l="0" t="0" r="6350" b="0"/>
            <wp:docPr id="24" name="Picture 24" descr="Der blev brug for sær-indsats: Storbrand fik brandbiler fra Gladsaxe til at  drøne mod Jylland - politiken.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r blev brug for sær-indsats: Storbrand fik brandbiler fra Gladsaxe til at  drøne mod Jylland - politiken.dk"/>
                    <pic:cNvPicPr>
                      <a:picLocks noChangeAspect="1" noChangeArrowheads="1"/>
                    </pic:cNvPicPr>
                  </pic:nvPicPr>
                  <pic:blipFill rotWithShape="1">
                    <a:blip r:embed="rId70">
                      <a:extLst>
                        <a:ext uri="{28A0092B-C50C-407E-A947-70E740481C1C}">
                          <a14:useLocalDpi xmlns:a14="http://schemas.microsoft.com/office/drawing/2010/main" val="0"/>
                        </a:ext>
                      </a:extLst>
                    </a:blip>
                    <a:srcRect b="-40"/>
                    <a:stretch/>
                  </pic:blipFill>
                  <pic:spPr bwMode="auto">
                    <a:xfrm>
                      <a:off x="0" y="0"/>
                      <a:ext cx="6433820" cy="3620215"/>
                    </a:xfrm>
                    <a:prstGeom prst="rect">
                      <a:avLst/>
                    </a:prstGeom>
                    <a:noFill/>
                    <a:ln>
                      <a:noFill/>
                    </a:ln>
                    <a:extLst>
                      <a:ext uri="{53640926-AAD7-44D8-BBD7-CCE9431645EC}">
                        <a14:shadowObscured xmlns:a14="http://schemas.microsoft.com/office/drawing/2010/main"/>
                      </a:ext>
                    </a:extLst>
                  </pic:spPr>
                </pic:pic>
              </a:graphicData>
            </a:graphic>
          </wp:inline>
        </w:drawing>
      </w:r>
    </w:p>
    <w:p w:rsidRPr="00990F21" w:rsidR="00990F21" w:rsidP="00EB7EAD" w:rsidRDefault="00990F21" w14:paraId="255B2CEA" w14:textId="0F3B5C7D">
      <w:pPr>
        <w:pStyle w:val="Headingnone"/>
      </w:pPr>
      <w:r w:rsidRPr="00990F21">
        <w:t>Description</w:t>
      </w:r>
    </w:p>
    <w:p w:rsidRPr="00990F21" w:rsidR="00990F21" w:rsidP="00990F21" w:rsidRDefault="00990F21" w14:paraId="35D6D46A" w14:textId="77777777">
      <w:r w:rsidRPr="00990F21">
        <w:t>A process in which emergency responders access critical building information in the form of a model and information system to plan for and manage extreme events. The BIM provides critical information to the responders to improve the efficiency of the response and minimize safety risks. The real time building information from a building automation system (BAS), along with the static building information, such as floor plans and equipment schematics, can be valuable information in the model. These systems can integrate via a wireless connection and emergency responders can link to an overall system. The BIM coupled with the BAS can display location information regarding emergencies, possible routes to the area, and any other harmful locations within the building.</w:t>
      </w:r>
    </w:p>
    <w:p w:rsidRPr="00990F21" w:rsidR="00990F21" w:rsidP="00990F21" w:rsidRDefault="00990F21" w14:paraId="0D9FC452" w14:textId="77777777">
      <w:r w:rsidRPr="00990F21">
        <w:t> </w:t>
      </w:r>
    </w:p>
    <w:p w:rsidRPr="00990F21" w:rsidR="00990F21" w:rsidP="00EB7EAD" w:rsidRDefault="007012AE" w14:paraId="0D3F33F6" w14:textId="40EE81AB">
      <w:pPr>
        <w:pStyle w:val="Headingnone"/>
      </w:pPr>
      <w:r>
        <w:br w:type="column"/>
      </w:r>
      <w:r w:rsidRPr="00990F21" w:rsidR="00990F21">
        <w:t>Potential Value</w:t>
      </w:r>
    </w:p>
    <w:p w:rsidRPr="00990F21" w:rsidR="00990F21" w:rsidP="00FD2E82" w:rsidRDefault="00990F21" w14:paraId="4CB92016" w14:textId="3B5104A2">
      <w:pPr>
        <w:pStyle w:val="ListParagraph"/>
        <w:numPr>
          <w:ilvl w:val="0"/>
          <w:numId w:val="41"/>
        </w:numPr>
      </w:pPr>
      <w:r w:rsidRPr="00990F21">
        <w:t>Provide police, fire, public safety officials, and first responders access to critical building information in real-time</w:t>
      </w:r>
    </w:p>
    <w:p w:rsidRPr="00990F21" w:rsidR="00990F21" w:rsidP="00FD2E82" w:rsidRDefault="00990F21" w14:paraId="7510BCE9" w14:textId="64F6B8A9">
      <w:pPr>
        <w:pStyle w:val="ListParagraph"/>
        <w:numPr>
          <w:ilvl w:val="0"/>
          <w:numId w:val="41"/>
        </w:numPr>
      </w:pPr>
      <w:r w:rsidRPr="00990F21">
        <w:t>Improve the effectiveness of emergency response</w:t>
      </w:r>
    </w:p>
    <w:p w:rsidRPr="00990F21" w:rsidR="00990F21" w:rsidP="00FD2E82" w:rsidRDefault="00990F21" w14:paraId="1E2C3D71" w14:textId="063C195E">
      <w:pPr>
        <w:pStyle w:val="ListParagraph"/>
        <w:numPr>
          <w:ilvl w:val="0"/>
          <w:numId w:val="41"/>
        </w:numPr>
      </w:pPr>
      <w:r w:rsidRPr="00990F21">
        <w:t>Minimize risks to responders</w:t>
      </w:r>
    </w:p>
    <w:p w:rsidRPr="00990F21" w:rsidR="00990F21" w:rsidP="00990F21" w:rsidRDefault="00990F21" w14:paraId="223DE933" w14:textId="77777777">
      <w:r w:rsidRPr="00990F21">
        <w:t> </w:t>
      </w:r>
    </w:p>
    <w:p w:rsidRPr="00990F21" w:rsidR="00990F21" w:rsidP="00EB7EAD" w:rsidRDefault="00990F21" w14:paraId="6940D192" w14:textId="23168027">
      <w:pPr>
        <w:pStyle w:val="Headingnone"/>
      </w:pPr>
      <w:r w:rsidRPr="00990F21">
        <w:t>Resources Required</w:t>
      </w:r>
    </w:p>
    <w:p w:rsidRPr="00990F21" w:rsidR="00990F21" w:rsidP="00FD2E82" w:rsidRDefault="00990F21" w14:paraId="76B4BD88" w14:textId="175464AF">
      <w:pPr>
        <w:pStyle w:val="ListParagraph"/>
        <w:numPr>
          <w:ilvl w:val="0"/>
          <w:numId w:val="41"/>
        </w:numPr>
      </w:pPr>
      <w:r w:rsidRPr="00990F21">
        <w:t>Design review software to view Record Model and components</w:t>
      </w:r>
    </w:p>
    <w:p w:rsidRPr="00990F21" w:rsidR="00990F21" w:rsidP="00FD2E82" w:rsidRDefault="00990F21" w14:paraId="0ED7EF0A" w14:textId="4DE1A9BE">
      <w:pPr>
        <w:pStyle w:val="ListParagraph"/>
        <w:numPr>
          <w:ilvl w:val="0"/>
          <w:numId w:val="41"/>
        </w:numPr>
      </w:pPr>
      <w:r w:rsidRPr="00990F21">
        <w:t>Building Automation System (BAS) linked to model data</w:t>
      </w:r>
    </w:p>
    <w:p w:rsidRPr="00990F21" w:rsidR="00990F21" w:rsidP="00FD2E82" w:rsidRDefault="00990F21" w14:paraId="0CFA0404" w14:textId="66391675">
      <w:pPr>
        <w:pStyle w:val="ListParagraph"/>
        <w:numPr>
          <w:ilvl w:val="0"/>
          <w:numId w:val="41"/>
        </w:numPr>
      </w:pPr>
      <w:r w:rsidRPr="00990F21">
        <w:t>Computerized Maintenance Management System (CMMS) linked to model data</w:t>
      </w:r>
    </w:p>
    <w:p w:rsidRPr="00990F21" w:rsidR="00990F21" w:rsidP="00990F21" w:rsidRDefault="00990F21" w14:paraId="6E78B576" w14:textId="77777777">
      <w:r w:rsidRPr="00990F21">
        <w:t> </w:t>
      </w:r>
    </w:p>
    <w:p w:rsidRPr="00990F21" w:rsidR="00990F21" w:rsidP="00EB7EAD" w:rsidRDefault="00990F21" w14:paraId="6890748B" w14:textId="6CBDA23C">
      <w:pPr>
        <w:pStyle w:val="Headingnone"/>
      </w:pPr>
      <w:r w:rsidRPr="00990F21">
        <w:t>Team Competencies Required</w:t>
      </w:r>
    </w:p>
    <w:p w:rsidRPr="00990F21" w:rsidR="00990F21" w:rsidP="00FD2E82" w:rsidRDefault="00990F21" w14:paraId="08D3E11A" w14:textId="3D140D5F">
      <w:pPr>
        <w:pStyle w:val="ListParagraph"/>
        <w:numPr>
          <w:ilvl w:val="0"/>
          <w:numId w:val="41"/>
        </w:numPr>
      </w:pPr>
      <w:r w:rsidRPr="00990F21">
        <w:t>Ability to manipulate, navigate, and review BIM model for facility updates</w:t>
      </w:r>
    </w:p>
    <w:p w:rsidRPr="00990F21" w:rsidR="00990F21" w:rsidP="00FD2E82" w:rsidRDefault="00990F21" w14:paraId="436F4570" w14:textId="750A7324">
      <w:pPr>
        <w:pStyle w:val="ListParagraph"/>
        <w:numPr>
          <w:ilvl w:val="0"/>
          <w:numId w:val="41"/>
        </w:numPr>
      </w:pPr>
      <w:r w:rsidRPr="00990F21">
        <w:t>Ability to understand dynamic building information through BAS</w:t>
      </w:r>
    </w:p>
    <w:p w:rsidRPr="00990F21" w:rsidR="00990F21" w:rsidP="00FD2E82" w:rsidRDefault="00990F21" w14:paraId="1EC7ACDC" w14:textId="5E52E7D4">
      <w:pPr>
        <w:pStyle w:val="ListParagraph"/>
        <w:numPr>
          <w:ilvl w:val="0"/>
          <w:numId w:val="41"/>
        </w:numPr>
      </w:pPr>
      <w:r w:rsidRPr="00990F21">
        <w:t>Ability to make appropriate decisions during an emergency</w:t>
      </w:r>
    </w:p>
    <w:p w:rsidRPr="00990F21" w:rsidR="00990F21" w:rsidP="00990F21" w:rsidRDefault="00990F21" w14:paraId="6D3F3F39" w14:textId="77777777">
      <w:r w:rsidRPr="00990F21">
        <w:t> </w:t>
      </w:r>
    </w:p>
    <w:p w:rsidRPr="00990F21" w:rsidR="00990F21" w:rsidP="00EB7EAD" w:rsidRDefault="00990F21" w14:paraId="1B125331" w14:textId="76CED3D5">
      <w:pPr>
        <w:pStyle w:val="Headingnone"/>
      </w:pPr>
      <w:r w:rsidRPr="00990F21">
        <w:t>References for Additional Information</w:t>
      </w:r>
    </w:p>
    <w:p w:rsidRPr="00990F21" w:rsidR="00990F21" w:rsidP="00990F21" w:rsidRDefault="00990F21" w14:paraId="290E5113" w14:textId="269C1B0C">
      <w:pPr>
        <w:pStyle w:val="Reference"/>
      </w:pPr>
      <w:r w:rsidRPr="00990F21">
        <w:rPr>
          <w:rStyle w:val="f58"/>
        </w:rPr>
        <w:t>Building Information for Emergency Responders. Systemics, Cybernetics and Informatics, 11th World Multi-Conference (WMSCI 2007). Proceedings. Volume 3. Jointly with the Information Systems Analysis and Synthesis: ISAS 2007, 13th International Conference. July 8-11, 2007, Orlando, FL, Callaos, N.; Lesso, W.; Zinn, C. D.; Yang, H., Editor(s ) (s), 1-6 pp, 2007. Treado, S. J.; Vinh, A.; Holmberg, D. G.; Galler, M.</w:t>
      </w:r>
    </w:p>
    <w:p w:rsidRPr="00990F21" w:rsidR="00990F21" w:rsidP="00990F21" w:rsidRDefault="00990F21" w14:paraId="3BDEEF27" w14:textId="56B1C648">
      <w:r w:rsidRPr="00990F21">
        <w:t>  </w:t>
      </w:r>
    </w:p>
    <w:p w:rsidRPr="00990F21" w:rsidR="00990F21" w:rsidP="00EB7EAD" w:rsidRDefault="00990F21" w14:paraId="219525D5" w14:textId="28D421A3">
      <w:pPr>
        <w:pStyle w:val="Headingnone"/>
      </w:pPr>
      <w:r w:rsidRPr="00990F21">
        <w:t>Potential Output Information</w:t>
      </w:r>
    </w:p>
    <w:p w:rsidR="00990F21" w:rsidP="00FD2E82" w:rsidRDefault="00990F21" w14:paraId="2F7B93A5" w14:textId="5134496B">
      <w:pPr>
        <w:pStyle w:val="ListParagraph"/>
        <w:numPr>
          <w:ilvl w:val="0"/>
          <w:numId w:val="43"/>
        </w:numPr>
      </w:pPr>
      <w:r w:rsidRPr="00990F21">
        <w:t>under development</w:t>
      </w:r>
    </w:p>
    <w:p w:rsidRPr="00990F21" w:rsidR="00990F21" w:rsidP="00990F21" w:rsidRDefault="00990F21" w14:paraId="5DF1610A" w14:textId="77777777"/>
    <w:p w:rsidRPr="00990F21" w:rsidR="00990F21" w:rsidP="00990F21" w:rsidRDefault="00990F21" w14:paraId="32DBF4CA" w14:textId="77777777">
      <w:r w:rsidRPr="00990F21">
        <w:t>Source:  BIM Project Execution Planning Guide, Ver. 2.2 with minor revisions.</w:t>
      </w:r>
    </w:p>
    <w:p w:rsidRPr="00990F21" w:rsidR="00CB58FC" w:rsidP="00990F21" w:rsidRDefault="00CB58FC" w14:paraId="1F20BC13" w14:textId="77777777"/>
    <w:p w:rsidRPr="00990F21" w:rsidR="00AC4794" w:rsidP="00990F21" w:rsidRDefault="00AC4794" w14:paraId="18C4E11E" w14:textId="1662D578">
      <w:r w:rsidRPr="00990F21">
        <w:t xml:space="preserve"> </w:t>
      </w:r>
    </w:p>
    <w:p w:rsidRPr="00A43607" w:rsidR="0063679E" w:rsidRDefault="0063679E" w14:paraId="02BD9D49" w14:textId="01195291">
      <w:pPr>
        <w:spacing w:after="160" w:line="259" w:lineRule="auto"/>
        <w:jc w:val="left"/>
      </w:pPr>
      <w:r>
        <w:rPr>
          <w:lang w:val="en-US"/>
        </w:rPr>
        <w:br w:type="page"/>
      </w:r>
    </w:p>
    <w:p w:rsidR="004B1BD7" w:rsidP="004B1BD7" w:rsidRDefault="004B1BD7" w14:paraId="6B2B576B" w14:textId="77777777">
      <w:pPr>
        <w:pStyle w:val="NewSection"/>
        <w:rPr>
          <w:lang w:val="en-US"/>
        </w:rPr>
        <w:sectPr w:rsidR="004B1BD7" w:rsidSect="007F1E2D">
          <w:type w:val="continuous"/>
          <w:pgSz w:w="23808" w:h="16840" w:orient="landscape" w:code="8"/>
          <w:pgMar w:top="1134" w:right="1134" w:bottom="1134" w:left="1701" w:header="113" w:footer="0" w:gutter="0"/>
          <w:pgNumType w:start="23"/>
          <w:cols w:space="708" w:num="2"/>
          <w:titlePg/>
          <w:docGrid w:linePitch="360"/>
        </w:sectPr>
      </w:pPr>
    </w:p>
    <w:p w:rsidR="004B1BD7" w:rsidP="004B1BD7" w:rsidRDefault="004B1BD7" w14:paraId="4D34ECB0" w14:textId="77777777">
      <w:pPr>
        <w:pStyle w:val="NewSection"/>
        <w:rPr>
          <w:lang w:val="en-US"/>
        </w:rPr>
      </w:pPr>
      <w:bookmarkStart w:name="_Toc52749793" w:id="62"/>
      <w:r>
        <w:rPr>
          <w:lang w:val="en-US"/>
        </w:rPr>
        <w:t>Phases</w:t>
      </w:r>
      <w:bookmarkEnd w:id="62"/>
    </w:p>
    <w:p w:rsidR="004B1BD7" w:rsidP="004B1BD7" w:rsidRDefault="004B1BD7" w14:paraId="120B098D" w14:textId="77777777">
      <w:pPr>
        <w:pStyle w:val="NewSection"/>
        <w:rPr>
          <w:lang w:val="en-US"/>
        </w:rPr>
        <w:sectPr w:rsidR="004B1BD7" w:rsidSect="007F1E2D">
          <w:type w:val="continuous"/>
          <w:pgSz w:w="23808" w:h="16840" w:orient="landscape" w:code="8"/>
          <w:pgMar w:top="1134" w:right="1134" w:bottom="1134" w:left="1701" w:header="113" w:footer="0" w:gutter="0"/>
          <w:pgNumType w:start="50"/>
          <w:cols w:space="708"/>
          <w:titlePg/>
          <w:docGrid w:linePitch="360"/>
        </w:sectPr>
      </w:pPr>
    </w:p>
    <w:p w:rsidR="002B1E44" w:rsidP="00F5352C" w:rsidRDefault="002B1E44" w14:paraId="3FFD346C" w14:textId="076E1B57">
      <w:pPr>
        <w:pStyle w:val="Headingnone"/>
      </w:pPr>
      <w:r>
        <w:t>BIM Use Purpos</w:t>
      </w:r>
      <w:r w:rsidR="00F5352C">
        <w:t>e</w:t>
      </w:r>
      <w:r>
        <w:t xml:space="preserve"> Charact</w:t>
      </w:r>
      <w:r w:rsidR="00F5352C">
        <w:t>e</w:t>
      </w:r>
      <w:r>
        <w:t>ri</w:t>
      </w:r>
      <w:r w:rsidR="00F5352C">
        <w:t>st</w:t>
      </w:r>
      <w:r>
        <w:t>ic: Facility Phase</w:t>
      </w:r>
    </w:p>
    <w:p w:rsidR="00AC59F6" w:rsidP="002B1E44" w:rsidRDefault="002B1E44" w14:paraId="76803FC9" w14:textId="77777777">
      <w:r>
        <w:t xml:space="preserve">After determining the discipline, the planning team should determine during which facility phase they will be implementing the BIM Use. Facility phase designation often results in multiple BIM uses and multiple disciplines. For example, the design team may be responsible for coordination analysis during the design phase and the construction team may be responsible for the coordination analysis during the construction phase. </w:t>
      </w:r>
    </w:p>
    <w:p w:rsidR="0062547E" w:rsidP="002B1E44" w:rsidRDefault="002B1E44" w14:paraId="465E3E5F" w14:textId="581AC6E1">
      <w:r>
        <w:t>If project team does not have phase predetermined, it is suggest</w:t>
      </w:r>
      <w:r w:rsidR="004D7DF2">
        <w:t>ed in the Penn State guide</w:t>
      </w:r>
      <w:r>
        <w:t xml:space="preserve"> that the team use </w:t>
      </w:r>
      <w:hyperlink w:history="1" r:id="rId71">
        <w:r w:rsidRPr="00565FBA">
          <w:rPr>
            <w:rStyle w:val="Hyperlink"/>
          </w:rPr>
          <w:t>OmniClass Table 31: Phases</w:t>
        </w:r>
      </w:hyperlink>
      <w:r w:rsidR="00565FBA">
        <w:t xml:space="preserve"> </w:t>
      </w:r>
      <w:r>
        <w:t xml:space="preserve">to designate phases: These current phases within this table include: </w:t>
      </w:r>
    </w:p>
    <w:p w:rsidR="00565FBA" w:rsidP="00565FBA" w:rsidRDefault="002B1E44" w14:paraId="3F8FD529" w14:textId="77777777">
      <w:pPr>
        <w:pStyle w:val="ListParagraph"/>
        <w:numPr>
          <w:ilvl w:val="0"/>
          <w:numId w:val="43"/>
        </w:numPr>
      </w:pPr>
      <w:r>
        <w:t>10)</w:t>
      </w:r>
      <w:r w:rsidRPr="003466C8">
        <w:t xml:space="preserve"> </w:t>
      </w:r>
      <w:r>
        <w:t xml:space="preserve">Inception Phase, </w:t>
      </w:r>
    </w:p>
    <w:p w:rsidR="00565FBA" w:rsidP="00565FBA" w:rsidRDefault="002B1E44" w14:paraId="45ECC13A" w14:textId="77777777">
      <w:pPr>
        <w:pStyle w:val="ListParagraph"/>
        <w:numPr>
          <w:ilvl w:val="0"/>
          <w:numId w:val="43"/>
        </w:numPr>
      </w:pPr>
      <w:r>
        <w:t xml:space="preserve">20) Conceptualization Phase, </w:t>
      </w:r>
    </w:p>
    <w:p w:rsidR="00565FBA" w:rsidP="00565FBA" w:rsidRDefault="002B1E44" w14:paraId="560A59DE" w14:textId="77777777">
      <w:pPr>
        <w:pStyle w:val="ListParagraph"/>
        <w:numPr>
          <w:ilvl w:val="0"/>
          <w:numId w:val="43"/>
        </w:numPr>
      </w:pPr>
      <w:r>
        <w:t xml:space="preserve">30) Criteria Definition Phase, </w:t>
      </w:r>
    </w:p>
    <w:p w:rsidR="00565FBA" w:rsidP="00565FBA" w:rsidRDefault="002B1E44" w14:paraId="6B1B203C" w14:textId="77777777">
      <w:pPr>
        <w:pStyle w:val="ListParagraph"/>
        <w:numPr>
          <w:ilvl w:val="0"/>
          <w:numId w:val="43"/>
        </w:numPr>
      </w:pPr>
      <w:r>
        <w:t xml:space="preserve">40) Design Phase, </w:t>
      </w:r>
    </w:p>
    <w:p w:rsidR="00565FBA" w:rsidP="00565FBA" w:rsidRDefault="002B1E44" w14:paraId="3528B20F" w14:textId="77777777">
      <w:pPr>
        <w:pStyle w:val="ListParagraph"/>
        <w:numPr>
          <w:ilvl w:val="0"/>
          <w:numId w:val="43"/>
        </w:numPr>
      </w:pPr>
      <w:r>
        <w:t xml:space="preserve">50) Coordination Phase, </w:t>
      </w:r>
    </w:p>
    <w:p w:rsidR="00565FBA" w:rsidP="00565FBA" w:rsidRDefault="002B1E44" w14:paraId="4074846A" w14:textId="77777777">
      <w:pPr>
        <w:pStyle w:val="ListParagraph"/>
        <w:numPr>
          <w:ilvl w:val="0"/>
          <w:numId w:val="43"/>
        </w:numPr>
      </w:pPr>
      <w:r>
        <w:t xml:space="preserve">60) Implementation Phase, </w:t>
      </w:r>
    </w:p>
    <w:p w:rsidR="00565FBA" w:rsidP="00565FBA" w:rsidRDefault="002B1E44" w14:paraId="531D7220" w14:textId="77777777">
      <w:pPr>
        <w:pStyle w:val="ListParagraph"/>
        <w:numPr>
          <w:ilvl w:val="0"/>
          <w:numId w:val="43"/>
        </w:numPr>
      </w:pPr>
      <w:r>
        <w:t xml:space="preserve">70) Handover Phase, </w:t>
      </w:r>
    </w:p>
    <w:p w:rsidR="00565FBA" w:rsidP="00565FBA" w:rsidRDefault="002B1E44" w14:paraId="2041EC62" w14:textId="77777777">
      <w:pPr>
        <w:pStyle w:val="ListParagraph"/>
        <w:numPr>
          <w:ilvl w:val="0"/>
          <w:numId w:val="43"/>
        </w:numPr>
      </w:pPr>
      <w:r>
        <w:t xml:space="preserve">80) Operations Phase, </w:t>
      </w:r>
    </w:p>
    <w:p w:rsidRPr="00B07489" w:rsidR="002B1E44" w:rsidP="00565FBA" w:rsidRDefault="002B1E44" w14:paraId="6371B768" w14:textId="2BB029D7">
      <w:pPr>
        <w:pStyle w:val="ListParagraph"/>
        <w:numPr>
          <w:ilvl w:val="0"/>
          <w:numId w:val="43"/>
        </w:numPr>
      </w:pPr>
      <w:r>
        <w:t>90) Closure Phase</w:t>
      </w:r>
    </w:p>
    <w:p w:rsidR="004B1BD7" w:rsidP="008A2244" w:rsidRDefault="00AC5A94" w14:paraId="430EC7A1" w14:textId="4CB0B213">
      <w:pPr>
        <w:rPr>
          <w:sz w:val="64"/>
          <w:lang w:val="en-US"/>
        </w:rPr>
      </w:pPr>
      <w:r>
        <w:rPr>
          <w:lang w:val="en-US"/>
        </w:rPr>
        <w:br w:type="column"/>
      </w:r>
      <w:r w:rsidR="008A2244">
        <w:rPr>
          <w:lang w:val="en-US"/>
        </w:rPr>
        <w:t xml:space="preserve"> </w:t>
      </w:r>
      <w:r w:rsidR="004B1BD7">
        <w:rPr>
          <w:lang w:val="en-US"/>
        </w:rPr>
        <w:br w:type="page"/>
      </w:r>
    </w:p>
    <w:p w:rsidR="00033503" w:rsidP="006776B1" w:rsidRDefault="006776B1" w14:paraId="712A336E" w14:textId="4F09B919">
      <w:pPr>
        <w:pStyle w:val="Heading1"/>
        <w:shd w:val="clear" w:color="auto" w:fill="E7E6E6" w:themeFill="background2"/>
        <w:rPr>
          <w:lang w:val="en-US"/>
        </w:rPr>
      </w:pPr>
      <w:r>
        <w:rPr>
          <w:lang w:val="en-US"/>
        </w:rPr>
        <w:t xml:space="preserve"> </w:t>
      </w:r>
      <w:bookmarkStart w:name="_Toc52749794" w:id="63"/>
      <w:r w:rsidR="00033503">
        <w:rPr>
          <w:lang w:val="en-US"/>
        </w:rPr>
        <w:t>ISO 19650 Process</w:t>
      </w:r>
      <w:bookmarkEnd w:id="63"/>
    </w:p>
    <w:p w:rsidR="00545D40" w:rsidRDefault="002E6168" w14:paraId="63CC6789" w14:textId="77777777">
      <w:pPr>
        <w:spacing w:after="160" w:line="259" w:lineRule="auto"/>
        <w:jc w:val="left"/>
        <w:rPr>
          <w:lang w:val="en-US"/>
        </w:rPr>
      </w:pPr>
      <w:r>
        <w:rPr>
          <w:noProof/>
          <w:lang w:val="en-US"/>
        </w:rPr>
        <w:drawing>
          <wp:inline distT="0" distB="0" distL="0" distR="0" wp14:anchorId="5D1FED86" wp14:editId="67418CB3">
            <wp:extent cx="6332220" cy="14935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a:extLst>
                        <a:ext uri="{28A0092B-C50C-407E-A947-70E740481C1C}">
                          <a14:useLocalDpi xmlns:a14="http://schemas.microsoft.com/office/drawing/2010/main" val="0"/>
                        </a:ext>
                      </a:extLst>
                    </a:blip>
                    <a:srcRect t="21307" b="23011"/>
                    <a:stretch/>
                  </pic:blipFill>
                  <pic:spPr bwMode="auto">
                    <a:xfrm>
                      <a:off x="0" y="0"/>
                      <a:ext cx="6332220" cy="1493520"/>
                    </a:xfrm>
                    <a:prstGeom prst="rect">
                      <a:avLst/>
                    </a:prstGeom>
                    <a:noFill/>
                    <a:ln>
                      <a:noFill/>
                    </a:ln>
                    <a:extLst>
                      <a:ext uri="{53640926-AAD7-44D8-BBD7-CCE9431645EC}">
                        <a14:shadowObscured xmlns:a14="http://schemas.microsoft.com/office/drawing/2010/main"/>
                      </a:ext>
                    </a:extLst>
                  </pic:spPr>
                </pic:pic>
              </a:graphicData>
            </a:graphic>
          </wp:inline>
        </w:drawing>
      </w:r>
    </w:p>
    <w:p w:rsidR="00545D40" w:rsidRDefault="00545D40" w14:paraId="09E14F70" w14:textId="77777777">
      <w:pPr>
        <w:spacing w:after="160" w:line="259" w:lineRule="auto"/>
        <w:jc w:val="left"/>
        <w:rPr>
          <w:lang w:val="en-US"/>
        </w:rPr>
      </w:pPr>
    </w:p>
    <w:p w:rsidR="00564A3F" w:rsidP="005358A2" w:rsidRDefault="00564A3F" w14:paraId="3EDDF5B2" w14:textId="7A7D8989">
      <w:pPr>
        <w:pStyle w:val="Headingnone"/>
        <w:rPr>
          <w:lang w:val="en-US"/>
        </w:rPr>
      </w:pPr>
      <w:r>
        <w:rPr>
          <w:lang w:val="en-US"/>
        </w:rPr>
        <w:t>1 Assessment and need</w:t>
      </w:r>
      <w:r w:rsidR="0054450C">
        <w:rPr>
          <w:lang w:val="en-US"/>
        </w:rPr>
        <w:t xml:space="preserve"> (Appointing</w:t>
      </w:r>
      <w:r w:rsidR="00E7292B">
        <w:rPr>
          <w:lang w:val="en-US"/>
        </w:rPr>
        <w:t xml:space="preserve"> party)</w:t>
      </w:r>
    </w:p>
    <w:p w:rsidR="00564A3F" w:rsidRDefault="00017B7B" w14:paraId="0711EAC4" w14:textId="2262AB20">
      <w:pPr>
        <w:spacing w:after="160" w:line="259" w:lineRule="auto"/>
        <w:jc w:val="left"/>
        <w:rPr>
          <w:lang w:val="en-US"/>
        </w:rPr>
      </w:pPr>
      <w:r>
        <w:rPr>
          <w:lang w:val="en-US"/>
        </w:rPr>
        <w:tab/>
      </w:r>
      <w:r>
        <w:rPr>
          <w:lang w:val="en-US"/>
        </w:rPr>
        <w:t>what do we need from the service</w:t>
      </w:r>
    </w:p>
    <w:p w:rsidR="005952A0" w:rsidRDefault="00651001" w14:paraId="7FABDC9E" w14:textId="4E0F6B64">
      <w:pPr>
        <w:spacing w:after="160" w:line="259" w:lineRule="auto"/>
        <w:jc w:val="left"/>
        <w:rPr>
          <w:lang w:val="en-US"/>
        </w:rPr>
      </w:pPr>
      <w:r>
        <w:rPr>
          <w:lang w:val="en-US"/>
        </w:rPr>
        <w:tab/>
      </w:r>
      <w:r w:rsidR="00E555B5">
        <w:rPr>
          <w:lang w:val="en-US"/>
        </w:rPr>
        <w:t>Appointing party</w:t>
      </w:r>
      <w:r w:rsidR="005952A0">
        <w:rPr>
          <w:lang w:val="en-US"/>
        </w:rPr>
        <w:t xml:space="preserve"> need</w:t>
      </w:r>
      <w:r w:rsidR="00E555B5">
        <w:rPr>
          <w:lang w:val="en-US"/>
        </w:rPr>
        <w:t>s</w:t>
      </w:r>
      <w:r w:rsidR="005952A0">
        <w:rPr>
          <w:lang w:val="en-US"/>
        </w:rPr>
        <w:t>: output</w:t>
      </w:r>
      <w:r w:rsidR="00E555B5">
        <w:rPr>
          <w:lang w:val="en-US"/>
        </w:rPr>
        <w:t xml:space="preserve"> of process.</w:t>
      </w:r>
    </w:p>
    <w:p w:rsidR="00913B5C" w:rsidP="005358A2" w:rsidRDefault="00564A3F" w14:paraId="310AAEBB" w14:textId="162AEE83">
      <w:pPr>
        <w:pStyle w:val="Headingnone"/>
        <w:rPr>
          <w:lang w:val="en-US"/>
        </w:rPr>
      </w:pPr>
      <w:r>
        <w:rPr>
          <w:lang w:val="en-US"/>
        </w:rPr>
        <w:t xml:space="preserve">2 </w:t>
      </w:r>
      <w:r w:rsidR="00913B5C">
        <w:rPr>
          <w:lang w:val="en-US"/>
        </w:rPr>
        <w:t>Invitat</w:t>
      </w:r>
      <w:r w:rsidR="00E555B5">
        <w:rPr>
          <w:lang w:val="en-US"/>
        </w:rPr>
        <w:t>i</w:t>
      </w:r>
      <w:r w:rsidR="00913B5C">
        <w:rPr>
          <w:lang w:val="en-US"/>
        </w:rPr>
        <w:t>on to tender</w:t>
      </w:r>
    </w:p>
    <w:p w:rsidR="00913B5C" w:rsidRDefault="00017B7B" w14:paraId="3B97F0E9" w14:textId="080CDD47">
      <w:pPr>
        <w:spacing w:after="160" w:line="259" w:lineRule="auto"/>
        <w:jc w:val="left"/>
        <w:rPr>
          <w:lang w:val="en-US"/>
        </w:rPr>
      </w:pPr>
      <w:r>
        <w:rPr>
          <w:lang w:val="en-US"/>
        </w:rPr>
        <w:tab/>
      </w:r>
      <w:r>
        <w:rPr>
          <w:lang w:val="en-US"/>
        </w:rPr>
        <w:t>specify the exact needs an</w:t>
      </w:r>
      <w:r w:rsidR="00ED0791">
        <w:rPr>
          <w:lang w:val="en-US"/>
        </w:rPr>
        <w:t>d put out tender</w:t>
      </w:r>
    </w:p>
    <w:p w:rsidR="00E555B5" w:rsidRDefault="00E555B5" w14:paraId="70919D6B" w14:textId="13B91D7B">
      <w:pPr>
        <w:spacing w:after="160" w:line="259" w:lineRule="auto"/>
        <w:jc w:val="left"/>
        <w:rPr>
          <w:lang w:val="en-US"/>
        </w:rPr>
      </w:pPr>
      <w:r>
        <w:rPr>
          <w:lang w:val="en-US"/>
        </w:rPr>
        <w:tab/>
      </w:r>
      <w:r w:rsidR="00422E1E">
        <w:rPr>
          <w:lang w:val="en-US"/>
        </w:rPr>
        <w:t>Specify the exact needs of the output.</w:t>
      </w:r>
    </w:p>
    <w:p w:rsidR="00913B5C" w:rsidP="005358A2" w:rsidRDefault="00913B5C" w14:paraId="76B9A145" w14:textId="3D820FE2">
      <w:pPr>
        <w:pStyle w:val="Headingnone"/>
        <w:rPr>
          <w:lang w:val="en-US"/>
        </w:rPr>
      </w:pPr>
      <w:r>
        <w:rPr>
          <w:lang w:val="en-US"/>
        </w:rPr>
        <w:t>3 Tender response</w:t>
      </w:r>
      <w:r w:rsidR="00346858">
        <w:rPr>
          <w:lang w:val="en-US"/>
        </w:rPr>
        <w:t xml:space="preserve"> (Next week)</w:t>
      </w:r>
    </w:p>
    <w:p w:rsidR="000C6356" w:rsidRDefault="00ED0791" w14:paraId="1A2E2D42" w14:textId="508B452F">
      <w:pPr>
        <w:spacing w:after="160" w:line="259" w:lineRule="auto"/>
        <w:jc w:val="left"/>
        <w:rPr>
          <w:lang w:val="en-US"/>
        </w:rPr>
      </w:pPr>
      <w:r>
        <w:rPr>
          <w:lang w:val="en-US"/>
        </w:rPr>
        <w:tab/>
      </w:r>
      <w:r>
        <w:rPr>
          <w:lang w:val="en-US"/>
        </w:rPr>
        <w:t>receive responses from companies</w:t>
      </w:r>
    </w:p>
    <w:p w:rsidR="00913B5C" w:rsidRDefault="00913B5C" w14:paraId="4D9F1B39" w14:textId="77777777">
      <w:pPr>
        <w:spacing w:after="160" w:line="259" w:lineRule="auto"/>
        <w:jc w:val="left"/>
        <w:rPr>
          <w:lang w:val="en-US"/>
        </w:rPr>
      </w:pPr>
    </w:p>
    <w:p w:rsidR="00913B5C" w:rsidP="005358A2" w:rsidRDefault="00913B5C" w14:paraId="703D9434" w14:textId="77777777">
      <w:pPr>
        <w:pStyle w:val="Headingnone"/>
        <w:rPr>
          <w:lang w:val="en-US"/>
        </w:rPr>
      </w:pPr>
      <w:r>
        <w:rPr>
          <w:lang w:val="en-US"/>
        </w:rPr>
        <w:t>4 Appointment</w:t>
      </w:r>
    </w:p>
    <w:p w:rsidR="00913B5C" w:rsidRDefault="00913B5C" w14:paraId="09942686" w14:textId="77777777">
      <w:pPr>
        <w:spacing w:after="160" w:line="259" w:lineRule="auto"/>
        <w:jc w:val="left"/>
        <w:rPr>
          <w:lang w:val="en-US"/>
        </w:rPr>
      </w:pPr>
    </w:p>
    <w:p w:rsidR="00913B5C" w:rsidP="005358A2" w:rsidRDefault="00913B5C" w14:paraId="106A4545" w14:textId="770E0CA2">
      <w:pPr>
        <w:pStyle w:val="Headingnone"/>
        <w:rPr>
          <w:lang w:val="en-US"/>
        </w:rPr>
      </w:pPr>
      <w:r>
        <w:rPr>
          <w:lang w:val="en-US"/>
        </w:rPr>
        <w:t>5 Mobilization</w:t>
      </w:r>
    </w:p>
    <w:p w:rsidR="00017B7B" w:rsidRDefault="00017B7B" w14:paraId="7107A3A7" w14:textId="4D1E20CC">
      <w:pPr>
        <w:spacing w:after="160" w:line="259" w:lineRule="auto"/>
        <w:jc w:val="left"/>
        <w:rPr>
          <w:lang w:val="en-US"/>
        </w:rPr>
      </w:pPr>
    </w:p>
    <w:p w:rsidR="00017B7B" w:rsidP="005358A2" w:rsidRDefault="00017B7B" w14:paraId="17DD17F1" w14:textId="343E7DD6">
      <w:pPr>
        <w:pStyle w:val="Headingnone"/>
        <w:rPr>
          <w:lang w:val="en-US"/>
        </w:rPr>
      </w:pPr>
      <w:r>
        <w:rPr>
          <w:lang w:val="en-US"/>
        </w:rPr>
        <w:t>6 Collaborative production of informatio</w:t>
      </w:r>
      <w:r w:rsidR="004A4C63">
        <w:rPr>
          <w:lang w:val="en-US"/>
        </w:rPr>
        <w:t>n</w:t>
      </w:r>
    </w:p>
    <w:p w:rsidR="00017B7B" w:rsidRDefault="007F7073" w14:paraId="2011EBD2" w14:textId="53A67437">
      <w:pPr>
        <w:spacing w:after="160" w:line="259" w:lineRule="auto"/>
        <w:jc w:val="left"/>
        <w:rPr>
          <w:lang w:val="en-US"/>
        </w:rPr>
      </w:pPr>
      <w:r>
        <w:rPr>
          <w:lang w:val="en-US"/>
        </w:rPr>
        <w:tab/>
      </w:r>
      <w:r w:rsidRPr="005A6E64">
        <w:rPr>
          <w:lang w:val="en-US"/>
        </w:rPr>
        <w:t>candidate for automation.</w:t>
      </w:r>
    </w:p>
    <w:p w:rsidRPr="005A6E64" w:rsidR="005E435F" w:rsidRDefault="005E435F" w14:paraId="33C53AD9" w14:textId="7113C1E1">
      <w:pPr>
        <w:spacing w:after="160" w:line="259" w:lineRule="auto"/>
        <w:jc w:val="left"/>
        <w:rPr>
          <w:lang w:val="en-US"/>
        </w:rPr>
      </w:pPr>
      <w:r>
        <w:rPr>
          <w:lang w:val="en-US"/>
        </w:rPr>
        <w:tab/>
      </w:r>
      <w:r>
        <w:rPr>
          <w:lang w:val="en-US"/>
        </w:rPr>
        <w:t>IDM can help…</w:t>
      </w:r>
    </w:p>
    <w:p w:rsidRPr="005A6E64" w:rsidR="00017B7B" w:rsidP="005358A2" w:rsidRDefault="00017B7B" w14:paraId="46C94BA2" w14:textId="67495FD9">
      <w:pPr>
        <w:pStyle w:val="Headingnone"/>
        <w:rPr>
          <w:lang w:val="en-US"/>
        </w:rPr>
      </w:pPr>
      <w:r w:rsidRPr="005A6E64">
        <w:rPr>
          <w:lang w:val="en-US"/>
        </w:rPr>
        <w:t>7 Information model delivery</w:t>
      </w:r>
    </w:p>
    <w:p w:rsidRPr="005A6E64" w:rsidR="00017B7B" w:rsidRDefault="00017B7B" w14:paraId="04EEFFF2" w14:textId="5FDDA0E8">
      <w:pPr>
        <w:spacing w:after="160" w:line="259" w:lineRule="auto"/>
        <w:jc w:val="left"/>
        <w:rPr>
          <w:lang w:val="en-US"/>
        </w:rPr>
      </w:pPr>
    </w:p>
    <w:p w:rsidR="00017B7B" w:rsidP="005358A2" w:rsidRDefault="00017B7B" w14:paraId="5472D4BF" w14:textId="4C60C713">
      <w:pPr>
        <w:pStyle w:val="Headingnone"/>
        <w:rPr>
          <w:lang w:val="en-US"/>
        </w:rPr>
      </w:pPr>
      <w:r>
        <w:rPr>
          <w:lang w:val="en-US"/>
        </w:rPr>
        <w:t>8 project close-out (end of delivery)</w:t>
      </w:r>
    </w:p>
    <w:p w:rsidR="00E24615" w:rsidRDefault="00E24615" w14:paraId="37C2011D" w14:textId="28B18DE1">
      <w:pPr>
        <w:spacing w:after="160" w:line="259" w:lineRule="auto"/>
        <w:jc w:val="left"/>
        <w:rPr>
          <w:lang w:val="en-US"/>
        </w:rPr>
      </w:pPr>
    </w:p>
    <w:p w:rsidR="00E24615" w:rsidRDefault="00E24615" w14:paraId="3E9CAA22" w14:textId="7B45D5D6">
      <w:pPr>
        <w:spacing w:after="160" w:line="259" w:lineRule="auto"/>
        <w:jc w:val="left"/>
        <w:rPr>
          <w:lang w:val="en-US"/>
        </w:rPr>
      </w:pPr>
      <w:r>
        <w:rPr>
          <w:lang w:val="en-US"/>
        </w:rPr>
        <w:t>This as BPMN.js</w:t>
      </w:r>
    </w:p>
    <w:p w:rsidR="00913B5C" w:rsidRDefault="00913B5C" w14:paraId="32C4C501" w14:textId="77777777">
      <w:pPr>
        <w:spacing w:after="160" w:line="259" w:lineRule="auto"/>
        <w:jc w:val="left"/>
        <w:rPr>
          <w:lang w:val="en-US"/>
        </w:rPr>
      </w:pPr>
    </w:p>
    <w:p w:rsidR="00033503" w:rsidRDefault="00033503" w14:paraId="3C127001" w14:textId="57F024E8">
      <w:pPr>
        <w:spacing w:after="160" w:line="259" w:lineRule="auto"/>
        <w:jc w:val="left"/>
        <w:rPr>
          <w:rFonts w:ascii="Bahnschrift SemiBold" w:hAnsi="Bahnschrift SemiBold" w:eastAsiaTheme="majorEastAsia" w:cstheme="majorBidi"/>
          <w:sz w:val="32"/>
          <w:szCs w:val="32"/>
          <w:lang w:val="en-US"/>
        </w:rPr>
      </w:pPr>
      <w:r>
        <w:rPr>
          <w:lang w:val="en-US"/>
        </w:rPr>
        <w:br w:type="page"/>
      </w:r>
    </w:p>
    <w:p w:rsidR="001B0C1C" w:rsidP="002C4D8F" w:rsidRDefault="001B0C1C" w14:paraId="446BCDCF" w14:textId="1BABD913">
      <w:pPr>
        <w:pStyle w:val="Heading2"/>
        <w:rPr>
          <w:lang w:val="en-US"/>
        </w:rPr>
      </w:pPr>
      <w:r w:rsidRPr="002C4D8F">
        <w:drawing>
          <wp:anchor distT="0" distB="0" distL="114300" distR="114300" simplePos="0" relativeHeight="251759656" behindDoc="0" locked="0" layoutInCell="1" allowOverlap="1" wp14:anchorId="577D13CD" wp14:editId="4769829F">
            <wp:simplePos x="0" y="0"/>
            <wp:positionH relativeFrom="column">
              <wp:posOffset>6888480</wp:posOffset>
            </wp:positionH>
            <wp:positionV relativeFrom="paragraph">
              <wp:posOffset>-179</wp:posOffset>
            </wp:positionV>
            <wp:extent cx="5961217" cy="5760720"/>
            <wp:effectExtent l="0" t="0" r="1905" b="0"/>
            <wp:wrapNone/>
            <wp:docPr id="92" name="table">
              <a:extLst xmlns:a="http://schemas.openxmlformats.org/drawingml/2006/main">
                <a:ext uri="{FF2B5EF4-FFF2-40B4-BE49-F238E27FC236}">
                  <a16:creationId xmlns:a16="http://schemas.microsoft.com/office/drawing/2014/main" id="{096C1B6B-464A-4F52-A59A-B65553797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096C1B6B-464A-4F52-A59A-B6555379710C}"/>
                        </a:ext>
                      </a:extLst>
                    </pic:cNvPr>
                    <pic:cNvPicPr>
                      <a:picLocks noChangeAspect="1"/>
                    </pic:cNvPicPr>
                  </pic:nvPicPr>
                  <pic:blipFill>
                    <a:blip r:embed="rId73"/>
                    <a:stretch>
                      <a:fillRect/>
                    </a:stretch>
                  </pic:blipFill>
                  <pic:spPr>
                    <a:xfrm>
                      <a:off x="0" y="0"/>
                      <a:ext cx="5961217" cy="5760720"/>
                    </a:xfrm>
                    <a:prstGeom prst="rect">
                      <a:avLst/>
                    </a:prstGeom>
                  </pic:spPr>
                </pic:pic>
              </a:graphicData>
            </a:graphic>
          </wp:anchor>
        </w:drawing>
      </w:r>
      <w:r w:rsidRPr="002C4D8F">
        <mc:AlternateContent>
          <mc:Choice Requires="wps">
            <w:drawing>
              <wp:anchor distT="0" distB="0" distL="114300" distR="114300" simplePos="0" relativeHeight="251660328" behindDoc="0" locked="0" layoutInCell="1" allowOverlap="1" wp14:anchorId="034AC0B3" wp14:editId="1434BAC4">
                <wp:simplePos x="0" y="0"/>
                <wp:positionH relativeFrom="column">
                  <wp:posOffset>485140</wp:posOffset>
                </wp:positionH>
                <wp:positionV relativeFrom="paragraph">
                  <wp:posOffset>6539230</wp:posOffset>
                </wp:positionV>
                <wp:extent cx="3100070" cy="3409315"/>
                <wp:effectExtent l="0" t="0" r="5080" b="635"/>
                <wp:wrapNone/>
                <wp:docPr id="128" name="Rectangle 127">
                  <a:extLst xmlns:a="http://schemas.openxmlformats.org/drawingml/2006/main">
                    <a:ext uri="{FF2B5EF4-FFF2-40B4-BE49-F238E27FC236}">
                      <a16:creationId xmlns:a16="http://schemas.microsoft.com/office/drawing/2014/main" id="{1EDFE941-2FB3-49DA-9C06-179960A3112C}"/>
                    </a:ext>
                  </a:extLst>
                </wp:docPr>
                <wp:cNvGraphicFramePr/>
                <a:graphic xmlns:a="http://schemas.openxmlformats.org/drawingml/2006/main">
                  <a:graphicData uri="http://schemas.microsoft.com/office/word/2010/wordprocessingShape">
                    <wps:wsp>
                      <wps:cNvSpPr/>
                      <wps:spPr bwMode="auto">
                        <a:xfrm>
                          <a:off x="0" y="0"/>
                          <a:ext cx="3100070" cy="340931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7AB59BB6">
              <v:rect id="Rectangle 127" style="position:absolute;margin-left:38.2pt;margin-top:514.9pt;width:244.1pt;height:268.45pt;z-index:2516603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558F45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">
                <v:textbox inset="2.5mm,1.3mm,2.5mm,1.3mm"/>
              </v:rect>
            </w:pict>
          </mc:Fallback>
        </mc:AlternateContent>
      </w:r>
      <w:r w:rsidRPr="002C4D8F">
        <mc:AlternateContent>
          <mc:Choice Requires="wpg">
            <w:drawing>
              <wp:anchor distT="0" distB="0" distL="114300" distR="114300" simplePos="0" relativeHeight="251662376" behindDoc="0" locked="0" layoutInCell="1" allowOverlap="1" wp14:anchorId="20580008" wp14:editId="7312B937">
                <wp:simplePos x="0" y="0"/>
                <wp:positionH relativeFrom="column">
                  <wp:posOffset>0</wp:posOffset>
                </wp:positionH>
                <wp:positionV relativeFrom="paragraph">
                  <wp:posOffset>6855460</wp:posOffset>
                </wp:positionV>
                <wp:extent cx="8627171" cy="2501423"/>
                <wp:effectExtent l="0" t="0" r="2540" b="0"/>
                <wp:wrapNone/>
                <wp:docPr id="74" name="Group 128"/>
                <wp:cNvGraphicFramePr/>
                <a:graphic xmlns:a="http://schemas.openxmlformats.org/drawingml/2006/main">
                  <a:graphicData uri="http://schemas.microsoft.com/office/word/2010/wordprocessingGroup">
                    <wpg:wgp>
                      <wpg:cNvGrpSpPr/>
                      <wpg:grpSpPr>
                        <a:xfrm>
                          <a:off x="0" y="0"/>
                          <a:ext cx="8627171" cy="2501423"/>
                          <a:chOff x="0" y="3229551"/>
                          <a:chExt cx="8627170" cy="2501423"/>
                        </a:xfrm>
                      </wpg:grpSpPr>
                      <wpg:grpSp>
                        <wpg:cNvPr id="75" name="Group 75"/>
                        <wpg:cNvGrpSpPr>
                          <a:grpSpLocks/>
                        </wpg:cNvGrpSpPr>
                        <wpg:grpSpPr bwMode="auto">
                          <a:xfrm>
                            <a:off x="0" y="3229551"/>
                            <a:ext cx="8627170" cy="2501423"/>
                            <a:chOff x="0" y="3229551"/>
                            <a:chExt cx="6950" cy="2014"/>
                          </a:xfrm>
                        </wpg:grpSpPr>
                        <pic:pic xmlns:pic="http://schemas.openxmlformats.org/drawingml/2006/picture">
                          <pic:nvPicPr>
                            <pic:cNvPr id="76" name="Picture 76"/>
                            <pic:cNvPicPr>
                              <a:picLocks noChangeAspect="1" noChangeArrowheads="1"/>
                            </pic:cNvPicPr>
                          </pic:nvPicPr>
                          <pic:blipFill rotWithShape="1">
                            <a:blip r:embed="rId74">
                              <a:extLst>
                                <a:ext uri="{28A0092B-C50C-407E-A947-70E740481C1C}">
                                  <a14:useLocalDpi xmlns:a14="http://schemas.microsoft.com/office/drawing/2010/main" val="0"/>
                                </a:ext>
                              </a:extLst>
                            </a:blip>
                            <a:srcRect r="69906"/>
                            <a:stretch/>
                          </pic:blipFill>
                          <pic:spPr bwMode="auto">
                            <a:xfrm>
                              <a:off x="2355" y="3229951"/>
                              <a:ext cx="1583" cy="1056"/>
                            </a:xfrm>
                            <a:prstGeom prst="rect">
                              <a:avLst/>
                            </a:prstGeom>
                            <a:noFill/>
                            <a:extLst>
                              <a:ext uri="{909E8E84-426E-40DD-AFC4-6F175D3DCCD1}">
                                <a14:hiddenFill xmlns:a14="http://schemas.microsoft.com/office/drawing/2010/main">
                                  <a:solidFill>
                                    <a:srgbClr val="FFFFFF"/>
                                  </a:solidFill>
                                </a14:hiddenFill>
                              </a:ext>
                            </a:extLst>
                          </pic:spPr>
                        </pic:pic>
                        <wps:wsp>
                          <wps:cNvPr id="77" name="Freeform 36"/>
                          <wps:cNvSpPr>
                            <a:spLocks/>
                          </wps:cNvSpPr>
                          <wps:spPr bwMode="auto">
                            <a:xfrm>
                              <a:off x="2365" y="3230761"/>
                              <a:ext cx="394" cy="393"/>
                            </a:xfrm>
                            <a:custGeom>
                              <a:avLst/>
                              <a:gdLst>
                                <a:gd name="T0" fmla="+- 0 4852 4852"/>
                                <a:gd name="T1" fmla="*/ T0 w 394"/>
                                <a:gd name="T2" fmla="+- 0 1559 1504"/>
                                <a:gd name="T3" fmla="*/ 1559 h 393"/>
                                <a:gd name="T4" fmla="+- 0 4856 4852"/>
                                <a:gd name="T5" fmla="*/ T4 w 394"/>
                                <a:gd name="T6" fmla="+- 0 1537 1504"/>
                                <a:gd name="T7" fmla="*/ 1537 h 393"/>
                                <a:gd name="T8" fmla="+- 0 4868 4852"/>
                                <a:gd name="T9" fmla="*/ T8 w 394"/>
                                <a:gd name="T10" fmla="+- 0 1520 1504"/>
                                <a:gd name="T11" fmla="*/ 1520 h 393"/>
                                <a:gd name="T12" fmla="+- 0 4886 4852"/>
                                <a:gd name="T13" fmla="*/ T12 w 394"/>
                                <a:gd name="T14" fmla="+- 0 1508 1504"/>
                                <a:gd name="T15" fmla="*/ 1508 h 393"/>
                                <a:gd name="T16" fmla="+- 0 4907 4852"/>
                                <a:gd name="T17" fmla="*/ T16 w 394"/>
                                <a:gd name="T18" fmla="+- 0 1504 1504"/>
                                <a:gd name="T19" fmla="*/ 1504 h 393"/>
                                <a:gd name="T20" fmla="+- 0 5190 4852"/>
                                <a:gd name="T21" fmla="*/ T20 w 394"/>
                                <a:gd name="T22" fmla="+- 0 1504 1504"/>
                                <a:gd name="T23" fmla="*/ 1504 h 393"/>
                                <a:gd name="T24" fmla="+- 0 5212 4852"/>
                                <a:gd name="T25" fmla="*/ T24 w 394"/>
                                <a:gd name="T26" fmla="+- 0 1508 1504"/>
                                <a:gd name="T27" fmla="*/ 1508 h 393"/>
                                <a:gd name="T28" fmla="+- 0 5229 4852"/>
                                <a:gd name="T29" fmla="*/ T28 w 394"/>
                                <a:gd name="T30" fmla="+- 0 1520 1504"/>
                                <a:gd name="T31" fmla="*/ 1520 h 393"/>
                                <a:gd name="T32" fmla="+- 0 5241 4852"/>
                                <a:gd name="T33" fmla="*/ T32 w 394"/>
                                <a:gd name="T34" fmla="+- 0 1537 1504"/>
                                <a:gd name="T35" fmla="*/ 1537 h 393"/>
                                <a:gd name="T36" fmla="+- 0 5246 4852"/>
                                <a:gd name="T37" fmla="*/ T36 w 394"/>
                                <a:gd name="T38" fmla="+- 0 1559 1504"/>
                                <a:gd name="T39" fmla="*/ 1559 h 393"/>
                                <a:gd name="T40" fmla="+- 0 5246 4852"/>
                                <a:gd name="T41" fmla="*/ T40 w 394"/>
                                <a:gd name="T42" fmla="+- 0 1842 1504"/>
                                <a:gd name="T43" fmla="*/ 1842 h 393"/>
                                <a:gd name="T44" fmla="+- 0 5241 4852"/>
                                <a:gd name="T45" fmla="*/ T44 w 394"/>
                                <a:gd name="T46" fmla="+- 0 1863 1504"/>
                                <a:gd name="T47" fmla="*/ 1863 h 393"/>
                                <a:gd name="T48" fmla="+- 0 5229 4852"/>
                                <a:gd name="T49" fmla="*/ T48 w 394"/>
                                <a:gd name="T50" fmla="+- 0 1881 1504"/>
                                <a:gd name="T51" fmla="*/ 1881 h 393"/>
                                <a:gd name="T52" fmla="+- 0 5212 4852"/>
                                <a:gd name="T53" fmla="*/ T52 w 394"/>
                                <a:gd name="T54" fmla="+- 0 1892 1504"/>
                                <a:gd name="T55" fmla="*/ 1892 h 393"/>
                                <a:gd name="T56" fmla="+- 0 5190 4852"/>
                                <a:gd name="T57" fmla="*/ T56 w 394"/>
                                <a:gd name="T58" fmla="+- 0 1897 1504"/>
                                <a:gd name="T59" fmla="*/ 1897 h 393"/>
                                <a:gd name="T60" fmla="+- 0 4907 4852"/>
                                <a:gd name="T61" fmla="*/ T60 w 394"/>
                                <a:gd name="T62" fmla="+- 0 1897 1504"/>
                                <a:gd name="T63" fmla="*/ 1897 h 393"/>
                                <a:gd name="T64" fmla="+- 0 4886 4852"/>
                                <a:gd name="T65" fmla="*/ T64 w 394"/>
                                <a:gd name="T66" fmla="+- 0 1892 1504"/>
                                <a:gd name="T67" fmla="*/ 1892 h 393"/>
                                <a:gd name="T68" fmla="+- 0 4868 4852"/>
                                <a:gd name="T69" fmla="*/ T68 w 394"/>
                                <a:gd name="T70" fmla="+- 0 1881 1504"/>
                                <a:gd name="T71" fmla="*/ 1881 h 393"/>
                                <a:gd name="T72" fmla="+- 0 4856 4852"/>
                                <a:gd name="T73" fmla="*/ T72 w 394"/>
                                <a:gd name="T74" fmla="+- 0 1863 1504"/>
                                <a:gd name="T75" fmla="*/ 1863 h 393"/>
                                <a:gd name="T76" fmla="+- 0 4852 4852"/>
                                <a:gd name="T77" fmla="*/ T76 w 394"/>
                                <a:gd name="T78" fmla="+- 0 1842 1504"/>
                                <a:gd name="T79" fmla="*/ 1842 h 393"/>
                                <a:gd name="T80" fmla="+- 0 4852 4852"/>
                                <a:gd name="T81" fmla="*/ T80 w 394"/>
                                <a:gd name="T82" fmla="+- 0 1559 1504"/>
                                <a:gd name="T83" fmla="*/ 1559 h 3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94" h="393">
                                  <a:moveTo>
                                    <a:pt x="0" y="55"/>
                                  </a:moveTo>
                                  <a:lnTo>
                                    <a:pt x="4" y="33"/>
                                  </a:lnTo>
                                  <a:lnTo>
                                    <a:pt x="16" y="16"/>
                                  </a:lnTo>
                                  <a:lnTo>
                                    <a:pt x="34" y="4"/>
                                  </a:lnTo>
                                  <a:lnTo>
                                    <a:pt x="55" y="0"/>
                                  </a:lnTo>
                                  <a:lnTo>
                                    <a:pt x="338" y="0"/>
                                  </a:lnTo>
                                  <a:lnTo>
                                    <a:pt x="360" y="4"/>
                                  </a:lnTo>
                                  <a:lnTo>
                                    <a:pt x="377" y="16"/>
                                  </a:lnTo>
                                  <a:lnTo>
                                    <a:pt x="389" y="33"/>
                                  </a:lnTo>
                                  <a:lnTo>
                                    <a:pt x="394" y="55"/>
                                  </a:lnTo>
                                  <a:lnTo>
                                    <a:pt x="394" y="338"/>
                                  </a:lnTo>
                                  <a:lnTo>
                                    <a:pt x="389" y="359"/>
                                  </a:lnTo>
                                  <a:lnTo>
                                    <a:pt x="377" y="377"/>
                                  </a:lnTo>
                                  <a:lnTo>
                                    <a:pt x="360" y="388"/>
                                  </a:lnTo>
                                  <a:lnTo>
                                    <a:pt x="338" y="393"/>
                                  </a:lnTo>
                                  <a:lnTo>
                                    <a:pt x="55" y="393"/>
                                  </a:lnTo>
                                  <a:lnTo>
                                    <a:pt x="34" y="388"/>
                                  </a:lnTo>
                                  <a:lnTo>
                                    <a:pt x="16" y="377"/>
                                  </a:lnTo>
                                  <a:lnTo>
                                    <a:pt x="4" y="359"/>
                                  </a:lnTo>
                                  <a:lnTo>
                                    <a:pt x="0" y="338"/>
                                  </a:lnTo>
                                  <a:lnTo>
                                    <a:pt x="0" y="55"/>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78" name="Picture 7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2438" y="3230880"/>
                              <a:ext cx="262" cy="137"/>
                            </a:xfrm>
                            <a:prstGeom prst="rect">
                              <a:avLst/>
                            </a:prstGeom>
                            <a:noFill/>
                            <a:extLst>
                              <a:ext uri="{909E8E84-426E-40DD-AFC4-6F175D3DCCD1}">
                                <a14:hiddenFill xmlns:a14="http://schemas.microsoft.com/office/drawing/2010/main">
                                  <a:solidFill>
                                    <a:srgbClr val="FFFFFF"/>
                                  </a:solidFill>
                                </a14:hiddenFill>
                              </a:ext>
                            </a:extLst>
                          </pic:spPr>
                        </pic:pic>
                        <wps:wsp>
                          <wps:cNvPr id="79" name="Freeform 38"/>
                          <wps:cNvSpPr>
                            <a:spLocks/>
                          </wps:cNvSpPr>
                          <wps:spPr bwMode="auto">
                            <a:xfrm>
                              <a:off x="2254" y="3230161"/>
                              <a:ext cx="71" cy="795"/>
                            </a:xfrm>
                            <a:custGeom>
                              <a:avLst/>
                              <a:gdLst>
                                <a:gd name="T0" fmla="+- 0 4811 4740"/>
                                <a:gd name="T1" fmla="*/ T0 w 71"/>
                                <a:gd name="T2" fmla="+- 0 1698 904"/>
                                <a:gd name="T3" fmla="*/ 1698 h 795"/>
                                <a:gd name="T4" fmla="+- 0 4740 4740"/>
                                <a:gd name="T5" fmla="*/ T4 w 71"/>
                                <a:gd name="T6" fmla="+- 0 1698 904"/>
                                <a:gd name="T7" fmla="*/ 1698 h 795"/>
                                <a:gd name="T8" fmla="+- 0 4740 4740"/>
                                <a:gd name="T9" fmla="*/ T8 w 71"/>
                                <a:gd name="T10" fmla="+- 0 904 904"/>
                                <a:gd name="T11" fmla="*/ 904 h 795"/>
                                <a:gd name="T12" fmla="+- 0 4802 4740"/>
                                <a:gd name="T13" fmla="*/ T12 w 71"/>
                                <a:gd name="T14" fmla="+- 0 904 904"/>
                                <a:gd name="T15" fmla="*/ 904 h 795"/>
                              </a:gdLst>
                              <a:ahLst/>
                              <a:cxnLst>
                                <a:cxn ang="0">
                                  <a:pos x="T1" y="T3"/>
                                </a:cxn>
                                <a:cxn ang="0">
                                  <a:pos x="T5" y="T7"/>
                                </a:cxn>
                                <a:cxn ang="0">
                                  <a:pos x="T9" y="T11"/>
                                </a:cxn>
                                <a:cxn ang="0">
                                  <a:pos x="T13" y="T15"/>
                                </a:cxn>
                              </a:cxnLst>
                              <a:rect l="0" t="0" r="r" b="b"/>
                              <a:pathLst>
                                <a:path w="71" h="795">
                                  <a:moveTo>
                                    <a:pt x="71" y="794"/>
                                  </a:moveTo>
                                  <a:lnTo>
                                    <a:pt x="0" y="794"/>
                                  </a:lnTo>
                                  <a:lnTo>
                                    <a:pt x="0" y="0"/>
                                  </a:lnTo>
                                  <a:lnTo>
                                    <a:pt x="62" y="0"/>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80" name="AutoShape 39"/>
                          <wps:cNvSpPr>
                            <a:spLocks/>
                          </wps:cNvSpPr>
                          <wps:spPr bwMode="auto">
                            <a:xfrm>
                              <a:off x="2306" y="3230114"/>
                              <a:ext cx="66" cy="889"/>
                            </a:xfrm>
                            <a:custGeom>
                              <a:avLst/>
                              <a:gdLst>
                                <a:gd name="T0" fmla="+- 0 4848 4792"/>
                                <a:gd name="T1" fmla="*/ T0 w 66"/>
                                <a:gd name="T2" fmla="+- 0 904 857"/>
                                <a:gd name="T3" fmla="*/ 904 h 889"/>
                                <a:gd name="T4" fmla="+- 0 4792 4792"/>
                                <a:gd name="T5" fmla="*/ T4 w 66"/>
                                <a:gd name="T6" fmla="+- 0 857 857"/>
                                <a:gd name="T7" fmla="*/ 857 h 889"/>
                                <a:gd name="T8" fmla="+- 0 4792 4792"/>
                                <a:gd name="T9" fmla="*/ T8 w 66"/>
                                <a:gd name="T10" fmla="+- 0 950 857"/>
                                <a:gd name="T11" fmla="*/ 950 h 889"/>
                                <a:gd name="T12" fmla="+- 0 4848 4792"/>
                                <a:gd name="T13" fmla="*/ T12 w 66"/>
                                <a:gd name="T14" fmla="+- 0 904 857"/>
                                <a:gd name="T15" fmla="*/ 904 h 889"/>
                                <a:gd name="T16" fmla="+- 0 4858 4792"/>
                                <a:gd name="T17" fmla="*/ T16 w 66"/>
                                <a:gd name="T18" fmla="+- 0 1698 857"/>
                                <a:gd name="T19" fmla="*/ 1698 h 889"/>
                                <a:gd name="T20" fmla="+- 0 4802 4792"/>
                                <a:gd name="T21" fmla="*/ T20 w 66"/>
                                <a:gd name="T22" fmla="+- 0 1652 857"/>
                                <a:gd name="T23" fmla="*/ 1652 h 889"/>
                                <a:gd name="T24" fmla="+- 0 4802 4792"/>
                                <a:gd name="T25" fmla="*/ T24 w 66"/>
                                <a:gd name="T26" fmla="+- 0 1745 857"/>
                                <a:gd name="T27" fmla="*/ 1745 h 889"/>
                                <a:gd name="T28" fmla="+- 0 4858 4792"/>
                                <a:gd name="T29" fmla="*/ T28 w 66"/>
                                <a:gd name="T30" fmla="+- 0 1698 857"/>
                                <a:gd name="T31" fmla="*/ 1698 h 8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6" h="889">
                                  <a:moveTo>
                                    <a:pt x="56" y="47"/>
                                  </a:moveTo>
                                  <a:lnTo>
                                    <a:pt x="0" y="0"/>
                                  </a:lnTo>
                                  <a:lnTo>
                                    <a:pt x="0" y="93"/>
                                  </a:lnTo>
                                  <a:lnTo>
                                    <a:pt x="56" y="47"/>
                                  </a:lnTo>
                                  <a:close/>
                                  <a:moveTo>
                                    <a:pt x="66" y="841"/>
                                  </a:moveTo>
                                  <a:lnTo>
                                    <a:pt x="10" y="795"/>
                                  </a:lnTo>
                                  <a:lnTo>
                                    <a:pt x="10" y="888"/>
                                  </a:lnTo>
                                  <a:lnTo>
                                    <a:pt x="66" y="841"/>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81" name="Picture 8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3229551"/>
                              <a:ext cx="2158" cy="2014"/>
                            </a:xfrm>
                            <a:prstGeom prst="rect">
                              <a:avLst/>
                            </a:prstGeom>
                            <a:noFill/>
                            <a:extLst>
                              <a:ext uri="{909E8E84-426E-40DD-AFC4-6F175D3DCCD1}">
                                <a14:hiddenFill xmlns:a14="http://schemas.microsoft.com/office/drawing/2010/main">
                                  <a:solidFill>
                                    <a:srgbClr val="FFFFFF"/>
                                  </a:solidFill>
                                </a14:hiddenFill>
                              </a:ext>
                            </a:extLst>
                          </pic:spPr>
                        </pic:pic>
                        <wps:wsp>
                          <wps:cNvPr id="82" name="AutoShape 41"/>
                          <wps:cNvSpPr>
                            <a:spLocks/>
                          </wps:cNvSpPr>
                          <wps:spPr bwMode="auto">
                            <a:xfrm>
                              <a:off x="2144" y="3229761"/>
                              <a:ext cx="107" cy="1593"/>
                            </a:xfrm>
                            <a:custGeom>
                              <a:avLst/>
                              <a:gdLst>
                                <a:gd name="T0" fmla="+- 0 4630 4630"/>
                                <a:gd name="T1" fmla="*/ T0 w 107"/>
                                <a:gd name="T2" fmla="+- 0 504 504"/>
                                <a:gd name="T3" fmla="*/ 504 h 1593"/>
                                <a:gd name="T4" fmla="+- 0 4690 4630"/>
                                <a:gd name="T5" fmla="*/ T4 w 107"/>
                                <a:gd name="T6" fmla="+- 0 504 504"/>
                                <a:gd name="T7" fmla="*/ 504 h 1593"/>
                                <a:gd name="T8" fmla="+- 0 4690 4630"/>
                                <a:gd name="T9" fmla="*/ T8 w 107"/>
                                <a:gd name="T10" fmla="+- 0 2096 504"/>
                                <a:gd name="T11" fmla="*/ 2096 h 1593"/>
                                <a:gd name="T12" fmla="+- 0 4640 4630"/>
                                <a:gd name="T13" fmla="*/ T12 w 107"/>
                                <a:gd name="T14" fmla="+- 0 2096 504"/>
                                <a:gd name="T15" fmla="*/ 2096 h 1593"/>
                                <a:gd name="T16" fmla="+- 0 4630 4630"/>
                                <a:gd name="T17" fmla="*/ T16 w 107"/>
                                <a:gd name="T18" fmla="+- 0 1297 504"/>
                                <a:gd name="T19" fmla="*/ 1297 h 1593"/>
                                <a:gd name="T20" fmla="+- 0 4737 4630"/>
                                <a:gd name="T21" fmla="*/ T20 w 107"/>
                                <a:gd name="T22" fmla="+- 0 1297 504"/>
                                <a:gd name="T23" fmla="*/ 1297 h 1593"/>
                              </a:gdLst>
                              <a:ahLst/>
                              <a:cxnLst>
                                <a:cxn ang="0">
                                  <a:pos x="T1" y="T3"/>
                                </a:cxn>
                                <a:cxn ang="0">
                                  <a:pos x="T5" y="T7"/>
                                </a:cxn>
                                <a:cxn ang="0">
                                  <a:pos x="T9" y="T11"/>
                                </a:cxn>
                                <a:cxn ang="0">
                                  <a:pos x="T13" y="T15"/>
                                </a:cxn>
                                <a:cxn ang="0">
                                  <a:pos x="T17" y="T19"/>
                                </a:cxn>
                                <a:cxn ang="0">
                                  <a:pos x="T21" y="T23"/>
                                </a:cxn>
                              </a:cxnLst>
                              <a:rect l="0" t="0" r="r" b="b"/>
                              <a:pathLst>
                                <a:path w="107" h="1593">
                                  <a:moveTo>
                                    <a:pt x="0" y="0"/>
                                  </a:moveTo>
                                  <a:lnTo>
                                    <a:pt x="60" y="0"/>
                                  </a:lnTo>
                                  <a:lnTo>
                                    <a:pt x="60" y="1592"/>
                                  </a:lnTo>
                                  <a:lnTo>
                                    <a:pt x="10" y="1592"/>
                                  </a:lnTo>
                                  <a:moveTo>
                                    <a:pt x="0" y="793"/>
                                  </a:moveTo>
                                  <a:lnTo>
                                    <a:pt x="107" y="793"/>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83" name="AutoShape 42"/>
                          <wps:cNvSpPr>
                            <a:spLocks/>
                          </wps:cNvSpPr>
                          <wps:spPr bwMode="auto">
                            <a:xfrm>
                              <a:off x="3163" y="3230648"/>
                              <a:ext cx="3787" cy="62"/>
                            </a:xfrm>
                            <a:custGeom>
                              <a:avLst/>
                              <a:gdLst>
                                <a:gd name="T0" fmla="+- 0 5676 5641"/>
                                <a:gd name="T1" fmla="*/ T0 w 3787"/>
                                <a:gd name="T2" fmla="+- 0 1417 1391"/>
                                <a:gd name="T3" fmla="*/ 1417 h 62"/>
                                <a:gd name="T4" fmla="+- 0 5666 5641"/>
                                <a:gd name="T5" fmla="*/ T4 w 3787"/>
                                <a:gd name="T6" fmla="+- 0 1391 1391"/>
                                <a:gd name="T7" fmla="*/ 1391 h 62"/>
                                <a:gd name="T8" fmla="+- 0 5641 5641"/>
                                <a:gd name="T9" fmla="*/ T8 w 3787"/>
                                <a:gd name="T10" fmla="+- 0 1417 1391"/>
                                <a:gd name="T11" fmla="*/ 1417 h 62"/>
                                <a:gd name="T12" fmla="+- 0 5666 5641"/>
                                <a:gd name="T13" fmla="*/ T12 w 3787"/>
                                <a:gd name="T14" fmla="+- 0 1426 1391"/>
                                <a:gd name="T15" fmla="*/ 1426 h 62"/>
                                <a:gd name="T16" fmla="+- 0 5676 5641"/>
                                <a:gd name="T17" fmla="*/ T16 w 3787"/>
                                <a:gd name="T18" fmla="+- 0 1452 1391"/>
                                <a:gd name="T19" fmla="*/ 1452 h 62"/>
                                <a:gd name="T20" fmla="+- 0 5701 5641"/>
                                <a:gd name="T21" fmla="*/ T20 w 3787"/>
                                <a:gd name="T22" fmla="+- 0 1426 1391"/>
                                <a:gd name="T23" fmla="*/ 1426 h 62"/>
                                <a:gd name="T24" fmla="+- 0 6320 5641"/>
                                <a:gd name="T25" fmla="*/ T24 w 3787"/>
                                <a:gd name="T26" fmla="+- 0 1417 1391"/>
                                <a:gd name="T27" fmla="*/ 1417 h 62"/>
                                <a:gd name="T28" fmla="+- 0 6295 5641"/>
                                <a:gd name="T29" fmla="*/ T28 w 3787"/>
                                <a:gd name="T30" fmla="+- 0 1391 1391"/>
                                <a:gd name="T31" fmla="*/ 1391 h 62"/>
                                <a:gd name="T32" fmla="+- 0 6285 5641"/>
                                <a:gd name="T33" fmla="*/ T32 w 3787"/>
                                <a:gd name="T34" fmla="+- 0 1417 1391"/>
                                <a:gd name="T35" fmla="*/ 1417 h 62"/>
                                <a:gd name="T36" fmla="+- 0 6259 5641"/>
                                <a:gd name="T37" fmla="*/ T36 w 3787"/>
                                <a:gd name="T38" fmla="+- 0 1426 1391"/>
                                <a:gd name="T39" fmla="*/ 1426 h 62"/>
                                <a:gd name="T40" fmla="+- 0 6285 5641"/>
                                <a:gd name="T41" fmla="*/ T40 w 3787"/>
                                <a:gd name="T42" fmla="+- 0 1452 1391"/>
                                <a:gd name="T43" fmla="*/ 1452 h 62"/>
                                <a:gd name="T44" fmla="+- 0 6295 5641"/>
                                <a:gd name="T45" fmla="*/ T44 w 3787"/>
                                <a:gd name="T46" fmla="+- 0 1426 1391"/>
                                <a:gd name="T47" fmla="*/ 1426 h 62"/>
                                <a:gd name="T48" fmla="+- 0 6320 5641"/>
                                <a:gd name="T49" fmla="*/ T48 w 3787"/>
                                <a:gd name="T50" fmla="+- 0 1417 1391"/>
                                <a:gd name="T51" fmla="*/ 1417 h 62"/>
                                <a:gd name="T52" fmla="+- 0 6919 5641"/>
                                <a:gd name="T53" fmla="*/ T52 w 3787"/>
                                <a:gd name="T54" fmla="+- 0 1417 1391"/>
                                <a:gd name="T55" fmla="*/ 1417 h 62"/>
                                <a:gd name="T56" fmla="+- 0 6909 5641"/>
                                <a:gd name="T57" fmla="*/ T56 w 3787"/>
                                <a:gd name="T58" fmla="+- 0 1391 1391"/>
                                <a:gd name="T59" fmla="*/ 1391 h 62"/>
                                <a:gd name="T60" fmla="+- 0 6884 5641"/>
                                <a:gd name="T61" fmla="*/ T60 w 3787"/>
                                <a:gd name="T62" fmla="+- 0 1417 1391"/>
                                <a:gd name="T63" fmla="*/ 1417 h 62"/>
                                <a:gd name="T64" fmla="+- 0 6909 5641"/>
                                <a:gd name="T65" fmla="*/ T64 w 3787"/>
                                <a:gd name="T66" fmla="+- 0 1426 1391"/>
                                <a:gd name="T67" fmla="*/ 1426 h 62"/>
                                <a:gd name="T68" fmla="+- 0 6919 5641"/>
                                <a:gd name="T69" fmla="*/ T68 w 3787"/>
                                <a:gd name="T70" fmla="+- 0 1452 1391"/>
                                <a:gd name="T71" fmla="*/ 1452 h 62"/>
                                <a:gd name="T72" fmla="+- 0 6945 5641"/>
                                <a:gd name="T73" fmla="*/ T72 w 3787"/>
                                <a:gd name="T74" fmla="+- 0 1426 1391"/>
                                <a:gd name="T75" fmla="*/ 1426 h 62"/>
                                <a:gd name="T76" fmla="+- 0 7564 5641"/>
                                <a:gd name="T77" fmla="*/ T76 w 3787"/>
                                <a:gd name="T78" fmla="+- 0 1417 1391"/>
                                <a:gd name="T79" fmla="*/ 1417 h 62"/>
                                <a:gd name="T80" fmla="+- 0 7539 5641"/>
                                <a:gd name="T81" fmla="*/ T80 w 3787"/>
                                <a:gd name="T82" fmla="+- 0 1391 1391"/>
                                <a:gd name="T83" fmla="*/ 1391 h 62"/>
                                <a:gd name="T84" fmla="+- 0 7529 5641"/>
                                <a:gd name="T85" fmla="*/ T84 w 3787"/>
                                <a:gd name="T86" fmla="+- 0 1417 1391"/>
                                <a:gd name="T87" fmla="*/ 1417 h 62"/>
                                <a:gd name="T88" fmla="+- 0 7504 5641"/>
                                <a:gd name="T89" fmla="*/ T88 w 3787"/>
                                <a:gd name="T90" fmla="+- 0 1426 1391"/>
                                <a:gd name="T91" fmla="*/ 1426 h 62"/>
                                <a:gd name="T92" fmla="+- 0 7529 5641"/>
                                <a:gd name="T93" fmla="*/ T92 w 3787"/>
                                <a:gd name="T94" fmla="+- 0 1452 1391"/>
                                <a:gd name="T95" fmla="*/ 1452 h 62"/>
                                <a:gd name="T96" fmla="+- 0 7539 5641"/>
                                <a:gd name="T97" fmla="*/ T96 w 3787"/>
                                <a:gd name="T98" fmla="+- 0 1426 1391"/>
                                <a:gd name="T99" fmla="*/ 1426 h 62"/>
                                <a:gd name="T100" fmla="+- 0 7564 5641"/>
                                <a:gd name="T101" fmla="*/ T100 w 3787"/>
                                <a:gd name="T102" fmla="+- 0 1417 1391"/>
                                <a:gd name="T103" fmla="*/ 1417 h 62"/>
                                <a:gd name="T104" fmla="+- 0 8158 5641"/>
                                <a:gd name="T105" fmla="*/ T104 w 3787"/>
                                <a:gd name="T106" fmla="+- 0 1417 1391"/>
                                <a:gd name="T107" fmla="*/ 1417 h 62"/>
                                <a:gd name="T108" fmla="+- 0 8148 5641"/>
                                <a:gd name="T109" fmla="*/ T108 w 3787"/>
                                <a:gd name="T110" fmla="+- 0 1391 1391"/>
                                <a:gd name="T111" fmla="*/ 1391 h 62"/>
                                <a:gd name="T112" fmla="+- 0 8123 5641"/>
                                <a:gd name="T113" fmla="*/ T112 w 3787"/>
                                <a:gd name="T114" fmla="+- 0 1417 1391"/>
                                <a:gd name="T115" fmla="*/ 1417 h 62"/>
                                <a:gd name="T116" fmla="+- 0 8148 5641"/>
                                <a:gd name="T117" fmla="*/ T116 w 3787"/>
                                <a:gd name="T118" fmla="+- 0 1426 1391"/>
                                <a:gd name="T119" fmla="*/ 1426 h 62"/>
                                <a:gd name="T120" fmla="+- 0 8158 5641"/>
                                <a:gd name="T121" fmla="*/ T120 w 3787"/>
                                <a:gd name="T122" fmla="+- 0 1452 1391"/>
                                <a:gd name="T123" fmla="*/ 1452 h 62"/>
                                <a:gd name="T124" fmla="+- 0 8183 5641"/>
                                <a:gd name="T125" fmla="*/ T124 w 3787"/>
                                <a:gd name="T126" fmla="+- 0 1426 1391"/>
                                <a:gd name="T127" fmla="*/ 1426 h 62"/>
                                <a:gd name="T128" fmla="+- 0 8802 5641"/>
                                <a:gd name="T129" fmla="*/ T128 w 3787"/>
                                <a:gd name="T130" fmla="+- 0 1417 1391"/>
                                <a:gd name="T131" fmla="*/ 1417 h 62"/>
                                <a:gd name="T132" fmla="+- 0 8777 5641"/>
                                <a:gd name="T133" fmla="*/ T132 w 3787"/>
                                <a:gd name="T134" fmla="+- 0 1391 1391"/>
                                <a:gd name="T135" fmla="*/ 1391 h 62"/>
                                <a:gd name="T136" fmla="+- 0 8767 5641"/>
                                <a:gd name="T137" fmla="*/ T136 w 3787"/>
                                <a:gd name="T138" fmla="+- 0 1417 1391"/>
                                <a:gd name="T139" fmla="*/ 1417 h 62"/>
                                <a:gd name="T140" fmla="+- 0 8741 5641"/>
                                <a:gd name="T141" fmla="*/ T140 w 3787"/>
                                <a:gd name="T142" fmla="+- 0 1426 1391"/>
                                <a:gd name="T143" fmla="*/ 1426 h 62"/>
                                <a:gd name="T144" fmla="+- 0 8767 5641"/>
                                <a:gd name="T145" fmla="*/ T144 w 3787"/>
                                <a:gd name="T146" fmla="+- 0 1452 1391"/>
                                <a:gd name="T147" fmla="*/ 1452 h 62"/>
                                <a:gd name="T148" fmla="+- 0 8777 5641"/>
                                <a:gd name="T149" fmla="*/ T148 w 3787"/>
                                <a:gd name="T150" fmla="+- 0 1426 1391"/>
                                <a:gd name="T151" fmla="*/ 1426 h 62"/>
                                <a:gd name="T152" fmla="+- 0 8802 5641"/>
                                <a:gd name="T153" fmla="*/ T152 w 3787"/>
                                <a:gd name="T154" fmla="+- 0 1417 1391"/>
                                <a:gd name="T155" fmla="*/ 1417 h 62"/>
                                <a:gd name="T156" fmla="+- 0 9402 5641"/>
                                <a:gd name="T157" fmla="*/ T156 w 3787"/>
                                <a:gd name="T158" fmla="+- 0 1417 1391"/>
                                <a:gd name="T159" fmla="*/ 1417 h 62"/>
                                <a:gd name="T160" fmla="+- 0 9392 5641"/>
                                <a:gd name="T161" fmla="*/ T160 w 3787"/>
                                <a:gd name="T162" fmla="+- 0 1391 1391"/>
                                <a:gd name="T163" fmla="*/ 1391 h 62"/>
                                <a:gd name="T164" fmla="+- 0 9367 5641"/>
                                <a:gd name="T165" fmla="*/ T164 w 3787"/>
                                <a:gd name="T166" fmla="+- 0 1417 1391"/>
                                <a:gd name="T167" fmla="*/ 1417 h 62"/>
                                <a:gd name="T168" fmla="+- 0 9392 5641"/>
                                <a:gd name="T169" fmla="*/ T168 w 3787"/>
                                <a:gd name="T170" fmla="+- 0 1426 1391"/>
                                <a:gd name="T171" fmla="*/ 1426 h 62"/>
                                <a:gd name="T172" fmla="+- 0 9402 5641"/>
                                <a:gd name="T173" fmla="*/ T172 w 3787"/>
                                <a:gd name="T174" fmla="+- 0 1452 1391"/>
                                <a:gd name="T175" fmla="*/ 1452 h 62"/>
                                <a:gd name="T176" fmla="+- 0 9428 5641"/>
                                <a:gd name="T177" fmla="*/ T176 w 3787"/>
                                <a:gd name="T178" fmla="+- 0 1426 1391"/>
                                <a:gd name="T179" fmla="*/ 1426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3787" h="62">
                                  <a:moveTo>
                                    <a:pt x="60" y="26"/>
                                  </a:moveTo>
                                  <a:lnTo>
                                    <a:pt x="35" y="26"/>
                                  </a:lnTo>
                                  <a:lnTo>
                                    <a:pt x="35" y="0"/>
                                  </a:lnTo>
                                  <a:lnTo>
                                    <a:pt x="25" y="0"/>
                                  </a:lnTo>
                                  <a:lnTo>
                                    <a:pt x="25" y="26"/>
                                  </a:lnTo>
                                  <a:lnTo>
                                    <a:pt x="0" y="26"/>
                                  </a:lnTo>
                                  <a:lnTo>
                                    <a:pt x="0" y="35"/>
                                  </a:lnTo>
                                  <a:lnTo>
                                    <a:pt x="25" y="35"/>
                                  </a:lnTo>
                                  <a:lnTo>
                                    <a:pt x="25" y="61"/>
                                  </a:lnTo>
                                  <a:lnTo>
                                    <a:pt x="35" y="61"/>
                                  </a:lnTo>
                                  <a:lnTo>
                                    <a:pt x="35" y="35"/>
                                  </a:lnTo>
                                  <a:lnTo>
                                    <a:pt x="60" y="35"/>
                                  </a:lnTo>
                                  <a:lnTo>
                                    <a:pt x="60" y="26"/>
                                  </a:lnTo>
                                  <a:close/>
                                  <a:moveTo>
                                    <a:pt x="679" y="26"/>
                                  </a:moveTo>
                                  <a:lnTo>
                                    <a:pt x="654" y="26"/>
                                  </a:lnTo>
                                  <a:lnTo>
                                    <a:pt x="654" y="0"/>
                                  </a:lnTo>
                                  <a:lnTo>
                                    <a:pt x="644" y="0"/>
                                  </a:lnTo>
                                  <a:lnTo>
                                    <a:pt x="644" y="26"/>
                                  </a:lnTo>
                                  <a:lnTo>
                                    <a:pt x="618" y="26"/>
                                  </a:lnTo>
                                  <a:lnTo>
                                    <a:pt x="618" y="35"/>
                                  </a:lnTo>
                                  <a:lnTo>
                                    <a:pt x="644" y="35"/>
                                  </a:lnTo>
                                  <a:lnTo>
                                    <a:pt x="644" y="61"/>
                                  </a:lnTo>
                                  <a:lnTo>
                                    <a:pt x="654" y="61"/>
                                  </a:lnTo>
                                  <a:lnTo>
                                    <a:pt x="654" y="35"/>
                                  </a:lnTo>
                                  <a:lnTo>
                                    <a:pt x="679" y="35"/>
                                  </a:lnTo>
                                  <a:lnTo>
                                    <a:pt x="679" y="26"/>
                                  </a:lnTo>
                                  <a:close/>
                                  <a:moveTo>
                                    <a:pt x="1304" y="26"/>
                                  </a:moveTo>
                                  <a:lnTo>
                                    <a:pt x="1278" y="26"/>
                                  </a:lnTo>
                                  <a:lnTo>
                                    <a:pt x="1278" y="0"/>
                                  </a:lnTo>
                                  <a:lnTo>
                                    <a:pt x="1268" y="0"/>
                                  </a:lnTo>
                                  <a:lnTo>
                                    <a:pt x="1268" y="26"/>
                                  </a:lnTo>
                                  <a:lnTo>
                                    <a:pt x="1243" y="26"/>
                                  </a:lnTo>
                                  <a:lnTo>
                                    <a:pt x="1243" y="35"/>
                                  </a:lnTo>
                                  <a:lnTo>
                                    <a:pt x="1268" y="35"/>
                                  </a:lnTo>
                                  <a:lnTo>
                                    <a:pt x="1268" y="61"/>
                                  </a:lnTo>
                                  <a:lnTo>
                                    <a:pt x="1278" y="61"/>
                                  </a:lnTo>
                                  <a:lnTo>
                                    <a:pt x="1278" y="35"/>
                                  </a:lnTo>
                                  <a:lnTo>
                                    <a:pt x="1304" y="35"/>
                                  </a:lnTo>
                                  <a:lnTo>
                                    <a:pt x="1304" y="26"/>
                                  </a:lnTo>
                                  <a:close/>
                                  <a:moveTo>
                                    <a:pt x="1923" y="26"/>
                                  </a:moveTo>
                                  <a:lnTo>
                                    <a:pt x="1898" y="26"/>
                                  </a:lnTo>
                                  <a:lnTo>
                                    <a:pt x="1898" y="0"/>
                                  </a:lnTo>
                                  <a:lnTo>
                                    <a:pt x="1888" y="0"/>
                                  </a:lnTo>
                                  <a:lnTo>
                                    <a:pt x="1888" y="26"/>
                                  </a:lnTo>
                                  <a:lnTo>
                                    <a:pt x="1863" y="26"/>
                                  </a:lnTo>
                                  <a:lnTo>
                                    <a:pt x="1863" y="35"/>
                                  </a:lnTo>
                                  <a:lnTo>
                                    <a:pt x="1888" y="35"/>
                                  </a:lnTo>
                                  <a:lnTo>
                                    <a:pt x="1888" y="61"/>
                                  </a:lnTo>
                                  <a:lnTo>
                                    <a:pt x="1898" y="61"/>
                                  </a:lnTo>
                                  <a:lnTo>
                                    <a:pt x="1898" y="35"/>
                                  </a:lnTo>
                                  <a:lnTo>
                                    <a:pt x="1923" y="35"/>
                                  </a:lnTo>
                                  <a:lnTo>
                                    <a:pt x="1923" y="26"/>
                                  </a:lnTo>
                                  <a:close/>
                                  <a:moveTo>
                                    <a:pt x="2542" y="26"/>
                                  </a:moveTo>
                                  <a:lnTo>
                                    <a:pt x="2517" y="26"/>
                                  </a:lnTo>
                                  <a:lnTo>
                                    <a:pt x="2517" y="0"/>
                                  </a:lnTo>
                                  <a:lnTo>
                                    <a:pt x="2507" y="0"/>
                                  </a:lnTo>
                                  <a:lnTo>
                                    <a:pt x="2507" y="26"/>
                                  </a:lnTo>
                                  <a:lnTo>
                                    <a:pt x="2482" y="26"/>
                                  </a:lnTo>
                                  <a:lnTo>
                                    <a:pt x="2482" y="35"/>
                                  </a:lnTo>
                                  <a:lnTo>
                                    <a:pt x="2507" y="35"/>
                                  </a:lnTo>
                                  <a:lnTo>
                                    <a:pt x="2507" y="61"/>
                                  </a:lnTo>
                                  <a:lnTo>
                                    <a:pt x="2517" y="61"/>
                                  </a:lnTo>
                                  <a:lnTo>
                                    <a:pt x="2517" y="35"/>
                                  </a:lnTo>
                                  <a:lnTo>
                                    <a:pt x="2542" y="35"/>
                                  </a:lnTo>
                                  <a:lnTo>
                                    <a:pt x="2542" y="26"/>
                                  </a:lnTo>
                                  <a:close/>
                                  <a:moveTo>
                                    <a:pt x="3161" y="26"/>
                                  </a:moveTo>
                                  <a:lnTo>
                                    <a:pt x="3136" y="26"/>
                                  </a:lnTo>
                                  <a:lnTo>
                                    <a:pt x="3136" y="0"/>
                                  </a:lnTo>
                                  <a:lnTo>
                                    <a:pt x="3126" y="0"/>
                                  </a:lnTo>
                                  <a:lnTo>
                                    <a:pt x="3126" y="26"/>
                                  </a:lnTo>
                                  <a:lnTo>
                                    <a:pt x="3100" y="26"/>
                                  </a:lnTo>
                                  <a:lnTo>
                                    <a:pt x="3100" y="35"/>
                                  </a:lnTo>
                                  <a:lnTo>
                                    <a:pt x="3126" y="35"/>
                                  </a:lnTo>
                                  <a:lnTo>
                                    <a:pt x="3126" y="61"/>
                                  </a:lnTo>
                                  <a:lnTo>
                                    <a:pt x="3136" y="61"/>
                                  </a:lnTo>
                                  <a:lnTo>
                                    <a:pt x="3136" y="35"/>
                                  </a:lnTo>
                                  <a:lnTo>
                                    <a:pt x="3161" y="35"/>
                                  </a:lnTo>
                                  <a:lnTo>
                                    <a:pt x="3161" y="26"/>
                                  </a:lnTo>
                                  <a:close/>
                                  <a:moveTo>
                                    <a:pt x="3787" y="26"/>
                                  </a:moveTo>
                                  <a:lnTo>
                                    <a:pt x="3761" y="26"/>
                                  </a:lnTo>
                                  <a:lnTo>
                                    <a:pt x="3761" y="0"/>
                                  </a:lnTo>
                                  <a:lnTo>
                                    <a:pt x="3751" y="0"/>
                                  </a:lnTo>
                                  <a:lnTo>
                                    <a:pt x="3751" y="26"/>
                                  </a:lnTo>
                                  <a:lnTo>
                                    <a:pt x="3726" y="26"/>
                                  </a:lnTo>
                                  <a:lnTo>
                                    <a:pt x="3726" y="35"/>
                                  </a:lnTo>
                                  <a:lnTo>
                                    <a:pt x="3751" y="35"/>
                                  </a:lnTo>
                                  <a:lnTo>
                                    <a:pt x="3751" y="61"/>
                                  </a:lnTo>
                                  <a:lnTo>
                                    <a:pt x="3761" y="61"/>
                                  </a:lnTo>
                                  <a:lnTo>
                                    <a:pt x="3761" y="35"/>
                                  </a:lnTo>
                                  <a:lnTo>
                                    <a:pt x="3787" y="35"/>
                                  </a:lnTo>
                                  <a:lnTo>
                                    <a:pt x="3787" y="2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84" name="Rectangle: Rounded Corners 84"/>
                        <wps:cNvSpPr/>
                        <wps:spPr bwMode="auto">
                          <a:xfrm rot="5400000">
                            <a:off x="2190486" y="3223463"/>
                            <a:ext cx="476925" cy="503363"/>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85" name="Rectangle: Rounded Corners 85"/>
                        <wps:cNvSpPr/>
                        <wps:spPr bwMode="auto">
                          <a:xfrm rot="5400000">
                            <a:off x="2957458" y="3735500"/>
                            <a:ext cx="476925" cy="503363"/>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86" name="Rectangle: Rounded Corners 86"/>
                        <wps:cNvSpPr/>
                        <wps:spPr bwMode="auto">
                          <a:xfrm rot="5400000">
                            <a:off x="2925661" y="4756532"/>
                            <a:ext cx="476925" cy="503363"/>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87" name="Rectangle: Rounded Corners 87"/>
                        <wps:cNvSpPr/>
                        <wps:spPr bwMode="auto">
                          <a:xfrm rot="5400000">
                            <a:off x="2164410" y="5217227"/>
                            <a:ext cx="476925" cy="503363"/>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88" name="Rectangle: Rounded Corners 88"/>
                        <wps:cNvSpPr/>
                        <wps:spPr bwMode="auto">
                          <a:xfrm rot="5400000">
                            <a:off x="2190486" y="4212425"/>
                            <a:ext cx="476925" cy="503363"/>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89" name="Rectangle: Rounded Corners 89"/>
                        <wps:cNvSpPr/>
                        <wps:spPr bwMode="auto">
                          <a:xfrm rot="5400000">
                            <a:off x="1392263" y="4713588"/>
                            <a:ext cx="476925" cy="503363"/>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90" name="Rectangle: Rounded Corners 90"/>
                        <wps:cNvSpPr/>
                        <wps:spPr bwMode="auto">
                          <a:xfrm rot="5400000">
                            <a:off x="1404834" y="3735500"/>
                            <a:ext cx="476925" cy="503363"/>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s:wsp>
                        <wps:cNvPr id="91" name="Rectangle: Rounded Corners 91"/>
                        <wps:cNvSpPr/>
                        <wps:spPr bwMode="auto">
                          <a:xfrm rot="5400000">
                            <a:off x="608110" y="4227960"/>
                            <a:ext cx="476925" cy="503363"/>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wpg:wgp>
                  </a:graphicData>
                </a:graphic>
              </wp:anchor>
            </w:drawing>
          </mc:Choice>
          <mc:Fallback>
            <w:pict w14:anchorId="40CE59C3">
              <v:group id="Group 128" style="position:absolute;margin-left:0;margin-top:539.8pt;width:679.3pt;height:196.95pt;z-index:251662376" coordsize="86271,25014" coordorigin=",32295" o:spid="_x0000_s1026" w14:anchorId="054B18B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">
                <v:group id="Group 75" style="position:absolute;top:32295;width:86271;height:25014" coordsize="69,20" coordorigin=",3229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6" style="position:absolute;left:23;top:32299;width:16;height:1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">
                    <v:imagedata cropright="45814f" o:title="" r:id="rId77"/>
                  </v:shape>
                  <v:shape id="Freeform 36" style="position:absolute;left:23;top:32307;width:4;height:4;visibility:visible;mso-wrap-style:square;v-text-anchor:top" coordsize="394,393" o:spid="_x0000_s1029" filled="f" strokecolor="#262626" strokeweight="1pt" path="m,55l4,33,16,16,34,4,55,,338,r22,4l377,16r12,17l394,55r,283l389,359r-12,18l360,388r-22,5l55,393,34,388,16,377,4,359,,338,,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">
                    <v:path arrowok="t" o:connecttype="custom" o:connectlocs="0,1559;4,1537;16,1520;34,1508;55,1504;338,1504;360,1508;377,1520;389,1537;394,1559;394,1842;389,1863;377,1881;360,1892;338,1897;55,1897;34,1892;16,1881;4,1863;0,1842;0,1559" o:connectangles="0,0,0,0,0,0,0,0,0,0,0,0,0,0,0,0,0,0,0,0,0"/>
                  </v:shape>
                  <v:shape id="Picture 78" style="position:absolute;left:24;top:32308;width:3;height: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">
                    <v:imagedata o:title="" r:id="rId78"/>
                  </v:shape>
                  <v:shape id="Freeform 38" style="position:absolute;left:22;top:32301;width:1;height:8;visibility:visible;mso-wrap-style:square;v-text-anchor:top" coordsize="71,795" o:spid="_x0000_s1031" filled="f" strokecolor="#262626" strokeweight="1pt" path="m71,794l,794,,,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">
                    <v:path arrowok="t" o:connecttype="custom" o:connectlocs="71,1698;0,1698;0,904;62,904" o:connectangles="0,0,0,0"/>
                  </v:shape>
                  <v:shape id="AutoShape 39" style="position:absolute;left:23;top:32301;width:0;height:9;visibility:visible;mso-wrap-style:square;v-text-anchor:top" coordsize="66,889" o:spid="_x0000_s1032" fillcolor="#262626" stroked="f" path="m56,47l,,,93,56,47xm66,841l10,795r,93l66,8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">
                    <v:path arrowok="t" o:connecttype="custom" o:connectlocs="56,904;0,857;0,950;56,904;66,1698;10,1652;10,1745;66,1698" o:connectangles="0,0,0,0,0,0,0,0"/>
                  </v:shape>
                  <v:shape id="Picture 81" style="position:absolute;top:32295;width:21;height:20;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">
                    <v:imagedata o:title="" r:id="rId79"/>
                  </v:shape>
                  <v:shape id="AutoShape 41" style="position:absolute;left:21;top:32297;width:1;height:16;visibility:visible;mso-wrap-style:square;v-text-anchor:top" coordsize="107,1593" o:spid="_x0000_s1034" filled="f" strokecolor="#262626" strokeweight="1pt" path="m,l60,r,1592l10,1592m,793r1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">
                    <v:path arrowok="t" o:connecttype="custom" o:connectlocs="0,504;60,504;60,2096;10,2096;0,1297;107,1297" o:connectangles="0,0,0,0,0,0"/>
                  </v:shape>
                  <v:shape id="AutoShape 42" style="position:absolute;left:31;top:32306;width:38;height:1;visibility:visible;mso-wrap-style:square;v-text-anchor:top" coordsize="3787,62" o:spid="_x0000_s1035" fillcolor="#231f20" stroked="f" path="m60,26r-25,l35,,25,r,26l,26r,9l25,35r,26l35,61r,-26l60,35r,-9xm679,26r-25,l654,,644,r,26l618,26r,9l644,35r,26l654,61r,-26l679,35r,-9xm1304,26r-26,l1278,r-10,l1268,26r-25,l1243,35r25,l1268,61r10,l1278,35r26,l1304,26xm1923,26r-25,l1898,r-10,l1888,26r-25,l1863,35r25,l1888,61r10,l1898,35r25,l1923,26xm2542,26r-25,l2517,r-10,l2507,26r-25,l2482,35r25,l2507,61r10,l2517,35r25,l2542,26xm3161,26r-25,l3136,r-10,l3126,26r-26,l3100,35r26,l3126,61r10,l3136,35r25,l3161,26xm3787,26r-26,l3761,r-10,l3751,26r-25,l3726,35r25,l3751,61r10,l3761,35r26,l3787,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">
                    <v:path arrowok="t" o:connecttype="custom" o:connectlocs="35,1417;25,1391;0,1417;25,1426;35,1452;60,1426;679,1417;654,1391;644,1417;618,1426;644,1452;654,1426;679,1417;1278,1417;1268,1391;1243,1417;1268,1426;1278,1452;1304,1426;1923,1417;1898,1391;1888,1417;1863,1426;1888,1452;1898,1426;1923,1417;2517,1417;2507,1391;2482,1417;2507,1426;2517,1452;2542,1426;3161,1417;3136,1391;3126,1417;3100,1426;3126,1452;3136,1426;3161,1417;3761,1417;3751,1391;3726,1417;3751,1426;3761,1452;3787,1426" o:connectangles="0,0,0,0,0,0,0,0,0,0,0,0,0,0,0,0,0,0,0,0,0,0,0,0,0,0,0,0,0,0,0,0,0,0,0,0,0,0,0,0,0,0,0,0,0"/>
                  </v:shape>
                </v:group>
                <v:roundrect id="Rectangle: Rounded Corners 84" style="position:absolute;left:21904;top:32234;width:4770;height:5034;rotation:90;visibility:visible;mso-wrap-style:square;v-text-anchor:middle" o:spid="_x0000_s1036" fillcolor="fuchsia"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">
                  <v:fill opacity="26214f"/>
                  <v:stroke joinstyle="miter"/>
                  <v:textbox inset="2.5mm,1.3mm,2.5mm,1.3mm"/>
                </v:roundrect>
                <v:roundrect id="Rectangle: Rounded Corners 85" style="position:absolute;left:29574;top:37355;width:4769;height:5034;rotation:90;visibility:visible;mso-wrap-style:square;v-text-anchor:middle" o:spid="_x0000_s1037" fillcolor="lime"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">
                  <v:fill opacity="26214f"/>
                  <v:stroke joinstyle="miter"/>
                  <v:textbox inset="2.5mm,1.3mm,2.5mm,1.3mm"/>
                </v:roundrect>
                <v:roundrect id="Rectangle: Rounded Corners 86" style="position:absolute;left:29256;top:47565;width:4769;height:5034;rotation:90;visibility:visible;mso-wrap-style:square;v-text-anchor:middle" o:spid="_x0000_s1038" fillcolor="lime"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">
                  <v:fill opacity="26214f"/>
                  <v:stroke joinstyle="miter"/>
                  <v:textbox inset="2.5mm,1.3mm,2.5mm,1.3mm"/>
                </v:roundrect>
                <v:roundrect id="Rectangle: Rounded Corners 87" style="position:absolute;left:21643;top:52172;width:4769;height:5034;rotation:90;visibility:visible;mso-wrap-style:square;v-text-anchor:middle" o:spid="_x0000_s1039" fillcolor="fuchsia"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">
                  <v:fill opacity="26214f"/>
                  <v:stroke joinstyle="miter"/>
                  <v:textbox inset="2.5mm,1.3mm,2.5mm,1.3mm"/>
                </v:roundrect>
                <v:roundrect id="Rectangle: Rounded Corners 88" style="position:absolute;left:21904;top:42124;width:4769;height:5034;rotation:90;visibility:visible;mso-wrap-style:square;v-text-anchor:middle" o:spid="_x0000_s1040" fillcolor="fuchsia"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">
                  <v:fill opacity="26214f"/>
                  <v:stroke joinstyle="miter"/>
                  <v:textbox inset="2.5mm,1.3mm,2.5mm,1.3mm"/>
                </v:roundrect>
                <v:roundrect id="Rectangle: Rounded Corners 89" style="position:absolute;left:13922;top:47136;width:4769;height:5034;rotation:90;visibility:visible;mso-wrap-style:square;v-text-anchor:middle" o:spid="_x0000_s1041" fillcolor="aqua"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">
                  <v:fill opacity="26214f"/>
                  <v:stroke joinstyle="miter"/>
                  <v:textbox inset="2.5mm,1.3mm,2.5mm,1.3mm"/>
                </v:roundrect>
                <v:roundrect id="Rectangle: Rounded Corners 90" style="position:absolute;left:14048;top:37355;width:4769;height:5033;rotation:90;visibility:visible;mso-wrap-style:square;v-text-anchor:middle" o:spid="_x0000_s1042" fillcolor="aqua"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">
                  <v:fill opacity="26214f"/>
                  <v:stroke joinstyle="miter"/>
                  <v:textbox inset="2.5mm,1.3mm,2.5mm,1.3mm"/>
                </v:roundrect>
                <v:roundrect id="Rectangle: Rounded Corners 91" style="position:absolute;left:6080;top:42279;width:4770;height:5034;rotation:90;visibility:visible;mso-wrap-style:square;v-text-anchor:middle" o:spid="_x0000_s1043" fillcolor="yellow"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">
                  <v:fill opacity="26214f"/>
                  <v:stroke joinstyle="miter"/>
                  <v:textbox inset="2.5mm,1.3mm,2.5mm,1.3mm"/>
                </v:roundrect>
              </v:group>
            </w:pict>
          </mc:Fallback>
        </mc:AlternateContent>
      </w:r>
      <w:r w:rsidRPr="00B27B6B" w:rsidR="00C463D7">
        <mc:AlternateContent>
          <mc:Choice Requires="wps">
            <w:drawing>
              <wp:anchor distT="0" distB="0" distL="114300" distR="114300" simplePos="0" relativeHeight="251668520" behindDoc="0" locked="0" layoutInCell="1" allowOverlap="1" wp14:anchorId="2153E0EE" wp14:editId="2E7F0FDF">
                <wp:simplePos x="0" y="0"/>
                <wp:positionH relativeFrom="column">
                  <wp:posOffset>9283065</wp:posOffset>
                </wp:positionH>
                <wp:positionV relativeFrom="paragraph">
                  <wp:posOffset>7090410</wp:posOffset>
                </wp:positionV>
                <wp:extent cx="3086100" cy="2019300"/>
                <wp:effectExtent l="0" t="0" r="0" b="0"/>
                <wp:wrapNone/>
                <wp:docPr id="113" name="Content Placeholder 5"/>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3086100" cy="20193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wps:spPr>
                      <wps:txbx>
                        <w:txbxContent>
                          <w:p w:rsidR="00B27B6B" w:rsidP="00B27B6B" w:rsidRDefault="00B27B6B" w14:paraId="16D655CD" w14:textId="77777777">
                            <w:pPr>
                              <w:pStyle w:val="ListParagraph"/>
                              <w:numPr>
                                <w:ilvl w:val="0"/>
                                <w:numId w:val="53"/>
                              </w:numPr>
                              <w:spacing w:after="0" w:line="240" w:lineRule="auto"/>
                              <w:jc w:val="left"/>
                              <w:textAlignment w:val="baseline"/>
                              <w:rPr>
                                <w:rFonts w:eastAsia="Times New Roman"/>
                                <w:sz w:val="44"/>
                                <w:szCs w:val="24"/>
                              </w:rPr>
                            </w:pPr>
                            <w:r>
                              <w:rPr>
                                <w:rFonts w:ascii="Open Sans" w:hAnsi="Open Sans"/>
                                <w:color w:val="000000" w:themeColor="text1"/>
                                <w:sz w:val="44"/>
                                <w:szCs w:val="44"/>
                              </w:rPr>
                              <w:t>CDE is both the process for collecting and managing the data and the technology that supports thi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3ED225">
              <v:rect id="Content Placeholder 5" style="position:absolute;left:0;text-align:left;margin-left:730.95pt;margin-top:558.3pt;width:243pt;height:159pt;z-index:251668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55" filled="f" fillcolor="#4472c4 [3204]" stroked="f" strokecolor="black [3213]" w14:anchorId="2153E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">
                <v:path arrowok="t"/>
                <o:lock v:ext="edit" grouping="t"/>
                <v:textbox inset="0,0,0,0">
                  <w:txbxContent>
                    <w:p w:rsidR="00B27B6B" w:rsidP="00B27B6B" w:rsidRDefault="00B27B6B" w14:paraId="3AC763B8" w14:textId="77777777">
                      <w:pPr>
                        <w:pStyle w:val="ListParagraph"/>
                        <w:numPr>
                          <w:ilvl w:val="0"/>
                          <w:numId w:val="53"/>
                        </w:numPr>
                        <w:spacing w:after="0" w:line="240" w:lineRule="auto"/>
                        <w:jc w:val="left"/>
                        <w:textAlignment w:val="baseline"/>
                        <w:rPr>
                          <w:rFonts w:eastAsia="Times New Roman"/>
                          <w:sz w:val="44"/>
                          <w:szCs w:val="24"/>
                        </w:rPr>
                      </w:pPr>
                      <w:r>
                        <w:rPr>
                          <w:rFonts w:ascii="Open Sans" w:hAnsi="Open Sans"/>
                          <w:color w:val="000000" w:themeColor="text1"/>
                          <w:sz w:val="44"/>
                          <w:szCs w:val="44"/>
                        </w:rPr>
                        <w:t>CDE is both the process for collecting and managing the data and the technology that supports this.</w:t>
                      </w:r>
                    </w:p>
                  </w:txbxContent>
                </v:textbox>
              </v:rect>
            </w:pict>
          </mc:Fallback>
        </mc:AlternateContent>
      </w:r>
      <w:r w:rsidR="00C463D7">
        <w:rPr>
          <w:lang w:val="en-US"/>
        </w:rPr>
        <w:t>Assessmnet</w:t>
      </w:r>
      <w:r w:rsidR="002C4D8F">
        <w:rPr>
          <w:lang w:val="en-US"/>
        </w:rPr>
        <w:t xml:space="preserve"> and need</w:t>
      </w:r>
    </w:p>
    <w:p w:rsidRPr="001B0C1C" w:rsidR="001B0C1C" w:rsidP="001B0C1C" w:rsidRDefault="001B0C1C" w14:paraId="3F3D877F" w14:textId="18DB0132"/>
    <w:p w:rsidR="002C4D8F" w:rsidP="001B0C1C" w:rsidRDefault="001B0C1C" w14:paraId="6043799D" w14:textId="5A8E2EF2">
      <w:pPr>
        <w:rPr>
          <w:sz w:val="64"/>
          <w:szCs w:val="32"/>
          <w:lang w:val="en-US"/>
        </w:rPr>
      </w:pPr>
      <w:r>
        <w:rPr>
          <w:lang w:val="en-US"/>
        </w:rPr>
        <w:br w:type="column"/>
      </w:r>
      <w:r w:rsidR="002C4D8F">
        <w:rPr>
          <w:lang w:val="en-US"/>
        </w:rPr>
        <w:br w:type="page"/>
      </w:r>
    </w:p>
    <w:p w:rsidR="00530C5B" w:rsidP="002C4D8F" w:rsidRDefault="00003935" w14:paraId="0E193B6F" w14:textId="6AC98854">
      <w:pPr>
        <w:pStyle w:val="Heading2"/>
        <w:rPr>
          <w:lang w:val="en-US"/>
        </w:rPr>
      </w:pPr>
      <w:r w:rsidRPr="0099468B">
        <w:drawing>
          <wp:anchor distT="0" distB="0" distL="114300" distR="114300" simplePos="0" relativeHeight="251757608" behindDoc="0" locked="0" layoutInCell="1" allowOverlap="1" wp14:anchorId="5B70756F" wp14:editId="04028322">
            <wp:simplePos x="0" y="0"/>
            <wp:positionH relativeFrom="column">
              <wp:posOffset>7317234</wp:posOffset>
            </wp:positionH>
            <wp:positionV relativeFrom="paragraph">
              <wp:posOffset>151765</wp:posOffset>
            </wp:positionV>
            <wp:extent cx="5961217" cy="3067309"/>
            <wp:effectExtent l="0" t="0" r="1905" b="0"/>
            <wp:wrapNone/>
            <wp:docPr id="1704854686" name="table">
              <a:extLst xmlns:a="http://schemas.openxmlformats.org/drawingml/2006/main">
                <a:ext uri="{FF2B5EF4-FFF2-40B4-BE49-F238E27FC236}">
                  <a16:creationId xmlns:a16="http://schemas.microsoft.com/office/drawing/2014/main" id="{D4BEF1FC-0DFF-456F-B910-0B7171B3A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D4BEF1FC-0DFF-456F-B910-0B7171B3AE3D}"/>
                        </a:ext>
                      </a:extLst>
                    </pic:cNvPr>
                    <pic:cNvPicPr>
                      <a:picLocks noChangeAspect="1"/>
                    </pic:cNvPicPr>
                  </pic:nvPicPr>
                  <pic:blipFill>
                    <a:blip r:embed="rId80"/>
                    <a:stretch>
                      <a:fillRect/>
                    </a:stretch>
                  </pic:blipFill>
                  <pic:spPr>
                    <a:xfrm>
                      <a:off x="0" y="0"/>
                      <a:ext cx="5961217" cy="3067309"/>
                    </a:xfrm>
                    <a:prstGeom prst="rect">
                      <a:avLst/>
                    </a:prstGeom>
                  </pic:spPr>
                </pic:pic>
              </a:graphicData>
            </a:graphic>
          </wp:anchor>
        </w:drawing>
      </w:r>
      <w:r w:rsidR="00406A27">
        <w:rPr>
          <w:lang w:val="en-US"/>
        </w:rPr>
        <w:t>In</w:t>
      </w:r>
      <w:r w:rsidR="00642CA1">
        <w:rPr>
          <w:lang w:val="en-US"/>
        </w:rPr>
        <w:t>vitation to Tender</w:t>
      </w:r>
    </w:p>
    <w:p w:rsidR="00295481" w:rsidP="00295481" w:rsidRDefault="00295481" w14:paraId="78F7EA29" w14:textId="18D4DF56">
      <w:pPr>
        <w:rPr>
          <w:lang w:val="en-US"/>
        </w:rPr>
      </w:pPr>
    </w:p>
    <w:p w:rsidR="00295481" w:rsidP="00295481" w:rsidRDefault="00295481" w14:paraId="605082D0" w14:textId="7E8D1D21">
      <w:pPr>
        <w:rPr>
          <w:lang w:val="en-US"/>
        </w:rPr>
      </w:pPr>
    </w:p>
    <w:p w:rsidR="00295481" w:rsidP="00295481" w:rsidRDefault="00295481" w14:paraId="0FDD0608" w14:textId="76316EE4">
      <w:pPr>
        <w:rPr>
          <w:lang w:val="en-US"/>
        </w:rPr>
      </w:pPr>
    </w:p>
    <w:p w:rsidR="00003935" w:rsidP="00295481" w:rsidRDefault="00003935" w14:paraId="58F9EEFD" w14:textId="77777777">
      <w:pPr>
        <w:rPr>
          <w:lang w:val="en-US"/>
        </w:rPr>
      </w:pPr>
    </w:p>
    <w:p w:rsidR="00003935" w:rsidP="00295481" w:rsidRDefault="00003935" w14:paraId="6C8AE5AF" w14:textId="77777777">
      <w:pPr>
        <w:rPr>
          <w:lang w:val="en-US"/>
        </w:rPr>
      </w:pPr>
    </w:p>
    <w:p w:rsidR="00003935" w:rsidP="00295481" w:rsidRDefault="00003935" w14:paraId="67056862" w14:textId="77777777">
      <w:pPr>
        <w:rPr>
          <w:lang w:val="en-US"/>
        </w:rPr>
      </w:pPr>
    </w:p>
    <w:p w:rsidR="00003935" w:rsidP="00295481" w:rsidRDefault="00003935" w14:paraId="082F978A" w14:textId="772C0D70">
      <w:pPr>
        <w:rPr>
          <w:lang w:val="en-US"/>
        </w:rPr>
      </w:pPr>
    </w:p>
    <w:p w:rsidR="00003935" w:rsidP="00295481" w:rsidRDefault="00003935" w14:paraId="23635FC5" w14:textId="77777777">
      <w:pPr>
        <w:rPr>
          <w:lang w:val="en-US"/>
        </w:rPr>
      </w:pPr>
    </w:p>
    <w:p w:rsidR="00003935" w:rsidP="00295481" w:rsidRDefault="00003935" w14:paraId="45FDD86B" w14:textId="77777777">
      <w:pPr>
        <w:rPr>
          <w:lang w:val="en-US"/>
        </w:rPr>
      </w:pPr>
    </w:p>
    <w:p w:rsidR="00003935" w:rsidP="00295481" w:rsidRDefault="00003935" w14:paraId="40EAC175" w14:textId="79E67F88">
      <w:pPr>
        <w:rPr>
          <w:lang w:val="en-US"/>
        </w:rPr>
      </w:pPr>
    </w:p>
    <w:p w:rsidR="00003935" w:rsidP="00295481" w:rsidRDefault="00003935" w14:paraId="3D75DC0D" w14:textId="77777777">
      <w:pPr>
        <w:rPr>
          <w:lang w:val="en-US"/>
        </w:rPr>
      </w:pPr>
    </w:p>
    <w:p w:rsidR="00003935" w:rsidP="00295481" w:rsidRDefault="00003935" w14:paraId="077BC39F" w14:textId="77777777">
      <w:pPr>
        <w:rPr>
          <w:lang w:val="en-US"/>
        </w:rPr>
      </w:pPr>
    </w:p>
    <w:p w:rsidR="00003935" w:rsidP="00295481" w:rsidRDefault="00003935" w14:paraId="20F80B48" w14:textId="3A0F1F87">
      <w:pPr>
        <w:rPr>
          <w:lang w:val="en-US"/>
        </w:rPr>
      </w:pPr>
    </w:p>
    <w:p w:rsidR="00003935" w:rsidP="00295481" w:rsidRDefault="00003935" w14:paraId="2879D4BF" w14:textId="77777777">
      <w:pPr>
        <w:rPr>
          <w:lang w:val="en-US"/>
        </w:rPr>
      </w:pPr>
    </w:p>
    <w:p w:rsidR="00003935" w:rsidP="00295481" w:rsidRDefault="00003935" w14:paraId="059B7381" w14:textId="5945DFCC">
      <w:pPr>
        <w:rPr>
          <w:lang w:val="en-US"/>
        </w:rPr>
      </w:pPr>
    </w:p>
    <w:p w:rsidR="00003935" w:rsidP="00295481" w:rsidRDefault="00003935" w14:paraId="315F3191" w14:textId="77777777">
      <w:pPr>
        <w:rPr>
          <w:lang w:val="en-US"/>
        </w:rPr>
      </w:pPr>
    </w:p>
    <w:p w:rsidR="00003935" w:rsidP="00295481" w:rsidRDefault="00003935" w14:paraId="3361CD51" w14:textId="3B777D96">
      <w:pPr>
        <w:rPr>
          <w:lang w:val="en-US"/>
        </w:rPr>
      </w:pPr>
    </w:p>
    <w:p w:rsidR="00003935" w:rsidP="00295481" w:rsidRDefault="00003935" w14:paraId="2391D1C8" w14:textId="77777777">
      <w:pPr>
        <w:rPr>
          <w:lang w:val="en-US"/>
        </w:rPr>
      </w:pPr>
    </w:p>
    <w:p w:rsidRPr="00295481" w:rsidR="00003935" w:rsidP="00295481" w:rsidRDefault="00003935" w14:paraId="5306FD78" w14:textId="2A07E411">
      <w:pPr>
        <w:rPr>
          <w:lang w:val="en-US"/>
        </w:rPr>
      </w:pPr>
    </w:p>
    <w:p w:rsidR="002C4D8F" w:rsidP="002C4D8F" w:rsidRDefault="007752C2" w14:paraId="5386CCB4" w14:textId="28CB864D">
      <w:pPr>
        <w:pStyle w:val="Heading2"/>
        <w:rPr>
          <w:sz w:val="64"/>
          <w:szCs w:val="32"/>
          <w:lang w:val="en-US"/>
        </w:rPr>
      </w:pPr>
      <w:r w:rsidRPr="0099468B">
        <mc:AlternateContent>
          <mc:Choice Requires="wps">
            <w:drawing>
              <wp:anchor distT="0" distB="0" distL="114300" distR="114300" simplePos="0" relativeHeight="251750440" behindDoc="0" locked="0" layoutInCell="1" allowOverlap="1" wp14:anchorId="3F7BF3DB" wp14:editId="1BB39997">
                <wp:simplePos x="0" y="0"/>
                <wp:positionH relativeFrom="column">
                  <wp:posOffset>1233170</wp:posOffset>
                </wp:positionH>
                <wp:positionV relativeFrom="paragraph">
                  <wp:posOffset>1001395</wp:posOffset>
                </wp:positionV>
                <wp:extent cx="2426335" cy="3409315"/>
                <wp:effectExtent l="0" t="0" r="0" b="635"/>
                <wp:wrapNone/>
                <wp:docPr id="3094" name="Rectangle 3093">
                  <a:extLst xmlns:a="http://schemas.openxmlformats.org/drawingml/2006/main">
                    <a:ext uri="{FF2B5EF4-FFF2-40B4-BE49-F238E27FC236}">
                      <a16:creationId xmlns:a16="http://schemas.microsoft.com/office/drawing/2014/main" id="{D471EBFC-4CBE-4A63-9E35-E6E536394D82}"/>
                    </a:ext>
                  </a:extLst>
                </wp:docPr>
                <wp:cNvGraphicFramePr/>
                <a:graphic xmlns:a="http://schemas.openxmlformats.org/drawingml/2006/main">
                  <a:graphicData uri="http://schemas.microsoft.com/office/word/2010/wordprocessingShape">
                    <wps:wsp>
                      <wps:cNvSpPr/>
                      <wps:spPr bwMode="auto">
                        <a:xfrm>
                          <a:off x="0" y="0"/>
                          <a:ext cx="2426335" cy="340931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A8B65AF">
              <v:rect id="Rectangle 3093" style="position:absolute;margin-left:97.1pt;margin-top:78.85pt;width:191.05pt;height:268.45pt;z-index:2517504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6E75C9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">
                <v:textbox inset="2.5mm,1.3mm,2.5mm,1.3mm"/>
              </v:rect>
            </w:pict>
          </mc:Fallback>
        </mc:AlternateContent>
      </w:r>
      <w:r w:rsidRPr="0099468B">
        <mc:AlternateContent>
          <mc:Choice Requires="wpg">
            <w:drawing>
              <wp:anchor distT="0" distB="0" distL="114300" distR="114300" simplePos="0" relativeHeight="251751464" behindDoc="0" locked="0" layoutInCell="1" allowOverlap="1" wp14:anchorId="66AC08CE" wp14:editId="489BCA7B">
                <wp:simplePos x="0" y="0"/>
                <wp:positionH relativeFrom="column">
                  <wp:posOffset>0</wp:posOffset>
                </wp:positionH>
                <wp:positionV relativeFrom="paragraph">
                  <wp:posOffset>1796415</wp:posOffset>
                </wp:positionV>
                <wp:extent cx="8970010" cy="1812290"/>
                <wp:effectExtent l="0" t="0" r="2540" b="16510"/>
                <wp:wrapNone/>
                <wp:docPr id="1704854662" name="Group 2"/>
                <wp:cNvGraphicFramePr/>
                <a:graphic xmlns:a="http://schemas.openxmlformats.org/drawingml/2006/main">
                  <a:graphicData uri="http://schemas.microsoft.com/office/word/2010/wordprocessingGroup">
                    <wpg:wgp>
                      <wpg:cNvGrpSpPr/>
                      <wpg:grpSpPr bwMode="auto">
                        <a:xfrm>
                          <a:off x="0" y="0"/>
                          <a:ext cx="8970010" cy="1812290"/>
                          <a:chOff x="-1" y="3121206"/>
                          <a:chExt cx="7571" cy="1520"/>
                        </a:xfrm>
                      </wpg:grpSpPr>
                      <wps:wsp>
                        <wps:cNvPr id="1704854663" name="Freeform 3"/>
                        <wps:cNvSpPr>
                          <a:spLocks/>
                        </wps:cNvSpPr>
                        <wps:spPr bwMode="auto">
                          <a:xfrm>
                            <a:off x="5915" y="3121649"/>
                            <a:ext cx="427" cy="434"/>
                          </a:xfrm>
                          <a:custGeom>
                            <a:avLst/>
                            <a:gdLst>
                              <a:gd name="T0" fmla="+- 0 8790 8423"/>
                              <a:gd name="T1" fmla="*/ T0 w 427"/>
                              <a:gd name="T2" fmla="+- 0 602 602"/>
                              <a:gd name="T3" fmla="*/ 602 h 434"/>
                              <a:gd name="T4" fmla="+- 0 8483 8423"/>
                              <a:gd name="T5" fmla="*/ T4 w 427"/>
                              <a:gd name="T6" fmla="+- 0 602 602"/>
                              <a:gd name="T7" fmla="*/ 602 h 434"/>
                              <a:gd name="T8" fmla="+- 0 8460 8423"/>
                              <a:gd name="T9" fmla="*/ T8 w 427"/>
                              <a:gd name="T10" fmla="+- 0 606 602"/>
                              <a:gd name="T11" fmla="*/ 606 h 434"/>
                              <a:gd name="T12" fmla="+- 0 8441 8423"/>
                              <a:gd name="T13" fmla="*/ T12 w 427"/>
                              <a:gd name="T14" fmla="+- 0 619 602"/>
                              <a:gd name="T15" fmla="*/ 619 h 434"/>
                              <a:gd name="T16" fmla="+- 0 8428 8423"/>
                              <a:gd name="T17" fmla="*/ T16 w 427"/>
                              <a:gd name="T18" fmla="+- 0 638 602"/>
                              <a:gd name="T19" fmla="*/ 638 h 434"/>
                              <a:gd name="T20" fmla="+- 0 8423 8423"/>
                              <a:gd name="T21" fmla="*/ T20 w 427"/>
                              <a:gd name="T22" fmla="+- 0 661 602"/>
                              <a:gd name="T23" fmla="*/ 661 h 434"/>
                              <a:gd name="T24" fmla="+- 0 8423 8423"/>
                              <a:gd name="T25" fmla="*/ T24 w 427"/>
                              <a:gd name="T26" fmla="+- 0 975 602"/>
                              <a:gd name="T27" fmla="*/ 975 h 434"/>
                              <a:gd name="T28" fmla="+- 0 8428 8423"/>
                              <a:gd name="T29" fmla="*/ T28 w 427"/>
                              <a:gd name="T30" fmla="+- 0 999 602"/>
                              <a:gd name="T31" fmla="*/ 999 h 434"/>
                              <a:gd name="T32" fmla="+- 0 8441 8423"/>
                              <a:gd name="T33" fmla="*/ T32 w 427"/>
                              <a:gd name="T34" fmla="+- 0 1018 602"/>
                              <a:gd name="T35" fmla="*/ 1018 h 434"/>
                              <a:gd name="T36" fmla="+- 0 8460 8423"/>
                              <a:gd name="T37" fmla="*/ T36 w 427"/>
                              <a:gd name="T38" fmla="+- 0 1030 602"/>
                              <a:gd name="T39" fmla="*/ 1030 h 434"/>
                              <a:gd name="T40" fmla="+- 0 8483 8423"/>
                              <a:gd name="T41" fmla="*/ T40 w 427"/>
                              <a:gd name="T42" fmla="+- 0 1035 602"/>
                              <a:gd name="T43" fmla="*/ 1035 h 434"/>
                              <a:gd name="T44" fmla="+- 0 8790 8423"/>
                              <a:gd name="T45" fmla="*/ T44 w 427"/>
                              <a:gd name="T46" fmla="+- 0 1035 602"/>
                              <a:gd name="T47" fmla="*/ 1035 h 434"/>
                              <a:gd name="T48" fmla="+- 0 8814 8423"/>
                              <a:gd name="T49" fmla="*/ T48 w 427"/>
                              <a:gd name="T50" fmla="+- 0 1030 602"/>
                              <a:gd name="T51" fmla="*/ 1030 h 434"/>
                              <a:gd name="T52" fmla="+- 0 8833 8423"/>
                              <a:gd name="T53" fmla="*/ T52 w 427"/>
                              <a:gd name="T54" fmla="+- 0 1018 602"/>
                              <a:gd name="T55" fmla="*/ 1018 h 434"/>
                              <a:gd name="T56" fmla="+- 0 8846 8423"/>
                              <a:gd name="T57" fmla="*/ T56 w 427"/>
                              <a:gd name="T58" fmla="+- 0 999 602"/>
                              <a:gd name="T59" fmla="*/ 999 h 434"/>
                              <a:gd name="T60" fmla="+- 0 8850 8423"/>
                              <a:gd name="T61" fmla="*/ T60 w 427"/>
                              <a:gd name="T62" fmla="+- 0 975 602"/>
                              <a:gd name="T63" fmla="*/ 975 h 434"/>
                              <a:gd name="T64" fmla="+- 0 8850 8423"/>
                              <a:gd name="T65" fmla="*/ T64 w 427"/>
                              <a:gd name="T66" fmla="+- 0 661 602"/>
                              <a:gd name="T67" fmla="*/ 661 h 434"/>
                              <a:gd name="T68" fmla="+- 0 8846 8423"/>
                              <a:gd name="T69" fmla="*/ T68 w 427"/>
                              <a:gd name="T70" fmla="+- 0 638 602"/>
                              <a:gd name="T71" fmla="*/ 638 h 434"/>
                              <a:gd name="T72" fmla="+- 0 8833 8423"/>
                              <a:gd name="T73" fmla="*/ T72 w 427"/>
                              <a:gd name="T74" fmla="+- 0 619 602"/>
                              <a:gd name="T75" fmla="*/ 619 h 434"/>
                              <a:gd name="T76" fmla="+- 0 8814 8423"/>
                              <a:gd name="T77" fmla="*/ T76 w 427"/>
                              <a:gd name="T78" fmla="+- 0 606 602"/>
                              <a:gd name="T79" fmla="*/ 606 h 434"/>
                              <a:gd name="T80" fmla="+- 0 8790 8423"/>
                              <a:gd name="T81" fmla="*/ T80 w 427"/>
                              <a:gd name="T82" fmla="+- 0 602 602"/>
                              <a:gd name="T83" fmla="*/ 602 h 4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27" h="434">
                                <a:moveTo>
                                  <a:pt x="367" y="0"/>
                                </a:moveTo>
                                <a:lnTo>
                                  <a:pt x="60" y="0"/>
                                </a:lnTo>
                                <a:lnTo>
                                  <a:pt x="37" y="4"/>
                                </a:lnTo>
                                <a:lnTo>
                                  <a:pt x="18" y="17"/>
                                </a:lnTo>
                                <a:lnTo>
                                  <a:pt x="5" y="36"/>
                                </a:lnTo>
                                <a:lnTo>
                                  <a:pt x="0" y="59"/>
                                </a:lnTo>
                                <a:lnTo>
                                  <a:pt x="0" y="373"/>
                                </a:lnTo>
                                <a:lnTo>
                                  <a:pt x="5" y="397"/>
                                </a:lnTo>
                                <a:lnTo>
                                  <a:pt x="18" y="416"/>
                                </a:lnTo>
                                <a:lnTo>
                                  <a:pt x="37" y="428"/>
                                </a:lnTo>
                                <a:lnTo>
                                  <a:pt x="60" y="433"/>
                                </a:lnTo>
                                <a:lnTo>
                                  <a:pt x="367" y="433"/>
                                </a:lnTo>
                                <a:lnTo>
                                  <a:pt x="391" y="428"/>
                                </a:lnTo>
                                <a:lnTo>
                                  <a:pt x="410" y="416"/>
                                </a:lnTo>
                                <a:lnTo>
                                  <a:pt x="423" y="397"/>
                                </a:lnTo>
                                <a:lnTo>
                                  <a:pt x="427" y="373"/>
                                </a:lnTo>
                                <a:lnTo>
                                  <a:pt x="427" y="59"/>
                                </a:lnTo>
                                <a:lnTo>
                                  <a:pt x="423" y="36"/>
                                </a:lnTo>
                                <a:lnTo>
                                  <a:pt x="410" y="17"/>
                                </a:lnTo>
                                <a:lnTo>
                                  <a:pt x="391" y="4"/>
                                </a:lnTo>
                                <a:lnTo>
                                  <a:pt x="367"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64" name="Freeform 4"/>
                        <wps:cNvSpPr>
                          <a:spLocks/>
                        </wps:cNvSpPr>
                        <wps:spPr bwMode="auto">
                          <a:xfrm>
                            <a:off x="5915" y="3121649"/>
                            <a:ext cx="427" cy="434"/>
                          </a:xfrm>
                          <a:custGeom>
                            <a:avLst/>
                            <a:gdLst>
                              <a:gd name="T0" fmla="+- 0 8423 8423"/>
                              <a:gd name="T1" fmla="*/ T0 w 427"/>
                              <a:gd name="T2" fmla="+- 0 661 602"/>
                              <a:gd name="T3" fmla="*/ 661 h 434"/>
                              <a:gd name="T4" fmla="+- 0 8428 8423"/>
                              <a:gd name="T5" fmla="*/ T4 w 427"/>
                              <a:gd name="T6" fmla="+- 0 638 602"/>
                              <a:gd name="T7" fmla="*/ 638 h 434"/>
                              <a:gd name="T8" fmla="+- 0 8441 8423"/>
                              <a:gd name="T9" fmla="*/ T8 w 427"/>
                              <a:gd name="T10" fmla="+- 0 619 602"/>
                              <a:gd name="T11" fmla="*/ 619 h 434"/>
                              <a:gd name="T12" fmla="+- 0 8460 8423"/>
                              <a:gd name="T13" fmla="*/ T12 w 427"/>
                              <a:gd name="T14" fmla="+- 0 606 602"/>
                              <a:gd name="T15" fmla="*/ 606 h 434"/>
                              <a:gd name="T16" fmla="+- 0 8483 8423"/>
                              <a:gd name="T17" fmla="*/ T16 w 427"/>
                              <a:gd name="T18" fmla="+- 0 602 602"/>
                              <a:gd name="T19" fmla="*/ 602 h 434"/>
                              <a:gd name="T20" fmla="+- 0 8790 8423"/>
                              <a:gd name="T21" fmla="*/ T20 w 427"/>
                              <a:gd name="T22" fmla="+- 0 602 602"/>
                              <a:gd name="T23" fmla="*/ 602 h 434"/>
                              <a:gd name="T24" fmla="+- 0 8814 8423"/>
                              <a:gd name="T25" fmla="*/ T24 w 427"/>
                              <a:gd name="T26" fmla="+- 0 606 602"/>
                              <a:gd name="T27" fmla="*/ 606 h 434"/>
                              <a:gd name="T28" fmla="+- 0 8833 8423"/>
                              <a:gd name="T29" fmla="*/ T28 w 427"/>
                              <a:gd name="T30" fmla="+- 0 619 602"/>
                              <a:gd name="T31" fmla="*/ 619 h 434"/>
                              <a:gd name="T32" fmla="+- 0 8846 8423"/>
                              <a:gd name="T33" fmla="*/ T32 w 427"/>
                              <a:gd name="T34" fmla="+- 0 638 602"/>
                              <a:gd name="T35" fmla="*/ 638 h 434"/>
                              <a:gd name="T36" fmla="+- 0 8850 8423"/>
                              <a:gd name="T37" fmla="*/ T36 w 427"/>
                              <a:gd name="T38" fmla="+- 0 661 602"/>
                              <a:gd name="T39" fmla="*/ 661 h 434"/>
                              <a:gd name="T40" fmla="+- 0 8850 8423"/>
                              <a:gd name="T41" fmla="*/ T40 w 427"/>
                              <a:gd name="T42" fmla="+- 0 975 602"/>
                              <a:gd name="T43" fmla="*/ 975 h 434"/>
                              <a:gd name="T44" fmla="+- 0 8846 8423"/>
                              <a:gd name="T45" fmla="*/ T44 w 427"/>
                              <a:gd name="T46" fmla="+- 0 999 602"/>
                              <a:gd name="T47" fmla="*/ 999 h 434"/>
                              <a:gd name="T48" fmla="+- 0 8833 8423"/>
                              <a:gd name="T49" fmla="*/ T48 w 427"/>
                              <a:gd name="T50" fmla="+- 0 1018 602"/>
                              <a:gd name="T51" fmla="*/ 1018 h 434"/>
                              <a:gd name="T52" fmla="+- 0 8814 8423"/>
                              <a:gd name="T53" fmla="*/ T52 w 427"/>
                              <a:gd name="T54" fmla="+- 0 1030 602"/>
                              <a:gd name="T55" fmla="*/ 1030 h 434"/>
                              <a:gd name="T56" fmla="+- 0 8790 8423"/>
                              <a:gd name="T57" fmla="*/ T56 w 427"/>
                              <a:gd name="T58" fmla="+- 0 1035 602"/>
                              <a:gd name="T59" fmla="*/ 1035 h 434"/>
                              <a:gd name="T60" fmla="+- 0 8483 8423"/>
                              <a:gd name="T61" fmla="*/ T60 w 427"/>
                              <a:gd name="T62" fmla="+- 0 1035 602"/>
                              <a:gd name="T63" fmla="*/ 1035 h 434"/>
                              <a:gd name="T64" fmla="+- 0 8460 8423"/>
                              <a:gd name="T65" fmla="*/ T64 w 427"/>
                              <a:gd name="T66" fmla="+- 0 1030 602"/>
                              <a:gd name="T67" fmla="*/ 1030 h 434"/>
                              <a:gd name="T68" fmla="+- 0 8441 8423"/>
                              <a:gd name="T69" fmla="*/ T68 w 427"/>
                              <a:gd name="T70" fmla="+- 0 1018 602"/>
                              <a:gd name="T71" fmla="*/ 1018 h 434"/>
                              <a:gd name="T72" fmla="+- 0 8428 8423"/>
                              <a:gd name="T73" fmla="*/ T72 w 427"/>
                              <a:gd name="T74" fmla="+- 0 999 602"/>
                              <a:gd name="T75" fmla="*/ 999 h 434"/>
                              <a:gd name="T76" fmla="+- 0 8423 8423"/>
                              <a:gd name="T77" fmla="*/ T76 w 427"/>
                              <a:gd name="T78" fmla="+- 0 975 602"/>
                              <a:gd name="T79" fmla="*/ 975 h 434"/>
                              <a:gd name="T80" fmla="+- 0 8423 8423"/>
                              <a:gd name="T81" fmla="*/ T80 w 427"/>
                              <a:gd name="T82" fmla="+- 0 661 602"/>
                              <a:gd name="T83" fmla="*/ 661 h 4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27" h="434">
                                <a:moveTo>
                                  <a:pt x="0" y="59"/>
                                </a:moveTo>
                                <a:lnTo>
                                  <a:pt x="5" y="36"/>
                                </a:lnTo>
                                <a:lnTo>
                                  <a:pt x="18" y="17"/>
                                </a:lnTo>
                                <a:lnTo>
                                  <a:pt x="37" y="4"/>
                                </a:lnTo>
                                <a:lnTo>
                                  <a:pt x="60" y="0"/>
                                </a:lnTo>
                                <a:lnTo>
                                  <a:pt x="367" y="0"/>
                                </a:lnTo>
                                <a:lnTo>
                                  <a:pt x="391" y="4"/>
                                </a:lnTo>
                                <a:lnTo>
                                  <a:pt x="410" y="17"/>
                                </a:lnTo>
                                <a:lnTo>
                                  <a:pt x="423" y="36"/>
                                </a:lnTo>
                                <a:lnTo>
                                  <a:pt x="427" y="59"/>
                                </a:lnTo>
                                <a:lnTo>
                                  <a:pt x="427" y="373"/>
                                </a:lnTo>
                                <a:lnTo>
                                  <a:pt x="423" y="397"/>
                                </a:lnTo>
                                <a:lnTo>
                                  <a:pt x="410" y="416"/>
                                </a:lnTo>
                                <a:lnTo>
                                  <a:pt x="391" y="428"/>
                                </a:lnTo>
                                <a:lnTo>
                                  <a:pt x="367" y="433"/>
                                </a:lnTo>
                                <a:lnTo>
                                  <a:pt x="60" y="433"/>
                                </a:lnTo>
                                <a:lnTo>
                                  <a:pt x="37" y="428"/>
                                </a:lnTo>
                                <a:lnTo>
                                  <a:pt x="18" y="416"/>
                                </a:lnTo>
                                <a:lnTo>
                                  <a:pt x="5" y="397"/>
                                </a:lnTo>
                                <a:lnTo>
                                  <a:pt x="0" y="373"/>
                                </a:lnTo>
                                <a:lnTo>
                                  <a:pt x="0" y="59"/>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704854665" name="Freeform 5"/>
                        <wps:cNvSpPr>
                          <a:spLocks/>
                        </wps:cNvSpPr>
                        <wps:spPr bwMode="auto">
                          <a:xfrm>
                            <a:off x="6088" y="3121763"/>
                            <a:ext cx="73" cy="113"/>
                          </a:xfrm>
                          <a:custGeom>
                            <a:avLst/>
                            <a:gdLst>
                              <a:gd name="T0" fmla="+- 0 8669 8597"/>
                              <a:gd name="T1" fmla="*/ T0 w 73"/>
                              <a:gd name="T2" fmla="+- 0 715 715"/>
                              <a:gd name="T3" fmla="*/ 715 h 113"/>
                              <a:gd name="T4" fmla="+- 0 8598 8597"/>
                              <a:gd name="T5" fmla="*/ T4 w 73"/>
                              <a:gd name="T6" fmla="+- 0 715 715"/>
                              <a:gd name="T7" fmla="*/ 715 h 113"/>
                              <a:gd name="T8" fmla="+- 0 8597 8597"/>
                              <a:gd name="T9" fmla="*/ T8 w 73"/>
                              <a:gd name="T10" fmla="+- 0 742 715"/>
                              <a:gd name="T11" fmla="*/ 742 h 113"/>
                              <a:gd name="T12" fmla="+- 0 8604 8597"/>
                              <a:gd name="T13" fmla="*/ T12 w 73"/>
                              <a:gd name="T14" fmla="+- 0 742 715"/>
                              <a:gd name="T15" fmla="*/ 742 h 113"/>
                              <a:gd name="T16" fmla="+- 0 8605 8597"/>
                              <a:gd name="T17" fmla="*/ T16 w 73"/>
                              <a:gd name="T18" fmla="+- 0 736 715"/>
                              <a:gd name="T19" fmla="*/ 736 h 113"/>
                              <a:gd name="T20" fmla="+- 0 8607 8597"/>
                              <a:gd name="T21" fmla="*/ T20 w 73"/>
                              <a:gd name="T22" fmla="+- 0 733 715"/>
                              <a:gd name="T23" fmla="*/ 733 h 113"/>
                              <a:gd name="T24" fmla="+- 0 8615 8597"/>
                              <a:gd name="T25" fmla="*/ T24 w 73"/>
                              <a:gd name="T26" fmla="+- 0 729 715"/>
                              <a:gd name="T27" fmla="*/ 729 h 113"/>
                              <a:gd name="T28" fmla="+- 0 8653 8597"/>
                              <a:gd name="T29" fmla="*/ T28 w 73"/>
                              <a:gd name="T30" fmla="+- 0 729 715"/>
                              <a:gd name="T31" fmla="*/ 729 h 113"/>
                              <a:gd name="T32" fmla="+- 0 8653 8597"/>
                              <a:gd name="T33" fmla="*/ T32 w 73"/>
                              <a:gd name="T34" fmla="+- 0 730 715"/>
                              <a:gd name="T35" fmla="*/ 730 h 113"/>
                              <a:gd name="T36" fmla="+- 0 8609 8597"/>
                              <a:gd name="T37" fmla="*/ T36 w 73"/>
                              <a:gd name="T38" fmla="+- 0 824 715"/>
                              <a:gd name="T39" fmla="*/ 824 h 113"/>
                              <a:gd name="T40" fmla="+- 0 8609 8597"/>
                              <a:gd name="T41" fmla="*/ T40 w 73"/>
                              <a:gd name="T42" fmla="+- 0 828 715"/>
                              <a:gd name="T43" fmla="*/ 828 h 113"/>
                              <a:gd name="T44" fmla="+- 0 8621 8597"/>
                              <a:gd name="T45" fmla="*/ T44 w 73"/>
                              <a:gd name="T46" fmla="+- 0 828 715"/>
                              <a:gd name="T47" fmla="*/ 828 h 113"/>
                              <a:gd name="T48" fmla="+- 0 8669 8597"/>
                              <a:gd name="T49" fmla="*/ T48 w 73"/>
                              <a:gd name="T50" fmla="+- 0 719 715"/>
                              <a:gd name="T51" fmla="*/ 719 h 113"/>
                              <a:gd name="T52" fmla="+- 0 8669 8597"/>
                              <a:gd name="T53" fmla="*/ T52 w 73"/>
                              <a:gd name="T54" fmla="+- 0 715 715"/>
                              <a:gd name="T55" fmla="*/ 715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3" h="113">
                                <a:moveTo>
                                  <a:pt x="72" y="0"/>
                                </a:moveTo>
                                <a:lnTo>
                                  <a:pt x="1" y="0"/>
                                </a:lnTo>
                                <a:lnTo>
                                  <a:pt x="0" y="27"/>
                                </a:lnTo>
                                <a:lnTo>
                                  <a:pt x="7" y="27"/>
                                </a:lnTo>
                                <a:lnTo>
                                  <a:pt x="8" y="21"/>
                                </a:lnTo>
                                <a:lnTo>
                                  <a:pt x="10" y="18"/>
                                </a:lnTo>
                                <a:lnTo>
                                  <a:pt x="18" y="14"/>
                                </a:lnTo>
                                <a:lnTo>
                                  <a:pt x="56" y="14"/>
                                </a:lnTo>
                                <a:lnTo>
                                  <a:pt x="56" y="15"/>
                                </a:lnTo>
                                <a:lnTo>
                                  <a:pt x="12" y="109"/>
                                </a:lnTo>
                                <a:lnTo>
                                  <a:pt x="12" y="113"/>
                                </a:lnTo>
                                <a:lnTo>
                                  <a:pt x="24" y="113"/>
                                </a:lnTo>
                                <a:lnTo>
                                  <a:pt x="72" y="4"/>
                                </a:lnTo>
                                <a:lnTo>
                                  <a:pt x="72"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66" name="Rectangle 1704854666"/>
                        <wps:cNvSpPr>
                          <a:spLocks noChangeArrowheads="1"/>
                        </wps:cNvSpPr>
                        <wps:spPr bwMode="auto">
                          <a:xfrm>
                            <a:off x="6083" y="3121946"/>
                            <a:ext cx="92" cy="92"/>
                          </a:xfrm>
                          <a:prstGeom prst="rect">
                            <a:avLst/>
                          </a:prstGeom>
                          <a:noFill/>
                          <a:ln w="6350">
                            <a:solidFill>
                              <a:srgbClr val="262626"/>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704854667" name="Freeform 7"/>
                        <wps:cNvSpPr>
                          <a:spLocks/>
                        </wps:cNvSpPr>
                        <wps:spPr bwMode="auto">
                          <a:xfrm>
                            <a:off x="6586" y="3121649"/>
                            <a:ext cx="435" cy="434"/>
                          </a:xfrm>
                          <a:custGeom>
                            <a:avLst/>
                            <a:gdLst>
                              <a:gd name="T0" fmla="+- 0 9468 9094"/>
                              <a:gd name="T1" fmla="*/ T0 w 435"/>
                              <a:gd name="T2" fmla="+- 0 602 602"/>
                              <a:gd name="T3" fmla="*/ 602 h 434"/>
                              <a:gd name="T4" fmla="+- 0 9155 9094"/>
                              <a:gd name="T5" fmla="*/ T4 w 435"/>
                              <a:gd name="T6" fmla="+- 0 602 602"/>
                              <a:gd name="T7" fmla="*/ 602 h 434"/>
                              <a:gd name="T8" fmla="+- 0 9131 9094"/>
                              <a:gd name="T9" fmla="*/ T8 w 435"/>
                              <a:gd name="T10" fmla="+- 0 606 602"/>
                              <a:gd name="T11" fmla="*/ 606 h 434"/>
                              <a:gd name="T12" fmla="+- 0 9112 9094"/>
                              <a:gd name="T13" fmla="*/ T12 w 435"/>
                              <a:gd name="T14" fmla="+- 0 619 602"/>
                              <a:gd name="T15" fmla="*/ 619 h 434"/>
                              <a:gd name="T16" fmla="+- 0 9099 9094"/>
                              <a:gd name="T17" fmla="*/ T16 w 435"/>
                              <a:gd name="T18" fmla="+- 0 639 602"/>
                              <a:gd name="T19" fmla="*/ 639 h 434"/>
                              <a:gd name="T20" fmla="+- 0 9094 9094"/>
                              <a:gd name="T21" fmla="*/ T20 w 435"/>
                              <a:gd name="T22" fmla="+- 0 662 602"/>
                              <a:gd name="T23" fmla="*/ 662 h 434"/>
                              <a:gd name="T24" fmla="+- 0 9094 9094"/>
                              <a:gd name="T25" fmla="*/ T24 w 435"/>
                              <a:gd name="T26" fmla="+- 0 974 602"/>
                              <a:gd name="T27" fmla="*/ 974 h 434"/>
                              <a:gd name="T28" fmla="+- 0 9099 9094"/>
                              <a:gd name="T29" fmla="*/ T28 w 435"/>
                              <a:gd name="T30" fmla="+- 0 998 602"/>
                              <a:gd name="T31" fmla="*/ 998 h 434"/>
                              <a:gd name="T32" fmla="+- 0 9112 9094"/>
                              <a:gd name="T33" fmla="*/ T32 w 435"/>
                              <a:gd name="T34" fmla="+- 0 1017 602"/>
                              <a:gd name="T35" fmla="*/ 1017 h 434"/>
                              <a:gd name="T36" fmla="+- 0 9131 9094"/>
                              <a:gd name="T37" fmla="*/ T36 w 435"/>
                              <a:gd name="T38" fmla="+- 0 1030 602"/>
                              <a:gd name="T39" fmla="*/ 1030 h 434"/>
                              <a:gd name="T40" fmla="+- 0 9155 9094"/>
                              <a:gd name="T41" fmla="*/ T40 w 435"/>
                              <a:gd name="T42" fmla="+- 0 1035 602"/>
                              <a:gd name="T43" fmla="*/ 1035 h 434"/>
                              <a:gd name="T44" fmla="+- 0 9468 9094"/>
                              <a:gd name="T45" fmla="*/ T44 w 435"/>
                              <a:gd name="T46" fmla="+- 0 1035 602"/>
                              <a:gd name="T47" fmla="*/ 1035 h 434"/>
                              <a:gd name="T48" fmla="+- 0 9491 9094"/>
                              <a:gd name="T49" fmla="*/ T48 w 435"/>
                              <a:gd name="T50" fmla="+- 0 1030 602"/>
                              <a:gd name="T51" fmla="*/ 1030 h 434"/>
                              <a:gd name="T52" fmla="+- 0 9511 9094"/>
                              <a:gd name="T53" fmla="*/ T52 w 435"/>
                              <a:gd name="T54" fmla="+- 0 1017 602"/>
                              <a:gd name="T55" fmla="*/ 1017 h 434"/>
                              <a:gd name="T56" fmla="+- 0 9524 9094"/>
                              <a:gd name="T57" fmla="*/ T56 w 435"/>
                              <a:gd name="T58" fmla="+- 0 998 602"/>
                              <a:gd name="T59" fmla="*/ 998 h 434"/>
                              <a:gd name="T60" fmla="+- 0 9528 9094"/>
                              <a:gd name="T61" fmla="*/ T60 w 435"/>
                              <a:gd name="T62" fmla="+- 0 974 602"/>
                              <a:gd name="T63" fmla="*/ 974 h 434"/>
                              <a:gd name="T64" fmla="+- 0 9528 9094"/>
                              <a:gd name="T65" fmla="*/ T64 w 435"/>
                              <a:gd name="T66" fmla="+- 0 662 602"/>
                              <a:gd name="T67" fmla="*/ 662 h 434"/>
                              <a:gd name="T68" fmla="+- 0 9524 9094"/>
                              <a:gd name="T69" fmla="*/ T68 w 435"/>
                              <a:gd name="T70" fmla="+- 0 639 602"/>
                              <a:gd name="T71" fmla="*/ 639 h 434"/>
                              <a:gd name="T72" fmla="+- 0 9511 9094"/>
                              <a:gd name="T73" fmla="*/ T72 w 435"/>
                              <a:gd name="T74" fmla="+- 0 619 602"/>
                              <a:gd name="T75" fmla="*/ 619 h 434"/>
                              <a:gd name="T76" fmla="+- 0 9491 9094"/>
                              <a:gd name="T77" fmla="*/ T76 w 435"/>
                              <a:gd name="T78" fmla="+- 0 606 602"/>
                              <a:gd name="T79" fmla="*/ 606 h 434"/>
                              <a:gd name="T80" fmla="+- 0 9468 9094"/>
                              <a:gd name="T81" fmla="*/ T80 w 435"/>
                              <a:gd name="T82" fmla="+- 0 602 602"/>
                              <a:gd name="T83" fmla="*/ 602 h 4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35" h="434">
                                <a:moveTo>
                                  <a:pt x="374" y="0"/>
                                </a:moveTo>
                                <a:lnTo>
                                  <a:pt x="61" y="0"/>
                                </a:lnTo>
                                <a:lnTo>
                                  <a:pt x="37" y="4"/>
                                </a:lnTo>
                                <a:lnTo>
                                  <a:pt x="18" y="17"/>
                                </a:lnTo>
                                <a:lnTo>
                                  <a:pt x="5" y="37"/>
                                </a:lnTo>
                                <a:lnTo>
                                  <a:pt x="0" y="60"/>
                                </a:lnTo>
                                <a:lnTo>
                                  <a:pt x="0" y="372"/>
                                </a:lnTo>
                                <a:lnTo>
                                  <a:pt x="5" y="396"/>
                                </a:lnTo>
                                <a:lnTo>
                                  <a:pt x="18" y="415"/>
                                </a:lnTo>
                                <a:lnTo>
                                  <a:pt x="37" y="428"/>
                                </a:lnTo>
                                <a:lnTo>
                                  <a:pt x="61" y="433"/>
                                </a:lnTo>
                                <a:lnTo>
                                  <a:pt x="374" y="433"/>
                                </a:lnTo>
                                <a:lnTo>
                                  <a:pt x="397" y="428"/>
                                </a:lnTo>
                                <a:lnTo>
                                  <a:pt x="417" y="415"/>
                                </a:lnTo>
                                <a:lnTo>
                                  <a:pt x="430" y="396"/>
                                </a:lnTo>
                                <a:lnTo>
                                  <a:pt x="434" y="372"/>
                                </a:lnTo>
                                <a:lnTo>
                                  <a:pt x="434" y="60"/>
                                </a:lnTo>
                                <a:lnTo>
                                  <a:pt x="430" y="37"/>
                                </a:lnTo>
                                <a:lnTo>
                                  <a:pt x="417" y="17"/>
                                </a:lnTo>
                                <a:lnTo>
                                  <a:pt x="397" y="4"/>
                                </a:lnTo>
                                <a:lnTo>
                                  <a:pt x="374"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68" name="Freeform 8"/>
                        <wps:cNvSpPr>
                          <a:spLocks/>
                        </wps:cNvSpPr>
                        <wps:spPr bwMode="auto">
                          <a:xfrm>
                            <a:off x="6586" y="3121649"/>
                            <a:ext cx="435" cy="434"/>
                          </a:xfrm>
                          <a:custGeom>
                            <a:avLst/>
                            <a:gdLst>
                              <a:gd name="T0" fmla="+- 0 9094 9094"/>
                              <a:gd name="T1" fmla="*/ T0 w 435"/>
                              <a:gd name="T2" fmla="+- 0 662 602"/>
                              <a:gd name="T3" fmla="*/ 662 h 434"/>
                              <a:gd name="T4" fmla="+- 0 9099 9094"/>
                              <a:gd name="T5" fmla="*/ T4 w 435"/>
                              <a:gd name="T6" fmla="+- 0 639 602"/>
                              <a:gd name="T7" fmla="*/ 639 h 434"/>
                              <a:gd name="T8" fmla="+- 0 9112 9094"/>
                              <a:gd name="T9" fmla="*/ T8 w 435"/>
                              <a:gd name="T10" fmla="+- 0 619 602"/>
                              <a:gd name="T11" fmla="*/ 619 h 434"/>
                              <a:gd name="T12" fmla="+- 0 9131 9094"/>
                              <a:gd name="T13" fmla="*/ T12 w 435"/>
                              <a:gd name="T14" fmla="+- 0 606 602"/>
                              <a:gd name="T15" fmla="*/ 606 h 434"/>
                              <a:gd name="T16" fmla="+- 0 9155 9094"/>
                              <a:gd name="T17" fmla="*/ T16 w 435"/>
                              <a:gd name="T18" fmla="+- 0 602 602"/>
                              <a:gd name="T19" fmla="*/ 602 h 434"/>
                              <a:gd name="T20" fmla="+- 0 9468 9094"/>
                              <a:gd name="T21" fmla="*/ T20 w 435"/>
                              <a:gd name="T22" fmla="+- 0 602 602"/>
                              <a:gd name="T23" fmla="*/ 602 h 434"/>
                              <a:gd name="T24" fmla="+- 0 9491 9094"/>
                              <a:gd name="T25" fmla="*/ T24 w 435"/>
                              <a:gd name="T26" fmla="+- 0 606 602"/>
                              <a:gd name="T27" fmla="*/ 606 h 434"/>
                              <a:gd name="T28" fmla="+- 0 9511 9094"/>
                              <a:gd name="T29" fmla="*/ T28 w 435"/>
                              <a:gd name="T30" fmla="+- 0 619 602"/>
                              <a:gd name="T31" fmla="*/ 619 h 434"/>
                              <a:gd name="T32" fmla="+- 0 9524 9094"/>
                              <a:gd name="T33" fmla="*/ T32 w 435"/>
                              <a:gd name="T34" fmla="+- 0 639 602"/>
                              <a:gd name="T35" fmla="*/ 639 h 434"/>
                              <a:gd name="T36" fmla="+- 0 9528 9094"/>
                              <a:gd name="T37" fmla="*/ T36 w 435"/>
                              <a:gd name="T38" fmla="+- 0 662 602"/>
                              <a:gd name="T39" fmla="*/ 662 h 434"/>
                              <a:gd name="T40" fmla="+- 0 9528 9094"/>
                              <a:gd name="T41" fmla="*/ T40 w 435"/>
                              <a:gd name="T42" fmla="+- 0 974 602"/>
                              <a:gd name="T43" fmla="*/ 974 h 434"/>
                              <a:gd name="T44" fmla="+- 0 9524 9094"/>
                              <a:gd name="T45" fmla="*/ T44 w 435"/>
                              <a:gd name="T46" fmla="+- 0 998 602"/>
                              <a:gd name="T47" fmla="*/ 998 h 434"/>
                              <a:gd name="T48" fmla="+- 0 9511 9094"/>
                              <a:gd name="T49" fmla="*/ T48 w 435"/>
                              <a:gd name="T50" fmla="+- 0 1017 602"/>
                              <a:gd name="T51" fmla="*/ 1017 h 434"/>
                              <a:gd name="T52" fmla="+- 0 9491 9094"/>
                              <a:gd name="T53" fmla="*/ T52 w 435"/>
                              <a:gd name="T54" fmla="+- 0 1030 602"/>
                              <a:gd name="T55" fmla="*/ 1030 h 434"/>
                              <a:gd name="T56" fmla="+- 0 9468 9094"/>
                              <a:gd name="T57" fmla="*/ T56 w 435"/>
                              <a:gd name="T58" fmla="+- 0 1035 602"/>
                              <a:gd name="T59" fmla="*/ 1035 h 434"/>
                              <a:gd name="T60" fmla="+- 0 9155 9094"/>
                              <a:gd name="T61" fmla="*/ T60 w 435"/>
                              <a:gd name="T62" fmla="+- 0 1035 602"/>
                              <a:gd name="T63" fmla="*/ 1035 h 434"/>
                              <a:gd name="T64" fmla="+- 0 9131 9094"/>
                              <a:gd name="T65" fmla="*/ T64 w 435"/>
                              <a:gd name="T66" fmla="+- 0 1030 602"/>
                              <a:gd name="T67" fmla="*/ 1030 h 434"/>
                              <a:gd name="T68" fmla="+- 0 9112 9094"/>
                              <a:gd name="T69" fmla="*/ T68 w 435"/>
                              <a:gd name="T70" fmla="+- 0 1017 602"/>
                              <a:gd name="T71" fmla="*/ 1017 h 434"/>
                              <a:gd name="T72" fmla="+- 0 9099 9094"/>
                              <a:gd name="T73" fmla="*/ T72 w 435"/>
                              <a:gd name="T74" fmla="+- 0 998 602"/>
                              <a:gd name="T75" fmla="*/ 998 h 434"/>
                              <a:gd name="T76" fmla="+- 0 9094 9094"/>
                              <a:gd name="T77" fmla="*/ T76 w 435"/>
                              <a:gd name="T78" fmla="+- 0 974 602"/>
                              <a:gd name="T79" fmla="*/ 974 h 434"/>
                              <a:gd name="T80" fmla="+- 0 9094 9094"/>
                              <a:gd name="T81" fmla="*/ T80 w 435"/>
                              <a:gd name="T82" fmla="+- 0 662 602"/>
                              <a:gd name="T83" fmla="*/ 662 h 4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35" h="434">
                                <a:moveTo>
                                  <a:pt x="0" y="60"/>
                                </a:moveTo>
                                <a:lnTo>
                                  <a:pt x="5" y="37"/>
                                </a:lnTo>
                                <a:lnTo>
                                  <a:pt x="18" y="17"/>
                                </a:lnTo>
                                <a:lnTo>
                                  <a:pt x="37" y="4"/>
                                </a:lnTo>
                                <a:lnTo>
                                  <a:pt x="61" y="0"/>
                                </a:lnTo>
                                <a:lnTo>
                                  <a:pt x="374" y="0"/>
                                </a:lnTo>
                                <a:lnTo>
                                  <a:pt x="397" y="4"/>
                                </a:lnTo>
                                <a:lnTo>
                                  <a:pt x="417" y="17"/>
                                </a:lnTo>
                                <a:lnTo>
                                  <a:pt x="430" y="37"/>
                                </a:lnTo>
                                <a:lnTo>
                                  <a:pt x="434" y="60"/>
                                </a:lnTo>
                                <a:lnTo>
                                  <a:pt x="434" y="372"/>
                                </a:lnTo>
                                <a:lnTo>
                                  <a:pt x="430" y="396"/>
                                </a:lnTo>
                                <a:lnTo>
                                  <a:pt x="417" y="415"/>
                                </a:lnTo>
                                <a:lnTo>
                                  <a:pt x="397" y="428"/>
                                </a:lnTo>
                                <a:lnTo>
                                  <a:pt x="374" y="433"/>
                                </a:lnTo>
                                <a:lnTo>
                                  <a:pt x="61" y="433"/>
                                </a:lnTo>
                                <a:lnTo>
                                  <a:pt x="37" y="428"/>
                                </a:lnTo>
                                <a:lnTo>
                                  <a:pt x="18" y="415"/>
                                </a:lnTo>
                                <a:lnTo>
                                  <a:pt x="5" y="396"/>
                                </a:lnTo>
                                <a:lnTo>
                                  <a:pt x="0" y="372"/>
                                </a:lnTo>
                                <a:lnTo>
                                  <a:pt x="0" y="60"/>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704854669" name="AutoShape 9"/>
                        <wps:cNvSpPr>
                          <a:spLocks/>
                        </wps:cNvSpPr>
                        <wps:spPr bwMode="auto">
                          <a:xfrm>
                            <a:off x="6760" y="3121761"/>
                            <a:ext cx="76" cy="115"/>
                          </a:xfrm>
                          <a:custGeom>
                            <a:avLst/>
                            <a:gdLst>
                              <a:gd name="T0" fmla="+- 0 9299 9268"/>
                              <a:gd name="T1" fmla="*/ T0 w 76"/>
                              <a:gd name="T2" fmla="+- 0 714 714"/>
                              <a:gd name="T3" fmla="*/ 714 h 115"/>
                              <a:gd name="T4" fmla="+- 0 9282 9268"/>
                              <a:gd name="T5" fmla="*/ T4 w 76"/>
                              <a:gd name="T6" fmla="+- 0 720 714"/>
                              <a:gd name="T7" fmla="*/ 720 h 115"/>
                              <a:gd name="T8" fmla="+- 0 9271 9268"/>
                              <a:gd name="T9" fmla="*/ T8 w 76"/>
                              <a:gd name="T10" fmla="+- 0 733 714"/>
                              <a:gd name="T11" fmla="*/ 733 h 115"/>
                              <a:gd name="T12" fmla="+- 0 9269 9268"/>
                              <a:gd name="T13" fmla="*/ T12 w 76"/>
                              <a:gd name="T14" fmla="+- 0 756 714"/>
                              <a:gd name="T15" fmla="*/ 756 h 115"/>
                              <a:gd name="T16" fmla="+- 0 9287 9268"/>
                              <a:gd name="T17" fmla="*/ T16 w 76"/>
                              <a:gd name="T18" fmla="+- 0 769 714"/>
                              <a:gd name="T19" fmla="*/ 769 h 115"/>
                              <a:gd name="T20" fmla="+- 0 9283 9268"/>
                              <a:gd name="T21" fmla="*/ T20 w 76"/>
                              <a:gd name="T22" fmla="+- 0 772 714"/>
                              <a:gd name="T23" fmla="*/ 772 h 115"/>
                              <a:gd name="T24" fmla="+- 0 9275 9268"/>
                              <a:gd name="T25" fmla="*/ T24 w 76"/>
                              <a:gd name="T26" fmla="+- 0 779 714"/>
                              <a:gd name="T27" fmla="*/ 779 h 115"/>
                              <a:gd name="T28" fmla="+- 0 9269 9268"/>
                              <a:gd name="T29" fmla="*/ T28 w 76"/>
                              <a:gd name="T30" fmla="+- 0 789 714"/>
                              <a:gd name="T31" fmla="*/ 789 h 115"/>
                              <a:gd name="T32" fmla="+- 0 9268 9268"/>
                              <a:gd name="T33" fmla="*/ T32 w 76"/>
                              <a:gd name="T34" fmla="+- 0 804 714"/>
                              <a:gd name="T35" fmla="*/ 804 h 115"/>
                              <a:gd name="T36" fmla="+- 0 9276 9268"/>
                              <a:gd name="T37" fmla="*/ T36 w 76"/>
                              <a:gd name="T38" fmla="+- 0 819 714"/>
                              <a:gd name="T39" fmla="*/ 819 h 115"/>
                              <a:gd name="T40" fmla="+- 0 9291 9268"/>
                              <a:gd name="T41" fmla="*/ T40 w 76"/>
                              <a:gd name="T42" fmla="+- 0 827 714"/>
                              <a:gd name="T43" fmla="*/ 827 h 115"/>
                              <a:gd name="T44" fmla="+- 0 9313 9268"/>
                              <a:gd name="T45" fmla="*/ T44 w 76"/>
                              <a:gd name="T46" fmla="+- 0 829 714"/>
                              <a:gd name="T47" fmla="*/ 829 h 115"/>
                              <a:gd name="T48" fmla="+- 0 9331 9268"/>
                              <a:gd name="T49" fmla="*/ T48 w 76"/>
                              <a:gd name="T50" fmla="+- 0 822 714"/>
                              <a:gd name="T51" fmla="*/ 822 h 115"/>
                              <a:gd name="T52" fmla="+- 0 9302 9268"/>
                              <a:gd name="T53" fmla="*/ T52 w 76"/>
                              <a:gd name="T54" fmla="+- 0 822 714"/>
                              <a:gd name="T55" fmla="*/ 822 h 115"/>
                              <a:gd name="T56" fmla="+- 0 9293 9268"/>
                              <a:gd name="T57" fmla="*/ T56 w 76"/>
                              <a:gd name="T58" fmla="+- 0 818 714"/>
                              <a:gd name="T59" fmla="*/ 818 h 115"/>
                              <a:gd name="T60" fmla="+- 0 9287 9268"/>
                              <a:gd name="T61" fmla="*/ T60 w 76"/>
                              <a:gd name="T62" fmla="+- 0 812 714"/>
                              <a:gd name="T63" fmla="*/ 812 h 115"/>
                              <a:gd name="T64" fmla="+- 0 9284 9268"/>
                              <a:gd name="T65" fmla="*/ T64 w 76"/>
                              <a:gd name="T66" fmla="+- 0 803 714"/>
                              <a:gd name="T67" fmla="*/ 803 h 115"/>
                              <a:gd name="T68" fmla="+- 0 9284 9268"/>
                              <a:gd name="T69" fmla="*/ T68 w 76"/>
                              <a:gd name="T70" fmla="+- 0 793 714"/>
                              <a:gd name="T71" fmla="*/ 793 h 115"/>
                              <a:gd name="T72" fmla="+- 0 9286 9268"/>
                              <a:gd name="T73" fmla="*/ T72 w 76"/>
                              <a:gd name="T74" fmla="+- 0 784 714"/>
                              <a:gd name="T75" fmla="*/ 784 h 115"/>
                              <a:gd name="T76" fmla="+- 0 9290 9268"/>
                              <a:gd name="T77" fmla="*/ T76 w 76"/>
                              <a:gd name="T78" fmla="+- 0 777 714"/>
                              <a:gd name="T79" fmla="*/ 777 h 115"/>
                              <a:gd name="T80" fmla="+- 0 9298 9268"/>
                              <a:gd name="T81" fmla="*/ T80 w 76"/>
                              <a:gd name="T82" fmla="+- 0 773 714"/>
                              <a:gd name="T83" fmla="*/ 773 h 115"/>
                              <a:gd name="T84" fmla="+- 0 9332 9268"/>
                              <a:gd name="T85" fmla="*/ T84 w 76"/>
                              <a:gd name="T86" fmla="+- 0 773 714"/>
                              <a:gd name="T87" fmla="*/ 773 h 115"/>
                              <a:gd name="T88" fmla="+- 0 9324 9268"/>
                              <a:gd name="T89" fmla="*/ T88 w 76"/>
                              <a:gd name="T90" fmla="+- 0 769 714"/>
                              <a:gd name="T91" fmla="*/ 769 h 115"/>
                              <a:gd name="T92" fmla="+- 0 9329 9268"/>
                              <a:gd name="T93" fmla="*/ T92 w 76"/>
                              <a:gd name="T94" fmla="+- 0 766 714"/>
                              <a:gd name="T95" fmla="*/ 766 h 115"/>
                              <a:gd name="T96" fmla="+- 0 9299 9268"/>
                              <a:gd name="T97" fmla="*/ T96 w 76"/>
                              <a:gd name="T98" fmla="+- 0 765 714"/>
                              <a:gd name="T99" fmla="*/ 765 h 115"/>
                              <a:gd name="T100" fmla="+- 0 9291 9268"/>
                              <a:gd name="T101" fmla="*/ T100 w 76"/>
                              <a:gd name="T102" fmla="+- 0 761 714"/>
                              <a:gd name="T103" fmla="*/ 761 h 115"/>
                              <a:gd name="T104" fmla="+- 0 9287 9268"/>
                              <a:gd name="T105" fmla="*/ T104 w 76"/>
                              <a:gd name="T106" fmla="+- 0 754 714"/>
                              <a:gd name="T107" fmla="*/ 754 h 115"/>
                              <a:gd name="T108" fmla="+- 0 9285 9268"/>
                              <a:gd name="T109" fmla="*/ T108 w 76"/>
                              <a:gd name="T110" fmla="+- 0 746 714"/>
                              <a:gd name="T111" fmla="*/ 746 h 115"/>
                              <a:gd name="T112" fmla="+- 0 9287 9268"/>
                              <a:gd name="T113" fmla="*/ T112 w 76"/>
                              <a:gd name="T114" fmla="+- 0 730 714"/>
                              <a:gd name="T115" fmla="*/ 730 h 115"/>
                              <a:gd name="T116" fmla="+- 0 9299 9268"/>
                              <a:gd name="T117" fmla="*/ T116 w 76"/>
                              <a:gd name="T118" fmla="+- 0 721 714"/>
                              <a:gd name="T119" fmla="*/ 721 h 115"/>
                              <a:gd name="T120" fmla="+- 0 9332 9268"/>
                              <a:gd name="T121" fmla="*/ T120 w 76"/>
                              <a:gd name="T122" fmla="+- 0 719 714"/>
                              <a:gd name="T123" fmla="*/ 719 h 115"/>
                              <a:gd name="T124" fmla="+- 0 9314 9268"/>
                              <a:gd name="T125" fmla="*/ T124 w 76"/>
                              <a:gd name="T126" fmla="+- 0 714 714"/>
                              <a:gd name="T127" fmla="*/ 714 h 115"/>
                              <a:gd name="T128" fmla="+- 0 9310 9268"/>
                              <a:gd name="T129" fmla="*/ T128 w 76"/>
                              <a:gd name="T130" fmla="+- 0 773 714"/>
                              <a:gd name="T131" fmla="*/ 773 h 115"/>
                              <a:gd name="T132" fmla="+- 0 9320 9268"/>
                              <a:gd name="T133" fmla="*/ T132 w 76"/>
                              <a:gd name="T134" fmla="+- 0 778 714"/>
                              <a:gd name="T135" fmla="*/ 778 h 115"/>
                              <a:gd name="T136" fmla="+- 0 9327 9268"/>
                              <a:gd name="T137" fmla="*/ T136 w 76"/>
                              <a:gd name="T138" fmla="+- 0 788 714"/>
                              <a:gd name="T139" fmla="*/ 788 h 115"/>
                              <a:gd name="T140" fmla="+- 0 9327 9268"/>
                              <a:gd name="T141" fmla="*/ T140 w 76"/>
                              <a:gd name="T142" fmla="+- 0 803 714"/>
                              <a:gd name="T143" fmla="*/ 803 h 115"/>
                              <a:gd name="T144" fmla="+- 0 9323 9268"/>
                              <a:gd name="T145" fmla="*/ T144 w 76"/>
                              <a:gd name="T146" fmla="+- 0 814 714"/>
                              <a:gd name="T147" fmla="*/ 814 h 115"/>
                              <a:gd name="T148" fmla="+- 0 9315 9268"/>
                              <a:gd name="T149" fmla="*/ T148 w 76"/>
                              <a:gd name="T150" fmla="+- 0 821 714"/>
                              <a:gd name="T151" fmla="*/ 821 h 115"/>
                              <a:gd name="T152" fmla="+- 0 9332 9268"/>
                              <a:gd name="T153" fmla="*/ T152 w 76"/>
                              <a:gd name="T154" fmla="+- 0 822 714"/>
                              <a:gd name="T155" fmla="*/ 822 h 115"/>
                              <a:gd name="T156" fmla="+- 0 9342 9268"/>
                              <a:gd name="T157" fmla="*/ T156 w 76"/>
                              <a:gd name="T158" fmla="+- 0 808 714"/>
                              <a:gd name="T159" fmla="*/ 808 h 115"/>
                              <a:gd name="T160" fmla="+- 0 9343 9268"/>
                              <a:gd name="T161" fmla="*/ T160 w 76"/>
                              <a:gd name="T162" fmla="+- 0 790 714"/>
                              <a:gd name="T163" fmla="*/ 790 h 115"/>
                              <a:gd name="T164" fmla="+- 0 9335 9268"/>
                              <a:gd name="T165" fmla="*/ T164 w 76"/>
                              <a:gd name="T166" fmla="+- 0 775 714"/>
                              <a:gd name="T167" fmla="*/ 775 h 115"/>
                              <a:gd name="T168" fmla="+- 0 9333 9268"/>
                              <a:gd name="T169" fmla="*/ T168 w 76"/>
                              <a:gd name="T170" fmla="+- 0 721 714"/>
                              <a:gd name="T171" fmla="*/ 721 h 115"/>
                              <a:gd name="T172" fmla="+- 0 9314 9268"/>
                              <a:gd name="T173" fmla="*/ T172 w 76"/>
                              <a:gd name="T174" fmla="+- 0 722 714"/>
                              <a:gd name="T175" fmla="*/ 722 h 115"/>
                              <a:gd name="T176" fmla="+- 0 9323 9268"/>
                              <a:gd name="T177" fmla="*/ T176 w 76"/>
                              <a:gd name="T178" fmla="+- 0 728 714"/>
                              <a:gd name="T179" fmla="*/ 728 h 115"/>
                              <a:gd name="T180" fmla="+- 0 9327 9268"/>
                              <a:gd name="T181" fmla="*/ T180 w 76"/>
                              <a:gd name="T182" fmla="+- 0 738 714"/>
                              <a:gd name="T183" fmla="*/ 738 h 115"/>
                              <a:gd name="T184" fmla="+- 0 9326 9268"/>
                              <a:gd name="T185" fmla="*/ T184 w 76"/>
                              <a:gd name="T186" fmla="+- 0 752 714"/>
                              <a:gd name="T187" fmla="*/ 752 h 115"/>
                              <a:gd name="T188" fmla="+- 0 9321 9268"/>
                              <a:gd name="T189" fmla="*/ T188 w 76"/>
                              <a:gd name="T190" fmla="+- 0 761 714"/>
                              <a:gd name="T191" fmla="*/ 761 h 115"/>
                              <a:gd name="T192" fmla="+- 0 9311 9268"/>
                              <a:gd name="T193" fmla="*/ T192 w 76"/>
                              <a:gd name="T194" fmla="+- 0 766 714"/>
                              <a:gd name="T195" fmla="*/ 766 h 115"/>
                              <a:gd name="T196" fmla="+- 0 9330 9268"/>
                              <a:gd name="T197" fmla="*/ T196 w 76"/>
                              <a:gd name="T198" fmla="+- 0 765 714"/>
                              <a:gd name="T199" fmla="*/ 765 h 115"/>
                              <a:gd name="T200" fmla="+- 0 9341 9268"/>
                              <a:gd name="T201" fmla="*/ T200 w 76"/>
                              <a:gd name="T202" fmla="+- 0 753 714"/>
                              <a:gd name="T203" fmla="*/ 753 h 115"/>
                              <a:gd name="T204" fmla="+- 0 9342 9268"/>
                              <a:gd name="T205" fmla="*/ T204 w 76"/>
                              <a:gd name="T206" fmla="+- 0 736 714"/>
                              <a:gd name="T207" fmla="*/ 736 h 115"/>
                              <a:gd name="T208" fmla="+- 0 9336 9268"/>
                              <a:gd name="T209" fmla="*/ T208 w 76"/>
                              <a:gd name="T210" fmla="+- 0 723 714"/>
                              <a:gd name="T211" fmla="*/ 723 h 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76" h="115">
                                <a:moveTo>
                                  <a:pt x="46" y="0"/>
                                </a:moveTo>
                                <a:lnTo>
                                  <a:pt x="31" y="0"/>
                                </a:lnTo>
                                <a:lnTo>
                                  <a:pt x="25" y="1"/>
                                </a:lnTo>
                                <a:lnTo>
                                  <a:pt x="14" y="6"/>
                                </a:lnTo>
                                <a:lnTo>
                                  <a:pt x="9" y="10"/>
                                </a:lnTo>
                                <a:lnTo>
                                  <a:pt x="3" y="19"/>
                                </a:lnTo>
                                <a:lnTo>
                                  <a:pt x="1" y="24"/>
                                </a:lnTo>
                                <a:lnTo>
                                  <a:pt x="1" y="42"/>
                                </a:lnTo>
                                <a:lnTo>
                                  <a:pt x="7" y="50"/>
                                </a:lnTo>
                                <a:lnTo>
                                  <a:pt x="19" y="55"/>
                                </a:lnTo>
                                <a:lnTo>
                                  <a:pt x="19" y="57"/>
                                </a:lnTo>
                                <a:lnTo>
                                  <a:pt x="15" y="58"/>
                                </a:lnTo>
                                <a:lnTo>
                                  <a:pt x="12" y="60"/>
                                </a:lnTo>
                                <a:lnTo>
                                  <a:pt x="7" y="65"/>
                                </a:lnTo>
                                <a:lnTo>
                                  <a:pt x="4" y="68"/>
                                </a:lnTo>
                                <a:lnTo>
                                  <a:pt x="1" y="75"/>
                                </a:lnTo>
                                <a:lnTo>
                                  <a:pt x="0" y="79"/>
                                </a:lnTo>
                                <a:lnTo>
                                  <a:pt x="0" y="90"/>
                                </a:lnTo>
                                <a:lnTo>
                                  <a:pt x="2" y="96"/>
                                </a:lnTo>
                                <a:lnTo>
                                  <a:pt x="8" y="105"/>
                                </a:lnTo>
                                <a:lnTo>
                                  <a:pt x="12" y="109"/>
                                </a:lnTo>
                                <a:lnTo>
                                  <a:pt x="23" y="113"/>
                                </a:lnTo>
                                <a:lnTo>
                                  <a:pt x="30" y="115"/>
                                </a:lnTo>
                                <a:lnTo>
                                  <a:pt x="45" y="115"/>
                                </a:lnTo>
                                <a:lnTo>
                                  <a:pt x="51" y="113"/>
                                </a:lnTo>
                                <a:lnTo>
                                  <a:pt x="63" y="108"/>
                                </a:lnTo>
                                <a:lnTo>
                                  <a:pt x="64" y="108"/>
                                </a:lnTo>
                                <a:lnTo>
                                  <a:pt x="34" y="108"/>
                                </a:lnTo>
                                <a:lnTo>
                                  <a:pt x="31" y="107"/>
                                </a:lnTo>
                                <a:lnTo>
                                  <a:pt x="25" y="104"/>
                                </a:lnTo>
                                <a:lnTo>
                                  <a:pt x="23" y="103"/>
                                </a:lnTo>
                                <a:lnTo>
                                  <a:pt x="19" y="98"/>
                                </a:lnTo>
                                <a:lnTo>
                                  <a:pt x="18" y="95"/>
                                </a:lnTo>
                                <a:lnTo>
                                  <a:pt x="16" y="89"/>
                                </a:lnTo>
                                <a:lnTo>
                                  <a:pt x="16" y="86"/>
                                </a:lnTo>
                                <a:lnTo>
                                  <a:pt x="16" y="79"/>
                                </a:lnTo>
                                <a:lnTo>
                                  <a:pt x="16" y="76"/>
                                </a:lnTo>
                                <a:lnTo>
                                  <a:pt x="18" y="70"/>
                                </a:lnTo>
                                <a:lnTo>
                                  <a:pt x="19" y="68"/>
                                </a:lnTo>
                                <a:lnTo>
                                  <a:pt x="22" y="63"/>
                                </a:lnTo>
                                <a:lnTo>
                                  <a:pt x="25" y="62"/>
                                </a:lnTo>
                                <a:lnTo>
                                  <a:pt x="30" y="59"/>
                                </a:lnTo>
                                <a:lnTo>
                                  <a:pt x="34" y="59"/>
                                </a:lnTo>
                                <a:lnTo>
                                  <a:pt x="64" y="59"/>
                                </a:lnTo>
                                <a:lnTo>
                                  <a:pt x="63" y="58"/>
                                </a:lnTo>
                                <a:lnTo>
                                  <a:pt x="56" y="55"/>
                                </a:lnTo>
                                <a:lnTo>
                                  <a:pt x="56" y="54"/>
                                </a:lnTo>
                                <a:lnTo>
                                  <a:pt x="61" y="52"/>
                                </a:lnTo>
                                <a:lnTo>
                                  <a:pt x="34" y="52"/>
                                </a:lnTo>
                                <a:lnTo>
                                  <a:pt x="31" y="51"/>
                                </a:lnTo>
                                <a:lnTo>
                                  <a:pt x="26" y="49"/>
                                </a:lnTo>
                                <a:lnTo>
                                  <a:pt x="23" y="47"/>
                                </a:lnTo>
                                <a:lnTo>
                                  <a:pt x="20" y="43"/>
                                </a:lnTo>
                                <a:lnTo>
                                  <a:pt x="19" y="40"/>
                                </a:lnTo>
                                <a:lnTo>
                                  <a:pt x="17" y="35"/>
                                </a:lnTo>
                                <a:lnTo>
                                  <a:pt x="17" y="32"/>
                                </a:lnTo>
                                <a:lnTo>
                                  <a:pt x="17" y="22"/>
                                </a:lnTo>
                                <a:lnTo>
                                  <a:pt x="19" y="16"/>
                                </a:lnTo>
                                <a:lnTo>
                                  <a:pt x="26" y="9"/>
                                </a:lnTo>
                                <a:lnTo>
                                  <a:pt x="31" y="7"/>
                                </a:lnTo>
                                <a:lnTo>
                                  <a:pt x="65" y="7"/>
                                </a:lnTo>
                                <a:lnTo>
                                  <a:pt x="64" y="5"/>
                                </a:lnTo>
                                <a:lnTo>
                                  <a:pt x="53" y="1"/>
                                </a:lnTo>
                                <a:lnTo>
                                  <a:pt x="46" y="0"/>
                                </a:lnTo>
                                <a:close/>
                                <a:moveTo>
                                  <a:pt x="64" y="59"/>
                                </a:moveTo>
                                <a:lnTo>
                                  <a:pt x="42" y="59"/>
                                </a:lnTo>
                                <a:lnTo>
                                  <a:pt x="46" y="60"/>
                                </a:lnTo>
                                <a:lnTo>
                                  <a:pt x="52" y="64"/>
                                </a:lnTo>
                                <a:lnTo>
                                  <a:pt x="55" y="67"/>
                                </a:lnTo>
                                <a:lnTo>
                                  <a:pt x="59" y="74"/>
                                </a:lnTo>
                                <a:lnTo>
                                  <a:pt x="60" y="79"/>
                                </a:lnTo>
                                <a:lnTo>
                                  <a:pt x="59" y="89"/>
                                </a:lnTo>
                                <a:lnTo>
                                  <a:pt x="59" y="93"/>
                                </a:lnTo>
                                <a:lnTo>
                                  <a:pt x="55" y="100"/>
                                </a:lnTo>
                                <a:lnTo>
                                  <a:pt x="53" y="103"/>
                                </a:lnTo>
                                <a:lnTo>
                                  <a:pt x="47" y="107"/>
                                </a:lnTo>
                                <a:lnTo>
                                  <a:pt x="43" y="108"/>
                                </a:lnTo>
                                <a:lnTo>
                                  <a:pt x="64" y="108"/>
                                </a:lnTo>
                                <a:lnTo>
                                  <a:pt x="68" y="104"/>
                                </a:lnTo>
                                <a:lnTo>
                                  <a:pt x="74" y="94"/>
                                </a:lnTo>
                                <a:lnTo>
                                  <a:pt x="75" y="89"/>
                                </a:lnTo>
                                <a:lnTo>
                                  <a:pt x="75" y="76"/>
                                </a:lnTo>
                                <a:lnTo>
                                  <a:pt x="74" y="70"/>
                                </a:lnTo>
                                <a:lnTo>
                                  <a:pt x="67" y="61"/>
                                </a:lnTo>
                                <a:lnTo>
                                  <a:pt x="64" y="59"/>
                                </a:lnTo>
                                <a:close/>
                                <a:moveTo>
                                  <a:pt x="65" y="7"/>
                                </a:moveTo>
                                <a:lnTo>
                                  <a:pt x="42" y="7"/>
                                </a:lnTo>
                                <a:lnTo>
                                  <a:pt x="46" y="8"/>
                                </a:lnTo>
                                <a:lnTo>
                                  <a:pt x="52" y="11"/>
                                </a:lnTo>
                                <a:lnTo>
                                  <a:pt x="55" y="14"/>
                                </a:lnTo>
                                <a:lnTo>
                                  <a:pt x="58" y="20"/>
                                </a:lnTo>
                                <a:lnTo>
                                  <a:pt x="59" y="24"/>
                                </a:lnTo>
                                <a:lnTo>
                                  <a:pt x="59" y="35"/>
                                </a:lnTo>
                                <a:lnTo>
                                  <a:pt x="58" y="38"/>
                                </a:lnTo>
                                <a:lnTo>
                                  <a:pt x="55" y="45"/>
                                </a:lnTo>
                                <a:lnTo>
                                  <a:pt x="53" y="47"/>
                                </a:lnTo>
                                <a:lnTo>
                                  <a:pt x="47" y="51"/>
                                </a:lnTo>
                                <a:lnTo>
                                  <a:pt x="43" y="52"/>
                                </a:lnTo>
                                <a:lnTo>
                                  <a:pt x="61" y="52"/>
                                </a:lnTo>
                                <a:lnTo>
                                  <a:pt x="62" y="51"/>
                                </a:lnTo>
                                <a:lnTo>
                                  <a:pt x="67" y="48"/>
                                </a:lnTo>
                                <a:lnTo>
                                  <a:pt x="73" y="39"/>
                                </a:lnTo>
                                <a:lnTo>
                                  <a:pt x="74" y="34"/>
                                </a:lnTo>
                                <a:lnTo>
                                  <a:pt x="74" y="22"/>
                                </a:lnTo>
                                <a:lnTo>
                                  <a:pt x="73" y="17"/>
                                </a:lnTo>
                                <a:lnTo>
                                  <a:pt x="68" y="9"/>
                                </a:lnTo>
                                <a:lnTo>
                                  <a:pt x="65" y="7"/>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1704854670" name="Picture 17048546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7016" y="3121694"/>
                            <a:ext cx="554" cy="330"/>
                          </a:xfrm>
                          <a:prstGeom prst="rect">
                            <a:avLst/>
                          </a:prstGeom>
                          <a:noFill/>
                          <a:extLst>
                            <a:ext uri="{909E8E84-426E-40DD-AFC4-6F175D3DCCD1}">
                              <a14:hiddenFill xmlns:a14="http://schemas.microsoft.com/office/drawing/2010/main">
                                <a:solidFill>
                                  <a:srgbClr val="FFFFFF"/>
                                </a:solidFill>
                              </a14:hiddenFill>
                            </a:ext>
                          </a:extLst>
                        </pic:spPr>
                      </pic:pic>
                      <wps:wsp>
                        <wps:cNvPr id="1704854671" name="Rectangle 1704854671"/>
                        <wps:cNvSpPr>
                          <a:spLocks noChangeArrowheads="1"/>
                        </wps:cNvSpPr>
                        <wps:spPr bwMode="auto">
                          <a:xfrm>
                            <a:off x="6761" y="3121946"/>
                            <a:ext cx="84" cy="92"/>
                          </a:xfrm>
                          <a:prstGeom prst="rect">
                            <a:avLst/>
                          </a:prstGeom>
                          <a:noFill/>
                          <a:ln w="6350">
                            <a:solidFill>
                              <a:srgbClr val="262626"/>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704854672" name="Line 12"/>
                        <wps:cNvCnPr/>
                        <wps:spPr bwMode="auto">
                          <a:xfrm>
                            <a:off x="6338" y="3121859"/>
                            <a:ext cx="192"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704854673" name="Freeform 13"/>
                        <wps:cNvSpPr>
                          <a:spLocks/>
                        </wps:cNvSpPr>
                        <wps:spPr bwMode="auto">
                          <a:xfrm>
                            <a:off x="6520" y="3121808"/>
                            <a:ext cx="61" cy="102"/>
                          </a:xfrm>
                          <a:custGeom>
                            <a:avLst/>
                            <a:gdLst>
                              <a:gd name="T0" fmla="+- 0 9028 9028"/>
                              <a:gd name="T1" fmla="*/ T0 w 61"/>
                              <a:gd name="T2" fmla="+- 0 760 760"/>
                              <a:gd name="T3" fmla="*/ 760 h 102"/>
                              <a:gd name="T4" fmla="+- 0 9028 9028"/>
                              <a:gd name="T5" fmla="*/ T4 w 61"/>
                              <a:gd name="T6" fmla="+- 0 861 760"/>
                              <a:gd name="T7" fmla="*/ 861 h 102"/>
                              <a:gd name="T8" fmla="+- 0 9089 9028"/>
                              <a:gd name="T9" fmla="*/ T8 w 61"/>
                              <a:gd name="T10" fmla="+- 0 811 760"/>
                              <a:gd name="T11" fmla="*/ 811 h 102"/>
                              <a:gd name="T12" fmla="+- 0 9028 9028"/>
                              <a:gd name="T13" fmla="*/ T12 w 61"/>
                              <a:gd name="T14" fmla="+- 0 760 760"/>
                              <a:gd name="T15" fmla="*/ 760 h 102"/>
                            </a:gdLst>
                            <a:ahLst/>
                            <a:cxnLst>
                              <a:cxn ang="0">
                                <a:pos x="T1" y="T3"/>
                              </a:cxn>
                              <a:cxn ang="0">
                                <a:pos x="T5" y="T7"/>
                              </a:cxn>
                              <a:cxn ang="0">
                                <a:pos x="T9" y="T11"/>
                              </a:cxn>
                              <a:cxn ang="0">
                                <a:pos x="T13" y="T15"/>
                              </a:cxn>
                            </a:cxnLst>
                            <a:rect l="0" t="0" r="r" b="b"/>
                            <a:pathLst>
                              <a:path w="61" h="102">
                                <a:moveTo>
                                  <a:pt x="0" y="0"/>
                                </a:moveTo>
                                <a:lnTo>
                                  <a:pt x="0" y="101"/>
                                </a:lnTo>
                                <a:lnTo>
                                  <a:pt x="61" y="51"/>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1704854674" name="Picture 170485467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1" y="3121206"/>
                            <a:ext cx="5682" cy="1444"/>
                          </a:xfrm>
                          <a:prstGeom prst="rect">
                            <a:avLst/>
                          </a:prstGeom>
                          <a:noFill/>
                          <a:extLst>
                            <a:ext uri="{909E8E84-426E-40DD-AFC4-6F175D3DCCD1}">
                              <a14:hiddenFill xmlns:a14="http://schemas.microsoft.com/office/drawing/2010/main">
                                <a:solidFill>
                                  <a:srgbClr val="FFFFFF"/>
                                </a:solidFill>
                              </a14:hiddenFill>
                            </a:ext>
                          </a:extLst>
                        </pic:spPr>
                      </pic:pic>
                      <wps:wsp>
                        <wps:cNvPr id="1704854675" name="Freeform 15"/>
                        <wps:cNvSpPr>
                          <a:spLocks/>
                        </wps:cNvSpPr>
                        <wps:spPr bwMode="auto">
                          <a:xfrm>
                            <a:off x="1415" y="3122071"/>
                            <a:ext cx="4715" cy="655"/>
                          </a:xfrm>
                          <a:custGeom>
                            <a:avLst/>
                            <a:gdLst>
                              <a:gd name="T0" fmla="+- 0 8638 3924"/>
                              <a:gd name="T1" fmla="*/ T0 w 4715"/>
                              <a:gd name="T2" fmla="+- 0 1024 1024"/>
                              <a:gd name="T3" fmla="*/ 1024 h 655"/>
                              <a:gd name="T4" fmla="+- 0 8638 3924"/>
                              <a:gd name="T5" fmla="*/ T4 w 4715"/>
                              <a:gd name="T6" fmla="+- 0 1678 1024"/>
                              <a:gd name="T7" fmla="*/ 1678 h 655"/>
                              <a:gd name="T8" fmla="+- 0 3924 3924"/>
                              <a:gd name="T9" fmla="*/ T8 w 4715"/>
                              <a:gd name="T10" fmla="+- 0 1678 1024"/>
                              <a:gd name="T11" fmla="*/ 1678 h 655"/>
                              <a:gd name="T12" fmla="+- 0 3924 3924"/>
                              <a:gd name="T13" fmla="*/ T12 w 4715"/>
                              <a:gd name="T14" fmla="+- 0 1085 1024"/>
                              <a:gd name="T15" fmla="*/ 1085 h 655"/>
                            </a:gdLst>
                            <a:ahLst/>
                            <a:cxnLst>
                              <a:cxn ang="0">
                                <a:pos x="T1" y="T3"/>
                              </a:cxn>
                              <a:cxn ang="0">
                                <a:pos x="T5" y="T7"/>
                              </a:cxn>
                              <a:cxn ang="0">
                                <a:pos x="T9" y="T11"/>
                              </a:cxn>
                              <a:cxn ang="0">
                                <a:pos x="T13" y="T15"/>
                              </a:cxn>
                            </a:cxnLst>
                            <a:rect l="0" t="0" r="r" b="b"/>
                            <a:pathLst>
                              <a:path w="4715" h="655">
                                <a:moveTo>
                                  <a:pt x="4714" y="0"/>
                                </a:moveTo>
                                <a:lnTo>
                                  <a:pt x="4714" y="654"/>
                                </a:lnTo>
                                <a:lnTo>
                                  <a:pt x="0" y="654"/>
                                </a:lnTo>
                                <a:lnTo>
                                  <a:pt x="0" y="61"/>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704854676" name="Freeform 16"/>
                        <wps:cNvSpPr>
                          <a:spLocks/>
                        </wps:cNvSpPr>
                        <wps:spPr bwMode="auto">
                          <a:xfrm>
                            <a:off x="1364" y="3122081"/>
                            <a:ext cx="102" cy="61"/>
                          </a:xfrm>
                          <a:custGeom>
                            <a:avLst/>
                            <a:gdLst>
                              <a:gd name="T0" fmla="+- 0 3924 3873"/>
                              <a:gd name="T1" fmla="*/ T0 w 102"/>
                              <a:gd name="T2" fmla="+- 0 1034 1034"/>
                              <a:gd name="T3" fmla="*/ 1034 h 61"/>
                              <a:gd name="T4" fmla="+- 0 3873 3873"/>
                              <a:gd name="T5" fmla="*/ T4 w 102"/>
                              <a:gd name="T6" fmla="+- 0 1095 1034"/>
                              <a:gd name="T7" fmla="*/ 1095 h 61"/>
                              <a:gd name="T8" fmla="+- 0 3975 3873"/>
                              <a:gd name="T9" fmla="*/ T8 w 102"/>
                              <a:gd name="T10" fmla="+- 0 1095 1034"/>
                              <a:gd name="T11" fmla="*/ 1095 h 61"/>
                              <a:gd name="T12" fmla="+- 0 3924 3873"/>
                              <a:gd name="T13" fmla="*/ T12 w 102"/>
                              <a:gd name="T14" fmla="+- 0 1034 1034"/>
                              <a:gd name="T15" fmla="*/ 1034 h 61"/>
                            </a:gdLst>
                            <a:ahLst/>
                            <a:cxnLst>
                              <a:cxn ang="0">
                                <a:pos x="T1" y="T3"/>
                              </a:cxn>
                              <a:cxn ang="0">
                                <a:pos x="T5" y="T7"/>
                              </a:cxn>
                              <a:cxn ang="0">
                                <a:pos x="T9" y="T11"/>
                              </a:cxn>
                              <a:cxn ang="0">
                                <a:pos x="T13" y="T15"/>
                              </a:cxn>
                            </a:cxnLst>
                            <a:rect l="0" t="0" r="r" b="b"/>
                            <a:pathLst>
                              <a:path w="102" h="61">
                                <a:moveTo>
                                  <a:pt x="51" y="0"/>
                                </a:moveTo>
                                <a:lnTo>
                                  <a:pt x="0" y="61"/>
                                </a:lnTo>
                                <a:lnTo>
                                  <a:pt x="102" y="61"/>
                                </a:lnTo>
                                <a:lnTo>
                                  <a:pt x="51"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78" name="AutoShape 17"/>
                        <wps:cNvSpPr>
                          <a:spLocks/>
                        </wps:cNvSpPr>
                        <wps:spPr bwMode="auto">
                          <a:xfrm>
                            <a:off x="728" y="3121967"/>
                            <a:ext cx="6105" cy="52"/>
                          </a:xfrm>
                          <a:custGeom>
                            <a:avLst/>
                            <a:gdLst>
                              <a:gd name="T0" fmla="+- 0 3266 3236"/>
                              <a:gd name="T1" fmla="*/ T0 w 6105"/>
                              <a:gd name="T2" fmla="+- 0 942 920"/>
                              <a:gd name="T3" fmla="*/ 942 h 52"/>
                              <a:gd name="T4" fmla="+- 0 3257 3236"/>
                              <a:gd name="T5" fmla="*/ T4 w 6105"/>
                              <a:gd name="T6" fmla="+- 0 920 920"/>
                              <a:gd name="T7" fmla="*/ 920 h 52"/>
                              <a:gd name="T8" fmla="+- 0 3236 3236"/>
                              <a:gd name="T9" fmla="*/ T8 w 6105"/>
                              <a:gd name="T10" fmla="+- 0 942 920"/>
                              <a:gd name="T11" fmla="*/ 942 h 52"/>
                              <a:gd name="T12" fmla="+- 0 3257 3236"/>
                              <a:gd name="T13" fmla="*/ T12 w 6105"/>
                              <a:gd name="T14" fmla="+- 0 950 920"/>
                              <a:gd name="T15" fmla="*/ 950 h 52"/>
                              <a:gd name="T16" fmla="+- 0 3266 3236"/>
                              <a:gd name="T17" fmla="*/ T16 w 6105"/>
                              <a:gd name="T18" fmla="+- 0 971 920"/>
                              <a:gd name="T19" fmla="*/ 971 h 52"/>
                              <a:gd name="T20" fmla="+- 0 3287 3236"/>
                              <a:gd name="T21" fmla="*/ T20 w 6105"/>
                              <a:gd name="T22" fmla="+- 0 950 920"/>
                              <a:gd name="T23" fmla="*/ 950 h 52"/>
                              <a:gd name="T24" fmla="+- 0 5972 3236"/>
                              <a:gd name="T25" fmla="*/ T24 w 6105"/>
                              <a:gd name="T26" fmla="+- 0 942 920"/>
                              <a:gd name="T27" fmla="*/ 942 h 52"/>
                              <a:gd name="T28" fmla="+- 0 5951 3236"/>
                              <a:gd name="T29" fmla="*/ T28 w 6105"/>
                              <a:gd name="T30" fmla="+- 0 920 920"/>
                              <a:gd name="T31" fmla="*/ 920 h 52"/>
                              <a:gd name="T32" fmla="+- 0 5942 3236"/>
                              <a:gd name="T33" fmla="*/ T32 w 6105"/>
                              <a:gd name="T34" fmla="+- 0 942 920"/>
                              <a:gd name="T35" fmla="*/ 942 h 52"/>
                              <a:gd name="T36" fmla="+- 0 5921 3236"/>
                              <a:gd name="T37" fmla="*/ T36 w 6105"/>
                              <a:gd name="T38" fmla="+- 0 950 920"/>
                              <a:gd name="T39" fmla="*/ 950 h 52"/>
                              <a:gd name="T40" fmla="+- 0 5942 3236"/>
                              <a:gd name="T41" fmla="*/ T40 w 6105"/>
                              <a:gd name="T42" fmla="+- 0 971 920"/>
                              <a:gd name="T43" fmla="*/ 971 h 52"/>
                              <a:gd name="T44" fmla="+- 0 5951 3236"/>
                              <a:gd name="T45" fmla="*/ T44 w 6105"/>
                              <a:gd name="T46" fmla="+- 0 950 920"/>
                              <a:gd name="T47" fmla="*/ 950 h 52"/>
                              <a:gd name="T48" fmla="+- 0 5972 3236"/>
                              <a:gd name="T49" fmla="*/ T48 w 6105"/>
                              <a:gd name="T50" fmla="+- 0 942 920"/>
                              <a:gd name="T51" fmla="*/ 942 h 52"/>
                              <a:gd name="T52" fmla="+- 0 6627 3236"/>
                              <a:gd name="T53" fmla="*/ T52 w 6105"/>
                              <a:gd name="T54" fmla="+- 0 942 920"/>
                              <a:gd name="T55" fmla="*/ 942 h 52"/>
                              <a:gd name="T56" fmla="+- 0 6619 3236"/>
                              <a:gd name="T57" fmla="*/ T56 w 6105"/>
                              <a:gd name="T58" fmla="+- 0 920 920"/>
                              <a:gd name="T59" fmla="*/ 920 h 52"/>
                              <a:gd name="T60" fmla="+- 0 6598 3236"/>
                              <a:gd name="T61" fmla="*/ T60 w 6105"/>
                              <a:gd name="T62" fmla="+- 0 942 920"/>
                              <a:gd name="T63" fmla="*/ 942 h 52"/>
                              <a:gd name="T64" fmla="+- 0 6619 3236"/>
                              <a:gd name="T65" fmla="*/ T64 w 6105"/>
                              <a:gd name="T66" fmla="+- 0 950 920"/>
                              <a:gd name="T67" fmla="*/ 950 h 52"/>
                              <a:gd name="T68" fmla="+- 0 6627 3236"/>
                              <a:gd name="T69" fmla="*/ T68 w 6105"/>
                              <a:gd name="T70" fmla="+- 0 971 920"/>
                              <a:gd name="T71" fmla="*/ 971 h 52"/>
                              <a:gd name="T72" fmla="+- 0 6649 3236"/>
                              <a:gd name="T73" fmla="*/ T72 w 6105"/>
                              <a:gd name="T74" fmla="+- 0 950 920"/>
                              <a:gd name="T75" fmla="*/ 950 h 52"/>
                              <a:gd name="T76" fmla="+- 0 7319 3236"/>
                              <a:gd name="T77" fmla="*/ T76 w 6105"/>
                              <a:gd name="T78" fmla="+- 0 942 920"/>
                              <a:gd name="T79" fmla="*/ 942 h 52"/>
                              <a:gd name="T80" fmla="+- 0 7298 3236"/>
                              <a:gd name="T81" fmla="*/ T80 w 6105"/>
                              <a:gd name="T82" fmla="+- 0 920 920"/>
                              <a:gd name="T83" fmla="*/ 920 h 52"/>
                              <a:gd name="T84" fmla="+- 0 7289 3236"/>
                              <a:gd name="T85" fmla="*/ T84 w 6105"/>
                              <a:gd name="T86" fmla="+- 0 942 920"/>
                              <a:gd name="T87" fmla="*/ 942 h 52"/>
                              <a:gd name="T88" fmla="+- 0 7268 3236"/>
                              <a:gd name="T89" fmla="*/ T88 w 6105"/>
                              <a:gd name="T90" fmla="+- 0 950 920"/>
                              <a:gd name="T91" fmla="*/ 950 h 52"/>
                              <a:gd name="T92" fmla="+- 0 7289 3236"/>
                              <a:gd name="T93" fmla="*/ T92 w 6105"/>
                              <a:gd name="T94" fmla="+- 0 971 920"/>
                              <a:gd name="T95" fmla="*/ 971 h 52"/>
                              <a:gd name="T96" fmla="+- 0 7298 3236"/>
                              <a:gd name="T97" fmla="*/ T96 w 6105"/>
                              <a:gd name="T98" fmla="+- 0 950 920"/>
                              <a:gd name="T99" fmla="*/ 950 h 52"/>
                              <a:gd name="T100" fmla="+- 0 7319 3236"/>
                              <a:gd name="T101" fmla="*/ T100 w 6105"/>
                              <a:gd name="T102" fmla="+- 0 942 920"/>
                              <a:gd name="T103" fmla="*/ 942 h 52"/>
                              <a:gd name="T104" fmla="+- 0 7966 3236"/>
                              <a:gd name="T105" fmla="*/ T104 w 6105"/>
                              <a:gd name="T106" fmla="+- 0 942 920"/>
                              <a:gd name="T107" fmla="*/ 942 h 52"/>
                              <a:gd name="T108" fmla="+- 0 7958 3236"/>
                              <a:gd name="T109" fmla="*/ T108 w 6105"/>
                              <a:gd name="T110" fmla="+- 0 920 920"/>
                              <a:gd name="T111" fmla="*/ 920 h 52"/>
                              <a:gd name="T112" fmla="+- 0 7937 3236"/>
                              <a:gd name="T113" fmla="*/ T112 w 6105"/>
                              <a:gd name="T114" fmla="+- 0 942 920"/>
                              <a:gd name="T115" fmla="*/ 942 h 52"/>
                              <a:gd name="T116" fmla="+- 0 7958 3236"/>
                              <a:gd name="T117" fmla="*/ T116 w 6105"/>
                              <a:gd name="T118" fmla="+- 0 950 920"/>
                              <a:gd name="T119" fmla="*/ 950 h 52"/>
                              <a:gd name="T120" fmla="+- 0 7966 3236"/>
                              <a:gd name="T121" fmla="*/ T120 w 6105"/>
                              <a:gd name="T122" fmla="+- 0 971 920"/>
                              <a:gd name="T123" fmla="*/ 971 h 52"/>
                              <a:gd name="T124" fmla="+- 0 7988 3236"/>
                              <a:gd name="T125" fmla="*/ T124 w 6105"/>
                              <a:gd name="T126" fmla="+- 0 950 920"/>
                              <a:gd name="T127" fmla="*/ 950 h 52"/>
                              <a:gd name="T128" fmla="+- 0 8660 3236"/>
                              <a:gd name="T129" fmla="*/ T128 w 6105"/>
                              <a:gd name="T130" fmla="+- 0 942 920"/>
                              <a:gd name="T131" fmla="*/ 942 h 52"/>
                              <a:gd name="T132" fmla="+- 0 8639 3236"/>
                              <a:gd name="T133" fmla="*/ T132 w 6105"/>
                              <a:gd name="T134" fmla="+- 0 920 920"/>
                              <a:gd name="T135" fmla="*/ 920 h 52"/>
                              <a:gd name="T136" fmla="+- 0 8631 3236"/>
                              <a:gd name="T137" fmla="*/ T136 w 6105"/>
                              <a:gd name="T138" fmla="+- 0 942 920"/>
                              <a:gd name="T139" fmla="*/ 942 h 52"/>
                              <a:gd name="T140" fmla="+- 0 8609 3236"/>
                              <a:gd name="T141" fmla="*/ T140 w 6105"/>
                              <a:gd name="T142" fmla="+- 0 950 920"/>
                              <a:gd name="T143" fmla="*/ 950 h 52"/>
                              <a:gd name="T144" fmla="+- 0 8631 3236"/>
                              <a:gd name="T145" fmla="*/ T144 w 6105"/>
                              <a:gd name="T146" fmla="+- 0 971 920"/>
                              <a:gd name="T147" fmla="*/ 971 h 52"/>
                              <a:gd name="T148" fmla="+- 0 8639 3236"/>
                              <a:gd name="T149" fmla="*/ T148 w 6105"/>
                              <a:gd name="T150" fmla="+- 0 950 920"/>
                              <a:gd name="T151" fmla="*/ 950 h 52"/>
                              <a:gd name="T152" fmla="+- 0 8660 3236"/>
                              <a:gd name="T153" fmla="*/ T152 w 6105"/>
                              <a:gd name="T154" fmla="+- 0 942 920"/>
                              <a:gd name="T155" fmla="*/ 942 h 52"/>
                              <a:gd name="T156" fmla="+- 0 9320 3236"/>
                              <a:gd name="T157" fmla="*/ T156 w 6105"/>
                              <a:gd name="T158" fmla="+- 0 942 920"/>
                              <a:gd name="T159" fmla="*/ 942 h 52"/>
                              <a:gd name="T160" fmla="+- 0 9312 3236"/>
                              <a:gd name="T161" fmla="*/ T160 w 6105"/>
                              <a:gd name="T162" fmla="+- 0 920 920"/>
                              <a:gd name="T163" fmla="*/ 920 h 52"/>
                              <a:gd name="T164" fmla="+- 0 9290 3236"/>
                              <a:gd name="T165" fmla="*/ T164 w 6105"/>
                              <a:gd name="T166" fmla="+- 0 942 920"/>
                              <a:gd name="T167" fmla="*/ 942 h 52"/>
                              <a:gd name="T168" fmla="+- 0 9312 3236"/>
                              <a:gd name="T169" fmla="*/ T168 w 6105"/>
                              <a:gd name="T170" fmla="+- 0 950 920"/>
                              <a:gd name="T171" fmla="*/ 950 h 52"/>
                              <a:gd name="T172" fmla="+- 0 9320 3236"/>
                              <a:gd name="T173" fmla="*/ T172 w 6105"/>
                              <a:gd name="T174" fmla="+- 0 971 920"/>
                              <a:gd name="T175" fmla="*/ 971 h 52"/>
                              <a:gd name="T176" fmla="+- 0 9341 3236"/>
                              <a:gd name="T177" fmla="*/ T176 w 6105"/>
                              <a:gd name="T178" fmla="+- 0 950 920"/>
                              <a:gd name="T179" fmla="*/ 950 h 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6105" h="52">
                                <a:moveTo>
                                  <a:pt x="51" y="22"/>
                                </a:moveTo>
                                <a:lnTo>
                                  <a:pt x="30" y="22"/>
                                </a:lnTo>
                                <a:lnTo>
                                  <a:pt x="30" y="0"/>
                                </a:lnTo>
                                <a:lnTo>
                                  <a:pt x="21" y="0"/>
                                </a:lnTo>
                                <a:lnTo>
                                  <a:pt x="21" y="22"/>
                                </a:lnTo>
                                <a:lnTo>
                                  <a:pt x="0" y="22"/>
                                </a:lnTo>
                                <a:lnTo>
                                  <a:pt x="0" y="30"/>
                                </a:lnTo>
                                <a:lnTo>
                                  <a:pt x="21" y="30"/>
                                </a:lnTo>
                                <a:lnTo>
                                  <a:pt x="21" y="51"/>
                                </a:lnTo>
                                <a:lnTo>
                                  <a:pt x="30" y="51"/>
                                </a:lnTo>
                                <a:lnTo>
                                  <a:pt x="30" y="30"/>
                                </a:lnTo>
                                <a:lnTo>
                                  <a:pt x="51" y="30"/>
                                </a:lnTo>
                                <a:lnTo>
                                  <a:pt x="51" y="22"/>
                                </a:lnTo>
                                <a:close/>
                                <a:moveTo>
                                  <a:pt x="2736" y="22"/>
                                </a:moveTo>
                                <a:lnTo>
                                  <a:pt x="2715" y="22"/>
                                </a:lnTo>
                                <a:lnTo>
                                  <a:pt x="2715" y="0"/>
                                </a:lnTo>
                                <a:lnTo>
                                  <a:pt x="2706" y="0"/>
                                </a:lnTo>
                                <a:lnTo>
                                  <a:pt x="2706" y="22"/>
                                </a:lnTo>
                                <a:lnTo>
                                  <a:pt x="2685" y="22"/>
                                </a:lnTo>
                                <a:lnTo>
                                  <a:pt x="2685" y="30"/>
                                </a:lnTo>
                                <a:lnTo>
                                  <a:pt x="2706" y="30"/>
                                </a:lnTo>
                                <a:lnTo>
                                  <a:pt x="2706" y="51"/>
                                </a:lnTo>
                                <a:lnTo>
                                  <a:pt x="2715" y="51"/>
                                </a:lnTo>
                                <a:lnTo>
                                  <a:pt x="2715" y="30"/>
                                </a:lnTo>
                                <a:lnTo>
                                  <a:pt x="2736" y="30"/>
                                </a:lnTo>
                                <a:lnTo>
                                  <a:pt x="2736" y="22"/>
                                </a:lnTo>
                                <a:close/>
                                <a:moveTo>
                                  <a:pt x="3413" y="22"/>
                                </a:moveTo>
                                <a:lnTo>
                                  <a:pt x="3391" y="22"/>
                                </a:lnTo>
                                <a:lnTo>
                                  <a:pt x="3391" y="0"/>
                                </a:lnTo>
                                <a:lnTo>
                                  <a:pt x="3383" y="0"/>
                                </a:lnTo>
                                <a:lnTo>
                                  <a:pt x="3383" y="22"/>
                                </a:lnTo>
                                <a:lnTo>
                                  <a:pt x="3362" y="22"/>
                                </a:lnTo>
                                <a:lnTo>
                                  <a:pt x="3362" y="30"/>
                                </a:lnTo>
                                <a:lnTo>
                                  <a:pt x="3383" y="30"/>
                                </a:lnTo>
                                <a:lnTo>
                                  <a:pt x="3383" y="51"/>
                                </a:lnTo>
                                <a:lnTo>
                                  <a:pt x="3391" y="51"/>
                                </a:lnTo>
                                <a:lnTo>
                                  <a:pt x="3391" y="30"/>
                                </a:lnTo>
                                <a:lnTo>
                                  <a:pt x="3413" y="30"/>
                                </a:lnTo>
                                <a:lnTo>
                                  <a:pt x="3413" y="22"/>
                                </a:lnTo>
                                <a:close/>
                                <a:moveTo>
                                  <a:pt x="4083" y="22"/>
                                </a:moveTo>
                                <a:lnTo>
                                  <a:pt x="4062" y="22"/>
                                </a:lnTo>
                                <a:lnTo>
                                  <a:pt x="4062" y="0"/>
                                </a:lnTo>
                                <a:lnTo>
                                  <a:pt x="4053" y="0"/>
                                </a:lnTo>
                                <a:lnTo>
                                  <a:pt x="4053" y="22"/>
                                </a:lnTo>
                                <a:lnTo>
                                  <a:pt x="4032" y="22"/>
                                </a:lnTo>
                                <a:lnTo>
                                  <a:pt x="4032" y="30"/>
                                </a:lnTo>
                                <a:lnTo>
                                  <a:pt x="4053" y="30"/>
                                </a:lnTo>
                                <a:lnTo>
                                  <a:pt x="4053" y="51"/>
                                </a:lnTo>
                                <a:lnTo>
                                  <a:pt x="4062" y="51"/>
                                </a:lnTo>
                                <a:lnTo>
                                  <a:pt x="4062" y="30"/>
                                </a:lnTo>
                                <a:lnTo>
                                  <a:pt x="4083" y="30"/>
                                </a:lnTo>
                                <a:lnTo>
                                  <a:pt x="4083" y="22"/>
                                </a:lnTo>
                                <a:close/>
                                <a:moveTo>
                                  <a:pt x="4752" y="22"/>
                                </a:moveTo>
                                <a:lnTo>
                                  <a:pt x="4730" y="22"/>
                                </a:lnTo>
                                <a:lnTo>
                                  <a:pt x="4730" y="0"/>
                                </a:lnTo>
                                <a:lnTo>
                                  <a:pt x="4722" y="0"/>
                                </a:lnTo>
                                <a:lnTo>
                                  <a:pt x="4722" y="22"/>
                                </a:lnTo>
                                <a:lnTo>
                                  <a:pt x="4701" y="22"/>
                                </a:lnTo>
                                <a:lnTo>
                                  <a:pt x="4701" y="30"/>
                                </a:lnTo>
                                <a:lnTo>
                                  <a:pt x="4722" y="30"/>
                                </a:lnTo>
                                <a:lnTo>
                                  <a:pt x="4722" y="51"/>
                                </a:lnTo>
                                <a:lnTo>
                                  <a:pt x="4730" y="51"/>
                                </a:lnTo>
                                <a:lnTo>
                                  <a:pt x="4730" y="30"/>
                                </a:lnTo>
                                <a:lnTo>
                                  <a:pt x="4752" y="30"/>
                                </a:lnTo>
                                <a:lnTo>
                                  <a:pt x="4752" y="22"/>
                                </a:lnTo>
                                <a:close/>
                                <a:moveTo>
                                  <a:pt x="5424" y="22"/>
                                </a:moveTo>
                                <a:lnTo>
                                  <a:pt x="5403" y="22"/>
                                </a:lnTo>
                                <a:lnTo>
                                  <a:pt x="5403" y="0"/>
                                </a:lnTo>
                                <a:lnTo>
                                  <a:pt x="5395" y="0"/>
                                </a:lnTo>
                                <a:lnTo>
                                  <a:pt x="5395" y="22"/>
                                </a:lnTo>
                                <a:lnTo>
                                  <a:pt x="5373" y="22"/>
                                </a:lnTo>
                                <a:lnTo>
                                  <a:pt x="5373" y="30"/>
                                </a:lnTo>
                                <a:lnTo>
                                  <a:pt x="5395" y="30"/>
                                </a:lnTo>
                                <a:lnTo>
                                  <a:pt x="5395" y="51"/>
                                </a:lnTo>
                                <a:lnTo>
                                  <a:pt x="5403" y="51"/>
                                </a:lnTo>
                                <a:lnTo>
                                  <a:pt x="5403" y="30"/>
                                </a:lnTo>
                                <a:lnTo>
                                  <a:pt x="5424" y="30"/>
                                </a:lnTo>
                                <a:lnTo>
                                  <a:pt x="5424" y="22"/>
                                </a:lnTo>
                                <a:close/>
                                <a:moveTo>
                                  <a:pt x="6105" y="22"/>
                                </a:moveTo>
                                <a:lnTo>
                                  <a:pt x="6084" y="22"/>
                                </a:lnTo>
                                <a:lnTo>
                                  <a:pt x="6084" y="0"/>
                                </a:lnTo>
                                <a:lnTo>
                                  <a:pt x="6076" y="0"/>
                                </a:lnTo>
                                <a:lnTo>
                                  <a:pt x="6076" y="22"/>
                                </a:lnTo>
                                <a:lnTo>
                                  <a:pt x="6054" y="22"/>
                                </a:lnTo>
                                <a:lnTo>
                                  <a:pt x="6054" y="30"/>
                                </a:lnTo>
                                <a:lnTo>
                                  <a:pt x="6076" y="30"/>
                                </a:lnTo>
                                <a:lnTo>
                                  <a:pt x="6076" y="51"/>
                                </a:lnTo>
                                <a:lnTo>
                                  <a:pt x="6084" y="51"/>
                                </a:lnTo>
                                <a:lnTo>
                                  <a:pt x="6084" y="30"/>
                                </a:lnTo>
                                <a:lnTo>
                                  <a:pt x="6105" y="30"/>
                                </a:lnTo>
                                <a:lnTo>
                                  <a:pt x="6105" y="2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79" name="Freeform 18"/>
                        <wps:cNvSpPr>
                          <a:spLocks/>
                        </wps:cNvSpPr>
                        <wps:spPr bwMode="auto">
                          <a:xfrm>
                            <a:off x="5276" y="3122488"/>
                            <a:ext cx="61" cy="51"/>
                          </a:xfrm>
                          <a:custGeom>
                            <a:avLst/>
                            <a:gdLst>
                              <a:gd name="T0" fmla="+- 0 7785 7785"/>
                              <a:gd name="T1" fmla="*/ T0 w 61"/>
                              <a:gd name="T2" fmla="+- 0 1440 1440"/>
                              <a:gd name="T3" fmla="*/ 1440 h 51"/>
                              <a:gd name="T4" fmla="+- 0 7846 7785"/>
                              <a:gd name="T5" fmla="*/ T4 w 61"/>
                              <a:gd name="T6" fmla="+- 0 1491 1440"/>
                              <a:gd name="T7" fmla="*/ 1491 h 51"/>
                            </a:gdLst>
                            <a:ahLst/>
                            <a:cxnLst>
                              <a:cxn ang="0">
                                <a:pos x="T1" y="T3"/>
                              </a:cxn>
                              <a:cxn ang="0">
                                <a:pos x="T5" y="T7"/>
                              </a:cxn>
                            </a:cxnLst>
                            <a:rect l="0" t="0" r="r" b="b"/>
                            <a:pathLst>
                              <a:path w="61" h="51">
                                <a:moveTo>
                                  <a:pt x="0" y="0"/>
                                </a:moveTo>
                                <a:lnTo>
                                  <a:pt x="61" y="51"/>
                                </a:lnTo>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80" name="Line 19"/>
                        <wps:cNvCnPr/>
                        <wps:spPr bwMode="auto">
                          <a:xfrm>
                            <a:off x="5677" y="3121859"/>
                            <a:ext cx="190"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704854681" name="Freeform 20"/>
                        <wps:cNvSpPr>
                          <a:spLocks/>
                        </wps:cNvSpPr>
                        <wps:spPr bwMode="auto">
                          <a:xfrm>
                            <a:off x="5856" y="3121808"/>
                            <a:ext cx="61" cy="102"/>
                          </a:xfrm>
                          <a:custGeom>
                            <a:avLst/>
                            <a:gdLst>
                              <a:gd name="T0" fmla="+- 0 8365 8365"/>
                              <a:gd name="T1" fmla="*/ T0 w 61"/>
                              <a:gd name="T2" fmla="+- 0 760 760"/>
                              <a:gd name="T3" fmla="*/ 760 h 102"/>
                              <a:gd name="T4" fmla="+- 0 8365 8365"/>
                              <a:gd name="T5" fmla="*/ T4 w 61"/>
                              <a:gd name="T6" fmla="+- 0 861 760"/>
                              <a:gd name="T7" fmla="*/ 861 h 102"/>
                              <a:gd name="T8" fmla="+- 0 8426 8365"/>
                              <a:gd name="T9" fmla="*/ T8 w 61"/>
                              <a:gd name="T10" fmla="+- 0 811 760"/>
                              <a:gd name="T11" fmla="*/ 811 h 102"/>
                              <a:gd name="T12" fmla="+- 0 8365 8365"/>
                              <a:gd name="T13" fmla="*/ T12 w 61"/>
                              <a:gd name="T14" fmla="+- 0 760 760"/>
                              <a:gd name="T15" fmla="*/ 760 h 102"/>
                            </a:gdLst>
                            <a:ahLst/>
                            <a:cxnLst>
                              <a:cxn ang="0">
                                <a:pos x="T1" y="T3"/>
                              </a:cxn>
                              <a:cxn ang="0">
                                <a:pos x="T5" y="T7"/>
                              </a:cxn>
                              <a:cxn ang="0">
                                <a:pos x="T9" y="T11"/>
                              </a:cxn>
                              <a:cxn ang="0">
                                <a:pos x="T13" y="T15"/>
                              </a:cxn>
                            </a:cxnLst>
                            <a:rect l="0" t="0" r="r" b="b"/>
                            <a:pathLst>
                              <a:path w="61" h="102">
                                <a:moveTo>
                                  <a:pt x="0" y="0"/>
                                </a:moveTo>
                                <a:lnTo>
                                  <a:pt x="0" y="101"/>
                                </a:lnTo>
                                <a:lnTo>
                                  <a:pt x="61" y="51"/>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w14:anchorId="7577FA0D">
              <v:group id="Group 2" style="position:absolute;margin-left:0;margin-top:141.45pt;width:706.3pt;height:142.7pt;z-index:251751464" coordsize="75,15" coordorigin=",31212" o:spid="_x0000_s1026" w14:anchorId="1968E1F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">
                <v:shape id="Freeform 3" style="position:absolute;left:59;top:31216;width:4;height:4;visibility:visible;mso-wrap-style:square;v-text-anchor:top" coordsize="427,434" o:spid="_x0000_s1027" fillcolor="#d9d9d9" stroked="f" path="m367,l60,,37,4,18,17,5,36,,59,,373r5,24l18,416r19,12l60,433r307,l391,428r19,-12l423,397r4,-24l427,59,423,36,410,17,391,4,3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">
                  <v:path arrowok="t" o:connecttype="custom" o:connectlocs="367,602;60,602;37,606;18,619;5,638;0,661;0,975;5,999;18,1018;37,1030;60,1035;367,1035;391,1030;410,1018;423,999;427,975;427,661;423,638;410,619;391,606;367,602" o:connectangles="0,0,0,0,0,0,0,0,0,0,0,0,0,0,0,0,0,0,0,0,0"/>
                </v:shape>
                <v:shape id="Freeform 4" style="position:absolute;left:59;top:31216;width:4;height:4;visibility:visible;mso-wrap-style:square;v-text-anchor:top" coordsize="427,434" o:spid="_x0000_s1028" filled="f" strokecolor="#262626" strokeweight="1pt" path="m,59l5,36,18,17,37,4,60,,367,r24,4l410,17r13,19l427,59r,314l423,397r-13,19l391,428r-24,5l60,433,37,428,18,416,5,397,,373,,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">
                  <v:path arrowok="t" o:connecttype="custom" o:connectlocs="0,661;5,638;18,619;37,606;60,602;367,602;391,606;410,619;423,638;427,661;427,975;423,999;410,1018;391,1030;367,1035;60,1035;37,1030;18,1018;5,999;0,975;0,661" o:connectangles="0,0,0,0,0,0,0,0,0,0,0,0,0,0,0,0,0,0,0,0,0"/>
                </v:shape>
                <v:shape id="Freeform 5" style="position:absolute;left:60;top:31217;width:1;height:1;visibility:visible;mso-wrap-style:square;v-text-anchor:top" coordsize="73,113" o:spid="_x0000_s1029" fillcolor="#262626" stroked="f" path="m72,l1,,,27r7,l8,21r2,-3l18,14r38,l56,15,12,109r,4l24,113,72,4,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">
                  <v:path arrowok="t" o:connecttype="custom" o:connectlocs="72,715;1,715;0,742;7,742;8,736;10,733;18,729;56,729;56,730;12,824;12,828;24,828;72,719;72,715" o:connectangles="0,0,0,0,0,0,0,0,0,0,0,0,0,0"/>
                </v:shape>
                <v:rect id="Rectangle 1704854666" style="position:absolute;left:60;top:31219;width:1;height:1;visibility:visible;mso-wrap-style:square;v-text-anchor:top" o:spid="_x0000_s1030" filled="f" strokecolor="#262626"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"/>
                <v:shape id="Freeform 7" style="position:absolute;left:65;top:31216;width:5;height:4;visibility:visible;mso-wrap-style:square;v-text-anchor:top" coordsize="435,434" o:spid="_x0000_s1031" fillcolor="#d9d9d9" stroked="f" path="m374,l61,,37,4,18,17,5,37,,60,,372r5,24l18,415r19,13l61,433r313,l397,428r20,-13l430,396r4,-24l434,60,430,37,417,17,397,4,3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">
                  <v:path arrowok="t" o:connecttype="custom" o:connectlocs="374,602;61,602;37,606;18,619;5,639;0,662;0,974;5,998;18,1017;37,1030;61,1035;374,1035;397,1030;417,1017;430,998;434,974;434,662;430,639;417,619;397,606;374,602" o:connectangles="0,0,0,0,0,0,0,0,0,0,0,0,0,0,0,0,0,0,0,0,0"/>
                </v:shape>
                <v:shape id="Freeform 8" style="position:absolute;left:65;top:31216;width:5;height:4;visibility:visible;mso-wrap-style:square;v-text-anchor:top" coordsize="435,434" o:spid="_x0000_s1032" filled="f" strokecolor="#262626" strokeweight="1pt" path="m,60l5,37,18,17,37,4,61,,374,r23,4l417,17r13,20l434,60r,312l430,396r-13,19l397,428r-23,5l61,433,37,428,18,415,5,396,,372,,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">
                  <v:path arrowok="t" o:connecttype="custom" o:connectlocs="0,662;5,639;18,619;37,606;61,602;374,602;397,606;417,619;430,639;434,662;434,974;430,998;417,1017;397,1030;374,1035;61,1035;37,1030;18,1017;5,998;0,974;0,662" o:connectangles="0,0,0,0,0,0,0,0,0,0,0,0,0,0,0,0,0,0,0,0,0"/>
                </v:shape>
                <v:shape id="AutoShape 9" style="position:absolute;left:67;top:31217;width:1;height:1;visibility:visible;mso-wrap-style:square;v-text-anchor:top" coordsize="76,115" o:spid="_x0000_s1033" fillcolor="#262626" stroked="f" path="m46,l31,,25,1,14,6,9,10,3,19,1,24r,18l7,50r12,5l19,57r-4,1l12,60,7,65,4,68,1,75,,79,,90r2,6l8,105r4,4l23,113r7,2l45,115r6,-2l63,108r1,l34,108r-3,-1l25,104r-2,-1l19,98,18,95,16,89r,-3l16,79r,-3l18,70r1,-2l22,63r3,-1l30,59r4,l64,59,63,58,56,55r,-1l61,52r-27,l31,51,26,49,23,47,20,43,19,40,17,35r,-3l17,22r2,-6l26,9,31,7r34,l64,5,53,1,46,xm64,59r-22,l46,60r6,4l55,67r4,7l60,79,59,89r,4l55,100r-2,3l47,107r-4,1l64,108r4,-4l74,94r1,-5l75,76,74,70,67,61,64,59xm65,7l42,7r4,1l52,11r3,3l58,20r1,4l59,35r-1,3l55,45r-2,2l47,51r-4,1l61,52r1,-1l67,48r6,-9l74,34r,-12l73,17,68,9,6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">
                  <v:path arrowok="t" o:connecttype="custom" o:connectlocs="31,714;14,720;3,733;1,756;19,769;15,772;7,779;1,789;0,804;8,819;23,827;45,829;63,822;34,822;25,818;19,812;16,803;16,793;18,784;22,777;30,773;64,773;56,769;61,766;31,765;23,761;19,754;17,746;19,730;31,721;64,719;46,714;42,773;52,778;59,788;59,803;55,814;47,821;64,822;74,808;75,790;67,775;65,721;46,722;55,728;59,738;58,752;53,761;43,766;62,765;73,753;74,736;68,723" o:connectangles="0,0,0,0,0,0,0,0,0,0,0,0,0,0,0,0,0,0,0,0,0,0,0,0,0,0,0,0,0,0,0,0,0,0,0,0,0,0,0,0,0,0,0,0,0,0,0,0,0,0,0,0,0"/>
                </v:shape>
                <v:shape id="Picture 1704854670" style="position:absolute;left:70;top:31216;width:5;height: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">
                  <v:imagedata o:title="" r:id="rId83"/>
                </v:shape>
                <v:rect id="Rectangle 1704854671" style="position:absolute;left:67;top:31219;width:1;height:1;visibility:visible;mso-wrap-style:square;v-text-anchor:top" o:spid="_x0000_s1035" filled="f" strokecolor="#262626"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"/>
                <v:line id="Line 12" style="position:absolute;visibility:visible;mso-wrap-style:square" o:spid="_x0000_s1036" strokecolor="#262626" strokeweight="1pt" o:connectortype="straight" from="63,31218" to="65,3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"/>
                <v:shape id="Freeform 13" style="position:absolute;left:65;top:31218;width:0;height:1;visibility:visible;mso-wrap-style:square;v-text-anchor:top" coordsize="61,102" o:spid="_x0000_s1037" fillcolor="#262626" stroked="f" path="m,l,101,6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">
                  <v:path arrowok="t" o:connecttype="custom" o:connectlocs="0,760;0,861;61,811;0,760" o:connectangles="0,0,0,0"/>
                </v:shape>
                <v:shape id="Picture 1704854674" style="position:absolute;top:31212;width:56;height:14;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">
                  <v:imagedata o:title="" r:id="rId84"/>
                </v:shape>
                <v:shape id="Freeform 15" style="position:absolute;left:14;top:31220;width:47;height:7;visibility:visible;mso-wrap-style:square;v-text-anchor:top" coordsize="4715,655" o:spid="_x0000_s1039" filled="f" strokecolor="#262626" strokeweight="1pt" path="m4714,r,654l,654,,6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">
                  <v:path arrowok="t" o:connecttype="custom" o:connectlocs="4714,1024;4714,1678;0,1678;0,1085" o:connectangles="0,0,0,0"/>
                </v:shape>
                <v:shape id="Freeform 16" style="position:absolute;left:13;top:31220;width:1;height:1;visibility:visible;mso-wrap-style:square;v-text-anchor:top" coordsize="102,61" o:spid="_x0000_s1040" fillcolor="#262626" stroked="f" path="m51,l,61r102,l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">
                  <v:path arrowok="t" o:connecttype="custom" o:connectlocs="51,1034;0,1095;102,1095;51,1034" o:connectangles="0,0,0,0"/>
                </v:shape>
                <v:shape id="AutoShape 17" style="position:absolute;left:7;top:31219;width:61;height:1;visibility:visible;mso-wrap-style:square;v-text-anchor:top" coordsize="6105,52" o:spid="_x0000_s1041" fillcolor="#231f20" stroked="f" path="m51,22r-21,l30,,21,r,22l,22r,8l21,30r,21l30,51r,-21l51,30r,-8xm2736,22r-21,l2715,r-9,l2706,22r-21,l2685,30r21,l2706,51r9,l2715,30r21,l2736,22xm3413,22r-22,l3391,r-8,l3383,22r-21,l3362,30r21,l3383,51r8,l3391,30r22,l3413,22xm4083,22r-21,l4062,r-9,l4053,22r-21,l4032,30r21,l4053,51r9,l4062,30r21,l4083,22xm4752,22r-22,l4730,r-8,l4722,22r-21,l4701,30r21,l4722,51r8,l4730,30r22,l4752,22xm5424,22r-21,l5403,r-8,l5395,22r-22,l5373,30r22,l5395,51r8,l5403,30r21,l5424,22xm6105,22r-21,l6084,r-8,l6076,22r-22,l6054,30r22,l6076,51r8,l6084,30r21,l6105,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">
                  <v:path arrowok="t" o:connecttype="custom" o:connectlocs="30,942;21,920;0,942;21,950;30,971;51,950;2736,942;2715,920;2706,942;2685,950;2706,971;2715,950;2736,942;3391,942;3383,920;3362,942;3383,950;3391,971;3413,950;4083,942;4062,920;4053,942;4032,950;4053,971;4062,950;4083,942;4730,942;4722,920;4701,942;4722,950;4730,971;4752,950;5424,942;5403,920;5395,942;5373,950;5395,971;5403,950;5424,942;6084,942;6076,920;6054,942;6076,950;6084,971;6105,950" o:connectangles="0,0,0,0,0,0,0,0,0,0,0,0,0,0,0,0,0,0,0,0,0,0,0,0,0,0,0,0,0,0,0,0,0,0,0,0,0,0,0,0,0,0,0,0,0"/>
                </v:shape>
                <v:shape id="Freeform 18" style="position:absolute;left:52;top:31224;width:1;height:1;visibility:visible;mso-wrap-style:square;v-text-anchor:top" coordsize="61,51" o:spid="_x0000_s1042" fillcolor="#262626" stroked="f" path="m,l61,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">
                  <v:path arrowok="t" o:connecttype="custom" o:connectlocs="0,1440;61,1491" o:connectangles="0,0"/>
                </v:shape>
                <v:line id="Line 19" style="position:absolute;visibility:visible;mso-wrap-style:square" o:spid="_x0000_s1043" strokecolor="#262626" strokeweight="1pt" o:connectortype="straight" from="56,31218" to="58,3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"/>
                <v:shape id="Freeform 20" style="position:absolute;left:58;top:31218;width:1;height:1;visibility:visible;mso-wrap-style:square;v-text-anchor:top" coordsize="61,102" o:spid="_x0000_s1044" fillcolor="#262626" stroked="f" path="m,l,101,6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">
                  <v:path arrowok="t" o:connecttype="custom" o:connectlocs="0,760;0,861;61,811;0,760" o:connectangles="0,0,0,0"/>
                </v:shape>
              </v:group>
            </w:pict>
          </mc:Fallback>
        </mc:AlternateContent>
      </w:r>
      <w:r w:rsidRPr="0099468B">
        <mc:AlternateContent>
          <mc:Choice Requires="wps">
            <w:drawing>
              <wp:anchor distT="0" distB="0" distL="114300" distR="114300" simplePos="0" relativeHeight="251752488" behindDoc="0" locked="0" layoutInCell="1" allowOverlap="1" wp14:anchorId="13D63F06" wp14:editId="7658D2CC">
                <wp:simplePos x="0" y="0"/>
                <wp:positionH relativeFrom="column">
                  <wp:posOffset>2208530</wp:posOffset>
                </wp:positionH>
                <wp:positionV relativeFrom="paragraph">
                  <wp:posOffset>1786890</wp:posOffset>
                </wp:positionV>
                <wp:extent cx="476885" cy="502920"/>
                <wp:effectExtent l="6033" t="0" r="5397" b="5398"/>
                <wp:wrapNone/>
                <wp:docPr id="1704854682" name="Rectangle: Rounded Corners 43"/>
                <wp:cNvGraphicFramePr/>
                <a:graphic xmlns:a="http://schemas.openxmlformats.org/drawingml/2006/main">
                  <a:graphicData uri="http://schemas.microsoft.com/office/word/2010/wordprocessingShape">
                    <wps:wsp>
                      <wps:cNvSpPr/>
                      <wps:spPr bwMode="auto">
                        <a:xfrm rot="5400000">
                          <a:off x="0" y="0"/>
                          <a:ext cx="476885" cy="502920"/>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F5D99A9">
              <v:roundrect id="Rectangle: Rounded Corners 43" style="position:absolute;margin-left:173.9pt;margin-top:140.7pt;width:37.55pt;height:39.6pt;rotation:90;z-index:2517524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758237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">
                <v:fill opacity="26214f"/>
                <v:stroke joinstyle="miter"/>
                <v:textbox inset="2.5mm,1.3mm,2.5mm,1.3mm"/>
              </v:roundrect>
            </w:pict>
          </mc:Fallback>
        </mc:AlternateContent>
      </w:r>
      <w:r w:rsidRPr="0099468B">
        <mc:AlternateContent>
          <mc:Choice Requires="wps">
            <w:drawing>
              <wp:anchor distT="0" distB="0" distL="114300" distR="114300" simplePos="0" relativeHeight="251753512" behindDoc="0" locked="0" layoutInCell="1" allowOverlap="1" wp14:anchorId="35F13A69" wp14:editId="4FB53902">
                <wp:simplePos x="0" y="0"/>
                <wp:positionH relativeFrom="column">
                  <wp:posOffset>2202815</wp:posOffset>
                </wp:positionH>
                <wp:positionV relativeFrom="paragraph">
                  <wp:posOffset>2816225</wp:posOffset>
                </wp:positionV>
                <wp:extent cx="476885" cy="502920"/>
                <wp:effectExtent l="6033" t="0" r="5397" b="5398"/>
                <wp:wrapNone/>
                <wp:docPr id="1704854683" name="Rectangle: Rounded Corners 58"/>
                <wp:cNvGraphicFramePr/>
                <a:graphic xmlns:a="http://schemas.openxmlformats.org/drawingml/2006/main">
                  <a:graphicData uri="http://schemas.microsoft.com/office/word/2010/wordprocessingShape">
                    <wps:wsp>
                      <wps:cNvSpPr/>
                      <wps:spPr bwMode="auto">
                        <a:xfrm rot="5400000">
                          <a:off x="0" y="0"/>
                          <a:ext cx="476885" cy="502920"/>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0274082E">
              <v:roundrect id="Rectangle: Rounded Corners 58" style="position:absolute;margin-left:173.45pt;margin-top:221.75pt;width:37.55pt;height:39.6pt;rotation:90;z-index:2517535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33CD4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">
                <v:fill opacity="26214f"/>
                <v:stroke joinstyle="miter"/>
                <v:textbox inset="2.5mm,1.3mm,2.5mm,1.3mm"/>
              </v:roundrect>
            </w:pict>
          </mc:Fallback>
        </mc:AlternateContent>
      </w:r>
      <w:r w:rsidRPr="0099468B">
        <mc:AlternateContent>
          <mc:Choice Requires="wps">
            <w:drawing>
              <wp:anchor distT="0" distB="0" distL="114300" distR="114300" simplePos="0" relativeHeight="251754536" behindDoc="0" locked="0" layoutInCell="1" allowOverlap="1" wp14:anchorId="67C6646E" wp14:editId="3BC6ABAF">
                <wp:simplePos x="0" y="0"/>
                <wp:positionH relativeFrom="column">
                  <wp:posOffset>3002280</wp:posOffset>
                </wp:positionH>
                <wp:positionV relativeFrom="paragraph">
                  <wp:posOffset>2305685</wp:posOffset>
                </wp:positionV>
                <wp:extent cx="476885" cy="502920"/>
                <wp:effectExtent l="6033" t="0" r="5397" b="5398"/>
                <wp:wrapNone/>
                <wp:docPr id="1704854684" name="Rectangle: Rounded Corners 59"/>
                <wp:cNvGraphicFramePr/>
                <a:graphic xmlns:a="http://schemas.openxmlformats.org/drawingml/2006/main">
                  <a:graphicData uri="http://schemas.microsoft.com/office/word/2010/wordprocessingShape">
                    <wps:wsp>
                      <wps:cNvSpPr/>
                      <wps:spPr bwMode="auto">
                        <a:xfrm rot="5400000">
                          <a:off x="0" y="0"/>
                          <a:ext cx="476885" cy="50292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360558B">
              <v:roundrect id="Rectangle: Rounded Corners 59" style="position:absolute;margin-left:236.4pt;margin-top:181.55pt;width:37.55pt;height:39.6pt;rotation:90;z-index:2517545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72EDB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">
                <v:fill opacity="26214f"/>
                <v:stroke joinstyle="miter"/>
                <v:textbox inset="2.5mm,1.3mm,2.5mm,1.3mm"/>
              </v:roundrect>
            </w:pict>
          </mc:Fallback>
        </mc:AlternateContent>
      </w:r>
      <w:r w:rsidRPr="0099468B">
        <mc:AlternateContent>
          <mc:Choice Requires="wps">
            <w:drawing>
              <wp:anchor distT="0" distB="0" distL="114300" distR="114300" simplePos="0" relativeHeight="251755560" behindDoc="0" locked="0" layoutInCell="1" allowOverlap="1" wp14:anchorId="5E6BC1C0" wp14:editId="7ED479B3">
                <wp:simplePos x="0" y="0"/>
                <wp:positionH relativeFrom="column">
                  <wp:posOffset>1444307</wp:posOffset>
                </wp:positionH>
                <wp:positionV relativeFrom="paragraph">
                  <wp:posOffset>2306003</wp:posOffset>
                </wp:positionV>
                <wp:extent cx="476925" cy="503363"/>
                <wp:effectExtent l="6033" t="0" r="5397" b="5398"/>
                <wp:wrapNone/>
                <wp:docPr id="1704854685" name="Rectangle: Rounded Corners 60"/>
                <wp:cNvGraphicFramePr/>
                <a:graphic xmlns:a="http://schemas.openxmlformats.org/drawingml/2006/main">
                  <a:graphicData uri="http://schemas.microsoft.com/office/word/2010/wordprocessingShape">
                    <wps:wsp>
                      <wps:cNvSpPr/>
                      <wps:spPr bwMode="auto">
                        <a:xfrm rot="5400000">
                          <a:off x="0" y="0"/>
                          <a:ext cx="476925" cy="503363"/>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979664F">
              <v:roundrect id="Rectangle: Rounded Corners 60" style="position:absolute;margin-left:113.7pt;margin-top:181.6pt;width:37.55pt;height:39.65pt;rotation:90;z-index:2517555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1CB50F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">
                <v:fill opacity="26214f"/>
                <v:stroke joinstyle="miter"/>
                <v:textbox inset="2.5mm,1.3mm,2.5mm,1.3mm"/>
              </v:roundrect>
            </w:pict>
          </mc:Fallback>
        </mc:AlternateContent>
      </w:r>
      <w:r w:rsidR="00295481">
        <w:rPr>
          <w:lang w:val="en-US"/>
        </w:rPr>
        <w:br w:type="column"/>
      </w:r>
      <w:r w:rsidR="002C4D8F">
        <w:rPr>
          <w:lang w:val="en-US"/>
        </w:rPr>
        <w:br w:type="page"/>
      </w:r>
    </w:p>
    <w:p w:rsidR="00871635" w:rsidP="00BD0776" w:rsidRDefault="00871635" w14:paraId="7BA9E922" w14:textId="77777777">
      <w:pPr>
        <w:pStyle w:val="Heading2"/>
        <w:rPr>
          <w:lang w:val="en-US"/>
        </w:rPr>
      </w:pPr>
      <w:r>
        <w:rPr>
          <w:lang w:val="en-US"/>
        </w:rPr>
        <w:t>Tednder Reposne</w:t>
      </w:r>
    </w:p>
    <w:p w:rsidRPr="00BD0776" w:rsidR="00BD0776" w:rsidP="00BD0776" w:rsidRDefault="00ED108A" w14:paraId="304627B7" w14:textId="2B849EE6">
      <w:pPr>
        <w:rPr>
          <w:lang w:val="en-US"/>
        </w:rPr>
      </w:pPr>
      <w:r w:rsidRPr="00ED108A">
        <w:drawing>
          <wp:anchor distT="0" distB="0" distL="114300" distR="114300" simplePos="0" relativeHeight="251690024" behindDoc="0" locked="0" layoutInCell="1" allowOverlap="1" wp14:anchorId="20AFCA75" wp14:editId="2DE5128F">
            <wp:simplePos x="0" y="0"/>
            <wp:positionH relativeFrom="column">
              <wp:posOffset>6094730</wp:posOffset>
            </wp:positionH>
            <wp:positionV relativeFrom="paragraph">
              <wp:posOffset>0</wp:posOffset>
            </wp:positionV>
            <wp:extent cx="6005354" cy="5120640"/>
            <wp:effectExtent l="0" t="0" r="0" b="0"/>
            <wp:wrapNone/>
            <wp:docPr id="1704854701" name="table">
              <a:extLst xmlns:a="http://schemas.openxmlformats.org/drawingml/2006/main">
                <a:ext uri="{FF2B5EF4-FFF2-40B4-BE49-F238E27FC236}">
                  <a16:creationId xmlns:a16="http://schemas.microsoft.com/office/drawing/2014/main" id="{8E8EC95A-CFCF-4425-B948-16092B6DD0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8E8EC95A-CFCF-4425-B948-16092B6DD072}"/>
                        </a:ext>
                      </a:extLst>
                    </pic:cNvPr>
                    <pic:cNvPicPr>
                      <a:picLocks noChangeAspect="1"/>
                    </pic:cNvPicPr>
                  </pic:nvPicPr>
                  <pic:blipFill>
                    <a:blip r:embed="rId85"/>
                    <a:stretch>
                      <a:fillRect/>
                    </a:stretch>
                  </pic:blipFill>
                  <pic:spPr>
                    <a:xfrm>
                      <a:off x="0" y="0"/>
                      <a:ext cx="6005354" cy="5120640"/>
                    </a:xfrm>
                    <a:prstGeom prst="rect">
                      <a:avLst/>
                    </a:prstGeom>
                  </pic:spPr>
                </pic:pic>
              </a:graphicData>
            </a:graphic>
          </wp:anchor>
        </w:drawing>
      </w:r>
    </w:p>
    <w:p w:rsidR="002C4D8F" w:rsidRDefault="001B0C1C" w14:paraId="5A719C52" w14:textId="60A17A7E">
      <w:pPr>
        <w:spacing w:after="160" w:line="259" w:lineRule="auto"/>
        <w:jc w:val="left"/>
        <w:rPr>
          <w:rFonts w:ascii="Bahnschrift SemiBold" w:hAnsi="Bahnschrift SemiBold" w:eastAsiaTheme="majorEastAsia" w:cstheme="majorBidi"/>
          <w:sz w:val="64"/>
          <w:szCs w:val="32"/>
          <w:lang w:val="en-US"/>
        </w:rPr>
      </w:pPr>
      <w:r w:rsidRPr="00ED108A">
        <mc:AlternateContent>
          <mc:Choice Requires="wps">
            <w:drawing>
              <wp:anchor distT="0" distB="0" distL="114300" distR="114300" simplePos="0" relativeHeight="251678760" behindDoc="0" locked="0" layoutInCell="1" allowOverlap="1" wp14:anchorId="4A819A65" wp14:editId="5A22273B">
                <wp:simplePos x="0" y="0"/>
                <wp:positionH relativeFrom="column">
                  <wp:posOffset>1542415</wp:posOffset>
                </wp:positionH>
                <wp:positionV relativeFrom="paragraph">
                  <wp:posOffset>5777865</wp:posOffset>
                </wp:positionV>
                <wp:extent cx="3552825" cy="3409315"/>
                <wp:effectExtent l="0" t="0" r="9525" b="635"/>
                <wp:wrapNone/>
                <wp:docPr id="1704854687" name="Rectangle 36"/>
                <wp:cNvGraphicFramePr/>
                <a:graphic xmlns:a="http://schemas.openxmlformats.org/drawingml/2006/main">
                  <a:graphicData uri="http://schemas.microsoft.com/office/word/2010/wordprocessingShape">
                    <wps:wsp>
                      <wps:cNvSpPr/>
                      <wps:spPr bwMode="auto">
                        <a:xfrm>
                          <a:off x="0" y="0"/>
                          <a:ext cx="3552825" cy="340931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064676E1">
              <v:rect id="Rectangle 36" style="position:absolute;margin-left:121.45pt;margin-top:454.95pt;width:279.75pt;height:268.45pt;z-index:2516787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0AD54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">
                <v:textbox inset="2.5mm,1.3mm,2.5mm,1.3mm"/>
              </v:rect>
            </w:pict>
          </mc:Fallback>
        </mc:AlternateContent>
      </w:r>
      <w:r w:rsidRPr="00ED108A">
        <mc:AlternateContent>
          <mc:Choice Requires="wpg">
            <w:drawing>
              <wp:anchor distT="0" distB="0" distL="114300" distR="114300" simplePos="0" relativeHeight="251679784" behindDoc="0" locked="0" layoutInCell="1" allowOverlap="1" wp14:anchorId="304187EA" wp14:editId="042D54FD">
                <wp:simplePos x="0" y="0"/>
                <wp:positionH relativeFrom="column">
                  <wp:posOffset>0</wp:posOffset>
                </wp:positionH>
                <wp:positionV relativeFrom="paragraph">
                  <wp:posOffset>6393180</wp:posOffset>
                </wp:positionV>
                <wp:extent cx="8498840" cy="1988185"/>
                <wp:effectExtent l="0" t="0" r="0" b="0"/>
                <wp:wrapNone/>
                <wp:docPr id="1704854688" name="Group 2"/>
                <wp:cNvGraphicFramePr/>
                <a:graphic xmlns:a="http://schemas.openxmlformats.org/drawingml/2006/main">
                  <a:graphicData uri="http://schemas.microsoft.com/office/word/2010/wordprocessingGroup">
                    <wpg:wgp>
                      <wpg:cNvGrpSpPr/>
                      <wpg:grpSpPr bwMode="auto">
                        <a:xfrm>
                          <a:off x="0" y="0"/>
                          <a:ext cx="8498840" cy="1988185"/>
                          <a:chOff x="0" y="2891822"/>
                          <a:chExt cx="8382" cy="1961"/>
                        </a:xfrm>
                      </wpg:grpSpPr>
                      <pic:pic xmlns:pic="http://schemas.openxmlformats.org/drawingml/2006/picture">
                        <pic:nvPicPr>
                          <pic:cNvPr id="1704854689" name="Picture 1704854689"/>
                          <pic:cNvPicPr>
                            <a:picLocks noChangeAspect="1" noChangeArrowheads="1"/>
                          </pic:cNvPicPr>
                        </pic:nvPicPr>
                        <pic:blipFill rotWithShape="1">
                          <a:blip r:embed="rId86">
                            <a:extLst>
                              <a:ext uri="{28A0092B-C50C-407E-A947-70E740481C1C}">
                                <a14:useLocalDpi xmlns:a14="http://schemas.microsoft.com/office/drawing/2010/main" val="0"/>
                              </a:ext>
                            </a:extLst>
                          </a:blip>
                          <a:srcRect b="4025"/>
                          <a:stretch/>
                        </pic:blipFill>
                        <pic:spPr bwMode="auto">
                          <a:xfrm>
                            <a:off x="0" y="2891822"/>
                            <a:ext cx="8382" cy="1961"/>
                          </a:xfrm>
                          <a:prstGeom prst="rect">
                            <a:avLst/>
                          </a:prstGeom>
                          <a:noFill/>
                          <a:extLst>
                            <a:ext uri="{909E8E84-426E-40DD-AFC4-6F175D3DCCD1}">
                              <a14:hiddenFill xmlns:a14="http://schemas.microsoft.com/office/drawing/2010/main">
                                <a:solidFill>
                                  <a:srgbClr val="FFFFFF"/>
                                </a:solidFill>
                              </a14:hiddenFill>
                            </a:ext>
                          </a:extLst>
                        </pic:spPr>
                      </pic:pic>
                      <wps:wsp>
                        <wps:cNvPr id="1704854690" name="Freeform 5"/>
                        <wps:cNvSpPr>
                          <a:spLocks/>
                        </wps:cNvSpPr>
                        <wps:spPr bwMode="auto">
                          <a:xfrm>
                            <a:off x="1198" y="2892964"/>
                            <a:ext cx="90" cy="54"/>
                          </a:xfrm>
                          <a:custGeom>
                            <a:avLst/>
                            <a:gdLst>
                              <a:gd name="T0" fmla="+- 0 3348 3303"/>
                              <a:gd name="T1" fmla="*/ T0 w 90"/>
                              <a:gd name="T2" fmla="+- 0 1374 1374"/>
                              <a:gd name="T3" fmla="*/ 1374 h 54"/>
                              <a:gd name="T4" fmla="+- 0 3303 3303"/>
                              <a:gd name="T5" fmla="*/ T4 w 90"/>
                              <a:gd name="T6" fmla="+- 0 1428 1374"/>
                              <a:gd name="T7" fmla="*/ 1428 h 54"/>
                              <a:gd name="T8" fmla="+- 0 3392 3303"/>
                              <a:gd name="T9" fmla="*/ T8 w 90"/>
                              <a:gd name="T10" fmla="+- 0 1428 1374"/>
                              <a:gd name="T11" fmla="*/ 1428 h 54"/>
                              <a:gd name="T12" fmla="+- 0 3348 3303"/>
                              <a:gd name="T13" fmla="*/ T12 w 90"/>
                              <a:gd name="T14" fmla="+- 0 1374 1374"/>
                              <a:gd name="T15" fmla="*/ 1374 h 54"/>
                            </a:gdLst>
                            <a:ahLst/>
                            <a:cxnLst>
                              <a:cxn ang="0">
                                <a:pos x="T1" y="T3"/>
                              </a:cxn>
                              <a:cxn ang="0">
                                <a:pos x="T5" y="T7"/>
                              </a:cxn>
                              <a:cxn ang="0">
                                <a:pos x="T9" y="T11"/>
                              </a:cxn>
                              <a:cxn ang="0">
                                <a:pos x="T13" y="T15"/>
                              </a:cxn>
                            </a:cxnLst>
                            <a:rect l="0" t="0" r="r" b="b"/>
                            <a:pathLst>
                              <a:path w="90" h="54">
                                <a:moveTo>
                                  <a:pt x="45" y="0"/>
                                </a:moveTo>
                                <a:lnTo>
                                  <a:pt x="0" y="54"/>
                                </a:lnTo>
                                <a:lnTo>
                                  <a:pt x="89" y="54"/>
                                </a:lnTo>
                                <a:lnTo>
                                  <a:pt x="45"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04854691" name="AutoShape 6"/>
                        <wps:cNvSpPr>
                          <a:spLocks/>
                        </wps:cNvSpPr>
                        <wps:spPr bwMode="auto">
                          <a:xfrm>
                            <a:off x="626" y="2892854"/>
                            <a:ext cx="7113" cy="72"/>
                          </a:xfrm>
                          <a:custGeom>
                            <a:avLst/>
                            <a:gdLst>
                              <a:gd name="T0" fmla="+- 0 2767 2732"/>
                              <a:gd name="T1" fmla="*/ T0 w 7113"/>
                              <a:gd name="T2" fmla="+- 0 1291 1265"/>
                              <a:gd name="T3" fmla="*/ 1291 h 72"/>
                              <a:gd name="T4" fmla="+- 0 2757 2732"/>
                              <a:gd name="T5" fmla="*/ T4 w 7113"/>
                              <a:gd name="T6" fmla="+- 0 1265 1265"/>
                              <a:gd name="T7" fmla="*/ 1265 h 72"/>
                              <a:gd name="T8" fmla="+- 0 2732 2732"/>
                              <a:gd name="T9" fmla="*/ T8 w 7113"/>
                              <a:gd name="T10" fmla="+- 0 1291 1265"/>
                              <a:gd name="T11" fmla="*/ 1291 h 72"/>
                              <a:gd name="T12" fmla="+- 0 2757 2732"/>
                              <a:gd name="T13" fmla="*/ T12 w 7113"/>
                              <a:gd name="T14" fmla="+- 0 1300 1265"/>
                              <a:gd name="T15" fmla="*/ 1300 h 72"/>
                              <a:gd name="T16" fmla="+- 0 2767 2732"/>
                              <a:gd name="T17" fmla="*/ T16 w 7113"/>
                              <a:gd name="T18" fmla="+- 0 1326 1265"/>
                              <a:gd name="T19" fmla="*/ 1326 h 72"/>
                              <a:gd name="T20" fmla="+- 0 2792 2732"/>
                              <a:gd name="T21" fmla="*/ T20 w 7113"/>
                              <a:gd name="T22" fmla="+- 0 1300 1265"/>
                              <a:gd name="T23" fmla="*/ 1300 h 72"/>
                              <a:gd name="T24" fmla="+- 0 3380 2732"/>
                              <a:gd name="T25" fmla="*/ T24 w 7113"/>
                              <a:gd name="T26" fmla="+- 0 1291 1265"/>
                              <a:gd name="T27" fmla="*/ 1291 h 72"/>
                              <a:gd name="T28" fmla="+- 0 3355 2732"/>
                              <a:gd name="T29" fmla="*/ T28 w 7113"/>
                              <a:gd name="T30" fmla="+- 0 1265 1265"/>
                              <a:gd name="T31" fmla="*/ 1265 h 72"/>
                              <a:gd name="T32" fmla="+- 0 3345 2732"/>
                              <a:gd name="T33" fmla="*/ T32 w 7113"/>
                              <a:gd name="T34" fmla="+- 0 1291 1265"/>
                              <a:gd name="T35" fmla="*/ 1291 h 72"/>
                              <a:gd name="T36" fmla="+- 0 3319 2732"/>
                              <a:gd name="T37" fmla="*/ T36 w 7113"/>
                              <a:gd name="T38" fmla="+- 0 1300 1265"/>
                              <a:gd name="T39" fmla="*/ 1300 h 72"/>
                              <a:gd name="T40" fmla="+- 0 3345 2732"/>
                              <a:gd name="T41" fmla="*/ T40 w 7113"/>
                              <a:gd name="T42" fmla="+- 0 1326 1265"/>
                              <a:gd name="T43" fmla="*/ 1326 h 72"/>
                              <a:gd name="T44" fmla="+- 0 3355 2732"/>
                              <a:gd name="T45" fmla="*/ T44 w 7113"/>
                              <a:gd name="T46" fmla="+- 0 1300 1265"/>
                              <a:gd name="T47" fmla="*/ 1300 h 72"/>
                              <a:gd name="T48" fmla="+- 0 3380 2732"/>
                              <a:gd name="T49" fmla="*/ T48 w 7113"/>
                              <a:gd name="T50" fmla="+- 0 1291 1265"/>
                              <a:gd name="T51" fmla="*/ 1291 h 72"/>
                              <a:gd name="T52" fmla="+- 0 7462 2732"/>
                              <a:gd name="T53" fmla="*/ T52 w 7113"/>
                              <a:gd name="T54" fmla="+- 0 1291 1265"/>
                              <a:gd name="T55" fmla="*/ 1291 h 72"/>
                              <a:gd name="T56" fmla="+- 0 7452 2732"/>
                              <a:gd name="T57" fmla="*/ T56 w 7113"/>
                              <a:gd name="T58" fmla="+- 0 1265 1265"/>
                              <a:gd name="T59" fmla="*/ 1265 h 72"/>
                              <a:gd name="T60" fmla="+- 0 7427 2732"/>
                              <a:gd name="T61" fmla="*/ T60 w 7113"/>
                              <a:gd name="T62" fmla="+- 0 1291 1265"/>
                              <a:gd name="T63" fmla="*/ 1291 h 72"/>
                              <a:gd name="T64" fmla="+- 0 7452 2732"/>
                              <a:gd name="T65" fmla="*/ T64 w 7113"/>
                              <a:gd name="T66" fmla="+- 0 1300 1265"/>
                              <a:gd name="T67" fmla="*/ 1300 h 72"/>
                              <a:gd name="T68" fmla="+- 0 7462 2732"/>
                              <a:gd name="T69" fmla="*/ T68 w 7113"/>
                              <a:gd name="T70" fmla="+- 0 1326 1265"/>
                              <a:gd name="T71" fmla="*/ 1326 h 72"/>
                              <a:gd name="T72" fmla="+- 0 7487 2732"/>
                              <a:gd name="T73" fmla="*/ T72 w 7113"/>
                              <a:gd name="T74" fmla="+- 0 1300 1265"/>
                              <a:gd name="T75" fmla="*/ 1300 h 72"/>
                              <a:gd name="T76" fmla="+- 0 8075 2732"/>
                              <a:gd name="T77" fmla="*/ T76 w 7113"/>
                              <a:gd name="T78" fmla="+- 0 1291 1265"/>
                              <a:gd name="T79" fmla="*/ 1291 h 72"/>
                              <a:gd name="T80" fmla="+- 0 8050 2732"/>
                              <a:gd name="T81" fmla="*/ T80 w 7113"/>
                              <a:gd name="T82" fmla="+- 0 1265 1265"/>
                              <a:gd name="T83" fmla="*/ 1265 h 72"/>
                              <a:gd name="T84" fmla="+- 0 8040 2732"/>
                              <a:gd name="T85" fmla="*/ T84 w 7113"/>
                              <a:gd name="T86" fmla="+- 0 1291 1265"/>
                              <a:gd name="T87" fmla="*/ 1291 h 72"/>
                              <a:gd name="T88" fmla="+- 0 8014 2732"/>
                              <a:gd name="T89" fmla="*/ T88 w 7113"/>
                              <a:gd name="T90" fmla="+- 0 1300 1265"/>
                              <a:gd name="T91" fmla="*/ 1300 h 72"/>
                              <a:gd name="T92" fmla="+- 0 8040 2732"/>
                              <a:gd name="T93" fmla="*/ T92 w 7113"/>
                              <a:gd name="T94" fmla="+- 0 1326 1265"/>
                              <a:gd name="T95" fmla="*/ 1326 h 72"/>
                              <a:gd name="T96" fmla="+- 0 8050 2732"/>
                              <a:gd name="T97" fmla="*/ T96 w 7113"/>
                              <a:gd name="T98" fmla="+- 0 1300 1265"/>
                              <a:gd name="T99" fmla="*/ 1300 h 72"/>
                              <a:gd name="T100" fmla="+- 0 8075 2732"/>
                              <a:gd name="T101" fmla="*/ T100 w 7113"/>
                              <a:gd name="T102" fmla="+- 0 1291 1265"/>
                              <a:gd name="T103" fmla="*/ 1291 h 72"/>
                              <a:gd name="T104" fmla="+- 0 8644 2732"/>
                              <a:gd name="T105" fmla="*/ T104 w 7113"/>
                              <a:gd name="T106" fmla="+- 0 1291 1265"/>
                              <a:gd name="T107" fmla="*/ 1291 h 72"/>
                              <a:gd name="T108" fmla="+- 0 8634 2732"/>
                              <a:gd name="T109" fmla="*/ T108 w 7113"/>
                              <a:gd name="T110" fmla="+- 0 1265 1265"/>
                              <a:gd name="T111" fmla="*/ 1265 h 72"/>
                              <a:gd name="T112" fmla="+- 0 8609 2732"/>
                              <a:gd name="T113" fmla="*/ T112 w 7113"/>
                              <a:gd name="T114" fmla="+- 0 1291 1265"/>
                              <a:gd name="T115" fmla="*/ 1291 h 72"/>
                              <a:gd name="T116" fmla="+- 0 8634 2732"/>
                              <a:gd name="T117" fmla="*/ T116 w 7113"/>
                              <a:gd name="T118" fmla="+- 0 1300 1265"/>
                              <a:gd name="T119" fmla="*/ 1300 h 72"/>
                              <a:gd name="T120" fmla="+- 0 8644 2732"/>
                              <a:gd name="T121" fmla="*/ T120 w 7113"/>
                              <a:gd name="T122" fmla="+- 0 1326 1265"/>
                              <a:gd name="T123" fmla="*/ 1326 h 72"/>
                              <a:gd name="T124" fmla="+- 0 8669 2732"/>
                              <a:gd name="T125" fmla="*/ T124 w 7113"/>
                              <a:gd name="T126" fmla="+- 0 1300 1265"/>
                              <a:gd name="T127" fmla="*/ 1300 h 72"/>
                              <a:gd name="T128" fmla="+- 0 9257 2732"/>
                              <a:gd name="T129" fmla="*/ T128 w 7113"/>
                              <a:gd name="T130" fmla="+- 0 1291 1265"/>
                              <a:gd name="T131" fmla="*/ 1291 h 72"/>
                              <a:gd name="T132" fmla="+- 0 9232 2732"/>
                              <a:gd name="T133" fmla="*/ T132 w 7113"/>
                              <a:gd name="T134" fmla="+- 0 1265 1265"/>
                              <a:gd name="T135" fmla="*/ 1265 h 72"/>
                              <a:gd name="T136" fmla="+- 0 9222 2732"/>
                              <a:gd name="T137" fmla="*/ T136 w 7113"/>
                              <a:gd name="T138" fmla="+- 0 1291 1265"/>
                              <a:gd name="T139" fmla="*/ 1291 h 72"/>
                              <a:gd name="T140" fmla="+- 0 9196 2732"/>
                              <a:gd name="T141" fmla="*/ T140 w 7113"/>
                              <a:gd name="T142" fmla="+- 0 1300 1265"/>
                              <a:gd name="T143" fmla="*/ 1300 h 72"/>
                              <a:gd name="T144" fmla="+- 0 9222 2732"/>
                              <a:gd name="T145" fmla="*/ T144 w 7113"/>
                              <a:gd name="T146" fmla="+- 0 1326 1265"/>
                              <a:gd name="T147" fmla="*/ 1326 h 72"/>
                              <a:gd name="T148" fmla="+- 0 9232 2732"/>
                              <a:gd name="T149" fmla="*/ T148 w 7113"/>
                              <a:gd name="T150" fmla="+- 0 1300 1265"/>
                              <a:gd name="T151" fmla="*/ 1300 h 72"/>
                              <a:gd name="T152" fmla="+- 0 9257 2732"/>
                              <a:gd name="T153" fmla="*/ T152 w 7113"/>
                              <a:gd name="T154" fmla="+- 0 1291 1265"/>
                              <a:gd name="T155" fmla="*/ 1291 h 72"/>
                              <a:gd name="T156" fmla="+- 0 9819 2732"/>
                              <a:gd name="T157" fmla="*/ T156 w 7113"/>
                              <a:gd name="T158" fmla="+- 0 1301 1265"/>
                              <a:gd name="T159" fmla="*/ 1301 h 72"/>
                              <a:gd name="T160" fmla="+- 0 9809 2732"/>
                              <a:gd name="T161" fmla="*/ T160 w 7113"/>
                              <a:gd name="T162" fmla="+- 0 1275 1265"/>
                              <a:gd name="T163" fmla="*/ 1275 h 72"/>
                              <a:gd name="T164" fmla="+- 0 9784 2732"/>
                              <a:gd name="T165" fmla="*/ T164 w 7113"/>
                              <a:gd name="T166" fmla="+- 0 1301 1265"/>
                              <a:gd name="T167" fmla="*/ 1301 h 72"/>
                              <a:gd name="T168" fmla="+- 0 9809 2732"/>
                              <a:gd name="T169" fmla="*/ T168 w 7113"/>
                              <a:gd name="T170" fmla="+- 0 1311 1265"/>
                              <a:gd name="T171" fmla="*/ 1311 h 72"/>
                              <a:gd name="T172" fmla="+- 0 9819 2732"/>
                              <a:gd name="T173" fmla="*/ T172 w 7113"/>
                              <a:gd name="T174" fmla="+- 0 1337 1265"/>
                              <a:gd name="T175" fmla="*/ 1337 h 72"/>
                              <a:gd name="T176" fmla="+- 0 9845 2732"/>
                              <a:gd name="T177" fmla="*/ T176 w 7113"/>
                              <a:gd name="T178" fmla="+- 0 1311 1265"/>
                              <a:gd name="T179" fmla="*/ 1311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7113" h="72">
                                <a:moveTo>
                                  <a:pt x="60" y="26"/>
                                </a:moveTo>
                                <a:lnTo>
                                  <a:pt x="35" y="26"/>
                                </a:lnTo>
                                <a:lnTo>
                                  <a:pt x="35" y="0"/>
                                </a:lnTo>
                                <a:lnTo>
                                  <a:pt x="25" y="0"/>
                                </a:lnTo>
                                <a:lnTo>
                                  <a:pt x="25" y="26"/>
                                </a:lnTo>
                                <a:lnTo>
                                  <a:pt x="0" y="26"/>
                                </a:lnTo>
                                <a:lnTo>
                                  <a:pt x="0" y="35"/>
                                </a:lnTo>
                                <a:lnTo>
                                  <a:pt x="25" y="35"/>
                                </a:lnTo>
                                <a:lnTo>
                                  <a:pt x="25" y="61"/>
                                </a:lnTo>
                                <a:lnTo>
                                  <a:pt x="35" y="61"/>
                                </a:lnTo>
                                <a:lnTo>
                                  <a:pt x="35" y="35"/>
                                </a:lnTo>
                                <a:lnTo>
                                  <a:pt x="60" y="35"/>
                                </a:lnTo>
                                <a:lnTo>
                                  <a:pt x="60" y="26"/>
                                </a:lnTo>
                                <a:close/>
                                <a:moveTo>
                                  <a:pt x="648" y="26"/>
                                </a:moveTo>
                                <a:lnTo>
                                  <a:pt x="623" y="26"/>
                                </a:lnTo>
                                <a:lnTo>
                                  <a:pt x="623" y="0"/>
                                </a:lnTo>
                                <a:lnTo>
                                  <a:pt x="613" y="0"/>
                                </a:lnTo>
                                <a:lnTo>
                                  <a:pt x="613" y="26"/>
                                </a:lnTo>
                                <a:lnTo>
                                  <a:pt x="587" y="26"/>
                                </a:lnTo>
                                <a:lnTo>
                                  <a:pt x="587" y="35"/>
                                </a:lnTo>
                                <a:lnTo>
                                  <a:pt x="613" y="35"/>
                                </a:lnTo>
                                <a:lnTo>
                                  <a:pt x="613" y="61"/>
                                </a:lnTo>
                                <a:lnTo>
                                  <a:pt x="623" y="61"/>
                                </a:lnTo>
                                <a:lnTo>
                                  <a:pt x="623" y="35"/>
                                </a:lnTo>
                                <a:lnTo>
                                  <a:pt x="648" y="35"/>
                                </a:lnTo>
                                <a:lnTo>
                                  <a:pt x="648" y="26"/>
                                </a:lnTo>
                                <a:close/>
                                <a:moveTo>
                                  <a:pt x="4755" y="26"/>
                                </a:moveTo>
                                <a:lnTo>
                                  <a:pt x="4730" y="26"/>
                                </a:lnTo>
                                <a:lnTo>
                                  <a:pt x="4730" y="0"/>
                                </a:lnTo>
                                <a:lnTo>
                                  <a:pt x="4720" y="0"/>
                                </a:lnTo>
                                <a:lnTo>
                                  <a:pt x="4720" y="26"/>
                                </a:lnTo>
                                <a:lnTo>
                                  <a:pt x="4695" y="26"/>
                                </a:lnTo>
                                <a:lnTo>
                                  <a:pt x="4695" y="35"/>
                                </a:lnTo>
                                <a:lnTo>
                                  <a:pt x="4720" y="35"/>
                                </a:lnTo>
                                <a:lnTo>
                                  <a:pt x="4720" y="61"/>
                                </a:lnTo>
                                <a:lnTo>
                                  <a:pt x="4730" y="61"/>
                                </a:lnTo>
                                <a:lnTo>
                                  <a:pt x="4730" y="35"/>
                                </a:lnTo>
                                <a:lnTo>
                                  <a:pt x="4755" y="35"/>
                                </a:lnTo>
                                <a:lnTo>
                                  <a:pt x="4755" y="26"/>
                                </a:lnTo>
                                <a:close/>
                                <a:moveTo>
                                  <a:pt x="5343" y="26"/>
                                </a:moveTo>
                                <a:lnTo>
                                  <a:pt x="5318" y="26"/>
                                </a:lnTo>
                                <a:lnTo>
                                  <a:pt x="5318" y="0"/>
                                </a:lnTo>
                                <a:lnTo>
                                  <a:pt x="5308" y="0"/>
                                </a:lnTo>
                                <a:lnTo>
                                  <a:pt x="5308" y="26"/>
                                </a:lnTo>
                                <a:lnTo>
                                  <a:pt x="5282" y="26"/>
                                </a:lnTo>
                                <a:lnTo>
                                  <a:pt x="5282" y="35"/>
                                </a:lnTo>
                                <a:lnTo>
                                  <a:pt x="5308" y="35"/>
                                </a:lnTo>
                                <a:lnTo>
                                  <a:pt x="5308" y="61"/>
                                </a:lnTo>
                                <a:lnTo>
                                  <a:pt x="5318" y="61"/>
                                </a:lnTo>
                                <a:lnTo>
                                  <a:pt x="5318" y="35"/>
                                </a:lnTo>
                                <a:lnTo>
                                  <a:pt x="5343" y="35"/>
                                </a:lnTo>
                                <a:lnTo>
                                  <a:pt x="5343" y="26"/>
                                </a:lnTo>
                                <a:close/>
                                <a:moveTo>
                                  <a:pt x="5937" y="26"/>
                                </a:moveTo>
                                <a:lnTo>
                                  <a:pt x="5912" y="26"/>
                                </a:lnTo>
                                <a:lnTo>
                                  <a:pt x="5912" y="0"/>
                                </a:lnTo>
                                <a:lnTo>
                                  <a:pt x="5902" y="0"/>
                                </a:lnTo>
                                <a:lnTo>
                                  <a:pt x="5902" y="26"/>
                                </a:lnTo>
                                <a:lnTo>
                                  <a:pt x="5877" y="26"/>
                                </a:lnTo>
                                <a:lnTo>
                                  <a:pt x="5877" y="35"/>
                                </a:lnTo>
                                <a:lnTo>
                                  <a:pt x="5902" y="35"/>
                                </a:lnTo>
                                <a:lnTo>
                                  <a:pt x="5902" y="61"/>
                                </a:lnTo>
                                <a:lnTo>
                                  <a:pt x="5912" y="61"/>
                                </a:lnTo>
                                <a:lnTo>
                                  <a:pt x="5912" y="35"/>
                                </a:lnTo>
                                <a:lnTo>
                                  <a:pt x="5937" y="35"/>
                                </a:lnTo>
                                <a:lnTo>
                                  <a:pt x="5937" y="26"/>
                                </a:lnTo>
                                <a:close/>
                                <a:moveTo>
                                  <a:pt x="6525" y="26"/>
                                </a:moveTo>
                                <a:lnTo>
                                  <a:pt x="6500" y="26"/>
                                </a:lnTo>
                                <a:lnTo>
                                  <a:pt x="6500" y="0"/>
                                </a:lnTo>
                                <a:lnTo>
                                  <a:pt x="6490" y="0"/>
                                </a:lnTo>
                                <a:lnTo>
                                  <a:pt x="6490" y="26"/>
                                </a:lnTo>
                                <a:lnTo>
                                  <a:pt x="6464" y="26"/>
                                </a:lnTo>
                                <a:lnTo>
                                  <a:pt x="6464" y="35"/>
                                </a:lnTo>
                                <a:lnTo>
                                  <a:pt x="6490" y="35"/>
                                </a:lnTo>
                                <a:lnTo>
                                  <a:pt x="6490" y="61"/>
                                </a:lnTo>
                                <a:lnTo>
                                  <a:pt x="6500" y="61"/>
                                </a:lnTo>
                                <a:lnTo>
                                  <a:pt x="6500" y="35"/>
                                </a:lnTo>
                                <a:lnTo>
                                  <a:pt x="6525" y="35"/>
                                </a:lnTo>
                                <a:lnTo>
                                  <a:pt x="6525" y="26"/>
                                </a:lnTo>
                                <a:close/>
                                <a:moveTo>
                                  <a:pt x="7113" y="36"/>
                                </a:moveTo>
                                <a:lnTo>
                                  <a:pt x="7087" y="36"/>
                                </a:lnTo>
                                <a:lnTo>
                                  <a:pt x="7087" y="10"/>
                                </a:lnTo>
                                <a:lnTo>
                                  <a:pt x="7077" y="10"/>
                                </a:lnTo>
                                <a:lnTo>
                                  <a:pt x="7077" y="36"/>
                                </a:lnTo>
                                <a:lnTo>
                                  <a:pt x="7052" y="36"/>
                                </a:lnTo>
                                <a:lnTo>
                                  <a:pt x="7052" y="46"/>
                                </a:lnTo>
                                <a:lnTo>
                                  <a:pt x="7077" y="46"/>
                                </a:lnTo>
                                <a:lnTo>
                                  <a:pt x="7077" y="72"/>
                                </a:lnTo>
                                <a:lnTo>
                                  <a:pt x="7087" y="72"/>
                                </a:lnTo>
                                <a:lnTo>
                                  <a:pt x="7087" y="46"/>
                                </a:lnTo>
                                <a:lnTo>
                                  <a:pt x="7113" y="46"/>
                                </a:lnTo>
                                <a:lnTo>
                                  <a:pt x="7113" y="3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w14:anchorId="3CC5F273">
              <v:group id="Group 2" style="position:absolute;margin-left:0;margin-top:503.4pt;width:669.2pt;height:156.55pt;z-index:251679784" coordsize="83,19" coordorigin=",28918" o:spid="_x0000_s1026" w14:anchorId="6387E2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">
                <v:shape id="Picture 1704854689" style="position:absolute;top:28918;width:83;height:1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">
                  <v:imagedata cropbottom="2638f" o:title="" r:id="rId87"/>
                </v:shape>
                <v:shape id="Freeform 5" style="position:absolute;left:11;top:28929;width:1;height:1;visibility:visible;mso-wrap-style:square;v-text-anchor:top" coordsize="90,54" o:spid="_x0000_s1028" fillcolor="#262626" stroked="f" path="m45,l,54r89,l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">
                  <v:path arrowok="t" o:connecttype="custom" o:connectlocs="45,1374;0,1428;89,1428;45,1374" o:connectangles="0,0,0,0"/>
                </v:shape>
                <v:shape id="AutoShape 6" style="position:absolute;left:6;top:28928;width:71;height:1;visibility:visible;mso-wrap-style:square;v-text-anchor:top" coordsize="7113,72" o:spid="_x0000_s1029" fillcolor="#231f20" stroked="f" path="m60,26r-25,l35,,25,r,26l,26r,9l25,35r,26l35,61r,-26l60,35r,-9xm648,26r-25,l623,,613,r,26l587,26r,9l613,35r,26l623,61r,-26l648,35r,-9xm4755,26r-25,l4730,r-10,l4720,26r-25,l4695,35r25,l4720,61r10,l4730,35r25,l4755,26xm5343,26r-25,l5318,r-10,l5308,26r-26,l5282,35r26,l5308,61r10,l5318,35r25,l5343,26xm5937,26r-25,l5912,r-10,l5902,26r-25,l5877,35r25,l5902,61r10,l5912,35r25,l5937,26xm6525,26r-25,l6500,r-10,l6490,26r-26,l6464,35r26,l6490,61r10,l6500,35r25,l6525,26xm7113,36r-26,l7087,10r-10,l7077,36r-25,l7052,46r25,l7077,72r10,l7087,46r26,l7113,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">
                  <v:path arrowok="t" o:connecttype="custom" o:connectlocs="35,1291;25,1265;0,1291;25,1300;35,1326;60,1300;648,1291;623,1265;613,1291;587,1300;613,1326;623,1300;648,1291;4730,1291;4720,1265;4695,1291;4720,1300;4730,1326;4755,1300;5343,1291;5318,1265;5308,1291;5282,1300;5308,1326;5318,1300;5343,1291;5912,1291;5902,1265;5877,1291;5902,1300;5912,1326;5937,1300;6525,1291;6500,1265;6490,1291;6464,1300;6490,1326;6500,1300;6525,1291;7087,1301;7077,1275;7052,1301;7077,1311;7087,1337;7113,1311" o:connectangles="0,0,0,0,0,0,0,0,0,0,0,0,0,0,0,0,0,0,0,0,0,0,0,0,0,0,0,0,0,0,0,0,0,0,0,0,0,0,0,0,0,0,0,0,0"/>
                </v:shape>
              </v:group>
            </w:pict>
          </mc:Fallback>
        </mc:AlternateContent>
      </w:r>
      <w:r w:rsidRPr="00ED108A">
        <mc:AlternateContent>
          <mc:Choice Requires="wps">
            <w:drawing>
              <wp:anchor distT="0" distB="0" distL="114300" distR="114300" simplePos="0" relativeHeight="251680808" behindDoc="0" locked="0" layoutInCell="1" allowOverlap="1" wp14:anchorId="158EF616" wp14:editId="108CC9FB">
                <wp:simplePos x="0" y="0"/>
                <wp:positionH relativeFrom="column">
                  <wp:posOffset>4636770</wp:posOffset>
                </wp:positionH>
                <wp:positionV relativeFrom="paragraph">
                  <wp:posOffset>7180580</wp:posOffset>
                </wp:positionV>
                <wp:extent cx="387985" cy="367030"/>
                <wp:effectExtent l="0" t="8572" r="3492" b="3493"/>
                <wp:wrapNone/>
                <wp:docPr id="1704854692" name="Rectangle: Rounded Corners 17"/>
                <wp:cNvGraphicFramePr/>
                <a:graphic xmlns:a="http://schemas.openxmlformats.org/drawingml/2006/main">
                  <a:graphicData uri="http://schemas.microsoft.com/office/word/2010/wordprocessingShape">
                    <wps:wsp>
                      <wps:cNvSpPr/>
                      <wps:spPr bwMode="auto">
                        <a:xfrm rot="5400000">
                          <a:off x="0" y="0"/>
                          <a:ext cx="38798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4787AB33">
              <v:roundrect id="Rectangle: Rounded Corners 17" style="position:absolute;margin-left:365.1pt;margin-top:565.4pt;width:30.55pt;height:28.9pt;rotation:90;z-index:2516808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5C3548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">
                <v:fill opacity="26214f"/>
                <v:stroke joinstyle="miter"/>
                <v:textbox inset="2.5mm,1.3mm,2.5mm,1.3mm"/>
              </v:roundrect>
            </w:pict>
          </mc:Fallback>
        </mc:AlternateContent>
      </w:r>
      <w:r w:rsidRPr="00ED108A">
        <mc:AlternateContent>
          <mc:Choice Requires="wps">
            <w:drawing>
              <wp:anchor distT="0" distB="0" distL="114300" distR="114300" simplePos="0" relativeHeight="251681832" behindDoc="0" locked="0" layoutInCell="1" allowOverlap="1" wp14:anchorId="51890311" wp14:editId="09E425DA">
                <wp:simplePos x="0" y="0"/>
                <wp:positionH relativeFrom="column">
                  <wp:posOffset>2834640</wp:posOffset>
                </wp:positionH>
                <wp:positionV relativeFrom="paragraph">
                  <wp:posOffset>6414135</wp:posOffset>
                </wp:positionV>
                <wp:extent cx="412115" cy="370205"/>
                <wp:effectExtent l="1905" t="0" r="8890" b="8890"/>
                <wp:wrapNone/>
                <wp:docPr id="1704854693" name="Rectangle: Rounded Corners 19"/>
                <wp:cNvGraphicFramePr/>
                <a:graphic xmlns:a="http://schemas.openxmlformats.org/drawingml/2006/main">
                  <a:graphicData uri="http://schemas.microsoft.com/office/word/2010/wordprocessingShape">
                    <wps:wsp>
                      <wps:cNvSpPr/>
                      <wps:spPr bwMode="auto">
                        <a:xfrm rot="5400000">
                          <a:off x="0" y="0"/>
                          <a:ext cx="4121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0F87DAA6">
              <v:roundrect id="Rectangle: Rounded Corners 19" style="position:absolute;margin-left:223.2pt;margin-top:505.05pt;width:32.45pt;height:29.15pt;rotation:90;z-index:2516818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155C1E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">
                <v:fill opacity="26214f"/>
                <v:stroke joinstyle="miter"/>
                <v:textbox inset="2.5mm,1.3mm,2.5mm,1.3mm"/>
              </v:roundrect>
            </w:pict>
          </mc:Fallback>
        </mc:AlternateContent>
      </w:r>
      <w:r w:rsidRPr="00ED108A">
        <mc:AlternateContent>
          <mc:Choice Requires="wps">
            <w:drawing>
              <wp:anchor distT="0" distB="0" distL="114300" distR="114300" simplePos="0" relativeHeight="251682856" behindDoc="0" locked="0" layoutInCell="1" allowOverlap="1" wp14:anchorId="2528CADF" wp14:editId="6CD386B8">
                <wp:simplePos x="0" y="0"/>
                <wp:positionH relativeFrom="column">
                  <wp:posOffset>2236470</wp:posOffset>
                </wp:positionH>
                <wp:positionV relativeFrom="paragraph">
                  <wp:posOffset>7170420</wp:posOffset>
                </wp:positionV>
                <wp:extent cx="398145" cy="367030"/>
                <wp:effectExtent l="0" t="3492" r="0" b="0"/>
                <wp:wrapNone/>
                <wp:docPr id="1704854694" name="Rectangle: Rounded Corners 21"/>
                <wp:cNvGraphicFramePr/>
                <a:graphic xmlns:a="http://schemas.openxmlformats.org/drawingml/2006/main">
                  <a:graphicData uri="http://schemas.microsoft.com/office/word/2010/wordprocessingShape">
                    <wps:wsp>
                      <wps:cNvSpPr/>
                      <wps:spPr bwMode="auto">
                        <a:xfrm rot="5400000">
                          <a:off x="0" y="0"/>
                          <a:ext cx="398145" cy="367030"/>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3BEF70A7">
              <v:roundrect id="Rectangle: Rounded Corners 21" style="position:absolute;margin-left:176.1pt;margin-top:564.6pt;width:31.35pt;height:28.9pt;rotation:90;z-index:2516828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540041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">
                <v:fill opacity="26214f"/>
                <v:stroke joinstyle="miter"/>
                <v:textbox inset="2.5mm,1.3mm,2.5mm,1.3mm"/>
              </v:roundrect>
            </w:pict>
          </mc:Fallback>
        </mc:AlternateContent>
      </w:r>
      <w:r w:rsidRPr="00ED108A">
        <mc:AlternateContent>
          <mc:Choice Requires="wps">
            <w:drawing>
              <wp:anchor distT="0" distB="0" distL="114300" distR="114300" simplePos="0" relativeHeight="251683880" behindDoc="0" locked="0" layoutInCell="1" allowOverlap="1" wp14:anchorId="57A1BD5C" wp14:editId="1B67812E">
                <wp:simplePos x="0" y="0"/>
                <wp:positionH relativeFrom="column">
                  <wp:posOffset>1621790</wp:posOffset>
                </wp:positionH>
                <wp:positionV relativeFrom="paragraph">
                  <wp:posOffset>7168515</wp:posOffset>
                </wp:positionV>
                <wp:extent cx="401320" cy="367030"/>
                <wp:effectExtent l="0" t="1905" r="0" b="0"/>
                <wp:wrapNone/>
                <wp:docPr id="1704854695" name="Rectangle: Rounded Corners 23"/>
                <wp:cNvGraphicFramePr/>
                <a:graphic xmlns:a="http://schemas.openxmlformats.org/drawingml/2006/main">
                  <a:graphicData uri="http://schemas.microsoft.com/office/word/2010/wordprocessingShape">
                    <wps:wsp>
                      <wps:cNvSpPr/>
                      <wps:spPr bwMode="auto">
                        <a:xfrm rot="5400000">
                          <a:off x="0" y="0"/>
                          <a:ext cx="401320" cy="3670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3003143">
              <v:roundrect id="Rectangle: Rounded Corners 23" style="position:absolute;margin-left:127.7pt;margin-top:564.45pt;width:31.6pt;height:28.9pt;rotation:90;z-index:2516838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7D065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">
                <v:fill opacity="26214f"/>
                <v:stroke joinstyle="miter"/>
                <v:textbox inset="2.5mm,1.3mm,2.5mm,1.3mm"/>
              </v:roundrect>
            </w:pict>
          </mc:Fallback>
        </mc:AlternateContent>
      </w:r>
      <w:r w:rsidRPr="00ED108A">
        <mc:AlternateContent>
          <mc:Choice Requires="wps">
            <w:drawing>
              <wp:anchor distT="0" distB="0" distL="114300" distR="114300" simplePos="0" relativeHeight="251684904" behindDoc="0" locked="0" layoutInCell="1" allowOverlap="1" wp14:anchorId="237F00DD" wp14:editId="2AFF3380">
                <wp:simplePos x="0" y="0"/>
                <wp:positionH relativeFrom="column">
                  <wp:posOffset>2847340</wp:posOffset>
                </wp:positionH>
                <wp:positionV relativeFrom="paragraph">
                  <wp:posOffset>7172325</wp:posOffset>
                </wp:positionV>
                <wp:extent cx="386715" cy="370205"/>
                <wp:effectExtent l="8255" t="0" r="2540" b="2540"/>
                <wp:wrapNone/>
                <wp:docPr id="1704854696" name="Rectangle: Rounded Corners 26"/>
                <wp:cNvGraphicFramePr/>
                <a:graphic xmlns:a="http://schemas.openxmlformats.org/drawingml/2006/main">
                  <a:graphicData uri="http://schemas.microsoft.com/office/word/2010/wordprocessingShape">
                    <wps:wsp>
                      <wps:cNvSpPr/>
                      <wps:spPr bwMode="auto">
                        <a:xfrm rot="5400000">
                          <a:off x="0" y="0"/>
                          <a:ext cx="3867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01B4E86">
              <v:roundrect id="Rectangle: Rounded Corners 26" style="position:absolute;margin-left:224.2pt;margin-top:564.75pt;width:30.45pt;height:29.15pt;rotation:90;z-index:2516849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447CF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">
                <v:fill opacity="26214f"/>
                <v:stroke joinstyle="miter"/>
                <v:textbox inset="2.5mm,1.3mm,2.5mm,1.3mm"/>
              </v:roundrect>
            </w:pict>
          </mc:Fallback>
        </mc:AlternateContent>
      </w:r>
      <w:r w:rsidRPr="00ED108A">
        <mc:AlternateContent>
          <mc:Choice Requires="wps">
            <w:drawing>
              <wp:anchor distT="0" distB="0" distL="114300" distR="114300" simplePos="0" relativeHeight="251685928" behindDoc="0" locked="0" layoutInCell="1" allowOverlap="1" wp14:anchorId="6DED0512" wp14:editId="15C4690F">
                <wp:simplePos x="0" y="0"/>
                <wp:positionH relativeFrom="column">
                  <wp:posOffset>2847340</wp:posOffset>
                </wp:positionH>
                <wp:positionV relativeFrom="paragraph">
                  <wp:posOffset>7943215</wp:posOffset>
                </wp:positionV>
                <wp:extent cx="386715" cy="370205"/>
                <wp:effectExtent l="8255" t="0" r="2540" b="2540"/>
                <wp:wrapNone/>
                <wp:docPr id="1704854697" name="Rectangle: Rounded Corners 27"/>
                <wp:cNvGraphicFramePr/>
                <a:graphic xmlns:a="http://schemas.openxmlformats.org/drawingml/2006/main">
                  <a:graphicData uri="http://schemas.microsoft.com/office/word/2010/wordprocessingShape">
                    <wps:wsp>
                      <wps:cNvSpPr/>
                      <wps:spPr bwMode="auto">
                        <a:xfrm rot="5400000">
                          <a:off x="0" y="0"/>
                          <a:ext cx="3867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8A50FB3">
              <v:roundrect id="Rectangle: Rounded Corners 27" style="position:absolute;margin-left:224.2pt;margin-top:625.45pt;width:30.45pt;height:29.15pt;rotation:90;z-index:2516859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51BED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">
                <v:fill opacity="26214f"/>
                <v:stroke joinstyle="miter"/>
                <v:textbox inset="2.5mm,1.3mm,2.5mm,1.3mm"/>
              </v:roundrect>
            </w:pict>
          </mc:Fallback>
        </mc:AlternateContent>
      </w:r>
      <w:r w:rsidRPr="00ED108A">
        <mc:AlternateContent>
          <mc:Choice Requires="wps">
            <w:drawing>
              <wp:anchor distT="0" distB="0" distL="114300" distR="114300" simplePos="0" relativeHeight="251686952" behindDoc="0" locked="0" layoutInCell="1" allowOverlap="1" wp14:anchorId="4B9CDB90" wp14:editId="7EA186FC">
                <wp:simplePos x="0" y="0"/>
                <wp:positionH relativeFrom="column">
                  <wp:posOffset>4031615</wp:posOffset>
                </wp:positionH>
                <wp:positionV relativeFrom="paragraph">
                  <wp:posOffset>6823075</wp:posOffset>
                </wp:positionV>
                <wp:extent cx="387985" cy="367030"/>
                <wp:effectExtent l="0" t="8572" r="3492" b="3493"/>
                <wp:wrapNone/>
                <wp:docPr id="1704854698" name="Rectangle: Rounded Corners 28"/>
                <wp:cNvGraphicFramePr/>
                <a:graphic xmlns:a="http://schemas.openxmlformats.org/drawingml/2006/main">
                  <a:graphicData uri="http://schemas.microsoft.com/office/word/2010/wordprocessingShape">
                    <wps:wsp>
                      <wps:cNvSpPr/>
                      <wps:spPr bwMode="auto">
                        <a:xfrm rot="5400000">
                          <a:off x="0" y="0"/>
                          <a:ext cx="38798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7AD2CA4C">
              <v:roundrect id="Rectangle: Rounded Corners 28" style="position:absolute;margin-left:317.45pt;margin-top:537.25pt;width:30.55pt;height:28.9pt;rotation:90;z-index:2516869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03CBA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">
                <v:fill opacity="26214f"/>
                <v:stroke joinstyle="miter"/>
                <v:textbox inset="2.5mm,1.3mm,2.5mm,1.3mm"/>
              </v:roundrect>
            </w:pict>
          </mc:Fallback>
        </mc:AlternateContent>
      </w:r>
      <w:r w:rsidRPr="00ED108A">
        <mc:AlternateContent>
          <mc:Choice Requires="wps">
            <w:drawing>
              <wp:anchor distT="0" distB="0" distL="114300" distR="114300" simplePos="0" relativeHeight="251687976" behindDoc="0" locked="0" layoutInCell="1" allowOverlap="1" wp14:anchorId="23D3B1F0" wp14:editId="3103ECD5">
                <wp:simplePos x="0" y="0"/>
                <wp:positionH relativeFrom="column">
                  <wp:posOffset>4014470</wp:posOffset>
                </wp:positionH>
                <wp:positionV relativeFrom="paragraph">
                  <wp:posOffset>7538720</wp:posOffset>
                </wp:positionV>
                <wp:extent cx="422275" cy="367030"/>
                <wp:effectExtent l="8573" t="0" r="5397" b="5398"/>
                <wp:wrapNone/>
                <wp:docPr id="1704854699" name="Rectangle: Rounded Corners 29"/>
                <wp:cNvGraphicFramePr/>
                <a:graphic xmlns:a="http://schemas.openxmlformats.org/drawingml/2006/main">
                  <a:graphicData uri="http://schemas.microsoft.com/office/word/2010/wordprocessingShape">
                    <wps:wsp>
                      <wps:cNvSpPr/>
                      <wps:spPr bwMode="auto">
                        <a:xfrm rot="5400000">
                          <a:off x="0" y="0"/>
                          <a:ext cx="42227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582592F">
              <v:roundrect id="Rectangle: Rounded Corners 29" style="position:absolute;margin-left:316.1pt;margin-top:593.6pt;width:33.25pt;height:28.9pt;rotation:90;z-index:2516879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437959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">
                <v:fill opacity="26214f"/>
                <v:stroke joinstyle="miter"/>
                <v:textbox inset="2.5mm,1.3mm,2.5mm,1.3mm"/>
              </v:roundrect>
            </w:pict>
          </mc:Fallback>
        </mc:AlternateContent>
      </w:r>
      <w:r w:rsidRPr="00ED108A">
        <mc:AlternateContent>
          <mc:Choice Requires="wps">
            <w:drawing>
              <wp:anchor distT="0" distB="0" distL="114300" distR="114300" simplePos="0" relativeHeight="251689000" behindDoc="0" locked="0" layoutInCell="1" allowOverlap="1" wp14:anchorId="304ED6C8" wp14:editId="6DC01AB4">
                <wp:simplePos x="0" y="0"/>
                <wp:positionH relativeFrom="column">
                  <wp:posOffset>3444240</wp:posOffset>
                </wp:positionH>
                <wp:positionV relativeFrom="paragraph">
                  <wp:posOffset>7177677</wp:posOffset>
                </wp:positionV>
                <wp:extent cx="376763" cy="370673"/>
                <wp:effectExtent l="3175" t="0" r="7620" b="7620"/>
                <wp:wrapNone/>
                <wp:docPr id="1704854700" name="Rectangle: Rounded Corners 30"/>
                <wp:cNvGraphicFramePr/>
                <a:graphic xmlns:a="http://schemas.openxmlformats.org/drawingml/2006/main">
                  <a:graphicData uri="http://schemas.microsoft.com/office/word/2010/wordprocessingShape">
                    <wps:wsp>
                      <wps:cNvSpPr/>
                      <wps:spPr bwMode="auto">
                        <a:xfrm rot="5400000">
                          <a:off x="0" y="0"/>
                          <a:ext cx="376763" cy="370673"/>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27CBB9A8">
              <v:roundrect id="Rectangle: Rounded Corners 30" style="position:absolute;margin-left:271.2pt;margin-top:565.15pt;width:29.65pt;height:29.2pt;rotation:90;z-index:2516890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689CB3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">
                <v:fill opacity="26214f"/>
                <v:stroke joinstyle="miter"/>
                <v:textbox inset="2.5mm,1.3mm,2.5mm,1.3mm"/>
              </v:roundrect>
            </w:pict>
          </mc:Fallback>
        </mc:AlternateContent>
      </w:r>
      <w:r w:rsidR="002C4D8F">
        <w:rPr>
          <w:lang w:val="en-US"/>
        </w:rPr>
        <w:br w:type="page"/>
      </w:r>
    </w:p>
    <w:p w:rsidR="00311063" w:rsidP="007872CB" w:rsidRDefault="00311063" w14:paraId="3D59F5A6" w14:textId="77777777">
      <w:pPr>
        <w:pStyle w:val="Heading2"/>
        <w:rPr>
          <w:lang w:val="en-US"/>
        </w:rPr>
      </w:pPr>
      <w:r>
        <w:rPr>
          <w:lang w:val="en-US"/>
        </w:rPr>
        <w:t>Appointment</w:t>
      </w:r>
    </w:p>
    <w:p w:rsidR="007872CB" w:rsidRDefault="007872CB" w14:paraId="6DAF585C" w14:textId="77777777">
      <w:pPr>
        <w:spacing w:after="160" w:line="259" w:lineRule="auto"/>
        <w:jc w:val="left"/>
        <w:rPr>
          <w:lang w:val="en-US"/>
        </w:rPr>
      </w:pPr>
    </w:p>
    <w:p w:rsidRPr="00E57FA8" w:rsidR="00E57FA8" w:rsidP="00E57FA8" w:rsidRDefault="00E57FA8" w14:paraId="1B78A28A" w14:textId="77777777">
      <w:pPr>
        <w:numPr>
          <w:ilvl w:val="0"/>
          <w:numId w:val="54"/>
        </w:numPr>
        <w:spacing w:after="160" w:line="259" w:lineRule="auto"/>
        <w:jc w:val="left"/>
        <w:rPr>
          <w:lang w:val="da-DK"/>
        </w:rPr>
      </w:pPr>
      <w:r w:rsidRPr="00E57FA8">
        <w:rPr>
          <w:lang w:val="da-DK"/>
        </w:rPr>
        <w:t xml:space="preserve">Appointing the service </w:t>
      </w:r>
      <w:r w:rsidRPr="00E57FA8">
        <w:rPr>
          <w:i/>
          <w:iCs/>
          <w:lang w:val="da-DK"/>
        </w:rPr>
        <w:t>p</w:t>
      </w:r>
      <w:r w:rsidRPr="00E57FA8">
        <w:rPr>
          <w:lang w:val="da-DK"/>
        </w:rPr>
        <w:t>rovider</w:t>
      </w:r>
    </w:p>
    <w:p w:rsidR="00ED108A" w:rsidRDefault="001B0C1C" w14:paraId="32397803" w14:textId="45AC4017">
      <w:pPr>
        <w:spacing w:after="160" w:line="259" w:lineRule="auto"/>
        <w:jc w:val="left"/>
        <w:rPr>
          <w:rFonts w:ascii="Bahnschrift SemiBold" w:hAnsi="Bahnschrift SemiBold" w:eastAsiaTheme="majorEastAsia" w:cstheme="majorBidi"/>
          <w:sz w:val="64"/>
          <w:szCs w:val="32"/>
          <w:lang w:val="en-US"/>
        </w:rPr>
      </w:pPr>
      <w:r w:rsidRPr="00641459">
        <mc:AlternateContent>
          <mc:Choice Requires="wps">
            <w:drawing>
              <wp:anchor distT="0" distB="0" distL="114300" distR="114300" simplePos="0" relativeHeight="251692072" behindDoc="0" locked="0" layoutInCell="1" allowOverlap="1" wp14:anchorId="4007025D" wp14:editId="5FA02BDB">
                <wp:simplePos x="0" y="0"/>
                <wp:positionH relativeFrom="column">
                  <wp:posOffset>2073910</wp:posOffset>
                </wp:positionH>
                <wp:positionV relativeFrom="paragraph">
                  <wp:posOffset>5461000</wp:posOffset>
                </wp:positionV>
                <wp:extent cx="3392805" cy="3409315"/>
                <wp:effectExtent l="0" t="0" r="0" b="635"/>
                <wp:wrapNone/>
                <wp:docPr id="144" name="Rectangle 11"/>
                <wp:cNvGraphicFramePr/>
                <a:graphic xmlns:a="http://schemas.openxmlformats.org/drawingml/2006/main">
                  <a:graphicData uri="http://schemas.microsoft.com/office/word/2010/wordprocessingShape">
                    <wps:wsp>
                      <wps:cNvSpPr/>
                      <wps:spPr bwMode="auto">
                        <a:xfrm>
                          <a:off x="0" y="0"/>
                          <a:ext cx="3392805" cy="340931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5A837A3">
              <v:rect id="Rectangle 11" style="position:absolute;margin-left:163.3pt;margin-top:430pt;width:267.15pt;height:268.45pt;z-index:2516920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002242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">
                <v:textbox inset="2.5mm,1.3mm,2.5mm,1.3mm"/>
              </v:rect>
            </w:pict>
          </mc:Fallback>
        </mc:AlternateContent>
      </w:r>
      <w:r w:rsidRPr="00641459">
        <mc:AlternateContent>
          <mc:Choice Requires="wpg">
            <w:drawing>
              <wp:anchor distT="0" distB="0" distL="114300" distR="114300" simplePos="0" relativeHeight="251693096" behindDoc="0" locked="0" layoutInCell="1" allowOverlap="1" wp14:anchorId="5EAA778B" wp14:editId="6290948F">
                <wp:simplePos x="0" y="0"/>
                <wp:positionH relativeFrom="column">
                  <wp:posOffset>0</wp:posOffset>
                </wp:positionH>
                <wp:positionV relativeFrom="paragraph">
                  <wp:posOffset>6106795</wp:posOffset>
                </wp:positionV>
                <wp:extent cx="6776085" cy="1860550"/>
                <wp:effectExtent l="0" t="0" r="5715" b="6350"/>
                <wp:wrapNone/>
                <wp:docPr id="145" name="Group 2"/>
                <wp:cNvGraphicFramePr/>
                <a:graphic xmlns:a="http://schemas.openxmlformats.org/drawingml/2006/main">
                  <a:graphicData uri="http://schemas.microsoft.com/office/word/2010/wordprocessingGroup">
                    <wpg:wgp>
                      <wpg:cNvGrpSpPr/>
                      <wpg:grpSpPr bwMode="auto">
                        <a:xfrm>
                          <a:off x="0" y="0"/>
                          <a:ext cx="6776085" cy="1860550"/>
                          <a:chOff x="0" y="2922757"/>
                          <a:chExt cx="7151" cy="1964"/>
                        </a:xfrm>
                      </wpg:grpSpPr>
                      <pic:pic xmlns:pic="http://schemas.openxmlformats.org/drawingml/2006/picture">
                        <pic:nvPicPr>
                          <pic:cNvPr id="146" name="Picture 14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5934" y="2923548"/>
                            <a:ext cx="391" cy="391"/>
                          </a:xfrm>
                          <a:prstGeom prst="rect">
                            <a:avLst/>
                          </a:prstGeom>
                          <a:noFill/>
                          <a:extLst>
                            <a:ext uri="{909E8E84-426E-40DD-AFC4-6F175D3DCCD1}">
                              <a14:hiddenFill xmlns:a14="http://schemas.microsoft.com/office/drawing/2010/main">
                                <a:solidFill>
                                  <a:srgbClr val="FFFFFF"/>
                                </a:solidFill>
                              </a14:hiddenFill>
                            </a:ext>
                          </a:extLst>
                        </pic:spPr>
                      </pic:pic>
                      <wps:wsp>
                        <wps:cNvPr id="147" name="Freeform 4"/>
                        <wps:cNvSpPr>
                          <a:spLocks/>
                        </wps:cNvSpPr>
                        <wps:spPr bwMode="auto">
                          <a:xfrm>
                            <a:off x="5934" y="2923548"/>
                            <a:ext cx="391" cy="391"/>
                          </a:xfrm>
                          <a:custGeom>
                            <a:avLst/>
                            <a:gdLst>
                              <a:gd name="T0" fmla="+- 0 7248 7248"/>
                              <a:gd name="T1" fmla="*/ T0 w 391"/>
                              <a:gd name="T2" fmla="+- 0 1174 1119"/>
                              <a:gd name="T3" fmla="*/ 1174 h 391"/>
                              <a:gd name="T4" fmla="+- 0 7252 7248"/>
                              <a:gd name="T5" fmla="*/ T4 w 391"/>
                              <a:gd name="T6" fmla="+- 0 1153 1119"/>
                              <a:gd name="T7" fmla="*/ 1153 h 391"/>
                              <a:gd name="T8" fmla="+- 0 7264 7248"/>
                              <a:gd name="T9" fmla="*/ T8 w 391"/>
                              <a:gd name="T10" fmla="+- 0 1135 1119"/>
                              <a:gd name="T11" fmla="*/ 1135 h 391"/>
                              <a:gd name="T12" fmla="+- 0 7281 7248"/>
                              <a:gd name="T13" fmla="*/ T12 w 391"/>
                              <a:gd name="T14" fmla="+- 0 1123 1119"/>
                              <a:gd name="T15" fmla="*/ 1123 h 391"/>
                              <a:gd name="T16" fmla="+- 0 7303 7248"/>
                              <a:gd name="T17" fmla="*/ T16 w 391"/>
                              <a:gd name="T18" fmla="+- 0 1119 1119"/>
                              <a:gd name="T19" fmla="*/ 1119 h 391"/>
                              <a:gd name="T20" fmla="+- 0 7584 7248"/>
                              <a:gd name="T21" fmla="*/ T20 w 391"/>
                              <a:gd name="T22" fmla="+- 0 1119 1119"/>
                              <a:gd name="T23" fmla="*/ 1119 h 391"/>
                              <a:gd name="T24" fmla="+- 0 7605 7248"/>
                              <a:gd name="T25" fmla="*/ T24 w 391"/>
                              <a:gd name="T26" fmla="+- 0 1123 1119"/>
                              <a:gd name="T27" fmla="*/ 1123 h 391"/>
                              <a:gd name="T28" fmla="+- 0 7623 7248"/>
                              <a:gd name="T29" fmla="*/ T28 w 391"/>
                              <a:gd name="T30" fmla="+- 0 1135 1119"/>
                              <a:gd name="T31" fmla="*/ 1135 h 391"/>
                              <a:gd name="T32" fmla="+- 0 7634 7248"/>
                              <a:gd name="T33" fmla="*/ T32 w 391"/>
                              <a:gd name="T34" fmla="+- 0 1153 1119"/>
                              <a:gd name="T35" fmla="*/ 1153 h 391"/>
                              <a:gd name="T36" fmla="+- 0 7639 7248"/>
                              <a:gd name="T37" fmla="*/ T36 w 391"/>
                              <a:gd name="T38" fmla="+- 0 1174 1119"/>
                              <a:gd name="T39" fmla="*/ 1174 h 391"/>
                              <a:gd name="T40" fmla="+- 0 7639 7248"/>
                              <a:gd name="T41" fmla="*/ T40 w 391"/>
                              <a:gd name="T42" fmla="+- 0 1455 1119"/>
                              <a:gd name="T43" fmla="*/ 1455 h 391"/>
                              <a:gd name="T44" fmla="+- 0 7634 7248"/>
                              <a:gd name="T45" fmla="*/ T44 w 391"/>
                              <a:gd name="T46" fmla="+- 0 1476 1119"/>
                              <a:gd name="T47" fmla="*/ 1476 h 391"/>
                              <a:gd name="T48" fmla="+- 0 7623 7248"/>
                              <a:gd name="T49" fmla="*/ T48 w 391"/>
                              <a:gd name="T50" fmla="+- 0 1493 1119"/>
                              <a:gd name="T51" fmla="*/ 1493 h 391"/>
                              <a:gd name="T52" fmla="+- 0 7605 7248"/>
                              <a:gd name="T53" fmla="*/ T52 w 391"/>
                              <a:gd name="T54" fmla="+- 0 1505 1119"/>
                              <a:gd name="T55" fmla="*/ 1505 h 391"/>
                              <a:gd name="T56" fmla="+- 0 7584 7248"/>
                              <a:gd name="T57" fmla="*/ T56 w 391"/>
                              <a:gd name="T58" fmla="+- 0 1509 1119"/>
                              <a:gd name="T59" fmla="*/ 1509 h 391"/>
                              <a:gd name="T60" fmla="+- 0 7303 7248"/>
                              <a:gd name="T61" fmla="*/ T60 w 391"/>
                              <a:gd name="T62" fmla="+- 0 1509 1119"/>
                              <a:gd name="T63" fmla="*/ 1509 h 391"/>
                              <a:gd name="T64" fmla="+- 0 7281 7248"/>
                              <a:gd name="T65" fmla="*/ T64 w 391"/>
                              <a:gd name="T66" fmla="+- 0 1505 1119"/>
                              <a:gd name="T67" fmla="*/ 1505 h 391"/>
                              <a:gd name="T68" fmla="+- 0 7264 7248"/>
                              <a:gd name="T69" fmla="*/ T68 w 391"/>
                              <a:gd name="T70" fmla="+- 0 1493 1119"/>
                              <a:gd name="T71" fmla="*/ 1493 h 391"/>
                              <a:gd name="T72" fmla="+- 0 7252 7248"/>
                              <a:gd name="T73" fmla="*/ T72 w 391"/>
                              <a:gd name="T74" fmla="+- 0 1476 1119"/>
                              <a:gd name="T75" fmla="*/ 1476 h 391"/>
                              <a:gd name="T76" fmla="+- 0 7248 7248"/>
                              <a:gd name="T77" fmla="*/ T76 w 391"/>
                              <a:gd name="T78" fmla="+- 0 1455 1119"/>
                              <a:gd name="T79" fmla="*/ 1455 h 391"/>
                              <a:gd name="T80" fmla="+- 0 7248 7248"/>
                              <a:gd name="T81" fmla="*/ T80 w 391"/>
                              <a:gd name="T82" fmla="+- 0 1174 1119"/>
                              <a:gd name="T83" fmla="*/ 1174 h 3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91" h="391">
                                <a:moveTo>
                                  <a:pt x="0" y="55"/>
                                </a:moveTo>
                                <a:lnTo>
                                  <a:pt x="4" y="34"/>
                                </a:lnTo>
                                <a:lnTo>
                                  <a:pt x="16" y="16"/>
                                </a:lnTo>
                                <a:lnTo>
                                  <a:pt x="33" y="4"/>
                                </a:lnTo>
                                <a:lnTo>
                                  <a:pt x="55" y="0"/>
                                </a:lnTo>
                                <a:lnTo>
                                  <a:pt x="336" y="0"/>
                                </a:lnTo>
                                <a:lnTo>
                                  <a:pt x="357" y="4"/>
                                </a:lnTo>
                                <a:lnTo>
                                  <a:pt x="375" y="16"/>
                                </a:lnTo>
                                <a:lnTo>
                                  <a:pt x="386" y="34"/>
                                </a:lnTo>
                                <a:lnTo>
                                  <a:pt x="391" y="55"/>
                                </a:lnTo>
                                <a:lnTo>
                                  <a:pt x="391" y="336"/>
                                </a:lnTo>
                                <a:lnTo>
                                  <a:pt x="386" y="357"/>
                                </a:lnTo>
                                <a:lnTo>
                                  <a:pt x="375" y="374"/>
                                </a:lnTo>
                                <a:lnTo>
                                  <a:pt x="357" y="386"/>
                                </a:lnTo>
                                <a:lnTo>
                                  <a:pt x="336" y="390"/>
                                </a:lnTo>
                                <a:lnTo>
                                  <a:pt x="55" y="390"/>
                                </a:lnTo>
                                <a:lnTo>
                                  <a:pt x="33" y="386"/>
                                </a:lnTo>
                                <a:lnTo>
                                  <a:pt x="16" y="374"/>
                                </a:lnTo>
                                <a:lnTo>
                                  <a:pt x="4" y="357"/>
                                </a:lnTo>
                                <a:lnTo>
                                  <a:pt x="0" y="336"/>
                                </a:lnTo>
                                <a:lnTo>
                                  <a:pt x="0" y="55"/>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48" name="Freeform 5"/>
                        <wps:cNvSpPr>
                          <a:spLocks/>
                        </wps:cNvSpPr>
                        <wps:spPr bwMode="auto">
                          <a:xfrm>
                            <a:off x="6114" y="2923653"/>
                            <a:ext cx="57" cy="99"/>
                          </a:xfrm>
                          <a:custGeom>
                            <a:avLst/>
                            <a:gdLst>
                              <a:gd name="T0" fmla="+- 0 7481 7427"/>
                              <a:gd name="T1" fmla="*/ T0 w 57"/>
                              <a:gd name="T2" fmla="+- 0 1224 1224"/>
                              <a:gd name="T3" fmla="*/ 1224 h 99"/>
                              <a:gd name="T4" fmla="+- 0 7476 7427"/>
                              <a:gd name="T5" fmla="*/ T4 w 57"/>
                              <a:gd name="T6" fmla="+- 0 1224 1224"/>
                              <a:gd name="T7" fmla="*/ 1224 h 99"/>
                              <a:gd name="T8" fmla="+- 0 7475 7427"/>
                              <a:gd name="T9" fmla="*/ T8 w 57"/>
                              <a:gd name="T10" fmla="+- 0 1227 1224"/>
                              <a:gd name="T11" fmla="*/ 1227 h 99"/>
                              <a:gd name="T12" fmla="+- 0 7474 7427"/>
                              <a:gd name="T13" fmla="*/ T12 w 57"/>
                              <a:gd name="T14" fmla="+- 0 1228 1224"/>
                              <a:gd name="T15" fmla="*/ 1228 h 99"/>
                              <a:gd name="T16" fmla="+- 0 7472 7427"/>
                              <a:gd name="T17" fmla="*/ T16 w 57"/>
                              <a:gd name="T18" fmla="+- 0 1229 1224"/>
                              <a:gd name="T19" fmla="*/ 1229 h 99"/>
                              <a:gd name="T20" fmla="+- 0 7471 7427"/>
                              <a:gd name="T21" fmla="*/ T20 w 57"/>
                              <a:gd name="T22" fmla="+- 0 1229 1224"/>
                              <a:gd name="T23" fmla="*/ 1229 h 99"/>
                              <a:gd name="T24" fmla="+- 0 7432 7427"/>
                              <a:gd name="T25" fmla="*/ T24 w 57"/>
                              <a:gd name="T26" fmla="+- 0 1229 1224"/>
                              <a:gd name="T27" fmla="*/ 1229 h 99"/>
                              <a:gd name="T28" fmla="+- 0 7432 7427"/>
                              <a:gd name="T29" fmla="*/ T28 w 57"/>
                              <a:gd name="T30" fmla="+- 0 1274 1224"/>
                              <a:gd name="T31" fmla="*/ 1274 h 99"/>
                              <a:gd name="T32" fmla="+- 0 7437 7427"/>
                              <a:gd name="T33" fmla="*/ T32 w 57"/>
                              <a:gd name="T34" fmla="+- 0 1277 1224"/>
                              <a:gd name="T35" fmla="*/ 1277 h 99"/>
                              <a:gd name="T36" fmla="+- 0 7442 7427"/>
                              <a:gd name="T37" fmla="*/ T36 w 57"/>
                              <a:gd name="T38" fmla="+- 0 1276 1224"/>
                              <a:gd name="T39" fmla="*/ 1276 h 99"/>
                              <a:gd name="T40" fmla="+- 0 7447 7427"/>
                              <a:gd name="T41" fmla="*/ T40 w 57"/>
                              <a:gd name="T42" fmla="+- 0 1275 1224"/>
                              <a:gd name="T43" fmla="*/ 1275 h 99"/>
                              <a:gd name="T44" fmla="+- 0 7449 7427"/>
                              <a:gd name="T45" fmla="*/ T44 w 57"/>
                              <a:gd name="T46" fmla="+- 0 1275 1224"/>
                              <a:gd name="T47" fmla="*/ 1275 h 99"/>
                              <a:gd name="T48" fmla="+- 0 7456 7427"/>
                              <a:gd name="T49" fmla="*/ T48 w 57"/>
                              <a:gd name="T50" fmla="+- 0 1275 1224"/>
                              <a:gd name="T51" fmla="*/ 1275 h 99"/>
                              <a:gd name="T52" fmla="+- 0 7471 7427"/>
                              <a:gd name="T53" fmla="*/ T52 w 57"/>
                              <a:gd name="T54" fmla="+- 0 1291 1224"/>
                              <a:gd name="T55" fmla="*/ 1291 h 99"/>
                              <a:gd name="T56" fmla="+- 0 7471 7427"/>
                              <a:gd name="T57" fmla="*/ T56 w 57"/>
                              <a:gd name="T58" fmla="+- 0 1303 1224"/>
                              <a:gd name="T59" fmla="*/ 1303 h 99"/>
                              <a:gd name="T60" fmla="+- 0 7470 7427"/>
                              <a:gd name="T61" fmla="*/ T60 w 57"/>
                              <a:gd name="T62" fmla="+- 0 1308 1224"/>
                              <a:gd name="T63" fmla="*/ 1308 h 99"/>
                              <a:gd name="T64" fmla="+- 0 7463 7427"/>
                              <a:gd name="T65" fmla="*/ T64 w 57"/>
                              <a:gd name="T66" fmla="+- 0 1316 1224"/>
                              <a:gd name="T67" fmla="*/ 1316 h 99"/>
                              <a:gd name="T68" fmla="+- 0 7459 7427"/>
                              <a:gd name="T69" fmla="*/ T68 w 57"/>
                              <a:gd name="T70" fmla="+- 0 1318 1224"/>
                              <a:gd name="T71" fmla="*/ 1318 h 99"/>
                              <a:gd name="T72" fmla="+- 0 7448 7427"/>
                              <a:gd name="T73" fmla="*/ T72 w 57"/>
                              <a:gd name="T74" fmla="+- 0 1318 1224"/>
                              <a:gd name="T75" fmla="*/ 1318 h 99"/>
                              <a:gd name="T76" fmla="+- 0 7445 7427"/>
                              <a:gd name="T77" fmla="*/ T76 w 57"/>
                              <a:gd name="T78" fmla="+- 0 1316 1224"/>
                              <a:gd name="T79" fmla="*/ 1316 h 99"/>
                              <a:gd name="T80" fmla="+- 0 7439 7427"/>
                              <a:gd name="T81" fmla="*/ T80 w 57"/>
                              <a:gd name="T82" fmla="+- 0 1312 1224"/>
                              <a:gd name="T83" fmla="*/ 1312 h 99"/>
                              <a:gd name="T84" fmla="+- 0 7437 7427"/>
                              <a:gd name="T85" fmla="*/ T84 w 57"/>
                              <a:gd name="T86" fmla="+- 0 1309 1224"/>
                              <a:gd name="T87" fmla="*/ 1309 h 99"/>
                              <a:gd name="T88" fmla="+- 0 7436 7427"/>
                              <a:gd name="T89" fmla="*/ T88 w 57"/>
                              <a:gd name="T90" fmla="+- 0 1304 1224"/>
                              <a:gd name="T91" fmla="*/ 1304 h 99"/>
                              <a:gd name="T92" fmla="+- 0 7427 7427"/>
                              <a:gd name="T93" fmla="*/ T92 w 57"/>
                              <a:gd name="T94" fmla="+- 0 1304 1224"/>
                              <a:gd name="T95" fmla="*/ 1304 h 99"/>
                              <a:gd name="T96" fmla="+- 0 7427 7427"/>
                              <a:gd name="T97" fmla="*/ T96 w 57"/>
                              <a:gd name="T98" fmla="+- 0 1319 1224"/>
                              <a:gd name="T99" fmla="*/ 1319 h 99"/>
                              <a:gd name="T100" fmla="+- 0 7436 7427"/>
                              <a:gd name="T101" fmla="*/ T100 w 57"/>
                              <a:gd name="T102" fmla="+- 0 1322 1224"/>
                              <a:gd name="T103" fmla="*/ 1322 h 99"/>
                              <a:gd name="T104" fmla="+- 0 7444 7427"/>
                              <a:gd name="T105" fmla="*/ T104 w 57"/>
                              <a:gd name="T106" fmla="+- 0 1323 1224"/>
                              <a:gd name="T107" fmla="*/ 1323 h 99"/>
                              <a:gd name="T108" fmla="+- 0 7459 7427"/>
                              <a:gd name="T109" fmla="*/ T108 w 57"/>
                              <a:gd name="T110" fmla="+- 0 1323 1224"/>
                              <a:gd name="T111" fmla="*/ 1323 h 99"/>
                              <a:gd name="T112" fmla="+- 0 7484 7427"/>
                              <a:gd name="T113" fmla="*/ T112 w 57"/>
                              <a:gd name="T114" fmla="+- 0 1300 1224"/>
                              <a:gd name="T115" fmla="*/ 1300 h 99"/>
                              <a:gd name="T116" fmla="+- 0 7484 7427"/>
                              <a:gd name="T117" fmla="*/ T116 w 57"/>
                              <a:gd name="T118" fmla="+- 0 1289 1224"/>
                              <a:gd name="T119" fmla="*/ 1289 h 99"/>
                              <a:gd name="T120" fmla="+- 0 7462 7427"/>
                              <a:gd name="T121" fmla="*/ T120 w 57"/>
                              <a:gd name="T122" fmla="+- 0 1267 1224"/>
                              <a:gd name="T123" fmla="*/ 1267 h 99"/>
                              <a:gd name="T124" fmla="+- 0 7454 7427"/>
                              <a:gd name="T125" fmla="*/ T124 w 57"/>
                              <a:gd name="T126" fmla="+- 0 1267 1224"/>
                              <a:gd name="T127" fmla="*/ 1267 h 99"/>
                              <a:gd name="T128" fmla="+- 0 7451 7427"/>
                              <a:gd name="T129" fmla="*/ T128 w 57"/>
                              <a:gd name="T130" fmla="+- 0 1268 1224"/>
                              <a:gd name="T131" fmla="*/ 1268 h 99"/>
                              <a:gd name="T132" fmla="+- 0 7446 7427"/>
                              <a:gd name="T133" fmla="*/ T132 w 57"/>
                              <a:gd name="T134" fmla="+- 0 1269 1224"/>
                              <a:gd name="T135" fmla="*/ 1269 h 99"/>
                              <a:gd name="T136" fmla="+- 0 7443 7427"/>
                              <a:gd name="T137" fmla="*/ T136 w 57"/>
                              <a:gd name="T138" fmla="+- 0 1269 1224"/>
                              <a:gd name="T139" fmla="*/ 1269 h 99"/>
                              <a:gd name="T140" fmla="+- 0 7441 7427"/>
                              <a:gd name="T141" fmla="*/ T140 w 57"/>
                              <a:gd name="T142" fmla="+- 0 1270 1224"/>
                              <a:gd name="T143" fmla="*/ 1270 h 99"/>
                              <a:gd name="T144" fmla="+- 0 7441 7427"/>
                              <a:gd name="T145" fmla="*/ T144 w 57"/>
                              <a:gd name="T146" fmla="+- 0 1240 1224"/>
                              <a:gd name="T147" fmla="*/ 1240 h 99"/>
                              <a:gd name="T148" fmla="+- 0 7480 7427"/>
                              <a:gd name="T149" fmla="*/ T148 w 57"/>
                              <a:gd name="T150" fmla="+- 0 1240 1224"/>
                              <a:gd name="T151" fmla="*/ 1240 h 99"/>
                              <a:gd name="T152" fmla="+- 0 7481 7427"/>
                              <a:gd name="T153" fmla="*/ T152 w 57"/>
                              <a:gd name="T154" fmla="+- 0 1224 1224"/>
                              <a:gd name="T155" fmla="*/ 1224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57" h="99">
                                <a:moveTo>
                                  <a:pt x="54" y="0"/>
                                </a:moveTo>
                                <a:lnTo>
                                  <a:pt x="49" y="0"/>
                                </a:lnTo>
                                <a:lnTo>
                                  <a:pt x="48" y="3"/>
                                </a:lnTo>
                                <a:lnTo>
                                  <a:pt x="47" y="4"/>
                                </a:lnTo>
                                <a:lnTo>
                                  <a:pt x="45" y="5"/>
                                </a:lnTo>
                                <a:lnTo>
                                  <a:pt x="44" y="5"/>
                                </a:lnTo>
                                <a:lnTo>
                                  <a:pt x="5" y="5"/>
                                </a:lnTo>
                                <a:lnTo>
                                  <a:pt x="5" y="50"/>
                                </a:lnTo>
                                <a:lnTo>
                                  <a:pt x="10" y="53"/>
                                </a:lnTo>
                                <a:lnTo>
                                  <a:pt x="15" y="52"/>
                                </a:lnTo>
                                <a:lnTo>
                                  <a:pt x="20" y="51"/>
                                </a:lnTo>
                                <a:lnTo>
                                  <a:pt x="22" y="51"/>
                                </a:lnTo>
                                <a:lnTo>
                                  <a:pt x="29" y="51"/>
                                </a:lnTo>
                                <a:lnTo>
                                  <a:pt x="44" y="67"/>
                                </a:lnTo>
                                <a:lnTo>
                                  <a:pt x="44" y="79"/>
                                </a:lnTo>
                                <a:lnTo>
                                  <a:pt x="43" y="84"/>
                                </a:lnTo>
                                <a:lnTo>
                                  <a:pt x="36" y="92"/>
                                </a:lnTo>
                                <a:lnTo>
                                  <a:pt x="32" y="94"/>
                                </a:lnTo>
                                <a:lnTo>
                                  <a:pt x="21" y="94"/>
                                </a:lnTo>
                                <a:lnTo>
                                  <a:pt x="18" y="92"/>
                                </a:lnTo>
                                <a:lnTo>
                                  <a:pt x="12" y="88"/>
                                </a:lnTo>
                                <a:lnTo>
                                  <a:pt x="10" y="85"/>
                                </a:lnTo>
                                <a:lnTo>
                                  <a:pt x="9" y="80"/>
                                </a:lnTo>
                                <a:lnTo>
                                  <a:pt x="0" y="80"/>
                                </a:lnTo>
                                <a:lnTo>
                                  <a:pt x="0" y="95"/>
                                </a:lnTo>
                                <a:lnTo>
                                  <a:pt x="9" y="98"/>
                                </a:lnTo>
                                <a:lnTo>
                                  <a:pt x="17" y="99"/>
                                </a:lnTo>
                                <a:lnTo>
                                  <a:pt x="32" y="99"/>
                                </a:lnTo>
                                <a:lnTo>
                                  <a:pt x="57" y="76"/>
                                </a:lnTo>
                                <a:lnTo>
                                  <a:pt x="57" y="65"/>
                                </a:lnTo>
                                <a:lnTo>
                                  <a:pt x="35" y="43"/>
                                </a:lnTo>
                                <a:lnTo>
                                  <a:pt x="27" y="43"/>
                                </a:lnTo>
                                <a:lnTo>
                                  <a:pt x="24" y="44"/>
                                </a:lnTo>
                                <a:lnTo>
                                  <a:pt x="19" y="45"/>
                                </a:lnTo>
                                <a:lnTo>
                                  <a:pt x="16" y="45"/>
                                </a:lnTo>
                                <a:lnTo>
                                  <a:pt x="14" y="46"/>
                                </a:lnTo>
                                <a:lnTo>
                                  <a:pt x="14" y="16"/>
                                </a:lnTo>
                                <a:lnTo>
                                  <a:pt x="53" y="16"/>
                                </a:lnTo>
                                <a:lnTo>
                                  <a:pt x="54"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49" name="Rectangle 149"/>
                        <wps:cNvSpPr>
                          <a:spLocks noChangeArrowheads="1"/>
                        </wps:cNvSpPr>
                        <wps:spPr bwMode="auto">
                          <a:xfrm>
                            <a:off x="6092" y="2923815"/>
                            <a:ext cx="76" cy="83"/>
                          </a:xfrm>
                          <a:prstGeom prst="rect">
                            <a:avLst/>
                          </a:prstGeom>
                          <a:noFill/>
                          <a:ln w="6350">
                            <a:solidFill>
                              <a:srgbClr val="262626"/>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150" name="Picture 1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6545" y="2923548"/>
                            <a:ext cx="391" cy="391"/>
                          </a:xfrm>
                          <a:prstGeom prst="rect">
                            <a:avLst/>
                          </a:prstGeom>
                          <a:noFill/>
                          <a:extLst>
                            <a:ext uri="{909E8E84-426E-40DD-AFC4-6F175D3DCCD1}">
                              <a14:hiddenFill xmlns:a14="http://schemas.microsoft.com/office/drawing/2010/main">
                                <a:solidFill>
                                  <a:srgbClr val="FFFFFF"/>
                                </a:solidFill>
                              </a14:hiddenFill>
                            </a:ext>
                          </a:extLst>
                        </pic:spPr>
                      </pic:pic>
                      <wps:wsp>
                        <wps:cNvPr id="151" name="Freeform 8"/>
                        <wps:cNvSpPr>
                          <a:spLocks/>
                        </wps:cNvSpPr>
                        <wps:spPr bwMode="auto">
                          <a:xfrm>
                            <a:off x="6545" y="2923548"/>
                            <a:ext cx="391" cy="391"/>
                          </a:xfrm>
                          <a:custGeom>
                            <a:avLst/>
                            <a:gdLst>
                              <a:gd name="T0" fmla="+- 0 7858 7858"/>
                              <a:gd name="T1" fmla="*/ T0 w 391"/>
                              <a:gd name="T2" fmla="+- 0 1174 1119"/>
                              <a:gd name="T3" fmla="*/ 1174 h 391"/>
                              <a:gd name="T4" fmla="+- 0 7863 7858"/>
                              <a:gd name="T5" fmla="*/ T4 w 391"/>
                              <a:gd name="T6" fmla="+- 0 1153 1119"/>
                              <a:gd name="T7" fmla="*/ 1153 h 391"/>
                              <a:gd name="T8" fmla="+- 0 7874 7858"/>
                              <a:gd name="T9" fmla="*/ T8 w 391"/>
                              <a:gd name="T10" fmla="+- 0 1135 1119"/>
                              <a:gd name="T11" fmla="*/ 1135 h 391"/>
                              <a:gd name="T12" fmla="+- 0 7892 7858"/>
                              <a:gd name="T13" fmla="*/ T12 w 391"/>
                              <a:gd name="T14" fmla="+- 0 1123 1119"/>
                              <a:gd name="T15" fmla="*/ 1123 h 391"/>
                              <a:gd name="T16" fmla="+- 0 7913 7858"/>
                              <a:gd name="T17" fmla="*/ T16 w 391"/>
                              <a:gd name="T18" fmla="+- 0 1119 1119"/>
                              <a:gd name="T19" fmla="*/ 1119 h 391"/>
                              <a:gd name="T20" fmla="+- 0 8194 7858"/>
                              <a:gd name="T21" fmla="*/ T20 w 391"/>
                              <a:gd name="T22" fmla="+- 0 1119 1119"/>
                              <a:gd name="T23" fmla="*/ 1119 h 391"/>
                              <a:gd name="T24" fmla="+- 0 8216 7858"/>
                              <a:gd name="T25" fmla="*/ T24 w 391"/>
                              <a:gd name="T26" fmla="+- 0 1123 1119"/>
                              <a:gd name="T27" fmla="*/ 1123 h 391"/>
                              <a:gd name="T28" fmla="+- 0 8233 7858"/>
                              <a:gd name="T29" fmla="*/ T28 w 391"/>
                              <a:gd name="T30" fmla="+- 0 1135 1119"/>
                              <a:gd name="T31" fmla="*/ 1135 h 391"/>
                              <a:gd name="T32" fmla="+- 0 8245 7858"/>
                              <a:gd name="T33" fmla="*/ T32 w 391"/>
                              <a:gd name="T34" fmla="+- 0 1153 1119"/>
                              <a:gd name="T35" fmla="*/ 1153 h 391"/>
                              <a:gd name="T36" fmla="+- 0 8249 7858"/>
                              <a:gd name="T37" fmla="*/ T36 w 391"/>
                              <a:gd name="T38" fmla="+- 0 1174 1119"/>
                              <a:gd name="T39" fmla="*/ 1174 h 391"/>
                              <a:gd name="T40" fmla="+- 0 8249 7858"/>
                              <a:gd name="T41" fmla="*/ T40 w 391"/>
                              <a:gd name="T42" fmla="+- 0 1455 1119"/>
                              <a:gd name="T43" fmla="*/ 1455 h 391"/>
                              <a:gd name="T44" fmla="+- 0 8245 7858"/>
                              <a:gd name="T45" fmla="*/ T44 w 391"/>
                              <a:gd name="T46" fmla="+- 0 1476 1119"/>
                              <a:gd name="T47" fmla="*/ 1476 h 391"/>
                              <a:gd name="T48" fmla="+- 0 8233 7858"/>
                              <a:gd name="T49" fmla="*/ T48 w 391"/>
                              <a:gd name="T50" fmla="+- 0 1493 1119"/>
                              <a:gd name="T51" fmla="*/ 1493 h 391"/>
                              <a:gd name="T52" fmla="+- 0 8216 7858"/>
                              <a:gd name="T53" fmla="*/ T52 w 391"/>
                              <a:gd name="T54" fmla="+- 0 1505 1119"/>
                              <a:gd name="T55" fmla="*/ 1505 h 391"/>
                              <a:gd name="T56" fmla="+- 0 8194 7858"/>
                              <a:gd name="T57" fmla="*/ T56 w 391"/>
                              <a:gd name="T58" fmla="+- 0 1509 1119"/>
                              <a:gd name="T59" fmla="*/ 1509 h 391"/>
                              <a:gd name="T60" fmla="+- 0 7913 7858"/>
                              <a:gd name="T61" fmla="*/ T60 w 391"/>
                              <a:gd name="T62" fmla="+- 0 1509 1119"/>
                              <a:gd name="T63" fmla="*/ 1509 h 391"/>
                              <a:gd name="T64" fmla="+- 0 7892 7858"/>
                              <a:gd name="T65" fmla="*/ T64 w 391"/>
                              <a:gd name="T66" fmla="+- 0 1505 1119"/>
                              <a:gd name="T67" fmla="*/ 1505 h 391"/>
                              <a:gd name="T68" fmla="+- 0 7874 7858"/>
                              <a:gd name="T69" fmla="*/ T68 w 391"/>
                              <a:gd name="T70" fmla="+- 0 1493 1119"/>
                              <a:gd name="T71" fmla="*/ 1493 h 391"/>
                              <a:gd name="T72" fmla="+- 0 7863 7858"/>
                              <a:gd name="T73" fmla="*/ T72 w 391"/>
                              <a:gd name="T74" fmla="+- 0 1476 1119"/>
                              <a:gd name="T75" fmla="*/ 1476 h 391"/>
                              <a:gd name="T76" fmla="+- 0 7858 7858"/>
                              <a:gd name="T77" fmla="*/ T76 w 391"/>
                              <a:gd name="T78" fmla="+- 0 1455 1119"/>
                              <a:gd name="T79" fmla="*/ 1455 h 391"/>
                              <a:gd name="T80" fmla="+- 0 7858 7858"/>
                              <a:gd name="T81" fmla="*/ T80 w 391"/>
                              <a:gd name="T82" fmla="+- 0 1174 1119"/>
                              <a:gd name="T83" fmla="*/ 1174 h 3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91" h="391">
                                <a:moveTo>
                                  <a:pt x="0" y="55"/>
                                </a:moveTo>
                                <a:lnTo>
                                  <a:pt x="5" y="34"/>
                                </a:lnTo>
                                <a:lnTo>
                                  <a:pt x="16" y="16"/>
                                </a:lnTo>
                                <a:lnTo>
                                  <a:pt x="34" y="4"/>
                                </a:lnTo>
                                <a:lnTo>
                                  <a:pt x="55" y="0"/>
                                </a:lnTo>
                                <a:lnTo>
                                  <a:pt x="336" y="0"/>
                                </a:lnTo>
                                <a:lnTo>
                                  <a:pt x="358" y="4"/>
                                </a:lnTo>
                                <a:lnTo>
                                  <a:pt x="375" y="16"/>
                                </a:lnTo>
                                <a:lnTo>
                                  <a:pt x="387" y="34"/>
                                </a:lnTo>
                                <a:lnTo>
                                  <a:pt x="391" y="55"/>
                                </a:lnTo>
                                <a:lnTo>
                                  <a:pt x="391" y="336"/>
                                </a:lnTo>
                                <a:lnTo>
                                  <a:pt x="387" y="357"/>
                                </a:lnTo>
                                <a:lnTo>
                                  <a:pt x="375" y="374"/>
                                </a:lnTo>
                                <a:lnTo>
                                  <a:pt x="358" y="386"/>
                                </a:lnTo>
                                <a:lnTo>
                                  <a:pt x="336" y="390"/>
                                </a:lnTo>
                                <a:lnTo>
                                  <a:pt x="55" y="390"/>
                                </a:lnTo>
                                <a:lnTo>
                                  <a:pt x="34" y="386"/>
                                </a:lnTo>
                                <a:lnTo>
                                  <a:pt x="16" y="374"/>
                                </a:lnTo>
                                <a:lnTo>
                                  <a:pt x="5" y="357"/>
                                </a:lnTo>
                                <a:lnTo>
                                  <a:pt x="0" y="336"/>
                                </a:lnTo>
                                <a:lnTo>
                                  <a:pt x="0" y="55"/>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52" name="AutoShape 9"/>
                        <wps:cNvSpPr>
                          <a:spLocks/>
                        </wps:cNvSpPr>
                        <wps:spPr bwMode="auto">
                          <a:xfrm>
                            <a:off x="6720" y="2923656"/>
                            <a:ext cx="62" cy="96"/>
                          </a:xfrm>
                          <a:custGeom>
                            <a:avLst/>
                            <a:gdLst>
                              <a:gd name="T0" fmla="+- 0 8077 8033"/>
                              <a:gd name="T1" fmla="*/ T0 w 62"/>
                              <a:gd name="T2" fmla="+- 0 1228 1228"/>
                              <a:gd name="T3" fmla="*/ 1228 h 96"/>
                              <a:gd name="T4" fmla="+- 0 8058 8033"/>
                              <a:gd name="T5" fmla="*/ T4 w 62"/>
                              <a:gd name="T6" fmla="+- 0 1236 1228"/>
                              <a:gd name="T7" fmla="*/ 1236 h 96"/>
                              <a:gd name="T8" fmla="+- 0 8043 8033"/>
                              <a:gd name="T9" fmla="*/ T8 w 62"/>
                              <a:gd name="T10" fmla="+- 0 1251 1228"/>
                              <a:gd name="T11" fmla="*/ 1251 h 96"/>
                              <a:gd name="T12" fmla="+- 0 8035 8033"/>
                              <a:gd name="T13" fmla="*/ T12 w 62"/>
                              <a:gd name="T14" fmla="+- 0 1271 1228"/>
                              <a:gd name="T15" fmla="*/ 1271 h 96"/>
                              <a:gd name="T16" fmla="+- 0 8033 8033"/>
                              <a:gd name="T17" fmla="*/ T16 w 62"/>
                              <a:gd name="T18" fmla="+- 0 1299 1228"/>
                              <a:gd name="T19" fmla="*/ 1299 h 96"/>
                              <a:gd name="T20" fmla="+- 0 8046 8033"/>
                              <a:gd name="T21" fmla="*/ T20 w 62"/>
                              <a:gd name="T22" fmla="+- 0 1320 1228"/>
                              <a:gd name="T23" fmla="*/ 1320 h 96"/>
                              <a:gd name="T24" fmla="+- 0 8071 8033"/>
                              <a:gd name="T25" fmla="*/ T24 w 62"/>
                              <a:gd name="T26" fmla="+- 0 1323 1228"/>
                              <a:gd name="T27" fmla="*/ 1323 h 96"/>
                              <a:gd name="T28" fmla="+- 0 8085 8033"/>
                              <a:gd name="T29" fmla="*/ T28 w 62"/>
                              <a:gd name="T30" fmla="+- 0 1318 1228"/>
                              <a:gd name="T31" fmla="*/ 1318 h 96"/>
                              <a:gd name="T32" fmla="+- 0 8054 8033"/>
                              <a:gd name="T33" fmla="*/ T32 w 62"/>
                              <a:gd name="T34" fmla="+- 0 1315 1228"/>
                              <a:gd name="T35" fmla="*/ 1315 h 96"/>
                              <a:gd name="T36" fmla="+- 0 8046 8033"/>
                              <a:gd name="T37" fmla="*/ T36 w 62"/>
                              <a:gd name="T38" fmla="+- 0 1300 1228"/>
                              <a:gd name="T39" fmla="*/ 1300 h 96"/>
                              <a:gd name="T40" fmla="+- 0 8047 8033"/>
                              <a:gd name="T41" fmla="*/ T40 w 62"/>
                              <a:gd name="T42" fmla="+- 0 1283 1228"/>
                              <a:gd name="T43" fmla="*/ 1283 h 96"/>
                              <a:gd name="T44" fmla="+- 0 8048 8033"/>
                              <a:gd name="T45" fmla="*/ T44 w 62"/>
                              <a:gd name="T46" fmla="+- 0 1281 1228"/>
                              <a:gd name="T47" fmla="*/ 1281 h 96"/>
                              <a:gd name="T48" fmla="+- 0 8049 8033"/>
                              <a:gd name="T49" fmla="*/ T48 w 62"/>
                              <a:gd name="T50" fmla="+- 0 1280 1228"/>
                              <a:gd name="T51" fmla="*/ 1280 h 96"/>
                              <a:gd name="T52" fmla="+- 0 8052 8033"/>
                              <a:gd name="T53" fmla="*/ T52 w 62"/>
                              <a:gd name="T54" fmla="+- 0 1277 1228"/>
                              <a:gd name="T55" fmla="*/ 1277 h 96"/>
                              <a:gd name="T56" fmla="+- 0 8056 8033"/>
                              <a:gd name="T57" fmla="*/ T56 w 62"/>
                              <a:gd name="T58" fmla="+- 0 1275 1228"/>
                              <a:gd name="T59" fmla="*/ 1275 h 96"/>
                              <a:gd name="T60" fmla="+- 0 8060 8033"/>
                              <a:gd name="T61" fmla="*/ T60 w 62"/>
                              <a:gd name="T62" fmla="+- 0 1274 1228"/>
                              <a:gd name="T63" fmla="*/ 1274 h 96"/>
                              <a:gd name="T64" fmla="+- 0 8047 8033"/>
                              <a:gd name="T65" fmla="*/ T64 w 62"/>
                              <a:gd name="T66" fmla="+- 0 1274 1228"/>
                              <a:gd name="T67" fmla="*/ 1274 h 96"/>
                              <a:gd name="T68" fmla="+- 0 8051 8033"/>
                              <a:gd name="T69" fmla="*/ T68 w 62"/>
                              <a:gd name="T70" fmla="+- 0 1259 1228"/>
                              <a:gd name="T71" fmla="*/ 1259 h 96"/>
                              <a:gd name="T72" fmla="+- 0 8063 8033"/>
                              <a:gd name="T73" fmla="*/ T72 w 62"/>
                              <a:gd name="T74" fmla="+- 0 1243 1228"/>
                              <a:gd name="T75" fmla="*/ 1243 h 96"/>
                              <a:gd name="T76" fmla="+- 0 8080 8033"/>
                              <a:gd name="T77" fmla="*/ T76 w 62"/>
                              <a:gd name="T78" fmla="+- 0 1235 1228"/>
                              <a:gd name="T79" fmla="*/ 1235 h 96"/>
                              <a:gd name="T80" fmla="+- 0 8087 8033"/>
                              <a:gd name="T81" fmla="*/ T80 w 62"/>
                              <a:gd name="T82" fmla="+- 0 1232 1228"/>
                              <a:gd name="T83" fmla="*/ 1232 h 96"/>
                              <a:gd name="T84" fmla="+- 0 8089 8033"/>
                              <a:gd name="T85" fmla="*/ T84 w 62"/>
                              <a:gd name="T86" fmla="+- 0 1273 1228"/>
                              <a:gd name="T87" fmla="*/ 1273 h 96"/>
                              <a:gd name="T88" fmla="+- 0 8075 8033"/>
                              <a:gd name="T89" fmla="*/ T88 w 62"/>
                              <a:gd name="T90" fmla="+- 0 1275 1228"/>
                              <a:gd name="T91" fmla="*/ 1275 h 96"/>
                              <a:gd name="T92" fmla="+- 0 8082 8033"/>
                              <a:gd name="T93" fmla="*/ T92 w 62"/>
                              <a:gd name="T94" fmla="+- 0 1288 1228"/>
                              <a:gd name="T95" fmla="*/ 1288 h 96"/>
                              <a:gd name="T96" fmla="+- 0 8082 8033"/>
                              <a:gd name="T97" fmla="*/ T96 w 62"/>
                              <a:gd name="T98" fmla="+- 0 1301 1228"/>
                              <a:gd name="T99" fmla="*/ 1301 h 96"/>
                              <a:gd name="T100" fmla="+- 0 8080 8033"/>
                              <a:gd name="T101" fmla="*/ T100 w 62"/>
                              <a:gd name="T102" fmla="+- 0 1309 1228"/>
                              <a:gd name="T103" fmla="*/ 1309 h 96"/>
                              <a:gd name="T104" fmla="+- 0 8075 8033"/>
                              <a:gd name="T105" fmla="*/ T104 w 62"/>
                              <a:gd name="T106" fmla="+- 0 1315 1228"/>
                              <a:gd name="T107" fmla="*/ 1315 h 96"/>
                              <a:gd name="T108" fmla="+- 0 8067 8033"/>
                              <a:gd name="T109" fmla="*/ T108 w 62"/>
                              <a:gd name="T110" fmla="+- 0 1318 1228"/>
                              <a:gd name="T111" fmla="*/ 1318 h 96"/>
                              <a:gd name="T112" fmla="+- 0 8086 8033"/>
                              <a:gd name="T113" fmla="*/ T112 w 62"/>
                              <a:gd name="T114" fmla="+- 0 1317 1228"/>
                              <a:gd name="T115" fmla="*/ 1317 h 96"/>
                              <a:gd name="T116" fmla="+- 0 8094 8033"/>
                              <a:gd name="T117" fmla="*/ T116 w 62"/>
                              <a:gd name="T118" fmla="+- 0 1304 1228"/>
                              <a:gd name="T119" fmla="*/ 1304 h 96"/>
                              <a:gd name="T120" fmla="+- 0 8095 8033"/>
                              <a:gd name="T121" fmla="*/ T120 w 62"/>
                              <a:gd name="T122" fmla="+- 0 1288 1228"/>
                              <a:gd name="T123" fmla="*/ 1288 h 96"/>
                              <a:gd name="T124" fmla="+- 0 8091 8033"/>
                              <a:gd name="T125" fmla="*/ T124 w 62"/>
                              <a:gd name="T126" fmla="+- 0 1275 1228"/>
                              <a:gd name="T127" fmla="*/ 1275 h 96"/>
                              <a:gd name="T128" fmla="+- 0 8076 8033"/>
                              <a:gd name="T129" fmla="*/ T128 w 62"/>
                              <a:gd name="T130" fmla="+- 0 1266 1228"/>
                              <a:gd name="T131" fmla="*/ 1266 h 96"/>
                              <a:gd name="T132" fmla="+- 0 8063 8033"/>
                              <a:gd name="T133" fmla="*/ T132 w 62"/>
                              <a:gd name="T134" fmla="+- 0 1267 1228"/>
                              <a:gd name="T135" fmla="*/ 1267 h 96"/>
                              <a:gd name="T136" fmla="+- 0 8051 8033"/>
                              <a:gd name="T137" fmla="*/ T136 w 62"/>
                              <a:gd name="T138" fmla="+- 0 1271 1228"/>
                              <a:gd name="T139" fmla="*/ 1271 h 96"/>
                              <a:gd name="T140" fmla="+- 0 8060 8033"/>
                              <a:gd name="T141" fmla="*/ T140 w 62"/>
                              <a:gd name="T142" fmla="+- 0 1274 1228"/>
                              <a:gd name="T143" fmla="*/ 1274 h 96"/>
                              <a:gd name="T144" fmla="+- 0 8064 8033"/>
                              <a:gd name="T145" fmla="*/ T144 w 62"/>
                              <a:gd name="T146" fmla="+- 0 1273 1228"/>
                              <a:gd name="T147" fmla="*/ 1273 h 96"/>
                              <a:gd name="T148" fmla="+- 0 8088 8033"/>
                              <a:gd name="T149" fmla="*/ T148 w 62"/>
                              <a:gd name="T150" fmla="+- 0 1272 1228"/>
                              <a:gd name="T151" fmla="*/ 1272 h 96"/>
                              <a:gd name="T152" fmla="+- 0 8081 8033"/>
                              <a:gd name="T153" fmla="*/ T152 w 62"/>
                              <a:gd name="T154" fmla="+- 0 1267 1228"/>
                              <a:gd name="T155" fmla="*/ 1267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62" h="96">
                                <a:moveTo>
                                  <a:pt x="51" y="0"/>
                                </a:moveTo>
                                <a:lnTo>
                                  <a:pt x="44" y="0"/>
                                </a:lnTo>
                                <a:lnTo>
                                  <a:pt x="38" y="2"/>
                                </a:lnTo>
                                <a:lnTo>
                                  <a:pt x="25" y="8"/>
                                </a:lnTo>
                                <a:lnTo>
                                  <a:pt x="20" y="12"/>
                                </a:lnTo>
                                <a:lnTo>
                                  <a:pt x="10" y="23"/>
                                </a:lnTo>
                                <a:lnTo>
                                  <a:pt x="7" y="29"/>
                                </a:lnTo>
                                <a:lnTo>
                                  <a:pt x="2" y="43"/>
                                </a:lnTo>
                                <a:lnTo>
                                  <a:pt x="1" y="49"/>
                                </a:lnTo>
                                <a:lnTo>
                                  <a:pt x="0" y="71"/>
                                </a:lnTo>
                                <a:lnTo>
                                  <a:pt x="3" y="80"/>
                                </a:lnTo>
                                <a:lnTo>
                                  <a:pt x="13" y="92"/>
                                </a:lnTo>
                                <a:lnTo>
                                  <a:pt x="21" y="95"/>
                                </a:lnTo>
                                <a:lnTo>
                                  <a:pt x="38" y="95"/>
                                </a:lnTo>
                                <a:lnTo>
                                  <a:pt x="43" y="94"/>
                                </a:lnTo>
                                <a:lnTo>
                                  <a:pt x="52" y="90"/>
                                </a:lnTo>
                                <a:lnTo>
                                  <a:pt x="25" y="90"/>
                                </a:lnTo>
                                <a:lnTo>
                                  <a:pt x="21" y="87"/>
                                </a:lnTo>
                                <a:lnTo>
                                  <a:pt x="15" y="78"/>
                                </a:lnTo>
                                <a:lnTo>
                                  <a:pt x="13" y="72"/>
                                </a:lnTo>
                                <a:lnTo>
                                  <a:pt x="13" y="58"/>
                                </a:lnTo>
                                <a:lnTo>
                                  <a:pt x="14" y="55"/>
                                </a:lnTo>
                                <a:lnTo>
                                  <a:pt x="14" y="54"/>
                                </a:lnTo>
                                <a:lnTo>
                                  <a:pt x="15" y="53"/>
                                </a:lnTo>
                                <a:lnTo>
                                  <a:pt x="15" y="52"/>
                                </a:lnTo>
                                <a:lnTo>
                                  <a:pt x="16" y="52"/>
                                </a:lnTo>
                                <a:lnTo>
                                  <a:pt x="17" y="50"/>
                                </a:lnTo>
                                <a:lnTo>
                                  <a:pt x="19" y="49"/>
                                </a:lnTo>
                                <a:lnTo>
                                  <a:pt x="21" y="48"/>
                                </a:lnTo>
                                <a:lnTo>
                                  <a:pt x="23" y="47"/>
                                </a:lnTo>
                                <a:lnTo>
                                  <a:pt x="25" y="46"/>
                                </a:lnTo>
                                <a:lnTo>
                                  <a:pt x="27" y="46"/>
                                </a:lnTo>
                                <a:lnTo>
                                  <a:pt x="15" y="46"/>
                                </a:lnTo>
                                <a:lnTo>
                                  <a:pt x="14" y="46"/>
                                </a:lnTo>
                                <a:lnTo>
                                  <a:pt x="15" y="38"/>
                                </a:lnTo>
                                <a:lnTo>
                                  <a:pt x="18" y="31"/>
                                </a:lnTo>
                                <a:lnTo>
                                  <a:pt x="25" y="19"/>
                                </a:lnTo>
                                <a:lnTo>
                                  <a:pt x="30" y="15"/>
                                </a:lnTo>
                                <a:lnTo>
                                  <a:pt x="40" y="9"/>
                                </a:lnTo>
                                <a:lnTo>
                                  <a:pt x="47" y="7"/>
                                </a:lnTo>
                                <a:lnTo>
                                  <a:pt x="54" y="7"/>
                                </a:lnTo>
                                <a:lnTo>
                                  <a:pt x="54" y="4"/>
                                </a:lnTo>
                                <a:lnTo>
                                  <a:pt x="51" y="0"/>
                                </a:lnTo>
                                <a:close/>
                                <a:moveTo>
                                  <a:pt x="56" y="45"/>
                                </a:moveTo>
                                <a:lnTo>
                                  <a:pt x="38" y="45"/>
                                </a:lnTo>
                                <a:lnTo>
                                  <a:pt x="42" y="47"/>
                                </a:lnTo>
                                <a:lnTo>
                                  <a:pt x="48" y="54"/>
                                </a:lnTo>
                                <a:lnTo>
                                  <a:pt x="49" y="60"/>
                                </a:lnTo>
                                <a:lnTo>
                                  <a:pt x="49" y="71"/>
                                </a:lnTo>
                                <a:lnTo>
                                  <a:pt x="49" y="73"/>
                                </a:lnTo>
                                <a:lnTo>
                                  <a:pt x="48" y="78"/>
                                </a:lnTo>
                                <a:lnTo>
                                  <a:pt x="47" y="81"/>
                                </a:lnTo>
                                <a:lnTo>
                                  <a:pt x="44" y="85"/>
                                </a:lnTo>
                                <a:lnTo>
                                  <a:pt x="42" y="87"/>
                                </a:lnTo>
                                <a:lnTo>
                                  <a:pt x="37" y="89"/>
                                </a:lnTo>
                                <a:lnTo>
                                  <a:pt x="34" y="90"/>
                                </a:lnTo>
                                <a:lnTo>
                                  <a:pt x="52" y="90"/>
                                </a:lnTo>
                                <a:lnTo>
                                  <a:pt x="53" y="89"/>
                                </a:lnTo>
                                <a:lnTo>
                                  <a:pt x="56" y="85"/>
                                </a:lnTo>
                                <a:lnTo>
                                  <a:pt x="61" y="76"/>
                                </a:lnTo>
                                <a:lnTo>
                                  <a:pt x="62" y="72"/>
                                </a:lnTo>
                                <a:lnTo>
                                  <a:pt x="62" y="60"/>
                                </a:lnTo>
                                <a:lnTo>
                                  <a:pt x="61" y="55"/>
                                </a:lnTo>
                                <a:lnTo>
                                  <a:pt x="58" y="47"/>
                                </a:lnTo>
                                <a:lnTo>
                                  <a:pt x="56" y="45"/>
                                </a:lnTo>
                                <a:close/>
                                <a:moveTo>
                                  <a:pt x="43" y="38"/>
                                </a:moveTo>
                                <a:lnTo>
                                  <a:pt x="34" y="38"/>
                                </a:lnTo>
                                <a:lnTo>
                                  <a:pt x="30" y="39"/>
                                </a:lnTo>
                                <a:lnTo>
                                  <a:pt x="22" y="41"/>
                                </a:lnTo>
                                <a:lnTo>
                                  <a:pt x="18" y="43"/>
                                </a:lnTo>
                                <a:lnTo>
                                  <a:pt x="15" y="46"/>
                                </a:lnTo>
                                <a:lnTo>
                                  <a:pt x="27" y="46"/>
                                </a:lnTo>
                                <a:lnTo>
                                  <a:pt x="29" y="45"/>
                                </a:lnTo>
                                <a:lnTo>
                                  <a:pt x="31" y="45"/>
                                </a:lnTo>
                                <a:lnTo>
                                  <a:pt x="56" y="45"/>
                                </a:lnTo>
                                <a:lnTo>
                                  <a:pt x="55" y="44"/>
                                </a:lnTo>
                                <a:lnTo>
                                  <a:pt x="51" y="41"/>
                                </a:lnTo>
                                <a:lnTo>
                                  <a:pt x="48" y="39"/>
                                </a:lnTo>
                                <a:lnTo>
                                  <a:pt x="43" y="38"/>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3" name="Rectangle 153"/>
                        <wps:cNvSpPr>
                          <a:spLocks noChangeArrowheads="1"/>
                        </wps:cNvSpPr>
                        <wps:spPr bwMode="auto">
                          <a:xfrm>
                            <a:off x="6702" y="2923815"/>
                            <a:ext cx="76" cy="83"/>
                          </a:xfrm>
                          <a:prstGeom prst="rect">
                            <a:avLst/>
                          </a:prstGeom>
                          <a:noFill/>
                          <a:ln w="6350">
                            <a:solidFill>
                              <a:srgbClr val="262626"/>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54" name="Line 11"/>
                        <wps:cNvCnPr/>
                        <wps:spPr bwMode="auto">
                          <a:xfrm>
                            <a:off x="6322" y="2923736"/>
                            <a:ext cx="173"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55" name="Freeform 12"/>
                        <wps:cNvSpPr>
                          <a:spLocks/>
                        </wps:cNvSpPr>
                        <wps:spPr bwMode="auto">
                          <a:xfrm>
                            <a:off x="6485" y="2923690"/>
                            <a:ext cx="55" cy="92"/>
                          </a:xfrm>
                          <a:custGeom>
                            <a:avLst/>
                            <a:gdLst>
                              <a:gd name="T0" fmla="+- 0 7799 7799"/>
                              <a:gd name="T1" fmla="*/ T0 w 55"/>
                              <a:gd name="T2" fmla="+- 0 1262 1262"/>
                              <a:gd name="T3" fmla="*/ 1262 h 92"/>
                              <a:gd name="T4" fmla="+- 0 7799 7799"/>
                              <a:gd name="T5" fmla="*/ T4 w 55"/>
                              <a:gd name="T6" fmla="+- 0 1353 1262"/>
                              <a:gd name="T7" fmla="*/ 1353 h 92"/>
                              <a:gd name="T8" fmla="+- 0 7854 7799"/>
                              <a:gd name="T9" fmla="*/ T8 w 55"/>
                              <a:gd name="T10" fmla="+- 0 1307 1262"/>
                              <a:gd name="T11" fmla="*/ 1307 h 92"/>
                              <a:gd name="T12" fmla="+- 0 7799 7799"/>
                              <a:gd name="T13" fmla="*/ T12 w 55"/>
                              <a:gd name="T14" fmla="+- 0 1262 1262"/>
                              <a:gd name="T15" fmla="*/ 1262 h 92"/>
                            </a:gdLst>
                            <a:ahLst/>
                            <a:cxnLst>
                              <a:cxn ang="0">
                                <a:pos x="T1" y="T3"/>
                              </a:cxn>
                              <a:cxn ang="0">
                                <a:pos x="T5" y="T7"/>
                              </a:cxn>
                              <a:cxn ang="0">
                                <a:pos x="T9" y="T11"/>
                              </a:cxn>
                              <a:cxn ang="0">
                                <a:pos x="T13" y="T15"/>
                              </a:cxn>
                            </a:cxnLst>
                            <a:rect l="0" t="0" r="r" b="b"/>
                            <a:pathLst>
                              <a:path w="55" h="92">
                                <a:moveTo>
                                  <a:pt x="0" y="0"/>
                                </a:moveTo>
                                <a:lnTo>
                                  <a:pt x="0" y="91"/>
                                </a:lnTo>
                                <a:lnTo>
                                  <a:pt x="55" y="45"/>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6" name="Line 17"/>
                        <wps:cNvCnPr/>
                        <wps:spPr bwMode="auto">
                          <a:xfrm>
                            <a:off x="6933" y="2923736"/>
                            <a:ext cx="172"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57" name="Freeform 18"/>
                        <wps:cNvSpPr>
                          <a:spLocks/>
                        </wps:cNvSpPr>
                        <wps:spPr bwMode="auto">
                          <a:xfrm>
                            <a:off x="7096" y="2923690"/>
                            <a:ext cx="55" cy="92"/>
                          </a:xfrm>
                          <a:custGeom>
                            <a:avLst/>
                            <a:gdLst>
                              <a:gd name="T0" fmla="+- 0 8409 8409"/>
                              <a:gd name="T1" fmla="*/ T0 w 55"/>
                              <a:gd name="T2" fmla="+- 0 1262 1262"/>
                              <a:gd name="T3" fmla="*/ 1262 h 92"/>
                              <a:gd name="T4" fmla="+- 0 8409 8409"/>
                              <a:gd name="T5" fmla="*/ T4 w 55"/>
                              <a:gd name="T6" fmla="+- 0 1353 1262"/>
                              <a:gd name="T7" fmla="*/ 1353 h 92"/>
                              <a:gd name="T8" fmla="+- 0 8464 8409"/>
                              <a:gd name="T9" fmla="*/ T8 w 55"/>
                              <a:gd name="T10" fmla="+- 0 1307 1262"/>
                              <a:gd name="T11" fmla="*/ 1307 h 92"/>
                              <a:gd name="T12" fmla="+- 0 8409 8409"/>
                              <a:gd name="T13" fmla="*/ T12 w 55"/>
                              <a:gd name="T14" fmla="+- 0 1262 1262"/>
                              <a:gd name="T15" fmla="*/ 1262 h 92"/>
                            </a:gdLst>
                            <a:ahLst/>
                            <a:cxnLst>
                              <a:cxn ang="0">
                                <a:pos x="T1" y="T3"/>
                              </a:cxn>
                              <a:cxn ang="0">
                                <a:pos x="T5" y="T7"/>
                              </a:cxn>
                              <a:cxn ang="0">
                                <a:pos x="T9" y="T11"/>
                              </a:cxn>
                              <a:cxn ang="0">
                                <a:pos x="T13" y="T15"/>
                              </a:cxn>
                            </a:cxnLst>
                            <a:rect l="0" t="0" r="r" b="b"/>
                            <a:pathLst>
                              <a:path w="55" h="92">
                                <a:moveTo>
                                  <a:pt x="0" y="0"/>
                                </a:moveTo>
                                <a:lnTo>
                                  <a:pt x="0" y="91"/>
                                </a:lnTo>
                                <a:lnTo>
                                  <a:pt x="55" y="45"/>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8" name="Line 26"/>
                        <wps:cNvCnPr/>
                        <wps:spPr bwMode="auto">
                          <a:xfrm>
                            <a:off x="5719" y="2923736"/>
                            <a:ext cx="168"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59" name="Freeform 27"/>
                        <wps:cNvSpPr>
                          <a:spLocks/>
                        </wps:cNvSpPr>
                        <wps:spPr bwMode="auto">
                          <a:xfrm>
                            <a:off x="5878" y="2923690"/>
                            <a:ext cx="55" cy="92"/>
                          </a:xfrm>
                          <a:custGeom>
                            <a:avLst/>
                            <a:gdLst>
                              <a:gd name="T0" fmla="+- 0 7191 7191"/>
                              <a:gd name="T1" fmla="*/ T0 w 55"/>
                              <a:gd name="T2" fmla="+- 0 1262 1262"/>
                              <a:gd name="T3" fmla="*/ 1262 h 92"/>
                              <a:gd name="T4" fmla="+- 0 7191 7191"/>
                              <a:gd name="T5" fmla="*/ T4 w 55"/>
                              <a:gd name="T6" fmla="+- 0 1353 1262"/>
                              <a:gd name="T7" fmla="*/ 1353 h 92"/>
                              <a:gd name="T8" fmla="+- 0 7246 7191"/>
                              <a:gd name="T9" fmla="*/ T8 w 55"/>
                              <a:gd name="T10" fmla="+- 0 1307 1262"/>
                              <a:gd name="T11" fmla="*/ 1307 h 92"/>
                              <a:gd name="T12" fmla="+- 0 7191 7191"/>
                              <a:gd name="T13" fmla="*/ T12 w 55"/>
                              <a:gd name="T14" fmla="+- 0 1262 1262"/>
                              <a:gd name="T15" fmla="*/ 1262 h 92"/>
                            </a:gdLst>
                            <a:ahLst/>
                            <a:cxnLst>
                              <a:cxn ang="0">
                                <a:pos x="T1" y="T3"/>
                              </a:cxn>
                              <a:cxn ang="0">
                                <a:pos x="T5" y="T7"/>
                              </a:cxn>
                              <a:cxn ang="0">
                                <a:pos x="T9" y="T11"/>
                              </a:cxn>
                              <a:cxn ang="0">
                                <a:pos x="T13" y="T15"/>
                              </a:cxn>
                            </a:cxnLst>
                            <a:rect l="0" t="0" r="r" b="b"/>
                            <a:pathLst>
                              <a:path w="55" h="92">
                                <a:moveTo>
                                  <a:pt x="0" y="0"/>
                                </a:moveTo>
                                <a:lnTo>
                                  <a:pt x="0" y="91"/>
                                </a:lnTo>
                                <a:lnTo>
                                  <a:pt x="55" y="45"/>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160" name="Picture 16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2922757"/>
                            <a:ext cx="5129" cy="1964"/>
                          </a:xfrm>
                          <a:prstGeom prst="rect">
                            <a:avLst/>
                          </a:prstGeom>
                          <a:noFill/>
                          <a:extLst>
                            <a:ext uri="{909E8E84-426E-40DD-AFC4-6F175D3DCCD1}">
                              <a14:hiddenFill xmlns:a14="http://schemas.microsoft.com/office/drawing/2010/main">
                                <a:solidFill>
                                  <a:srgbClr val="FFFFFF"/>
                                </a:solidFill>
                              </a14:hiddenFill>
                            </a:ext>
                          </a:extLst>
                        </pic:spPr>
                      </pic:pic>
                      <wps:wsp>
                        <wps:cNvPr id="161" name="Freeform 31"/>
                        <wps:cNvSpPr>
                          <a:spLocks/>
                        </wps:cNvSpPr>
                        <wps:spPr bwMode="auto">
                          <a:xfrm>
                            <a:off x="1243" y="2923937"/>
                            <a:ext cx="92" cy="55"/>
                          </a:xfrm>
                          <a:custGeom>
                            <a:avLst/>
                            <a:gdLst>
                              <a:gd name="T0" fmla="+- 0 2602 2557"/>
                              <a:gd name="T1" fmla="*/ T0 w 92"/>
                              <a:gd name="T2" fmla="+- 0 1508 1508"/>
                              <a:gd name="T3" fmla="*/ 1508 h 55"/>
                              <a:gd name="T4" fmla="+- 0 2557 2557"/>
                              <a:gd name="T5" fmla="*/ T4 w 92"/>
                              <a:gd name="T6" fmla="+- 0 1563 1508"/>
                              <a:gd name="T7" fmla="*/ 1563 h 55"/>
                              <a:gd name="T8" fmla="+- 0 2648 2557"/>
                              <a:gd name="T9" fmla="*/ T8 w 92"/>
                              <a:gd name="T10" fmla="+- 0 1563 1508"/>
                              <a:gd name="T11" fmla="*/ 1563 h 55"/>
                              <a:gd name="T12" fmla="+- 0 2602 2557"/>
                              <a:gd name="T13" fmla="*/ T12 w 92"/>
                              <a:gd name="T14" fmla="+- 0 1508 1508"/>
                              <a:gd name="T15" fmla="*/ 1508 h 55"/>
                            </a:gdLst>
                            <a:ahLst/>
                            <a:cxnLst>
                              <a:cxn ang="0">
                                <a:pos x="T1" y="T3"/>
                              </a:cxn>
                              <a:cxn ang="0">
                                <a:pos x="T5" y="T7"/>
                              </a:cxn>
                              <a:cxn ang="0">
                                <a:pos x="T9" y="T11"/>
                              </a:cxn>
                              <a:cxn ang="0">
                                <a:pos x="T13" y="T15"/>
                              </a:cxn>
                            </a:cxnLst>
                            <a:rect l="0" t="0" r="r" b="b"/>
                            <a:pathLst>
                              <a:path w="92" h="55">
                                <a:moveTo>
                                  <a:pt x="45" y="0"/>
                                </a:moveTo>
                                <a:lnTo>
                                  <a:pt x="0" y="55"/>
                                </a:lnTo>
                                <a:lnTo>
                                  <a:pt x="91" y="55"/>
                                </a:lnTo>
                                <a:lnTo>
                                  <a:pt x="45"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2" name="Freeform 32"/>
                        <wps:cNvSpPr>
                          <a:spLocks/>
                        </wps:cNvSpPr>
                        <wps:spPr bwMode="auto">
                          <a:xfrm>
                            <a:off x="5331" y="2923548"/>
                            <a:ext cx="391" cy="391"/>
                          </a:xfrm>
                          <a:custGeom>
                            <a:avLst/>
                            <a:gdLst>
                              <a:gd name="T0" fmla="+- 0 6645 6645"/>
                              <a:gd name="T1" fmla="*/ T0 w 391"/>
                              <a:gd name="T2" fmla="+- 0 1174 1119"/>
                              <a:gd name="T3" fmla="*/ 1174 h 391"/>
                              <a:gd name="T4" fmla="+- 0 6649 6645"/>
                              <a:gd name="T5" fmla="*/ T4 w 391"/>
                              <a:gd name="T6" fmla="+- 0 1153 1119"/>
                              <a:gd name="T7" fmla="*/ 1153 h 391"/>
                              <a:gd name="T8" fmla="+- 0 6661 6645"/>
                              <a:gd name="T9" fmla="*/ T8 w 391"/>
                              <a:gd name="T10" fmla="+- 0 1135 1119"/>
                              <a:gd name="T11" fmla="*/ 1135 h 391"/>
                              <a:gd name="T12" fmla="+- 0 6678 6645"/>
                              <a:gd name="T13" fmla="*/ T12 w 391"/>
                              <a:gd name="T14" fmla="+- 0 1123 1119"/>
                              <a:gd name="T15" fmla="*/ 1123 h 391"/>
                              <a:gd name="T16" fmla="+- 0 6699 6645"/>
                              <a:gd name="T17" fmla="*/ T16 w 391"/>
                              <a:gd name="T18" fmla="+- 0 1119 1119"/>
                              <a:gd name="T19" fmla="*/ 1119 h 391"/>
                              <a:gd name="T20" fmla="+- 0 6981 6645"/>
                              <a:gd name="T21" fmla="*/ T20 w 391"/>
                              <a:gd name="T22" fmla="+- 0 1119 1119"/>
                              <a:gd name="T23" fmla="*/ 1119 h 391"/>
                              <a:gd name="T24" fmla="+- 0 7002 6645"/>
                              <a:gd name="T25" fmla="*/ T24 w 391"/>
                              <a:gd name="T26" fmla="+- 0 1123 1119"/>
                              <a:gd name="T27" fmla="*/ 1123 h 391"/>
                              <a:gd name="T28" fmla="+- 0 7019 6645"/>
                              <a:gd name="T29" fmla="*/ T28 w 391"/>
                              <a:gd name="T30" fmla="+- 0 1135 1119"/>
                              <a:gd name="T31" fmla="*/ 1135 h 391"/>
                              <a:gd name="T32" fmla="+- 0 7031 6645"/>
                              <a:gd name="T33" fmla="*/ T32 w 391"/>
                              <a:gd name="T34" fmla="+- 0 1153 1119"/>
                              <a:gd name="T35" fmla="*/ 1153 h 391"/>
                              <a:gd name="T36" fmla="+- 0 7035 6645"/>
                              <a:gd name="T37" fmla="*/ T36 w 391"/>
                              <a:gd name="T38" fmla="+- 0 1174 1119"/>
                              <a:gd name="T39" fmla="*/ 1174 h 391"/>
                              <a:gd name="T40" fmla="+- 0 7035 6645"/>
                              <a:gd name="T41" fmla="*/ T40 w 391"/>
                              <a:gd name="T42" fmla="+- 0 1455 1119"/>
                              <a:gd name="T43" fmla="*/ 1455 h 391"/>
                              <a:gd name="T44" fmla="+- 0 7031 6645"/>
                              <a:gd name="T45" fmla="*/ T44 w 391"/>
                              <a:gd name="T46" fmla="+- 0 1476 1119"/>
                              <a:gd name="T47" fmla="*/ 1476 h 391"/>
                              <a:gd name="T48" fmla="+- 0 7019 6645"/>
                              <a:gd name="T49" fmla="*/ T48 w 391"/>
                              <a:gd name="T50" fmla="+- 0 1493 1119"/>
                              <a:gd name="T51" fmla="*/ 1493 h 391"/>
                              <a:gd name="T52" fmla="+- 0 7002 6645"/>
                              <a:gd name="T53" fmla="*/ T52 w 391"/>
                              <a:gd name="T54" fmla="+- 0 1505 1119"/>
                              <a:gd name="T55" fmla="*/ 1505 h 391"/>
                              <a:gd name="T56" fmla="+- 0 6981 6645"/>
                              <a:gd name="T57" fmla="*/ T56 w 391"/>
                              <a:gd name="T58" fmla="+- 0 1509 1119"/>
                              <a:gd name="T59" fmla="*/ 1509 h 391"/>
                              <a:gd name="T60" fmla="+- 0 6699 6645"/>
                              <a:gd name="T61" fmla="*/ T60 w 391"/>
                              <a:gd name="T62" fmla="+- 0 1509 1119"/>
                              <a:gd name="T63" fmla="*/ 1509 h 391"/>
                              <a:gd name="T64" fmla="+- 0 6678 6645"/>
                              <a:gd name="T65" fmla="*/ T64 w 391"/>
                              <a:gd name="T66" fmla="+- 0 1505 1119"/>
                              <a:gd name="T67" fmla="*/ 1505 h 391"/>
                              <a:gd name="T68" fmla="+- 0 6661 6645"/>
                              <a:gd name="T69" fmla="*/ T68 w 391"/>
                              <a:gd name="T70" fmla="+- 0 1493 1119"/>
                              <a:gd name="T71" fmla="*/ 1493 h 391"/>
                              <a:gd name="T72" fmla="+- 0 6649 6645"/>
                              <a:gd name="T73" fmla="*/ T72 w 391"/>
                              <a:gd name="T74" fmla="+- 0 1476 1119"/>
                              <a:gd name="T75" fmla="*/ 1476 h 391"/>
                              <a:gd name="T76" fmla="+- 0 6645 6645"/>
                              <a:gd name="T77" fmla="*/ T76 w 391"/>
                              <a:gd name="T78" fmla="+- 0 1455 1119"/>
                              <a:gd name="T79" fmla="*/ 1455 h 391"/>
                              <a:gd name="T80" fmla="+- 0 6645 6645"/>
                              <a:gd name="T81" fmla="*/ T80 w 391"/>
                              <a:gd name="T82" fmla="+- 0 1174 1119"/>
                              <a:gd name="T83" fmla="*/ 1174 h 3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91" h="391">
                                <a:moveTo>
                                  <a:pt x="0" y="55"/>
                                </a:moveTo>
                                <a:lnTo>
                                  <a:pt x="4" y="34"/>
                                </a:lnTo>
                                <a:lnTo>
                                  <a:pt x="16" y="16"/>
                                </a:lnTo>
                                <a:lnTo>
                                  <a:pt x="33" y="4"/>
                                </a:lnTo>
                                <a:lnTo>
                                  <a:pt x="54" y="0"/>
                                </a:lnTo>
                                <a:lnTo>
                                  <a:pt x="336" y="0"/>
                                </a:lnTo>
                                <a:lnTo>
                                  <a:pt x="357" y="4"/>
                                </a:lnTo>
                                <a:lnTo>
                                  <a:pt x="374" y="16"/>
                                </a:lnTo>
                                <a:lnTo>
                                  <a:pt x="386" y="34"/>
                                </a:lnTo>
                                <a:lnTo>
                                  <a:pt x="390" y="55"/>
                                </a:lnTo>
                                <a:lnTo>
                                  <a:pt x="390" y="336"/>
                                </a:lnTo>
                                <a:lnTo>
                                  <a:pt x="386" y="357"/>
                                </a:lnTo>
                                <a:lnTo>
                                  <a:pt x="374" y="374"/>
                                </a:lnTo>
                                <a:lnTo>
                                  <a:pt x="357" y="386"/>
                                </a:lnTo>
                                <a:lnTo>
                                  <a:pt x="336" y="390"/>
                                </a:lnTo>
                                <a:lnTo>
                                  <a:pt x="54" y="390"/>
                                </a:lnTo>
                                <a:lnTo>
                                  <a:pt x="33" y="386"/>
                                </a:lnTo>
                                <a:lnTo>
                                  <a:pt x="16" y="374"/>
                                </a:lnTo>
                                <a:lnTo>
                                  <a:pt x="4" y="357"/>
                                </a:lnTo>
                                <a:lnTo>
                                  <a:pt x="0" y="336"/>
                                </a:lnTo>
                                <a:lnTo>
                                  <a:pt x="0" y="55"/>
                                </a:lnTo>
                                <a:close/>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63" name="AutoShape 33"/>
                        <wps:cNvSpPr>
                          <a:spLocks/>
                        </wps:cNvSpPr>
                        <wps:spPr bwMode="auto">
                          <a:xfrm>
                            <a:off x="5432" y="2923704"/>
                            <a:ext cx="190" cy="94"/>
                          </a:xfrm>
                          <a:custGeom>
                            <a:avLst/>
                            <a:gdLst>
                              <a:gd name="T0" fmla="+- 0 6814 6746"/>
                              <a:gd name="T1" fmla="*/ T0 w 190"/>
                              <a:gd name="T2" fmla="+- 0 1327 1275"/>
                              <a:gd name="T3" fmla="*/ 1327 h 94"/>
                              <a:gd name="T4" fmla="+- 0 6812 6746"/>
                              <a:gd name="T5" fmla="*/ T4 w 190"/>
                              <a:gd name="T6" fmla="+- 0 1330 1275"/>
                              <a:gd name="T7" fmla="*/ 1330 h 94"/>
                              <a:gd name="T8" fmla="+- 0 6810 6746"/>
                              <a:gd name="T9" fmla="*/ T8 w 190"/>
                              <a:gd name="T10" fmla="+- 0 1333 1275"/>
                              <a:gd name="T11" fmla="*/ 1333 h 94"/>
                              <a:gd name="T12" fmla="+- 0 6807 6746"/>
                              <a:gd name="T13" fmla="*/ T12 w 190"/>
                              <a:gd name="T14" fmla="+- 0 1333 1275"/>
                              <a:gd name="T15" fmla="*/ 1333 h 94"/>
                              <a:gd name="T16" fmla="+- 0 6803 6746"/>
                              <a:gd name="T17" fmla="*/ T16 w 190"/>
                              <a:gd name="T18" fmla="+- 0 1297 1275"/>
                              <a:gd name="T19" fmla="*/ 1297 h 94"/>
                              <a:gd name="T20" fmla="+- 0 6787 6746"/>
                              <a:gd name="T21" fmla="*/ T20 w 190"/>
                              <a:gd name="T22" fmla="+- 0 1275 1275"/>
                              <a:gd name="T23" fmla="*/ 1275 h 94"/>
                              <a:gd name="T24" fmla="+- 0 6783 6746"/>
                              <a:gd name="T25" fmla="*/ T24 w 190"/>
                              <a:gd name="T26" fmla="+- 0 1297 1275"/>
                              <a:gd name="T27" fmla="*/ 1297 h 94"/>
                              <a:gd name="T28" fmla="+- 0 6782 6746"/>
                              <a:gd name="T29" fmla="*/ T28 w 190"/>
                              <a:gd name="T30" fmla="+- 0 1311 1275"/>
                              <a:gd name="T31" fmla="*/ 1311 h 94"/>
                              <a:gd name="T32" fmla="+- 0 6759 6746"/>
                              <a:gd name="T33" fmla="*/ T32 w 190"/>
                              <a:gd name="T34" fmla="+- 0 1333 1275"/>
                              <a:gd name="T35" fmla="*/ 1333 h 94"/>
                              <a:gd name="T36" fmla="+- 0 6782 6746"/>
                              <a:gd name="T37" fmla="*/ T36 w 190"/>
                              <a:gd name="T38" fmla="+- 0 1297 1275"/>
                              <a:gd name="T39" fmla="*/ 1297 h 94"/>
                              <a:gd name="T40" fmla="+- 0 6783 6746"/>
                              <a:gd name="T41" fmla="*/ T40 w 190"/>
                              <a:gd name="T42" fmla="+- 0 1281 1275"/>
                              <a:gd name="T43" fmla="*/ 1281 h 94"/>
                              <a:gd name="T44" fmla="+- 0 6746 6746"/>
                              <a:gd name="T45" fmla="*/ T44 w 190"/>
                              <a:gd name="T46" fmla="+- 0 1342 1275"/>
                              <a:gd name="T47" fmla="*/ 1342 h 94"/>
                              <a:gd name="T48" fmla="+- 0 6782 6746"/>
                              <a:gd name="T49" fmla="*/ T48 w 190"/>
                              <a:gd name="T50" fmla="+- 0 1356 1275"/>
                              <a:gd name="T51" fmla="*/ 1356 h 94"/>
                              <a:gd name="T52" fmla="+- 0 6782 6746"/>
                              <a:gd name="T53" fmla="*/ T52 w 190"/>
                              <a:gd name="T54" fmla="+- 0 1360 1275"/>
                              <a:gd name="T55" fmla="*/ 1360 h 94"/>
                              <a:gd name="T56" fmla="+- 0 6780 6746"/>
                              <a:gd name="T57" fmla="*/ T56 w 190"/>
                              <a:gd name="T58" fmla="+- 0 1362 1275"/>
                              <a:gd name="T59" fmla="*/ 1362 h 94"/>
                              <a:gd name="T60" fmla="+- 0 6776 6746"/>
                              <a:gd name="T61" fmla="*/ T60 w 190"/>
                              <a:gd name="T62" fmla="+- 0 1364 1275"/>
                              <a:gd name="T63" fmla="*/ 1364 h 94"/>
                              <a:gd name="T64" fmla="+- 0 6775 6746"/>
                              <a:gd name="T65" fmla="*/ T64 w 190"/>
                              <a:gd name="T66" fmla="+- 0 1369 1275"/>
                              <a:gd name="T67" fmla="*/ 1369 h 94"/>
                              <a:gd name="T68" fmla="+- 0 6810 6746"/>
                              <a:gd name="T69" fmla="*/ T68 w 190"/>
                              <a:gd name="T70" fmla="+- 0 1364 1275"/>
                              <a:gd name="T71" fmla="*/ 1364 h 94"/>
                              <a:gd name="T72" fmla="+- 0 6807 6746"/>
                              <a:gd name="T73" fmla="*/ T72 w 190"/>
                              <a:gd name="T74" fmla="+- 0 1364 1275"/>
                              <a:gd name="T75" fmla="*/ 1364 h 94"/>
                              <a:gd name="T76" fmla="+- 0 6805 6746"/>
                              <a:gd name="T77" fmla="*/ T76 w 190"/>
                              <a:gd name="T78" fmla="+- 0 1362 1275"/>
                              <a:gd name="T79" fmla="*/ 1362 h 94"/>
                              <a:gd name="T80" fmla="+- 0 6803 6746"/>
                              <a:gd name="T81" fmla="*/ T80 w 190"/>
                              <a:gd name="T82" fmla="+- 0 1359 1275"/>
                              <a:gd name="T83" fmla="*/ 1359 h 94"/>
                              <a:gd name="T84" fmla="+- 0 6803 6746"/>
                              <a:gd name="T85" fmla="*/ T84 w 190"/>
                              <a:gd name="T86" fmla="+- 0 1342 1275"/>
                              <a:gd name="T87" fmla="*/ 1342 h 94"/>
                              <a:gd name="T88" fmla="+- 0 6820 6746"/>
                              <a:gd name="T89" fmla="*/ T88 w 190"/>
                              <a:gd name="T90" fmla="+- 0 1333 1275"/>
                              <a:gd name="T91" fmla="*/ 1333 h 94"/>
                              <a:gd name="T92" fmla="+- 0 6849 6746"/>
                              <a:gd name="T93" fmla="*/ T92 w 190"/>
                              <a:gd name="T94" fmla="+- 0 1348 1275"/>
                              <a:gd name="T95" fmla="*/ 1348 h 94"/>
                              <a:gd name="T96" fmla="+- 0 6831 6746"/>
                              <a:gd name="T97" fmla="*/ T96 w 190"/>
                              <a:gd name="T98" fmla="+- 0 1369 1275"/>
                              <a:gd name="T99" fmla="*/ 1369 h 94"/>
                              <a:gd name="T100" fmla="+- 0 6849 6746"/>
                              <a:gd name="T101" fmla="*/ T100 w 190"/>
                              <a:gd name="T102" fmla="+- 0 1348 1275"/>
                              <a:gd name="T103" fmla="*/ 1348 h 94"/>
                              <a:gd name="T104" fmla="+- 0 6869 6746"/>
                              <a:gd name="T105" fmla="*/ T104 w 190"/>
                              <a:gd name="T106" fmla="+- 0 1276 1275"/>
                              <a:gd name="T107" fmla="*/ 1276 h 94"/>
                              <a:gd name="T108" fmla="+- 0 6876 6746"/>
                              <a:gd name="T109" fmla="*/ T108 w 190"/>
                              <a:gd name="T110" fmla="+- 0 1304 1275"/>
                              <a:gd name="T111" fmla="*/ 1304 h 94"/>
                              <a:gd name="T112" fmla="+- 0 6878 6746"/>
                              <a:gd name="T113" fmla="*/ T112 w 190"/>
                              <a:gd name="T114" fmla="+- 0 1298 1275"/>
                              <a:gd name="T115" fmla="*/ 1298 h 94"/>
                              <a:gd name="T116" fmla="+- 0 6880 6746"/>
                              <a:gd name="T117" fmla="*/ T116 w 190"/>
                              <a:gd name="T118" fmla="+- 0 1295 1275"/>
                              <a:gd name="T119" fmla="*/ 1295 h 94"/>
                              <a:gd name="T120" fmla="+- 0 6883 6746"/>
                              <a:gd name="T121" fmla="*/ T120 w 190"/>
                              <a:gd name="T122" fmla="+- 0 1294 1275"/>
                              <a:gd name="T123" fmla="*/ 1294 h 94"/>
                              <a:gd name="T124" fmla="+- 0 6917 6746"/>
                              <a:gd name="T125" fmla="*/ T124 w 190"/>
                              <a:gd name="T126" fmla="+- 0 1294 1275"/>
                              <a:gd name="T127" fmla="*/ 1294 h 94"/>
                              <a:gd name="T128" fmla="+- 0 6883 6746"/>
                              <a:gd name="T129" fmla="*/ T128 w 190"/>
                              <a:gd name="T130" fmla="+- 0 1364 1275"/>
                              <a:gd name="T131" fmla="*/ 1364 h 94"/>
                              <a:gd name="T132" fmla="+- 0 6897 6746"/>
                              <a:gd name="T133" fmla="*/ T132 w 190"/>
                              <a:gd name="T134" fmla="+- 0 1369 1275"/>
                              <a:gd name="T135" fmla="*/ 1369 h 94"/>
                              <a:gd name="T136" fmla="+- 0 6935 6746"/>
                              <a:gd name="T137" fmla="*/ T136 w 190"/>
                              <a:gd name="T138" fmla="+- 0 1276 1275"/>
                              <a:gd name="T139" fmla="*/ 1276 h 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90" h="94">
                                <a:moveTo>
                                  <a:pt x="75" y="52"/>
                                </a:moveTo>
                                <a:lnTo>
                                  <a:pt x="68" y="52"/>
                                </a:lnTo>
                                <a:lnTo>
                                  <a:pt x="67" y="54"/>
                                </a:lnTo>
                                <a:lnTo>
                                  <a:pt x="66" y="55"/>
                                </a:lnTo>
                                <a:lnTo>
                                  <a:pt x="65" y="57"/>
                                </a:lnTo>
                                <a:lnTo>
                                  <a:pt x="64" y="58"/>
                                </a:lnTo>
                                <a:lnTo>
                                  <a:pt x="62" y="58"/>
                                </a:lnTo>
                                <a:lnTo>
                                  <a:pt x="61" y="58"/>
                                </a:lnTo>
                                <a:lnTo>
                                  <a:pt x="57" y="58"/>
                                </a:lnTo>
                                <a:lnTo>
                                  <a:pt x="57" y="22"/>
                                </a:lnTo>
                                <a:lnTo>
                                  <a:pt x="57" y="0"/>
                                </a:lnTo>
                                <a:lnTo>
                                  <a:pt x="41" y="0"/>
                                </a:lnTo>
                                <a:lnTo>
                                  <a:pt x="37" y="6"/>
                                </a:lnTo>
                                <a:lnTo>
                                  <a:pt x="37" y="22"/>
                                </a:lnTo>
                                <a:lnTo>
                                  <a:pt x="37" y="29"/>
                                </a:lnTo>
                                <a:lnTo>
                                  <a:pt x="36" y="36"/>
                                </a:lnTo>
                                <a:lnTo>
                                  <a:pt x="36" y="58"/>
                                </a:lnTo>
                                <a:lnTo>
                                  <a:pt x="13" y="58"/>
                                </a:lnTo>
                                <a:lnTo>
                                  <a:pt x="13" y="57"/>
                                </a:lnTo>
                                <a:lnTo>
                                  <a:pt x="36" y="22"/>
                                </a:lnTo>
                                <a:lnTo>
                                  <a:pt x="37" y="22"/>
                                </a:lnTo>
                                <a:lnTo>
                                  <a:pt x="37" y="6"/>
                                </a:lnTo>
                                <a:lnTo>
                                  <a:pt x="0" y="60"/>
                                </a:lnTo>
                                <a:lnTo>
                                  <a:pt x="0" y="67"/>
                                </a:lnTo>
                                <a:lnTo>
                                  <a:pt x="36" y="67"/>
                                </a:lnTo>
                                <a:lnTo>
                                  <a:pt x="36" y="81"/>
                                </a:lnTo>
                                <a:lnTo>
                                  <a:pt x="36" y="84"/>
                                </a:lnTo>
                                <a:lnTo>
                                  <a:pt x="36" y="85"/>
                                </a:lnTo>
                                <a:lnTo>
                                  <a:pt x="35" y="87"/>
                                </a:lnTo>
                                <a:lnTo>
                                  <a:pt x="34" y="87"/>
                                </a:lnTo>
                                <a:lnTo>
                                  <a:pt x="32" y="89"/>
                                </a:lnTo>
                                <a:lnTo>
                                  <a:pt x="30" y="89"/>
                                </a:lnTo>
                                <a:lnTo>
                                  <a:pt x="29" y="89"/>
                                </a:lnTo>
                                <a:lnTo>
                                  <a:pt x="29" y="94"/>
                                </a:lnTo>
                                <a:lnTo>
                                  <a:pt x="64" y="94"/>
                                </a:lnTo>
                                <a:lnTo>
                                  <a:pt x="64" y="89"/>
                                </a:lnTo>
                                <a:lnTo>
                                  <a:pt x="62" y="89"/>
                                </a:lnTo>
                                <a:lnTo>
                                  <a:pt x="61" y="89"/>
                                </a:lnTo>
                                <a:lnTo>
                                  <a:pt x="59" y="88"/>
                                </a:lnTo>
                                <a:lnTo>
                                  <a:pt x="59" y="87"/>
                                </a:lnTo>
                                <a:lnTo>
                                  <a:pt x="58" y="85"/>
                                </a:lnTo>
                                <a:lnTo>
                                  <a:pt x="57" y="84"/>
                                </a:lnTo>
                                <a:lnTo>
                                  <a:pt x="57" y="81"/>
                                </a:lnTo>
                                <a:lnTo>
                                  <a:pt x="57" y="67"/>
                                </a:lnTo>
                                <a:lnTo>
                                  <a:pt x="74" y="67"/>
                                </a:lnTo>
                                <a:lnTo>
                                  <a:pt x="74" y="58"/>
                                </a:lnTo>
                                <a:lnTo>
                                  <a:pt x="75" y="52"/>
                                </a:lnTo>
                                <a:close/>
                                <a:moveTo>
                                  <a:pt x="103" y="73"/>
                                </a:moveTo>
                                <a:lnTo>
                                  <a:pt x="85" y="73"/>
                                </a:lnTo>
                                <a:lnTo>
                                  <a:pt x="85" y="94"/>
                                </a:lnTo>
                                <a:lnTo>
                                  <a:pt x="103" y="94"/>
                                </a:lnTo>
                                <a:lnTo>
                                  <a:pt x="103" y="73"/>
                                </a:lnTo>
                                <a:close/>
                                <a:moveTo>
                                  <a:pt x="189" y="1"/>
                                </a:moveTo>
                                <a:lnTo>
                                  <a:pt x="123" y="1"/>
                                </a:lnTo>
                                <a:lnTo>
                                  <a:pt x="122" y="29"/>
                                </a:lnTo>
                                <a:lnTo>
                                  <a:pt x="130" y="29"/>
                                </a:lnTo>
                                <a:lnTo>
                                  <a:pt x="131" y="25"/>
                                </a:lnTo>
                                <a:lnTo>
                                  <a:pt x="132" y="23"/>
                                </a:lnTo>
                                <a:lnTo>
                                  <a:pt x="132" y="22"/>
                                </a:lnTo>
                                <a:lnTo>
                                  <a:pt x="134" y="20"/>
                                </a:lnTo>
                                <a:lnTo>
                                  <a:pt x="135" y="20"/>
                                </a:lnTo>
                                <a:lnTo>
                                  <a:pt x="137" y="19"/>
                                </a:lnTo>
                                <a:lnTo>
                                  <a:pt x="139" y="19"/>
                                </a:lnTo>
                                <a:lnTo>
                                  <a:pt x="171" y="19"/>
                                </a:lnTo>
                                <a:lnTo>
                                  <a:pt x="171" y="20"/>
                                </a:lnTo>
                                <a:lnTo>
                                  <a:pt x="137" y="89"/>
                                </a:lnTo>
                                <a:lnTo>
                                  <a:pt x="137" y="94"/>
                                </a:lnTo>
                                <a:lnTo>
                                  <a:pt x="151" y="94"/>
                                </a:lnTo>
                                <a:lnTo>
                                  <a:pt x="189" y="5"/>
                                </a:lnTo>
                                <a:lnTo>
                                  <a:pt x="189" y="1"/>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4" name="Line 34"/>
                        <wps:cNvCnPr/>
                        <wps:spPr bwMode="auto">
                          <a:xfrm>
                            <a:off x="5116" y="2923736"/>
                            <a:ext cx="168" cy="0"/>
                          </a:xfrm>
                          <a:prstGeom prst="line">
                            <a:avLst/>
                          </a:prstGeom>
                          <a:noFill/>
                          <a:ln w="12700">
                            <a:solidFill>
                              <a:srgbClr val="262626"/>
                            </a:solidFill>
                            <a:round/>
                            <a:headEnd/>
                            <a:tailEnd/>
                          </a:ln>
                          <a:extLst>
                            <a:ext uri="{909E8E84-426E-40DD-AFC4-6F175D3DCCD1}">
                              <a14:hiddenFill xmlns:a14="http://schemas.microsoft.com/office/drawing/2010/main">
                                <a:noFill/>
                              </a14:hiddenFill>
                            </a:ext>
                          </a:extLst>
                        </wps:spPr>
                        <wps:bodyPr/>
                      </wps:wsp>
                      <wps:wsp>
                        <wps:cNvPr id="165" name="Freeform 35"/>
                        <wps:cNvSpPr>
                          <a:spLocks/>
                        </wps:cNvSpPr>
                        <wps:spPr bwMode="auto">
                          <a:xfrm>
                            <a:off x="5274" y="2923690"/>
                            <a:ext cx="55" cy="92"/>
                          </a:xfrm>
                          <a:custGeom>
                            <a:avLst/>
                            <a:gdLst>
                              <a:gd name="T0" fmla="+- 0 6588 6588"/>
                              <a:gd name="T1" fmla="*/ T0 w 55"/>
                              <a:gd name="T2" fmla="+- 0 1262 1262"/>
                              <a:gd name="T3" fmla="*/ 1262 h 92"/>
                              <a:gd name="T4" fmla="+- 0 6588 6588"/>
                              <a:gd name="T5" fmla="*/ T4 w 55"/>
                              <a:gd name="T6" fmla="+- 0 1353 1262"/>
                              <a:gd name="T7" fmla="*/ 1353 h 92"/>
                              <a:gd name="T8" fmla="+- 0 6643 6588"/>
                              <a:gd name="T9" fmla="*/ T8 w 55"/>
                              <a:gd name="T10" fmla="+- 0 1307 1262"/>
                              <a:gd name="T11" fmla="*/ 1307 h 92"/>
                              <a:gd name="T12" fmla="+- 0 6588 6588"/>
                              <a:gd name="T13" fmla="*/ T12 w 55"/>
                              <a:gd name="T14" fmla="+- 0 1262 1262"/>
                              <a:gd name="T15" fmla="*/ 1262 h 92"/>
                            </a:gdLst>
                            <a:ahLst/>
                            <a:cxnLst>
                              <a:cxn ang="0">
                                <a:pos x="T1" y="T3"/>
                              </a:cxn>
                              <a:cxn ang="0">
                                <a:pos x="T5" y="T7"/>
                              </a:cxn>
                              <a:cxn ang="0">
                                <a:pos x="T9" y="T11"/>
                              </a:cxn>
                              <a:cxn ang="0">
                                <a:pos x="T13" y="T15"/>
                              </a:cxn>
                            </a:cxnLst>
                            <a:rect l="0" t="0" r="r" b="b"/>
                            <a:pathLst>
                              <a:path w="55" h="92">
                                <a:moveTo>
                                  <a:pt x="0" y="0"/>
                                </a:moveTo>
                                <a:lnTo>
                                  <a:pt x="0" y="91"/>
                                </a:lnTo>
                                <a:lnTo>
                                  <a:pt x="55" y="45"/>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w14:anchorId="45ECD6F6">
              <v:group id="Group 2" style="position:absolute;margin-left:0;margin-top:480.85pt;width:533.55pt;height:146.5pt;z-index:251693096" coordsize="71,19" coordorigin=",29227" o:spid="_x0000_s1026" w14:anchorId="2F145A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">
                <v:shape id="Picture 146" style="position:absolute;left:59;top:29235;width:4;height: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">
                  <v:imagedata o:title="" r:id="rId91"/>
                </v:shape>
                <v:shape id="Freeform 4" style="position:absolute;left:59;top:29235;width:4;height:4;visibility:visible;mso-wrap-style:square;v-text-anchor:top" coordsize="391,391" o:spid="_x0000_s1028" filled="f" strokecolor="#262626" strokeweight="1pt" path="m,55l4,34,16,16,33,4,55,,336,r21,4l375,16r11,18l391,55r,281l386,357r-11,17l357,386r-21,4l55,390,33,386,16,374,4,357,,336,,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">
                  <v:path arrowok="t" o:connecttype="custom" o:connectlocs="0,1174;4,1153;16,1135;33,1123;55,1119;336,1119;357,1123;375,1135;386,1153;391,1174;391,1455;386,1476;375,1493;357,1505;336,1509;55,1509;33,1505;16,1493;4,1476;0,1455;0,1174" o:connectangles="0,0,0,0,0,0,0,0,0,0,0,0,0,0,0,0,0,0,0,0,0"/>
                </v:shape>
                <v:shape id="Freeform 5" style="position:absolute;left:61;top:29236;width:0;height:1;visibility:visible;mso-wrap-style:square;v-text-anchor:top" coordsize="57,99" o:spid="_x0000_s1029" fillcolor="#262626" stroked="f" path="m54,l49,,48,3,47,4,45,5r-1,l5,5r,45l10,53r5,-1l20,51r2,l29,51,44,67r,12l43,84r-7,8l32,94r-11,l18,92,12,88,10,85,9,80,,80,,95r9,3l17,99r15,l57,76r,-11l35,43r-8,l24,44r-5,1l16,45r-2,1l14,16r39,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">
                  <v:path arrowok="t" o:connecttype="custom" o:connectlocs="54,1224;49,1224;48,1227;47,1228;45,1229;44,1229;5,1229;5,1274;10,1277;15,1276;20,1275;22,1275;29,1275;44,1291;44,1303;43,1308;36,1316;32,1318;21,1318;18,1316;12,1312;10,1309;9,1304;0,1304;0,1319;9,1322;17,1323;32,1323;57,1300;57,1289;35,1267;27,1267;24,1268;19,1269;16,1269;14,1270;14,1240;53,1240;54,1224" o:connectangles="0,0,0,0,0,0,0,0,0,0,0,0,0,0,0,0,0,0,0,0,0,0,0,0,0,0,0,0,0,0,0,0,0,0,0,0,0,0,0"/>
                </v:shape>
                <v:rect id="Rectangle 149" style="position:absolute;left:60;top:29238;width:1;height:0;visibility:visible;mso-wrap-style:square;v-text-anchor:top" o:spid="_x0000_s1030" filled="f" strokecolor="#262626"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"/>
                <v:shape id="Picture 150" style="position:absolute;left:65;top:29235;width:4;height:4;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">
                  <v:imagedata o:title="" r:id="rId92"/>
                </v:shape>
                <v:shape id="Freeform 8" style="position:absolute;left:65;top:29235;width:4;height:4;visibility:visible;mso-wrap-style:square;v-text-anchor:top" coordsize="391,391" o:spid="_x0000_s1032" filled="f" strokecolor="#262626" strokeweight="1pt" path="m,55l5,34,16,16,34,4,55,,336,r22,4l375,16r12,18l391,55r,281l387,357r-12,17l358,386r-22,4l55,390,34,386,16,374,5,357,,336,,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">
                  <v:path arrowok="t" o:connecttype="custom" o:connectlocs="0,1174;5,1153;16,1135;34,1123;55,1119;336,1119;358,1123;375,1135;387,1153;391,1174;391,1455;387,1476;375,1493;358,1505;336,1509;55,1509;34,1505;16,1493;5,1476;0,1455;0,1174" o:connectangles="0,0,0,0,0,0,0,0,0,0,0,0,0,0,0,0,0,0,0,0,0"/>
                </v:shape>
                <v:shape id="AutoShape 9" style="position:absolute;left:67;top:29236;width:0;height:1;visibility:visible;mso-wrap-style:square;v-text-anchor:top" coordsize="62,96" o:spid="_x0000_s1033" fillcolor="#262626" stroked="f" path="m51,l44,,38,2,25,8r-5,4l10,23,7,29,2,43,1,49,,71r3,9l13,92r8,3l38,95r5,-1l52,90r-27,l21,87,15,78,13,72r,-14l14,55r,-1l15,53r,-1l16,52r1,-2l19,49r2,-1l23,47r2,-1l27,46r-12,l14,46r1,-8l18,31,25,19r5,-4l40,9,47,7r7,l54,4,51,xm56,45r-18,l42,47r6,7l49,60r,11l49,73r-1,5l47,81r-3,4l42,87r-5,2l34,90r18,l53,89r3,-4l61,76r1,-4l62,60,61,55,58,47,56,45xm43,38r-9,l30,39r-8,2l18,43r-3,3l27,46r2,-1l31,45r25,l55,44,51,41,48,39,43,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">
                  <v:path arrowok="t" o:connecttype="custom" o:connectlocs="44,1228;25,1236;10,1251;2,1271;0,1299;13,1320;38,1323;52,1318;21,1315;13,1300;14,1283;15,1281;16,1280;19,1277;23,1275;27,1274;14,1274;18,1259;30,1243;47,1235;54,1232;56,1273;42,1275;49,1288;49,1301;47,1309;42,1315;34,1318;53,1317;61,1304;62,1288;58,1275;43,1266;30,1267;18,1271;27,1274;31,1273;55,1272;48,1267" o:connectangles="0,0,0,0,0,0,0,0,0,0,0,0,0,0,0,0,0,0,0,0,0,0,0,0,0,0,0,0,0,0,0,0,0,0,0,0,0,0,0"/>
                </v:shape>
                <v:rect id="Rectangle 153" style="position:absolute;left:67;top:29238;width:0;height:0;visibility:visible;mso-wrap-style:square;v-text-anchor:top" o:spid="_x0000_s1034" filled="f" strokecolor="#262626"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"/>
                <v:line id="Line 11" style="position:absolute;visibility:visible;mso-wrap-style:square" o:spid="_x0000_s1035" strokecolor="#262626" strokeweight="1pt" o:connectortype="straight" from="63,29237" to="64,2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"/>
                <v:shape id="Freeform 12" style="position:absolute;left:64;top:29236;width:1;height:1;visibility:visible;mso-wrap-style:square;v-text-anchor:top" coordsize="55,92" o:spid="_x0000_s1036" fillcolor="#262626" stroked="f" path="m,l,91,55,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">
                  <v:path arrowok="t" o:connecttype="custom" o:connectlocs="0,1262;0,1353;55,1307;0,1262" o:connectangles="0,0,0,0"/>
                </v:shape>
                <v:line id="Line 17" style="position:absolute;visibility:visible;mso-wrap-style:square" o:spid="_x0000_s1037" strokecolor="#262626" strokeweight="1pt" o:connectortype="straight" from="69,29237" to="71,2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"/>
                <v:shape id="Freeform 18" style="position:absolute;left:70;top:29236;width:1;height:1;visibility:visible;mso-wrap-style:square;v-text-anchor:top" coordsize="55,92" o:spid="_x0000_s1038" fillcolor="#262626" stroked="f" path="m,l,91,55,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">
                  <v:path arrowok="t" o:connecttype="custom" o:connectlocs="0,1262;0,1353;55,1307;0,1262" o:connectangles="0,0,0,0"/>
                </v:shape>
                <v:line id="Line 26" style="position:absolute;visibility:visible;mso-wrap-style:square" o:spid="_x0000_s1039" strokecolor="#262626" strokeweight="1pt" o:connectortype="straight" from="57,29237" to="58,2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"/>
                <v:shape id="Freeform 27" style="position:absolute;left:58;top:29236;width:1;height:1;visibility:visible;mso-wrap-style:square;v-text-anchor:top" coordsize="55,92" o:spid="_x0000_s1040" fillcolor="#262626" stroked="f" path="m,l,91,55,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">
                  <v:path arrowok="t" o:connecttype="custom" o:connectlocs="0,1262;0,1353;55,1307;0,1262" o:connectangles="0,0,0,0"/>
                </v:shape>
                <v:shape id="Picture 160" style="position:absolute;top:29227;width:51;height:20;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">
                  <v:imagedata o:title="" r:id="rId93"/>
                </v:shape>
                <v:shape id="Freeform 31" style="position:absolute;left:12;top:29239;width:1;height:0;visibility:visible;mso-wrap-style:square;v-text-anchor:top" coordsize="92,55" o:spid="_x0000_s1042" fillcolor="#262626" stroked="f" path="m45,l,55r91,l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">
                  <v:path arrowok="t" o:connecttype="custom" o:connectlocs="45,1508;0,1563;91,1563;45,1508" o:connectangles="0,0,0,0"/>
                </v:shape>
                <v:shape id="Freeform 32" style="position:absolute;left:53;top:29235;width:4;height:4;visibility:visible;mso-wrap-style:square;v-text-anchor:top" coordsize="391,391" o:spid="_x0000_s1043" filled="f" strokecolor="#262626" strokeweight="1pt" path="m,55l4,34,16,16,33,4,54,,336,r21,4l374,16r12,18l390,55r,281l386,357r-12,17l357,386r-21,4l54,390,33,386,16,374,4,357,,336,,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">
                  <v:path arrowok="t" o:connecttype="custom" o:connectlocs="0,1174;4,1153;16,1135;33,1123;54,1119;336,1119;357,1123;374,1135;386,1153;390,1174;390,1455;386,1476;374,1493;357,1505;336,1509;54,1509;33,1505;16,1493;4,1476;0,1455;0,1174" o:connectangles="0,0,0,0,0,0,0,0,0,0,0,0,0,0,0,0,0,0,0,0,0"/>
                </v:shape>
                <v:shape id="AutoShape 33" style="position:absolute;left:54;top:29237;width:2;height:0;visibility:visible;mso-wrap-style:square;v-text-anchor:top" coordsize="190,94" o:spid="_x0000_s1044" fillcolor="#262626" stroked="f" path="m75,52r-7,l67,54r-1,1l65,57r-1,1l62,58r-1,l57,58r,-36l57,,41,,37,6r,16l37,29r-1,7l36,58r-23,l13,57,36,22r1,l37,6,,60r,7l36,67r,14l36,84r,1l35,87r-1,l32,89r-2,l29,89r,5l64,94r,-5l62,89r-1,l59,88r,-1l58,85,57,84r,-3l57,67r17,l74,58r1,-6xm103,73r-18,l85,94r18,l103,73xm189,1r-66,l122,29r8,l131,25r1,-2l132,22r2,-2l135,20r2,-1l139,19r32,l171,20,137,89r,5l151,94,189,5r,-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">
                  <v:path arrowok="t" o:connecttype="custom" o:connectlocs="68,1327;66,1330;64,1333;61,1333;57,1297;41,1275;37,1297;36,1311;13,1333;36,1297;37,1281;0,1342;36,1356;36,1360;34,1362;30,1364;29,1369;64,1364;61,1364;59,1362;57,1359;57,1342;74,1333;103,1348;85,1369;103,1348;123,1276;130,1304;132,1298;134,1295;137,1294;171,1294;137,1364;151,1369;189,1276" o:connectangles="0,0,0,0,0,0,0,0,0,0,0,0,0,0,0,0,0,0,0,0,0,0,0,0,0,0,0,0,0,0,0,0,0,0,0"/>
                </v:shape>
                <v:line id="Line 34" style="position:absolute;visibility:visible;mso-wrap-style:square" o:spid="_x0000_s1045" strokecolor="#262626" strokeweight="1pt" o:connectortype="straight" from="51,29237" to="52,2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"/>
                <v:shape id="Freeform 35" style="position:absolute;left:52;top:29236;width:1;height:1;visibility:visible;mso-wrap-style:square;v-text-anchor:top" coordsize="55,92" o:spid="_x0000_s1046" fillcolor="#262626" stroked="f" path="m,l,91,55,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">
                  <v:path arrowok="t" o:connecttype="custom" o:connectlocs="0,1262;0,1353;55,1307;0,1262" o:connectangles="0,0,0,0"/>
                </v:shape>
              </v:group>
            </w:pict>
          </mc:Fallback>
        </mc:AlternateContent>
      </w:r>
      <w:r w:rsidRPr="00641459">
        <mc:AlternateContent>
          <mc:Choice Requires="wps">
            <w:drawing>
              <wp:anchor distT="0" distB="0" distL="114300" distR="114300" simplePos="0" relativeHeight="251695144" behindDoc="0" locked="0" layoutInCell="1" allowOverlap="1" wp14:anchorId="630A0D23" wp14:editId="2FF4EF64">
                <wp:simplePos x="0" y="0"/>
                <wp:positionH relativeFrom="column">
                  <wp:posOffset>2743835</wp:posOffset>
                </wp:positionH>
                <wp:positionV relativeFrom="paragraph">
                  <wp:posOffset>6486525</wp:posOffset>
                </wp:positionV>
                <wp:extent cx="398145" cy="367030"/>
                <wp:effectExtent l="0" t="3492" r="0" b="0"/>
                <wp:wrapNone/>
                <wp:docPr id="166" name="Rectangle: Rounded Corners 42"/>
                <wp:cNvGraphicFramePr/>
                <a:graphic xmlns:a="http://schemas.openxmlformats.org/drawingml/2006/main">
                  <a:graphicData uri="http://schemas.microsoft.com/office/word/2010/wordprocessingShape">
                    <wps:wsp>
                      <wps:cNvSpPr/>
                      <wps:spPr bwMode="auto">
                        <a:xfrm rot="5400000">
                          <a:off x="0" y="0"/>
                          <a:ext cx="398145" cy="367030"/>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5155077">
              <v:roundrect id="Rectangle: Rounded Corners 42" style="position:absolute;margin-left:216.05pt;margin-top:510.75pt;width:31.35pt;height:28.9pt;rotation:90;z-index:251695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6A50EB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">
                <v:fill opacity="26214f"/>
                <v:stroke joinstyle="miter"/>
                <v:textbox inset="2.5mm,1.3mm,2.5mm,1.3mm"/>
              </v:roundrect>
            </w:pict>
          </mc:Fallback>
        </mc:AlternateContent>
      </w:r>
      <w:r w:rsidRPr="00641459">
        <mc:AlternateContent>
          <mc:Choice Requires="wps">
            <w:drawing>
              <wp:anchor distT="0" distB="0" distL="114300" distR="114300" simplePos="0" relativeHeight="251696168" behindDoc="0" locked="0" layoutInCell="1" allowOverlap="1" wp14:anchorId="0653F1A0" wp14:editId="37721DFB">
                <wp:simplePos x="0" y="0"/>
                <wp:positionH relativeFrom="column">
                  <wp:posOffset>2153920</wp:posOffset>
                </wp:positionH>
                <wp:positionV relativeFrom="paragraph">
                  <wp:posOffset>6851650</wp:posOffset>
                </wp:positionV>
                <wp:extent cx="401320" cy="367030"/>
                <wp:effectExtent l="0" t="1905" r="0" b="0"/>
                <wp:wrapNone/>
                <wp:docPr id="167" name="Rectangle: Rounded Corners 43"/>
                <wp:cNvGraphicFramePr/>
                <a:graphic xmlns:a="http://schemas.openxmlformats.org/drawingml/2006/main">
                  <a:graphicData uri="http://schemas.microsoft.com/office/word/2010/wordprocessingShape">
                    <wps:wsp>
                      <wps:cNvSpPr/>
                      <wps:spPr bwMode="auto">
                        <a:xfrm rot="5400000">
                          <a:off x="0" y="0"/>
                          <a:ext cx="401320" cy="3670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5A84BAA">
              <v:roundrect id="Rectangle: Rounded Corners 43" style="position:absolute;margin-left:169.6pt;margin-top:539.5pt;width:31.6pt;height:28.9pt;rotation:90;z-index:2516961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7185E8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">
                <v:fill opacity="26214f"/>
                <v:stroke joinstyle="miter"/>
                <v:textbox inset="2.5mm,1.3mm,2.5mm,1.3mm"/>
              </v:roundrect>
            </w:pict>
          </mc:Fallback>
        </mc:AlternateContent>
      </w:r>
      <w:r w:rsidRPr="00641459">
        <mc:AlternateContent>
          <mc:Choice Requires="wps">
            <w:drawing>
              <wp:anchor distT="0" distB="0" distL="114300" distR="114300" simplePos="0" relativeHeight="251697192" behindDoc="0" locked="0" layoutInCell="1" allowOverlap="1" wp14:anchorId="2A83C5E7" wp14:editId="22DDF0F8">
                <wp:simplePos x="0" y="0"/>
                <wp:positionH relativeFrom="column">
                  <wp:posOffset>3314065</wp:posOffset>
                </wp:positionH>
                <wp:positionV relativeFrom="paragraph">
                  <wp:posOffset>6126480</wp:posOffset>
                </wp:positionV>
                <wp:extent cx="386715" cy="370205"/>
                <wp:effectExtent l="8255" t="0" r="2540" b="2540"/>
                <wp:wrapNone/>
                <wp:docPr id="168" name="Rectangle: Rounded Corners 44"/>
                <wp:cNvGraphicFramePr/>
                <a:graphic xmlns:a="http://schemas.openxmlformats.org/drawingml/2006/main">
                  <a:graphicData uri="http://schemas.microsoft.com/office/word/2010/wordprocessingShape">
                    <wps:wsp>
                      <wps:cNvSpPr/>
                      <wps:spPr bwMode="auto">
                        <a:xfrm rot="5400000">
                          <a:off x="0" y="0"/>
                          <a:ext cx="3867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256F2DAE">
              <v:roundrect id="Rectangle: Rounded Corners 44" style="position:absolute;margin-left:260.95pt;margin-top:482.4pt;width:30.45pt;height:29.15pt;rotation:90;z-index:251697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363B7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">
                <v:fill opacity="26214f"/>
                <v:stroke joinstyle="miter"/>
                <v:textbox inset="2.5mm,1.3mm,2.5mm,1.3mm"/>
              </v:roundrect>
            </w:pict>
          </mc:Fallback>
        </mc:AlternateContent>
      </w:r>
      <w:r w:rsidRPr="00641459">
        <mc:AlternateContent>
          <mc:Choice Requires="wps">
            <w:drawing>
              <wp:anchor distT="0" distB="0" distL="114300" distR="114300" simplePos="0" relativeHeight="251698216" behindDoc="0" locked="0" layoutInCell="1" allowOverlap="1" wp14:anchorId="27C89C64" wp14:editId="3CEE73D1">
                <wp:simplePos x="0" y="0"/>
                <wp:positionH relativeFrom="column">
                  <wp:posOffset>3864610</wp:posOffset>
                </wp:positionH>
                <wp:positionV relativeFrom="paragraph">
                  <wp:posOffset>6864985</wp:posOffset>
                </wp:positionV>
                <wp:extent cx="422275" cy="367030"/>
                <wp:effectExtent l="8573" t="0" r="5397" b="5398"/>
                <wp:wrapNone/>
                <wp:docPr id="169" name="Rectangle: Rounded Corners 45"/>
                <wp:cNvGraphicFramePr/>
                <a:graphic xmlns:a="http://schemas.openxmlformats.org/drawingml/2006/main">
                  <a:graphicData uri="http://schemas.microsoft.com/office/word/2010/wordprocessingShape">
                    <wps:wsp>
                      <wps:cNvSpPr/>
                      <wps:spPr bwMode="auto">
                        <a:xfrm rot="5400000">
                          <a:off x="0" y="0"/>
                          <a:ext cx="42227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539E50DC">
              <v:roundrect id="Rectangle: Rounded Corners 45" style="position:absolute;margin-left:304.3pt;margin-top:540.55pt;width:33.25pt;height:28.9pt;rotation:90;z-index:251698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46E3ED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">
                <v:fill opacity="26214f"/>
                <v:stroke joinstyle="miter"/>
                <v:textbox inset="2.5mm,1.3mm,2.5mm,1.3mm"/>
              </v:roundrect>
            </w:pict>
          </mc:Fallback>
        </mc:AlternateContent>
      </w:r>
      <w:r w:rsidRPr="00641459">
        <mc:AlternateContent>
          <mc:Choice Requires="wps">
            <w:drawing>
              <wp:anchor distT="0" distB="0" distL="114300" distR="114300" simplePos="0" relativeHeight="251699240" behindDoc="0" locked="0" layoutInCell="1" allowOverlap="1" wp14:anchorId="4C361BC2" wp14:editId="78284BBC">
                <wp:simplePos x="0" y="0"/>
                <wp:positionH relativeFrom="column">
                  <wp:posOffset>4452620</wp:posOffset>
                </wp:positionH>
                <wp:positionV relativeFrom="paragraph">
                  <wp:posOffset>6855460</wp:posOffset>
                </wp:positionV>
                <wp:extent cx="422275" cy="367030"/>
                <wp:effectExtent l="8573" t="0" r="5397" b="5398"/>
                <wp:wrapNone/>
                <wp:docPr id="170" name="Rectangle: Rounded Corners 57"/>
                <wp:cNvGraphicFramePr/>
                <a:graphic xmlns:a="http://schemas.openxmlformats.org/drawingml/2006/main">
                  <a:graphicData uri="http://schemas.microsoft.com/office/word/2010/wordprocessingShape">
                    <wps:wsp>
                      <wps:cNvSpPr/>
                      <wps:spPr bwMode="auto">
                        <a:xfrm rot="5400000">
                          <a:off x="0" y="0"/>
                          <a:ext cx="42227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08B7F02">
              <v:roundrect id="Rectangle: Rounded Corners 57" style="position:absolute;margin-left:350.6pt;margin-top:539.8pt;width:33.25pt;height:28.9pt;rotation:90;z-index:251699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6F1A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">
                <v:fill opacity="26214f"/>
                <v:stroke joinstyle="miter"/>
                <v:textbox inset="2.5mm,1.3mm,2.5mm,1.3mm"/>
              </v:roundrect>
            </w:pict>
          </mc:Fallback>
        </mc:AlternateContent>
      </w:r>
      <w:r w:rsidRPr="00641459">
        <mc:AlternateContent>
          <mc:Choice Requires="wps">
            <w:drawing>
              <wp:anchor distT="0" distB="0" distL="114300" distR="114300" simplePos="0" relativeHeight="251700264" behindDoc="0" locked="0" layoutInCell="1" allowOverlap="1" wp14:anchorId="1F0B0C82" wp14:editId="31C89C7E">
                <wp:simplePos x="0" y="0"/>
                <wp:positionH relativeFrom="column">
                  <wp:posOffset>5069840</wp:posOffset>
                </wp:positionH>
                <wp:positionV relativeFrom="paragraph">
                  <wp:posOffset>6865620</wp:posOffset>
                </wp:positionV>
                <wp:extent cx="363855" cy="367030"/>
                <wp:effectExtent l="0" t="1587" r="0" b="0"/>
                <wp:wrapNone/>
                <wp:docPr id="171" name="Rectangle: Rounded Corners 58"/>
                <wp:cNvGraphicFramePr/>
                <a:graphic xmlns:a="http://schemas.openxmlformats.org/drawingml/2006/main">
                  <a:graphicData uri="http://schemas.microsoft.com/office/word/2010/wordprocessingShape">
                    <wps:wsp>
                      <wps:cNvSpPr/>
                      <wps:spPr bwMode="auto">
                        <a:xfrm rot="5400000">
                          <a:off x="0" y="0"/>
                          <a:ext cx="363855" cy="3670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F90388F">
              <v:roundrect id="Rectangle: Rounded Corners 58" style="position:absolute;margin-left:399.2pt;margin-top:540.6pt;width:28.65pt;height:28.9pt;rotation:90;z-index:251700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lime" stroked="f" arcsize="10923f" w14:anchorId="41A276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">
                <v:fill opacity="26214f"/>
                <v:stroke joinstyle="miter"/>
                <v:textbox inset="2.5mm,1.3mm,2.5mm,1.3mm"/>
              </v:roundrect>
            </w:pict>
          </mc:Fallback>
        </mc:AlternateContent>
      </w:r>
      <w:r w:rsidRPr="00641459">
        <mc:AlternateContent>
          <mc:Choice Requires="wps">
            <w:drawing>
              <wp:anchor distT="0" distB="0" distL="114300" distR="114300" simplePos="0" relativeHeight="251701288" behindDoc="0" locked="0" layoutInCell="1" allowOverlap="1" wp14:anchorId="3809CF01" wp14:editId="726BEF4F">
                <wp:simplePos x="0" y="0"/>
                <wp:positionH relativeFrom="column">
                  <wp:posOffset>3335655</wp:posOffset>
                </wp:positionH>
                <wp:positionV relativeFrom="paragraph">
                  <wp:posOffset>6867525</wp:posOffset>
                </wp:positionV>
                <wp:extent cx="386715" cy="370205"/>
                <wp:effectExtent l="8255" t="0" r="2540" b="2540"/>
                <wp:wrapNone/>
                <wp:docPr id="172" name="Rectangle: Rounded Corners 59"/>
                <wp:cNvGraphicFramePr/>
                <a:graphic xmlns:a="http://schemas.openxmlformats.org/drawingml/2006/main">
                  <a:graphicData uri="http://schemas.microsoft.com/office/word/2010/wordprocessingShape">
                    <wps:wsp>
                      <wps:cNvSpPr/>
                      <wps:spPr bwMode="auto">
                        <a:xfrm rot="5400000">
                          <a:off x="0" y="0"/>
                          <a:ext cx="3867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762EDA3E">
              <v:roundrect id="Rectangle: Rounded Corners 59" style="position:absolute;margin-left:262.65pt;margin-top:540.75pt;width:30.45pt;height:29.15pt;rotation:90;z-index:251701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23B8FD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">
                <v:fill opacity="26214f"/>
                <v:stroke joinstyle="miter"/>
                <v:textbox inset="2.5mm,1.3mm,2.5mm,1.3mm"/>
              </v:roundrect>
            </w:pict>
          </mc:Fallback>
        </mc:AlternateContent>
      </w:r>
      <w:r w:rsidRPr="00641459">
        <mc:AlternateContent>
          <mc:Choice Requires="wps">
            <w:drawing>
              <wp:anchor distT="0" distB="0" distL="114300" distR="114300" simplePos="0" relativeHeight="251702312" behindDoc="0" locked="0" layoutInCell="1" allowOverlap="1" wp14:anchorId="0906DE14" wp14:editId="306A2075">
                <wp:simplePos x="0" y="0"/>
                <wp:positionH relativeFrom="column">
                  <wp:posOffset>3329940</wp:posOffset>
                </wp:positionH>
                <wp:positionV relativeFrom="paragraph">
                  <wp:posOffset>7589520</wp:posOffset>
                </wp:positionV>
                <wp:extent cx="386715" cy="370205"/>
                <wp:effectExtent l="8255" t="0" r="2540" b="2540"/>
                <wp:wrapNone/>
                <wp:docPr id="173" name="Rectangle: Rounded Corners 60"/>
                <wp:cNvGraphicFramePr/>
                <a:graphic xmlns:a="http://schemas.openxmlformats.org/drawingml/2006/main">
                  <a:graphicData uri="http://schemas.microsoft.com/office/word/2010/wordprocessingShape">
                    <wps:wsp>
                      <wps:cNvSpPr/>
                      <wps:spPr bwMode="auto">
                        <a:xfrm rot="5400000">
                          <a:off x="0" y="0"/>
                          <a:ext cx="386715" cy="3702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5984EDE">
              <v:roundrect id="Rectangle: Rounded Corners 60" style="position:absolute;margin-left:262.2pt;margin-top:597.6pt;width:30.45pt;height:29.15pt;rotation:90;z-index:251702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656425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">
                <v:fill opacity="26214f"/>
                <v:stroke joinstyle="miter"/>
                <v:textbox inset="2.5mm,1.3mm,2.5mm,1.3mm"/>
              </v:roundrect>
            </w:pict>
          </mc:Fallback>
        </mc:AlternateContent>
      </w:r>
      <w:r w:rsidRPr="00641459">
        <mc:AlternateContent>
          <mc:Choice Requires="wps">
            <w:drawing>
              <wp:anchor distT="0" distB="0" distL="114300" distR="114300" simplePos="0" relativeHeight="251703336" behindDoc="0" locked="0" layoutInCell="1" allowOverlap="1" wp14:anchorId="0EA481EC" wp14:editId="312EF53C">
                <wp:simplePos x="0" y="0"/>
                <wp:positionH relativeFrom="column">
                  <wp:posOffset>2753677</wp:posOffset>
                </wp:positionH>
                <wp:positionV relativeFrom="paragraph">
                  <wp:posOffset>7224713</wp:posOffset>
                </wp:positionV>
                <wp:extent cx="398385" cy="367202"/>
                <wp:effectExtent l="0" t="3492" r="0" b="0"/>
                <wp:wrapNone/>
                <wp:docPr id="174" name="Rectangle: Rounded Corners 61"/>
                <wp:cNvGraphicFramePr/>
                <a:graphic xmlns:a="http://schemas.openxmlformats.org/drawingml/2006/main">
                  <a:graphicData uri="http://schemas.microsoft.com/office/word/2010/wordprocessingShape">
                    <wps:wsp>
                      <wps:cNvSpPr/>
                      <wps:spPr bwMode="auto">
                        <a:xfrm rot="5400000">
                          <a:off x="0" y="0"/>
                          <a:ext cx="398385" cy="367202"/>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49615572">
              <v:roundrect id="Rectangle: Rounded Corners 61" style="position:absolute;margin-left:216.8pt;margin-top:568.9pt;width:31.35pt;height:28.9pt;rotation:90;z-index:251703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457DF1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">
                <v:fill opacity="26214f"/>
                <v:stroke joinstyle="miter"/>
                <v:textbox inset="2.5mm,1.3mm,2.5mm,1.3mm"/>
              </v:roundrect>
            </w:pict>
          </mc:Fallback>
        </mc:AlternateContent>
      </w:r>
      <w:r w:rsidRPr="00641459" w:rsidR="00641459">
        <w:drawing>
          <wp:anchor distT="0" distB="0" distL="114300" distR="114300" simplePos="0" relativeHeight="251694120" behindDoc="0" locked="0" layoutInCell="1" allowOverlap="1" wp14:anchorId="708E0F5D" wp14:editId="65AC496D">
            <wp:simplePos x="0" y="0"/>
            <wp:positionH relativeFrom="column">
              <wp:posOffset>6626860</wp:posOffset>
            </wp:positionH>
            <wp:positionV relativeFrom="paragraph">
              <wp:posOffset>-635</wp:posOffset>
            </wp:positionV>
            <wp:extent cx="6005354" cy="5120640"/>
            <wp:effectExtent l="0" t="0" r="0" b="0"/>
            <wp:wrapNone/>
            <wp:docPr id="175" name="table">
              <a:extLst xmlns:a="http://schemas.openxmlformats.org/drawingml/2006/main">
                <a:ext uri="{FF2B5EF4-FFF2-40B4-BE49-F238E27FC236}">
                  <a16:creationId xmlns:a16="http://schemas.microsoft.com/office/drawing/2014/main" id="{9C66C3D3-C907-4104-BEDC-0A48157DB3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9C66C3D3-C907-4104-BEDC-0A48157DB37C}"/>
                        </a:ext>
                      </a:extLst>
                    </pic:cNvPr>
                    <pic:cNvPicPr>
                      <a:picLocks noChangeAspect="1"/>
                    </pic:cNvPicPr>
                  </pic:nvPicPr>
                  <pic:blipFill>
                    <a:blip r:embed="rId94"/>
                    <a:stretch>
                      <a:fillRect/>
                    </a:stretch>
                  </pic:blipFill>
                  <pic:spPr>
                    <a:xfrm>
                      <a:off x="0" y="0"/>
                      <a:ext cx="6005354" cy="5120640"/>
                    </a:xfrm>
                    <a:prstGeom prst="rect">
                      <a:avLst/>
                    </a:prstGeom>
                  </pic:spPr>
                </pic:pic>
              </a:graphicData>
            </a:graphic>
          </wp:anchor>
        </w:drawing>
      </w:r>
      <w:r w:rsidR="00ED108A">
        <w:rPr>
          <w:lang w:val="en-US"/>
        </w:rPr>
        <w:br w:type="page"/>
      </w:r>
    </w:p>
    <w:p w:rsidR="008A659F" w:rsidP="008820B7" w:rsidRDefault="008A659F" w14:paraId="564840B4" w14:textId="77777777">
      <w:pPr>
        <w:pStyle w:val="Heading2"/>
        <w:rPr>
          <w:lang w:val="en-US"/>
        </w:rPr>
      </w:pPr>
      <w:r>
        <w:rPr>
          <w:lang w:val="en-US"/>
        </w:rPr>
        <w:t>Mobilisation</w:t>
      </w:r>
    </w:p>
    <w:p w:rsidR="0025282E" w:rsidRDefault="001B0C1C" w14:paraId="56522E91" w14:textId="18058CCF">
      <w:pPr>
        <w:spacing w:after="160" w:line="259" w:lineRule="auto"/>
        <w:jc w:val="left"/>
        <w:rPr>
          <w:rFonts w:ascii="Bahnschrift SemiBold" w:hAnsi="Bahnschrift SemiBold" w:eastAsiaTheme="majorEastAsia" w:cstheme="majorBidi"/>
          <w:sz w:val="64"/>
          <w:szCs w:val="32"/>
          <w:lang w:val="en-US"/>
        </w:rPr>
      </w:pPr>
      <w:r w:rsidRPr="008820B7">
        <mc:AlternateContent>
          <mc:Choice Requires="wps">
            <w:drawing>
              <wp:anchor distT="0" distB="0" distL="114300" distR="114300" simplePos="0" relativeHeight="251705384" behindDoc="0" locked="0" layoutInCell="1" allowOverlap="1" wp14:anchorId="24B6E7CD" wp14:editId="11F4256B">
                <wp:simplePos x="0" y="0"/>
                <wp:positionH relativeFrom="column">
                  <wp:posOffset>3922395</wp:posOffset>
                </wp:positionH>
                <wp:positionV relativeFrom="paragraph">
                  <wp:posOffset>2971165</wp:posOffset>
                </wp:positionV>
                <wp:extent cx="1781810" cy="6480175"/>
                <wp:effectExtent l="0" t="0" r="8890" b="0"/>
                <wp:wrapNone/>
                <wp:docPr id="176" name="Rectangle 10"/>
                <wp:cNvGraphicFramePr/>
                <a:graphic xmlns:a="http://schemas.openxmlformats.org/drawingml/2006/main">
                  <a:graphicData uri="http://schemas.microsoft.com/office/word/2010/wordprocessingShape">
                    <wps:wsp>
                      <wps:cNvSpPr/>
                      <wps:spPr bwMode="auto">
                        <a:xfrm>
                          <a:off x="0" y="0"/>
                          <a:ext cx="1781810" cy="648017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7877C4D8">
              <v:rect id="Rectangle 10" style="position:absolute;margin-left:308.85pt;margin-top:233.95pt;width:140.3pt;height:510.25pt;z-index:251705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413C0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">
                <v:textbox inset="2.5mm,1.3mm,2.5mm,1.3mm"/>
              </v:rect>
            </w:pict>
          </mc:Fallback>
        </mc:AlternateContent>
      </w:r>
      <w:r w:rsidRPr="008820B7">
        <mc:AlternateContent>
          <mc:Choice Requires="wpg">
            <w:drawing>
              <wp:anchor distT="0" distB="0" distL="114300" distR="114300" simplePos="0" relativeHeight="251706408" behindDoc="0" locked="0" layoutInCell="1" allowOverlap="1" wp14:anchorId="2224ACC3" wp14:editId="55BEC0B8">
                <wp:simplePos x="0" y="0"/>
                <wp:positionH relativeFrom="column">
                  <wp:posOffset>0</wp:posOffset>
                </wp:positionH>
                <wp:positionV relativeFrom="paragraph">
                  <wp:posOffset>6772910</wp:posOffset>
                </wp:positionV>
                <wp:extent cx="8792210" cy="1985010"/>
                <wp:effectExtent l="0" t="0" r="8890" b="0"/>
                <wp:wrapNone/>
                <wp:docPr id="177" name="Group 2"/>
                <wp:cNvGraphicFramePr/>
                <a:graphic xmlns:a="http://schemas.openxmlformats.org/drawingml/2006/main">
                  <a:graphicData uri="http://schemas.microsoft.com/office/word/2010/wordprocessingGroup">
                    <wpg:wgp>
                      <wpg:cNvGrpSpPr/>
                      <wpg:grpSpPr bwMode="auto">
                        <a:xfrm>
                          <a:off x="0" y="0"/>
                          <a:ext cx="8792210" cy="1985010"/>
                          <a:chOff x="0" y="3802320"/>
                          <a:chExt cx="5844" cy="1311"/>
                        </a:xfrm>
                      </wpg:grpSpPr>
                      <pic:pic xmlns:pic="http://schemas.openxmlformats.org/drawingml/2006/picture">
                        <pic:nvPicPr>
                          <pic:cNvPr id="178" name="Picture 17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3802320"/>
                            <a:ext cx="5844" cy="1240"/>
                          </a:xfrm>
                          <a:prstGeom prst="rect">
                            <a:avLst/>
                          </a:prstGeom>
                          <a:noFill/>
                          <a:extLst>
                            <a:ext uri="{909E8E84-426E-40DD-AFC4-6F175D3DCCD1}">
                              <a14:hiddenFill xmlns:a14="http://schemas.microsoft.com/office/drawing/2010/main">
                                <a:solidFill>
                                  <a:srgbClr val="FFFFFF"/>
                                </a:solidFill>
                              </a14:hiddenFill>
                            </a:ext>
                          </a:extLst>
                        </pic:spPr>
                      </pic:pic>
                      <wps:wsp>
                        <wps:cNvPr id="179" name="Freeform 4"/>
                        <wps:cNvSpPr>
                          <a:spLocks/>
                        </wps:cNvSpPr>
                        <wps:spPr bwMode="auto">
                          <a:xfrm>
                            <a:off x="1202" y="3803056"/>
                            <a:ext cx="3420" cy="575"/>
                          </a:xfrm>
                          <a:custGeom>
                            <a:avLst/>
                            <a:gdLst>
                              <a:gd name="T0" fmla="+- 0 6182 2762"/>
                              <a:gd name="T1" fmla="*/ T0 w 3420"/>
                              <a:gd name="T2" fmla="+- 0 1098 1098"/>
                              <a:gd name="T3" fmla="*/ 1098 h 575"/>
                              <a:gd name="T4" fmla="+- 0 6182 2762"/>
                              <a:gd name="T5" fmla="*/ T4 w 3420"/>
                              <a:gd name="T6" fmla="+- 0 1672 1098"/>
                              <a:gd name="T7" fmla="*/ 1672 h 575"/>
                              <a:gd name="T8" fmla="+- 0 2762 2762"/>
                              <a:gd name="T9" fmla="*/ T8 w 3420"/>
                              <a:gd name="T10" fmla="+- 0 1672 1098"/>
                              <a:gd name="T11" fmla="*/ 1672 h 575"/>
                              <a:gd name="T12" fmla="+- 0 2762 2762"/>
                              <a:gd name="T13" fmla="*/ T12 w 3420"/>
                              <a:gd name="T14" fmla="+- 0 1149 1098"/>
                              <a:gd name="T15" fmla="*/ 1149 h 575"/>
                            </a:gdLst>
                            <a:ahLst/>
                            <a:cxnLst>
                              <a:cxn ang="0">
                                <a:pos x="T1" y="T3"/>
                              </a:cxn>
                              <a:cxn ang="0">
                                <a:pos x="T5" y="T7"/>
                              </a:cxn>
                              <a:cxn ang="0">
                                <a:pos x="T9" y="T11"/>
                              </a:cxn>
                              <a:cxn ang="0">
                                <a:pos x="T13" y="T15"/>
                              </a:cxn>
                            </a:cxnLst>
                            <a:rect l="0" t="0" r="r" b="b"/>
                            <a:pathLst>
                              <a:path w="3420" h="575">
                                <a:moveTo>
                                  <a:pt x="3420" y="0"/>
                                </a:moveTo>
                                <a:lnTo>
                                  <a:pt x="3420" y="574"/>
                                </a:lnTo>
                                <a:lnTo>
                                  <a:pt x="0" y="574"/>
                                </a:lnTo>
                                <a:lnTo>
                                  <a:pt x="0" y="51"/>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80" name="Freeform 5"/>
                        <wps:cNvSpPr>
                          <a:spLocks/>
                        </wps:cNvSpPr>
                        <wps:spPr bwMode="auto">
                          <a:xfrm>
                            <a:off x="1159" y="3803065"/>
                            <a:ext cx="87" cy="52"/>
                          </a:xfrm>
                          <a:custGeom>
                            <a:avLst/>
                            <a:gdLst>
                              <a:gd name="T0" fmla="+- 0 2762 2719"/>
                              <a:gd name="T1" fmla="*/ T0 w 87"/>
                              <a:gd name="T2" fmla="+- 0 1106 1106"/>
                              <a:gd name="T3" fmla="*/ 1106 h 52"/>
                              <a:gd name="T4" fmla="+- 0 2719 2719"/>
                              <a:gd name="T5" fmla="*/ T4 w 87"/>
                              <a:gd name="T6" fmla="+- 0 1158 1106"/>
                              <a:gd name="T7" fmla="*/ 1158 h 52"/>
                              <a:gd name="T8" fmla="+- 0 2806 2719"/>
                              <a:gd name="T9" fmla="*/ T8 w 87"/>
                              <a:gd name="T10" fmla="+- 0 1158 1106"/>
                              <a:gd name="T11" fmla="*/ 1158 h 52"/>
                              <a:gd name="T12" fmla="+- 0 2762 2719"/>
                              <a:gd name="T13" fmla="*/ T12 w 87"/>
                              <a:gd name="T14" fmla="+- 0 1106 1106"/>
                              <a:gd name="T15" fmla="*/ 1106 h 52"/>
                            </a:gdLst>
                            <a:ahLst/>
                            <a:cxnLst>
                              <a:cxn ang="0">
                                <a:pos x="T1" y="T3"/>
                              </a:cxn>
                              <a:cxn ang="0">
                                <a:pos x="T5" y="T7"/>
                              </a:cxn>
                              <a:cxn ang="0">
                                <a:pos x="T9" y="T11"/>
                              </a:cxn>
                              <a:cxn ang="0">
                                <a:pos x="T13" y="T15"/>
                              </a:cxn>
                            </a:cxnLst>
                            <a:rect l="0" t="0" r="r" b="b"/>
                            <a:pathLst>
                              <a:path w="87" h="52">
                                <a:moveTo>
                                  <a:pt x="43" y="0"/>
                                </a:moveTo>
                                <a:lnTo>
                                  <a:pt x="0" y="52"/>
                                </a:lnTo>
                                <a:lnTo>
                                  <a:pt x="87" y="52"/>
                                </a:lnTo>
                                <a:lnTo>
                                  <a:pt x="43"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1" name="AutoShape 6"/>
                        <wps:cNvSpPr>
                          <a:spLocks/>
                        </wps:cNvSpPr>
                        <wps:spPr bwMode="auto">
                          <a:xfrm>
                            <a:off x="606" y="3802957"/>
                            <a:ext cx="4617" cy="62"/>
                          </a:xfrm>
                          <a:custGeom>
                            <a:avLst/>
                            <a:gdLst>
                              <a:gd name="T0" fmla="+- 0 2202 2167"/>
                              <a:gd name="T1" fmla="*/ T0 w 4617"/>
                              <a:gd name="T2" fmla="+- 0 1024 998"/>
                              <a:gd name="T3" fmla="*/ 1024 h 62"/>
                              <a:gd name="T4" fmla="+- 0 2192 2167"/>
                              <a:gd name="T5" fmla="*/ T4 w 4617"/>
                              <a:gd name="T6" fmla="+- 0 998 998"/>
                              <a:gd name="T7" fmla="*/ 998 h 62"/>
                              <a:gd name="T8" fmla="+- 0 2167 2167"/>
                              <a:gd name="T9" fmla="*/ T8 w 4617"/>
                              <a:gd name="T10" fmla="+- 0 1024 998"/>
                              <a:gd name="T11" fmla="*/ 1024 h 62"/>
                              <a:gd name="T12" fmla="+- 0 2192 2167"/>
                              <a:gd name="T13" fmla="*/ T12 w 4617"/>
                              <a:gd name="T14" fmla="+- 0 1033 998"/>
                              <a:gd name="T15" fmla="*/ 1033 h 62"/>
                              <a:gd name="T16" fmla="+- 0 2202 2167"/>
                              <a:gd name="T17" fmla="*/ T16 w 4617"/>
                              <a:gd name="T18" fmla="+- 0 1059 998"/>
                              <a:gd name="T19" fmla="*/ 1059 h 62"/>
                              <a:gd name="T20" fmla="+- 0 2227 2167"/>
                              <a:gd name="T21" fmla="*/ T20 w 4617"/>
                              <a:gd name="T22" fmla="+- 0 1033 998"/>
                              <a:gd name="T23" fmla="*/ 1033 h 62"/>
                              <a:gd name="T24" fmla="+- 0 2788 2167"/>
                              <a:gd name="T25" fmla="*/ T24 w 4617"/>
                              <a:gd name="T26" fmla="+- 0 1024 998"/>
                              <a:gd name="T27" fmla="*/ 1024 h 62"/>
                              <a:gd name="T28" fmla="+- 0 2763 2167"/>
                              <a:gd name="T29" fmla="*/ T28 w 4617"/>
                              <a:gd name="T30" fmla="+- 0 998 998"/>
                              <a:gd name="T31" fmla="*/ 998 h 62"/>
                              <a:gd name="T32" fmla="+- 0 2753 2167"/>
                              <a:gd name="T33" fmla="*/ T32 w 4617"/>
                              <a:gd name="T34" fmla="+- 0 1024 998"/>
                              <a:gd name="T35" fmla="*/ 1024 h 62"/>
                              <a:gd name="T36" fmla="+- 0 2728 2167"/>
                              <a:gd name="T37" fmla="*/ T36 w 4617"/>
                              <a:gd name="T38" fmla="+- 0 1033 998"/>
                              <a:gd name="T39" fmla="*/ 1033 h 62"/>
                              <a:gd name="T40" fmla="+- 0 2753 2167"/>
                              <a:gd name="T41" fmla="*/ T40 w 4617"/>
                              <a:gd name="T42" fmla="+- 0 1059 998"/>
                              <a:gd name="T43" fmla="*/ 1059 h 62"/>
                              <a:gd name="T44" fmla="+- 0 2763 2167"/>
                              <a:gd name="T45" fmla="*/ T44 w 4617"/>
                              <a:gd name="T46" fmla="+- 0 1033 998"/>
                              <a:gd name="T47" fmla="*/ 1033 h 62"/>
                              <a:gd name="T48" fmla="+- 0 2788 2167"/>
                              <a:gd name="T49" fmla="*/ T48 w 4617"/>
                              <a:gd name="T50" fmla="+- 0 1024 998"/>
                              <a:gd name="T51" fmla="*/ 1024 h 62"/>
                              <a:gd name="T52" fmla="+- 0 3323 2167"/>
                              <a:gd name="T53" fmla="*/ T52 w 4617"/>
                              <a:gd name="T54" fmla="+- 0 1024 998"/>
                              <a:gd name="T55" fmla="*/ 1024 h 62"/>
                              <a:gd name="T56" fmla="+- 0 3313 2167"/>
                              <a:gd name="T57" fmla="*/ T56 w 4617"/>
                              <a:gd name="T58" fmla="+- 0 998 998"/>
                              <a:gd name="T59" fmla="*/ 998 h 62"/>
                              <a:gd name="T60" fmla="+- 0 3288 2167"/>
                              <a:gd name="T61" fmla="*/ T60 w 4617"/>
                              <a:gd name="T62" fmla="+- 0 1024 998"/>
                              <a:gd name="T63" fmla="*/ 1024 h 62"/>
                              <a:gd name="T64" fmla="+- 0 3313 2167"/>
                              <a:gd name="T65" fmla="*/ T64 w 4617"/>
                              <a:gd name="T66" fmla="+- 0 1033 998"/>
                              <a:gd name="T67" fmla="*/ 1033 h 62"/>
                              <a:gd name="T68" fmla="+- 0 3323 2167"/>
                              <a:gd name="T69" fmla="*/ T68 w 4617"/>
                              <a:gd name="T70" fmla="+- 0 1059 998"/>
                              <a:gd name="T71" fmla="*/ 1059 h 62"/>
                              <a:gd name="T72" fmla="+- 0 3348 2167"/>
                              <a:gd name="T73" fmla="*/ T72 w 4617"/>
                              <a:gd name="T74" fmla="+- 0 1033 998"/>
                              <a:gd name="T75" fmla="*/ 1033 h 62"/>
                              <a:gd name="T76" fmla="+- 0 3927 2167"/>
                              <a:gd name="T77" fmla="*/ T76 w 4617"/>
                              <a:gd name="T78" fmla="+- 0 1024 998"/>
                              <a:gd name="T79" fmla="*/ 1024 h 62"/>
                              <a:gd name="T80" fmla="+- 0 3902 2167"/>
                              <a:gd name="T81" fmla="*/ T80 w 4617"/>
                              <a:gd name="T82" fmla="+- 0 998 998"/>
                              <a:gd name="T83" fmla="*/ 998 h 62"/>
                              <a:gd name="T84" fmla="+- 0 3892 2167"/>
                              <a:gd name="T85" fmla="*/ T84 w 4617"/>
                              <a:gd name="T86" fmla="+- 0 1024 998"/>
                              <a:gd name="T87" fmla="*/ 1024 h 62"/>
                              <a:gd name="T88" fmla="+- 0 3866 2167"/>
                              <a:gd name="T89" fmla="*/ T88 w 4617"/>
                              <a:gd name="T90" fmla="+- 0 1033 998"/>
                              <a:gd name="T91" fmla="*/ 1033 h 62"/>
                              <a:gd name="T92" fmla="+- 0 3892 2167"/>
                              <a:gd name="T93" fmla="*/ T92 w 4617"/>
                              <a:gd name="T94" fmla="+- 0 1059 998"/>
                              <a:gd name="T95" fmla="*/ 1059 h 62"/>
                              <a:gd name="T96" fmla="+- 0 3902 2167"/>
                              <a:gd name="T97" fmla="*/ T96 w 4617"/>
                              <a:gd name="T98" fmla="+- 0 1033 998"/>
                              <a:gd name="T99" fmla="*/ 1033 h 62"/>
                              <a:gd name="T100" fmla="+- 0 3927 2167"/>
                              <a:gd name="T101" fmla="*/ T100 w 4617"/>
                              <a:gd name="T102" fmla="+- 0 1024 998"/>
                              <a:gd name="T103" fmla="*/ 1024 h 62"/>
                              <a:gd name="T104" fmla="+- 0 5614 2167"/>
                              <a:gd name="T105" fmla="*/ T104 w 4617"/>
                              <a:gd name="T106" fmla="+- 0 1024 998"/>
                              <a:gd name="T107" fmla="*/ 1024 h 62"/>
                              <a:gd name="T108" fmla="+- 0 5604 2167"/>
                              <a:gd name="T109" fmla="*/ T108 w 4617"/>
                              <a:gd name="T110" fmla="+- 0 998 998"/>
                              <a:gd name="T111" fmla="*/ 998 h 62"/>
                              <a:gd name="T112" fmla="+- 0 5579 2167"/>
                              <a:gd name="T113" fmla="*/ T112 w 4617"/>
                              <a:gd name="T114" fmla="+- 0 1024 998"/>
                              <a:gd name="T115" fmla="*/ 1024 h 62"/>
                              <a:gd name="T116" fmla="+- 0 5604 2167"/>
                              <a:gd name="T117" fmla="*/ T116 w 4617"/>
                              <a:gd name="T118" fmla="+- 0 1033 998"/>
                              <a:gd name="T119" fmla="*/ 1033 h 62"/>
                              <a:gd name="T120" fmla="+- 0 5614 2167"/>
                              <a:gd name="T121" fmla="*/ T120 w 4617"/>
                              <a:gd name="T122" fmla="+- 0 1059 998"/>
                              <a:gd name="T123" fmla="*/ 1059 h 62"/>
                              <a:gd name="T124" fmla="+- 0 5640 2167"/>
                              <a:gd name="T125" fmla="*/ T124 w 4617"/>
                              <a:gd name="T126" fmla="+- 0 1033 998"/>
                              <a:gd name="T127" fmla="*/ 1033 h 62"/>
                              <a:gd name="T128" fmla="+- 0 6208 2167"/>
                              <a:gd name="T129" fmla="*/ T128 w 4617"/>
                              <a:gd name="T130" fmla="+- 0 1024 998"/>
                              <a:gd name="T131" fmla="*/ 1024 h 62"/>
                              <a:gd name="T132" fmla="+- 0 6183 2167"/>
                              <a:gd name="T133" fmla="*/ T132 w 4617"/>
                              <a:gd name="T134" fmla="+- 0 998 998"/>
                              <a:gd name="T135" fmla="*/ 998 h 62"/>
                              <a:gd name="T136" fmla="+- 0 6173 2167"/>
                              <a:gd name="T137" fmla="*/ T136 w 4617"/>
                              <a:gd name="T138" fmla="+- 0 1024 998"/>
                              <a:gd name="T139" fmla="*/ 1024 h 62"/>
                              <a:gd name="T140" fmla="+- 0 6148 2167"/>
                              <a:gd name="T141" fmla="*/ T140 w 4617"/>
                              <a:gd name="T142" fmla="+- 0 1033 998"/>
                              <a:gd name="T143" fmla="*/ 1033 h 62"/>
                              <a:gd name="T144" fmla="+- 0 6173 2167"/>
                              <a:gd name="T145" fmla="*/ T144 w 4617"/>
                              <a:gd name="T146" fmla="+- 0 1059 998"/>
                              <a:gd name="T147" fmla="*/ 1059 h 62"/>
                              <a:gd name="T148" fmla="+- 0 6183 2167"/>
                              <a:gd name="T149" fmla="*/ T148 w 4617"/>
                              <a:gd name="T150" fmla="+- 0 1033 998"/>
                              <a:gd name="T151" fmla="*/ 1033 h 62"/>
                              <a:gd name="T152" fmla="+- 0 6208 2167"/>
                              <a:gd name="T153" fmla="*/ T152 w 4617"/>
                              <a:gd name="T154" fmla="+- 0 1024 998"/>
                              <a:gd name="T155" fmla="*/ 1024 h 62"/>
                              <a:gd name="T156" fmla="+- 0 6758 2167"/>
                              <a:gd name="T157" fmla="*/ T156 w 4617"/>
                              <a:gd name="T158" fmla="+- 0 1024 998"/>
                              <a:gd name="T159" fmla="*/ 1024 h 62"/>
                              <a:gd name="T160" fmla="+- 0 6748 2167"/>
                              <a:gd name="T161" fmla="*/ T160 w 4617"/>
                              <a:gd name="T162" fmla="+- 0 998 998"/>
                              <a:gd name="T163" fmla="*/ 998 h 62"/>
                              <a:gd name="T164" fmla="+- 0 6723 2167"/>
                              <a:gd name="T165" fmla="*/ T164 w 4617"/>
                              <a:gd name="T166" fmla="+- 0 1024 998"/>
                              <a:gd name="T167" fmla="*/ 1024 h 62"/>
                              <a:gd name="T168" fmla="+- 0 6748 2167"/>
                              <a:gd name="T169" fmla="*/ T168 w 4617"/>
                              <a:gd name="T170" fmla="+- 0 1033 998"/>
                              <a:gd name="T171" fmla="*/ 1033 h 62"/>
                              <a:gd name="T172" fmla="+- 0 6758 2167"/>
                              <a:gd name="T173" fmla="*/ T172 w 4617"/>
                              <a:gd name="T174" fmla="+- 0 1059 998"/>
                              <a:gd name="T175" fmla="*/ 1059 h 62"/>
                              <a:gd name="T176" fmla="+- 0 6784 2167"/>
                              <a:gd name="T177" fmla="*/ T176 w 4617"/>
                              <a:gd name="T178" fmla="+- 0 1033 998"/>
                              <a:gd name="T179" fmla="*/ 1033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4617" h="62">
                                <a:moveTo>
                                  <a:pt x="60" y="26"/>
                                </a:moveTo>
                                <a:lnTo>
                                  <a:pt x="35" y="26"/>
                                </a:lnTo>
                                <a:lnTo>
                                  <a:pt x="35" y="0"/>
                                </a:lnTo>
                                <a:lnTo>
                                  <a:pt x="25" y="0"/>
                                </a:lnTo>
                                <a:lnTo>
                                  <a:pt x="25" y="26"/>
                                </a:lnTo>
                                <a:lnTo>
                                  <a:pt x="0" y="26"/>
                                </a:lnTo>
                                <a:lnTo>
                                  <a:pt x="0" y="35"/>
                                </a:lnTo>
                                <a:lnTo>
                                  <a:pt x="25" y="35"/>
                                </a:lnTo>
                                <a:lnTo>
                                  <a:pt x="25" y="61"/>
                                </a:lnTo>
                                <a:lnTo>
                                  <a:pt x="35" y="61"/>
                                </a:lnTo>
                                <a:lnTo>
                                  <a:pt x="35" y="35"/>
                                </a:lnTo>
                                <a:lnTo>
                                  <a:pt x="60" y="35"/>
                                </a:lnTo>
                                <a:lnTo>
                                  <a:pt x="60" y="26"/>
                                </a:lnTo>
                                <a:close/>
                                <a:moveTo>
                                  <a:pt x="621" y="26"/>
                                </a:moveTo>
                                <a:lnTo>
                                  <a:pt x="596" y="26"/>
                                </a:lnTo>
                                <a:lnTo>
                                  <a:pt x="596" y="0"/>
                                </a:lnTo>
                                <a:lnTo>
                                  <a:pt x="586" y="0"/>
                                </a:lnTo>
                                <a:lnTo>
                                  <a:pt x="586" y="26"/>
                                </a:lnTo>
                                <a:lnTo>
                                  <a:pt x="561" y="26"/>
                                </a:lnTo>
                                <a:lnTo>
                                  <a:pt x="561" y="35"/>
                                </a:lnTo>
                                <a:lnTo>
                                  <a:pt x="586" y="35"/>
                                </a:lnTo>
                                <a:lnTo>
                                  <a:pt x="586" y="61"/>
                                </a:lnTo>
                                <a:lnTo>
                                  <a:pt x="596" y="61"/>
                                </a:lnTo>
                                <a:lnTo>
                                  <a:pt x="596" y="35"/>
                                </a:lnTo>
                                <a:lnTo>
                                  <a:pt x="621" y="35"/>
                                </a:lnTo>
                                <a:lnTo>
                                  <a:pt x="621" y="26"/>
                                </a:lnTo>
                                <a:close/>
                                <a:moveTo>
                                  <a:pt x="1181" y="26"/>
                                </a:moveTo>
                                <a:lnTo>
                                  <a:pt x="1156" y="26"/>
                                </a:lnTo>
                                <a:lnTo>
                                  <a:pt x="1156" y="0"/>
                                </a:lnTo>
                                <a:lnTo>
                                  <a:pt x="1146" y="0"/>
                                </a:lnTo>
                                <a:lnTo>
                                  <a:pt x="1146" y="26"/>
                                </a:lnTo>
                                <a:lnTo>
                                  <a:pt x="1121" y="26"/>
                                </a:lnTo>
                                <a:lnTo>
                                  <a:pt x="1121" y="35"/>
                                </a:lnTo>
                                <a:lnTo>
                                  <a:pt x="1146" y="35"/>
                                </a:lnTo>
                                <a:lnTo>
                                  <a:pt x="1146" y="61"/>
                                </a:lnTo>
                                <a:lnTo>
                                  <a:pt x="1156" y="61"/>
                                </a:lnTo>
                                <a:lnTo>
                                  <a:pt x="1156" y="35"/>
                                </a:lnTo>
                                <a:lnTo>
                                  <a:pt x="1181" y="35"/>
                                </a:lnTo>
                                <a:lnTo>
                                  <a:pt x="1181" y="26"/>
                                </a:lnTo>
                                <a:close/>
                                <a:moveTo>
                                  <a:pt x="1760" y="26"/>
                                </a:moveTo>
                                <a:lnTo>
                                  <a:pt x="1735" y="26"/>
                                </a:lnTo>
                                <a:lnTo>
                                  <a:pt x="1735" y="0"/>
                                </a:lnTo>
                                <a:lnTo>
                                  <a:pt x="1725" y="0"/>
                                </a:lnTo>
                                <a:lnTo>
                                  <a:pt x="1725" y="26"/>
                                </a:lnTo>
                                <a:lnTo>
                                  <a:pt x="1699" y="26"/>
                                </a:lnTo>
                                <a:lnTo>
                                  <a:pt x="1699" y="35"/>
                                </a:lnTo>
                                <a:lnTo>
                                  <a:pt x="1725" y="35"/>
                                </a:lnTo>
                                <a:lnTo>
                                  <a:pt x="1725" y="61"/>
                                </a:lnTo>
                                <a:lnTo>
                                  <a:pt x="1735" y="61"/>
                                </a:lnTo>
                                <a:lnTo>
                                  <a:pt x="1735" y="35"/>
                                </a:lnTo>
                                <a:lnTo>
                                  <a:pt x="1760" y="35"/>
                                </a:lnTo>
                                <a:lnTo>
                                  <a:pt x="1760" y="26"/>
                                </a:lnTo>
                                <a:close/>
                                <a:moveTo>
                                  <a:pt x="3473" y="26"/>
                                </a:moveTo>
                                <a:lnTo>
                                  <a:pt x="3447" y="26"/>
                                </a:lnTo>
                                <a:lnTo>
                                  <a:pt x="3447" y="0"/>
                                </a:lnTo>
                                <a:lnTo>
                                  <a:pt x="3437" y="0"/>
                                </a:lnTo>
                                <a:lnTo>
                                  <a:pt x="3437" y="26"/>
                                </a:lnTo>
                                <a:lnTo>
                                  <a:pt x="3412" y="26"/>
                                </a:lnTo>
                                <a:lnTo>
                                  <a:pt x="3412" y="35"/>
                                </a:lnTo>
                                <a:lnTo>
                                  <a:pt x="3437" y="35"/>
                                </a:lnTo>
                                <a:lnTo>
                                  <a:pt x="3437" y="61"/>
                                </a:lnTo>
                                <a:lnTo>
                                  <a:pt x="3447" y="61"/>
                                </a:lnTo>
                                <a:lnTo>
                                  <a:pt x="3447" y="35"/>
                                </a:lnTo>
                                <a:lnTo>
                                  <a:pt x="3473" y="35"/>
                                </a:lnTo>
                                <a:lnTo>
                                  <a:pt x="3473" y="26"/>
                                </a:lnTo>
                                <a:close/>
                                <a:moveTo>
                                  <a:pt x="4041" y="26"/>
                                </a:moveTo>
                                <a:lnTo>
                                  <a:pt x="4016" y="26"/>
                                </a:lnTo>
                                <a:lnTo>
                                  <a:pt x="4016" y="0"/>
                                </a:lnTo>
                                <a:lnTo>
                                  <a:pt x="4006" y="0"/>
                                </a:lnTo>
                                <a:lnTo>
                                  <a:pt x="4006" y="26"/>
                                </a:lnTo>
                                <a:lnTo>
                                  <a:pt x="3981" y="26"/>
                                </a:lnTo>
                                <a:lnTo>
                                  <a:pt x="3981" y="35"/>
                                </a:lnTo>
                                <a:lnTo>
                                  <a:pt x="4006" y="35"/>
                                </a:lnTo>
                                <a:lnTo>
                                  <a:pt x="4006" y="61"/>
                                </a:lnTo>
                                <a:lnTo>
                                  <a:pt x="4016" y="61"/>
                                </a:lnTo>
                                <a:lnTo>
                                  <a:pt x="4016" y="35"/>
                                </a:lnTo>
                                <a:lnTo>
                                  <a:pt x="4041" y="35"/>
                                </a:lnTo>
                                <a:lnTo>
                                  <a:pt x="4041" y="26"/>
                                </a:lnTo>
                                <a:close/>
                                <a:moveTo>
                                  <a:pt x="4617" y="26"/>
                                </a:moveTo>
                                <a:lnTo>
                                  <a:pt x="4591" y="26"/>
                                </a:lnTo>
                                <a:lnTo>
                                  <a:pt x="4591" y="0"/>
                                </a:lnTo>
                                <a:lnTo>
                                  <a:pt x="4581" y="0"/>
                                </a:lnTo>
                                <a:lnTo>
                                  <a:pt x="4581" y="26"/>
                                </a:lnTo>
                                <a:lnTo>
                                  <a:pt x="4556" y="26"/>
                                </a:lnTo>
                                <a:lnTo>
                                  <a:pt x="4556" y="35"/>
                                </a:lnTo>
                                <a:lnTo>
                                  <a:pt x="4581" y="35"/>
                                </a:lnTo>
                                <a:lnTo>
                                  <a:pt x="4581" y="61"/>
                                </a:lnTo>
                                <a:lnTo>
                                  <a:pt x="4591" y="61"/>
                                </a:lnTo>
                                <a:lnTo>
                                  <a:pt x="4591" y="35"/>
                                </a:lnTo>
                                <a:lnTo>
                                  <a:pt x="4617" y="35"/>
                                </a:lnTo>
                                <a:lnTo>
                                  <a:pt x="4617" y="2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2" name="Rectangle 182"/>
                        <wps:cNvSpPr>
                          <a:spLocks noChangeArrowheads="1"/>
                        </wps:cNvSpPr>
                        <wps:spPr bwMode="auto">
                          <a:xfrm>
                            <a:off x="1720" y="3802950"/>
                            <a:ext cx="78" cy="78"/>
                          </a:xfrm>
                          <a:prstGeom prst="rect">
                            <a:avLst/>
                          </a:prstGeom>
                          <a:noFill/>
                          <a:ln w="6350">
                            <a:solidFill>
                              <a:srgbClr val="262626"/>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g:wgp>
                  </a:graphicData>
                </a:graphic>
              </wp:anchor>
            </w:drawing>
          </mc:Choice>
          <mc:Fallback>
            <w:pict w14:anchorId="4043C81E">
              <v:group id="Group 2" style="position:absolute;margin-left:0;margin-top:533.3pt;width:692.3pt;height:156.3pt;z-index:251706408" coordsize="58,13" coordorigin=",38023" o:spid="_x0000_s1026" w14:anchorId="19EFDE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">
                <v:shape id="Picture 178" style="position:absolute;top:38023;width:58;height:1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">
                  <v:imagedata o:title="" r:id="rId96"/>
                </v:shape>
                <v:shape id="Freeform 4" style="position:absolute;left:12;top:38030;width:34;height:6;visibility:visible;mso-wrap-style:square;v-text-anchor:top" coordsize="3420,575" o:spid="_x0000_s1028" filled="f" strokecolor="#262626" strokeweight="1pt" path="m3420,r,574l,574,,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">
                  <v:path arrowok="t" o:connecttype="custom" o:connectlocs="3420,1098;3420,1672;0,1672;0,1149" o:connectangles="0,0,0,0"/>
                </v:shape>
                <v:shape id="Freeform 5" style="position:absolute;left:11;top:38030;width:1;height:1;visibility:visible;mso-wrap-style:square;v-text-anchor:top" coordsize="87,52" o:spid="_x0000_s1029" fillcolor="#262626" stroked="f" path="m43,l,52r87,l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">
                  <v:path arrowok="t" o:connecttype="custom" o:connectlocs="43,1106;0,1158;87,1158;43,1106" o:connectangles="0,0,0,0"/>
                </v:shape>
                <v:shape id="AutoShape 6" style="position:absolute;left:6;top:38029;width:46;height:1;visibility:visible;mso-wrap-style:square;v-text-anchor:top" coordsize="4617,62" o:spid="_x0000_s1030" fillcolor="#231f20" stroked="f" path="m60,26r-25,l35,,25,r,26l,26r,9l25,35r,26l35,61r,-26l60,35r,-9xm621,26r-25,l596,,586,r,26l561,26r,9l586,35r,26l596,61r,-26l621,35r,-9xm1181,26r-25,l1156,r-10,l1146,26r-25,l1121,35r25,l1146,61r10,l1156,35r25,l1181,26xm1760,26r-25,l1735,r-10,l1725,26r-26,l1699,35r26,l1725,61r10,l1735,35r25,l1760,26xm3473,26r-26,l3447,r-10,l3437,26r-25,l3412,35r25,l3437,61r10,l3447,35r26,l3473,26xm4041,26r-25,l4016,r-10,l4006,26r-25,l3981,35r25,l4006,61r10,l4016,35r25,l4041,26xm4617,26r-26,l4591,r-10,l4581,26r-25,l4556,35r25,l4581,61r10,l4591,35r26,l4617,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">
                  <v:path arrowok="t" o:connecttype="custom" o:connectlocs="35,1024;25,998;0,1024;25,1033;35,1059;60,1033;621,1024;596,998;586,1024;561,1033;586,1059;596,1033;621,1024;1156,1024;1146,998;1121,1024;1146,1033;1156,1059;1181,1033;1760,1024;1735,998;1725,1024;1699,1033;1725,1059;1735,1033;1760,1024;3447,1024;3437,998;3412,1024;3437,1033;3447,1059;3473,1033;4041,1024;4016,998;4006,1024;3981,1033;4006,1059;4016,1033;4041,1024;4591,1024;4581,998;4556,1024;4581,1033;4591,1059;4617,1033" o:connectangles="0,0,0,0,0,0,0,0,0,0,0,0,0,0,0,0,0,0,0,0,0,0,0,0,0,0,0,0,0,0,0,0,0,0,0,0,0,0,0,0,0,0,0,0,0"/>
                </v:shape>
                <v:rect id="Rectangle 182" style="position:absolute;left:17;top:38029;width:0;height:1;visibility:visible;mso-wrap-style:square;v-text-anchor:top" o:spid="_x0000_s1031" filled="f" strokecolor="#262626"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"/>
              </v:group>
            </w:pict>
          </mc:Fallback>
        </mc:AlternateContent>
      </w:r>
      <w:r w:rsidRPr="008820B7">
        <mc:AlternateContent>
          <mc:Choice Requires="wps">
            <w:drawing>
              <wp:anchor distT="0" distB="0" distL="114300" distR="114300" simplePos="0" relativeHeight="251708456" behindDoc="0" locked="0" layoutInCell="1" allowOverlap="1" wp14:anchorId="0750502C" wp14:editId="454A7D89">
                <wp:simplePos x="0" y="0"/>
                <wp:positionH relativeFrom="column">
                  <wp:posOffset>4950460</wp:posOffset>
                </wp:positionH>
                <wp:positionV relativeFrom="paragraph">
                  <wp:posOffset>7336790</wp:posOffset>
                </wp:positionV>
                <wp:extent cx="546735" cy="535305"/>
                <wp:effectExtent l="5715" t="0" r="0" b="0"/>
                <wp:wrapNone/>
                <wp:docPr id="183" name="Rectangle: Rounded Corners 21"/>
                <wp:cNvGraphicFramePr/>
                <a:graphic xmlns:a="http://schemas.openxmlformats.org/drawingml/2006/main">
                  <a:graphicData uri="http://schemas.microsoft.com/office/word/2010/wordprocessingShape">
                    <wps:wsp>
                      <wps:cNvSpPr/>
                      <wps:spPr bwMode="auto">
                        <a:xfrm rot="5400000">
                          <a:off x="0" y="0"/>
                          <a:ext cx="546735" cy="535305"/>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02CA4B83">
              <v:roundrect id="Rectangle: Rounded Corners 21" style="position:absolute;margin-left:389.8pt;margin-top:577.7pt;width:43.05pt;height:42.15pt;rotation:90;z-index:251708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23C235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">
                <v:fill opacity="26214f"/>
                <v:stroke joinstyle="miter"/>
                <v:textbox inset="2.5mm,1.3mm,2.5mm,1.3mm"/>
              </v:roundrect>
            </w:pict>
          </mc:Fallback>
        </mc:AlternateContent>
      </w:r>
      <w:r w:rsidRPr="008820B7">
        <mc:AlternateContent>
          <mc:Choice Requires="wps">
            <w:drawing>
              <wp:anchor distT="0" distB="0" distL="114300" distR="114300" simplePos="0" relativeHeight="251709480" behindDoc="0" locked="0" layoutInCell="1" allowOverlap="1" wp14:anchorId="071C92A6" wp14:editId="6CD1BCF2">
                <wp:simplePos x="0" y="0"/>
                <wp:positionH relativeFrom="column">
                  <wp:posOffset>4074795</wp:posOffset>
                </wp:positionH>
                <wp:positionV relativeFrom="paragraph">
                  <wp:posOffset>6772910</wp:posOffset>
                </wp:positionV>
                <wp:extent cx="539115" cy="525780"/>
                <wp:effectExtent l="6668" t="0" r="952" b="953"/>
                <wp:wrapNone/>
                <wp:docPr id="184" name="Rectangle: Rounded Corners 23"/>
                <wp:cNvGraphicFramePr/>
                <a:graphic xmlns:a="http://schemas.openxmlformats.org/drawingml/2006/main">
                  <a:graphicData uri="http://schemas.microsoft.com/office/word/2010/wordprocessingShape">
                    <wps:wsp>
                      <wps:cNvSpPr/>
                      <wps:spPr bwMode="auto">
                        <a:xfrm rot="5400000">
                          <a:off x="0" y="0"/>
                          <a:ext cx="539115" cy="52578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4C030AF6">
              <v:roundrect id="Rectangle: Rounded Corners 23" style="position:absolute;margin-left:320.85pt;margin-top:533.3pt;width:42.45pt;height:41.4pt;rotation:90;z-index:2517094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7F4D1B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">
                <v:fill opacity="26214f"/>
                <v:stroke joinstyle="miter"/>
                <v:textbox inset="2.5mm,1.3mm,2.5mm,1.3mm"/>
              </v:roundrect>
            </w:pict>
          </mc:Fallback>
        </mc:AlternateContent>
      </w:r>
      <w:r w:rsidRPr="008820B7">
        <mc:AlternateContent>
          <mc:Choice Requires="wps">
            <w:drawing>
              <wp:anchor distT="0" distB="0" distL="114300" distR="114300" simplePos="0" relativeHeight="251710504" behindDoc="0" locked="0" layoutInCell="1" allowOverlap="1" wp14:anchorId="245DB00A" wp14:editId="2B0471C3">
                <wp:simplePos x="0" y="0"/>
                <wp:positionH relativeFrom="column">
                  <wp:posOffset>4075112</wp:posOffset>
                </wp:positionH>
                <wp:positionV relativeFrom="paragraph">
                  <wp:posOffset>7894638</wp:posOffset>
                </wp:positionV>
                <wp:extent cx="539696" cy="526330"/>
                <wp:effectExtent l="6668" t="0" r="952" b="953"/>
                <wp:wrapNone/>
                <wp:docPr id="185" name="Rectangle: Rounded Corners 26"/>
                <wp:cNvGraphicFramePr/>
                <a:graphic xmlns:a="http://schemas.openxmlformats.org/drawingml/2006/main">
                  <a:graphicData uri="http://schemas.microsoft.com/office/word/2010/wordprocessingShape">
                    <wps:wsp>
                      <wps:cNvSpPr/>
                      <wps:spPr bwMode="auto">
                        <a:xfrm rot="5400000">
                          <a:off x="0" y="0"/>
                          <a:ext cx="539696" cy="5263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410C9775">
              <v:roundrect id="Rectangle: Rounded Corners 26" style="position:absolute;margin-left:320.85pt;margin-top:621.65pt;width:42.5pt;height:41.45pt;rotation:90;z-index:2517105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2FF293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">
                <v:fill opacity="26214f"/>
                <v:stroke joinstyle="miter"/>
                <v:textbox inset="2.5mm,1.3mm,2.5mm,1.3mm"/>
              </v:roundrect>
            </w:pict>
          </mc:Fallback>
        </mc:AlternateContent>
      </w:r>
      <w:r w:rsidRPr="008820B7" w:rsidR="008820B7">
        <w:drawing>
          <wp:anchor distT="0" distB="0" distL="114300" distR="114300" simplePos="0" relativeHeight="251707432" behindDoc="0" locked="0" layoutInCell="1" allowOverlap="1" wp14:anchorId="6850BB07" wp14:editId="3F9E1908">
            <wp:simplePos x="0" y="0"/>
            <wp:positionH relativeFrom="column">
              <wp:posOffset>7848600</wp:posOffset>
            </wp:positionH>
            <wp:positionV relativeFrom="paragraph">
              <wp:posOffset>744220</wp:posOffset>
            </wp:positionV>
            <wp:extent cx="5961217" cy="2493658"/>
            <wp:effectExtent l="0" t="0" r="1905" b="0"/>
            <wp:wrapNone/>
            <wp:docPr id="186" name="table">
              <a:extLst xmlns:a="http://schemas.openxmlformats.org/drawingml/2006/main">
                <a:ext uri="{FF2B5EF4-FFF2-40B4-BE49-F238E27FC236}">
                  <a16:creationId xmlns:a16="http://schemas.microsoft.com/office/drawing/2014/main" id="{C58D06F7-39A5-4152-BF97-1668C602B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C58D06F7-39A5-4152-BF97-1668C602B8CB}"/>
                        </a:ext>
                      </a:extLst>
                    </pic:cNvPr>
                    <pic:cNvPicPr>
                      <a:picLocks noChangeAspect="1"/>
                    </pic:cNvPicPr>
                  </pic:nvPicPr>
                  <pic:blipFill>
                    <a:blip r:embed="rId97"/>
                    <a:stretch>
                      <a:fillRect/>
                    </a:stretch>
                  </pic:blipFill>
                  <pic:spPr>
                    <a:xfrm>
                      <a:off x="0" y="0"/>
                      <a:ext cx="5961217" cy="2493658"/>
                    </a:xfrm>
                    <a:prstGeom prst="rect">
                      <a:avLst/>
                    </a:prstGeom>
                  </pic:spPr>
                </pic:pic>
              </a:graphicData>
            </a:graphic>
          </wp:anchor>
        </w:drawing>
      </w:r>
      <w:r w:rsidR="0025282E">
        <w:rPr>
          <w:lang w:val="en-US"/>
        </w:rPr>
        <w:br w:type="page"/>
      </w:r>
    </w:p>
    <w:p w:rsidR="00A47FF4" w:rsidP="006776B1" w:rsidRDefault="001B0C1C" w14:paraId="0730D4DD" w14:textId="08AB5BF8">
      <w:pPr>
        <w:pStyle w:val="Heading1"/>
        <w:shd w:val="clear" w:color="auto" w:fill="E7E6E6" w:themeFill="background2"/>
        <w:rPr>
          <w:lang w:val="en-US"/>
        </w:rPr>
      </w:pPr>
      <w:r w:rsidRPr="00A47FF4">
        <w:drawing>
          <wp:anchor distT="0" distB="0" distL="114300" distR="114300" simplePos="0" relativeHeight="251714600" behindDoc="0" locked="0" layoutInCell="1" allowOverlap="1" wp14:anchorId="1AA6F927" wp14:editId="30F3E5E7">
            <wp:simplePos x="0" y="0"/>
            <wp:positionH relativeFrom="margin">
              <wp:align>right</wp:align>
            </wp:positionH>
            <wp:positionV relativeFrom="paragraph">
              <wp:posOffset>663575</wp:posOffset>
            </wp:positionV>
            <wp:extent cx="6005354" cy="3825663"/>
            <wp:effectExtent l="0" t="0" r="0" b="3810"/>
            <wp:wrapNone/>
            <wp:docPr id="3086" name="table">
              <a:extLst xmlns:a="http://schemas.openxmlformats.org/drawingml/2006/main">
                <a:ext uri="{FF2B5EF4-FFF2-40B4-BE49-F238E27FC236}">
                  <a16:creationId xmlns:a16="http://schemas.microsoft.com/office/drawing/2014/main" id="{8EA396ED-3A32-4ACF-99EF-B5731A24C9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8EA396ED-3A32-4ACF-99EF-B5731A24C9D9}"/>
                        </a:ext>
                      </a:extLst>
                    </pic:cNvPr>
                    <pic:cNvPicPr>
                      <a:picLocks noChangeAspect="1"/>
                    </pic:cNvPicPr>
                  </pic:nvPicPr>
                  <pic:blipFill>
                    <a:blip r:embed="rId98"/>
                    <a:stretch>
                      <a:fillRect/>
                    </a:stretch>
                  </pic:blipFill>
                  <pic:spPr>
                    <a:xfrm>
                      <a:off x="0" y="0"/>
                      <a:ext cx="6005354" cy="3825663"/>
                    </a:xfrm>
                    <a:prstGeom prst="rect">
                      <a:avLst/>
                    </a:prstGeom>
                  </pic:spPr>
                </pic:pic>
              </a:graphicData>
            </a:graphic>
          </wp:anchor>
        </w:drawing>
      </w:r>
      <w:r w:rsidR="006776B1">
        <w:rPr>
          <w:lang w:val="en-US"/>
        </w:rPr>
        <w:t xml:space="preserve"> </w:t>
      </w:r>
      <w:bookmarkStart w:name="_Toc52749795" w:id="64"/>
      <w:r w:rsidR="00A47FF4">
        <w:rPr>
          <w:lang w:val="en-US"/>
        </w:rPr>
        <w:t>Collaborative Production of Info</w:t>
      </w:r>
    </w:p>
    <w:p w:rsidR="00A47FF4" w:rsidRDefault="001B0C1C" w14:paraId="276CF778" w14:textId="3C6EFB4C">
      <w:pPr>
        <w:spacing w:after="160" w:line="259" w:lineRule="auto"/>
        <w:jc w:val="left"/>
        <w:rPr>
          <w:rFonts w:ascii="Bahnschrift SemiBold" w:hAnsi="Bahnschrift SemiBold" w:eastAsiaTheme="majorEastAsia" w:cstheme="majorBidi"/>
          <w:sz w:val="64"/>
          <w:szCs w:val="32"/>
          <w:lang w:val="en-US"/>
        </w:rPr>
      </w:pPr>
      <w:r w:rsidRPr="00A47FF4">
        <mc:AlternateContent>
          <mc:Choice Requires="wps">
            <w:drawing>
              <wp:anchor distT="0" distB="0" distL="114300" distR="114300" simplePos="0" relativeHeight="251727912" behindDoc="0" locked="0" layoutInCell="1" allowOverlap="1" wp14:anchorId="57929FE5" wp14:editId="3F41CA54">
                <wp:simplePos x="0" y="0"/>
                <wp:positionH relativeFrom="column">
                  <wp:posOffset>6908165</wp:posOffset>
                </wp:positionH>
                <wp:positionV relativeFrom="paragraph">
                  <wp:posOffset>8207375</wp:posOffset>
                </wp:positionV>
                <wp:extent cx="501015" cy="481330"/>
                <wp:effectExtent l="0" t="9207" r="4127" b="4128"/>
                <wp:wrapNone/>
                <wp:docPr id="3085" name="Rectangle: Rounded Corners 40"/>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6E080A4E">
              <v:roundrect id="Rectangle: Rounded Corners 40" style="position:absolute;margin-left:543.95pt;margin-top:646.25pt;width:39.45pt;height:37.9pt;rotation:90;z-index:251727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6649CC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">
                <v:fill opacity="26214f"/>
                <v:stroke joinstyle="miter"/>
                <v:textbox inset="2.5mm,1.3mm,2.5mm,1.3mm"/>
              </v:roundrect>
            </w:pict>
          </mc:Fallback>
        </mc:AlternateContent>
      </w:r>
      <w:r w:rsidRPr="00A47FF4">
        <mc:AlternateContent>
          <mc:Choice Requires="wps">
            <w:drawing>
              <wp:anchor distT="0" distB="0" distL="114300" distR="114300" simplePos="0" relativeHeight="251726888" behindDoc="0" locked="0" layoutInCell="1" allowOverlap="1" wp14:anchorId="1EEE4926" wp14:editId="4A411EA7">
                <wp:simplePos x="0" y="0"/>
                <wp:positionH relativeFrom="column">
                  <wp:posOffset>6934200</wp:posOffset>
                </wp:positionH>
                <wp:positionV relativeFrom="paragraph">
                  <wp:posOffset>7215505</wp:posOffset>
                </wp:positionV>
                <wp:extent cx="501015" cy="481330"/>
                <wp:effectExtent l="0" t="9207" r="4127" b="4128"/>
                <wp:wrapNone/>
                <wp:docPr id="3084" name="Rectangle: Rounded Corners 39"/>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41D4CBF4">
              <v:roundrect id="Rectangle: Rounded Corners 39" style="position:absolute;margin-left:546pt;margin-top:568.15pt;width:39.45pt;height:37.9pt;rotation:90;z-index:251726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60FE0F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">
                <v:fill opacity="26214f"/>
                <v:stroke joinstyle="miter"/>
                <v:textbox inset="2.5mm,1.3mm,2.5mm,1.3mm"/>
              </v:roundrect>
            </w:pict>
          </mc:Fallback>
        </mc:AlternateContent>
      </w:r>
      <w:r w:rsidRPr="00A47FF4">
        <mc:AlternateContent>
          <mc:Choice Requires="wps">
            <w:drawing>
              <wp:anchor distT="0" distB="0" distL="114300" distR="114300" simplePos="0" relativeHeight="251725864" behindDoc="0" locked="0" layoutInCell="1" allowOverlap="1" wp14:anchorId="46C967D0" wp14:editId="3174006D">
                <wp:simplePos x="0" y="0"/>
                <wp:positionH relativeFrom="column">
                  <wp:posOffset>6908165</wp:posOffset>
                </wp:positionH>
                <wp:positionV relativeFrom="paragraph">
                  <wp:posOffset>6187440</wp:posOffset>
                </wp:positionV>
                <wp:extent cx="501015" cy="481330"/>
                <wp:effectExtent l="0" t="9207" r="4127" b="4128"/>
                <wp:wrapNone/>
                <wp:docPr id="3083" name="Rectangle: Rounded Corners 38"/>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4EC19641">
              <v:roundrect id="Rectangle: Rounded Corners 38" style="position:absolute;margin-left:543.95pt;margin-top:487.2pt;width:39.45pt;height:37.9pt;rotation:90;z-index:251725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76E5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">
                <v:fill opacity="26214f"/>
                <v:stroke joinstyle="miter"/>
                <v:textbox inset="2.5mm,1.3mm,2.5mm,1.3mm"/>
              </v:roundrect>
            </w:pict>
          </mc:Fallback>
        </mc:AlternateContent>
      </w:r>
      <w:r w:rsidRPr="00A47FF4">
        <mc:AlternateContent>
          <mc:Choice Requires="wps">
            <w:drawing>
              <wp:anchor distT="0" distB="0" distL="114300" distR="114300" simplePos="0" relativeHeight="251724840" behindDoc="0" locked="0" layoutInCell="1" allowOverlap="1" wp14:anchorId="5D7F0CA8" wp14:editId="3D063034">
                <wp:simplePos x="0" y="0"/>
                <wp:positionH relativeFrom="column">
                  <wp:posOffset>6141720</wp:posOffset>
                </wp:positionH>
                <wp:positionV relativeFrom="paragraph">
                  <wp:posOffset>8219440</wp:posOffset>
                </wp:positionV>
                <wp:extent cx="501015" cy="481330"/>
                <wp:effectExtent l="0" t="9207" r="4127" b="4128"/>
                <wp:wrapNone/>
                <wp:docPr id="3082" name="Rectangle: Rounded Corners 35"/>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7FDE1DF4">
              <v:roundrect id="Rectangle: Rounded Corners 35" style="position:absolute;margin-left:483.6pt;margin-top:647.2pt;width:39.45pt;height:37.9pt;rotation:90;z-index:251724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6D5BA2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">
                <v:fill opacity="26214f"/>
                <v:stroke joinstyle="miter"/>
                <v:textbox inset="2.5mm,1.3mm,2.5mm,1.3mm"/>
              </v:roundrect>
            </w:pict>
          </mc:Fallback>
        </mc:AlternateContent>
      </w:r>
      <w:r w:rsidRPr="00A47FF4">
        <mc:AlternateContent>
          <mc:Choice Requires="wps">
            <w:drawing>
              <wp:anchor distT="0" distB="0" distL="114300" distR="114300" simplePos="0" relativeHeight="251723816" behindDoc="0" locked="0" layoutInCell="1" allowOverlap="1" wp14:anchorId="78B1F83B" wp14:editId="116078C7">
                <wp:simplePos x="0" y="0"/>
                <wp:positionH relativeFrom="column">
                  <wp:posOffset>4554855</wp:posOffset>
                </wp:positionH>
                <wp:positionV relativeFrom="paragraph">
                  <wp:posOffset>8208645</wp:posOffset>
                </wp:positionV>
                <wp:extent cx="504190" cy="481330"/>
                <wp:effectExtent l="0" t="7620" r="2540" b="2540"/>
                <wp:wrapNone/>
                <wp:docPr id="3081" name="Rectangle: Rounded Corners 34"/>
                <wp:cNvGraphicFramePr/>
                <a:graphic xmlns:a="http://schemas.openxmlformats.org/drawingml/2006/main">
                  <a:graphicData uri="http://schemas.microsoft.com/office/word/2010/wordprocessingShape">
                    <wps:wsp>
                      <wps:cNvSpPr/>
                      <wps:spPr bwMode="auto">
                        <a:xfrm rot="5400000">
                          <a:off x="0" y="0"/>
                          <a:ext cx="504190" cy="4813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3D87AA3D">
              <v:roundrect id="Rectangle: Rounded Corners 34" style="position:absolute;margin-left:358.65pt;margin-top:646.35pt;width:39.7pt;height:37.9pt;rotation:90;z-index:251723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d="f" arcsize="10923f" w14:anchorId="615821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">
                <v:fill opacity="26214f"/>
                <v:stroke joinstyle="miter"/>
                <v:textbox inset="2.5mm,1.3mm,2.5mm,1.3mm"/>
              </v:roundrect>
            </w:pict>
          </mc:Fallback>
        </mc:AlternateContent>
      </w:r>
      <w:r w:rsidRPr="00A47FF4">
        <mc:AlternateContent>
          <mc:Choice Requires="wps">
            <w:drawing>
              <wp:anchor distT="0" distB="0" distL="114300" distR="114300" simplePos="0" relativeHeight="251722792" behindDoc="0" locked="0" layoutInCell="1" allowOverlap="1" wp14:anchorId="10BFD278" wp14:editId="5E738920">
                <wp:simplePos x="0" y="0"/>
                <wp:positionH relativeFrom="column">
                  <wp:posOffset>5347335</wp:posOffset>
                </wp:positionH>
                <wp:positionV relativeFrom="paragraph">
                  <wp:posOffset>8176260</wp:posOffset>
                </wp:positionV>
                <wp:extent cx="504190" cy="530225"/>
                <wp:effectExtent l="6032" t="0" r="0" b="0"/>
                <wp:wrapNone/>
                <wp:docPr id="3080" name="Rectangle: Rounded Corners 33"/>
                <wp:cNvGraphicFramePr/>
                <a:graphic xmlns:a="http://schemas.openxmlformats.org/drawingml/2006/main">
                  <a:graphicData uri="http://schemas.microsoft.com/office/word/2010/wordprocessingShape">
                    <wps:wsp>
                      <wps:cNvSpPr/>
                      <wps:spPr bwMode="auto">
                        <a:xfrm rot="5400000">
                          <a:off x="0" y="0"/>
                          <a:ext cx="504190" cy="530225"/>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0CE34A06">
              <v:roundrect id="Rectangle: Rounded Corners 33" style="position:absolute;margin-left:421.05pt;margin-top:643.8pt;width:39.7pt;height:41.75pt;rotation:90;z-index:251722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aqua" stroked="f" arcsize="10923f" w14:anchorId="76F3BD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">
                <v:fill opacity="26214f"/>
                <v:stroke joinstyle="miter"/>
                <v:textbox inset="2.5mm,1.3mm,2.5mm,1.3mm"/>
              </v:roundrect>
            </w:pict>
          </mc:Fallback>
        </mc:AlternateContent>
      </w:r>
      <w:r w:rsidRPr="00A47FF4">
        <mc:AlternateContent>
          <mc:Choice Requires="wps">
            <w:drawing>
              <wp:anchor distT="0" distB="0" distL="114300" distR="114300" simplePos="0" relativeHeight="251721768" behindDoc="0" locked="0" layoutInCell="1" allowOverlap="1" wp14:anchorId="78CDC5DD" wp14:editId="15E71DEB">
                <wp:simplePos x="0" y="0"/>
                <wp:positionH relativeFrom="column">
                  <wp:posOffset>7701280</wp:posOffset>
                </wp:positionH>
                <wp:positionV relativeFrom="paragraph">
                  <wp:posOffset>7190740</wp:posOffset>
                </wp:positionV>
                <wp:extent cx="501015" cy="481330"/>
                <wp:effectExtent l="0" t="9207" r="4127" b="4128"/>
                <wp:wrapNone/>
                <wp:docPr id="3079" name="Rectangle: Rounded Corners 32"/>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00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78FE1362">
              <v:roundrect id="Rectangle: Rounded Corners 32" style="position:absolute;margin-left:606.4pt;margin-top:566.2pt;width:39.45pt;height:37.9pt;rotation:90;z-index:251721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lime" stroked="f" arcsize="10923f" w14:anchorId="1B51C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">
                <v:fill opacity="26214f"/>
                <v:stroke joinstyle="miter"/>
                <v:textbox inset="2.5mm,1.3mm,2.5mm,1.3mm"/>
              </v:roundrect>
            </w:pict>
          </mc:Fallback>
        </mc:AlternateContent>
      </w:r>
      <w:r w:rsidRPr="00A47FF4">
        <mc:AlternateContent>
          <mc:Choice Requires="wps">
            <w:drawing>
              <wp:anchor distT="0" distB="0" distL="114300" distR="114300" simplePos="0" relativeHeight="251720744" behindDoc="0" locked="0" layoutInCell="1" allowOverlap="1" wp14:anchorId="5993D485" wp14:editId="78BD6C0D">
                <wp:simplePos x="0" y="0"/>
                <wp:positionH relativeFrom="column">
                  <wp:posOffset>6168390</wp:posOffset>
                </wp:positionH>
                <wp:positionV relativeFrom="paragraph">
                  <wp:posOffset>7227570</wp:posOffset>
                </wp:positionV>
                <wp:extent cx="501015" cy="481330"/>
                <wp:effectExtent l="0" t="9207" r="4127" b="4128"/>
                <wp:wrapNone/>
                <wp:docPr id="3078" name="Rectangle: Rounded Corners 31"/>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7EF36A05">
              <v:roundrect id="Rectangle: Rounded Corners 31" style="position:absolute;margin-left:485.7pt;margin-top:569.1pt;width:39.45pt;height:37.9pt;rotation:90;z-index:251720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0304CB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">
                <v:fill opacity="26214f"/>
                <v:stroke joinstyle="miter"/>
                <v:textbox inset="2.5mm,1.3mm,2.5mm,1.3mm"/>
              </v:roundrect>
            </w:pict>
          </mc:Fallback>
        </mc:AlternateContent>
      </w:r>
      <w:r w:rsidRPr="00A47FF4">
        <mc:AlternateContent>
          <mc:Choice Requires="wps">
            <w:drawing>
              <wp:anchor distT="0" distB="0" distL="114300" distR="114300" simplePos="0" relativeHeight="251719720" behindDoc="0" locked="0" layoutInCell="1" allowOverlap="1" wp14:anchorId="010C278C" wp14:editId="3A375B7C">
                <wp:simplePos x="0" y="0"/>
                <wp:positionH relativeFrom="column">
                  <wp:posOffset>4581525</wp:posOffset>
                </wp:positionH>
                <wp:positionV relativeFrom="paragraph">
                  <wp:posOffset>7216775</wp:posOffset>
                </wp:positionV>
                <wp:extent cx="504190" cy="481330"/>
                <wp:effectExtent l="0" t="7620" r="2540" b="2540"/>
                <wp:wrapNone/>
                <wp:docPr id="3077" name="Rectangle: Rounded Corners 30"/>
                <wp:cNvGraphicFramePr/>
                <a:graphic xmlns:a="http://schemas.openxmlformats.org/drawingml/2006/main">
                  <a:graphicData uri="http://schemas.microsoft.com/office/word/2010/wordprocessingShape">
                    <wps:wsp>
                      <wps:cNvSpPr/>
                      <wps:spPr bwMode="auto">
                        <a:xfrm rot="5400000">
                          <a:off x="0" y="0"/>
                          <a:ext cx="504190" cy="4813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6AB1A323">
              <v:roundrect id="Rectangle: Rounded Corners 30" style="position:absolute;margin-left:360.75pt;margin-top:568.25pt;width:39.7pt;height:37.9pt;rotation:90;z-index:251719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d="f" arcsize="10923f" w14:anchorId="6E6394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">
                <v:fill opacity="26214f"/>
                <v:stroke joinstyle="miter"/>
                <v:textbox inset="2.5mm,1.3mm,2.5mm,1.3mm"/>
              </v:roundrect>
            </w:pict>
          </mc:Fallback>
        </mc:AlternateContent>
      </w:r>
      <w:r w:rsidRPr="00A47FF4">
        <mc:AlternateContent>
          <mc:Choice Requires="wps">
            <w:drawing>
              <wp:anchor distT="0" distB="0" distL="114300" distR="114300" simplePos="0" relativeHeight="251718696" behindDoc="0" locked="0" layoutInCell="1" allowOverlap="1" wp14:anchorId="469F158A" wp14:editId="3E7C1B7D">
                <wp:simplePos x="0" y="0"/>
                <wp:positionH relativeFrom="column">
                  <wp:posOffset>5373370</wp:posOffset>
                </wp:positionH>
                <wp:positionV relativeFrom="paragraph">
                  <wp:posOffset>7184390</wp:posOffset>
                </wp:positionV>
                <wp:extent cx="504190" cy="530225"/>
                <wp:effectExtent l="6032" t="0" r="0" b="0"/>
                <wp:wrapNone/>
                <wp:docPr id="3076" name="Rectangle: Rounded Corners 29"/>
                <wp:cNvGraphicFramePr/>
                <a:graphic xmlns:a="http://schemas.openxmlformats.org/drawingml/2006/main">
                  <a:graphicData uri="http://schemas.microsoft.com/office/word/2010/wordprocessingShape">
                    <wps:wsp>
                      <wps:cNvSpPr/>
                      <wps:spPr bwMode="auto">
                        <a:xfrm rot="5400000">
                          <a:off x="0" y="0"/>
                          <a:ext cx="504190" cy="530225"/>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6CE1C7ED">
              <v:roundrect id="Rectangle: Rounded Corners 29" style="position:absolute;margin-left:423.1pt;margin-top:565.7pt;width:39.7pt;height:41.75pt;rotation:90;z-index:251718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aqua" stroked="f" arcsize="10923f" w14:anchorId="5070AA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">
                <v:fill opacity="26214f"/>
                <v:stroke joinstyle="miter"/>
                <v:textbox inset="2.5mm,1.3mm,2.5mm,1.3mm"/>
              </v:roundrect>
            </w:pict>
          </mc:Fallback>
        </mc:AlternateContent>
      </w:r>
      <w:r w:rsidRPr="00A47FF4">
        <mc:AlternateContent>
          <mc:Choice Requires="wps">
            <w:drawing>
              <wp:anchor distT="0" distB="0" distL="114300" distR="114300" simplePos="0" relativeHeight="251717672" behindDoc="0" locked="0" layoutInCell="1" allowOverlap="1" wp14:anchorId="3909042D" wp14:editId="60BC9A66">
                <wp:simplePos x="0" y="0"/>
                <wp:positionH relativeFrom="column">
                  <wp:posOffset>6141720</wp:posOffset>
                </wp:positionH>
                <wp:positionV relativeFrom="paragraph">
                  <wp:posOffset>6200140</wp:posOffset>
                </wp:positionV>
                <wp:extent cx="501015" cy="481330"/>
                <wp:effectExtent l="0" t="9207" r="4127" b="4128"/>
                <wp:wrapNone/>
                <wp:docPr id="3075" name="Rectangle: Rounded Corners 24"/>
                <wp:cNvGraphicFramePr/>
                <a:graphic xmlns:a="http://schemas.openxmlformats.org/drawingml/2006/main">
                  <a:graphicData uri="http://schemas.microsoft.com/office/word/2010/wordprocessingShape">
                    <wps:wsp>
                      <wps:cNvSpPr/>
                      <wps:spPr bwMode="auto">
                        <a:xfrm rot="5400000">
                          <a:off x="0" y="0"/>
                          <a:ext cx="501015" cy="481330"/>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578ADC9A">
              <v:roundrect id="Rectangle: Rounded Corners 24" style="position:absolute;margin-left:483.6pt;margin-top:488.2pt;width:39.45pt;height:37.9pt;rotation:90;z-index:251717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uchsia" stroked="f" arcsize="10923f" w14:anchorId="6A8F3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">
                <v:fill opacity="26214f"/>
                <v:stroke joinstyle="miter"/>
                <v:textbox inset="2.5mm,1.3mm,2.5mm,1.3mm"/>
              </v:roundrect>
            </w:pict>
          </mc:Fallback>
        </mc:AlternateContent>
      </w:r>
      <w:r w:rsidRPr="00A47FF4">
        <mc:AlternateContent>
          <mc:Choice Requires="wps">
            <w:drawing>
              <wp:anchor distT="0" distB="0" distL="114300" distR="114300" simplePos="0" relativeHeight="251716648" behindDoc="0" locked="0" layoutInCell="1" allowOverlap="1" wp14:anchorId="0BA6EA2A" wp14:editId="146423C3">
                <wp:simplePos x="0" y="0"/>
                <wp:positionH relativeFrom="column">
                  <wp:posOffset>4554855</wp:posOffset>
                </wp:positionH>
                <wp:positionV relativeFrom="paragraph">
                  <wp:posOffset>6188710</wp:posOffset>
                </wp:positionV>
                <wp:extent cx="504190" cy="481330"/>
                <wp:effectExtent l="0" t="7620" r="2540" b="2540"/>
                <wp:wrapNone/>
                <wp:docPr id="3074" name="Rectangle: Rounded Corners 22"/>
                <wp:cNvGraphicFramePr/>
                <a:graphic xmlns:a="http://schemas.openxmlformats.org/drawingml/2006/main">
                  <a:graphicData uri="http://schemas.microsoft.com/office/word/2010/wordprocessingShape">
                    <wps:wsp>
                      <wps:cNvSpPr/>
                      <wps:spPr bwMode="auto">
                        <a:xfrm rot="5400000">
                          <a:off x="0" y="0"/>
                          <a:ext cx="504190" cy="4813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68A8899F">
              <v:roundrect id="Rectangle: Rounded Corners 22" style="position:absolute;margin-left:358.65pt;margin-top:487.3pt;width:39.7pt;height:37.9pt;rotation:90;z-index:251716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d="f" arcsize="10923f" w14:anchorId="1FDDBD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">
                <v:fill opacity="26214f"/>
                <v:stroke joinstyle="miter"/>
                <v:textbox inset="2.5mm,1.3mm,2.5mm,1.3mm"/>
              </v:roundrect>
            </w:pict>
          </mc:Fallback>
        </mc:AlternateContent>
      </w:r>
      <w:r w:rsidRPr="00A47FF4">
        <mc:AlternateContent>
          <mc:Choice Requires="wps">
            <w:drawing>
              <wp:anchor distT="0" distB="0" distL="114300" distR="114300" simplePos="0" relativeHeight="251715624" behindDoc="0" locked="0" layoutInCell="1" allowOverlap="1" wp14:anchorId="300FF676" wp14:editId="44413391">
                <wp:simplePos x="0" y="0"/>
                <wp:positionH relativeFrom="column">
                  <wp:posOffset>5347335</wp:posOffset>
                </wp:positionH>
                <wp:positionV relativeFrom="paragraph">
                  <wp:posOffset>6156325</wp:posOffset>
                </wp:positionV>
                <wp:extent cx="504190" cy="530225"/>
                <wp:effectExtent l="6032" t="0" r="0" b="0"/>
                <wp:wrapNone/>
                <wp:docPr id="3073" name="Rectangle: Rounded Corners 20"/>
                <wp:cNvGraphicFramePr/>
                <a:graphic xmlns:a="http://schemas.openxmlformats.org/drawingml/2006/main">
                  <a:graphicData uri="http://schemas.microsoft.com/office/word/2010/wordprocessingShape">
                    <wps:wsp>
                      <wps:cNvSpPr/>
                      <wps:spPr bwMode="auto">
                        <a:xfrm rot="5400000">
                          <a:off x="0" y="0"/>
                          <a:ext cx="504190" cy="530225"/>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7E89FC5F">
              <v:roundrect id="Rectangle: Rounded Corners 20" style="position:absolute;margin-left:421.05pt;margin-top:484.75pt;width:39.7pt;height:41.75pt;rotation:90;z-index:251715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aqua" stroked="f" arcsize="10923f" w14:anchorId="78B94D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">
                <v:fill opacity="26214f"/>
                <v:stroke joinstyle="miter"/>
                <v:textbox inset="2.5mm,1.3mm,2.5mm,1.3mm"/>
              </v:roundrect>
            </w:pict>
          </mc:Fallback>
        </mc:AlternateContent>
      </w:r>
      <w:r w:rsidRPr="00A47FF4">
        <mc:AlternateContent>
          <mc:Choice Requires="wpg">
            <w:drawing>
              <wp:anchor distT="0" distB="0" distL="114300" distR="114300" simplePos="0" relativeHeight="251713576" behindDoc="0" locked="0" layoutInCell="1" allowOverlap="1" wp14:anchorId="587C787F" wp14:editId="5FEA8D72">
                <wp:simplePos x="0" y="0"/>
                <wp:positionH relativeFrom="column">
                  <wp:posOffset>0</wp:posOffset>
                </wp:positionH>
                <wp:positionV relativeFrom="paragraph">
                  <wp:posOffset>6169660</wp:posOffset>
                </wp:positionV>
                <wp:extent cx="9567545" cy="3004185"/>
                <wp:effectExtent l="0" t="0" r="0" b="24765"/>
                <wp:wrapNone/>
                <wp:docPr id="188" name="Group 2"/>
                <wp:cNvGraphicFramePr/>
                <a:graphic xmlns:a="http://schemas.openxmlformats.org/drawingml/2006/main">
                  <a:graphicData uri="http://schemas.microsoft.com/office/word/2010/wordprocessingGroup">
                    <wpg:wgp>
                      <wpg:cNvGrpSpPr/>
                      <wpg:grpSpPr bwMode="auto">
                        <a:xfrm>
                          <a:off x="0" y="0"/>
                          <a:ext cx="9567545" cy="3004185"/>
                          <a:chOff x="0" y="1294083"/>
                          <a:chExt cx="7268" cy="2281"/>
                        </a:xfrm>
                      </wpg:grpSpPr>
                      <pic:pic xmlns:pic="http://schemas.openxmlformats.org/drawingml/2006/picture">
                        <pic:nvPicPr>
                          <pic:cNvPr id="189" name="Picture 189"/>
                          <pic:cNvPicPr>
                            <a:picLocks noChangeAspect="1" noChangeArrowheads="1"/>
                          </pic:cNvPicPr>
                        </pic:nvPicPr>
                        <pic:blipFill rotWithShape="1">
                          <a:blip r:embed="rId99">
                            <a:extLst>
                              <a:ext uri="{28A0092B-C50C-407E-A947-70E740481C1C}">
                                <a14:useLocalDpi xmlns:a14="http://schemas.microsoft.com/office/drawing/2010/main" val="0"/>
                              </a:ext>
                            </a:extLst>
                          </a:blip>
                          <a:srcRect r="17228"/>
                          <a:stretch/>
                        </pic:blipFill>
                        <pic:spPr bwMode="auto">
                          <a:xfrm>
                            <a:off x="0" y="1294083"/>
                            <a:ext cx="6549" cy="2217"/>
                          </a:xfrm>
                          <a:prstGeom prst="rect">
                            <a:avLst/>
                          </a:prstGeom>
                          <a:noFill/>
                          <a:extLst>
                            <a:ext uri="{909E8E84-426E-40DD-AFC4-6F175D3DCCD1}">
                              <a14:hiddenFill xmlns:a14="http://schemas.microsoft.com/office/drawing/2010/main">
                                <a:solidFill>
                                  <a:srgbClr val="FFFFFF"/>
                                </a:solidFill>
                              </a14:hiddenFill>
                            </a:ext>
                          </a:extLst>
                        </pic:spPr>
                      </pic:pic>
                      <wps:wsp>
                        <wps:cNvPr id="190" name="Freeform 4"/>
                        <wps:cNvSpPr>
                          <a:spLocks/>
                        </wps:cNvSpPr>
                        <wps:spPr bwMode="auto">
                          <a:xfrm>
                            <a:off x="1272" y="1295237"/>
                            <a:ext cx="5363" cy="1127"/>
                          </a:xfrm>
                          <a:custGeom>
                            <a:avLst/>
                            <a:gdLst>
                              <a:gd name="T0" fmla="+- 0 8144 2782"/>
                              <a:gd name="T1" fmla="*/ T0 w 5363"/>
                              <a:gd name="T2" fmla="+- 0 1445 1445"/>
                              <a:gd name="T3" fmla="*/ 1445 h 1127"/>
                              <a:gd name="T4" fmla="+- 0 8144 2782"/>
                              <a:gd name="T5" fmla="*/ T4 w 5363"/>
                              <a:gd name="T6" fmla="+- 0 2571 1445"/>
                              <a:gd name="T7" fmla="*/ 2571 h 1127"/>
                              <a:gd name="T8" fmla="+- 0 2782 2782"/>
                              <a:gd name="T9" fmla="*/ T8 w 5363"/>
                              <a:gd name="T10" fmla="+- 0 2571 1445"/>
                              <a:gd name="T11" fmla="*/ 2571 h 1127"/>
                              <a:gd name="T12" fmla="+- 0 2782 2782"/>
                              <a:gd name="T13" fmla="*/ T12 w 5363"/>
                              <a:gd name="T14" fmla="+- 0 1499 1445"/>
                              <a:gd name="T15" fmla="*/ 1499 h 1127"/>
                            </a:gdLst>
                            <a:ahLst/>
                            <a:cxnLst>
                              <a:cxn ang="0">
                                <a:pos x="T1" y="T3"/>
                              </a:cxn>
                              <a:cxn ang="0">
                                <a:pos x="T5" y="T7"/>
                              </a:cxn>
                              <a:cxn ang="0">
                                <a:pos x="T9" y="T11"/>
                              </a:cxn>
                              <a:cxn ang="0">
                                <a:pos x="T13" y="T15"/>
                              </a:cxn>
                            </a:cxnLst>
                            <a:rect l="0" t="0" r="r" b="b"/>
                            <a:pathLst>
                              <a:path w="5363" h="1127">
                                <a:moveTo>
                                  <a:pt x="5362" y="0"/>
                                </a:moveTo>
                                <a:lnTo>
                                  <a:pt x="5362" y="1126"/>
                                </a:lnTo>
                                <a:lnTo>
                                  <a:pt x="0" y="1126"/>
                                </a:lnTo>
                                <a:lnTo>
                                  <a:pt x="0" y="54"/>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191" name="Freeform 5"/>
                        <wps:cNvSpPr>
                          <a:spLocks/>
                        </wps:cNvSpPr>
                        <wps:spPr bwMode="auto">
                          <a:xfrm>
                            <a:off x="1226" y="1295246"/>
                            <a:ext cx="91" cy="55"/>
                          </a:xfrm>
                          <a:custGeom>
                            <a:avLst/>
                            <a:gdLst>
                              <a:gd name="T0" fmla="+- 0 2782 2737"/>
                              <a:gd name="T1" fmla="*/ T0 w 91"/>
                              <a:gd name="T2" fmla="+- 0 1454 1454"/>
                              <a:gd name="T3" fmla="*/ 1454 h 55"/>
                              <a:gd name="T4" fmla="+- 0 2737 2737"/>
                              <a:gd name="T5" fmla="*/ T4 w 91"/>
                              <a:gd name="T6" fmla="+- 0 1508 1454"/>
                              <a:gd name="T7" fmla="*/ 1508 h 55"/>
                              <a:gd name="T8" fmla="+- 0 2827 2737"/>
                              <a:gd name="T9" fmla="*/ T8 w 91"/>
                              <a:gd name="T10" fmla="+- 0 1508 1454"/>
                              <a:gd name="T11" fmla="*/ 1508 h 55"/>
                              <a:gd name="T12" fmla="+- 0 2782 2737"/>
                              <a:gd name="T13" fmla="*/ T12 w 91"/>
                              <a:gd name="T14" fmla="+- 0 1454 1454"/>
                              <a:gd name="T15" fmla="*/ 1454 h 55"/>
                            </a:gdLst>
                            <a:ahLst/>
                            <a:cxnLst>
                              <a:cxn ang="0">
                                <a:pos x="T1" y="T3"/>
                              </a:cxn>
                              <a:cxn ang="0">
                                <a:pos x="T5" y="T7"/>
                              </a:cxn>
                              <a:cxn ang="0">
                                <a:pos x="T9" y="T11"/>
                              </a:cxn>
                              <a:cxn ang="0">
                                <a:pos x="T13" y="T15"/>
                              </a:cxn>
                            </a:cxnLst>
                            <a:rect l="0" t="0" r="r" b="b"/>
                            <a:pathLst>
                              <a:path w="91" h="55">
                                <a:moveTo>
                                  <a:pt x="45" y="0"/>
                                </a:moveTo>
                                <a:lnTo>
                                  <a:pt x="0" y="54"/>
                                </a:lnTo>
                                <a:lnTo>
                                  <a:pt x="90" y="54"/>
                                </a:lnTo>
                                <a:lnTo>
                                  <a:pt x="45"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72" name="AutoShape 6"/>
                        <wps:cNvSpPr>
                          <a:spLocks/>
                        </wps:cNvSpPr>
                        <wps:spPr bwMode="auto">
                          <a:xfrm>
                            <a:off x="641" y="1295136"/>
                            <a:ext cx="6627" cy="62"/>
                          </a:xfrm>
                          <a:custGeom>
                            <a:avLst/>
                            <a:gdLst>
                              <a:gd name="T0" fmla="+- 0 2187 2151"/>
                              <a:gd name="T1" fmla="*/ T0 w 6627"/>
                              <a:gd name="T2" fmla="+- 0 1370 1344"/>
                              <a:gd name="T3" fmla="*/ 1370 h 62"/>
                              <a:gd name="T4" fmla="+- 0 2177 2151"/>
                              <a:gd name="T5" fmla="*/ T4 w 6627"/>
                              <a:gd name="T6" fmla="+- 0 1344 1344"/>
                              <a:gd name="T7" fmla="*/ 1344 h 62"/>
                              <a:gd name="T8" fmla="+- 0 2151 2151"/>
                              <a:gd name="T9" fmla="*/ T8 w 6627"/>
                              <a:gd name="T10" fmla="+- 0 1370 1344"/>
                              <a:gd name="T11" fmla="*/ 1370 h 62"/>
                              <a:gd name="T12" fmla="+- 0 2177 2151"/>
                              <a:gd name="T13" fmla="*/ T12 w 6627"/>
                              <a:gd name="T14" fmla="+- 0 1379 1344"/>
                              <a:gd name="T15" fmla="*/ 1379 h 62"/>
                              <a:gd name="T16" fmla="+- 0 2187 2151"/>
                              <a:gd name="T17" fmla="*/ T16 w 6627"/>
                              <a:gd name="T18" fmla="+- 0 1405 1344"/>
                              <a:gd name="T19" fmla="*/ 1405 h 62"/>
                              <a:gd name="T20" fmla="+- 0 2212 2151"/>
                              <a:gd name="T21" fmla="*/ T20 w 6627"/>
                              <a:gd name="T22" fmla="+- 0 1379 1344"/>
                              <a:gd name="T23" fmla="*/ 1379 h 62"/>
                              <a:gd name="T24" fmla="+- 0 2814 2151"/>
                              <a:gd name="T25" fmla="*/ T24 w 6627"/>
                              <a:gd name="T26" fmla="+- 0 1370 1344"/>
                              <a:gd name="T27" fmla="*/ 1370 h 62"/>
                              <a:gd name="T28" fmla="+- 0 2789 2151"/>
                              <a:gd name="T29" fmla="*/ T28 w 6627"/>
                              <a:gd name="T30" fmla="+- 0 1344 1344"/>
                              <a:gd name="T31" fmla="*/ 1344 h 62"/>
                              <a:gd name="T32" fmla="+- 0 2779 2151"/>
                              <a:gd name="T33" fmla="*/ T32 w 6627"/>
                              <a:gd name="T34" fmla="+- 0 1370 1344"/>
                              <a:gd name="T35" fmla="*/ 1370 h 62"/>
                              <a:gd name="T36" fmla="+- 0 2753 2151"/>
                              <a:gd name="T37" fmla="*/ T36 w 6627"/>
                              <a:gd name="T38" fmla="+- 0 1379 1344"/>
                              <a:gd name="T39" fmla="*/ 1379 h 62"/>
                              <a:gd name="T40" fmla="+- 0 2779 2151"/>
                              <a:gd name="T41" fmla="*/ T40 w 6627"/>
                              <a:gd name="T42" fmla="+- 0 1405 1344"/>
                              <a:gd name="T43" fmla="*/ 1405 h 62"/>
                              <a:gd name="T44" fmla="+- 0 2789 2151"/>
                              <a:gd name="T45" fmla="*/ T44 w 6627"/>
                              <a:gd name="T46" fmla="+- 0 1379 1344"/>
                              <a:gd name="T47" fmla="*/ 1379 h 62"/>
                              <a:gd name="T48" fmla="+- 0 2814 2151"/>
                              <a:gd name="T49" fmla="*/ T48 w 6627"/>
                              <a:gd name="T50" fmla="+- 0 1370 1344"/>
                              <a:gd name="T51" fmla="*/ 1370 h 62"/>
                              <a:gd name="T52" fmla="+- 0 3390 2151"/>
                              <a:gd name="T53" fmla="*/ T52 w 6627"/>
                              <a:gd name="T54" fmla="+- 0 1370 1344"/>
                              <a:gd name="T55" fmla="*/ 1370 h 62"/>
                              <a:gd name="T56" fmla="+- 0 3380 2151"/>
                              <a:gd name="T57" fmla="*/ T56 w 6627"/>
                              <a:gd name="T58" fmla="+- 0 1344 1344"/>
                              <a:gd name="T59" fmla="*/ 1344 h 62"/>
                              <a:gd name="T60" fmla="+- 0 3355 2151"/>
                              <a:gd name="T61" fmla="*/ T60 w 6627"/>
                              <a:gd name="T62" fmla="+- 0 1370 1344"/>
                              <a:gd name="T63" fmla="*/ 1370 h 62"/>
                              <a:gd name="T64" fmla="+- 0 3380 2151"/>
                              <a:gd name="T65" fmla="*/ T64 w 6627"/>
                              <a:gd name="T66" fmla="+- 0 1379 1344"/>
                              <a:gd name="T67" fmla="*/ 1379 h 62"/>
                              <a:gd name="T68" fmla="+- 0 3390 2151"/>
                              <a:gd name="T69" fmla="*/ T68 w 6627"/>
                              <a:gd name="T70" fmla="+- 0 1405 1344"/>
                              <a:gd name="T71" fmla="*/ 1405 h 62"/>
                              <a:gd name="T72" fmla="+- 0 3416 2151"/>
                              <a:gd name="T73" fmla="*/ T72 w 6627"/>
                              <a:gd name="T74" fmla="+- 0 1379 1344"/>
                              <a:gd name="T75" fmla="*/ 1379 h 62"/>
                              <a:gd name="T76" fmla="+- 0 4004 2151"/>
                              <a:gd name="T77" fmla="*/ T76 w 6627"/>
                              <a:gd name="T78" fmla="+- 0 1370 1344"/>
                              <a:gd name="T79" fmla="*/ 1370 h 62"/>
                              <a:gd name="T80" fmla="+- 0 3979 2151"/>
                              <a:gd name="T81" fmla="*/ T80 w 6627"/>
                              <a:gd name="T82" fmla="+- 0 1344 1344"/>
                              <a:gd name="T83" fmla="*/ 1344 h 62"/>
                              <a:gd name="T84" fmla="+- 0 3969 2151"/>
                              <a:gd name="T85" fmla="*/ T84 w 6627"/>
                              <a:gd name="T86" fmla="+- 0 1370 1344"/>
                              <a:gd name="T87" fmla="*/ 1370 h 62"/>
                              <a:gd name="T88" fmla="+- 0 3944 2151"/>
                              <a:gd name="T89" fmla="*/ T88 w 6627"/>
                              <a:gd name="T90" fmla="+- 0 1379 1344"/>
                              <a:gd name="T91" fmla="*/ 1379 h 62"/>
                              <a:gd name="T92" fmla="+- 0 3969 2151"/>
                              <a:gd name="T93" fmla="*/ T92 w 6627"/>
                              <a:gd name="T94" fmla="+- 0 1405 1344"/>
                              <a:gd name="T95" fmla="*/ 1405 h 62"/>
                              <a:gd name="T96" fmla="+- 0 3979 2151"/>
                              <a:gd name="T97" fmla="*/ T96 w 6627"/>
                              <a:gd name="T98" fmla="+- 0 1379 1344"/>
                              <a:gd name="T99" fmla="*/ 1379 h 62"/>
                              <a:gd name="T100" fmla="+- 0 4004 2151"/>
                              <a:gd name="T101" fmla="*/ T100 w 6627"/>
                              <a:gd name="T102" fmla="+- 0 1370 1344"/>
                              <a:gd name="T103" fmla="*/ 1370 h 62"/>
                              <a:gd name="T104" fmla="+- 0 4574 2151"/>
                              <a:gd name="T105" fmla="*/ T104 w 6627"/>
                              <a:gd name="T106" fmla="+- 0 1370 1344"/>
                              <a:gd name="T107" fmla="*/ 1370 h 62"/>
                              <a:gd name="T108" fmla="+- 0 4564 2151"/>
                              <a:gd name="T109" fmla="*/ T108 w 6627"/>
                              <a:gd name="T110" fmla="+- 0 1344 1344"/>
                              <a:gd name="T111" fmla="*/ 1344 h 62"/>
                              <a:gd name="T112" fmla="+- 0 4539 2151"/>
                              <a:gd name="T113" fmla="*/ T112 w 6627"/>
                              <a:gd name="T114" fmla="+- 0 1370 1344"/>
                              <a:gd name="T115" fmla="*/ 1370 h 62"/>
                              <a:gd name="T116" fmla="+- 0 4564 2151"/>
                              <a:gd name="T117" fmla="*/ T116 w 6627"/>
                              <a:gd name="T118" fmla="+- 0 1379 1344"/>
                              <a:gd name="T119" fmla="*/ 1379 h 62"/>
                              <a:gd name="T120" fmla="+- 0 4574 2151"/>
                              <a:gd name="T121" fmla="*/ T120 w 6627"/>
                              <a:gd name="T122" fmla="+- 0 1405 1344"/>
                              <a:gd name="T123" fmla="*/ 1405 h 62"/>
                              <a:gd name="T124" fmla="+- 0 4599 2151"/>
                              <a:gd name="T125" fmla="*/ T124 w 6627"/>
                              <a:gd name="T126" fmla="+- 0 1379 1344"/>
                              <a:gd name="T127" fmla="*/ 1379 h 62"/>
                              <a:gd name="T128" fmla="+- 0 8176 2151"/>
                              <a:gd name="T129" fmla="*/ T128 w 6627"/>
                              <a:gd name="T130" fmla="+- 0 1370 1344"/>
                              <a:gd name="T131" fmla="*/ 1370 h 62"/>
                              <a:gd name="T132" fmla="+- 0 8151 2151"/>
                              <a:gd name="T133" fmla="*/ T132 w 6627"/>
                              <a:gd name="T134" fmla="+- 0 1344 1344"/>
                              <a:gd name="T135" fmla="*/ 1344 h 62"/>
                              <a:gd name="T136" fmla="+- 0 8141 2151"/>
                              <a:gd name="T137" fmla="*/ T136 w 6627"/>
                              <a:gd name="T138" fmla="+- 0 1370 1344"/>
                              <a:gd name="T139" fmla="*/ 1370 h 62"/>
                              <a:gd name="T140" fmla="+- 0 8116 2151"/>
                              <a:gd name="T141" fmla="*/ T140 w 6627"/>
                              <a:gd name="T142" fmla="+- 0 1379 1344"/>
                              <a:gd name="T143" fmla="*/ 1379 h 62"/>
                              <a:gd name="T144" fmla="+- 0 8141 2151"/>
                              <a:gd name="T145" fmla="*/ T144 w 6627"/>
                              <a:gd name="T146" fmla="+- 0 1405 1344"/>
                              <a:gd name="T147" fmla="*/ 1405 h 62"/>
                              <a:gd name="T148" fmla="+- 0 8151 2151"/>
                              <a:gd name="T149" fmla="*/ T148 w 6627"/>
                              <a:gd name="T150" fmla="+- 0 1379 1344"/>
                              <a:gd name="T151" fmla="*/ 1379 h 62"/>
                              <a:gd name="T152" fmla="+- 0 8176 2151"/>
                              <a:gd name="T153" fmla="*/ T152 w 6627"/>
                              <a:gd name="T154" fmla="+- 0 1370 1344"/>
                              <a:gd name="T155" fmla="*/ 1370 h 62"/>
                              <a:gd name="T156" fmla="+- 0 8753 2151"/>
                              <a:gd name="T157" fmla="*/ T156 w 6627"/>
                              <a:gd name="T158" fmla="+- 0 1370 1344"/>
                              <a:gd name="T159" fmla="*/ 1370 h 62"/>
                              <a:gd name="T160" fmla="+- 0 8743 2151"/>
                              <a:gd name="T161" fmla="*/ T160 w 6627"/>
                              <a:gd name="T162" fmla="+- 0 1344 1344"/>
                              <a:gd name="T163" fmla="*/ 1344 h 62"/>
                              <a:gd name="T164" fmla="+- 0 8718 2151"/>
                              <a:gd name="T165" fmla="*/ T164 w 6627"/>
                              <a:gd name="T166" fmla="+- 0 1370 1344"/>
                              <a:gd name="T167" fmla="*/ 1370 h 62"/>
                              <a:gd name="T168" fmla="+- 0 8743 2151"/>
                              <a:gd name="T169" fmla="*/ T168 w 6627"/>
                              <a:gd name="T170" fmla="+- 0 1379 1344"/>
                              <a:gd name="T171" fmla="*/ 1379 h 62"/>
                              <a:gd name="T172" fmla="+- 0 8753 2151"/>
                              <a:gd name="T173" fmla="*/ T172 w 6627"/>
                              <a:gd name="T174" fmla="+- 0 1405 1344"/>
                              <a:gd name="T175" fmla="*/ 1405 h 62"/>
                              <a:gd name="T176" fmla="+- 0 8778 2151"/>
                              <a:gd name="T177" fmla="*/ T176 w 6627"/>
                              <a:gd name="T178" fmla="+- 0 1379 1344"/>
                              <a:gd name="T179" fmla="*/ 1379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6627" h="62">
                                <a:moveTo>
                                  <a:pt x="61" y="26"/>
                                </a:moveTo>
                                <a:lnTo>
                                  <a:pt x="36" y="26"/>
                                </a:lnTo>
                                <a:lnTo>
                                  <a:pt x="36" y="0"/>
                                </a:lnTo>
                                <a:lnTo>
                                  <a:pt x="26" y="0"/>
                                </a:lnTo>
                                <a:lnTo>
                                  <a:pt x="26" y="26"/>
                                </a:lnTo>
                                <a:lnTo>
                                  <a:pt x="0" y="26"/>
                                </a:lnTo>
                                <a:lnTo>
                                  <a:pt x="0" y="35"/>
                                </a:lnTo>
                                <a:lnTo>
                                  <a:pt x="26" y="35"/>
                                </a:lnTo>
                                <a:lnTo>
                                  <a:pt x="26" y="61"/>
                                </a:lnTo>
                                <a:lnTo>
                                  <a:pt x="36" y="61"/>
                                </a:lnTo>
                                <a:lnTo>
                                  <a:pt x="36" y="35"/>
                                </a:lnTo>
                                <a:lnTo>
                                  <a:pt x="61" y="35"/>
                                </a:lnTo>
                                <a:lnTo>
                                  <a:pt x="61" y="26"/>
                                </a:lnTo>
                                <a:close/>
                                <a:moveTo>
                                  <a:pt x="663" y="26"/>
                                </a:moveTo>
                                <a:lnTo>
                                  <a:pt x="638" y="26"/>
                                </a:lnTo>
                                <a:lnTo>
                                  <a:pt x="638" y="0"/>
                                </a:lnTo>
                                <a:lnTo>
                                  <a:pt x="628" y="0"/>
                                </a:lnTo>
                                <a:lnTo>
                                  <a:pt x="628" y="26"/>
                                </a:lnTo>
                                <a:lnTo>
                                  <a:pt x="602" y="26"/>
                                </a:lnTo>
                                <a:lnTo>
                                  <a:pt x="602" y="35"/>
                                </a:lnTo>
                                <a:lnTo>
                                  <a:pt x="628" y="35"/>
                                </a:lnTo>
                                <a:lnTo>
                                  <a:pt x="628" y="61"/>
                                </a:lnTo>
                                <a:lnTo>
                                  <a:pt x="638" y="61"/>
                                </a:lnTo>
                                <a:lnTo>
                                  <a:pt x="638" y="35"/>
                                </a:lnTo>
                                <a:lnTo>
                                  <a:pt x="663" y="35"/>
                                </a:lnTo>
                                <a:lnTo>
                                  <a:pt x="663" y="26"/>
                                </a:lnTo>
                                <a:close/>
                                <a:moveTo>
                                  <a:pt x="1265" y="26"/>
                                </a:moveTo>
                                <a:lnTo>
                                  <a:pt x="1239" y="26"/>
                                </a:lnTo>
                                <a:lnTo>
                                  <a:pt x="1239" y="0"/>
                                </a:lnTo>
                                <a:lnTo>
                                  <a:pt x="1229" y="0"/>
                                </a:lnTo>
                                <a:lnTo>
                                  <a:pt x="1229" y="26"/>
                                </a:lnTo>
                                <a:lnTo>
                                  <a:pt x="1204" y="26"/>
                                </a:lnTo>
                                <a:lnTo>
                                  <a:pt x="1204" y="35"/>
                                </a:lnTo>
                                <a:lnTo>
                                  <a:pt x="1229" y="35"/>
                                </a:lnTo>
                                <a:lnTo>
                                  <a:pt x="1229" y="61"/>
                                </a:lnTo>
                                <a:lnTo>
                                  <a:pt x="1239" y="61"/>
                                </a:lnTo>
                                <a:lnTo>
                                  <a:pt x="1239" y="35"/>
                                </a:lnTo>
                                <a:lnTo>
                                  <a:pt x="1265" y="35"/>
                                </a:lnTo>
                                <a:lnTo>
                                  <a:pt x="1265" y="26"/>
                                </a:lnTo>
                                <a:close/>
                                <a:moveTo>
                                  <a:pt x="1853" y="26"/>
                                </a:moveTo>
                                <a:lnTo>
                                  <a:pt x="1828" y="26"/>
                                </a:lnTo>
                                <a:lnTo>
                                  <a:pt x="1828" y="0"/>
                                </a:lnTo>
                                <a:lnTo>
                                  <a:pt x="1818" y="0"/>
                                </a:lnTo>
                                <a:lnTo>
                                  <a:pt x="1818" y="26"/>
                                </a:lnTo>
                                <a:lnTo>
                                  <a:pt x="1793" y="26"/>
                                </a:lnTo>
                                <a:lnTo>
                                  <a:pt x="1793" y="35"/>
                                </a:lnTo>
                                <a:lnTo>
                                  <a:pt x="1818" y="35"/>
                                </a:lnTo>
                                <a:lnTo>
                                  <a:pt x="1818" y="61"/>
                                </a:lnTo>
                                <a:lnTo>
                                  <a:pt x="1828" y="61"/>
                                </a:lnTo>
                                <a:lnTo>
                                  <a:pt x="1828" y="35"/>
                                </a:lnTo>
                                <a:lnTo>
                                  <a:pt x="1853" y="35"/>
                                </a:lnTo>
                                <a:lnTo>
                                  <a:pt x="1853" y="26"/>
                                </a:lnTo>
                                <a:close/>
                                <a:moveTo>
                                  <a:pt x="2448" y="26"/>
                                </a:moveTo>
                                <a:lnTo>
                                  <a:pt x="2423" y="26"/>
                                </a:lnTo>
                                <a:lnTo>
                                  <a:pt x="2423" y="0"/>
                                </a:lnTo>
                                <a:lnTo>
                                  <a:pt x="2413" y="0"/>
                                </a:lnTo>
                                <a:lnTo>
                                  <a:pt x="2413" y="26"/>
                                </a:lnTo>
                                <a:lnTo>
                                  <a:pt x="2388" y="26"/>
                                </a:lnTo>
                                <a:lnTo>
                                  <a:pt x="2388" y="35"/>
                                </a:lnTo>
                                <a:lnTo>
                                  <a:pt x="2413" y="35"/>
                                </a:lnTo>
                                <a:lnTo>
                                  <a:pt x="2413" y="61"/>
                                </a:lnTo>
                                <a:lnTo>
                                  <a:pt x="2423" y="61"/>
                                </a:lnTo>
                                <a:lnTo>
                                  <a:pt x="2423" y="35"/>
                                </a:lnTo>
                                <a:lnTo>
                                  <a:pt x="2448" y="35"/>
                                </a:lnTo>
                                <a:lnTo>
                                  <a:pt x="2448" y="26"/>
                                </a:lnTo>
                                <a:close/>
                                <a:moveTo>
                                  <a:pt x="6025" y="26"/>
                                </a:moveTo>
                                <a:lnTo>
                                  <a:pt x="6000" y="26"/>
                                </a:lnTo>
                                <a:lnTo>
                                  <a:pt x="6000" y="0"/>
                                </a:lnTo>
                                <a:lnTo>
                                  <a:pt x="5990" y="0"/>
                                </a:lnTo>
                                <a:lnTo>
                                  <a:pt x="5990" y="26"/>
                                </a:lnTo>
                                <a:lnTo>
                                  <a:pt x="5965" y="26"/>
                                </a:lnTo>
                                <a:lnTo>
                                  <a:pt x="5965" y="35"/>
                                </a:lnTo>
                                <a:lnTo>
                                  <a:pt x="5990" y="35"/>
                                </a:lnTo>
                                <a:lnTo>
                                  <a:pt x="5990" y="61"/>
                                </a:lnTo>
                                <a:lnTo>
                                  <a:pt x="6000" y="61"/>
                                </a:lnTo>
                                <a:lnTo>
                                  <a:pt x="6000" y="35"/>
                                </a:lnTo>
                                <a:lnTo>
                                  <a:pt x="6025" y="35"/>
                                </a:lnTo>
                                <a:lnTo>
                                  <a:pt x="6025" y="26"/>
                                </a:lnTo>
                                <a:close/>
                                <a:moveTo>
                                  <a:pt x="6627" y="26"/>
                                </a:moveTo>
                                <a:lnTo>
                                  <a:pt x="6602" y="26"/>
                                </a:lnTo>
                                <a:lnTo>
                                  <a:pt x="6602" y="0"/>
                                </a:lnTo>
                                <a:lnTo>
                                  <a:pt x="6592" y="0"/>
                                </a:lnTo>
                                <a:lnTo>
                                  <a:pt x="6592" y="26"/>
                                </a:lnTo>
                                <a:lnTo>
                                  <a:pt x="6567" y="26"/>
                                </a:lnTo>
                                <a:lnTo>
                                  <a:pt x="6567" y="35"/>
                                </a:lnTo>
                                <a:lnTo>
                                  <a:pt x="6592" y="35"/>
                                </a:lnTo>
                                <a:lnTo>
                                  <a:pt x="6592" y="61"/>
                                </a:lnTo>
                                <a:lnTo>
                                  <a:pt x="6602" y="61"/>
                                </a:lnTo>
                                <a:lnTo>
                                  <a:pt x="6602" y="35"/>
                                </a:lnTo>
                                <a:lnTo>
                                  <a:pt x="6627" y="35"/>
                                </a:lnTo>
                                <a:lnTo>
                                  <a:pt x="6627" y="2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w14:anchorId="081D13E9">
              <v:group id="Group 2" style="position:absolute;margin-left:0;margin-top:485.8pt;width:753.35pt;height:236.55pt;z-index:251713576;mso-width-relative:margin;mso-height-relative:margin" coordsize="72,22" coordorigin=",12940" o:spid="_x0000_s1026" w14:anchorId="18494C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">
                <v:shape id="Picture 189" style="position:absolute;top:12940;width:65;height:2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">
                  <v:imagedata cropright="11291f" o:title="" r:id="rId100"/>
                </v:shape>
                <v:shape id="Freeform 4" style="position:absolute;left:12;top:12952;width:54;height:11;visibility:visible;mso-wrap-style:square;v-text-anchor:top" coordsize="5363,1127" o:spid="_x0000_s1028" filled="f" strokecolor="#262626" strokeweight="1pt" path="m5362,r,1126l,1126,,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">
                  <v:path arrowok="t" o:connecttype="custom" o:connectlocs="5362,1445;5362,2571;0,2571;0,1499" o:connectangles="0,0,0,0"/>
                </v:shape>
                <v:shape id="Freeform 5" style="position:absolute;left:12;top:12952;width:1;height:1;visibility:visible;mso-wrap-style:square;v-text-anchor:top" coordsize="91,55" o:spid="_x0000_s1029" fillcolor="#262626" stroked="f" path="m45,l,54r90,l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">
                  <v:path arrowok="t" o:connecttype="custom" o:connectlocs="45,1454;0,1508;90,1508;45,1454" o:connectangles="0,0,0,0"/>
                </v:shape>
                <v:shape id="AutoShape 6" style="position:absolute;left:6;top:12951;width:66;height:0;visibility:visible;mso-wrap-style:square;v-text-anchor:top" coordsize="6627,62" o:spid="_x0000_s1030" fillcolor="#231f20" stroked="f" path="m61,26r-25,l36,,26,r,26l,26r,9l26,35r,26l36,61r,-26l61,35r,-9xm663,26r-25,l638,,628,r,26l602,26r,9l628,35r,26l638,61r,-26l663,35r,-9xm1265,26r-26,l1239,r-10,l1229,26r-25,l1204,35r25,l1229,61r10,l1239,35r26,l1265,26xm1853,26r-25,l1828,r-10,l1818,26r-25,l1793,35r25,l1818,61r10,l1828,35r25,l1853,26xm2448,26r-25,l2423,r-10,l2413,26r-25,l2388,35r25,l2413,61r10,l2423,35r25,l2448,26xm6025,26r-25,l6000,r-10,l5990,26r-25,l5965,35r25,l5990,61r10,l6000,35r25,l6025,26xm6627,26r-25,l6602,r-10,l6592,26r-25,l6567,35r25,l6592,61r10,l6602,35r25,l6627,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">
                  <v:path arrowok="t" o:connecttype="custom" o:connectlocs="36,1370;26,1344;0,1370;26,1379;36,1405;61,1379;663,1370;638,1344;628,1370;602,1379;628,1405;638,1379;663,1370;1239,1370;1229,1344;1204,1370;1229,1379;1239,1405;1265,1379;1853,1370;1828,1344;1818,1370;1793,1379;1818,1405;1828,1379;1853,1370;2423,1370;2413,1344;2388,1370;2413,1379;2423,1405;2448,1379;6025,1370;6000,1344;5990,1370;5965,1379;5990,1405;6000,1379;6025,1370;6602,1370;6592,1344;6567,1370;6592,1379;6602,1405;6627,1379" o:connectangles="0,0,0,0,0,0,0,0,0,0,0,0,0,0,0,0,0,0,0,0,0,0,0,0,0,0,0,0,0,0,0,0,0,0,0,0,0,0,0,0,0,0,0,0,0"/>
                </v:shape>
              </v:group>
            </w:pict>
          </mc:Fallback>
        </mc:AlternateContent>
      </w:r>
      <w:r w:rsidRPr="00A47FF4">
        <mc:AlternateContent>
          <mc:Choice Requires="wps">
            <w:drawing>
              <wp:anchor distT="0" distB="0" distL="114300" distR="114300" simplePos="0" relativeHeight="251712552" behindDoc="0" locked="0" layoutInCell="1" allowOverlap="1" wp14:anchorId="7C1DEE96" wp14:editId="37D1456B">
                <wp:simplePos x="0" y="0"/>
                <wp:positionH relativeFrom="column">
                  <wp:posOffset>4403090</wp:posOffset>
                </wp:positionH>
                <wp:positionV relativeFrom="paragraph">
                  <wp:posOffset>5862955</wp:posOffset>
                </wp:positionV>
                <wp:extent cx="3974338" cy="3420753"/>
                <wp:effectExtent l="0" t="0" r="7620" b="8255"/>
                <wp:wrapNone/>
                <wp:docPr id="187" name="Rectangle 10"/>
                <wp:cNvGraphicFramePr/>
                <a:graphic xmlns:a="http://schemas.openxmlformats.org/drawingml/2006/main">
                  <a:graphicData uri="http://schemas.microsoft.com/office/word/2010/wordprocessingShape">
                    <wps:wsp>
                      <wps:cNvSpPr/>
                      <wps:spPr bwMode="auto">
                        <a:xfrm>
                          <a:off x="0" y="0"/>
                          <a:ext cx="3974338" cy="3420753"/>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5F6C9FCC">
              <v:rect id="Rectangle 10" style="position:absolute;margin-left:346.7pt;margin-top:461.65pt;width:312.95pt;height:269.35pt;z-index:251712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w14:anchorId="20F584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">
                <v:textbox inset="2.5mm,1.3mm,2.5mm,1.3mm"/>
              </v:rect>
            </w:pict>
          </mc:Fallback>
        </mc:AlternateContent>
      </w:r>
      <w:r w:rsidR="00A47FF4">
        <w:rPr>
          <w:lang w:val="en-US"/>
        </w:rPr>
        <w:br w:type="page"/>
      </w:r>
    </w:p>
    <w:p w:rsidR="00D43A34" w:rsidP="0005720F" w:rsidRDefault="001B0C1C" w14:paraId="5C0670C0" w14:textId="6DCD19E2">
      <w:pPr>
        <w:pStyle w:val="Heading2"/>
        <w:rPr>
          <w:lang w:val="en-US"/>
        </w:rPr>
      </w:pPr>
      <w:r w:rsidRPr="0005720F">
        <w:drawing>
          <wp:anchor distT="0" distB="0" distL="114300" distR="114300" simplePos="0" relativeHeight="251732008" behindDoc="0" locked="0" layoutInCell="1" allowOverlap="1" wp14:anchorId="43CFE424" wp14:editId="1E9B51A5">
            <wp:simplePos x="0" y="0"/>
            <wp:positionH relativeFrom="column">
              <wp:posOffset>7019925</wp:posOffset>
            </wp:positionH>
            <wp:positionV relativeFrom="paragraph">
              <wp:posOffset>12700</wp:posOffset>
            </wp:positionV>
            <wp:extent cx="6005354" cy="3195461"/>
            <wp:effectExtent l="0" t="0" r="0" b="5080"/>
            <wp:wrapNone/>
            <wp:docPr id="3120" name="table">
              <a:extLst xmlns:a="http://schemas.openxmlformats.org/drawingml/2006/main">
                <a:ext uri="{FF2B5EF4-FFF2-40B4-BE49-F238E27FC236}">
                  <a16:creationId xmlns:a16="http://schemas.microsoft.com/office/drawing/2014/main" id="{77B64DFF-FB2A-4BA6-AC87-BE51EC2310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77B64DFF-FB2A-4BA6-AC87-BE51EC2310ED}"/>
                        </a:ext>
                      </a:extLst>
                    </pic:cNvPr>
                    <pic:cNvPicPr>
                      <a:picLocks noChangeAspect="1"/>
                    </pic:cNvPicPr>
                  </pic:nvPicPr>
                  <pic:blipFill>
                    <a:blip r:embed="rId101"/>
                    <a:stretch>
                      <a:fillRect/>
                    </a:stretch>
                  </pic:blipFill>
                  <pic:spPr>
                    <a:xfrm>
                      <a:off x="0" y="0"/>
                      <a:ext cx="6005354" cy="3195461"/>
                    </a:xfrm>
                    <a:prstGeom prst="rect">
                      <a:avLst/>
                    </a:prstGeom>
                  </pic:spPr>
                </pic:pic>
              </a:graphicData>
            </a:graphic>
          </wp:anchor>
        </w:drawing>
      </w:r>
      <w:r w:rsidR="00D43A34">
        <w:rPr>
          <w:lang w:val="en-US"/>
        </w:rPr>
        <w:t>Inofromation Model Delivery</w:t>
      </w:r>
    </w:p>
    <w:p w:rsidR="00D43A34" w:rsidRDefault="001B0C1C" w14:paraId="24BDA746" w14:textId="595D5D32">
      <w:pPr>
        <w:spacing w:after="160" w:line="259" w:lineRule="auto"/>
        <w:jc w:val="left"/>
        <w:rPr>
          <w:rFonts w:ascii="Bahnschrift SemiBold" w:hAnsi="Bahnschrift SemiBold" w:eastAsiaTheme="majorEastAsia" w:cstheme="majorBidi"/>
          <w:sz w:val="64"/>
          <w:szCs w:val="32"/>
          <w:lang w:val="en-US"/>
        </w:rPr>
      </w:pPr>
      <w:r w:rsidRPr="0005720F">
        <mc:AlternateContent>
          <mc:Choice Requires="wps">
            <w:drawing>
              <wp:anchor distT="0" distB="0" distL="114300" distR="114300" simplePos="0" relativeHeight="251739176" behindDoc="0" locked="0" layoutInCell="1" allowOverlap="1" wp14:anchorId="25E35BCF" wp14:editId="519BD52E">
                <wp:simplePos x="0" y="0"/>
                <wp:positionH relativeFrom="column">
                  <wp:posOffset>5761990</wp:posOffset>
                </wp:positionH>
                <wp:positionV relativeFrom="paragraph">
                  <wp:posOffset>8347075</wp:posOffset>
                </wp:positionV>
                <wp:extent cx="451485" cy="433705"/>
                <wp:effectExtent l="8890" t="0" r="0" b="0"/>
                <wp:wrapNone/>
                <wp:docPr id="3119" name="Rectangle: Rounded Corners 46"/>
                <wp:cNvGraphicFramePr/>
                <a:graphic xmlns:a="http://schemas.openxmlformats.org/drawingml/2006/main">
                  <a:graphicData uri="http://schemas.microsoft.com/office/word/2010/wordprocessingShape">
                    <wps:wsp>
                      <wps:cNvSpPr/>
                      <wps:spPr bwMode="auto">
                        <a:xfrm rot="5400000">
                          <a:off x="0" y="0"/>
                          <a:ext cx="451485" cy="4337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16CE15F2">
              <v:roundrect id="Rectangle: Rounded Corners 46" style="position:absolute;margin-left:453.7pt;margin-top:657.25pt;width:35.55pt;height:34.15pt;rotation:90;z-index:2517391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4ECD6C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">
                <v:fill opacity="26214f"/>
                <v:stroke joinstyle="miter"/>
                <v:textbox inset="2.5mm,1.3mm,2.5mm,1.3mm"/>
              </v:roundrect>
            </w:pict>
          </mc:Fallback>
        </mc:AlternateContent>
      </w:r>
      <w:r w:rsidRPr="0005720F">
        <mc:AlternateContent>
          <mc:Choice Requires="wps">
            <w:drawing>
              <wp:anchor distT="0" distB="0" distL="114300" distR="114300" simplePos="0" relativeHeight="251738152" behindDoc="0" locked="0" layoutInCell="1" allowOverlap="1" wp14:anchorId="32D13034" wp14:editId="6EEE9375">
                <wp:simplePos x="0" y="0"/>
                <wp:positionH relativeFrom="column">
                  <wp:posOffset>4449445</wp:posOffset>
                </wp:positionH>
                <wp:positionV relativeFrom="paragraph">
                  <wp:posOffset>8344535</wp:posOffset>
                </wp:positionV>
                <wp:extent cx="454025" cy="433705"/>
                <wp:effectExtent l="0" t="8890" r="0" b="0"/>
                <wp:wrapNone/>
                <wp:docPr id="3118" name="Rectangle: Rounded Corners 45"/>
                <wp:cNvGraphicFramePr/>
                <a:graphic xmlns:a="http://schemas.openxmlformats.org/drawingml/2006/main">
                  <a:graphicData uri="http://schemas.microsoft.com/office/word/2010/wordprocessingShape">
                    <wps:wsp>
                      <wps:cNvSpPr/>
                      <wps:spPr bwMode="auto">
                        <a:xfrm rot="5400000">
                          <a:off x="0" y="0"/>
                          <a:ext cx="454025" cy="433705"/>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51376125">
              <v:roundrect id="Rectangle: Rounded Corners 45" style="position:absolute;margin-left:350.35pt;margin-top:657.05pt;width:35.75pt;height:34.15pt;rotation:90;z-index:2517381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1D0589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">
                <v:fill opacity="26214f"/>
                <v:stroke joinstyle="miter"/>
                <v:textbox inset="2.5mm,1.3mm,2.5mm,1.3mm"/>
              </v:roundrect>
            </w:pict>
          </mc:Fallback>
        </mc:AlternateContent>
      </w:r>
      <w:r w:rsidRPr="0005720F">
        <mc:AlternateContent>
          <mc:Choice Requires="wps">
            <w:drawing>
              <wp:anchor distT="0" distB="0" distL="114300" distR="114300" simplePos="0" relativeHeight="251737128" behindDoc="0" locked="0" layoutInCell="1" allowOverlap="1" wp14:anchorId="47F4B14A" wp14:editId="2EE05376">
                <wp:simplePos x="0" y="0"/>
                <wp:positionH relativeFrom="column">
                  <wp:posOffset>5761990</wp:posOffset>
                </wp:positionH>
                <wp:positionV relativeFrom="paragraph">
                  <wp:posOffset>7503795</wp:posOffset>
                </wp:positionV>
                <wp:extent cx="451485" cy="433705"/>
                <wp:effectExtent l="8890" t="0" r="0" b="0"/>
                <wp:wrapNone/>
                <wp:docPr id="3117" name="Rectangle: Rounded Corners 44"/>
                <wp:cNvGraphicFramePr/>
                <a:graphic xmlns:a="http://schemas.openxmlformats.org/drawingml/2006/main">
                  <a:graphicData uri="http://schemas.microsoft.com/office/word/2010/wordprocessingShape">
                    <wps:wsp>
                      <wps:cNvSpPr/>
                      <wps:spPr bwMode="auto">
                        <a:xfrm rot="5400000">
                          <a:off x="0" y="0"/>
                          <a:ext cx="451485" cy="4337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268FBBA2">
              <v:roundrect id="Rectangle: Rounded Corners 44" style="position:absolute;margin-left:453.7pt;margin-top:590.85pt;width:35.55pt;height:34.15pt;rotation:90;z-index:2517371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1EEE92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">
                <v:fill opacity="26214f"/>
                <v:stroke joinstyle="miter"/>
                <v:textbox inset="2.5mm,1.3mm,2.5mm,1.3mm"/>
              </v:roundrect>
            </w:pict>
          </mc:Fallback>
        </mc:AlternateContent>
      </w:r>
      <w:r w:rsidRPr="0005720F">
        <mc:AlternateContent>
          <mc:Choice Requires="wps">
            <w:drawing>
              <wp:anchor distT="0" distB="0" distL="114300" distR="114300" simplePos="0" relativeHeight="251736104" behindDoc="0" locked="0" layoutInCell="1" allowOverlap="1" wp14:anchorId="6F799F9B" wp14:editId="2B386DFD">
                <wp:simplePos x="0" y="0"/>
                <wp:positionH relativeFrom="column">
                  <wp:posOffset>4449445</wp:posOffset>
                </wp:positionH>
                <wp:positionV relativeFrom="paragraph">
                  <wp:posOffset>7500620</wp:posOffset>
                </wp:positionV>
                <wp:extent cx="454025" cy="433705"/>
                <wp:effectExtent l="0" t="8890" r="0" b="0"/>
                <wp:wrapNone/>
                <wp:docPr id="3116" name="Rectangle: Rounded Corners 43"/>
                <wp:cNvGraphicFramePr/>
                <a:graphic xmlns:a="http://schemas.openxmlformats.org/drawingml/2006/main">
                  <a:graphicData uri="http://schemas.microsoft.com/office/word/2010/wordprocessingShape">
                    <wps:wsp>
                      <wps:cNvSpPr/>
                      <wps:spPr bwMode="auto">
                        <a:xfrm rot="5400000">
                          <a:off x="0" y="0"/>
                          <a:ext cx="454025" cy="433705"/>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7529C913">
              <v:roundrect id="Rectangle: Rounded Corners 43" style="position:absolute;margin-left:350.35pt;margin-top:590.6pt;width:35.75pt;height:34.15pt;rotation:90;z-index:251736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556F6A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">
                <v:fill opacity="26214f"/>
                <v:stroke joinstyle="miter"/>
                <v:textbox inset="2.5mm,1.3mm,2.5mm,1.3mm"/>
              </v:roundrect>
            </w:pict>
          </mc:Fallback>
        </mc:AlternateContent>
      </w:r>
      <w:r w:rsidRPr="0005720F">
        <mc:AlternateContent>
          <mc:Choice Requires="wps">
            <w:drawing>
              <wp:anchor distT="0" distB="0" distL="114300" distR="114300" simplePos="0" relativeHeight="251735080" behindDoc="0" locked="0" layoutInCell="1" allowOverlap="1" wp14:anchorId="711CCE3A" wp14:editId="6D60876E">
                <wp:simplePos x="0" y="0"/>
                <wp:positionH relativeFrom="column">
                  <wp:posOffset>5761990</wp:posOffset>
                </wp:positionH>
                <wp:positionV relativeFrom="paragraph">
                  <wp:posOffset>6649720</wp:posOffset>
                </wp:positionV>
                <wp:extent cx="451485" cy="433705"/>
                <wp:effectExtent l="8890" t="0" r="0" b="0"/>
                <wp:wrapNone/>
                <wp:docPr id="3115" name="Rectangle: Rounded Corners 31"/>
                <wp:cNvGraphicFramePr/>
                <a:graphic xmlns:a="http://schemas.openxmlformats.org/drawingml/2006/main">
                  <a:graphicData uri="http://schemas.microsoft.com/office/word/2010/wordprocessingShape">
                    <wps:wsp>
                      <wps:cNvSpPr/>
                      <wps:spPr bwMode="auto">
                        <a:xfrm rot="5400000">
                          <a:off x="0" y="0"/>
                          <a:ext cx="451485" cy="433705"/>
                        </a:xfrm>
                        <a:prstGeom prst="roundRect">
                          <a:avLst/>
                        </a:prstGeom>
                        <a:solidFill>
                          <a:srgbClr val="FF00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34C8C4C0">
              <v:roundrect id="Rectangle: Rounded Corners 31" style="position:absolute;margin-left:453.7pt;margin-top:523.6pt;width:35.55pt;height:34.15pt;rotation:90;z-index:2517350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uchsia" stroked="f" arcsize="10923f" w14:anchorId="7B316F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">
                <v:fill opacity="26214f"/>
                <v:stroke joinstyle="miter"/>
                <v:textbox inset="2.5mm,1.3mm,2.5mm,1.3mm"/>
              </v:roundrect>
            </w:pict>
          </mc:Fallback>
        </mc:AlternateContent>
      </w:r>
      <w:r w:rsidRPr="0005720F">
        <mc:AlternateContent>
          <mc:Choice Requires="wps">
            <w:drawing>
              <wp:anchor distT="0" distB="0" distL="114300" distR="114300" simplePos="0" relativeHeight="251734056" behindDoc="0" locked="0" layoutInCell="1" allowOverlap="1" wp14:anchorId="0D32ABBE" wp14:editId="6D04D4B1">
                <wp:simplePos x="0" y="0"/>
                <wp:positionH relativeFrom="column">
                  <wp:posOffset>4449445</wp:posOffset>
                </wp:positionH>
                <wp:positionV relativeFrom="paragraph">
                  <wp:posOffset>6646545</wp:posOffset>
                </wp:positionV>
                <wp:extent cx="454025" cy="433705"/>
                <wp:effectExtent l="0" t="8890" r="0" b="0"/>
                <wp:wrapNone/>
                <wp:docPr id="3114" name="Rectangle: Rounded Corners 30"/>
                <wp:cNvGraphicFramePr/>
                <a:graphic xmlns:a="http://schemas.openxmlformats.org/drawingml/2006/main">
                  <a:graphicData uri="http://schemas.microsoft.com/office/word/2010/wordprocessingShape">
                    <wps:wsp>
                      <wps:cNvSpPr/>
                      <wps:spPr bwMode="auto">
                        <a:xfrm rot="5400000">
                          <a:off x="0" y="0"/>
                          <a:ext cx="454025" cy="433705"/>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5BB9094B">
              <v:roundrect id="Rectangle: Rounded Corners 30" style="position:absolute;margin-left:350.35pt;margin-top:523.35pt;width:35.75pt;height:34.15pt;rotation:90;z-index:2517340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yellow" stroked="f" arcsize="10923f" w14:anchorId="03C127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">
                <v:fill opacity="26214f"/>
                <v:stroke joinstyle="miter"/>
                <v:textbox inset="2.5mm,1.3mm,2.5mm,1.3mm"/>
              </v:roundrect>
            </w:pict>
          </mc:Fallback>
        </mc:AlternateContent>
      </w:r>
      <w:r w:rsidRPr="0005720F">
        <mc:AlternateContent>
          <mc:Choice Requires="wps">
            <w:drawing>
              <wp:anchor distT="0" distB="0" distL="114300" distR="114300" simplePos="0" relativeHeight="251733032" behindDoc="0" locked="0" layoutInCell="1" allowOverlap="1" wp14:anchorId="79706B9D" wp14:editId="58812211">
                <wp:simplePos x="0" y="0"/>
                <wp:positionH relativeFrom="column">
                  <wp:posOffset>5099685</wp:posOffset>
                </wp:positionH>
                <wp:positionV relativeFrom="paragraph">
                  <wp:posOffset>7499985</wp:posOffset>
                </wp:positionV>
                <wp:extent cx="450850" cy="422275"/>
                <wp:effectExtent l="0" t="4763" r="1588" b="1587"/>
                <wp:wrapNone/>
                <wp:docPr id="3113" name="Rectangle: Rounded Corners 29"/>
                <wp:cNvGraphicFramePr/>
                <a:graphic xmlns:a="http://schemas.openxmlformats.org/drawingml/2006/main">
                  <a:graphicData uri="http://schemas.microsoft.com/office/word/2010/wordprocessingShape">
                    <wps:wsp>
                      <wps:cNvSpPr/>
                      <wps:spPr bwMode="auto">
                        <a:xfrm rot="5400000">
                          <a:off x="0" y="0"/>
                          <a:ext cx="450850" cy="422275"/>
                        </a:xfrm>
                        <a:prstGeom prst="roundRect">
                          <a:avLst/>
                        </a:prstGeom>
                        <a:solidFill>
                          <a:srgbClr val="00FFFF">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5C96867A">
              <v:roundrect id="Rectangle: Rounded Corners 29" style="position:absolute;margin-left:401.55pt;margin-top:590.55pt;width:35.5pt;height:33.25pt;rotation:90;z-index:2517330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aqua" stroked="f" arcsize="10923f" w14:anchorId="501990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">
                <v:fill opacity="26214f"/>
                <v:stroke joinstyle="miter"/>
                <v:textbox inset="2.5mm,1.3mm,2.5mm,1.3mm"/>
              </v:roundrect>
            </w:pict>
          </mc:Fallback>
        </mc:AlternateContent>
      </w:r>
      <w:r w:rsidRPr="0005720F">
        <mc:AlternateContent>
          <mc:Choice Requires="wpg">
            <w:drawing>
              <wp:anchor distT="0" distB="0" distL="114300" distR="114300" simplePos="0" relativeHeight="251730984" behindDoc="0" locked="0" layoutInCell="1" allowOverlap="1" wp14:anchorId="138A97FA" wp14:editId="5DB088E8">
                <wp:simplePos x="0" y="0"/>
                <wp:positionH relativeFrom="column">
                  <wp:posOffset>-60960</wp:posOffset>
                </wp:positionH>
                <wp:positionV relativeFrom="paragraph">
                  <wp:posOffset>6278245</wp:posOffset>
                </wp:positionV>
                <wp:extent cx="8131810" cy="3034030"/>
                <wp:effectExtent l="0" t="0" r="2540" b="13970"/>
                <wp:wrapNone/>
                <wp:docPr id="3088" name="Group 1"/>
                <wp:cNvGraphicFramePr/>
                <a:graphic xmlns:a="http://schemas.openxmlformats.org/drawingml/2006/main">
                  <a:graphicData uri="http://schemas.microsoft.com/office/word/2010/wordprocessingGroup">
                    <wpg:wgp>
                      <wpg:cNvGrpSpPr/>
                      <wpg:grpSpPr bwMode="auto">
                        <a:xfrm>
                          <a:off x="0" y="0"/>
                          <a:ext cx="8131810" cy="3034030"/>
                          <a:chOff x="0" y="135648"/>
                          <a:chExt cx="7117" cy="2644"/>
                        </a:xfrm>
                      </wpg:grpSpPr>
                      <pic:pic xmlns:pic="http://schemas.openxmlformats.org/drawingml/2006/picture">
                        <pic:nvPicPr>
                          <pic:cNvPr id="3089" name="Picture 30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136702"/>
                            <a:ext cx="7117" cy="395"/>
                          </a:xfrm>
                          <a:prstGeom prst="rect">
                            <a:avLst/>
                          </a:prstGeom>
                          <a:noFill/>
                          <a:extLst>
                            <a:ext uri="{909E8E84-426E-40DD-AFC4-6F175D3DCCD1}">
                              <a14:hiddenFill xmlns:a14="http://schemas.microsoft.com/office/drawing/2010/main">
                                <a:solidFill>
                                  <a:srgbClr val="FFFFFF"/>
                                </a:solidFill>
                              </a14:hiddenFill>
                            </a:ext>
                          </a:extLst>
                        </pic:spPr>
                      </pic:pic>
                      <wps:wsp>
                        <wps:cNvPr id="3090" name="AutoShape 3"/>
                        <wps:cNvSpPr>
                          <a:spLocks/>
                        </wps:cNvSpPr>
                        <wps:spPr bwMode="auto">
                          <a:xfrm>
                            <a:off x="2641" y="138139"/>
                            <a:ext cx="86" cy="95"/>
                          </a:xfrm>
                          <a:custGeom>
                            <a:avLst/>
                            <a:gdLst>
                              <a:gd name="T0" fmla="+- 0 4747 4695"/>
                              <a:gd name="T1" fmla="*/ T0 w 86"/>
                              <a:gd name="T2" fmla="+- 0 2785 2785"/>
                              <a:gd name="T3" fmla="*/ 2785 h 95"/>
                              <a:gd name="T4" fmla="+- 0 4736 4695"/>
                              <a:gd name="T5" fmla="*/ T4 w 86"/>
                              <a:gd name="T6" fmla="+- 0 2785 2785"/>
                              <a:gd name="T7" fmla="*/ 2785 h 95"/>
                              <a:gd name="T8" fmla="+- 0 4706 4695"/>
                              <a:gd name="T9" fmla="*/ T8 w 86"/>
                              <a:gd name="T10" fmla="+- 0 2865 2785"/>
                              <a:gd name="T11" fmla="*/ 2865 h 95"/>
                              <a:gd name="T12" fmla="+- 0 4704 4695"/>
                              <a:gd name="T13" fmla="*/ T12 w 86"/>
                              <a:gd name="T14" fmla="+- 0 2869 2785"/>
                              <a:gd name="T15" fmla="*/ 2869 h 95"/>
                              <a:gd name="T16" fmla="+- 0 4700 4695"/>
                              <a:gd name="T17" fmla="*/ T16 w 86"/>
                              <a:gd name="T18" fmla="+- 0 2874 2785"/>
                              <a:gd name="T19" fmla="*/ 2874 h 95"/>
                              <a:gd name="T20" fmla="+- 0 4698 4695"/>
                              <a:gd name="T21" fmla="*/ T20 w 86"/>
                              <a:gd name="T22" fmla="+- 0 2876 2785"/>
                              <a:gd name="T23" fmla="*/ 2876 h 95"/>
                              <a:gd name="T24" fmla="+- 0 4695 4695"/>
                              <a:gd name="T25" fmla="*/ T24 w 86"/>
                              <a:gd name="T26" fmla="+- 0 2876 2785"/>
                              <a:gd name="T27" fmla="*/ 2876 h 95"/>
                              <a:gd name="T28" fmla="+- 0 4695 4695"/>
                              <a:gd name="T29" fmla="*/ T28 w 86"/>
                              <a:gd name="T30" fmla="+- 0 2879 2785"/>
                              <a:gd name="T31" fmla="*/ 2879 h 95"/>
                              <a:gd name="T32" fmla="+- 0 4724 4695"/>
                              <a:gd name="T33" fmla="*/ T32 w 86"/>
                              <a:gd name="T34" fmla="+- 0 2879 2785"/>
                              <a:gd name="T35" fmla="*/ 2879 h 95"/>
                              <a:gd name="T36" fmla="+- 0 4724 4695"/>
                              <a:gd name="T37" fmla="*/ T36 w 86"/>
                              <a:gd name="T38" fmla="+- 0 2876 2785"/>
                              <a:gd name="T39" fmla="*/ 2876 h 95"/>
                              <a:gd name="T40" fmla="+- 0 4721 4695"/>
                              <a:gd name="T41" fmla="*/ T40 w 86"/>
                              <a:gd name="T42" fmla="+- 0 2876 2785"/>
                              <a:gd name="T43" fmla="*/ 2876 h 95"/>
                              <a:gd name="T44" fmla="+- 0 4719 4695"/>
                              <a:gd name="T45" fmla="*/ T44 w 86"/>
                              <a:gd name="T46" fmla="+- 0 2875 2785"/>
                              <a:gd name="T47" fmla="*/ 2875 h 95"/>
                              <a:gd name="T48" fmla="+- 0 4717 4695"/>
                              <a:gd name="T49" fmla="*/ T48 w 86"/>
                              <a:gd name="T50" fmla="+- 0 2872 2785"/>
                              <a:gd name="T51" fmla="*/ 2872 h 95"/>
                              <a:gd name="T52" fmla="+- 0 4716 4695"/>
                              <a:gd name="T53" fmla="*/ T52 w 86"/>
                              <a:gd name="T54" fmla="+- 0 2870 2785"/>
                              <a:gd name="T55" fmla="*/ 2870 h 95"/>
                              <a:gd name="T56" fmla="+- 0 4716 4695"/>
                              <a:gd name="T57" fmla="*/ T56 w 86"/>
                              <a:gd name="T58" fmla="+- 0 2864 2785"/>
                              <a:gd name="T59" fmla="*/ 2864 h 95"/>
                              <a:gd name="T60" fmla="+- 0 4717 4695"/>
                              <a:gd name="T61" fmla="*/ T60 w 86"/>
                              <a:gd name="T62" fmla="+- 0 2861 2785"/>
                              <a:gd name="T63" fmla="*/ 2861 h 95"/>
                              <a:gd name="T64" fmla="+- 0 4718 4695"/>
                              <a:gd name="T65" fmla="*/ T64 w 86"/>
                              <a:gd name="T66" fmla="+- 0 2858 2785"/>
                              <a:gd name="T67" fmla="*/ 2858 h 95"/>
                              <a:gd name="T68" fmla="+- 0 4721 4695"/>
                              <a:gd name="T69" fmla="*/ T68 w 86"/>
                              <a:gd name="T70" fmla="+- 0 2848 2785"/>
                              <a:gd name="T71" fmla="*/ 2848 h 95"/>
                              <a:gd name="T72" fmla="+- 0 4766 4695"/>
                              <a:gd name="T73" fmla="*/ T72 w 86"/>
                              <a:gd name="T74" fmla="+- 0 2848 2785"/>
                              <a:gd name="T75" fmla="*/ 2848 h 95"/>
                              <a:gd name="T76" fmla="+- 0 4764 4695"/>
                              <a:gd name="T77" fmla="*/ T76 w 86"/>
                              <a:gd name="T78" fmla="+- 0 2842 2785"/>
                              <a:gd name="T79" fmla="*/ 2842 h 95"/>
                              <a:gd name="T80" fmla="+- 0 4723 4695"/>
                              <a:gd name="T81" fmla="*/ T80 w 86"/>
                              <a:gd name="T82" fmla="+- 0 2842 2785"/>
                              <a:gd name="T83" fmla="*/ 2842 h 95"/>
                              <a:gd name="T84" fmla="+- 0 4739 4695"/>
                              <a:gd name="T85" fmla="*/ T84 w 86"/>
                              <a:gd name="T86" fmla="+- 0 2798 2785"/>
                              <a:gd name="T87" fmla="*/ 2798 h 95"/>
                              <a:gd name="T88" fmla="+- 0 4751 4695"/>
                              <a:gd name="T89" fmla="*/ T88 w 86"/>
                              <a:gd name="T90" fmla="+- 0 2798 2785"/>
                              <a:gd name="T91" fmla="*/ 2798 h 95"/>
                              <a:gd name="T92" fmla="+- 0 4747 4695"/>
                              <a:gd name="T93" fmla="*/ T92 w 86"/>
                              <a:gd name="T94" fmla="+- 0 2785 2785"/>
                              <a:gd name="T95" fmla="*/ 2785 h 95"/>
                              <a:gd name="T96" fmla="+- 0 4766 4695"/>
                              <a:gd name="T97" fmla="*/ T96 w 86"/>
                              <a:gd name="T98" fmla="+- 0 2848 2785"/>
                              <a:gd name="T99" fmla="*/ 2848 h 95"/>
                              <a:gd name="T100" fmla="+- 0 4753 4695"/>
                              <a:gd name="T101" fmla="*/ T100 w 86"/>
                              <a:gd name="T102" fmla="+- 0 2848 2785"/>
                              <a:gd name="T103" fmla="*/ 2848 h 95"/>
                              <a:gd name="T104" fmla="+- 0 4756 4695"/>
                              <a:gd name="T105" fmla="*/ T104 w 86"/>
                              <a:gd name="T106" fmla="+- 0 2857 2785"/>
                              <a:gd name="T107" fmla="*/ 2857 h 95"/>
                              <a:gd name="T108" fmla="+- 0 4756 4695"/>
                              <a:gd name="T109" fmla="*/ T108 w 86"/>
                              <a:gd name="T110" fmla="+- 0 2859 2785"/>
                              <a:gd name="T111" fmla="*/ 2859 h 95"/>
                              <a:gd name="T112" fmla="+- 0 4757 4695"/>
                              <a:gd name="T113" fmla="*/ T112 w 86"/>
                              <a:gd name="T114" fmla="+- 0 2861 2785"/>
                              <a:gd name="T115" fmla="*/ 2861 h 95"/>
                              <a:gd name="T116" fmla="+- 0 4757 4695"/>
                              <a:gd name="T117" fmla="*/ T116 w 86"/>
                              <a:gd name="T118" fmla="+- 0 2865 2785"/>
                              <a:gd name="T119" fmla="*/ 2865 h 95"/>
                              <a:gd name="T120" fmla="+- 0 4758 4695"/>
                              <a:gd name="T121" fmla="*/ T120 w 86"/>
                              <a:gd name="T122" fmla="+- 0 2870 2785"/>
                              <a:gd name="T123" fmla="*/ 2870 h 95"/>
                              <a:gd name="T124" fmla="+- 0 4757 4695"/>
                              <a:gd name="T125" fmla="*/ T124 w 86"/>
                              <a:gd name="T126" fmla="+- 0 2871 2785"/>
                              <a:gd name="T127" fmla="*/ 2871 h 95"/>
                              <a:gd name="T128" fmla="+- 0 4756 4695"/>
                              <a:gd name="T129" fmla="*/ T128 w 86"/>
                              <a:gd name="T130" fmla="+- 0 2873 2785"/>
                              <a:gd name="T131" fmla="*/ 2873 h 95"/>
                              <a:gd name="T132" fmla="+- 0 4755 4695"/>
                              <a:gd name="T133" fmla="*/ T132 w 86"/>
                              <a:gd name="T134" fmla="+- 0 2874 2785"/>
                              <a:gd name="T135" fmla="*/ 2874 h 95"/>
                              <a:gd name="T136" fmla="+- 0 4753 4695"/>
                              <a:gd name="T137" fmla="*/ T136 w 86"/>
                              <a:gd name="T138" fmla="+- 0 2875 2785"/>
                              <a:gd name="T139" fmla="*/ 2875 h 95"/>
                              <a:gd name="T140" fmla="+- 0 4751 4695"/>
                              <a:gd name="T141" fmla="*/ T140 w 86"/>
                              <a:gd name="T142" fmla="+- 0 2876 2785"/>
                              <a:gd name="T143" fmla="*/ 2876 h 95"/>
                              <a:gd name="T144" fmla="+- 0 4749 4695"/>
                              <a:gd name="T145" fmla="*/ T144 w 86"/>
                              <a:gd name="T146" fmla="+- 0 2876 2785"/>
                              <a:gd name="T147" fmla="*/ 2876 h 95"/>
                              <a:gd name="T148" fmla="+- 0 4749 4695"/>
                              <a:gd name="T149" fmla="*/ T148 w 86"/>
                              <a:gd name="T150" fmla="+- 0 2879 2785"/>
                              <a:gd name="T151" fmla="*/ 2879 h 95"/>
                              <a:gd name="T152" fmla="+- 0 4781 4695"/>
                              <a:gd name="T153" fmla="*/ T152 w 86"/>
                              <a:gd name="T154" fmla="+- 0 2879 2785"/>
                              <a:gd name="T155" fmla="*/ 2879 h 95"/>
                              <a:gd name="T156" fmla="+- 0 4781 4695"/>
                              <a:gd name="T157" fmla="*/ T156 w 86"/>
                              <a:gd name="T158" fmla="+- 0 2876 2785"/>
                              <a:gd name="T159" fmla="*/ 2876 h 95"/>
                              <a:gd name="T160" fmla="+- 0 4779 4695"/>
                              <a:gd name="T161" fmla="*/ T160 w 86"/>
                              <a:gd name="T162" fmla="+- 0 2875 2785"/>
                              <a:gd name="T163" fmla="*/ 2875 h 95"/>
                              <a:gd name="T164" fmla="+- 0 4777 4695"/>
                              <a:gd name="T165" fmla="*/ T164 w 86"/>
                              <a:gd name="T166" fmla="+- 0 2875 2785"/>
                              <a:gd name="T167" fmla="*/ 2875 h 95"/>
                              <a:gd name="T168" fmla="+- 0 4775 4695"/>
                              <a:gd name="T169" fmla="*/ T168 w 86"/>
                              <a:gd name="T170" fmla="+- 0 2873 2785"/>
                              <a:gd name="T171" fmla="*/ 2873 h 95"/>
                              <a:gd name="T172" fmla="+- 0 4774 4695"/>
                              <a:gd name="T173" fmla="*/ T172 w 86"/>
                              <a:gd name="T174" fmla="+- 0 2871 2785"/>
                              <a:gd name="T175" fmla="*/ 2871 h 95"/>
                              <a:gd name="T176" fmla="+- 0 4772 4695"/>
                              <a:gd name="T177" fmla="*/ T176 w 86"/>
                              <a:gd name="T178" fmla="+- 0 2867 2785"/>
                              <a:gd name="T179" fmla="*/ 2867 h 95"/>
                              <a:gd name="T180" fmla="+- 0 4771 4695"/>
                              <a:gd name="T181" fmla="*/ T180 w 86"/>
                              <a:gd name="T182" fmla="+- 0 2864 2785"/>
                              <a:gd name="T183" fmla="*/ 2864 h 95"/>
                              <a:gd name="T184" fmla="+- 0 4766 4695"/>
                              <a:gd name="T185" fmla="*/ T184 w 86"/>
                              <a:gd name="T186" fmla="+- 0 2848 2785"/>
                              <a:gd name="T187" fmla="*/ 2848 h 95"/>
                              <a:gd name="T188" fmla="+- 0 4751 4695"/>
                              <a:gd name="T189" fmla="*/ T188 w 86"/>
                              <a:gd name="T190" fmla="+- 0 2798 2785"/>
                              <a:gd name="T191" fmla="*/ 2798 h 95"/>
                              <a:gd name="T192" fmla="+- 0 4739 4695"/>
                              <a:gd name="T193" fmla="*/ T192 w 86"/>
                              <a:gd name="T194" fmla="+- 0 2798 2785"/>
                              <a:gd name="T195" fmla="*/ 2798 h 95"/>
                              <a:gd name="T196" fmla="+- 0 4752 4695"/>
                              <a:gd name="T197" fmla="*/ T196 w 86"/>
                              <a:gd name="T198" fmla="+- 0 2842 2785"/>
                              <a:gd name="T199" fmla="*/ 2842 h 95"/>
                              <a:gd name="T200" fmla="+- 0 4764 4695"/>
                              <a:gd name="T201" fmla="*/ T200 w 86"/>
                              <a:gd name="T202" fmla="+- 0 2842 2785"/>
                              <a:gd name="T203" fmla="*/ 2842 h 95"/>
                              <a:gd name="T204" fmla="+- 0 4751 4695"/>
                              <a:gd name="T205" fmla="*/ T204 w 86"/>
                              <a:gd name="T206" fmla="+- 0 2798 2785"/>
                              <a:gd name="T207" fmla="*/ 279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86" h="95">
                                <a:moveTo>
                                  <a:pt x="52" y="0"/>
                                </a:moveTo>
                                <a:lnTo>
                                  <a:pt x="41" y="0"/>
                                </a:lnTo>
                                <a:lnTo>
                                  <a:pt x="11" y="80"/>
                                </a:lnTo>
                                <a:lnTo>
                                  <a:pt x="9" y="84"/>
                                </a:lnTo>
                                <a:lnTo>
                                  <a:pt x="5" y="89"/>
                                </a:lnTo>
                                <a:lnTo>
                                  <a:pt x="3" y="91"/>
                                </a:lnTo>
                                <a:lnTo>
                                  <a:pt x="0" y="91"/>
                                </a:lnTo>
                                <a:lnTo>
                                  <a:pt x="0" y="94"/>
                                </a:lnTo>
                                <a:lnTo>
                                  <a:pt x="29" y="94"/>
                                </a:lnTo>
                                <a:lnTo>
                                  <a:pt x="29" y="91"/>
                                </a:lnTo>
                                <a:lnTo>
                                  <a:pt x="26" y="91"/>
                                </a:lnTo>
                                <a:lnTo>
                                  <a:pt x="24" y="90"/>
                                </a:lnTo>
                                <a:lnTo>
                                  <a:pt x="22" y="87"/>
                                </a:lnTo>
                                <a:lnTo>
                                  <a:pt x="21" y="85"/>
                                </a:lnTo>
                                <a:lnTo>
                                  <a:pt x="21" y="79"/>
                                </a:lnTo>
                                <a:lnTo>
                                  <a:pt x="22" y="76"/>
                                </a:lnTo>
                                <a:lnTo>
                                  <a:pt x="23" y="73"/>
                                </a:lnTo>
                                <a:lnTo>
                                  <a:pt x="26" y="63"/>
                                </a:lnTo>
                                <a:lnTo>
                                  <a:pt x="71" y="63"/>
                                </a:lnTo>
                                <a:lnTo>
                                  <a:pt x="69" y="57"/>
                                </a:lnTo>
                                <a:lnTo>
                                  <a:pt x="28" y="57"/>
                                </a:lnTo>
                                <a:lnTo>
                                  <a:pt x="44" y="13"/>
                                </a:lnTo>
                                <a:lnTo>
                                  <a:pt x="56" y="13"/>
                                </a:lnTo>
                                <a:lnTo>
                                  <a:pt x="52" y="0"/>
                                </a:lnTo>
                                <a:close/>
                                <a:moveTo>
                                  <a:pt x="71" y="63"/>
                                </a:moveTo>
                                <a:lnTo>
                                  <a:pt x="58" y="63"/>
                                </a:lnTo>
                                <a:lnTo>
                                  <a:pt x="61" y="72"/>
                                </a:lnTo>
                                <a:lnTo>
                                  <a:pt x="61" y="74"/>
                                </a:lnTo>
                                <a:lnTo>
                                  <a:pt x="62" y="76"/>
                                </a:lnTo>
                                <a:lnTo>
                                  <a:pt x="62" y="80"/>
                                </a:lnTo>
                                <a:lnTo>
                                  <a:pt x="63" y="85"/>
                                </a:lnTo>
                                <a:lnTo>
                                  <a:pt x="62" y="86"/>
                                </a:lnTo>
                                <a:lnTo>
                                  <a:pt x="61" y="88"/>
                                </a:lnTo>
                                <a:lnTo>
                                  <a:pt x="60" y="89"/>
                                </a:lnTo>
                                <a:lnTo>
                                  <a:pt x="58" y="90"/>
                                </a:lnTo>
                                <a:lnTo>
                                  <a:pt x="56" y="91"/>
                                </a:lnTo>
                                <a:lnTo>
                                  <a:pt x="54" y="91"/>
                                </a:lnTo>
                                <a:lnTo>
                                  <a:pt x="54" y="94"/>
                                </a:lnTo>
                                <a:lnTo>
                                  <a:pt x="86" y="94"/>
                                </a:lnTo>
                                <a:lnTo>
                                  <a:pt x="86" y="91"/>
                                </a:lnTo>
                                <a:lnTo>
                                  <a:pt x="84" y="90"/>
                                </a:lnTo>
                                <a:lnTo>
                                  <a:pt x="82" y="90"/>
                                </a:lnTo>
                                <a:lnTo>
                                  <a:pt x="80" y="88"/>
                                </a:lnTo>
                                <a:lnTo>
                                  <a:pt x="79" y="86"/>
                                </a:lnTo>
                                <a:lnTo>
                                  <a:pt x="77" y="82"/>
                                </a:lnTo>
                                <a:lnTo>
                                  <a:pt x="76" y="79"/>
                                </a:lnTo>
                                <a:lnTo>
                                  <a:pt x="71" y="63"/>
                                </a:lnTo>
                                <a:close/>
                                <a:moveTo>
                                  <a:pt x="56" y="13"/>
                                </a:moveTo>
                                <a:lnTo>
                                  <a:pt x="44" y="13"/>
                                </a:lnTo>
                                <a:lnTo>
                                  <a:pt x="57" y="57"/>
                                </a:lnTo>
                                <a:lnTo>
                                  <a:pt x="69" y="57"/>
                                </a:lnTo>
                                <a:lnTo>
                                  <a:pt x="56" y="13"/>
                                </a:lnTo>
                                <a:close/>
                              </a:path>
                            </a:pathLst>
                          </a:custGeom>
                          <a:solidFill>
                            <a:srgbClr val="02030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91" name="Freeform 4"/>
                        <wps:cNvSpPr>
                          <a:spLocks/>
                        </wps:cNvSpPr>
                        <wps:spPr bwMode="auto">
                          <a:xfrm>
                            <a:off x="1236" y="137077"/>
                            <a:ext cx="4638" cy="1215"/>
                          </a:xfrm>
                          <a:custGeom>
                            <a:avLst/>
                            <a:gdLst>
                              <a:gd name="T0" fmla="+- 0 7928 3291"/>
                              <a:gd name="T1" fmla="*/ T0 w 4638"/>
                              <a:gd name="T2" fmla="+- 0 1722 1722"/>
                              <a:gd name="T3" fmla="*/ 1722 h 1215"/>
                              <a:gd name="T4" fmla="+- 0 7928 3291"/>
                              <a:gd name="T5" fmla="*/ T4 w 4638"/>
                              <a:gd name="T6" fmla="+- 0 2937 1722"/>
                              <a:gd name="T7" fmla="*/ 2937 h 1215"/>
                              <a:gd name="T8" fmla="+- 0 3291 3291"/>
                              <a:gd name="T9" fmla="*/ T8 w 4638"/>
                              <a:gd name="T10" fmla="+- 0 2937 1722"/>
                              <a:gd name="T11" fmla="*/ 2937 h 1215"/>
                              <a:gd name="T12" fmla="+- 0 3291 3291"/>
                              <a:gd name="T13" fmla="*/ T12 w 4638"/>
                              <a:gd name="T14" fmla="+- 0 1775 1722"/>
                              <a:gd name="T15" fmla="*/ 1775 h 1215"/>
                            </a:gdLst>
                            <a:ahLst/>
                            <a:cxnLst>
                              <a:cxn ang="0">
                                <a:pos x="T1" y="T3"/>
                              </a:cxn>
                              <a:cxn ang="0">
                                <a:pos x="T5" y="T7"/>
                              </a:cxn>
                              <a:cxn ang="0">
                                <a:pos x="T9" y="T11"/>
                              </a:cxn>
                              <a:cxn ang="0">
                                <a:pos x="T13" y="T15"/>
                              </a:cxn>
                            </a:cxnLst>
                            <a:rect l="0" t="0" r="r" b="b"/>
                            <a:pathLst>
                              <a:path w="4638" h="1215">
                                <a:moveTo>
                                  <a:pt x="4637" y="0"/>
                                </a:moveTo>
                                <a:lnTo>
                                  <a:pt x="4637" y="1215"/>
                                </a:lnTo>
                                <a:lnTo>
                                  <a:pt x="0" y="1215"/>
                                </a:lnTo>
                                <a:lnTo>
                                  <a:pt x="0" y="53"/>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092" name="Freeform 5"/>
                        <wps:cNvSpPr>
                          <a:spLocks/>
                        </wps:cNvSpPr>
                        <wps:spPr bwMode="auto">
                          <a:xfrm>
                            <a:off x="1193" y="137085"/>
                            <a:ext cx="88" cy="53"/>
                          </a:xfrm>
                          <a:custGeom>
                            <a:avLst/>
                            <a:gdLst>
                              <a:gd name="T0" fmla="+- 0 3291 3247"/>
                              <a:gd name="T1" fmla="*/ T0 w 88"/>
                              <a:gd name="T2" fmla="+- 0 1731 1731"/>
                              <a:gd name="T3" fmla="*/ 1731 h 53"/>
                              <a:gd name="T4" fmla="+- 0 3247 3247"/>
                              <a:gd name="T5" fmla="*/ T4 w 88"/>
                              <a:gd name="T6" fmla="+- 0 1783 1731"/>
                              <a:gd name="T7" fmla="*/ 1783 h 53"/>
                              <a:gd name="T8" fmla="+- 0 3335 3247"/>
                              <a:gd name="T9" fmla="*/ T8 w 88"/>
                              <a:gd name="T10" fmla="+- 0 1783 1731"/>
                              <a:gd name="T11" fmla="*/ 1783 h 53"/>
                              <a:gd name="T12" fmla="+- 0 3291 3247"/>
                              <a:gd name="T13" fmla="*/ T12 w 88"/>
                              <a:gd name="T14" fmla="+- 0 1731 1731"/>
                              <a:gd name="T15" fmla="*/ 1731 h 53"/>
                            </a:gdLst>
                            <a:ahLst/>
                            <a:cxnLst>
                              <a:cxn ang="0">
                                <a:pos x="T1" y="T3"/>
                              </a:cxn>
                              <a:cxn ang="0">
                                <a:pos x="T5" y="T7"/>
                              </a:cxn>
                              <a:cxn ang="0">
                                <a:pos x="T9" y="T11"/>
                              </a:cxn>
                              <a:cxn ang="0">
                                <a:pos x="T13" y="T15"/>
                              </a:cxn>
                            </a:cxnLst>
                            <a:rect l="0" t="0" r="r" b="b"/>
                            <a:pathLst>
                              <a:path w="88" h="53">
                                <a:moveTo>
                                  <a:pt x="44" y="0"/>
                                </a:moveTo>
                                <a:lnTo>
                                  <a:pt x="0" y="52"/>
                                </a:lnTo>
                                <a:lnTo>
                                  <a:pt x="88" y="52"/>
                                </a:lnTo>
                                <a:lnTo>
                                  <a:pt x="44"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93" name="Freeform 6"/>
                        <wps:cNvSpPr>
                          <a:spLocks/>
                        </wps:cNvSpPr>
                        <wps:spPr bwMode="auto">
                          <a:xfrm>
                            <a:off x="3558" y="135813"/>
                            <a:ext cx="2321" cy="898"/>
                          </a:xfrm>
                          <a:custGeom>
                            <a:avLst/>
                            <a:gdLst>
                              <a:gd name="T0" fmla="+- 0 7933 5613"/>
                              <a:gd name="T1" fmla="*/ T0 w 2321"/>
                              <a:gd name="T2" fmla="+- 0 1357 459"/>
                              <a:gd name="T3" fmla="*/ 1357 h 898"/>
                              <a:gd name="T4" fmla="+- 0 7933 5613"/>
                              <a:gd name="T5" fmla="*/ T4 w 2321"/>
                              <a:gd name="T6" fmla="+- 0 459 459"/>
                              <a:gd name="T7" fmla="*/ 459 h 898"/>
                              <a:gd name="T8" fmla="+- 0 5613 5613"/>
                              <a:gd name="T9" fmla="*/ T8 w 2321"/>
                              <a:gd name="T10" fmla="+- 0 459 459"/>
                              <a:gd name="T11" fmla="*/ 459 h 898"/>
                              <a:gd name="T12" fmla="+- 0 5613 5613"/>
                              <a:gd name="T13" fmla="*/ T12 w 2321"/>
                              <a:gd name="T14" fmla="+- 0 1304 459"/>
                              <a:gd name="T15" fmla="*/ 1304 h 898"/>
                            </a:gdLst>
                            <a:ahLst/>
                            <a:cxnLst>
                              <a:cxn ang="0">
                                <a:pos x="T1" y="T3"/>
                              </a:cxn>
                              <a:cxn ang="0">
                                <a:pos x="T5" y="T7"/>
                              </a:cxn>
                              <a:cxn ang="0">
                                <a:pos x="T9" y="T11"/>
                              </a:cxn>
                              <a:cxn ang="0">
                                <a:pos x="T13" y="T15"/>
                              </a:cxn>
                            </a:cxnLst>
                            <a:rect l="0" t="0" r="r" b="b"/>
                            <a:pathLst>
                              <a:path w="2321" h="898">
                                <a:moveTo>
                                  <a:pt x="2320" y="898"/>
                                </a:moveTo>
                                <a:lnTo>
                                  <a:pt x="2320" y="0"/>
                                </a:lnTo>
                                <a:lnTo>
                                  <a:pt x="0" y="0"/>
                                </a:lnTo>
                                <a:lnTo>
                                  <a:pt x="0" y="845"/>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095" name="Freeform 7"/>
                        <wps:cNvSpPr>
                          <a:spLocks/>
                        </wps:cNvSpPr>
                        <wps:spPr bwMode="auto">
                          <a:xfrm>
                            <a:off x="3514" y="136650"/>
                            <a:ext cx="88" cy="53"/>
                          </a:xfrm>
                          <a:custGeom>
                            <a:avLst/>
                            <a:gdLst>
                              <a:gd name="T0" fmla="+- 0 5656 5569"/>
                              <a:gd name="T1" fmla="*/ T0 w 88"/>
                              <a:gd name="T2" fmla="+- 0 1295 1295"/>
                              <a:gd name="T3" fmla="*/ 1295 h 53"/>
                              <a:gd name="T4" fmla="+- 0 5569 5569"/>
                              <a:gd name="T5" fmla="*/ T4 w 88"/>
                              <a:gd name="T6" fmla="+- 0 1295 1295"/>
                              <a:gd name="T7" fmla="*/ 1295 h 53"/>
                              <a:gd name="T8" fmla="+- 0 5613 5569"/>
                              <a:gd name="T9" fmla="*/ T8 w 88"/>
                              <a:gd name="T10" fmla="+- 0 1348 1295"/>
                              <a:gd name="T11" fmla="*/ 1348 h 53"/>
                              <a:gd name="T12" fmla="+- 0 5656 5569"/>
                              <a:gd name="T13" fmla="*/ T12 w 88"/>
                              <a:gd name="T14" fmla="+- 0 1295 1295"/>
                              <a:gd name="T15" fmla="*/ 1295 h 53"/>
                            </a:gdLst>
                            <a:ahLst/>
                            <a:cxnLst>
                              <a:cxn ang="0">
                                <a:pos x="T1" y="T3"/>
                              </a:cxn>
                              <a:cxn ang="0">
                                <a:pos x="T5" y="T7"/>
                              </a:cxn>
                              <a:cxn ang="0">
                                <a:pos x="T9" y="T11"/>
                              </a:cxn>
                              <a:cxn ang="0">
                                <a:pos x="T13" y="T15"/>
                              </a:cxn>
                            </a:cxnLst>
                            <a:rect l="0" t="0" r="r" b="b"/>
                            <a:pathLst>
                              <a:path w="88" h="53">
                                <a:moveTo>
                                  <a:pt x="87" y="0"/>
                                </a:moveTo>
                                <a:lnTo>
                                  <a:pt x="0" y="0"/>
                                </a:lnTo>
                                <a:lnTo>
                                  <a:pt x="44" y="53"/>
                                </a:lnTo>
                                <a:lnTo>
                                  <a:pt x="87"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96" name="Freeform 8"/>
                        <wps:cNvSpPr>
                          <a:spLocks/>
                        </wps:cNvSpPr>
                        <wps:spPr bwMode="auto">
                          <a:xfrm>
                            <a:off x="4684" y="135648"/>
                            <a:ext cx="64" cy="96"/>
                          </a:xfrm>
                          <a:custGeom>
                            <a:avLst/>
                            <a:gdLst>
                              <a:gd name="T0" fmla="+- 0 6782 6738"/>
                              <a:gd name="T1" fmla="*/ T0 w 64"/>
                              <a:gd name="T2" fmla="+- 0 294 294"/>
                              <a:gd name="T3" fmla="*/ 294 h 96"/>
                              <a:gd name="T4" fmla="+- 0 6770 6738"/>
                              <a:gd name="T5" fmla="*/ T4 w 64"/>
                              <a:gd name="T6" fmla="+- 0 294 294"/>
                              <a:gd name="T7" fmla="*/ 294 h 96"/>
                              <a:gd name="T8" fmla="+- 0 6762 6738"/>
                              <a:gd name="T9" fmla="*/ T8 w 64"/>
                              <a:gd name="T10" fmla="+- 0 296 294"/>
                              <a:gd name="T11" fmla="*/ 296 h 96"/>
                              <a:gd name="T12" fmla="+- 0 6750 6738"/>
                              <a:gd name="T13" fmla="*/ T12 w 64"/>
                              <a:gd name="T14" fmla="+- 0 304 294"/>
                              <a:gd name="T15" fmla="*/ 304 h 96"/>
                              <a:gd name="T16" fmla="+- 0 6746 6738"/>
                              <a:gd name="T17" fmla="*/ T16 w 64"/>
                              <a:gd name="T18" fmla="+- 0 309 294"/>
                              <a:gd name="T19" fmla="*/ 309 h 96"/>
                              <a:gd name="T20" fmla="+- 0 6740 6738"/>
                              <a:gd name="T21" fmla="*/ T20 w 64"/>
                              <a:gd name="T22" fmla="+- 0 324 294"/>
                              <a:gd name="T23" fmla="*/ 324 h 96"/>
                              <a:gd name="T24" fmla="+- 0 6738 6738"/>
                              <a:gd name="T25" fmla="*/ T24 w 64"/>
                              <a:gd name="T26" fmla="+- 0 332 294"/>
                              <a:gd name="T27" fmla="*/ 332 h 96"/>
                              <a:gd name="T28" fmla="+- 0 6738 6738"/>
                              <a:gd name="T29" fmla="*/ T28 w 64"/>
                              <a:gd name="T30" fmla="+- 0 358 294"/>
                              <a:gd name="T31" fmla="*/ 358 h 96"/>
                              <a:gd name="T32" fmla="+- 0 6741 6738"/>
                              <a:gd name="T33" fmla="*/ T32 w 64"/>
                              <a:gd name="T34" fmla="+- 0 369 294"/>
                              <a:gd name="T35" fmla="*/ 369 h 96"/>
                              <a:gd name="T36" fmla="+- 0 6753 6738"/>
                              <a:gd name="T37" fmla="*/ T36 w 64"/>
                              <a:gd name="T38" fmla="+- 0 385 294"/>
                              <a:gd name="T39" fmla="*/ 385 h 96"/>
                              <a:gd name="T40" fmla="+- 0 6762 6738"/>
                              <a:gd name="T41" fmla="*/ T40 w 64"/>
                              <a:gd name="T42" fmla="+- 0 389 294"/>
                              <a:gd name="T43" fmla="*/ 389 h 96"/>
                              <a:gd name="T44" fmla="+- 0 6779 6738"/>
                              <a:gd name="T45" fmla="*/ T44 w 64"/>
                              <a:gd name="T46" fmla="+- 0 389 294"/>
                              <a:gd name="T47" fmla="*/ 389 h 96"/>
                              <a:gd name="T48" fmla="+- 0 6784 6738"/>
                              <a:gd name="T49" fmla="*/ T48 w 64"/>
                              <a:gd name="T50" fmla="+- 0 389 294"/>
                              <a:gd name="T51" fmla="*/ 389 h 96"/>
                              <a:gd name="T52" fmla="+- 0 6793 6738"/>
                              <a:gd name="T53" fmla="*/ T52 w 64"/>
                              <a:gd name="T54" fmla="+- 0 388 294"/>
                              <a:gd name="T55" fmla="*/ 388 h 96"/>
                              <a:gd name="T56" fmla="+- 0 6797 6738"/>
                              <a:gd name="T57" fmla="*/ T56 w 64"/>
                              <a:gd name="T58" fmla="+- 0 387 294"/>
                              <a:gd name="T59" fmla="*/ 387 h 96"/>
                              <a:gd name="T60" fmla="+- 0 6801 6738"/>
                              <a:gd name="T61" fmla="*/ T60 w 64"/>
                              <a:gd name="T62" fmla="+- 0 386 294"/>
                              <a:gd name="T63" fmla="*/ 386 h 96"/>
                              <a:gd name="T64" fmla="+- 0 6801 6738"/>
                              <a:gd name="T65" fmla="*/ T64 w 64"/>
                              <a:gd name="T66" fmla="+- 0 366 294"/>
                              <a:gd name="T67" fmla="*/ 366 h 96"/>
                              <a:gd name="T68" fmla="+- 0 6795 6738"/>
                              <a:gd name="T69" fmla="*/ T68 w 64"/>
                              <a:gd name="T70" fmla="+- 0 366 294"/>
                              <a:gd name="T71" fmla="*/ 366 h 96"/>
                              <a:gd name="T72" fmla="+- 0 6793 6738"/>
                              <a:gd name="T73" fmla="*/ T72 w 64"/>
                              <a:gd name="T74" fmla="+- 0 371 294"/>
                              <a:gd name="T75" fmla="*/ 371 h 96"/>
                              <a:gd name="T76" fmla="+- 0 6792 6738"/>
                              <a:gd name="T77" fmla="*/ T76 w 64"/>
                              <a:gd name="T78" fmla="+- 0 374 294"/>
                              <a:gd name="T79" fmla="*/ 374 h 96"/>
                              <a:gd name="T80" fmla="+- 0 6788 6738"/>
                              <a:gd name="T81" fmla="*/ T80 w 64"/>
                              <a:gd name="T82" fmla="+- 0 379 294"/>
                              <a:gd name="T83" fmla="*/ 379 h 96"/>
                              <a:gd name="T84" fmla="+- 0 6786 6738"/>
                              <a:gd name="T85" fmla="*/ T84 w 64"/>
                              <a:gd name="T86" fmla="+- 0 380 294"/>
                              <a:gd name="T87" fmla="*/ 380 h 96"/>
                              <a:gd name="T88" fmla="+- 0 6782 6738"/>
                              <a:gd name="T89" fmla="*/ T88 w 64"/>
                              <a:gd name="T90" fmla="+- 0 382 294"/>
                              <a:gd name="T91" fmla="*/ 382 h 96"/>
                              <a:gd name="T92" fmla="+- 0 6779 6738"/>
                              <a:gd name="T93" fmla="*/ T92 w 64"/>
                              <a:gd name="T94" fmla="+- 0 383 294"/>
                              <a:gd name="T95" fmla="*/ 383 h 96"/>
                              <a:gd name="T96" fmla="+- 0 6770 6738"/>
                              <a:gd name="T97" fmla="*/ T96 w 64"/>
                              <a:gd name="T98" fmla="+- 0 383 294"/>
                              <a:gd name="T99" fmla="*/ 383 h 96"/>
                              <a:gd name="T100" fmla="+- 0 6752 6738"/>
                              <a:gd name="T101" fmla="*/ T100 w 64"/>
                              <a:gd name="T102" fmla="+- 0 350 294"/>
                              <a:gd name="T103" fmla="*/ 350 h 96"/>
                              <a:gd name="T104" fmla="+- 0 6752 6738"/>
                              <a:gd name="T105" fmla="*/ T104 w 64"/>
                              <a:gd name="T106" fmla="+- 0 332 294"/>
                              <a:gd name="T107" fmla="*/ 332 h 96"/>
                              <a:gd name="T108" fmla="+- 0 6772 6738"/>
                              <a:gd name="T109" fmla="*/ T108 w 64"/>
                              <a:gd name="T110" fmla="+- 0 300 294"/>
                              <a:gd name="T111" fmla="*/ 300 h 96"/>
                              <a:gd name="T112" fmla="+- 0 6780 6738"/>
                              <a:gd name="T113" fmla="*/ T112 w 64"/>
                              <a:gd name="T114" fmla="+- 0 300 294"/>
                              <a:gd name="T115" fmla="*/ 300 h 96"/>
                              <a:gd name="T116" fmla="+- 0 6795 6738"/>
                              <a:gd name="T117" fmla="*/ T116 w 64"/>
                              <a:gd name="T118" fmla="+- 0 316 294"/>
                              <a:gd name="T119" fmla="*/ 316 h 96"/>
                              <a:gd name="T120" fmla="+- 0 6801 6738"/>
                              <a:gd name="T121" fmla="*/ T120 w 64"/>
                              <a:gd name="T122" fmla="+- 0 316 294"/>
                              <a:gd name="T123" fmla="*/ 316 h 96"/>
                              <a:gd name="T124" fmla="+- 0 6801 6738"/>
                              <a:gd name="T125" fmla="*/ T124 w 64"/>
                              <a:gd name="T126" fmla="+- 0 297 294"/>
                              <a:gd name="T127" fmla="*/ 297 h 96"/>
                              <a:gd name="T128" fmla="+- 0 6797 6738"/>
                              <a:gd name="T129" fmla="*/ T128 w 64"/>
                              <a:gd name="T130" fmla="+- 0 295 294"/>
                              <a:gd name="T131" fmla="*/ 295 h 96"/>
                              <a:gd name="T132" fmla="+- 0 6793 6738"/>
                              <a:gd name="T133" fmla="*/ T132 w 64"/>
                              <a:gd name="T134" fmla="+- 0 295 294"/>
                              <a:gd name="T135" fmla="*/ 295 h 96"/>
                              <a:gd name="T136" fmla="+- 0 6786 6738"/>
                              <a:gd name="T137" fmla="*/ T136 w 64"/>
                              <a:gd name="T138" fmla="+- 0 294 294"/>
                              <a:gd name="T139" fmla="*/ 294 h 96"/>
                              <a:gd name="T140" fmla="+- 0 6782 6738"/>
                              <a:gd name="T141" fmla="*/ T140 w 64"/>
                              <a:gd name="T142" fmla="+- 0 294 294"/>
                              <a:gd name="T143" fmla="*/ 294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64" h="96">
                                <a:moveTo>
                                  <a:pt x="44" y="0"/>
                                </a:moveTo>
                                <a:lnTo>
                                  <a:pt x="32" y="0"/>
                                </a:lnTo>
                                <a:lnTo>
                                  <a:pt x="24" y="2"/>
                                </a:lnTo>
                                <a:lnTo>
                                  <a:pt x="12" y="10"/>
                                </a:lnTo>
                                <a:lnTo>
                                  <a:pt x="8" y="15"/>
                                </a:lnTo>
                                <a:lnTo>
                                  <a:pt x="2" y="30"/>
                                </a:lnTo>
                                <a:lnTo>
                                  <a:pt x="0" y="38"/>
                                </a:lnTo>
                                <a:lnTo>
                                  <a:pt x="0" y="64"/>
                                </a:lnTo>
                                <a:lnTo>
                                  <a:pt x="3" y="75"/>
                                </a:lnTo>
                                <a:lnTo>
                                  <a:pt x="15" y="91"/>
                                </a:lnTo>
                                <a:lnTo>
                                  <a:pt x="24" y="95"/>
                                </a:lnTo>
                                <a:lnTo>
                                  <a:pt x="41" y="95"/>
                                </a:lnTo>
                                <a:lnTo>
                                  <a:pt x="46" y="95"/>
                                </a:lnTo>
                                <a:lnTo>
                                  <a:pt x="55" y="94"/>
                                </a:lnTo>
                                <a:lnTo>
                                  <a:pt x="59" y="93"/>
                                </a:lnTo>
                                <a:lnTo>
                                  <a:pt x="63" y="92"/>
                                </a:lnTo>
                                <a:lnTo>
                                  <a:pt x="63" y="72"/>
                                </a:lnTo>
                                <a:lnTo>
                                  <a:pt x="57" y="72"/>
                                </a:lnTo>
                                <a:lnTo>
                                  <a:pt x="55" y="77"/>
                                </a:lnTo>
                                <a:lnTo>
                                  <a:pt x="54" y="80"/>
                                </a:lnTo>
                                <a:lnTo>
                                  <a:pt x="50" y="85"/>
                                </a:lnTo>
                                <a:lnTo>
                                  <a:pt x="48" y="86"/>
                                </a:lnTo>
                                <a:lnTo>
                                  <a:pt x="44" y="88"/>
                                </a:lnTo>
                                <a:lnTo>
                                  <a:pt x="41" y="89"/>
                                </a:lnTo>
                                <a:lnTo>
                                  <a:pt x="32" y="89"/>
                                </a:lnTo>
                                <a:lnTo>
                                  <a:pt x="14" y="56"/>
                                </a:lnTo>
                                <a:lnTo>
                                  <a:pt x="14" y="38"/>
                                </a:lnTo>
                                <a:lnTo>
                                  <a:pt x="34" y="6"/>
                                </a:lnTo>
                                <a:lnTo>
                                  <a:pt x="42" y="6"/>
                                </a:lnTo>
                                <a:lnTo>
                                  <a:pt x="57" y="22"/>
                                </a:lnTo>
                                <a:lnTo>
                                  <a:pt x="63" y="22"/>
                                </a:lnTo>
                                <a:lnTo>
                                  <a:pt x="63" y="3"/>
                                </a:lnTo>
                                <a:lnTo>
                                  <a:pt x="59" y="1"/>
                                </a:lnTo>
                                <a:lnTo>
                                  <a:pt x="55" y="1"/>
                                </a:lnTo>
                                <a:lnTo>
                                  <a:pt x="48" y="0"/>
                                </a:lnTo>
                                <a:lnTo>
                                  <a:pt x="44" y="0"/>
                                </a:lnTo>
                                <a:close/>
                              </a:path>
                            </a:pathLst>
                          </a:custGeom>
                          <a:solidFill>
                            <a:srgbClr val="02030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97" name="Freeform 9"/>
                        <wps:cNvSpPr>
                          <a:spLocks/>
                        </wps:cNvSpPr>
                        <wps:spPr bwMode="auto">
                          <a:xfrm>
                            <a:off x="3558" y="137077"/>
                            <a:ext cx="1164" cy="1093"/>
                          </a:xfrm>
                          <a:custGeom>
                            <a:avLst/>
                            <a:gdLst>
                              <a:gd name="T0" fmla="+- 0 6776 5613"/>
                              <a:gd name="T1" fmla="*/ T0 w 1164"/>
                              <a:gd name="T2" fmla="+- 0 1722 1722"/>
                              <a:gd name="T3" fmla="*/ 1722 h 1093"/>
                              <a:gd name="T4" fmla="+- 0 6776 5613"/>
                              <a:gd name="T5" fmla="*/ T4 w 1164"/>
                              <a:gd name="T6" fmla="+- 0 2815 1722"/>
                              <a:gd name="T7" fmla="*/ 2815 h 1093"/>
                              <a:gd name="T8" fmla="+- 0 5613 5613"/>
                              <a:gd name="T9" fmla="*/ T8 w 1164"/>
                              <a:gd name="T10" fmla="+- 0 2815 1722"/>
                              <a:gd name="T11" fmla="*/ 2815 h 1093"/>
                              <a:gd name="T12" fmla="+- 0 5613 5613"/>
                              <a:gd name="T13" fmla="*/ T12 w 1164"/>
                              <a:gd name="T14" fmla="+- 0 1775 1722"/>
                              <a:gd name="T15" fmla="*/ 1775 h 1093"/>
                            </a:gdLst>
                            <a:ahLst/>
                            <a:cxnLst>
                              <a:cxn ang="0">
                                <a:pos x="T1" y="T3"/>
                              </a:cxn>
                              <a:cxn ang="0">
                                <a:pos x="T5" y="T7"/>
                              </a:cxn>
                              <a:cxn ang="0">
                                <a:pos x="T9" y="T11"/>
                              </a:cxn>
                              <a:cxn ang="0">
                                <a:pos x="T13" y="T15"/>
                              </a:cxn>
                            </a:cxnLst>
                            <a:rect l="0" t="0" r="r" b="b"/>
                            <a:pathLst>
                              <a:path w="1164" h="1093">
                                <a:moveTo>
                                  <a:pt x="1163" y="0"/>
                                </a:moveTo>
                                <a:lnTo>
                                  <a:pt x="1163" y="1093"/>
                                </a:lnTo>
                                <a:lnTo>
                                  <a:pt x="0" y="1093"/>
                                </a:lnTo>
                                <a:lnTo>
                                  <a:pt x="0" y="53"/>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098" name="Freeform 10"/>
                        <wps:cNvSpPr>
                          <a:spLocks/>
                        </wps:cNvSpPr>
                        <wps:spPr bwMode="auto">
                          <a:xfrm>
                            <a:off x="3514" y="137085"/>
                            <a:ext cx="88" cy="53"/>
                          </a:xfrm>
                          <a:custGeom>
                            <a:avLst/>
                            <a:gdLst>
                              <a:gd name="T0" fmla="+- 0 5613 5569"/>
                              <a:gd name="T1" fmla="*/ T0 w 88"/>
                              <a:gd name="T2" fmla="+- 0 1731 1731"/>
                              <a:gd name="T3" fmla="*/ 1731 h 53"/>
                              <a:gd name="T4" fmla="+- 0 5569 5569"/>
                              <a:gd name="T5" fmla="*/ T4 w 88"/>
                              <a:gd name="T6" fmla="+- 0 1783 1731"/>
                              <a:gd name="T7" fmla="*/ 1783 h 53"/>
                              <a:gd name="T8" fmla="+- 0 5656 5569"/>
                              <a:gd name="T9" fmla="*/ T8 w 88"/>
                              <a:gd name="T10" fmla="+- 0 1783 1731"/>
                              <a:gd name="T11" fmla="*/ 1783 h 53"/>
                              <a:gd name="T12" fmla="+- 0 5613 5569"/>
                              <a:gd name="T13" fmla="*/ T12 w 88"/>
                              <a:gd name="T14" fmla="+- 0 1731 1731"/>
                              <a:gd name="T15" fmla="*/ 1731 h 53"/>
                            </a:gdLst>
                            <a:ahLst/>
                            <a:cxnLst>
                              <a:cxn ang="0">
                                <a:pos x="T1" y="T3"/>
                              </a:cxn>
                              <a:cxn ang="0">
                                <a:pos x="T5" y="T7"/>
                              </a:cxn>
                              <a:cxn ang="0">
                                <a:pos x="T9" y="T11"/>
                              </a:cxn>
                              <a:cxn ang="0">
                                <a:pos x="T13" y="T15"/>
                              </a:cxn>
                            </a:cxnLst>
                            <a:rect l="0" t="0" r="r" b="b"/>
                            <a:pathLst>
                              <a:path w="88" h="53">
                                <a:moveTo>
                                  <a:pt x="44" y="0"/>
                                </a:moveTo>
                                <a:lnTo>
                                  <a:pt x="0" y="52"/>
                                </a:lnTo>
                                <a:lnTo>
                                  <a:pt x="87" y="52"/>
                                </a:lnTo>
                                <a:lnTo>
                                  <a:pt x="44"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99" name="AutoShape 11"/>
                        <wps:cNvSpPr>
                          <a:spLocks/>
                        </wps:cNvSpPr>
                        <wps:spPr bwMode="auto">
                          <a:xfrm>
                            <a:off x="4102" y="138009"/>
                            <a:ext cx="70" cy="94"/>
                          </a:xfrm>
                          <a:custGeom>
                            <a:avLst/>
                            <a:gdLst>
                              <a:gd name="T0" fmla="+- 0 6157 6157"/>
                              <a:gd name="T1" fmla="*/ T0 w 70"/>
                              <a:gd name="T2" fmla="+- 0 2654 2654"/>
                              <a:gd name="T3" fmla="*/ 2654 h 94"/>
                              <a:gd name="T4" fmla="+- 0 6159 6157"/>
                              <a:gd name="T5" fmla="*/ T4 w 70"/>
                              <a:gd name="T6" fmla="+- 0 2658 2654"/>
                              <a:gd name="T7" fmla="*/ 2658 h 94"/>
                              <a:gd name="T8" fmla="+- 0 6162 6157"/>
                              <a:gd name="T9" fmla="*/ T8 w 70"/>
                              <a:gd name="T10" fmla="+- 0 2660 2654"/>
                              <a:gd name="T11" fmla="*/ 2660 h 94"/>
                              <a:gd name="T12" fmla="+- 0 6164 6157"/>
                              <a:gd name="T13" fmla="*/ T12 w 70"/>
                              <a:gd name="T14" fmla="+- 0 2662 2654"/>
                              <a:gd name="T15" fmla="*/ 2662 h 94"/>
                              <a:gd name="T16" fmla="+- 0 6165 6157"/>
                              <a:gd name="T17" fmla="*/ T16 w 70"/>
                              <a:gd name="T18" fmla="+- 0 2665 2654"/>
                              <a:gd name="T19" fmla="*/ 2665 h 94"/>
                              <a:gd name="T20" fmla="+- 0 6164 6157"/>
                              <a:gd name="T21" fmla="*/ T20 w 70"/>
                              <a:gd name="T22" fmla="+- 0 2740 2654"/>
                              <a:gd name="T23" fmla="*/ 2740 h 94"/>
                              <a:gd name="T24" fmla="+- 0 6162 6157"/>
                              <a:gd name="T25" fmla="*/ T24 w 70"/>
                              <a:gd name="T26" fmla="+- 0 2743 2654"/>
                              <a:gd name="T27" fmla="*/ 2743 h 94"/>
                              <a:gd name="T28" fmla="+- 0 6157 6157"/>
                              <a:gd name="T29" fmla="*/ T28 w 70"/>
                              <a:gd name="T30" fmla="+- 0 2744 2654"/>
                              <a:gd name="T31" fmla="*/ 2744 h 94"/>
                              <a:gd name="T32" fmla="+- 0 6199 6157"/>
                              <a:gd name="T33" fmla="*/ T32 w 70"/>
                              <a:gd name="T34" fmla="+- 0 2748 2654"/>
                              <a:gd name="T35" fmla="*/ 2748 h 94"/>
                              <a:gd name="T36" fmla="+- 0 6215 6157"/>
                              <a:gd name="T37" fmla="*/ T36 w 70"/>
                              <a:gd name="T38" fmla="+- 0 2743 2654"/>
                              <a:gd name="T39" fmla="*/ 2743 h 94"/>
                              <a:gd name="T40" fmla="+- 0 6185 6157"/>
                              <a:gd name="T41" fmla="*/ T40 w 70"/>
                              <a:gd name="T42" fmla="+- 0 2741 2654"/>
                              <a:gd name="T43" fmla="*/ 2741 h 94"/>
                              <a:gd name="T44" fmla="+- 0 6178 6157"/>
                              <a:gd name="T45" fmla="*/ T44 w 70"/>
                              <a:gd name="T46" fmla="+- 0 2741 2654"/>
                              <a:gd name="T47" fmla="*/ 2741 h 94"/>
                              <a:gd name="T48" fmla="+- 0 6216 6157"/>
                              <a:gd name="T49" fmla="*/ T48 w 70"/>
                              <a:gd name="T50" fmla="+- 0 2702 2654"/>
                              <a:gd name="T51" fmla="*/ 2702 h 94"/>
                              <a:gd name="T52" fmla="+- 0 6207 6157"/>
                              <a:gd name="T53" fmla="*/ T52 w 70"/>
                              <a:gd name="T54" fmla="+- 0 2699 2654"/>
                              <a:gd name="T55" fmla="*/ 2699 h 94"/>
                              <a:gd name="T56" fmla="+- 0 6211 6157"/>
                              <a:gd name="T57" fmla="*/ T56 w 70"/>
                              <a:gd name="T58" fmla="+- 0 2696 2654"/>
                              <a:gd name="T59" fmla="*/ 2696 h 94"/>
                              <a:gd name="T60" fmla="+- 0 6178 6157"/>
                              <a:gd name="T61" fmla="*/ T60 w 70"/>
                              <a:gd name="T62" fmla="+- 0 2696 2654"/>
                              <a:gd name="T63" fmla="*/ 2696 h 94"/>
                              <a:gd name="T64" fmla="+- 0 6179 6157"/>
                              <a:gd name="T65" fmla="*/ T64 w 70"/>
                              <a:gd name="T66" fmla="+- 0 2661 2654"/>
                              <a:gd name="T67" fmla="*/ 2661 h 94"/>
                              <a:gd name="T68" fmla="+- 0 6189 6157"/>
                              <a:gd name="T69" fmla="*/ T68 w 70"/>
                              <a:gd name="T70" fmla="+- 0 2660 2654"/>
                              <a:gd name="T71" fmla="*/ 2660 h 94"/>
                              <a:gd name="T72" fmla="+- 0 6216 6157"/>
                              <a:gd name="T73" fmla="*/ T72 w 70"/>
                              <a:gd name="T74" fmla="+- 0 2658 2654"/>
                              <a:gd name="T75" fmla="*/ 2658 h 94"/>
                              <a:gd name="T76" fmla="+- 0 6202 6157"/>
                              <a:gd name="T77" fmla="*/ T76 w 70"/>
                              <a:gd name="T78" fmla="+- 0 2654 2654"/>
                              <a:gd name="T79" fmla="*/ 2654 h 94"/>
                              <a:gd name="T80" fmla="+- 0 6194 6157"/>
                              <a:gd name="T81" fmla="*/ T80 w 70"/>
                              <a:gd name="T82" fmla="+- 0 2702 2654"/>
                              <a:gd name="T83" fmla="*/ 2702 h 94"/>
                              <a:gd name="T84" fmla="+- 0 6206 6157"/>
                              <a:gd name="T85" fmla="*/ T84 w 70"/>
                              <a:gd name="T86" fmla="+- 0 2706 2654"/>
                              <a:gd name="T87" fmla="*/ 2706 h 94"/>
                              <a:gd name="T88" fmla="+- 0 6211 6157"/>
                              <a:gd name="T89" fmla="*/ T88 w 70"/>
                              <a:gd name="T90" fmla="+- 0 2713 2654"/>
                              <a:gd name="T91" fmla="*/ 2713 h 94"/>
                              <a:gd name="T92" fmla="+- 0 6212 6157"/>
                              <a:gd name="T93" fmla="*/ T92 w 70"/>
                              <a:gd name="T94" fmla="+- 0 2726 2654"/>
                              <a:gd name="T95" fmla="*/ 2726 h 94"/>
                              <a:gd name="T96" fmla="+- 0 6209 6157"/>
                              <a:gd name="T97" fmla="*/ T96 w 70"/>
                              <a:gd name="T98" fmla="+- 0 2736 2654"/>
                              <a:gd name="T99" fmla="*/ 2736 h 94"/>
                              <a:gd name="T100" fmla="+- 0 6203 6157"/>
                              <a:gd name="T101" fmla="*/ T100 w 70"/>
                              <a:gd name="T102" fmla="+- 0 2739 2654"/>
                              <a:gd name="T103" fmla="*/ 2739 h 94"/>
                              <a:gd name="T104" fmla="+- 0 6195 6157"/>
                              <a:gd name="T105" fmla="*/ T104 w 70"/>
                              <a:gd name="T106" fmla="+- 0 2741 2654"/>
                              <a:gd name="T107" fmla="*/ 2741 h 94"/>
                              <a:gd name="T108" fmla="+- 0 6219 6157"/>
                              <a:gd name="T109" fmla="*/ T108 w 70"/>
                              <a:gd name="T110" fmla="+- 0 2740 2654"/>
                              <a:gd name="T111" fmla="*/ 2740 h 94"/>
                              <a:gd name="T112" fmla="+- 0 6226 6157"/>
                              <a:gd name="T113" fmla="*/ T112 w 70"/>
                              <a:gd name="T114" fmla="+- 0 2727 2654"/>
                              <a:gd name="T115" fmla="*/ 2727 h 94"/>
                              <a:gd name="T116" fmla="+- 0 6224 6157"/>
                              <a:gd name="T117" fmla="*/ T116 w 70"/>
                              <a:gd name="T118" fmla="+- 0 2711 2654"/>
                              <a:gd name="T119" fmla="*/ 2711 h 94"/>
                              <a:gd name="T120" fmla="+- 0 6216 6157"/>
                              <a:gd name="T121" fmla="*/ T120 w 70"/>
                              <a:gd name="T122" fmla="+- 0 2702 2654"/>
                              <a:gd name="T123" fmla="*/ 2702 h 94"/>
                              <a:gd name="T124" fmla="+- 0 6194 6157"/>
                              <a:gd name="T125" fmla="*/ T124 w 70"/>
                              <a:gd name="T126" fmla="+- 0 2660 2654"/>
                              <a:gd name="T127" fmla="*/ 2660 h 94"/>
                              <a:gd name="T128" fmla="+- 0 6201 6157"/>
                              <a:gd name="T129" fmla="*/ T128 w 70"/>
                              <a:gd name="T130" fmla="+- 0 2662 2654"/>
                              <a:gd name="T131" fmla="*/ 2662 h 94"/>
                              <a:gd name="T132" fmla="+- 0 6205 6157"/>
                              <a:gd name="T133" fmla="*/ T132 w 70"/>
                              <a:gd name="T134" fmla="+- 0 2664 2654"/>
                              <a:gd name="T135" fmla="*/ 2664 h 94"/>
                              <a:gd name="T136" fmla="+- 0 6209 6157"/>
                              <a:gd name="T137" fmla="*/ T136 w 70"/>
                              <a:gd name="T138" fmla="+- 0 2666 2654"/>
                              <a:gd name="T139" fmla="*/ 2666 h 94"/>
                              <a:gd name="T140" fmla="+- 0 6211 6157"/>
                              <a:gd name="T141" fmla="*/ T140 w 70"/>
                              <a:gd name="T142" fmla="+- 0 2673 2654"/>
                              <a:gd name="T143" fmla="*/ 2673 h 94"/>
                              <a:gd name="T144" fmla="+- 0 6209 6157"/>
                              <a:gd name="T145" fmla="*/ T144 w 70"/>
                              <a:gd name="T146" fmla="+- 0 2688 2654"/>
                              <a:gd name="T147" fmla="*/ 2688 h 94"/>
                              <a:gd name="T148" fmla="+- 0 6197 6157"/>
                              <a:gd name="T149" fmla="*/ T148 w 70"/>
                              <a:gd name="T150" fmla="+- 0 2696 2654"/>
                              <a:gd name="T151" fmla="*/ 2696 h 94"/>
                              <a:gd name="T152" fmla="+- 0 6214 6157"/>
                              <a:gd name="T153" fmla="*/ T152 w 70"/>
                              <a:gd name="T154" fmla="+- 0 2695 2654"/>
                              <a:gd name="T155" fmla="*/ 2695 h 94"/>
                              <a:gd name="T156" fmla="+- 0 6221 6157"/>
                              <a:gd name="T157" fmla="*/ T156 w 70"/>
                              <a:gd name="T158" fmla="+- 0 2688 2654"/>
                              <a:gd name="T159" fmla="*/ 2688 h 94"/>
                              <a:gd name="T160" fmla="+- 0 6224 6157"/>
                              <a:gd name="T161" fmla="*/ T160 w 70"/>
                              <a:gd name="T162" fmla="+- 0 2683 2654"/>
                              <a:gd name="T163" fmla="*/ 2683 h 94"/>
                              <a:gd name="T164" fmla="+- 0 6225 6157"/>
                              <a:gd name="T165" fmla="*/ T164 w 70"/>
                              <a:gd name="T166" fmla="+- 0 2670 2654"/>
                              <a:gd name="T167" fmla="*/ 2670 h 94"/>
                              <a:gd name="T168" fmla="+- 0 6222 6157"/>
                              <a:gd name="T169" fmla="*/ T168 w 70"/>
                              <a:gd name="T170" fmla="+- 0 2663 2654"/>
                              <a:gd name="T171" fmla="*/ 2663 h 94"/>
                              <a:gd name="T172" fmla="+- 0 6219 6157"/>
                              <a:gd name="T173" fmla="*/ T172 w 70"/>
                              <a:gd name="T174" fmla="+- 0 2660 2654"/>
                              <a:gd name="T175" fmla="*/ 2660 h 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70" h="94">
                                <a:moveTo>
                                  <a:pt x="45" y="0"/>
                                </a:moveTo>
                                <a:lnTo>
                                  <a:pt x="0" y="0"/>
                                </a:lnTo>
                                <a:lnTo>
                                  <a:pt x="0" y="4"/>
                                </a:lnTo>
                                <a:lnTo>
                                  <a:pt x="2" y="4"/>
                                </a:lnTo>
                                <a:lnTo>
                                  <a:pt x="4" y="5"/>
                                </a:lnTo>
                                <a:lnTo>
                                  <a:pt x="5" y="6"/>
                                </a:lnTo>
                                <a:lnTo>
                                  <a:pt x="6" y="6"/>
                                </a:lnTo>
                                <a:lnTo>
                                  <a:pt x="7" y="8"/>
                                </a:lnTo>
                                <a:lnTo>
                                  <a:pt x="7" y="9"/>
                                </a:lnTo>
                                <a:lnTo>
                                  <a:pt x="8" y="11"/>
                                </a:lnTo>
                                <a:lnTo>
                                  <a:pt x="8" y="82"/>
                                </a:lnTo>
                                <a:lnTo>
                                  <a:pt x="7" y="86"/>
                                </a:lnTo>
                                <a:lnTo>
                                  <a:pt x="7" y="87"/>
                                </a:lnTo>
                                <a:lnTo>
                                  <a:pt x="5" y="89"/>
                                </a:lnTo>
                                <a:lnTo>
                                  <a:pt x="3" y="89"/>
                                </a:lnTo>
                                <a:lnTo>
                                  <a:pt x="0" y="90"/>
                                </a:lnTo>
                                <a:lnTo>
                                  <a:pt x="0" y="94"/>
                                </a:lnTo>
                                <a:lnTo>
                                  <a:pt x="42" y="94"/>
                                </a:lnTo>
                                <a:lnTo>
                                  <a:pt x="48" y="93"/>
                                </a:lnTo>
                                <a:lnTo>
                                  <a:pt x="58" y="89"/>
                                </a:lnTo>
                                <a:lnTo>
                                  <a:pt x="60" y="87"/>
                                </a:lnTo>
                                <a:lnTo>
                                  <a:pt x="28" y="87"/>
                                </a:lnTo>
                                <a:lnTo>
                                  <a:pt x="24" y="87"/>
                                </a:lnTo>
                                <a:lnTo>
                                  <a:pt x="21" y="87"/>
                                </a:lnTo>
                                <a:lnTo>
                                  <a:pt x="21" y="48"/>
                                </a:lnTo>
                                <a:lnTo>
                                  <a:pt x="59" y="48"/>
                                </a:lnTo>
                                <a:lnTo>
                                  <a:pt x="56" y="46"/>
                                </a:lnTo>
                                <a:lnTo>
                                  <a:pt x="50" y="45"/>
                                </a:lnTo>
                                <a:lnTo>
                                  <a:pt x="50" y="44"/>
                                </a:lnTo>
                                <a:lnTo>
                                  <a:pt x="54" y="42"/>
                                </a:lnTo>
                                <a:lnTo>
                                  <a:pt x="55" y="42"/>
                                </a:lnTo>
                                <a:lnTo>
                                  <a:pt x="21" y="42"/>
                                </a:lnTo>
                                <a:lnTo>
                                  <a:pt x="21" y="7"/>
                                </a:lnTo>
                                <a:lnTo>
                                  <a:pt x="22" y="7"/>
                                </a:lnTo>
                                <a:lnTo>
                                  <a:pt x="30" y="6"/>
                                </a:lnTo>
                                <a:lnTo>
                                  <a:pt x="32" y="6"/>
                                </a:lnTo>
                                <a:lnTo>
                                  <a:pt x="62" y="6"/>
                                </a:lnTo>
                                <a:lnTo>
                                  <a:pt x="59" y="4"/>
                                </a:lnTo>
                                <a:lnTo>
                                  <a:pt x="50" y="1"/>
                                </a:lnTo>
                                <a:lnTo>
                                  <a:pt x="45" y="0"/>
                                </a:lnTo>
                                <a:close/>
                                <a:moveTo>
                                  <a:pt x="59" y="48"/>
                                </a:moveTo>
                                <a:lnTo>
                                  <a:pt x="37" y="48"/>
                                </a:lnTo>
                                <a:lnTo>
                                  <a:pt x="42" y="49"/>
                                </a:lnTo>
                                <a:lnTo>
                                  <a:pt x="49" y="52"/>
                                </a:lnTo>
                                <a:lnTo>
                                  <a:pt x="51" y="54"/>
                                </a:lnTo>
                                <a:lnTo>
                                  <a:pt x="54" y="59"/>
                                </a:lnTo>
                                <a:lnTo>
                                  <a:pt x="55" y="63"/>
                                </a:lnTo>
                                <a:lnTo>
                                  <a:pt x="55" y="72"/>
                                </a:lnTo>
                                <a:lnTo>
                                  <a:pt x="55" y="76"/>
                                </a:lnTo>
                                <a:lnTo>
                                  <a:pt x="52" y="82"/>
                                </a:lnTo>
                                <a:lnTo>
                                  <a:pt x="49" y="84"/>
                                </a:lnTo>
                                <a:lnTo>
                                  <a:pt x="46" y="85"/>
                                </a:lnTo>
                                <a:lnTo>
                                  <a:pt x="43" y="87"/>
                                </a:lnTo>
                                <a:lnTo>
                                  <a:pt x="38" y="87"/>
                                </a:lnTo>
                                <a:lnTo>
                                  <a:pt x="60" y="87"/>
                                </a:lnTo>
                                <a:lnTo>
                                  <a:pt x="62" y="86"/>
                                </a:lnTo>
                                <a:lnTo>
                                  <a:pt x="68" y="78"/>
                                </a:lnTo>
                                <a:lnTo>
                                  <a:pt x="69" y="73"/>
                                </a:lnTo>
                                <a:lnTo>
                                  <a:pt x="69" y="62"/>
                                </a:lnTo>
                                <a:lnTo>
                                  <a:pt x="67" y="57"/>
                                </a:lnTo>
                                <a:lnTo>
                                  <a:pt x="61" y="49"/>
                                </a:lnTo>
                                <a:lnTo>
                                  <a:pt x="59" y="48"/>
                                </a:lnTo>
                                <a:close/>
                                <a:moveTo>
                                  <a:pt x="62" y="6"/>
                                </a:moveTo>
                                <a:lnTo>
                                  <a:pt x="37" y="6"/>
                                </a:lnTo>
                                <a:lnTo>
                                  <a:pt x="40" y="7"/>
                                </a:lnTo>
                                <a:lnTo>
                                  <a:pt x="44" y="8"/>
                                </a:lnTo>
                                <a:lnTo>
                                  <a:pt x="47" y="8"/>
                                </a:lnTo>
                                <a:lnTo>
                                  <a:pt x="48" y="10"/>
                                </a:lnTo>
                                <a:lnTo>
                                  <a:pt x="50" y="11"/>
                                </a:lnTo>
                                <a:lnTo>
                                  <a:pt x="52" y="12"/>
                                </a:lnTo>
                                <a:lnTo>
                                  <a:pt x="54" y="17"/>
                                </a:lnTo>
                                <a:lnTo>
                                  <a:pt x="54" y="19"/>
                                </a:lnTo>
                                <a:lnTo>
                                  <a:pt x="54" y="29"/>
                                </a:lnTo>
                                <a:lnTo>
                                  <a:pt x="52" y="34"/>
                                </a:lnTo>
                                <a:lnTo>
                                  <a:pt x="45" y="40"/>
                                </a:lnTo>
                                <a:lnTo>
                                  <a:pt x="40" y="42"/>
                                </a:lnTo>
                                <a:lnTo>
                                  <a:pt x="55" y="42"/>
                                </a:lnTo>
                                <a:lnTo>
                                  <a:pt x="57" y="41"/>
                                </a:lnTo>
                                <a:lnTo>
                                  <a:pt x="62" y="37"/>
                                </a:lnTo>
                                <a:lnTo>
                                  <a:pt x="64" y="34"/>
                                </a:lnTo>
                                <a:lnTo>
                                  <a:pt x="66" y="31"/>
                                </a:lnTo>
                                <a:lnTo>
                                  <a:pt x="67" y="29"/>
                                </a:lnTo>
                                <a:lnTo>
                                  <a:pt x="68" y="25"/>
                                </a:lnTo>
                                <a:lnTo>
                                  <a:pt x="68" y="16"/>
                                </a:lnTo>
                                <a:lnTo>
                                  <a:pt x="67" y="12"/>
                                </a:lnTo>
                                <a:lnTo>
                                  <a:pt x="65" y="9"/>
                                </a:lnTo>
                                <a:lnTo>
                                  <a:pt x="63" y="6"/>
                                </a:lnTo>
                                <a:lnTo>
                                  <a:pt x="62" y="6"/>
                                </a:lnTo>
                                <a:close/>
                              </a:path>
                            </a:pathLst>
                          </a:custGeom>
                          <a:solidFill>
                            <a:srgbClr val="02030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3100" name="Picture 310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946" y="135954"/>
                            <a:ext cx="389" cy="3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01" name="Picture 310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946" y="137451"/>
                            <a:ext cx="389" cy="3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02" name="Picture 310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5097" y="135954"/>
                            <a:ext cx="395" cy="3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03" name="Picture 310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5097" y="137444"/>
                            <a:ext cx="395" cy="395"/>
                          </a:xfrm>
                          <a:prstGeom prst="rect">
                            <a:avLst/>
                          </a:prstGeom>
                          <a:noFill/>
                          <a:extLst>
                            <a:ext uri="{909E8E84-426E-40DD-AFC4-6F175D3DCCD1}">
                              <a14:hiddenFill xmlns:a14="http://schemas.microsoft.com/office/drawing/2010/main">
                                <a:solidFill>
                                  <a:srgbClr val="FFFFFF"/>
                                </a:solidFill>
                              </a14:hiddenFill>
                            </a:ext>
                          </a:extLst>
                        </pic:spPr>
                      </pic:pic>
                      <wps:wsp>
                        <wps:cNvPr id="3104" name="Freeform 16"/>
                        <wps:cNvSpPr>
                          <a:spLocks/>
                        </wps:cNvSpPr>
                        <wps:spPr bwMode="auto">
                          <a:xfrm>
                            <a:off x="3736" y="136151"/>
                            <a:ext cx="169" cy="746"/>
                          </a:xfrm>
                          <a:custGeom>
                            <a:avLst/>
                            <a:gdLst>
                              <a:gd name="T0" fmla="+- 0 5790 5790"/>
                              <a:gd name="T1" fmla="*/ T0 w 169"/>
                              <a:gd name="T2" fmla="+- 0 1542 796"/>
                              <a:gd name="T3" fmla="*/ 1542 h 746"/>
                              <a:gd name="T4" fmla="+- 0 5896 5790"/>
                              <a:gd name="T5" fmla="*/ T4 w 169"/>
                              <a:gd name="T6" fmla="+- 0 1542 796"/>
                              <a:gd name="T7" fmla="*/ 1542 h 746"/>
                              <a:gd name="T8" fmla="+- 0 5896 5790"/>
                              <a:gd name="T9" fmla="*/ T8 w 169"/>
                              <a:gd name="T10" fmla="+- 0 796 796"/>
                              <a:gd name="T11" fmla="*/ 796 h 746"/>
                              <a:gd name="T12" fmla="+- 0 5959 5790"/>
                              <a:gd name="T13" fmla="*/ T12 w 169"/>
                              <a:gd name="T14" fmla="+- 0 796 796"/>
                              <a:gd name="T15" fmla="*/ 796 h 746"/>
                            </a:gdLst>
                            <a:ahLst/>
                            <a:cxnLst>
                              <a:cxn ang="0">
                                <a:pos x="T1" y="T3"/>
                              </a:cxn>
                              <a:cxn ang="0">
                                <a:pos x="T5" y="T7"/>
                              </a:cxn>
                              <a:cxn ang="0">
                                <a:pos x="T9" y="T11"/>
                              </a:cxn>
                              <a:cxn ang="0">
                                <a:pos x="T13" y="T15"/>
                              </a:cxn>
                            </a:cxnLst>
                            <a:rect l="0" t="0" r="r" b="b"/>
                            <a:pathLst>
                              <a:path w="169" h="746">
                                <a:moveTo>
                                  <a:pt x="0" y="746"/>
                                </a:moveTo>
                                <a:lnTo>
                                  <a:pt x="106" y="746"/>
                                </a:lnTo>
                                <a:lnTo>
                                  <a:pt x="106" y="0"/>
                                </a:lnTo>
                                <a:lnTo>
                                  <a:pt x="169" y="0"/>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105" name="Freeform 17"/>
                        <wps:cNvSpPr>
                          <a:spLocks/>
                        </wps:cNvSpPr>
                        <wps:spPr bwMode="auto">
                          <a:xfrm>
                            <a:off x="3896" y="136107"/>
                            <a:ext cx="53" cy="88"/>
                          </a:xfrm>
                          <a:custGeom>
                            <a:avLst/>
                            <a:gdLst>
                              <a:gd name="T0" fmla="+- 0 5950 5950"/>
                              <a:gd name="T1" fmla="*/ T0 w 53"/>
                              <a:gd name="T2" fmla="+- 0 753 753"/>
                              <a:gd name="T3" fmla="*/ 753 h 88"/>
                              <a:gd name="T4" fmla="+- 0 5950 5950"/>
                              <a:gd name="T5" fmla="*/ T4 w 53"/>
                              <a:gd name="T6" fmla="+- 0 840 753"/>
                              <a:gd name="T7" fmla="*/ 840 h 88"/>
                              <a:gd name="T8" fmla="+- 0 6003 5950"/>
                              <a:gd name="T9" fmla="*/ T8 w 53"/>
                              <a:gd name="T10" fmla="+- 0 796 753"/>
                              <a:gd name="T11" fmla="*/ 796 h 88"/>
                              <a:gd name="T12" fmla="+- 0 5950 5950"/>
                              <a:gd name="T13" fmla="*/ T12 w 53"/>
                              <a:gd name="T14" fmla="+- 0 753 753"/>
                              <a:gd name="T15" fmla="*/ 753 h 88"/>
                            </a:gdLst>
                            <a:ahLst/>
                            <a:cxnLst>
                              <a:cxn ang="0">
                                <a:pos x="T1" y="T3"/>
                              </a:cxn>
                              <a:cxn ang="0">
                                <a:pos x="T5" y="T7"/>
                              </a:cxn>
                              <a:cxn ang="0">
                                <a:pos x="T9" y="T11"/>
                              </a:cxn>
                              <a:cxn ang="0">
                                <a:pos x="T13" y="T15"/>
                              </a:cxn>
                            </a:cxnLst>
                            <a:rect l="0" t="0" r="r" b="b"/>
                            <a:pathLst>
                              <a:path w="53" h="88">
                                <a:moveTo>
                                  <a:pt x="0" y="0"/>
                                </a:moveTo>
                                <a:lnTo>
                                  <a:pt x="0" y="87"/>
                                </a:lnTo>
                                <a:lnTo>
                                  <a:pt x="53" y="43"/>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106" name="Freeform 18"/>
                        <wps:cNvSpPr>
                          <a:spLocks/>
                        </wps:cNvSpPr>
                        <wps:spPr bwMode="auto">
                          <a:xfrm>
                            <a:off x="3736" y="136893"/>
                            <a:ext cx="169" cy="746"/>
                          </a:xfrm>
                          <a:custGeom>
                            <a:avLst/>
                            <a:gdLst>
                              <a:gd name="T0" fmla="+- 0 5790 5790"/>
                              <a:gd name="T1" fmla="*/ T0 w 169"/>
                              <a:gd name="T2" fmla="+- 0 1538 1538"/>
                              <a:gd name="T3" fmla="*/ 1538 h 746"/>
                              <a:gd name="T4" fmla="+- 0 5896 5790"/>
                              <a:gd name="T5" fmla="*/ T4 w 169"/>
                              <a:gd name="T6" fmla="+- 0 1538 1538"/>
                              <a:gd name="T7" fmla="*/ 1538 h 746"/>
                              <a:gd name="T8" fmla="+- 0 5896 5790"/>
                              <a:gd name="T9" fmla="*/ T8 w 169"/>
                              <a:gd name="T10" fmla="+- 0 2284 1538"/>
                              <a:gd name="T11" fmla="*/ 2284 h 746"/>
                              <a:gd name="T12" fmla="+- 0 5959 5790"/>
                              <a:gd name="T13" fmla="*/ T12 w 169"/>
                              <a:gd name="T14" fmla="+- 0 2284 1538"/>
                              <a:gd name="T15" fmla="*/ 2284 h 746"/>
                            </a:gdLst>
                            <a:ahLst/>
                            <a:cxnLst>
                              <a:cxn ang="0">
                                <a:pos x="T1" y="T3"/>
                              </a:cxn>
                              <a:cxn ang="0">
                                <a:pos x="T5" y="T7"/>
                              </a:cxn>
                              <a:cxn ang="0">
                                <a:pos x="T9" y="T11"/>
                              </a:cxn>
                              <a:cxn ang="0">
                                <a:pos x="T13" y="T15"/>
                              </a:cxn>
                            </a:cxnLst>
                            <a:rect l="0" t="0" r="r" b="b"/>
                            <a:pathLst>
                              <a:path w="169" h="746">
                                <a:moveTo>
                                  <a:pt x="0" y="0"/>
                                </a:moveTo>
                                <a:lnTo>
                                  <a:pt x="106" y="0"/>
                                </a:lnTo>
                                <a:lnTo>
                                  <a:pt x="106" y="746"/>
                                </a:lnTo>
                                <a:lnTo>
                                  <a:pt x="169" y="746"/>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107" name="Freeform 19"/>
                        <wps:cNvSpPr>
                          <a:spLocks/>
                        </wps:cNvSpPr>
                        <wps:spPr bwMode="auto">
                          <a:xfrm>
                            <a:off x="3896" y="137595"/>
                            <a:ext cx="53" cy="88"/>
                          </a:xfrm>
                          <a:custGeom>
                            <a:avLst/>
                            <a:gdLst>
                              <a:gd name="T0" fmla="+- 0 5950 5950"/>
                              <a:gd name="T1" fmla="*/ T0 w 53"/>
                              <a:gd name="T2" fmla="+- 0 2240 2240"/>
                              <a:gd name="T3" fmla="*/ 2240 h 88"/>
                              <a:gd name="T4" fmla="+- 0 5950 5950"/>
                              <a:gd name="T5" fmla="*/ T4 w 53"/>
                              <a:gd name="T6" fmla="+- 0 2328 2240"/>
                              <a:gd name="T7" fmla="*/ 2328 h 88"/>
                              <a:gd name="T8" fmla="+- 0 6003 5950"/>
                              <a:gd name="T9" fmla="*/ T8 w 53"/>
                              <a:gd name="T10" fmla="+- 0 2284 2240"/>
                              <a:gd name="T11" fmla="*/ 2284 h 88"/>
                              <a:gd name="T12" fmla="+- 0 5950 5950"/>
                              <a:gd name="T13" fmla="*/ T12 w 53"/>
                              <a:gd name="T14" fmla="+- 0 2240 2240"/>
                              <a:gd name="T15" fmla="*/ 2240 h 88"/>
                            </a:gdLst>
                            <a:ahLst/>
                            <a:cxnLst>
                              <a:cxn ang="0">
                                <a:pos x="T1" y="T3"/>
                              </a:cxn>
                              <a:cxn ang="0">
                                <a:pos x="T5" y="T7"/>
                              </a:cxn>
                              <a:cxn ang="0">
                                <a:pos x="T9" y="T11"/>
                              </a:cxn>
                              <a:cxn ang="0">
                                <a:pos x="T13" y="T15"/>
                              </a:cxn>
                            </a:cxnLst>
                            <a:rect l="0" t="0" r="r" b="b"/>
                            <a:pathLst>
                              <a:path w="53" h="88">
                                <a:moveTo>
                                  <a:pt x="0" y="0"/>
                                </a:moveTo>
                                <a:lnTo>
                                  <a:pt x="0" y="88"/>
                                </a:lnTo>
                                <a:lnTo>
                                  <a:pt x="53" y="44"/>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108" name="AutoShape 20"/>
                        <wps:cNvSpPr>
                          <a:spLocks/>
                        </wps:cNvSpPr>
                        <wps:spPr bwMode="auto">
                          <a:xfrm>
                            <a:off x="4321" y="136144"/>
                            <a:ext cx="1247" cy="1498"/>
                          </a:xfrm>
                          <a:custGeom>
                            <a:avLst/>
                            <a:gdLst>
                              <a:gd name="T0" fmla="+- 0 6375 6375"/>
                              <a:gd name="T1" fmla="*/ T0 w 1247"/>
                              <a:gd name="T2" fmla="+- 0 796 790"/>
                              <a:gd name="T3" fmla="*/ 796 h 1498"/>
                              <a:gd name="T4" fmla="+- 0 6470 6375"/>
                              <a:gd name="T5" fmla="*/ T4 w 1247"/>
                              <a:gd name="T6" fmla="+- 0 796 790"/>
                              <a:gd name="T7" fmla="*/ 796 h 1498"/>
                              <a:gd name="T8" fmla="+- 0 6470 6375"/>
                              <a:gd name="T9" fmla="*/ T8 w 1247"/>
                              <a:gd name="T10" fmla="+- 0 2288 790"/>
                              <a:gd name="T11" fmla="*/ 2288 h 1498"/>
                              <a:gd name="T12" fmla="+- 0 6384 6375"/>
                              <a:gd name="T13" fmla="*/ T12 w 1247"/>
                              <a:gd name="T14" fmla="+- 0 2288 790"/>
                              <a:gd name="T15" fmla="*/ 2288 h 1498"/>
                              <a:gd name="T16" fmla="+- 0 7533 6375"/>
                              <a:gd name="T17" fmla="*/ T16 w 1247"/>
                              <a:gd name="T18" fmla="+- 0 790 790"/>
                              <a:gd name="T19" fmla="*/ 790 h 1498"/>
                              <a:gd name="T20" fmla="+- 0 7622 6375"/>
                              <a:gd name="T21" fmla="*/ T20 w 1247"/>
                              <a:gd name="T22" fmla="+- 0 790 790"/>
                              <a:gd name="T23" fmla="*/ 790 h 1498"/>
                              <a:gd name="T24" fmla="+- 0 7622 6375"/>
                              <a:gd name="T25" fmla="*/ T24 w 1247"/>
                              <a:gd name="T26" fmla="+- 0 2285 790"/>
                              <a:gd name="T27" fmla="*/ 2285 h 1498"/>
                              <a:gd name="T28" fmla="+- 0 7542 6375"/>
                              <a:gd name="T29" fmla="*/ T28 w 1247"/>
                              <a:gd name="T30" fmla="+- 0 2285 790"/>
                              <a:gd name="T31" fmla="*/ 2285 h 1498"/>
                              <a:gd name="T32" fmla="+- 0 6954 6375"/>
                              <a:gd name="T33" fmla="*/ T32 w 1247"/>
                              <a:gd name="T34" fmla="+- 0 1538 790"/>
                              <a:gd name="T35" fmla="*/ 1538 h 1498"/>
                              <a:gd name="T36" fmla="+- 0 7057 6375"/>
                              <a:gd name="T37" fmla="*/ T36 w 1247"/>
                              <a:gd name="T38" fmla="+- 0 1538 790"/>
                              <a:gd name="T39" fmla="*/ 1538 h 1498"/>
                              <a:gd name="T40" fmla="+- 0 7057 6375"/>
                              <a:gd name="T41" fmla="*/ T40 w 1247"/>
                              <a:gd name="T42" fmla="+- 0 2283 790"/>
                              <a:gd name="T43" fmla="*/ 2283 h 1498"/>
                              <a:gd name="T44" fmla="+- 0 7116 6375"/>
                              <a:gd name="T45" fmla="*/ T44 w 1247"/>
                              <a:gd name="T46" fmla="+- 0 2283 790"/>
                              <a:gd name="T47" fmla="*/ 2283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47" h="1498">
                                <a:moveTo>
                                  <a:pt x="0" y="6"/>
                                </a:moveTo>
                                <a:lnTo>
                                  <a:pt x="95" y="6"/>
                                </a:lnTo>
                                <a:lnTo>
                                  <a:pt x="95" y="1498"/>
                                </a:lnTo>
                                <a:lnTo>
                                  <a:pt x="9" y="1498"/>
                                </a:lnTo>
                                <a:moveTo>
                                  <a:pt x="1158" y="0"/>
                                </a:moveTo>
                                <a:lnTo>
                                  <a:pt x="1247" y="0"/>
                                </a:lnTo>
                                <a:lnTo>
                                  <a:pt x="1247" y="1495"/>
                                </a:lnTo>
                                <a:lnTo>
                                  <a:pt x="1167" y="1495"/>
                                </a:lnTo>
                                <a:moveTo>
                                  <a:pt x="579" y="748"/>
                                </a:moveTo>
                                <a:lnTo>
                                  <a:pt x="682" y="748"/>
                                </a:lnTo>
                                <a:lnTo>
                                  <a:pt x="682" y="1493"/>
                                </a:lnTo>
                                <a:lnTo>
                                  <a:pt x="741" y="1493"/>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109" name="Freeform 21"/>
                        <wps:cNvSpPr>
                          <a:spLocks/>
                        </wps:cNvSpPr>
                        <wps:spPr bwMode="auto">
                          <a:xfrm>
                            <a:off x="5052" y="137593"/>
                            <a:ext cx="53" cy="88"/>
                          </a:xfrm>
                          <a:custGeom>
                            <a:avLst/>
                            <a:gdLst>
                              <a:gd name="T0" fmla="+- 0 7107 7107"/>
                              <a:gd name="T1" fmla="*/ T0 w 53"/>
                              <a:gd name="T2" fmla="+- 0 2239 2239"/>
                              <a:gd name="T3" fmla="*/ 2239 h 88"/>
                              <a:gd name="T4" fmla="+- 0 7107 7107"/>
                              <a:gd name="T5" fmla="*/ T4 w 53"/>
                              <a:gd name="T6" fmla="+- 0 2326 2239"/>
                              <a:gd name="T7" fmla="*/ 2326 h 88"/>
                              <a:gd name="T8" fmla="+- 0 7160 7107"/>
                              <a:gd name="T9" fmla="*/ T8 w 53"/>
                              <a:gd name="T10" fmla="+- 0 2283 2239"/>
                              <a:gd name="T11" fmla="*/ 2283 h 88"/>
                              <a:gd name="T12" fmla="+- 0 7107 7107"/>
                              <a:gd name="T13" fmla="*/ T12 w 53"/>
                              <a:gd name="T14" fmla="+- 0 2239 2239"/>
                              <a:gd name="T15" fmla="*/ 2239 h 88"/>
                            </a:gdLst>
                            <a:ahLst/>
                            <a:cxnLst>
                              <a:cxn ang="0">
                                <a:pos x="T1" y="T3"/>
                              </a:cxn>
                              <a:cxn ang="0">
                                <a:pos x="T5" y="T7"/>
                              </a:cxn>
                              <a:cxn ang="0">
                                <a:pos x="T9" y="T11"/>
                              </a:cxn>
                              <a:cxn ang="0">
                                <a:pos x="T13" y="T15"/>
                              </a:cxn>
                            </a:cxnLst>
                            <a:rect l="0" t="0" r="r" b="b"/>
                            <a:pathLst>
                              <a:path w="53" h="88">
                                <a:moveTo>
                                  <a:pt x="0" y="0"/>
                                </a:moveTo>
                                <a:lnTo>
                                  <a:pt x="0" y="87"/>
                                </a:lnTo>
                                <a:lnTo>
                                  <a:pt x="53" y="44"/>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110" name="Freeform 22"/>
                        <wps:cNvSpPr>
                          <a:spLocks/>
                        </wps:cNvSpPr>
                        <wps:spPr bwMode="auto">
                          <a:xfrm>
                            <a:off x="4900" y="136144"/>
                            <a:ext cx="162" cy="751"/>
                          </a:xfrm>
                          <a:custGeom>
                            <a:avLst/>
                            <a:gdLst>
                              <a:gd name="T0" fmla="+- 0 6954 6954"/>
                              <a:gd name="T1" fmla="*/ T0 w 162"/>
                              <a:gd name="T2" fmla="+- 0 1540 790"/>
                              <a:gd name="T3" fmla="*/ 1540 h 751"/>
                              <a:gd name="T4" fmla="+- 0 7057 6954"/>
                              <a:gd name="T5" fmla="*/ T4 w 162"/>
                              <a:gd name="T6" fmla="+- 0 1540 790"/>
                              <a:gd name="T7" fmla="*/ 1540 h 751"/>
                              <a:gd name="T8" fmla="+- 0 7057 6954"/>
                              <a:gd name="T9" fmla="*/ T8 w 162"/>
                              <a:gd name="T10" fmla="+- 0 790 790"/>
                              <a:gd name="T11" fmla="*/ 790 h 751"/>
                              <a:gd name="T12" fmla="+- 0 7116 6954"/>
                              <a:gd name="T13" fmla="*/ T12 w 162"/>
                              <a:gd name="T14" fmla="+- 0 790 790"/>
                              <a:gd name="T15" fmla="*/ 790 h 751"/>
                            </a:gdLst>
                            <a:ahLst/>
                            <a:cxnLst>
                              <a:cxn ang="0">
                                <a:pos x="T1" y="T3"/>
                              </a:cxn>
                              <a:cxn ang="0">
                                <a:pos x="T5" y="T7"/>
                              </a:cxn>
                              <a:cxn ang="0">
                                <a:pos x="T9" y="T11"/>
                              </a:cxn>
                              <a:cxn ang="0">
                                <a:pos x="T13" y="T15"/>
                              </a:cxn>
                            </a:cxnLst>
                            <a:rect l="0" t="0" r="r" b="b"/>
                            <a:pathLst>
                              <a:path w="162" h="751">
                                <a:moveTo>
                                  <a:pt x="0" y="750"/>
                                </a:moveTo>
                                <a:lnTo>
                                  <a:pt x="103" y="750"/>
                                </a:lnTo>
                                <a:lnTo>
                                  <a:pt x="103" y="0"/>
                                </a:lnTo>
                                <a:lnTo>
                                  <a:pt x="162" y="0"/>
                                </a:lnTo>
                              </a:path>
                            </a:pathLst>
                          </a:custGeom>
                          <a:noFill/>
                          <a:ln w="12700">
                            <a:solidFill>
                              <a:srgbClr val="262626"/>
                            </a:solidFill>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3111" name="Freeform 23"/>
                        <wps:cNvSpPr>
                          <a:spLocks/>
                        </wps:cNvSpPr>
                        <wps:spPr bwMode="auto">
                          <a:xfrm>
                            <a:off x="5052" y="136101"/>
                            <a:ext cx="53" cy="88"/>
                          </a:xfrm>
                          <a:custGeom>
                            <a:avLst/>
                            <a:gdLst>
                              <a:gd name="T0" fmla="+- 0 7107 7107"/>
                              <a:gd name="T1" fmla="*/ T0 w 53"/>
                              <a:gd name="T2" fmla="+- 0 746 746"/>
                              <a:gd name="T3" fmla="*/ 746 h 88"/>
                              <a:gd name="T4" fmla="+- 0 7107 7107"/>
                              <a:gd name="T5" fmla="*/ T4 w 53"/>
                              <a:gd name="T6" fmla="+- 0 834 746"/>
                              <a:gd name="T7" fmla="*/ 834 h 88"/>
                              <a:gd name="T8" fmla="+- 0 7160 7107"/>
                              <a:gd name="T9" fmla="*/ T8 w 53"/>
                              <a:gd name="T10" fmla="+- 0 790 746"/>
                              <a:gd name="T11" fmla="*/ 790 h 88"/>
                              <a:gd name="T12" fmla="+- 0 7107 7107"/>
                              <a:gd name="T13" fmla="*/ T12 w 53"/>
                              <a:gd name="T14" fmla="+- 0 746 746"/>
                              <a:gd name="T15" fmla="*/ 746 h 88"/>
                            </a:gdLst>
                            <a:ahLst/>
                            <a:cxnLst>
                              <a:cxn ang="0">
                                <a:pos x="T1" y="T3"/>
                              </a:cxn>
                              <a:cxn ang="0">
                                <a:pos x="T5" y="T7"/>
                              </a:cxn>
                              <a:cxn ang="0">
                                <a:pos x="T9" y="T11"/>
                              </a:cxn>
                              <a:cxn ang="0">
                                <a:pos x="T13" y="T15"/>
                              </a:cxn>
                            </a:cxnLst>
                            <a:rect l="0" t="0" r="r" b="b"/>
                            <a:pathLst>
                              <a:path w="53" h="88">
                                <a:moveTo>
                                  <a:pt x="0" y="0"/>
                                </a:moveTo>
                                <a:lnTo>
                                  <a:pt x="0" y="88"/>
                                </a:lnTo>
                                <a:lnTo>
                                  <a:pt x="53" y="44"/>
                                </a:lnTo>
                                <a:lnTo>
                                  <a:pt x="0" y="0"/>
                                </a:lnTo>
                                <a:close/>
                              </a:path>
                            </a:pathLst>
                          </a:custGeom>
                          <a:solidFill>
                            <a:srgbClr val="26262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112" name="AutoShape 24"/>
                        <wps:cNvSpPr>
                          <a:spLocks/>
                        </wps:cNvSpPr>
                        <wps:spPr bwMode="auto">
                          <a:xfrm>
                            <a:off x="623" y="136977"/>
                            <a:ext cx="5862" cy="62"/>
                          </a:xfrm>
                          <a:custGeom>
                            <a:avLst/>
                            <a:gdLst>
                              <a:gd name="T0" fmla="+- 0 2713 2678"/>
                              <a:gd name="T1" fmla="*/ T0 w 5862"/>
                              <a:gd name="T2" fmla="+- 0 1648 1622"/>
                              <a:gd name="T3" fmla="*/ 1648 h 62"/>
                              <a:gd name="T4" fmla="+- 0 2703 2678"/>
                              <a:gd name="T5" fmla="*/ T4 w 5862"/>
                              <a:gd name="T6" fmla="+- 0 1622 1622"/>
                              <a:gd name="T7" fmla="*/ 1622 h 62"/>
                              <a:gd name="T8" fmla="+- 0 2678 2678"/>
                              <a:gd name="T9" fmla="*/ T8 w 5862"/>
                              <a:gd name="T10" fmla="+- 0 1648 1622"/>
                              <a:gd name="T11" fmla="*/ 1648 h 62"/>
                              <a:gd name="T12" fmla="+- 0 2703 2678"/>
                              <a:gd name="T13" fmla="*/ T12 w 5862"/>
                              <a:gd name="T14" fmla="+- 0 1657 1622"/>
                              <a:gd name="T15" fmla="*/ 1657 h 62"/>
                              <a:gd name="T16" fmla="+- 0 2713 2678"/>
                              <a:gd name="T17" fmla="*/ T16 w 5862"/>
                              <a:gd name="T18" fmla="+- 0 1683 1622"/>
                              <a:gd name="T19" fmla="*/ 1683 h 62"/>
                              <a:gd name="T20" fmla="+- 0 2738 2678"/>
                              <a:gd name="T21" fmla="*/ T20 w 5862"/>
                              <a:gd name="T22" fmla="+- 0 1657 1622"/>
                              <a:gd name="T23" fmla="*/ 1657 h 62"/>
                              <a:gd name="T24" fmla="+- 0 3324 2678"/>
                              <a:gd name="T25" fmla="*/ T24 w 5862"/>
                              <a:gd name="T26" fmla="+- 0 1648 1622"/>
                              <a:gd name="T27" fmla="*/ 1648 h 62"/>
                              <a:gd name="T28" fmla="+- 0 3298 2678"/>
                              <a:gd name="T29" fmla="*/ T28 w 5862"/>
                              <a:gd name="T30" fmla="+- 0 1622 1622"/>
                              <a:gd name="T31" fmla="*/ 1622 h 62"/>
                              <a:gd name="T32" fmla="+- 0 3288 2678"/>
                              <a:gd name="T33" fmla="*/ T32 w 5862"/>
                              <a:gd name="T34" fmla="+- 0 1648 1622"/>
                              <a:gd name="T35" fmla="*/ 1648 h 62"/>
                              <a:gd name="T36" fmla="+- 0 3263 2678"/>
                              <a:gd name="T37" fmla="*/ T36 w 5862"/>
                              <a:gd name="T38" fmla="+- 0 1657 1622"/>
                              <a:gd name="T39" fmla="*/ 1657 h 62"/>
                              <a:gd name="T40" fmla="+- 0 3288 2678"/>
                              <a:gd name="T41" fmla="*/ T40 w 5862"/>
                              <a:gd name="T42" fmla="+- 0 1683 1622"/>
                              <a:gd name="T43" fmla="*/ 1683 h 62"/>
                              <a:gd name="T44" fmla="+- 0 3298 2678"/>
                              <a:gd name="T45" fmla="*/ T44 w 5862"/>
                              <a:gd name="T46" fmla="+- 0 1657 1622"/>
                              <a:gd name="T47" fmla="*/ 1657 h 62"/>
                              <a:gd name="T48" fmla="+- 0 3324 2678"/>
                              <a:gd name="T49" fmla="*/ T48 w 5862"/>
                              <a:gd name="T50" fmla="+- 0 1648 1622"/>
                              <a:gd name="T51" fmla="*/ 1648 h 62"/>
                              <a:gd name="T52" fmla="+- 0 3884 2678"/>
                              <a:gd name="T53" fmla="*/ T52 w 5862"/>
                              <a:gd name="T54" fmla="+- 0 1648 1622"/>
                              <a:gd name="T55" fmla="*/ 1648 h 62"/>
                              <a:gd name="T56" fmla="+- 0 3874 2678"/>
                              <a:gd name="T57" fmla="*/ T56 w 5862"/>
                              <a:gd name="T58" fmla="+- 0 1622 1622"/>
                              <a:gd name="T59" fmla="*/ 1622 h 62"/>
                              <a:gd name="T60" fmla="+- 0 3849 2678"/>
                              <a:gd name="T61" fmla="*/ T60 w 5862"/>
                              <a:gd name="T62" fmla="+- 0 1648 1622"/>
                              <a:gd name="T63" fmla="*/ 1648 h 62"/>
                              <a:gd name="T64" fmla="+- 0 3874 2678"/>
                              <a:gd name="T65" fmla="*/ T64 w 5862"/>
                              <a:gd name="T66" fmla="+- 0 1657 1622"/>
                              <a:gd name="T67" fmla="*/ 1657 h 62"/>
                              <a:gd name="T68" fmla="+- 0 3884 2678"/>
                              <a:gd name="T69" fmla="*/ T68 w 5862"/>
                              <a:gd name="T70" fmla="+- 0 1683 1622"/>
                              <a:gd name="T71" fmla="*/ 1683 h 62"/>
                              <a:gd name="T72" fmla="+- 0 3909 2678"/>
                              <a:gd name="T73" fmla="*/ T72 w 5862"/>
                              <a:gd name="T74" fmla="+- 0 1657 1622"/>
                              <a:gd name="T75" fmla="*/ 1657 h 62"/>
                              <a:gd name="T76" fmla="+- 0 4481 2678"/>
                              <a:gd name="T77" fmla="*/ T76 w 5862"/>
                              <a:gd name="T78" fmla="+- 0 1648 1622"/>
                              <a:gd name="T79" fmla="*/ 1648 h 62"/>
                              <a:gd name="T80" fmla="+- 0 4456 2678"/>
                              <a:gd name="T81" fmla="*/ T80 w 5862"/>
                              <a:gd name="T82" fmla="+- 0 1622 1622"/>
                              <a:gd name="T83" fmla="*/ 1622 h 62"/>
                              <a:gd name="T84" fmla="+- 0 4446 2678"/>
                              <a:gd name="T85" fmla="*/ T84 w 5862"/>
                              <a:gd name="T86" fmla="+- 0 1648 1622"/>
                              <a:gd name="T87" fmla="*/ 1648 h 62"/>
                              <a:gd name="T88" fmla="+- 0 4421 2678"/>
                              <a:gd name="T89" fmla="*/ T88 w 5862"/>
                              <a:gd name="T90" fmla="+- 0 1657 1622"/>
                              <a:gd name="T91" fmla="*/ 1657 h 62"/>
                              <a:gd name="T92" fmla="+- 0 4446 2678"/>
                              <a:gd name="T93" fmla="*/ T92 w 5862"/>
                              <a:gd name="T94" fmla="+- 0 1683 1622"/>
                              <a:gd name="T95" fmla="*/ 1683 h 62"/>
                              <a:gd name="T96" fmla="+- 0 4456 2678"/>
                              <a:gd name="T97" fmla="*/ T96 w 5862"/>
                              <a:gd name="T98" fmla="+- 0 1657 1622"/>
                              <a:gd name="T99" fmla="*/ 1657 h 62"/>
                              <a:gd name="T100" fmla="+- 0 4481 2678"/>
                              <a:gd name="T101" fmla="*/ T100 w 5862"/>
                              <a:gd name="T102" fmla="+- 0 1648 1622"/>
                              <a:gd name="T103" fmla="*/ 1648 h 62"/>
                              <a:gd name="T104" fmla="+- 0 5035 2678"/>
                              <a:gd name="T105" fmla="*/ T104 w 5862"/>
                              <a:gd name="T106" fmla="+- 0 1648 1622"/>
                              <a:gd name="T107" fmla="*/ 1648 h 62"/>
                              <a:gd name="T108" fmla="+- 0 5025 2678"/>
                              <a:gd name="T109" fmla="*/ T108 w 5862"/>
                              <a:gd name="T110" fmla="+- 0 1622 1622"/>
                              <a:gd name="T111" fmla="*/ 1622 h 62"/>
                              <a:gd name="T112" fmla="+- 0 5000 2678"/>
                              <a:gd name="T113" fmla="*/ T112 w 5862"/>
                              <a:gd name="T114" fmla="+- 0 1648 1622"/>
                              <a:gd name="T115" fmla="*/ 1648 h 62"/>
                              <a:gd name="T116" fmla="+- 0 5025 2678"/>
                              <a:gd name="T117" fmla="*/ T116 w 5862"/>
                              <a:gd name="T118" fmla="+- 0 1657 1622"/>
                              <a:gd name="T119" fmla="*/ 1657 h 62"/>
                              <a:gd name="T120" fmla="+- 0 5035 2678"/>
                              <a:gd name="T121" fmla="*/ T120 w 5862"/>
                              <a:gd name="T122" fmla="+- 0 1683 1622"/>
                              <a:gd name="T123" fmla="*/ 1683 h 62"/>
                              <a:gd name="T124" fmla="+- 0 5060 2678"/>
                              <a:gd name="T125" fmla="*/ T124 w 5862"/>
                              <a:gd name="T126" fmla="+- 0 1657 1622"/>
                              <a:gd name="T127" fmla="*/ 1657 h 62"/>
                              <a:gd name="T128" fmla="+- 0 5639 2678"/>
                              <a:gd name="T129" fmla="*/ T128 w 5862"/>
                              <a:gd name="T130" fmla="+- 0 1648 1622"/>
                              <a:gd name="T131" fmla="*/ 1648 h 62"/>
                              <a:gd name="T132" fmla="+- 0 5614 2678"/>
                              <a:gd name="T133" fmla="*/ T132 w 5862"/>
                              <a:gd name="T134" fmla="+- 0 1622 1622"/>
                              <a:gd name="T135" fmla="*/ 1622 h 62"/>
                              <a:gd name="T136" fmla="+- 0 5603 2678"/>
                              <a:gd name="T137" fmla="*/ T136 w 5862"/>
                              <a:gd name="T138" fmla="+- 0 1648 1622"/>
                              <a:gd name="T139" fmla="*/ 1648 h 62"/>
                              <a:gd name="T140" fmla="+- 0 5578 2678"/>
                              <a:gd name="T141" fmla="*/ T140 w 5862"/>
                              <a:gd name="T142" fmla="+- 0 1657 1622"/>
                              <a:gd name="T143" fmla="*/ 1657 h 62"/>
                              <a:gd name="T144" fmla="+- 0 5603 2678"/>
                              <a:gd name="T145" fmla="*/ T144 w 5862"/>
                              <a:gd name="T146" fmla="+- 0 1683 1622"/>
                              <a:gd name="T147" fmla="*/ 1683 h 62"/>
                              <a:gd name="T148" fmla="+- 0 5614 2678"/>
                              <a:gd name="T149" fmla="*/ T148 w 5862"/>
                              <a:gd name="T150" fmla="+- 0 1657 1622"/>
                              <a:gd name="T151" fmla="*/ 1657 h 62"/>
                              <a:gd name="T152" fmla="+- 0 5639 2678"/>
                              <a:gd name="T153" fmla="*/ T152 w 5862"/>
                              <a:gd name="T154" fmla="+- 0 1648 1622"/>
                              <a:gd name="T155" fmla="*/ 1648 h 62"/>
                              <a:gd name="T156" fmla="+- 0 8514 2678"/>
                              <a:gd name="T157" fmla="*/ T156 w 5862"/>
                              <a:gd name="T158" fmla="+- 0 1648 1622"/>
                              <a:gd name="T159" fmla="*/ 1648 h 62"/>
                              <a:gd name="T160" fmla="+- 0 8504 2678"/>
                              <a:gd name="T161" fmla="*/ T160 w 5862"/>
                              <a:gd name="T162" fmla="+- 0 1622 1622"/>
                              <a:gd name="T163" fmla="*/ 1622 h 62"/>
                              <a:gd name="T164" fmla="+- 0 8479 2678"/>
                              <a:gd name="T165" fmla="*/ T164 w 5862"/>
                              <a:gd name="T166" fmla="+- 0 1648 1622"/>
                              <a:gd name="T167" fmla="*/ 1648 h 62"/>
                              <a:gd name="T168" fmla="+- 0 8504 2678"/>
                              <a:gd name="T169" fmla="*/ T168 w 5862"/>
                              <a:gd name="T170" fmla="+- 0 1657 1622"/>
                              <a:gd name="T171" fmla="*/ 1657 h 62"/>
                              <a:gd name="T172" fmla="+- 0 8514 2678"/>
                              <a:gd name="T173" fmla="*/ T172 w 5862"/>
                              <a:gd name="T174" fmla="+- 0 1683 1622"/>
                              <a:gd name="T175" fmla="*/ 1683 h 62"/>
                              <a:gd name="T176" fmla="+- 0 8539 2678"/>
                              <a:gd name="T177" fmla="*/ T176 w 5862"/>
                              <a:gd name="T178" fmla="+- 0 1657 1622"/>
                              <a:gd name="T179" fmla="*/ 1657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862" h="62">
                                <a:moveTo>
                                  <a:pt x="60" y="26"/>
                                </a:moveTo>
                                <a:lnTo>
                                  <a:pt x="35" y="26"/>
                                </a:lnTo>
                                <a:lnTo>
                                  <a:pt x="35" y="0"/>
                                </a:lnTo>
                                <a:lnTo>
                                  <a:pt x="25" y="0"/>
                                </a:lnTo>
                                <a:lnTo>
                                  <a:pt x="25" y="26"/>
                                </a:lnTo>
                                <a:lnTo>
                                  <a:pt x="0" y="26"/>
                                </a:lnTo>
                                <a:lnTo>
                                  <a:pt x="0" y="35"/>
                                </a:lnTo>
                                <a:lnTo>
                                  <a:pt x="25" y="35"/>
                                </a:lnTo>
                                <a:lnTo>
                                  <a:pt x="25" y="61"/>
                                </a:lnTo>
                                <a:lnTo>
                                  <a:pt x="35" y="61"/>
                                </a:lnTo>
                                <a:lnTo>
                                  <a:pt x="35" y="35"/>
                                </a:lnTo>
                                <a:lnTo>
                                  <a:pt x="60" y="35"/>
                                </a:lnTo>
                                <a:lnTo>
                                  <a:pt x="60" y="26"/>
                                </a:lnTo>
                                <a:close/>
                                <a:moveTo>
                                  <a:pt x="646" y="26"/>
                                </a:moveTo>
                                <a:lnTo>
                                  <a:pt x="620" y="26"/>
                                </a:lnTo>
                                <a:lnTo>
                                  <a:pt x="620" y="0"/>
                                </a:lnTo>
                                <a:lnTo>
                                  <a:pt x="610" y="0"/>
                                </a:lnTo>
                                <a:lnTo>
                                  <a:pt x="610" y="26"/>
                                </a:lnTo>
                                <a:lnTo>
                                  <a:pt x="585" y="26"/>
                                </a:lnTo>
                                <a:lnTo>
                                  <a:pt x="585" y="35"/>
                                </a:lnTo>
                                <a:lnTo>
                                  <a:pt x="610" y="35"/>
                                </a:lnTo>
                                <a:lnTo>
                                  <a:pt x="610" y="61"/>
                                </a:lnTo>
                                <a:lnTo>
                                  <a:pt x="620" y="61"/>
                                </a:lnTo>
                                <a:lnTo>
                                  <a:pt x="620" y="35"/>
                                </a:lnTo>
                                <a:lnTo>
                                  <a:pt x="646" y="35"/>
                                </a:lnTo>
                                <a:lnTo>
                                  <a:pt x="646" y="26"/>
                                </a:lnTo>
                                <a:close/>
                                <a:moveTo>
                                  <a:pt x="1231" y="26"/>
                                </a:moveTo>
                                <a:lnTo>
                                  <a:pt x="1206" y="26"/>
                                </a:lnTo>
                                <a:lnTo>
                                  <a:pt x="1206" y="0"/>
                                </a:lnTo>
                                <a:lnTo>
                                  <a:pt x="1196" y="0"/>
                                </a:lnTo>
                                <a:lnTo>
                                  <a:pt x="1196" y="26"/>
                                </a:lnTo>
                                <a:lnTo>
                                  <a:pt x="1171" y="26"/>
                                </a:lnTo>
                                <a:lnTo>
                                  <a:pt x="1171" y="35"/>
                                </a:lnTo>
                                <a:lnTo>
                                  <a:pt x="1196" y="35"/>
                                </a:lnTo>
                                <a:lnTo>
                                  <a:pt x="1196" y="61"/>
                                </a:lnTo>
                                <a:lnTo>
                                  <a:pt x="1206" y="61"/>
                                </a:lnTo>
                                <a:lnTo>
                                  <a:pt x="1206" y="35"/>
                                </a:lnTo>
                                <a:lnTo>
                                  <a:pt x="1231" y="35"/>
                                </a:lnTo>
                                <a:lnTo>
                                  <a:pt x="1231" y="26"/>
                                </a:lnTo>
                                <a:close/>
                                <a:moveTo>
                                  <a:pt x="1803" y="26"/>
                                </a:moveTo>
                                <a:lnTo>
                                  <a:pt x="1778" y="26"/>
                                </a:lnTo>
                                <a:lnTo>
                                  <a:pt x="1778" y="0"/>
                                </a:lnTo>
                                <a:lnTo>
                                  <a:pt x="1768" y="0"/>
                                </a:lnTo>
                                <a:lnTo>
                                  <a:pt x="1768" y="26"/>
                                </a:lnTo>
                                <a:lnTo>
                                  <a:pt x="1743" y="26"/>
                                </a:lnTo>
                                <a:lnTo>
                                  <a:pt x="1743" y="35"/>
                                </a:lnTo>
                                <a:lnTo>
                                  <a:pt x="1768" y="35"/>
                                </a:lnTo>
                                <a:lnTo>
                                  <a:pt x="1768" y="61"/>
                                </a:lnTo>
                                <a:lnTo>
                                  <a:pt x="1778" y="61"/>
                                </a:lnTo>
                                <a:lnTo>
                                  <a:pt x="1778" y="35"/>
                                </a:lnTo>
                                <a:lnTo>
                                  <a:pt x="1803" y="35"/>
                                </a:lnTo>
                                <a:lnTo>
                                  <a:pt x="1803" y="26"/>
                                </a:lnTo>
                                <a:close/>
                                <a:moveTo>
                                  <a:pt x="2382" y="26"/>
                                </a:moveTo>
                                <a:lnTo>
                                  <a:pt x="2357" y="26"/>
                                </a:lnTo>
                                <a:lnTo>
                                  <a:pt x="2357" y="0"/>
                                </a:lnTo>
                                <a:lnTo>
                                  <a:pt x="2347" y="0"/>
                                </a:lnTo>
                                <a:lnTo>
                                  <a:pt x="2347" y="26"/>
                                </a:lnTo>
                                <a:lnTo>
                                  <a:pt x="2322" y="26"/>
                                </a:lnTo>
                                <a:lnTo>
                                  <a:pt x="2322" y="35"/>
                                </a:lnTo>
                                <a:lnTo>
                                  <a:pt x="2347" y="35"/>
                                </a:lnTo>
                                <a:lnTo>
                                  <a:pt x="2347" y="61"/>
                                </a:lnTo>
                                <a:lnTo>
                                  <a:pt x="2357" y="61"/>
                                </a:lnTo>
                                <a:lnTo>
                                  <a:pt x="2357" y="35"/>
                                </a:lnTo>
                                <a:lnTo>
                                  <a:pt x="2382" y="35"/>
                                </a:lnTo>
                                <a:lnTo>
                                  <a:pt x="2382" y="26"/>
                                </a:lnTo>
                                <a:close/>
                                <a:moveTo>
                                  <a:pt x="2961" y="26"/>
                                </a:moveTo>
                                <a:lnTo>
                                  <a:pt x="2936" y="26"/>
                                </a:lnTo>
                                <a:lnTo>
                                  <a:pt x="2936" y="0"/>
                                </a:lnTo>
                                <a:lnTo>
                                  <a:pt x="2925" y="0"/>
                                </a:lnTo>
                                <a:lnTo>
                                  <a:pt x="2925" y="26"/>
                                </a:lnTo>
                                <a:lnTo>
                                  <a:pt x="2900" y="26"/>
                                </a:lnTo>
                                <a:lnTo>
                                  <a:pt x="2900" y="35"/>
                                </a:lnTo>
                                <a:lnTo>
                                  <a:pt x="2925" y="35"/>
                                </a:lnTo>
                                <a:lnTo>
                                  <a:pt x="2925" y="61"/>
                                </a:lnTo>
                                <a:lnTo>
                                  <a:pt x="2936" y="61"/>
                                </a:lnTo>
                                <a:lnTo>
                                  <a:pt x="2936" y="35"/>
                                </a:lnTo>
                                <a:lnTo>
                                  <a:pt x="2961" y="35"/>
                                </a:lnTo>
                                <a:lnTo>
                                  <a:pt x="2961" y="26"/>
                                </a:lnTo>
                                <a:close/>
                                <a:moveTo>
                                  <a:pt x="5861" y="26"/>
                                </a:moveTo>
                                <a:lnTo>
                                  <a:pt x="5836" y="26"/>
                                </a:lnTo>
                                <a:lnTo>
                                  <a:pt x="5836" y="0"/>
                                </a:lnTo>
                                <a:lnTo>
                                  <a:pt x="5826" y="0"/>
                                </a:lnTo>
                                <a:lnTo>
                                  <a:pt x="5826" y="26"/>
                                </a:lnTo>
                                <a:lnTo>
                                  <a:pt x="5801" y="26"/>
                                </a:lnTo>
                                <a:lnTo>
                                  <a:pt x="5801" y="35"/>
                                </a:lnTo>
                                <a:lnTo>
                                  <a:pt x="5826" y="35"/>
                                </a:lnTo>
                                <a:lnTo>
                                  <a:pt x="5826" y="61"/>
                                </a:lnTo>
                                <a:lnTo>
                                  <a:pt x="5836" y="61"/>
                                </a:lnTo>
                                <a:lnTo>
                                  <a:pt x="5836" y="35"/>
                                </a:lnTo>
                                <a:lnTo>
                                  <a:pt x="5861" y="35"/>
                                </a:lnTo>
                                <a:lnTo>
                                  <a:pt x="5861" y="2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w14:anchorId="451C3801">
              <v:group id="Group 1" style="position:absolute;margin-left:-4.8pt;margin-top:494.35pt;width:640.3pt;height:238.9pt;z-index:251730984" coordsize="7117,2644" coordorigin=",135648" o:spid="_x0000_s1026" w14:anchorId="55A06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">
                <v:shape id="Picture 3089" style="position:absolute;top:136702;width:7117;height:39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">
                  <v:imagedata o:title="" r:id="rId107"/>
                </v:shape>
                <v:shape id="AutoShape 3" style="position:absolute;left:2641;top:138139;width:86;height:95;visibility:visible;mso-wrap-style:square;v-text-anchor:top" coordsize="86,95" o:spid="_x0000_s1028" fillcolor="#020303" stroked="f" path="m52,l41,,11,80,9,84,5,89,3,91,,91r,3l29,94r,-3l26,91,24,90,22,87,21,85r,-6l22,76r1,-3l26,63r45,l69,57r-41,l44,13r12,l52,xm71,63r-13,l61,72r,2l62,76r,4l63,85r-1,1l61,88r-1,1l58,90r-2,1l54,91r,3l86,94r,-3l84,90r-2,l80,88,79,86,77,82,76,79,71,63xm56,13r-12,l57,57r12,l56,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">
                  <v:path arrowok="t" o:connecttype="custom" o:connectlocs="52,2785;41,2785;11,2865;9,2869;5,2874;3,2876;0,2876;0,2879;29,2879;29,2876;26,2876;24,2875;22,2872;21,2870;21,2864;22,2861;23,2858;26,2848;71,2848;69,2842;28,2842;44,2798;56,2798;52,2785;71,2848;58,2848;61,2857;61,2859;62,2861;62,2865;63,2870;62,2871;61,2873;60,2874;58,2875;56,2876;54,2876;54,2879;86,2879;86,2876;84,2875;82,2875;80,2873;79,2871;77,2867;76,2864;71,2848;56,2798;44,2798;57,2842;69,2842;56,2798" o:connectangles="0,0,0,0,0,0,0,0,0,0,0,0,0,0,0,0,0,0,0,0,0,0,0,0,0,0,0,0,0,0,0,0,0,0,0,0,0,0,0,0,0,0,0,0,0,0,0,0,0,0,0,0"/>
                </v:shape>
                <v:shape id="Freeform 4" style="position:absolute;left:1236;top:137077;width:4638;height:1215;visibility:visible;mso-wrap-style:square;v-text-anchor:top" coordsize="4638,1215" o:spid="_x0000_s1029" filled="f" strokecolor="#262626" strokeweight="1pt" path="m4637,r,1215l,1215,,5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">
                  <v:path arrowok="t" o:connecttype="custom" o:connectlocs="4637,1722;4637,2937;0,2937;0,1775" o:connectangles="0,0,0,0"/>
                </v:shape>
                <v:shape id="Freeform 5" style="position:absolute;left:1193;top:137085;width:88;height:53;visibility:visible;mso-wrap-style:square;v-text-anchor:top" coordsize="88,53" o:spid="_x0000_s1030" fillcolor="#262626" stroked="f" path="m44,l,52r88,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">
                  <v:path arrowok="t" o:connecttype="custom" o:connectlocs="44,1731;0,1783;88,1783;44,1731" o:connectangles="0,0,0,0"/>
                </v:shape>
                <v:shape id="Freeform 6" style="position:absolute;left:3558;top:135813;width:2321;height:898;visibility:visible;mso-wrap-style:square;v-text-anchor:top" coordsize="2321,898" o:spid="_x0000_s1031" filled="f" strokecolor="#262626" strokeweight="1pt" path="m2320,898l2320,,,,,8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">
                  <v:path arrowok="t" o:connecttype="custom" o:connectlocs="2320,1357;2320,459;0,459;0,1304" o:connectangles="0,0,0,0"/>
                </v:shape>
                <v:shape id="Freeform 7" style="position:absolute;left:3514;top:136650;width:88;height:53;visibility:visible;mso-wrap-style:square;v-text-anchor:top" coordsize="88,53" o:spid="_x0000_s1032" fillcolor="#262626" stroked="f" path="m87,l,,44,53,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">
                  <v:path arrowok="t" o:connecttype="custom" o:connectlocs="87,1295;0,1295;44,1348;87,1295" o:connectangles="0,0,0,0"/>
                </v:shape>
                <v:shape id="Freeform 8" style="position:absolute;left:4684;top:135648;width:64;height:96;visibility:visible;mso-wrap-style:square;v-text-anchor:top" coordsize="64,96" o:spid="_x0000_s1033" fillcolor="#020303" stroked="f" path="m44,l32,,24,2,12,10,8,15,2,30,,38,,64,3,75,15,91r9,4l41,95r5,l55,94r4,-1l63,92r,-20l57,72r-2,5l54,80r-4,5l48,86r-4,2l41,89r-9,l14,56r,-18l34,6r8,l57,22r6,l63,3,59,1r-4,l48,,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">
                  <v:path arrowok="t" o:connecttype="custom" o:connectlocs="44,294;32,294;24,296;12,304;8,309;2,324;0,332;0,358;3,369;15,385;24,389;41,389;46,389;55,388;59,387;63,386;63,366;57,366;55,371;54,374;50,379;48,380;44,382;41,383;32,383;14,350;14,332;34,300;42,300;57,316;63,316;63,297;59,295;55,295;48,294;44,294" o:connectangles="0,0,0,0,0,0,0,0,0,0,0,0,0,0,0,0,0,0,0,0,0,0,0,0,0,0,0,0,0,0,0,0,0,0,0,0"/>
                </v:shape>
                <v:shape id="Freeform 9" style="position:absolute;left:3558;top:137077;width:1164;height:1093;visibility:visible;mso-wrap-style:square;v-text-anchor:top" coordsize="1164,1093" o:spid="_x0000_s1034" filled="f" strokecolor="#262626" strokeweight="1pt" path="m1163,r,1093l,1093,,5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">
                  <v:path arrowok="t" o:connecttype="custom" o:connectlocs="1163,1722;1163,2815;0,2815;0,1775" o:connectangles="0,0,0,0"/>
                </v:shape>
                <v:shape id="Freeform 10" style="position:absolute;left:3514;top:137085;width:88;height:53;visibility:visible;mso-wrap-style:square;v-text-anchor:top" coordsize="88,53" o:spid="_x0000_s1035" fillcolor="#262626" stroked="f" path="m44,l,52r87,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">
                  <v:path arrowok="t" o:connecttype="custom" o:connectlocs="44,1731;0,1783;87,1783;44,1731" o:connectangles="0,0,0,0"/>
                </v:shape>
                <v:shape id="AutoShape 11" style="position:absolute;left:4102;top:138009;width:70;height:94;visibility:visible;mso-wrap-style:square;v-text-anchor:top" coordsize="70,94" o:spid="_x0000_s1036" fillcolor="#020303" stroked="f" path="m45,l,,,4r2,l4,5,5,6r1,l7,8r,1l8,11r,71l7,86r,1l5,89r-2,l,90r,4l42,94r6,-1l58,89r2,-2l28,87r-4,l21,87r,-39l59,48,56,46,50,45r,-1l54,42r1,l21,42,21,7r1,l30,6r2,l62,6,59,4,50,1,45,xm59,48r-22,l42,49r7,3l51,54r3,5l55,63r,9l55,76r-3,6l49,84r-3,1l43,87r-5,l60,87r2,-1l68,78r1,-5l69,62,67,57,61,49,59,48xm62,6l37,6r3,1l44,8r3,l48,10r2,1l52,12r2,5l54,19r,10l52,34r-7,6l40,42r15,l57,41r5,-4l64,34r2,-3l67,29r1,-4l68,16,67,12,65,9,63,6r-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">
                  <v:path arrowok="t" o:connecttype="custom" o:connectlocs="0,2654;2,2658;5,2660;7,2662;8,2665;7,2740;5,2743;0,2744;42,2748;58,2743;28,2741;21,2741;59,2702;50,2699;54,2696;21,2696;22,2661;32,2660;59,2658;45,2654;37,2702;49,2706;54,2713;55,2726;52,2736;46,2739;38,2741;62,2740;69,2727;67,2711;59,2702;37,2660;44,2662;48,2664;52,2666;54,2673;52,2688;40,2696;57,2695;64,2688;67,2683;68,2670;65,2663;62,2660" o:connectangles="0,0,0,0,0,0,0,0,0,0,0,0,0,0,0,0,0,0,0,0,0,0,0,0,0,0,0,0,0,0,0,0,0,0,0,0,0,0,0,0,0,0,0,0"/>
                </v:shape>
                <v:shape id="Picture 3100" style="position:absolute;left:3946;top:135954;width:389;height:395;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">
                  <v:imagedata o:title="" r:id="rId108"/>
                </v:shape>
                <v:shape id="Picture 3101" style="position:absolute;left:3946;top:137451;width:389;height:388;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">
                  <v:imagedata o:title="" r:id="rId109"/>
                </v:shape>
                <v:shape id="Picture 3102" style="position:absolute;left:5097;top:135954;width:395;height:388;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">
                  <v:imagedata o:title="" r:id="rId110"/>
                </v:shape>
                <v:shape id="Picture 3103" style="position:absolute;left:5097;top:137444;width:395;height:395;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">
                  <v:imagedata o:title="" r:id="rId111"/>
                </v:shape>
                <v:shape id="Freeform 16" style="position:absolute;left:3736;top:136151;width:169;height:746;visibility:visible;mso-wrap-style:square;v-text-anchor:top" coordsize="169,746" o:spid="_x0000_s1041" filled="f" strokecolor="#262626" strokeweight="1pt" path="m,746r106,l106,r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">
                  <v:path arrowok="t" o:connecttype="custom" o:connectlocs="0,1542;106,1542;106,796;169,796" o:connectangles="0,0,0,0"/>
                </v:shape>
                <v:shape id="Freeform 17" style="position:absolute;left:3896;top:136107;width:53;height:88;visibility:visible;mso-wrap-style:square;v-text-anchor:top" coordsize="53,88" o:spid="_x0000_s1042" fillcolor="#262626" stroked="f" path="m,l,87,53,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">
                  <v:path arrowok="t" o:connecttype="custom" o:connectlocs="0,753;0,840;53,796;0,753" o:connectangles="0,0,0,0"/>
                </v:shape>
                <v:shape id="Freeform 18" style="position:absolute;left:3736;top:136893;width:169;height:746;visibility:visible;mso-wrap-style:square;v-text-anchor:top" coordsize="169,746" o:spid="_x0000_s1043" filled="f" strokecolor="#262626" strokeweight="1pt" path="m,l106,r,746l169,74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">
                  <v:path arrowok="t" o:connecttype="custom" o:connectlocs="0,1538;106,1538;106,2284;169,2284" o:connectangles="0,0,0,0"/>
                </v:shape>
                <v:shape id="Freeform 19" style="position:absolute;left:3896;top:137595;width:53;height:88;visibility:visible;mso-wrap-style:square;v-text-anchor:top" coordsize="53,88" o:spid="_x0000_s1044" fillcolor="#262626" stroked="f" path="m,l,88,53,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">
                  <v:path arrowok="t" o:connecttype="custom" o:connectlocs="0,2240;0,2328;53,2284;0,2240" o:connectangles="0,0,0,0"/>
                </v:shape>
                <v:shape id="AutoShape 20" style="position:absolute;left:4321;top:136144;width:1247;height:1498;visibility:visible;mso-wrap-style:square;v-text-anchor:top" coordsize="1247,1498" o:spid="_x0000_s1045" filled="f" strokecolor="#262626" strokeweight="1pt" path="m,6r95,l95,1498r-86,m1158,r89,l1247,1495r-80,m579,748r103,l682,1493r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">
                  <v:path arrowok="t" o:connecttype="custom" o:connectlocs="0,796;95,796;95,2288;9,2288;1158,790;1247,790;1247,2285;1167,2285;579,1538;682,1538;682,2283;741,2283" o:connectangles="0,0,0,0,0,0,0,0,0,0,0,0"/>
                </v:shape>
                <v:shape id="Freeform 21" style="position:absolute;left:5052;top:137593;width:53;height:88;visibility:visible;mso-wrap-style:square;v-text-anchor:top" coordsize="53,88" o:spid="_x0000_s1046" fillcolor="#262626" stroked="f" path="m,l,87,53,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">
                  <v:path arrowok="t" o:connecttype="custom" o:connectlocs="0,2239;0,2326;53,2283;0,2239" o:connectangles="0,0,0,0"/>
                </v:shape>
                <v:shape id="Freeform 22" style="position:absolute;left:4900;top:136144;width:162;height:751;visibility:visible;mso-wrap-style:square;v-text-anchor:top" coordsize="162,751" o:spid="_x0000_s1047" filled="f" strokecolor="#262626" strokeweight="1pt" path="m,750r103,l103,r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">
                  <v:path arrowok="t" o:connecttype="custom" o:connectlocs="0,1540;103,1540;103,790;162,790" o:connectangles="0,0,0,0"/>
                </v:shape>
                <v:shape id="Freeform 23" style="position:absolute;left:5052;top:136101;width:53;height:88;visibility:visible;mso-wrap-style:square;v-text-anchor:top" coordsize="53,88" o:spid="_x0000_s1048" fillcolor="#262626" stroked="f" path="m,l,88,53,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">
                  <v:path arrowok="t" o:connecttype="custom" o:connectlocs="0,746;0,834;53,790;0,746" o:connectangles="0,0,0,0"/>
                </v:shape>
                <v:shape id="AutoShape 24" style="position:absolute;left:623;top:136977;width:5862;height:62;visibility:visible;mso-wrap-style:square;v-text-anchor:top" coordsize="5862,62" o:spid="_x0000_s1049" fillcolor="#231f20" stroked="f" path="m60,26r-25,l35,,25,r,26l,26r,9l25,35r,26l35,61r,-26l60,35r,-9xm646,26r-26,l620,,610,r,26l585,26r,9l610,35r,26l620,61r,-26l646,35r,-9xm1231,26r-25,l1206,r-10,l1196,26r-25,l1171,35r25,l1196,61r10,l1206,35r25,l1231,26xm1803,26r-25,l1778,r-10,l1768,26r-25,l1743,35r25,l1768,61r10,l1778,35r25,l1803,26xm2382,26r-25,l2357,r-10,l2347,26r-25,l2322,35r25,l2347,61r10,l2357,35r25,l2382,26xm2961,26r-25,l2936,r-11,l2925,26r-25,l2900,35r25,l2925,61r11,l2936,35r25,l2961,26xm5861,26r-25,l5836,r-10,l5826,26r-25,l5801,35r25,l5826,61r10,l5836,35r25,l58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">
                  <v:path arrowok="t" o:connecttype="custom" o:connectlocs="35,1648;25,1622;0,1648;25,1657;35,1683;60,1657;646,1648;620,1622;610,1648;585,1657;610,1683;620,1657;646,1648;1206,1648;1196,1622;1171,1648;1196,1657;1206,1683;1231,1657;1803,1648;1778,1622;1768,1648;1743,1657;1768,1683;1778,1657;1803,1648;2357,1648;2347,1622;2322,1648;2347,1657;2357,1683;2382,1657;2961,1648;2936,1622;2925,1648;2900,1657;2925,1683;2936,1657;2961,1648;5836,1648;5826,1622;5801,1648;5826,1657;5836,1683;5861,1657" o:connectangles="0,0,0,0,0,0,0,0,0,0,0,0,0,0,0,0,0,0,0,0,0,0,0,0,0,0,0,0,0,0,0,0,0,0,0,0,0,0,0,0,0,0,0,0,0"/>
                </v:shape>
              </v:group>
            </w:pict>
          </mc:Fallback>
        </mc:AlternateContent>
      </w:r>
      <w:r w:rsidRPr="0005720F">
        <mc:AlternateContent>
          <mc:Choice Requires="wps">
            <w:drawing>
              <wp:anchor distT="0" distB="0" distL="114300" distR="114300" simplePos="0" relativeHeight="251729960" behindDoc="0" locked="0" layoutInCell="1" allowOverlap="1" wp14:anchorId="46F9B869" wp14:editId="49EF4077">
                <wp:simplePos x="0" y="0"/>
                <wp:positionH relativeFrom="column">
                  <wp:posOffset>3656330</wp:posOffset>
                </wp:positionH>
                <wp:positionV relativeFrom="paragraph">
                  <wp:posOffset>6142990</wp:posOffset>
                </wp:positionV>
                <wp:extent cx="3261546" cy="3409499"/>
                <wp:effectExtent l="0" t="0" r="0" b="635"/>
                <wp:wrapNone/>
                <wp:docPr id="3087" name="Rectangle 6"/>
                <wp:cNvGraphicFramePr/>
                <a:graphic xmlns:a="http://schemas.openxmlformats.org/drawingml/2006/main">
                  <a:graphicData uri="http://schemas.microsoft.com/office/word/2010/wordprocessingShape">
                    <wps:wsp>
                      <wps:cNvSpPr/>
                      <wps:spPr bwMode="auto">
                        <a:xfrm>
                          <a:off x="0" y="0"/>
                          <a:ext cx="3261546" cy="3409499"/>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21D9A931">
              <v:rect id="Rectangle 6" style="position:absolute;margin-left:287.9pt;margin-top:483.7pt;width:256.8pt;height:268.45pt;z-index:2517299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242D5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">
                <v:textbox inset="2.5mm,1.3mm,2.5mm,1.3mm"/>
              </v:rect>
            </w:pict>
          </mc:Fallback>
        </mc:AlternateContent>
      </w:r>
      <w:r w:rsidR="00D43A34">
        <w:rPr>
          <w:lang w:val="en-US"/>
        </w:rPr>
        <w:br w:type="page"/>
      </w:r>
    </w:p>
    <w:p w:rsidR="009B6377" w:rsidP="001B0C1C" w:rsidRDefault="00174768" w14:paraId="31436DEE" w14:textId="471BA964">
      <w:pPr>
        <w:pStyle w:val="Heading2"/>
        <w:rPr>
          <w:lang w:val="en-US"/>
        </w:rPr>
      </w:pPr>
      <w:r>
        <w:rPr>
          <w:lang w:val="en-US"/>
        </w:rPr>
        <w:t>Project Close O</w:t>
      </w:r>
      <w:r w:rsidR="009B6377">
        <w:rPr>
          <w:lang w:val="en-US"/>
        </w:rPr>
        <w:t>u</w:t>
      </w:r>
      <w:r>
        <w:rPr>
          <w:lang w:val="en-US"/>
        </w:rPr>
        <w:t>t</w:t>
      </w:r>
    </w:p>
    <w:p w:rsidR="0005720F" w:rsidRDefault="001B0C1C" w14:paraId="32F57B75" w14:textId="27017680">
      <w:pPr>
        <w:spacing w:after="160" w:line="259" w:lineRule="auto"/>
        <w:jc w:val="left"/>
        <w:rPr>
          <w:rFonts w:ascii="Bahnschrift SemiBold" w:hAnsi="Bahnschrift SemiBold" w:eastAsiaTheme="majorEastAsia" w:cstheme="majorBidi"/>
          <w:sz w:val="64"/>
          <w:szCs w:val="32"/>
          <w:lang w:val="en-US"/>
        </w:rPr>
      </w:pPr>
      <w:r w:rsidRPr="00895BB5">
        <mc:AlternateContent>
          <mc:Choice Requires="wps">
            <w:drawing>
              <wp:anchor distT="0" distB="0" distL="114300" distR="114300" simplePos="0" relativeHeight="251761704" behindDoc="0" locked="0" layoutInCell="1" allowOverlap="1" wp14:anchorId="73B2D0E2" wp14:editId="0AFCCF70">
                <wp:simplePos x="0" y="0"/>
                <wp:positionH relativeFrom="column">
                  <wp:posOffset>5361940</wp:posOffset>
                </wp:positionH>
                <wp:positionV relativeFrom="paragraph">
                  <wp:posOffset>7084060</wp:posOffset>
                </wp:positionV>
                <wp:extent cx="422910" cy="468630"/>
                <wp:effectExtent l="0" t="3810" r="0" b="0"/>
                <wp:wrapNone/>
                <wp:docPr id="3130" name="Rectangle: Rounded Corners 16"/>
                <wp:cNvGraphicFramePr/>
                <a:graphic xmlns:a="http://schemas.openxmlformats.org/drawingml/2006/main">
                  <a:graphicData uri="http://schemas.microsoft.com/office/word/2010/wordprocessingShape">
                    <wps:wsp>
                      <wps:cNvSpPr/>
                      <wps:spPr bwMode="auto">
                        <a:xfrm rot="5400000">
                          <a:off x="0" y="0"/>
                          <a:ext cx="422910" cy="4686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0ED21AA7">
              <v:roundrect id="Rectangle: Rounded Corners 16" style="position:absolute;margin-left:422.2pt;margin-top:557.8pt;width:33.3pt;height:36.9pt;rotation:90;z-index:251761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d="f" arcsize="10923f" w14:anchorId="1D683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">
                <v:fill opacity="26214f"/>
                <v:stroke joinstyle="miter"/>
                <v:textbox inset="2.5mm,1.3mm,2.5mm,1.3mm"/>
              </v:roundrect>
            </w:pict>
          </mc:Fallback>
        </mc:AlternateContent>
      </w:r>
      <w:r w:rsidRPr="00895BB5">
        <mc:AlternateContent>
          <mc:Choice Requires="wps">
            <w:drawing>
              <wp:anchor distT="0" distB="0" distL="114300" distR="114300" simplePos="0" relativeHeight="251745320" behindDoc="0" locked="0" layoutInCell="1" allowOverlap="1" wp14:anchorId="79003F64" wp14:editId="12C0D6CA">
                <wp:simplePos x="0" y="0"/>
                <wp:positionH relativeFrom="column">
                  <wp:posOffset>3955415</wp:posOffset>
                </wp:positionH>
                <wp:positionV relativeFrom="paragraph">
                  <wp:posOffset>6247765</wp:posOffset>
                </wp:positionV>
                <wp:extent cx="3104515" cy="3409315"/>
                <wp:effectExtent l="0" t="0" r="635" b="635"/>
                <wp:wrapNone/>
                <wp:docPr id="3126" name="Rectangle 8"/>
                <wp:cNvGraphicFramePr/>
                <a:graphic xmlns:a="http://schemas.openxmlformats.org/drawingml/2006/main">
                  <a:graphicData uri="http://schemas.microsoft.com/office/word/2010/wordprocessingShape">
                    <wps:wsp>
                      <wps:cNvSpPr/>
                      <wps:spPr bwMode="auto">
                        <a:xfrm>
                          <a:off x="0" y="0"/>
                          <a:ext cx="3104515" cy="3409315"/>
                        </a:xfrm>
                        <a:prstGeom prst="rect">
                          <a:avLst/>
                        </a:prstGeom>
                        <a:solidFill>
                          <a:schemeClr val="bg1">
                            <a:lumMod val="95000"/>
                          </a:scheme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anchor>
            </w:drawing>
          </mc:Choice>
          <mc:Fallback>
            <w:pict w14:anchorId="62E3CF9E">
              <v:rect id="Rectangle 8" style="position:absolute;margin-left:311.45pt;margin-top:491.95pt;width:244.45pt;height:268.45pt;z-index:2517453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w14:anchorId="74D4E6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">
                <v:textbox inset="2.5mm,1.3mm,2.5mm,1.3mm"/>
              </v:rect>
            </w:pict>
          </mc:Fallback>
        </mc:AlternateContent>
      </w:r>
      <w:r w:rsidRPr="00895BB5">
        <mc:AlternateContent>
          <mc:Choice Requires="wps">
            <w:drawing>
              <wp:anchor distT="0" distB="0" distL="114300" distR="114300" simplePos="0" relativeHeight="251748392" behindDoc="0" locked="0" layoutInCell="1" allowOverlap="1" wp14:anchorId="1E344ECF" wp14:editId="3DE8458C">
                <wp:simplePos x="0" y="0"/>
                <wp:positionH relativeFrom="column">
                  <wp:posOffset>5361940</wp:posOffset>
                </wp:positionH>
                <wp:positionV relativeFrom="paragraph">
                  <wp:posOffset>7939405</wp:posOffset>
                </wp:positionV>
                <wp:extent cx="422910" cy="468630"/>
                <wp:effectExtent l="0" t="3810" r="0" b="0"/>
                <wp:wrapNone/>
                <wp:docPr id="3128" name="Rectangle: Rounded Corners 16"/>
                <wp:cNvGraphicFramePr/>
                <a:graphic xmlns:a="http://schemas.openxmlformats.org/drawingml/2006/main">
                  <a:graphicData uri="http://schemas.microsoft.com/office/word/2010/wordprocessingShape">
                    <wps:wsp>
                      <wps:cNvSpPr/>
                      <wps:spPr bwMode="auto">
                        <a:xfrm rot="5400000">
                          <a:off x="0" y="0"/>
                          <a:ext cx="422910" cy="468630"/>
                        </a:xfrm>
                        <a:prstGeom prst="roundRect">
                          <a:avLst/>
                        </a:prstGeom>
                        <a:solidFill>
                          <a:srgbClr val="FFFF00">
                            <a:alpha val="40000"/>
                          </a:srgbClr>
                        </a:solidFill>
                        <a:ln w="9525" cap="flat" cmpd="sng" algn="ctr">
                          <a:noFill/>
                          <a:prstDash val="solid"/>
                          <a:miter lim="800000"/>
                          <a:headEnd type="none" w="med" len="med"/>
                          <a:tailEnd type="none" w="med" len="med"/>
                        </a:ln>
                        <a:effectLst/>
                      </wps:spPr>
                      <wps:bodyPr vert="horz" wrap="square" lIns="90000" tIns="46800" rIns="90000" bIns="46800" numCol="1" rtlCol="0" anchor="ctr"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w14:anchorId="1D317B4C">
              <v:roundrect id="Rectangle: Rounded Corners 16" style="position:absolute;margin-left:422.2pt;margin-top:625.15pt;width:33.3pt;height:36.9pt;rotation:90;z-index:251748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d="f" arcsize="10923f" w14:anchorId="72B26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">
                <v:fill opacity="26214f"/>
                <v:stroke joinstyle="miter"/>
                <v:textbox inset="2.5mm,1.3mm,2.5mm,1.3mm"/>
              </v:roundrect>
            </w:pict>
          </mc:Fallback>
        </mc:AlternateContent>
      </w:r>
      <w:r w:rsidRPr="00895BB5">
        <w:drawing>
          <wp:anchor distT="0" distB="0" distL="114300" distR="114300" simplePos="0" relativeHeight="251746344" behindDoc="0" locked="0" layoutInCell="1" allowOverlap="1" wp14:anchorId="4BB31E3A" wp14:editId="444FA135">
            <wp:simplePos x="0" y="0"/>
            <wp:positionH relativeFrom="column">
              <wp:posOffset>0</wp:posOffset>
            </wp:positionH>
            <wp:positionV relativeFrom="paragraph">
              <wp:posOffset>7103745</wp:posOffset>
            </wp:positionV>
            <wp:extent cx="6433820" cy="1337310"/>
            <wp:effectExtent l="0" t="0" r="5080" b="0"/>
            <wp:wrapNone/>
            <wp:docPr id="3129" name="image94.png">
              <a:extLst xmlns:a="http://schemas.openxmlformats.org/drawingml/2006/main">
                <a:ext uri="{FF2B5EF4-FFF2-40B4-BE49-F238E27FC236}">
                  <a16:creationId xmlns:a16="http://schemas.microsoft.com/office/drawing/2014/main" id="{BFB44C41-EF20-4963-88EA-489C706DB846}"/>
                </a:ext>
              </a:extLst>
            </wp:docPr>
            <wp:cNvGraphicFramePr/>
            <a:graphic xmlns:a="http://schemas.openxmlformats.org/drawingml/2006/main">
              <a:graphicData uri="http://schemas.openxmlformats.org/drawingml/2006/picture">
                <pic:pic xmlns:pic="http://schemas.openxmlformats.org/drawingml/2006/picture">
                  <pic:nvPicPr>
                    <pic:cNvPr id="13" name="image94.png">
                      <a:extLst>
                        <a:ext uri="{FF2B5EF4-FFF2-40B4-BE49-F238E27FC236}">
                          <a16:creationId xmlns:a16="http://schemas.microsoft.com/office/drawing/2014/main" id="{BFB44C41-EF20-4963-88EA-489C706DB846}"/>
                        </a:ext>
                      </a:extLst>
                    </pic:cNvPr>
                    <pic:cNvPicPr/>
                  </pic:nvPicPr>
                  <pic:blipFill>
                    <a:blip r:embed="rId112" cstate="print"/>
                    <a:stretch>
                      <a:fillRect/>
                    </a:stretch>
                  </pic:blipFill>
                  <pic:spPr>
                    <a:xfrm>
                      <a:off x="0" y="0"/>
                      <a:ext cx="6433820" cy="1337310"/>
                    </a:xfrm>
                    <a:prstGeom prst="rect">
                      <a:avLst/>
                    </a:prstGeom>
                  </pic:spPr>
                </pic:pic>
              </a:graphicData>
            </a:graphic>
          </wp:anchor>
        </w:drawing>
      </w:r>
      <w:r w:rsidRPr="00021E30">
        <w:drawing>
          <wp:anchor distT="0" distB="0" distL="114300" distR="114300" simplePos="0" relativeHeight="251743272" behindDoc="0" locked="0" layoutInCell="1" allowOverlap="1" wp14:anchorId="329C6766" wp14:editId="6CFDD95B">
            <wp:simplePos x="0" y="0"/>
            <wp:positionH relativeFrom="page">
              <wp:posOffset>7875270</wp:posOffset>
            </wp:positionH>
            <wp:positionV relativeFrom="paragraph">
              <wp:posOffset>311785</wp:posOffset>
            </wp:positionV>
            <wp:extent cx="5961217" cy="1920240"/>
            <wp:effectExtent l="0" t="0" r="1905" b="0"/>
            <wp:wrapNone/>
            <wp:docPr id="3125" name="table">
              <a:extLst xmlns:a="http://schemas.openxmlformats.org/drawingml/2006/main">
                <a:ext uri="{FF2B5EF4-FFF2-40B4-BE49-F238E27FC236}">
                  <a16:creationId xmlns:a16="http://schemas.microsoft.com/office/drawing/2014/main" id="{D10DCF92-CD07-4BF5-BBBA-B5DE41E4B0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D10DCF92-CD07-4BF5-BBBA-B5DE41E4B023}"/>
                        </a:ext>
                      </a:extLst>
                    </pic:cNvPr>
                    <pic:cNvPicPr>
                      <a:picLocks noChangeAspect="1"/>
                    </pic:cNvPicPr>
                  </pic:nvPicPr>
                  <pic:blipFill>
                    <a:blip r:embed="rId113"/>
                    <a:stretch>
                      <a:fillRect/>
                    </a:stretch>
                  </pic:blipFill>
                  <pic:spPr>
                    <a:xfrm>
                      <a:off x="0" y="0"/>
                      <a:ext cx="5961217" cy="1920240"/>
                    </a:xfrm>
                    <a:prstGeom prst="rect">
                      <a:avLst/>
                    </a:prstGeom>
                  </pic:spPr>
                </pic:pic>
              </a:graphicData>
            </a:graphic>
          </wp:anchor>
        </w:drawing>
      </w:r>
      <w:r w:rsidR="0005720F">
        <w:rPr>
          <w:lang w:val="en-US"/>
        </w:rPr>
        <w:br w:type="page"/>
      </w:r>
    </w:p>
    <w:p w:rsidR="002E6168" w:rsidP="006776B1" w:rsidRDefault="00DE3586" w14:paraId="302B94D6" w14:textId="5669C69E">
      <w:pPr>
        <w:pStyle w:val="Heading1"/>
        <w:shd w:val="clear" w:color="auto" w:fill="E7E6E6" w:themeFill="background2"/>
        <w:rPr>
          <w:lang w:val="en-US"/>
        </w:rPr>
      </w:pPr>
      <w:r>
        <w:rPr>
          <w:lang w:val="en-US"/>
        </w:rPr>
        <w:t>Information Delivery Manual</w:t>
      </w:r>
      <w:bookmarkEnd w:id="64"/>
    </w:p>
    <w:p w:rsidR="00812FB3" w:rsidP="00812FB3" w:rsidRDefault="00812FB3" w14:paraId="5F1DBAE4" w14:textId="129795B2">
      <w:pPr>
        <w:rPr>
          <w:lang w:val="en-US"/>
        </w:rPr>
      </w:pPr>
    </w:p>
    <w:p w:rsidR="00812FB3" w:rsidP="00812FB3" w:rsidRDefault="009C3736" w14:paraId="5C569179" w14:textId="26F88C02">
      <w:pPr>
        <w:rPr>
          <w:lang w:val="en-US"/>
        </w:rPr>
      </w:pPr>
      <w:r>
        <w:rPr>
          <w:rStyle w:val="Strong"/>
          <w:rFonts w:ascii="Arial" w:hAnsi="Arial" w:cs="Arial"/>
          <w:color w:val="494949"/>
          <w:sz w:val="23"/>
          <w:szCs w:val="23"/>
          <w:shd w:val="clear" w:color="auto" w:fill="FFFFFF"/>
        </w:rPr>
        <w:t>ISO 29481-1:2016</w:t>
      </w:r>
    </w:p>
    <w:p w:rsidR="00812FB3" w:rsidP="00812FB3" w:rsidRDefault="000F42FF" w14:paraId="28E9B24E" w14:textId="5D8E3329">
      <w:pPr>
        <w:rPr>
          <w:lang w:val="en-US"/>
        </w:rPr>
      </w:pPr>
      <w:r>
        <w:rPr>
          <w:lang w:val="en-US"/>
        </w:rPr>
        <w:t xml:space="preserve">Three approaches to </w:t>
      </w:r>
      <w:r w:rsidR="00694A64">
        <w:rPr>
          <w:lang w:val="en-US"/>
        </w:rPr>
        <w:t>IDM development</w:t>
      </w:r>
    </w:p>
    <w:p w:rsidR="00694A64" w:rsidP="00694A64" w:rsidRDefault="00694A64" w14:paraId="334D8C1B" w14:textId="510E64B6">
      <w:pPr>
        <w:pStyle w:val="ListParagraph"/>
        <w:numPr>
          <w:ilvl w:val="0"/>
          <w:numId w:val="47"/>
        </w:numPr>
        <w:rPr>
          <w:lang w:val="en-US"/>
        </w:rPr>
      </w:pPr>
      <w:r>
        <w:rPr>
          <w:lang w:val="en-US"/>
        </w:rPr>
        <w:t>Process Discovery</w:t>
      </w:r>
    </w:p>
    <w:p w:rsidR="00694A64" w:rsidP="00694A64" w:rsidRDefault="00694A64" w14:paraId="303A862A" w14:textId="7BC47A30">
      <w:pPr>
        <w:pStyle w:val="ListParagraph"/>
        <w:numPr>
          <w:ilvl w:val="0"/>
          <w:numId w:val="47"/>
        </w:numPr>
        <w:rPr>
          <w:lang w:val="en-US"/>
        </w:rPr>
      </w:pPr>
      <w:r>
        <w:rPr>
          <w:lang w:val="en-US"/>
        </w:rPr>
        <w:t>Information Constraint Customisation</w:t>
      </w:r>
    </w:p>
    <w:p w:rsidR="00694A64" w:rsidP="00694A64" w:rsidRDefault="00694A64" w14:paraId="3B90775A" w14:textId="153B2FE3">
      <w:pPr>
        <w:pStyle w:val="ListParagraph"/>
        <w:numPr>
          <w:ilvl w:val="0"/>
          <w:numId w:val="47"/>
        </w:numPr>
        <w:rPr>
          <w:lang w:val="en-US"/>
        </w:rPr>
      </w:pPr>
      <w:r>
        <w:rPr>
          <w:lang w:val="en-US"/>
        </w:rPr>
        <w:t>Reverse Engineering</w:t>
      </w:r>
    </w:p>
    <w:p w:rsidR="00DE3586" w:rsidP="00DE3586" w:rsidRDefault="00DE3586" w14:paraId="1AA8D702" w14:textId="4E7482A6">
      <w:pPr>
        <w:rPr>
          <w:lang w:val="en-US"/>
        </w:rPr>
      </w:pPr>
    </w:p>
    <w:p w:rsidR="00DE3586" w:rsidP="00DE3586" w:rsidRDefault="00DE3586" w14:paraId="66C4F2CB" w14:textId="07BD733F">
      <w:pPr>
        <w:rPr>
          <w:lang w:val="en-US"/>
        </w:rPr>
      </w:pPr>
      <w:r>
        <w:rPr>
          <w:lang w:val="en-US"/>
        </w:rPr>
        <w:t>Process Discovery</w:t>
      </w:r>
    </w:p>
    <w:p w:rsidR="00286027" w:rsidP="00DE3586" w:rsidRDefault="00286027" w14:paraId="09FAF435" w14:textId="3DF3BD62">
      <w:r>
        <w:t>IFC 2x Edition 3 Model Implementation Guide</w:t>
      </w:r>
    </w:p>
    <w:p w:rsidR="009B3298" w:rsidP="00DE3586" w:rsidRDefault="009B3298" w14:paraId="4AB520AF" w14:textId="21B3A960"/>
    <w:p w:rsidR="009B3298" w:rsidP="00DE3586" w:rsidRDefault="009B3298" w14:paraId="04758C83" w14:textId="135863A0">
      <w:r>
        <w:t>Information here</w:t>
      </w:r>
    </w:p>
    <w:p w:rsidR="003B2678" w:rsidP="00DE3586" w:rsidRDefault="003B2678" w14:paraId="40F2AAD2" w14:textId="594B15C1">
      <w:r>
        <w:t xml:space="preserve">Main page here: </w:t>
      </w:r>
    </w:p>
    <w:p w:rsidR="003B2678" w:rsidP="00DE3586" w:rsidRDefault="003B2678" w14:paraId="62A60FBC" w14:textId="77777777"/>
    <w:p w:rsidR="009B3298" w:rsidP="00DE3586" w:rsidRDefault="00B77A31" w14:paraId="606C65B4" w14:textId="32C7F148">
      <w:hyperlink w:history="1" r:id="rId114">
        <w:r w:rsidRPr="00FC04AB" w:rsidR="009B3298">
          <w:rPr>
            <w:rStyle w:val="Hyperlink"/>
          </w:rPr>
          <w:t>https://standards.buildingsmart.org/documents/IDM/IDM_guide-CompsAndDevMethods-IDMC_004-v1_2.pdf</w:t>
        </w:r>
      </w:hyperlink>
    </w:p>
    <w:p w:rsidR="009B3298" w:rsidP="00DE3586" w:rsidRDefault="009B3298" w14:paraId="2744584E" w14:textId="60E55969"/>
    <w:p w:rsidR="00750EC2" w:rsidP="00DE3586" w:rsidRDefault="00750EC2" w14:paraId="59A3FA31" w14:textId="02C21CF8"/>
    <w:p w:rsidR="00750EC2" w:rsidP="00DE3586" w:rsidRDefault="00750EC2" w14:paraId="6BDE1089" w14:textId="0E1B3921">
      <w:r>
        <w:t>Basic guide to IDM:</w:t>
      </w:r>
    </w:p>
    <w:p w:rsidR="00750EC2" w:rsidP="00DE3586" w:rsidRDefault="00B77A31" w14:paraId="456B519F" w14:textId="4489B4E4">
      <w:hyperlink w:history="1" r:id="rId115">
        <w:r w:rsidRPr="00FC04AB" w:rsidR="00750EC2">
          <w:rPr>
            <w:rStyle w:val="Hyperlink"/>
          </w:rPr>
          <w:t>https://www.bimloket.nl//documents/BIM_basis_ILS_v1_0_ENG.pdf</w:t>
        </w:r>
      </w:hyperlink>
    </w:p>
    <w:p w:rsidR="00750EC2" w:rsidP="00DE3586" w:rsidRDefault="00750EC2" w14:paraId="229BC550" w14:textId="77777777"/>
    <w:p w:rsidR="008A2244" w:rsidP="00DE3586" w:rsidRDefault="008A2244" w14:paraId="7FC0CC92" w14:textId="2274EDA9"/>
    <w:p w:rsidRPr="007E5308" w:rsidR="008A2244" w:rsidP="008A2244" w:rsidRDefault="008A2244" w14:paraId="50B4FF2A" w14:textId="4EB469D3">
      <w:pPr>
        <w:rPr>
          <w:lang w:val="en-US"/>
        </w:rPr>
      </w:pPr>
      <w:r>
        <w:rPr>
          <w:lang w:val="en-US"/>
        </w:rPr>
        <w:br w:type="column"/>
      </w:r>
      <w:r>
        <w:rPr>
          <w:lang w:val="en-US"/>
        </w:rPr>
        <w:t>IDM Phases</w:t>
      </w:r>
    </w:p>
    <w:tbl>
      <w:tblPr>
        <w:tblStyle w:val="TableGrid"/>
        <w:tblW w:w="0" w:type="auto"/>
        <w:tblLayout w:type="fixed"/>
        <w:tblLook w:val="0000" w:firstRow="0" w:lastRow="0" w:firstColumn="0" w:lastColumn="0" w:noHBand="0" w:noVBand="0"/>
      </w:tblPr>
      <w:tblGrid>
        <w:gridCol w:w="1555"/>
        <w:gridCol w:w="1134"/>
        <w:gridCol w:w="2126"/>
        <w:gridCol w:w="4678"/>
      </w:tblGrid>
      <w:tr w:rsidRPr="00903BAC" w:rsidR="00BD24BA" w:rsidTr="00BD24BA" w14:paraId="60490461" w14:textId="77777777">
        <w:trPr>
          <w:trHeight w:val="244"/>
        </w:trPr>
        <w:tc>
          <w:tcPr>
            <w:tcW w:w="1555" w:type="dxa"/>
          </w:tcPr>
          <w:p w:rsidRPr="00D83A76" w:rsidR="008A2244" w:rsidP="00FD032E" w:rsidRDefault="008A2244" w14:paraId="4AADDDAD" w14:textId="77777777">
            <w:pPr>
              <w:jc w:val="center"/>
              <w:rPr>
                <w:rFonts w:ascii="Bahnschrift SemiBold" w:hAnsi="Bahnschrift SemiBold"/>
              </w:rPr>
            </w:pPr>
            <w:r w:rsidRPr="00D83A76">
              <w:rPr>
                <w:rFonts w:ascii="Bahnschrift SemiBold" w:hAnsi="Bahnschrift SemiBold"/>
              </w:rPr>
              <w:t>ISO 22263 name</w:t>
            </w:r>
          </w:p>
        </w:tc>
        <w:tc>
          <w:tcPr>
            <w:tcW w:w="1134" w:type="dxa"/>
          </w:tcPr>
          <w:p w:rsidRPr="00D83A76" w:rsidR="008A2244" w:rsidP="00FD032E" w:rsidRDefault="008A2244" w14:paraId="0B1E1383" w14:textId="77777777">
            <w:pPr>
              <w:jc w:val="center"/>
              <w:rPr>
                <w:rFonts w:ascii="Bahnschrift SemiBold" w:hAnsi="Bahnschrift SemiBold"/>
              </w:rPr>
            </w:pPr>
            <w:r w:rsidRPr="00D83A76">
              <w:rPr>
                <w:rFonts w:ascii="Bahnschrift SemiBold" w:hAnsi="Bahnschrift SemiBold"/>
              </w:rPr>
              <w:t>Standard stage</w:t>
            </w:r>
          </w:p>
        </w:tc>
        <w:tc>
          <w:tcPr>
            <w:tcW w:w="2126" w:type="dxa"/>
          </w:tcPr>
          <w:p w:rsidRPr="00D83A76" w:rsidR="008A2244" w:rsidP="00FD032E" w:rsidRDefault="008A2244" w14:paraId="1BDF3E04" w14:textId="77777777">
            <w:pPr>
              <w:jc w:val="center"/>
              <w:rPr>
                <w:rFonts w:ascii="Bahnschrift SemiBold" w:hAnsi="Bahnschrift SemiBold"/>
              </w:rPr>
            </w:pPr>
            <w:r w:rsidRPr="00D83A76">
              <w:rPr>
                <w:rFonts w:ascii="Bahnschrift SemiBold" w:hAnsi="Bahnschrift SemiBold"/>
              </w:rPr>
              <w:t>Standard name</w:t>
            </w:r>
          </w:p>
        </w:tc>
        <w:tc>
          <w:tcPr>
            <w:tcW w:w="4678" w:type="dxa"/>
          </w:tcPr>
          <w:p w:rsidRPr="00D83A76" w:rsidR="008A2244" w:rsidP="00FD032E" w:rsidRDefault="008A2244" w14:paraId="5E5AE67C" w14:textId="77777777">
            <w:pPr>
              <w:jc w:val="center"/>
              <w:rPr>
                <w:rFonts w:ascii="Bahnschrift SemiBold" w:hAnsi="Bahnschrift SemiBold"/>
              </w:rPr>
            </w:pPr>
            <w:r w:rsidRPr="00D83A76">
              <w:rPr>
                <w:rFonts w:ascii="Bahnschrift SemiBold" w:hAnsi="Bahnschrift SemiBold"/>
              </w:rPr>
              <w:t>Standard definition</w:t>
            </w:r>
          </w:p>
        </w:tc>
      </w:tr>
      <w:tr w:rsidRPr="00903BAC" w:rsidR="008A2244" w:rsidTr="00FD032E" w14:paraId="01B50F2D" w14:textId="77777777">
        <w:trPr>
          <w:trHeight w:val="134"/>
        </w:trPr>
        <w:tc>
          <w:tcPr>
            <w:tcW w:w="9493" w:type="dxa"/>
            <w:gridSpan w:val="4"/>
          </w:tcPr>
          <w:p w:rsidRPr="008A2244" w:rsidR="008A2244" w:rsidP="00FD032E" w:rsidRDefault="00A35F3C" w14:paraId="6C39D534" w14:textId="674F0797">
            <w:pPr>
              <w:rPr>
                <w:rFonts w:ascii="Bahnschrift SemiBold" w:hAnsi="Bahnschrift SemiBold"/>
              </w:rPr>
            </w:pPr>
            <w:r>
              <w:rPr>
                <w:rFonts w:ascii="Bahnschrift SemiBold" w:hAnsi="Bahnschrift SemiBold"/>
              </w:rPr>
              <w:t xml:space="preserve">PLAN : </w:t>
            </w:r>
            <w:r w:rsidRPr="008A2244" w:rsidR="008A2244">
              <w:rPr>
                <w:rFonts w:ascii="Bahnschrift SemiBold" w:hAnsi="Bahnschrift SemiBold"/>
              </w:rPr>
              <w:t>Pre-life cycle stages</w:t>
            </w:r>
          </w:p>
        </w:tc>
      </w:tr>
      <w:tr w:rsidRPr="00903BAC" w:rsidR="00BD24BA" w:rsidTr="00BD24BA" w14:paraId="29A85924" w14:textId="77777777">
        <w:trPr>
          <w:trHeight w:val="235"/>
        </w:trPr>
        <w:tc>
          <w:tcPr>
            <w:tcW w:w="1555" w:type="dxa"/>
          </w:tcPr>
          <w:p w:rsidRPr="00D83A76" w:rsidR="008A2244" w:rsidP="00FD032E" w:rsidRDefault="008A2244" w14:paraId="1A13D863" w14:textId="77777777">
            <w:r w:rsidRPr="00D83A76">
              <w:t>Inception</w:t>
            </w:r>
          </w:p>
        </w:tc>
        <w:tc>
          <w:tcPr>
            <w:tcW w:w="1134" w:type="dxa"/>
          </w:tcPr>
          <w:p w:rsidRPr="00D83A76" w:rsidR="008A2244" w:rsidP="00FD032E" w:rsidRDefault="008A2244" w14:paraId="066119CC" w14:textId="77777777">
            <w:pPr>
              <w:jc w:val="center"/>
            </w:pPr>
            <w:r w:rsidRPr="00D83A76">
              <w:t>0</w:t>
            </w:r>
          </w:p>
        </w:tc>
        <w:tc>
          <w:tcPr>
            <w:tcW w:w="2126" w:type="dxa"/>
          </w:tcPr>
          <w:p w:rsidRPr="00D83A76" w:rsidR="008A2244" w:rsidP="00FD032E" w:rsidRDefault="008A2244" w14:paraId="56276AB2" w14:textId="77777777">
            <w:pPr>
              <w:jc w:val="center"/>
            </w:pPr>
            <w:r w:rsidRPr="00D83A76">
              <w:t>Portfolio requirements</w:t>
            </w:r>
          </w:p>
        </w:tc>
        <w:tc>
          <w:tcPr>
            <w:tcW w:w="4678" w:type="dxa"/>
          </w:tcPr>
          <w:p w:rsidRPr="00D83A76" w:rsidR="008A2244" w:rsidP="00FD032E" w:rsidRDefault="008A2244" w14:paraId="4135025C" w14:textId="77777777">
            <w:r w:rsidRPr="00D83A76">
              <w:t>Establish the need for a project to satisfy the clients business requirement</w:t>
            </w:r>
          </w:p>
        </w:tc>
      </w:tr>
      <w:tr w:rsidRPr="00903BAC" w:rsidR="00BD24BA" w:rsidTr="00BD24BA" w14:paraId="6B49202D" w14:textId="77777777">
        <w:trPr>
          <w:trHeight w:val="496"/>
        </w:trPr>
        <w:tc>
          <w:tcPr>
            <w:tcW w:w="1555" w:type="dxa"/>
            <w:vMerge w:val="restart"/>
          </w:tcPr>
          <w:p w:rsidRPr="00D83A76" w:rsidR="008A2244" w:rsidP="00FD032E" w:rsidRDefault="008A2244" w14:paraId="3A708C20" w14:textId="77777777">
            <w:r w:rsidRPr="00D83A76">
              <w:t>Brief</w:t>
            </w:r>
          </w:p>
        </w:tc>
        <w:tc>
          <w:tcPr>
            <w:tcW w:w="1134" w:type="dxa"/>
          </w:tcPr>
          <w:p w:rsidRPr="00D83A76" w:rsidR="008A2244" w:rsidP="00FD032E" w:rsidRDefault="008A2244" w14:paraId="0ABC7D7F" w14:textId="77777777">
            <w:pPr>
              <w:jc w:val="center"/>
            </w:pPr>
            <w:r w:rsidRPr="00D83A76">
              <w:t>1</w:t>
            </w:r>
          </w:p>
        </w:tc>
        <w:tc>
          <w:tcPr>
            <w:tcW w:w="2126" w:type="dxa"/>
          </w:tcPr>
          <w:p w:rsidRPr="00D83A76" w:rsidR="008A2244" w:rsidP="00FD032E" w:rsidRDefault="008A2244" w14:paraId="7C272AC1" w14:textId="77777777">
            <w:pPr>
              <w:jc w:val="center"/>
            </w:pPr>
            <w:r w:rsidRPr="00D83A76">
              <w:t>Conception of need</w:t>
            </w:r>
          </w:p>
        </w:tc>
        <w:tc>
          <w:tcPr>
            <w:tcW w:w="4678" w:type="dxa"/>
          </w:tcPr>
          <w:p w:rsidRPr="00D83A76" w:rsidR="008A2244" w:rsidP="00FD032E" w:rsidRDefault="008A2244" w14:paraId="05A0221B" w14:textId="77777777">
            <w:r w:rsidRPr="00D83A76">
              <w:t>Identify potential solutions to the need and plan for feasibil</w:t>
            </w:r>
            <w:r w:rsidRPr="00D83A76">
              <w:softHyphen/>
              <w:t>ity</w:t>
            </w:r>
          </w:p>
        </w:tc>
      </w:tr>
      <w:tr w:rsidRPr="00903BAC" w:rsidR="008A2244" w:rsidTr="00BD24BA" w14:paraId="10D9EF39" w14:textId="77777777">
        <w:trPr>
          <w:trHeight w:val="345"/>
        </w:trPr>
        <w:tc>
          <w:tcPr>
            <w:tcW w:w="1555" w:type="dxa"/>
            <w:vMerge/>
          </w:tcPr>
          <w:p w:rsidRPr="00D83A76" w:rsidR="008A2244" w:rsidP="00FD032E" w:rsidRDefault="008A2244" w14:paraId="6F644B4A" w14:textId="77777777"/>
        </w:tc>
        <w:tc>
          <w:tcPr>
            <w:tcW w:w="1134" w:type="dxa"/>
          </w:tcPr>
          <w:p w:rsidRPr="00D83A76" w:rsidR="008A2244" w:rsidP="00FD032E" w:rsidRDefault="008A2244" w14:paraId="75A95A47" w14:textId="77777777">
            <w:pPr>
              <w:jc w:val="center"/>
            </w:pPr>
            <w:r w:rsidRPr="00D83A76">
              <w:t>2</w:t>
            </w:r>
          </w:p>
        </w:tc>
        <w:tc>
          <w:tcPr>
            <w:tcW w:w="2126" w:type="dxa"/>
          </w:tcPr>
          <w:p w:rsidRPr="00D83A76" w:rsidR="008A2244" w:rsidP="00FD032E" w:rsidRDefault="008A2244" w14:paraId="7CF9547E" w14:textId="77777777">
            <w:pPr>
              <w:jc w:val="center"/>
            </w:pPr>
            <w:r w:rsidRPr="00D83A76">
              <w:t>Outline feasibility</w:t>
            </w:r>
          </w:p>
        </w:tc>
        <w:tc>
          <w:tcPr>
            <w:tcW w:w="4678" w:type="dxa"/>
          </w:tcPr>
          <w:p w:rsidRPr="00D83A76" w:rsidR="008A2244" w:rsidP="00FD032E" w:rsidRDefault="008A2244" w14:paraId="042B6BF9" w14:textId="77777777">
            <w:r w:rsidRPr="00D83A76">
              <w:t>Examine the feasibility of options presented in phase 1 and decide which of these should be considered for substantive feasibility</w:t>
            </w:r>
          </w:p>
        </w:tc>
      </w:tr>
      <w:tr w:rsidRPr="00903BAC" w:rsidR="008A2244" w:rsidTr="00BD24BA" w14:paraId="48AF6CEC" w14:textId="77777777">
        <w:trPr>
          <w:trHeight w:val="235"/>
        </w:trPr>
        <w:tc>
          <w:tcPr>
            <w:tcW w:w="1555" w:type="dxa"/>
            <w:vMerge/>
          </w:tcPr>
          <w:p w:rsidRPr="00D83A76" w:rsidR="008A2244" w:rsidP="00FD032E" w:rsidRDefault="008A2244" w14:paraId="13BB274A" w14:textId="77777777"/>
        </w:tc>
        <w:tc>
          <w:tcPr>
            <w:tcW w:w="1134" w:type="dxa"/>
          </w:tcPr>
          <w:p w:rsidRPr="00D83A76" w:rsidR="008A2244" w:rsidP="00FD032E" w:rsidRDefault="008A2244" w14:paraId="0DDF0399" w14:textId="77777777">
            <w:pPr>
              <w:jc w:val="center"/>
            </w:pPr>
            <w:r w:rsidRPr="00D83A76">
              <w:t>3</w:t>
            </w:r>
          </w:p>
        </w:tc>
        <w:tc>
          <w:tcPr>
            <w:tcW w:w="2126" w:type="dxa"/>
          </w:tcPr>
          <w:p w:rsidRPr="00D83A76" w:rsidR="008A2244" w:rsidP="00FD032E" w:rsidRDefault="008A2244" w14:paraId="3F99C386" w14:textId="77777777">
            <w:pPr>
              <w:jc w:val="center"/>
            </w:pPr>
            <w:r w:rsidRPr="00D83A76">
              <w:t>Substantive feasibility</w:t>
            </w:r>
          </w:p>
        </w:tc>
        <w:tc>
          <w:tcPr>
            <w:tcW w:w="4678" w:type="dxa"/>
          </w:tcPr>
          <w:p w:rsidRPr="00D83A76" w:rsidR="008A2244" w:rsidP="00FD032E" w:rsidRDefault="008A2244" w14:paraId="08EEB556" w14:textId="77777777">
            <w:r w:rsidRPr="00D83A76">
              <w:t>Gain financial approval</w:t>
            </w:r>
          </w:p>
        </w:tc>
      </w:tr>
      <w:tr w:rsidRPr="00903BAC" w:rsidR="008A2244" w:rsidTr="00FD032E" w14:paraId="4D625366" w14:textId="77777777">
        <w:trPr>
          <w:trHeight w:val="134"/>
        </w:trPr>
        <w:tc>
          <w:tcPr>
            <w:tcW w:w="9493" w:type="dxa"/>
            <w:gridSpan w:val="4"/>
          </w:tcPr>
          <w:p w:rsidRPr="008A2244" w:rsidR="008A2244" w:rsidP="00FD032E" w:rsidRDefault="00A35F3C" w14:paraId="0CF27AEB" w14:textId="1A659ADE">
            <w:pPr>
              <w:jc w:val="left"/>
              <w:rPr>
                <w:rFonts w:ascii="Bahnschrift SemiBold" w:hAnsi="Bahnschrift SemiBold"/>
              </w:rPr>
            </w:pPr>
            <w:r>
              <w:rPr>
                <w:rFonts w:ascii="Bahnschrift SemiBold" w:hAnsi="Bahnschrift SemiBold"/>
              </w:rPr>
              <w:t xml:space="preserve">DESIGN: </w:t>
            </w:r>
            <w:r w:rsidRPr="008A2244" w:rsidR="008A2244">
              <w:rPr>
                <w:rFonts w:ascii="Bahnschrift SemiBold" w:hAnsi="Bahnschrift SemiBold"/>
              </w:rPr>
              <w:t>Pre-Construction stages</w:t>
            </w:r>
          </w:p>
        </w:tc>
      </w:tr>
      <w:tr w:rsidRPr="00903BAC" w:rsidR="00BD24BA" w:rsidTr="00BD24BA" w14:paraId="3AB850BD" w14:textId="77777777">
        <w:trPr>
          <w:trHeight w:val="470"/>
        </w:trPr>
        <w:tc>
          <w:tcPr>
            <w:tcW w:w="1555" w:type="dxa"/>
            <w:vMerge w:val="restart"/>
          </w:tcPr>
          <w:p w:rsidRPr="00D83A76" w:rsidR="008A2244" w:rsidP="00FD032E" w:rsidRDefault="008A2244" w14:paraId="50265B93" w14:textId="77777777">
            <w:r w:rsidRPr="00D83A76">
              <w:t>Design</w:t>
            </w:r>
          </w:p>
        </w:tc>
        <w:tc>
          <w:tcPr>
            <w:tcW w:w="1134" w:type="dxa"/>
          </w:tcPr>
          <w:p w:rsidRPr="00D83A76" w:rsidR="008A2244" w:rsidP="00FD032E" w:rsidRDefault="008A2244" w14:paraId="6A940957" w14:textId="77777777">
            <w:pPr>
              <w:jc w:val="center"/>
            </w:pPr>
            <w:r w:rsidRPr="00D83A76">
              <w:t>4</w:t>
            </w:r>
          </w:p>
        </w:tc>
        <w:tc>
          <w:tcPr>
            <w:tcW w:w="2126" w:type="dxa"/>
          </w:tcPr>
          <w:p w:rsidRPr="00D83A76" w:rsidR="008A2244" w:rsidP="00FD032E" w:rsidRDefault="008A2244" w14:paraId="4C3740DF" w14:textId="5680F913">
            <w:pPr>
              <w:jc w:val="center"/>
            </w:pPr>
            <w:r w:rsidRPr="00D83A76">
              <w:t>Outline conceptual</w:t>
            </w:r>
            <w:r w:rsidR="00BD24BA">
              <w:t xml:space="preserve"> </w:t>
            </w:r>
            <w:r w:rsidRPr="00D83A76">
              <w:t>design</w:t>
            </w:r>
          </w:p>
        </w:tc>
        <w:tc>
          <w:tcPr>
            <w:tcW w:w="4678" w:type="dxa"/>
          </w:tcPr>
          <w:p w:rsidRPr="00D83A76" w:rsidR="008A2244" w:rsidP="00FD032E" w:rsidRDefault="008A2244" w14:paraId="7EC084EC" w14:textId="77777777">
            <w:r w:rsidRPr="00D83A76">
              <w:t>Identify major design elements based on the options present</w:t>
            </w:r>
            <w:r w:rsidRPr="00D83A76">
              <w:softHyphen/>
              <w:t>ed</w:t>
            </w:r>
          </w:p>
        </w:tc>
      </w:tr>
      <w:tr w:rsidRPr="00903BAC" w:rsidR="008A2244" w:rsidTr="00BD24BA" w14:paraId="378B9901" w14:textId="77777777">
        <w:trPr>
          <w:trHeight w:val="235"/>
        </w:trPr>
        <w:tc>
          <w:tcPr>
            <w:tcW w:w="1555" w:type="dxa"/>
            <w:vMerge/>
          </w:tcPr>
          <w:p w:rsidRPr="00D83A76" w:rsidR="008A2244" w:rsidP="00FD032E" w:rsidRDefault="008A2244" w14:paraId="4BFE3801" w14:textId="77777777"/>
        </w:tc>
        <w:tc>
          <w:tcPr>
            <w:tcW w:w="1134" w:type="dxa"/>
          </w:tcPr>
          <w:p w:rsidRPr="00D83A76" w:rsidR="008A2244" w:rsidP="00FD032E" w:rsidRDefault="008A2244" w14:paraId="72B753EE" w14:textId="77777777">
            <w:pPr>
              <w:jc w:val="center"/>
            </w:pPr>
            <w:r w:rsidRPr="00D83A76">
              <w:t>5</w:t>
            </w:r>
          </w:p>
        </w:tc>
        <w:tc>
          <w:tcPr>
            <w:tcW w:w="2126" w:type="dxa"/>
          </w:tcPr>
          <w:p w:rsidRPr="00D83A76" w:rsidR="008A2244" w:rsidP="00FD032E" w:rsidRDefault="008A2244" w14:paraId="7E1BBBEE" w14:textId="77777777">
            <w:pPr>
              <w:jc w:val="center"/>
            </w:pPr>
            <w:r w:rsidRPr="00D83A76">
              <w:t>Full conceptual design</w:t>
            </w:r>
          </w:p>
        </w:tc>
        <w:tc>
          <w:tcPr>
            <w:tcW w:w="4678" w:type="dxa"/>
          </w:tcPr>
          <w:p w:rsidRPr="00D83A76" w:rsidR="008A2244" w:rsidP="00FD032E" w:rsidRDefault="008A2244" w14:paraId="09059E03" w14:textId="77777777">
            <w:r w:rsidRPr="00D83A76">
              <w:t>Conceptual design and all deliverables ready for detailed planning approval</w:t>
            </w:r>
          </w:p>
        </w:tc>
      </w:tr>
      <w:tr w:rsidRPr="00903BAC" w:rsidR="008A2244" w:rsidTr="00BD24BA" w14:paraId="7CAD1A32" w14:textId="77777777">
        <w:trPr>
          <w:trHeight w:val="291"/>
        </w:trPr>
        <w:tc>
          <w:tcPr>
            <w:tcW w:w="1555" w:type="dxa"/>
            <w:vMerge/>
          </w:tcPr>
          <w:p w:rsidRPr="00D83A76" w:rsidR="008A2244" w:rsidP="00FD032E" w:rsidRDefault="008A2244" w14:paraId="017992E2" w14:textId="77777777"/>
        </w:tc>
        <w:tc>
          <w:tcPr>
            <w:tcW w:w="1134" w:type="dxa"/>
          </w:tcPr>
          <w:p w:rsidRPr="00D83A76" w:rsidR="008A2244" w:rsidP="00FD032E" w:rsidRDefault="008A2244" w14:paraId="3004A193" w14:textId="77777777">
            <w:pPr>
              <w:jc w:val="center"/>
            </w:pPr>
            <w:r w:rsidRPr="00D83A76">
              <w:t>6</w:t>
            </w:r>
          </w:p>
        </w:tc>
        <w:tc>
          <w:tcPr>
            <w:tcW w:w="2126" w:type="dxa"/>
          </w:tcPr>
          <w:p w:rsidRPr="00D83A76" w:rsidR="008A2244" w:rsidP="00FD032E" w:rsidRDefault="008A2244" w14:paraId="3CB74418" w14:textId="77777777">
            <w:pPr>
              <w:jc w:val="center"/>
            </w:pPr>
            <w:r w:rsidRPr="00D83A76">
              <w:t>Coordinated design (and procurement)</w:t>
            </w:r>
          </w:p>
        </w:tc>
        <w:tc>
          <w:tcPr>
            <w:tcW w:w="4678" w:type="dxa"/>
          </w:tcPr>
          <w:p w:rsidRPr="00D83A76" w:rsidR="008A2244" w:rsidP="00FD032E" w:rsidRDefault="008A2244" w14:paraId="145E31E7" w14:textId="5BDC6C52">
            <w:r w:rsidRPr="00D83A76">
              <w:t>Fix all major design elements to allow the project to proceed.</w:t>
            </w:r>
            <w:r w:rsidR="00BD24BA">
              <w:t xml:space="preserve"> </w:t>
            </w:r>
            <w:r w:rsidRPr="00D83A76">
              <w:t xml:space="preserve">Gain full financial approval for the project </w:t>
            </w:r>
          </w:p>
        </w:tc>
      </w:tr>
      <w:tr w:rsidRPr="00903BAC" w:rsidR="008A2244" w:rsidTr="00FD032E" w14:paraId="1025D173" w14:textId="77777777">
        <w:trPr>
          <w:trHeight w:val="291"/>
        </w:trPr>
        <w:tc>
          <w:tcPr>
            <w:tcW w:w="9493" w:type="dxa"/>
            <w:gridSpan w:val="4"/>
          </w:tcPr>
          <w:p w:rsidRPr="008A2244" w:rsidR="008A2244" w:rsidP="00FD032E" w:rsidRDefault="00A35F3C" w14:paraId="17D2E19C" w14:textId="514BF068">
            <w:pPr>
              <w:jc w:val="left"/>
              <w:rPr>
                <w:rFonts w:ascii="Bahnschrift SemiBold" w:hAnsi="Bahnschrift SemiBold"/>
              </w:rPr>
            </w:pPr>
            <w:r>
              <w:rPr>
                <w:rFonts w:ascii="Bahnschrift SemiBold" w:hAnsi="Bahnschrift SemiBold"/>
              </w:rPr>
              <w:t xml:space="preserve">BUILD: </w:t>
            </w:r>
            <w:r w:rsidRPr="008A2244" w:rsidR="008A2244">
              <w:rPr>
                <w:rFonts w:ascii="Bahnschrift SemiBold" w:hAnsi="Bahnschrift SemiBold"/>
              </w:rPr>
              <w:t>Construction stages</w:t>
            </w:r>
          </w:p>
        </w:tc>
      </w:tr>
      <w:tr w:rsidRPr="00903BAC" w:rsidR="008A2244" w:rsidTr="00BD24BA" w14:paraId="56845593" w14:textId="77777777">
        <w:trPr>
          <w:trHeight w:val="291"/>
        </w:trPr>
        <w:tc>
          <w:tcPr>
            <w:tcW w:w="1555" w:type="dxa"/>
            <w:vMerge w:val="restart"/>
          </w:tcPr>
          <w:p w:rsidRPr="00D83A76" w:rsidR="008A2244" w:rsidP="00FD032E" w:rsidRDefault="008A2244" w14:paraId="15E0EFF6" w14:textId="77777777">
            <w:r w:rsidRPr="00D83A76">
              <w:t>Production</w:t>
            </w:r>
          </w:p>
          <w:p w:rsidRPr="00D83A76" w:rsidR="008A2244" w:rsidP="00FD032E" w:rsidRDefault="008A2244" w14:paraId="71627945" w14:textId="77777777"/>
        </w:tc>
        <w:tc>
          <w:tcPr>
            <w:tcW w:w="1134" w:type="dxa"/>
          </w:tcPr>
          <w:p w:rsidRPr="00D83A76" w:rsidR="008A2244" w:rsidP="00FD032E" w:rsidRDefault="008A2244" w14:paraId="69D34227" w14:textId="77777777">
            <w:pPr>
              <w:jc w:val="center"/>
            </w:pPr>
            <w:r w:rsidRPr="00D83A76">
              <w:t>7</w:t>
            </w:r>
          </w:p>
        </w:tc>
        <w:tc>
          <w:tcPr>
            <w:tcW w:w="2126" w:type="dxa"/>
          </w:tcPr>
          <w:p w:rsidRPr="00D83A76" w:rsidR="008A2244" w:rsidP="00FD032E" w:rsidRDefault="008A2244" w14:paraId="689DB632" w14:textId="52AD6F65">
            <w:pPr>
              <w:jc w:val="center"/>
            </w:pPr>
            <w:r w:rsidRPr="00D83A76">
              <w:t>Production</w:t>
            </w:r>
            <w:r w:rsidR="00C81BAC">
              <w:t xml:space="preserve"> </w:t>
            </w:r>
            <w:r w:rsidRPr="00D83A76">
              <w:t>Information</w:t>
            </w:r>
          </w:p>
        </w:tc>
        <w:tc>
          <w:tcPr>
            <w:tcW w:w="4678" w:type="dxa"/>
          </w:tcPr>
          <w:p w:rsidRPr="00D83A76" w:rsidR="008A2244" w:rsidP="00FD032E" w:rsidRDefault="008A2244" w14:paraId="056388D0" w14:textId="77777777">
            <w:r w:rsidRPr="00D83A76">
              <w:t>Finalise all major deliverables and proceed to construction.</w:t>
            </w:r>
          </w:p>
        </w:tc>
      </w:tr>
      <w:tr w:rsidRPr="00903BAC" w:rsidR="008A2244" w:rsidTr="00BD24BA" w14:paraId="3E61B630" w14:textId="77777777">
        <w:trPr>
          <w:trHeight w:val="291"/>
        </w:trPr>
        <w:tc>
          <w:tcPr>
            <w:tcW w:w="1555" w:type="dxa"/>
            <w:vMerge/>
          </w:tcPr>
          <w:p w:rsidRPr="00D83A76" w:rsidR="008A2244" w:rsidP="00FD032E" w:rsidRDefault="008A2244" w14:paraId="2DD3C338" w14:textId="77777777"/>
        </w:tc>
        <w:tc>
          <w:tcPr>
            <w:tcW w:w="1134" w:type="dxa"/>
          </w:tcPr>
          <w:p w:rsidRPr="00D83A76" w:rsidR="008A2244" w:rsidP="00FD032E" w:rsidRDefault="008A2244" w14:paraId="2FF4F484" w14:textId="77777777">
            <w:pPr>
              <w:jc w:val="center"/>
            </w:pPr>
            <w:r w:rsidRPr="00D83A76">
              <w:t>8</w:t>
            </w:r>
          </w:p>
        </w:tc>
        <w:tc>
          <w:tcPr>
            <w:tcW w:w="2126" w:type="dxa"/>
          </w:tcPr>
          <w:p w:rsidRPr="00D83A76" w:rsidR="008A2244" w:rsidP="00C81BAC" w:rsidRDefault="008A2244" w14:paraId="63553621" w14:textId="77777777">
            <w:pPr>
              <w:jc w:val="center"/>
            </w:pPr>
            <w:r w:rsidRPr="00D83A76">
              <w:t>Construction</w:t>
            </w:r>
          </w:p>
        </w:tc>
        <w:tc>
          <w:tcPr>
            <w:tcW w:w="4678" w:type="dxa"/>
          </w:tcPr>
          <w:p w:rsidRPr="00D83A76" w:rsidR="008A2244" w:rsidP="00FD032E" w:rsidRDefault="008A2244" w14:paraId="570A8972" w14:textId="77777777">
            <w:r w:rsidRPr="00D83A76">
              <w:t>Produce a product that satisfies all client requirements.</w:t>
            </w:r>
          </w:p>
          <w:p w:rsidRPr="00D83A76" w:rsidR="008A2244" w:rsidP="00FD032E" w:rsidRDefault="008A2244" w14:paraId="4A47C51D" w14:textId="77777777">
            <w:r w:rsidRPr="00D83A76">
              <w:t>Handover the building as planned.</w:t>
            </w:r>
          </w:p>
        </w:tc>
      </w:tr>
      <w:tr w:rsidRPr="00903BAC" w:rsidR="008A2244" w:rsidTr="00FD032E" w14:paraId="520C067E" w14:textId="77777777">
        <w:trPr>
          <w:trHeight w:val="291"/>
        </w:trPr>
        <w:tc>
          <w:tcPr>
            <w:tcW w:w="9493" w:type="dxa"/>
            <w:gridSpan w:val="4"/>
          </w:tcPr>
          <w:p w:rsidRPr="008A2244" w:rsidR="008A2244" w:rsidP="00FD032E" w:rsidRDefault="00A35F3C" w14:paraId="4597224F" w14:textId="20640623">
            <w:pPr>
              <w:rPr>
                <w:rFonts w:ascii="Bahnschrift SemiBold" w:hAnsi="Bahnschrift SemiBold"/>
              </w:rPr>
            </w:pPr>
            <w:r>
              <w:rPr>
                <w:rFonts w:ascii="Bahnschrift SemiBold" w:hAnsi="Bahnschrift SemiBold"/>
              </w:rPr>
              <w:t xml:space="preserve">RE/USE: </w:t>
            </w:r>
            <w:r w:rsidRPr="008A2244" w:rsidR="008A2244">
              <w:rPr>
                <w:rFonts w:ascii="Bahnschrift SemiBold" w:hAnsi="Bahnschrift SemiBold"/>
              </w:rPr>
              <w:t>Post-construction stages</w:t>
            </w:r>
          </w:p>
        </w:tc>
      </w:tr>
      <w:tr w:rsidRPr="00903BAC" w:rsidR="008A2244" w:rsidTr="00BD24BA" w14:paraId="187EB18F" w14:textId="77777777">
        <w:trPr>
          <w:trHeight w:val="291"/>
        </w:trPr>
        <w:tc>
          <w:tcPr>
            <w:tcW w:w="1555" w:type="dxa"/>
          </w:tcPr>
          <w:p w:rsidRPr="00D83A76" w:rsidR="008A2244" w:rsidP="00FD032E" w:rsidRDefault="008A2244" w14:paraId="3261E8CA" w14:textId="77777777">
            <w:r w:rsidRPr="00D83A76">
              <w:t>Maintenance</w:t>
            </w:r>
          </w:p>
        </w:tc>
        <w:tc>
          <w:tcPr>
            <w:tcW w:w="1134" w:type="dxa"/>
          </w:tcPr>
          <w:p w:rsidRPr="00D83A76" w:rsidR="008A2244" w:rsidP="00FD032E" w:rsidRDefault="008A2244" w14:paraId="712C5F20" w14:textId="77777777">
            <w:pPr>
              <w:jc w:val="center"/>
            </w:pPr>
            <w:r w:rsidRPr="00D83A76">
              <w:t>9</w:t>
            </w:r>
          </w:p>
        </w:tc>
        <w:tc>
          <w:tcPr>
            <w:tcW w:w="2126" w:type="dxa"/>
          </w:tcPr>
          <w:p w:rsidRPr="00D83A76" w:rsidR="008A2244" w:rsidP="00FD032E" w:rsidRDefault="008A2244" w14:paraId="4E4A5558" w14:textId="77777777">
            <w:pPr>
              <w:jc w:val="center"/>
            </w:pPr>
            <w:r w:rsidRPr="00D83A76">
              <w:t>Operation and</w:t>
            </w:r>
            <w:r>
              <w:t xml:space="preserve"> </w:t>
            </w:r>
            <w:r w:rsidRPr="00D83A76">
              <w:t>maintenance</w:t>
            </w:r>
          </w:p>
        </w:tc>
        <w:tc>
          <w:tcPr>
            <w:tcW w:w="4678" w:type="dxa"/>
          </w:tcPr>
          <w:p w:rsidRPr="00D83A76" w:rsidR="008A2244" w:rsidP="00FD032E" w:rsidRDefault="008A2244" w14:paraId="14B90197" w14:textId="77777777">
            <w:r w:rsidRPr="00D83A76">
              <w:t>Operate and maintain the product effectively and efficiently.</w:t>
            </w:r>
          </w:p>
        </w:tc>
      </w:tr>
      <w:tr w:rsidRPr="00903BAC" w:rsidR="008A2244" w:rsidTr="00BD24BA" w14:paraId="0AD95592" w14:textId="77777777">
        <w:trPr>
          <w:trHeight w:val="291"/>
        </w:trPr>
        <w:tc>
          <w:tcPr>
            <w:tcW w:w="1555" w:type="dxa"/>
          </w:tcPr>
          <w:p w:rsidRPr="00D83A76" w:rsidR="008A2244" w:rsidP="00FD032E" w:rsidRDefault="008A2244" w14:paraId="4F6E7B2A" w14:textId="77777777">
            <w:r w:rsidRPr="00D83A76">
              <w:t>Demolition</w:t>
            </w:r>
          </w:p>
        </w:tc>
        <w:tc>
          <w:tcPr>
            <w:tcW w:w="1134" w:type="dxa"/>
          </w:tcPr>
          <w:p w:rsidRPr="00D83A76" w:rsidR="008A2244" w:rsidP="00FD032E" w:rsidRDefault="008A2244" w14:paraId="5C77C748" w14:textId="77777777">
            <w:pPr>
              <w:jc w:val="center"/>
            </w:pPr>
            <w:r w:rsidRPr="00D83A76">
              <w:t>10</w:t>
            </w:r>
          </w:p>
        </w:tc>
        <w:tc>
          <w:tcPr>
            <w:tcW w:w="2126" w:type="dxa"/>
          </w:tcPr>
          <w:p w:rsidRPr="00D83A76" w:rsidR="008A2244" w:rsidP="00FD032E" w:rsidRDefault="008A2244" w14:paraId="7A250ADE" w14:textId="77777777">
            <w:pPr>
              <w:jc w:val="center"/>
            </w:pPr>
            <w:r w:rsidRPr="00D83A76">
              <w:t>Disposal</w:t>
            </w:r>
          </w:p>
        </w:tc>
        <w:tc>
          <w:tcPr>
            <w:tcW w:w="4678" w:type="dxa"/>
          </w:tcPr>
          <w:p w:rsidRPr="00D83A76" w:rsidR="008A2244" w:rsidP="00FD032E" w:rsidRDefault="008A2244" w14:paraId="7A1ECE32" w14:textId="77777777">
            <w:r w:rsidRPr="00D83A76">
              <w:t>Decommission, dismantle and dispose of the components of the project and the project itself according to environmental and health/safety rules</w:t>
            </w:r>
          </w:p>
        </w:tc>
      </w:tr>
    </w:tbl>
    <w:p w:rsidR="008A2244" w:rsidP="00DE3586" w:rsidRDefault="008A2244" w14:paraId="7ACE202B" w14:textId="77777777"/>
    <w:p w:rsidRPr="00DE3586" w:rsidR="00393F8B" w:rsidP="00DE3586" w:rsidRDefault="00393F8B" w14:paraId="5D24CBB3" w14:textId="77777777">
      <w:pPr>
        <w:rPr>
          <w:lang w:val="en-US"/>
        </w:rPr>
      </w:pPr>
    </w:p>
    <w:p w:rsidR="00812FB3" w:rsidP="00812FB3" w:rsidRDefault="00812FB3" w14:paraId="0C60AD2B" w14:textId="73E01566">
      <w:pPr>
        <w:rPr>
          <w:lang w:val="en-US"/>
        </w:rPr>
      </w:pPr>
    </w:p>
    <w:p w:rsidR="00812FB3" w:rsidRDefault="00812FB3" w14:paraId="76A1CE88" w14:textId="387D2793">
      <w:pPr>
        <w:spacing w:after="160" w:line="259" w:lineRule="auto"/>
        <w:jc w:val="left"/>
        <w:rPr>
          <w:lang w:val="en-US"/>
        </w:rPr>
      </w:pPr>
      <w:r>
        <w:rPr>
          <w:lang w:val="en-US"/>
        </w:rPr>
        <w:br w:type="page"/>
      </w:r>
    </w:p>
    <w:p w:rsidR="00812FB3" w:rsidP="00004C65" w:rsidRDefault="00004C65" w14:paraId="34640918" w14:textId="141CC614">
      <w:pPr>
        <w:pStyle w:val="Heading1"/>
        <w:shd w:val="clear" w:color="auto" w:fill="E7E6E6" w:themeFill="background2"/>
        <w:rPr>
          <w:lang w:val="en-US"/>
        </w:rPr>
      </w:pPr>
      <w:r>
        <w:rPr>
          <w:lang w:val="en-US"/>
        </w:rPr>
        <w:t xml:space="preserve"> </w:t>
      </w:r>
      <w:bookmarkStart w:name="_Toc52749796" w:id="65"/>
      <w:r w:rsidR="00812FB3">
        <w:rPr>
          <w:lang w:val="en-US"/>
        </w:rPr>
        <w:t>MVD</w:t>
      </w:r>
      <w:bookmarkEnd w:id="65"/>
    </w:p>
    <w:p w:rsidRPr="0003628C" w:rsidR="0003628C" w:rsidP="0057346D" w:rsidRDefault="0003628C" w14:paraId="34CFEFDE" w14:textId="4CB246AA">
      <w:pPr>
        <w:spacing w:after="160" w:line="259" w:lineRule="auto"/>
        <w:jc w:val="left"/>
        <w:rPr>
          <w:lang w:val="en-US"/>
        </w:rPr>
      </w:pPr>
    </w:p>
    <w:p w:rsidR="0003628C" w:rsidP="00A923E0" w:rsidRDefault="0003628C" w14:paraId="34B20459" w14:textId="77777777">
      <w:pPr>
        <w:rPr>
          <w:lang w:val="en-US"/>
        </w:rPr>
      </w:pPr>
    </w:p>
    <w:p w:rsidRPr="00A923E0" w:rsidR="00A923E0" w:rsidP="00A923E0" w:rsidRDefault="00A923E0" w14:paraId="45E308DA" w14:textId="77777777">
      <w:pPr>
        <w:rPr>
          <w:lang w:val="en-US"/>
        </w:rPr>
      </w:pPr>
    </w:p>
    <w:sectPr w:rsidRPr="00A923E0" w:rsidR="00A923E0" w:rsidSect="007F1E2D">
      <w:type w:val="continuous"/>
      <w:pgSz w:w="23808" w:h="16840" w:orient="landscape" w:code="8"/>
      <w:pgMar w:top="1134" w:right="1134" w:bottom="1134" w:left="1701" w:header="113" w:footer="0" w:gutter="0"/>
      <w:pgNumType w:start="50"/>
      <w:cols w:space="708"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65505" w:rsidP="00231EB1" w:rsidRDefault="00465505" w14:paraId="10EAEE3F" w14:textId="77777777">
      <w:pPr>
        <w:spacing w:after="0" w:line="240" w:lineRule="auto"/>
      </w:pPr>
      <w:r>
        <w:separator/>
      </w:r>
    </w:p>
  </w:endnote>
  <w:endnote w:type="continuationSeparator" w:id="0">
    <w:p w:rsidR="00465505" w:rsidP="00231EB1" w:rsidRDefault="00465505" w14:paraId="067AE10A" w14:textId="77777777">
      <w:pPr>
        <w:spacing w:after="0" w:line="240" w:lineRule="auto"/>
      </w:pPr>
      <w:r>
        <w:continuationSeparator/>
      </w:r>
    </w:p>
  </w:endnote>
  <w:endnote w:type="continuationNotice" w:id="1">
    <w:p w:rsidR="00465505" w:rsidRDefault="00465505" w14:paraId="39ED022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ahnschrift Ligh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Jersey M54">
    <w:charset w:val="00"/>
    <w:family w:val="auto"/>
    <w:pitch w:val="variable"/>
    <w:sig w:usb0="A00000A7" w:usb1="5000004A" w:usb2="00000000" w:usb3="00000000" w:csb0="00000111" w:csb1="00000000"/>
  </w:font>
  <w:font w:name="Yu Mincho">
    <w:altName w:val="Yu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Lato">
    <w:altName w:val="Segoe UI"/>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6699347"/>
      <w:docPartObj>
        <w:docPartGallery w:val="Page Numbers (Bottom of Page)"/>
        <w:docPartUnique/>
      </w:docPartObj>
    </w:sdtPr>
    <w:sdtContent>
      <w:p w:rsidR="00FD032E" w:rsidRDefault="00FD032E" w14:paraId="3121B104" w14:textId="6E286632">
        <w:pPr>
          <w:pStyle w:val="Footer"/>
          <w:jc w:val="right"/>
        </w:pPr>
        <w:r>
          <w:fldChar w:fldCharType="begin"/>
        </w:r>
        <w:r>
          <w:instrText>PAGE   \* MERGEFORMAT</w:instrText>
        </w:r>
        <w:r>
          <w:fldChar w:fldCharType="separate"/>
        </w:r>
        <w:r>
          <w:rPr>
            <w:lang w:val="da-DK"/>
          </w:rPr>
          <w:t>2</w:t>
        </w:r>
        <w:r>
          <w:fldChar w:fldCharType="end"/>
        </w:r>
      </w:p>
    </w:sdtContent>
  </w:sdt>
  <w:p w:rsidR="00FD032E" w:rsidRDefault="00FD032E" w14:paraId="470A9968"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355009"/>
      <w:docPartObj>
        <w:docPartGallery w:val="Page Numbers (Bottom of Page)"/>
        <w:docPartUnique/>
      </w:docPartObj>
    </w:sdtPr>
    <w:sdtContent>
      <w:p w:rsidR="00FD032E" w:rsidRDefault="00FD032E" w14:paraId="19B5EAC1" w14:textId="3C221C21">
        <w:pPr>
          <w:pStyle w:val="Footer"/>
          <w:jc w:val="right"/>
        </w:pPr>
        <w:r>
          <w:fldChar w:fldCharType="begin"/>
        </w:r>
        <w:r>
          <w:instrText>PAGE   \* MERGEFORMAT</w:instrText>
        </w:r>
        <w:r>
          <w:fldChar w:fldCharType="separate"/>
        </w:r>
        <w:r>
          <w:rPr>
            <w:lang w:val="da-DK"/>
          </w:rPr>
          <w:t>2</w:t>
        </w:r>
        <w:r>
          <w:fldChar w:fldCharType="end"/>
        </w:r>
      </w:p>
    </w:sdtContent>
  </w:sdt>
  <w:p w:rsidR="00FD032E" w:rsidRDefault="00FD032E" w14:paraId="269E15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65505" w:rsidP="00231EB1" w:rsidRDefault="00465505" w14:paraId="59619C88" w14:textId="77777777">
      <w:pPr>
        <w:spacing w:after="0" w:line="240" w:lineRule="auto"/>
      </w:pPr>
      <w:r>
        <w:separator/>
      </w:r>
    </w:p>
  </w:footnote>
  <w:footnote w:type="continuationSeparator" w:id="0">
    <w:p w:rsidR="00465505" w:rsidP="00231EB1" w:rsidRDefault="00465505" w14:paraId="0719094B" w14:textId="77777777">
      <w:pPr>
        <w:spacing w:after="0" w:line="240" w:lineRule="auto"/>
      </w:pPr>
      <w:r>
        <w:continuationSeparator/>
      </w:r>
    </w:p>
  </w:footnote>
  <w:footnote w:type="continuationNotice" w:id="1">
    <w:p w:rsidR="00465505" w:rsidRDefault="00465505" w14:paraId="48544E86"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61C54"/>
    <w:multiLevelType w:val="hybridMultilevel"/>
    <w:tmpl w:val="EC24A73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A785051"/>
    <w:multiLevelType w:val="hybridMultilevel"/>
    <w:tmpl w:val="08EA4468"/>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 w15:restartNumberingAfterBreak="0">
    <w:nsid w:val="0EC25D53"/>
    <w:multiLevelType w:val="hybridMultilevel"/>
    <w:tmpl w:val="1C6490B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 w15:restartNumberingAfterBreak="0">
    <w:nsid w:val="0F8D37FD"/>
    <w:multiLevelType w:val="hybridMultilevel"/>
    <w:tmpl w:val="56DA691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 w15:restartNumberingAfterBreak="0">
    <w:nsid w:val="11094A99"/>
    <w:multiLevelType w:val="hybridMultilevel"/>
    <w:tmpl w:val="C93239C2"/>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 w15:restartNumberingAfterBreak="0">
    <w:nsid w:val="12310FD1"/>
    <w:multiLevelType w:val="hybridMultilevel"/>
    <w:tmpl w:val="FBA210AE"/>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6" w15:restartNumberingAfterBreak="0">
    <w:nsid w:val="12672D68"/>
    <w:multiLevelType w:val="hybridMultilevel"/>
    <w:tmpl w:val="33AA4B1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7" w15:restartNumberingAfterBreak="0">
    <w:nsid w:val="136E1857"/>
    <w:multiLevelType w:val="hybridMultilevel"/>
    <w:tmpl w:val="DCF2B376"/>
    <w:lvl w:ilvl="0" w:tplc="EDC40C2E">
      <w:start w:val="10"/>
      <w:numFmt w:val="bullet"/>
      <w:lvlText w:val="-"/>
      <w:lvlJc w:val="left"/>
      <w:pPr>
        <w:ind w:left="720" w:hanging="360"/>
      </w:pPr>
      <w:rPr>
        <w:rFonts w:hint="default" w:ascii="Bahnschrift Light" w:hAnsi="Bahnschrift Light" w:eastAsia="SimSun" w:cstheme="minorBidi"/>
      </w:rPr>
    </w:lvl>
    <w:lvl w:ilvl="1" w:tplc="3A02E69A">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8" w15:restartNumberingAfterBreak="0">
    <w:nsid w:val="13BC447C"/>
    <w:multiLevelType w:val="hybridMultilevel"/>
    <w:tmpl w:val="46101FAC"/>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9" w15:restartNumberingAfterBreak="0">
    <w:nsid w:val="1A5E4163"/>
    <w:multiLevelType w:val="hybridMultilevel"/>
    <w:tmpl w:val="7D220DB6"/>
    <w:lvl w:ilvl="0" w:tplc="EDC40C2E">
      <w:start w:val="10"/>
      <w:numFmt w:val="bullet"/>
      <w:lvlText w:val="-"/>
      <w:lvlJc w:val="left"/>
      <w:pPr>
        <w:ind w:left="720" w:hanging="360"/>
      </w:pPr>
      <w:rPr>
        <w:rFonts w:hint="default" w:ascii="Bahnschrift Light" w:hAnsi="Bahnschrift Light" w:eastAsia="SimSun" w:cstheme="minorBidi"/>
      </w:rPr>
    </w:lvl>
    <w:lvl w:ilvl="1" w:tplc="835E2792">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0" w15:restartNumberingAfterBreak="0">
    <w:nsid w:val="1C2B5E60"/>
    <w:multiLevelType w:val="hybridMultilevel"/>
    <w:tmpl w:val="1F963C4A"/>
    <w:lvl w:ilvl="0" w:tplc="EDC40C2E">
      <w:start w:val="10"/>
      <w:numFmt w:val="bullet"/>
      <w:lvlText w:val="-"/>
      <w:lvlJc w:val="left"/>
      <w:pPr>
        <w:ind w:left="360" w:hanging="360"/>
      </w:pPr>
      <w:rPr>
        <w:rFonts w:hint="default" w:ascii="Bahnschrift Light" w:hAnsi="Bahnschrift Light" w:eastAsia="SimSun" w:cstheme="minorBidi"/>
      </w:rPr>
    </w:lvl>
    <w:lvl w:ilvl="1" w:tplc="33B069CE">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1" w15:restartNumberingAfterBreak="0">
    <w:nsid w:val="1D6F682C"/>
    <w:multiLevelType w:val="hybridMultilevel"/>
    <w:tmpl w:val="6600803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2" w15:restartNumberingAfterBreak="0">
    <w:nsid w:val="1E223D19"/>
    <w:multiLevelType w:val="hybridMultilevel"/>
    <w:tmpl w:val="6D421E8A"/>
    <w:lvl w:ilvl="0" w:tplc="DF44BC34">
      <w:start w:val="1"/>
      <w:numFmt w:val="bullet"/>
      <w:lvlText w:val="•"/>
      <w:lvlJc w:val="left"/>
      <w:pPr>
        <w:tabs>
          <w:tab w:val="num" w:pos="720"/>
        </w:tabs>
        <w:ind w:left="720" w:hanging="360"/>
      </w:pPr>
      <w:rPr>
        <w:rFonts w:hint="default" w:ascii="Times New Roman" w:hAnsi="Times New Roman"/>
      </w:rPr>
    </w:lvl>
    <w:lvl w:ilvl="1" w:tplc="9A12520E" w:tentative="1">
      <w:start w:val="1"/>
      <w:numFmt w:val="bullet"/>
      <w:lvlText w:val="•"/>
      <w:lvlJc w:val="left"/>
      <w:pPr>
        <w:tabs>
          <w:tab w:val="num" w:pos="1440"/>
        </w:tabs>
        <w:ind w:left="1440" w:hanging="360"/>
      </w:pPr>
      <w:rPr>
        <w:rFonts w:hint="default" w:ascii="Times New Roman" w:hAnsi="Times New Roman"/>
      </w:rPr>
    </w:lvl>
    <w:lvl w:ilvl="2" w:tplc="4010175C" w:tentative="1">
      <w:start w:val="1"/>
      <w:numFmt w:val="bullet"/>
      <w:lvlText w:val="•"/>
      <w:lvlJc w:val="left"/>
      <w:pPr>
        <w:tabs>
          <w:tab w:val="num" w:pos="2160"/>
        </w:tabs>
        <w:ind w:left="2160" w:hanging="360"/>
      </w:pPr>
      <w:rPr>
        <w:rFonts w:hint="default" w:ascii="Times New Roman" w:hAnsi="Times New Roman"/>
      </w:rPr>
    </w:lvl>
    <w:lvl w:ilvl="3" w:tplc="91FA9E5A" w:tentative="1">
      <w:start w:val="1"/>
      <w:numFmt w:val="bullet"/>
      <w:lvlText w:val="•"/>
      <w:lvlJc w:val="left"/>
      <w:pPr>
        <w:tabs>
          <w:tab w:val="num" w:pos="2880"/>
        </w:tabs>
        <w:ind w:left="2880" w:hanging="360"/>
      </w:pPr>
      <w:rPr>
        <w:rFonts w:hint="default" w:ascii="Times New Roman" w:hAnsi="Times New Roman"/>
      </w:rPr>
    </w:lvl>
    <w:lvl w:ilvl="4" w:tplc="4F2A6F92" w:tentative="1">
      <w:start w:val="1"/>
      <w:numFmt w:val="bullet"/>
      <w:lvlText w:val="•"/>
      <w:lvlJc w:val="left"/>
      <w:pPr>
        <w:tabs>
          <w:tab w:val="num" w:pos="3600"/>
        </w:tabs>
        <w:ind w:left="3600" w:hanging="360"/>
      </w:pPr>
      <w:rPr>
        <w:rFonts w:hint="default" w:ascii="Times New Roman" w:hAnsi="Times New Roman"/>
      </w:rPr>
    </w:lvl>
    <w:lvl w:ilvl="5" w:tplc="96969B7C" w:tentative="1">
      <w:start w:val="1"/>
      <w:numFmt w:val="bullet"/>
      <w:lvlText w:val="•"/>
      <w:lvlJc w:val="left"/>
      <w:pPr>
        <w:tabs>
          <w:tab w:val="num" w:pos="4320"/>
        </w:tabs>
        <w:ind w:left="4320" w:hanging="360"/>
      </w:pPr>
      <w:rPr>
        <w:rFonts w:hint="default" w:ascii="Times New Roman" w:hAnsi="Times New Roman"/>
      </w:rPr>
    </w:lvl>
    <w:lvl w:ilvl="6" w:tplc="78306EBE" w:tentative="1">
      <w:start w:val="1"/>
      <w:numFmt w:val="bullet"/>
      <w:lvlText w:val="•"/>
      <w:lvlJc w:val="left"/>
      <w:pPr>
        <w:tabs>
          <w:tab w:val="num" w:pos="5040"/>
        </w:tabs>
        <w:ind w:left="5040" w:hanging="360"/>
      </w:pPr>
      <w:rPr>
        <w:rFonts w:hint="default" w:ascii="Times New Roman" w:hAnsi="Times New Roman"/>
      </w:rPr>
    </w:lvl>
    <w:lvl w:ilvl="7" w:tplc="094A9ED0" w:tentative="1">
      <w:start w:val="1"/>
      <w:numFmt w:val="bullet"/>
      <w:lvlText w:val="•"/>
      <w:lvlJc w:val="left"/>
      <w:pPr>
        <w:tabs>
          <w:tab w:val="num" w:pos="5760"/>
        </w:tabs>
        <w:ind w:left="5760" w:hanging="360"/>
      </w:pPr>
      <w:rPr>
        <w:rFonts w:hint="default" w:ascii="Times New Roman" w:hAnsi="Times New Roman"/>
      </w:rPr>
    </w:lvl>
    <w:lvl w:ilvl="8" w:tplc="1B260594"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1F9E2A27"/>
    <w:multiLevelType w:val="hybridMultilevel"/>
    <w:tmpl w:val="B188542C"/>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4" w15:restartNumberingAfterBreak="0">
    <w:nsid w:val="23617EDE"/>
    <w:multiLevelType w:val="hybridMultilevel"/>
    <w:tmpl w:val="F1ECA838"/>
    <w:lvl w:ilvl="0" w:tplc="EDC40C2E">
      <w:start w:val="10"/>
      <w:numFmt w:val="bullet"/>
      <w:lvlText w:val="-"/>
      <w:lvlJc w:val="left"/>
      <w:pPr>
        <w:ind w:left="720" w:hanging="360"/>
      </w:pPr>
      <w:rPr>
        <w:rFonts w:hint="default" w:ascii="Bahnschrift Light" w:hAnsi="Bahnschrift Light" w:eastAsia="SimSun" w:cstheme="minorBidi"/>
      </w:rPr>
    </w:lvl>
    <w:lvl w:ilvl="1" w:tplc="FB802A22">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5" w15:restartNumberingAfterBreak="0">
    <w:nsid w:val="27A63778"/>
    <w:multiLevelType w:val="hybridMultilevel"/>
    <w:tmpl w:val="5ECE82EE"/>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6" w15:restartNumberingAfterBreak="0">
    <w:nsid w:val="2AFA0643"/>
    <w:multiLevelType w:val="hybridMultilevel"/>
    <w:tmpl w:val="ABA6984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7" w15:restartNumberingAfterBreak="0">
    <w:nsid w:val="2B870A33"/>
    <w:multiLevelType w:val="hybridMultilevel"/>
    <w:tmpl w:val="EE32913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8" w15:restartNumberingAfterBreak="0">
    <w:nsid w:val="2FF911F7"/>
    <w:multiLevelType w:val="hybridMultilevel"/>
    <w:tmpl w:val="CBAE4D08"/>
    <w:lvl w:ilvl="0" w:tplc="EDC40C2E">
      <w:start w:val="10"/>
      <w:numFmt w:val="bullet"/>
      <w:lvlText w:val="-"/>
      <w:lvlJc w:val="left"/>
      <w:pPr>
        <w:ind w:left="720" w:hanging="360"/>
      </w:pPr>
      <w:rPr>
        <w:rFonts w:hint="default" w:ascii="Bahnschrift Light" w:hAnsi="Bahnschrift Light" w:eastAsia="SimSun" w:cstheme="minorBidi"/>
      </w:rPr>
    </w:lvl>
    <w:lvl w:ilvl="1" w:tplc="9C68F044">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9" w15:restartNumberingAfterBreak="0">
    <w:nsid w:val="317C1CFA"/>
    <w:multiLevelType w:val="hybridMultilevel"/>
    <w:tmpl w:val="A16C324E"/>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0" w15:restartNumberingAfterBreak="0">
    <w:nsid w:val="366A421C"/>
    <w:multiLevelType w:val="hybridMultilevel"/>
    <w:tmpl w:val="E3442C88"/>
    <w:lvl w:ilvl="0" w:tplc="EDC40C2E">
      <w:start w:val="10"/>
      <w:numFmt w:val="bullet"/>
      <w:lvlText w:val="-"/>
      <w:lvlJc w:val="left"/>
      <w:pPr>
        <w:ind w:left="720" w:hanging="360"/>
      </w:pPr>
      <w:rPr>
        <w:rFonts w:hint="default" w:ascii="Bahnschrift Light" w:hAnsi="Bahnschrift Light" w:eastAsia="SimSun" w:cstheme="minorBidi"/>
      </w:rPr>
    </w:lvl>
    <w:lvl w:ilvl="1" w:tplc="CF9E5C02">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1" w15:restartNumberingAfterBreak="0">
    <w:nsid w:val="3B5F6349"/>
    <w:multiLevelType w:val="hybridMultilevel"/>
    <w:tmpl w:val="F732C51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2" w15:restartNumberingAfterBreak="0">
    <w:nsid w:val="3C5C4940"/>
    <w:multiLevelType w:val="hybridMultilevel"/>
    <w:tmpl w:val="B7AE395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3" w15:restartNumberingAfterBreak="0">
    <w:nsid w:val="3D077DF4"/>
    <w:multiLevelType w:val="hybridMultilevel"/>
    <w:tmpl w:val="361ACFA8"/>
    <w:lvl w:ilvl="0" w:tplc="EDC40C2E">
      <w:start w:val="10"/>
      <w:numFmt w:val="bullet"/>
      <w:lvlText w:val="-"/>
      <w:lvlJc w:val="left"/>
      <w:pPr>
        <w:ind w:left="720" w:hanging="360"/>
      </w:pPr>
      <w:rPr>
        <w:rFonts w:hint="default" w:ascii="Bahnschrift Light" w:hAnsi="Bahnschrift Light" w:eastAsia="SimSun" w:cstheme="minorBidi"/>
      </w:rPr>
    </w:lvl>
    <w:lvl w:ilvl="1" w:tplc="DC50A2E8">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4" w15:restartNumberingAfterBreak="0">
    <w:nsid w:val="3E93411E"/>
    <w:multiLevelType w:val="hybridMultilevel"/>
    <w:tmpl w:val="A4D40890"/>
    <w:lvl w:ilvl="0" w:tplc="EDC40C2E">
      <w:start w:val="10"/>
      <w:numFmt w:val="bullet"/>
      <w:lvlText w:val="-"/>
      <w:lvlJc w:val="left"/>
      <w:pPr>
        <w:ind w:left="720" w:hanging="360"/>
      </w:pPr>
      <w:rPr>
        <w:rFonts w:hint="default" w:ascii="Bahnschrift Light" w:hAnsi="Bahnschrift Light" w:eastAsia="SimSun" w:cstheme="minorBidi"/>
      </w:rPr>
    </w:lvl>
    <w:lvl w:ilvl="1" w:tplc="F9BC307C">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5" w15:restartNumberingAfterBreak="0">
    <w:nsid w:val="4073338A"/>
    <w:multiLevelType w:val="hybridMultilevel"/>
    <w:tmpl w:val="B254CBAA"/>
    <w:lvl w:ilvl="0" w:tplc="EDC40C2E">
      <w:start w:val="10"/>
      <w:numFmt w:val="bullet"/>
      <w:lvlText w:val="-"/>
      <w:lvlJc w:val="left"/>
      <w:pPr>
        <w:ind w:left="720" w:hanging="360"/>
      </w:pPr>
      <w:rPr>
        <w:rFonts w:hint="default" w:ascii="Bahnschrift Light" w:hAnsi="Bahnschrift Light" w:eastAsia="SimSun" w:cstheme="minorBidi"/>
      </w:rPr>
    </w:lvl>
    <w:lvl w:ilvl="1" w:tplc="D908AA82">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6" w15:restartNumberingAfterBreak="0">
    <w:nsid w:val="460D12C5"/>
    <w:multiLevelType w:val="hybridMultilevel"/>
    <w:tmpl w:val="931AEED6"/>
    <w:lvl w:ilvl="0" w:tplc="EDC40C2E">
      <w:start w:val="10"/>
      <w:numFmt w:val="bullet"/>
      <w:lvlText w:val="-"/>
      <w:lvlJc w:val="left"/>
      <w:pPr>
        <w:ind w:left="720" w:hanging="360"/>
      </w:pPr>
      <w:rPr>
        <w:rFonts w:hint="default" w:ascii="Bahnschrift Light" w:hAnsi="Bahnschrift Light" w:eastAsia="SimSun" w:cstheme="minorBidi"/>
      </w:rPr>
    </w:lvl>
    <w:lvl w:ilvl="1" w:tplc="0406000F">
      <w:start w:val="1"/>
      <w:numFmt w:val="decimal"/>
      <w:lvlText w:val="%2."/>
      <w:lvlJc w:val="left"/>
      <w:pPr>
        <w:ind w:left="1440" w:hanging="360"/>
      </w:pPr>
      <w:rPr>
        <w:rFonts w:hint="default"/>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7" w15:restartNumberingAfterBreak="0">
    <w:nsid w:val="4BC03F32"/>
    <w:multiLevelType w:val="hybridMultilevel"/>
    <w:tmpl w:val="4BA44EFE"/>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8" w15:restartNumberingAfterBreak="0">
    <w:nsid w:val="4C8C4FB7"/>
    <w:multiLevelType w:val="hybridMultilevel"/>
    <w:tmpl w:val="E66A174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9" w15:restartNumberingAfterBreak="0">
    <w:nsid w:val="4E5144B4"/>
    <w:multiLevelType w:val="hybridMultilevel"/>
    <w:tmpl w:val="CBBA4024"/>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0" w15:restartNumberingAfterBreak="0">
    <w:nsid w:val="4F9C4AF3"/>
    <w:multiLevelType w:val="hybridMultilevel"/>
    <w:tmpl w:val="FF529DB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1" w15:restartNumberingAfterBreak="0">
    <w:nsid w:val="51487184"/>
    <w:multiLevelType w:val="hybridMultilevel"/>
    <w:tmpl w:val="4B98566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2" w15:restartNumberingAfterBreak="0">
    <w:nsid w:val="55F60FA5"/>
    <w:multiLevelType w:val="hybridMultilevel"/>
    <w:tmpl w:val="D69EF854"/>
    <w:lvl w:ilvl="0" w:tplc="04060001">
      <w:start w:val="1"/>
      <w:numFmt w:val="bullet"/>
      <w:lvlText w:val=""/>
      <w:lvlJc w:val="left"/>
      <w:pPr>
        <w:ind w:left="1440" w:hanging="360"/>
      </w:pPr>
      <w:rPr>
        <w:rFonts w:hint="default" w:ascii="Symbol" w:hAnsi="Symbol"/>
      </w:rPr>
    </w:lvl>
    <w:lvl w:ilvl="1" w:tplc="04060003">
      <w:start w:val="1"/>
      <w:numFmt w:val="bullet"/>
      <w:lvlText w:val="o"/>
      <w:lvlJc w:val="left"/>
      <w:pPr>
        <w:ind w:left="2160" w:hanging="360"/>
      </w:pPr>
      <w:rPr>
        <w:rFonts w:hint="default" w:ascii="Courier New" w:hAnsi="Courier New" w:cs="Courier New"/>
      </w:rPr>
    </w:lvl>
    <w:lvl w:ilvl="2" w:tplc="04060005" w:tentative="1">
      <w:start w:val="1"/>
      <w:numFmt w:val="bullet"/>
      <w:lvlText w:val=""/>
      <w:lvlJc w:val="left"/>
      <w:pPr>
        <w:ind w:left="2880" w:hanging="360"/>
      </w:pPr>
      <w:rPr>
        <w:rFonts w:hint="default" w:ascii="Wingdings" w:hAnsi="Wingdings"/>
      </w:rPr>
    </w:lvl>
    <w:lvl w:ilvl="3" w:tplc="04060001" w:tentative="1">
      <w:start w:val="1"/>
      <w:numFmt w:val="bullet"/>
      <w:lvlText w:val=""/>
      <w:lvlJc w:val="left"/>
      <w:pPr>
        <w:ind w:left="3600" w:hanging="360"/>
      </w:pPr>
      <w:rPr>
        <w:rFonts w:hint="default" w:ascii="Symbol" w:hAnsi="Symbol"/>
      </w:rPr>
    </w:lvl>
    <w:lvl w:ilvl="4" w:tplc="04060003" w:tentative="1">
      <w:start w:val="1"/>
      <w:numFmt w:val="bullet"/>
      <w:lvlText w:val="o"/>
      <w:lvlJc w:val="left"/>
      <w:pPr>
        <w:ind w:left="4320" w:hanging="360"/>
      </w:pPr>
      <w:rPr>
        <w:rFonts w:hint="default" w:ascii="Courier New" w:hAnsi="Courier New" w:cs="Courier New"/>
      </w:rPr>
    </w:lvl>
    <w:lvl w:ilvl="5" w:tplc="04060005" w:tentative="1">
      <w:start w:val="1"/>
      <w:numFmt w:val="bullet"/>
      <w:lvlText w:val=""/>
      <w:lvlJc w:val="left"/>
      <w:pPr>
        <w:ind w:left="5040" w:hanging="360"/>
      </w:pPr>
      <w:rPr>
        <w:rFonts w:hint="default" w:ascii="Wingdings" w:hAnsi="Wingdings"/>
      </w:rPr>
    </w:lvl>
    <w:lvl w:ilvl="6" w:tplc="04060001" w:tentative="1">
      <w:start w:val="1"/>
      <w:numFmt w:val="bullet"/>
      <w:lvlText w:val=""/>
      <w:lvlJc w:val="left"/>
      <w:pPr>
        <w:ind w:left="5760" w:hanging="360"/>
      </w:pPr>
      <w:rPr>
        <w:rFonts w:hint="default" w:ascii="Symbol" w:hAnsi="Symbol"/>
      </w:rPr>
    </w:lvl>
    <w:lvl w:ilvl="7" w:tplc="04060003" w:tentative="1">
      <w:start w:val="1"/>
      <w:numFmt w:val="bullet"/>
      <w:lvlText w:val="o"/>
      <w:lvlJc w:val="left"/>
      <w:pPr>
        <w:ind w:left="6480" w:hanging="360"/>
      </w:pPr>
      <w:rPr>
        <w:rFonts w:hint="default" w:ascii="Courier New" w:hAnsi="Courier New" w:cs="Courier New"/>
      </w:rPr>
    </w:lvl>
    <w:lvl w:ilvl="8" w:tplc="04060005" w:tentative="1">
      <w:start w:val="1"/>
      <w:numFmt w:val="bullet"/>
      <w:lvlText w:val=""/>
      <w:lvlJc w:val="left"/>
      <w:pPr>
        <w:ind w:left="7200" w:hanging="360"/>
      </w:pPr>
      <w:rPr>
        <w:rFonts w:hint="default" w:ascii="Wingdings" w:hAnsi="Wingdings"/>
      </w:rPr>
    </w:lvl>
  </w:abstractNum>
  <w:abstractNum w:abstractNumId="33" w15:restartNumberingAfterBreak="0">
    <w:nsid w:val="5B4B0315"/>
    <w:multiLevelType w:val="hybridMultilevel"/>
    <w:tmpl w:val="1FD21EC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D01352C"/>
    <w:multiLevelType w:val="hybridMultilevel"/>
    <w:tmpl w:val="F454C208"/>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5" w15:restartNumberingAfterBreak="0">
    <w:nsid w:val="5FBB587E"/>
    <w:multiLevelType w:val="hybridMultilevel"/>
    <w:tmpl w:val="59D0DDD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6" w15:restartNumberingAfterBreak="0">
    <w:nsid w:val="600B41C1"/>
    <w:multiLevelType w:val="hybridMultilevel"/>
    <w:tmpl w:val="EA5C9126"/>
    <w:lvl w:ilvl="0" w:tplc="EDC40C2E">
      <w:start w:val="10"/>
      <w:numFmt w:val="bullet"/>
      <w:lvlText w:val="-"/>
      <w:lvlJc w:val="left"/>
      <w:pPr>
        <w:ind w:left="720" w:hanging="360"/>
      </w:pPr>
      <w:rPr>
        <w:rFonts w:hint="default" w:ascii="Bahnschrift Light" w:hAnsi="Bahnschrift Light" w:eastAsia="SimSun" w:cstheme="minorBidi"/>
      </w:rPr>
    </w:lvl>
    <w:lvl w:ilvl="1" w:tplc="F3D24DFA">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7" w15:restartNumberingAfterBreak="0">
    <w:nsid w:val="60AB4887"/>
    <w:multiLevelType w:val="hybridMultilevel"/>
    <w:tmpl w:val="2E54C22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8" w15:restartNumberingAfterBreak="0">
    <w:nsid w:val="613E5228"/>
    <w:multiLevelType w:val="hybridMultilevel"/>
    <w:tmpl w:val="067E7520"/>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9" w15:restartNumberingAfterBreak="0">
    <w:nsid w:val="63557BA2"/>
    <w:multiLevelType w:val="hybridMultilevel"/>
    <w:tmpl w:val="220EF726"/>
    <w:lvl w:ilvl="0" w:tplc="EDC40C2E">
      <w:start w:val="10"/>
      <w:numFmt w:val="bullet"/>
      <w:lvlText w:val="-"/>
      <w:lvlJc w:val="left"/>
      <w:pPr>
        <w:ind w:left="720" w:hanging="360"/>
      </w:pPr>
      <w:rPr>
        <w:rFonts w:hint="default" w:ascii="Bahnschrift Light" w:hAnsi="Bahnschrift Light" w:eastAsia="SimSun" w:cstheme="minorBidi"/>
      </w:rPr>
    </w:lvl>
    <w:lvl w:ilvl="1" w:tplc="08D41BB8">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0" w15:restartNumberingAfterBreak="0">
    <w:nsid w:val="664A66E3"/>
    <w:multiLevelType w:val="hybridMultilevel"/>
    <w:tmpl w:val="9BD6D2A8"/>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1" w15:restartNumberingAfterBreak="0">
    <w:nsid w:val="67DA6AAF"/>
    <w:multiLevelType w:val="hybridMultilevel"/>
    <w:tmpl w:val="1DF6C610"/>
    <w:lvl w:ilvl="0" w:tplc="CC7AF3E6">
      <w:start w:val="1"/>
      <w:numFmt w:val="bullet"/>
      <w:lvlText w:val="•"/>
      <w:lvlJc w:val="left"/>
      <w:pPr>
        <w:tabs>
          <w:tab w:val="num" w:pos="720"/>
        </w:tabs>
        <w:ind w:left="720" w:hanging="360"/>
      </w:pPr>
      <w:rPr>
        <w:rFonts w:hint="default" w:ascii="Times New Roman" w:hAnsi="Times New Roman"/>
      </w:rPr>
    </w:lvl>
    <w:lvl w:ilvl="1" w:tplc="40FA3F20" w:tentative="1">
      <w:start w:val="1"/>
      <w:numFmt w:val="bullet"/>
      <w:lvlText w:val="•"/>
      <w:lvlJc w:val="left"/>
      <w:pPr>
        <w:tabs>
          <w:tab w:val="num" w:pos="1440"/>
        </w:tabs>
        <w:ind w:left="1440" w:hanging="360"/>
      </w:pPr>
      <w:rPr>
        <w:rFonts w:hint="default" w:ascii="Times New Roman" w:hAnsi="Times New Roman"/>
      </w:rPr>
    </w:lvl>
    <w:lvl w:ilvl="2" w:tplc="3C40F708" w:tentative="1">
      <w:start w:val="1"/>
      <w:numFmt w:val="bullet"/>
      <w:lvlText w:val="•"/>
      <w:lvlJc w:val="left"/>
      <w:pPr>
        <w:tabs>
          <w:tab w:val="num" w:pos="2160"/>
        </w:tabs>
        <w:ind w:left="2160" w:hanging="360"/>
      </w:pPr>
      <w:rPr>
        <w:rFonts w:hint="default" w:ascii="Times New Roman" w:hAnsi="Times New Roman"/>
      </w:rPr>
    </w:lvl>
    <w:lvl w:ilvl="3" w:tplc="881C2C6C" w:tentative="1">
      <w:start w:val="1"/>
      <w:numFmt w:val="bullet"/>
      <w:lvlText w:val="•"/>
      <w:lvlJc w:val="left"/>
      <w:pPr>
        <w:tabs>
          <w:tab w:val="num" w:pos="2880"/>
        </w:tabs>
        <w:ind w:left="2880" w:hanging="360"/>
      </w:pPr>
      <w:rPr>
        <w:rFonts w:hint="default" w:ascii="Times New Roman" w:hAnsi="Times New Roman"/>
      </w:rPr>
    </w:lvl>
    <w:lvl w:ilvl="4" w:tplc="7382CBE2" w:tentative="1">
      <w:start w:val="1"/>
      <w:numFmt w:val="bullet"/>
      <w:lvlText w:val="•"/>
      <w:lvlJc w:val="left"/>
      <w:pPr>
        <w:tabs>
          <w:tab w:val="num" w:pos="3600"/>
        </w:tabs>
        <w:ind w:left="3600" w:hanging="360"/>
      </w:pPr>
      <w:rPr>
        <w:rFonts w:hint="default" w:ascii="Times New Roman" w:hAnsi="Times New Roman"/>
      </w:rPr>
    </w:lvl>
    <w:lvl w:ilvl="5" w:tplc="5516A9C2" w:tentative="1">
      <w:start w:val="1"/>
      <w:numFmt w:val="bullet"/>
      <w:lvlText w:val="•"/>
      <w:lvlJc w:val="left"/>
      <w:pPr>
        <w:tabs>
          <w:tab w:val="num" w:pos="4320"/>
        </w:tabs>
        <w:ind w:left="4320" w:hanging="360"/>
      </w:pPr>
      <w:rPr>
        <w:rFonts w:hint="default" w:ascii="Times New Roman" w:hAnsi="Times New Roman"/>
      </w:rPr>
    </w:lvl>
    <w:lvl w:ilvl="6" w:tplc="E5464310" w:tentative="1">
      <w:start w:val="1"/>
      <w:numFmt w:val="bullet"/>
      <w:lvlText w:val="•"/>
      <w:lvlJc w:val="left"/>
      <w:pPr>
        <w:tabs>
          <w:tab w:val="num" w:pos="5040"/>
        </w:tabs>
        <w:ind w:left="5040" w:hanging="360"/>
      </w:pPr>
      <w:rPr>
        <w:rFonts w:hint="default" w:ascii="Times New Roman" w:hAnsi="Times New Roman"/>
      </w:rPr>
    </w:lvl>
    <w:lvl w:ilvl="7" w:tplc="3EEAFBE8" w:tentative="1">
      <w:start w:val="1"/>
      <w:numFmt w:val="bullet"/>
      <w:lvlText w:val="•"/>
      <w:lvlJc w:val="left"/>
      <w:pPr>
        <w:tabs>
          <w:tab w:val="num" w:pos="5760"/>
        </w:tabs>
        <w:ind w:left="5760" w:hanging="360"/>
      </w:pPr>
      <w:rPr>
        <w:rFonts w:hint="default" w:ascii="Times New Roman" w:hAnsi="Times New Roman"/>
      </w:rPr>
    </w:lvl>
    <w:lvl w:ilvl="8" w:tplc="B596C7A8" w:tentative="1">
      <w:start w:val="1"/>
      <w:numFmt w:val="bullet"/>
      <w:lvlText w:val="•"/>
      <w:lvlJc w:val="left"/>
      <w:pPr>
        <w:tabs>
          <w:tab w:val="num" w:pos="6480"/>
        </w:tabs>
        <w:ind w:left="6480" w:hanging="360"/>
      </w:pPr>
      <w:rPr>
        <w:rFonts w:hint="default" w:ascii="Times New Roman" w:hAnsi="Times New Roman"/>
      </w:rPr>
    </w:lvl>
  </w:abstractNum>
  <w:abstractNum w:abstractNumId="42" w15:restartNumberingAfterBreak="0">
    <w:nsid w:val="69775634"/>
    <w:multiLevelType w:val="hybridMultilevel"/>
    <w:tmpl w:val="A72839F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3" w15:restartNumberingAfterBreak="0">
    <w:nsid w:val="6AB72C78"/>
    <w:multiLevelType w:val="hybridMultilevel"/>
    <w:tmpl w:val="6778C892"/>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4" w15:restartNumberingAfterBreak="0">
    <w:nsid w:val="6B9A522E"/>
    <w:multiLevelType w:val="hybridMultilevel"/>
    <w:tmpl w:val="9B8AA2EC"/>
    <w:lvl w:ilvl="0" w:tplc="EDC40C2E">
      <w:start w:val="10"/>
      <w:numFmt w:val="bullet"/>
      <w:lvlText w:val="-"/>
      <w:lvlJc w:val="left"/>
      <w:pPr>
        <w:ind w:left="720" w:hanging="360"/>
      </w:pPr>
      <w:rPr>
        <w:rFonts w:hint="default" w:ascii="Bahnschrift Light" w:hAnsi="Bahnschrift Light" w:eastAsia="SimSun" w:cstheme="minorBidi"/>
      </w:rPr>
    </w:lvl>
    <w:lvl w:ilvl="1" w:tplc="AE98991E">
      <w:start w:val="10"/>
      <w:numFmt w:val="bullet"/>
      <w:lvlText w:val="•"/>
      <w:lvlJc w:val="left"/>
      <w:pPr>
        <w:ind w:left="1440" w:hanging="360"/>
      </w:pPr>
      <w:rPr>
        <w:rFonts w:hint="default" w:ascii="Bahnschrift Light" w:hAnsi="Bahnschrift Light" w:eastAsia="SimSun" w:cstheme="minorBidi"/>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5" w15:restartNumberingAfterBreak="0">
    <w:nsid w:val="6C6E0AD8"/>
    <w:multiLevelType w:val="hybridMultilevel"/>
    <w:tmpl w:val="53E88614"/>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6" w15:restartNumberingAfterBreak="0">
    <w:nsid w:val="6D1A4A0B"/>
    <w:multiLevelType w:val="hybridMultilevel"/>
    <w:tmpl w:val="382A316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7" w15:restartNumberingAfterBreak="0">
    <w:nsid w:val="6DFA6754"/>
    <w:multiLevelType w:val="hybridMultilevel"/>
    <w:tmpl w:val="7F5A137A"/>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8" w15:restartNumberingAfterBreak="0">
    <w:nsid w:val="73460488"/>
    <w:multiLevelType w:val="hybridMultilevel"/>
    <w:tmpl w:val="207237B2"/>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49" w15:restartNumberingAfterBreak="0">
    <w:nsid w:val="75A16BAF"/>
    <w:multiLevelType w:val="hybridMultilevel"/>
    <w:tmpl w:val="213099F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0" w15:restartNumberingAfterBreak="0">
    <w:nsid w:val="76CC545F"/>
    <w:multiLevelType w:val="hybridMultilevel"/>
    <w:tmpl w:val="E530085C"/>
    <w:lvl w:ilvl="0" w:tplc="EDC40C2E">
      <w:start w:val="10"/>
      <w:numFmt w:val="bullet"/>
      <w:lvlText w:val="-"/>
      <w:lvlJc w:val="left"/>
      <w:pPr>
        <w:ind w:left="780" w:hanging="360"/>
      </w:pPr>
      <w:rPr>
        <w:rFonts w:hint="default" w:ascii="Bahnschrift Light" w:hAnsi="Bahnschrift Light" w:eastAsia="SimSun" w:cstheme="minorBidi"/>
      </w:rPr>
    </w:lvl>
    <w:lvl w:ilvl="1" w:tplc="04060003" w:tentative="1">
      <w:start w:val="1"/>
      <w:numFmt w:val="bullet"/>
      <w:lvlText w:val="o"/>
      <w:lvlJc w:val="left"/>
      <w:pPr>
        <w:ind w:left="1500" w:hanging="360"/>
      </w:pPr>
      <w:rPr>
        <w:rFonts w:hint="default" w:ascii="Courier New" w:hAnsi="Courier New" w:cs="Courier New"/>
      </w:rPr>
    </w:lvl>
    <w:lvl w:ilvl="2" w:tplc="04060005" w:tentative="1">
      <w:start w:val="1"/>
      <w:numFmt w:val="bullet"/>
      <w:lvlText w:val=""/>
      <w:lvlJc w:val="left"/>
      <w:pPr>
        <w:ind w:left="2220" w:hanging="360"/>
      </w:pPr>
      <w:rPr>
        <w:rFonts w:hint="default" w:ascii="Wingdings" w:hAnsi="Wingdings"/>
      </w:rPr>
    </w:lvl>
    <w:lvl w:ilvl="3" w:tplc="04060001" w:tentative="1">
      <w:start w:val="1"/>
      <w:numFmt w:val="bullet"/>
      <w:lvlText w:val=""/>
      <w:lvlJc w:val="left"/>
      <w:pPr>
        <w:ind w:left="2940" w:hanging="360"/>
      </w:pPr>
      <w:rPr>
        <w:rFonts w:hint="default" w:ascii="Symbol" w:hAnsi="Symbol"/>
      </w:rPr>
    </w:lvl>
    <w:lvl w:ilvl="4" w:tplc="04060003" w:tentative="1">
      <w:start w:val="1"/>
      <w:numFmt w:val="bullet"/>
      <w:lvlText w:val="o"/>
      <w:lvlJc w:val="left"/>
      <w:pPr>
        <w:ind w:left="3660" w:hanging="360"/>
      </w:pPr>
      <w:rPr>
        <w:rFonts w:hint="default" w:ascii="Courier New" w:hAnsi="Courier New" w:cs="Courier New"/>
      </w:rPr>
    </w:lvl>
    <w:lvl w:ilvl="5" w:tplc="04060005" w:tentative="1">
      <w:start w:val="1"/>
      <w:numFmt w:val="bullet"/>
      <w:lvlText w:val=""/>
      <w:lvlJc w:val="left"/>
      <w:pPr>
        <w:ind w:left="4380" w:hanging="360"/>
      </w:pPr>
      <w:rPr>
        <w:rFonts w:hint="default" w:ascii="Wingdings" w:hAnsi="Wingdings"/>
      </w:rPr>
    </w:lvl>
    <w:lvl w:ilvl="6" w:tplc="04060001" w:tentative="1">
      <w:start w:val="1"/>
      <w:numFmt w:val="bullet"/>
      <w:lvlText w:val=""/>
      <w:lvlJc w:val="left"/>
      <w:pPr>
        <w:ind w:left="5100" w:hanging="360"/>
      </w:pPr>
      <w:rPr>
        <w:rFonts w:hint="default" w:ascii="Symbol" w:hAnsi="Symbol"/>
      </w:rPr>
    </w:lvl>
    <w:lvl w:ilvl="7" w:tplc="04060003" w:tentative="1">
      <w:start w:val="1"/>
      <w:numFmt w:val="bullet"/>
      <w:lvlText w:val="o"/>
      <w:lvlJc w:val="left"/>
      <w:pPr>
        <w:ind w:left="5820" w:hanging="360"/>
      </w:pPr>
      <w:rPr>
        <w:rFonts w:hint="default" w:ascii="Courier New" w:hAnsi="Courier New" w:cs="Courier New"/>
      </w:rPr>
    </w:lvl>
    <w:lvl w:ilvl="8" w:tplc="04060005" w:tentative="1">
      <w:start w:val="1"/>
      <w:numFmt w:val="bullet"/>
      <w:lvlText w:val=""/>
      <w:lvlJc w:val="left"/>
      <w:pPr>
        <w:ind w:left="6540" w:hanging="360"/>
      </w:pPr>
      <w:rPr>
        <w:rFonts w:hint="default" w:ascii="Wingdings" w:hAnsi="Wingdings"/>
      </w:rPr>
    </w:lvl>
  </w:abstractNum>
  <w:abstractNum w:abstractNumId="51" w15:restartNumberingAfterBreak="0">
    <w:nsid w:val="79E10897"/>
    <w:multiLevelType w:val="hybridMultilevel"/>
    <w:tmpl w:val="4F6EAA86"/>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2" w15:restartNumberingAfterBreak="0">
    <w:nsid w:val="7E0A1A30"/>
    <w:multiLevelType w:val="hybridMultilevel"/>
    <w:tmpl w:val="99E452D2"/>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3" w15:restartNumberingAfterBreak="0">
    <w:nsid w:val="7E6A0F31"/>
    <w:multiLevelType w:val="hybridMultilevel"/>
    <w:tmpl w:val="DD12880C"/>
    <w:lvl w:ilvl="0" w:tplc="EDC40C2E">
      <w:start w:val="10"/>
      <w:numFmt w:val="bullet"/>
      <w:lvlText w:val="-"/>
      <w:lvlJc w:val="left"/>
      <w:pPr>
        <w:ind w:left="720" w:hanging="360"/>
      </w:pPr>
      <w:rPr>
        <w:rFonts w:hint="default" w:ascii="Bahnschrift Light" w:hAnsi="Bahnschrift Light" w:eastAsia="SimSun" w:cstheme="minorBid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num w:numId="1">
    <w:abstractNumId w:val="33"/>
  </w:num>
  <w:num w:numId="2">
    <w:abstractNumId w:val="6"/>
  </w:num>
  <w:num w:numId="3">
    <w:abstractNumId w:val="7"/>
  </w:num>
  <w:num w:numId="4">
    <w:abstractNumId w:val="3"/>
  </w:num>
  <w:num w:numId="5">
    <w:abstractNumId w:val="27"/>
  </w:num>
  <w:num w:numId="6">
    <w:abstractNumId w:val="14"/>
  </w:num>
  <w:num w:numId="7">
    <w:abstractNumId w:val="5"/>
  </w:num>
  <w:num w:numId="8">
    <w:abstractNumId w:val="49"/>
  </w:num>
  <w:num w:numId="9">
    <w:abstractNumId w:val="10"/>
  </w:num>
  <w:num w:numId="10">
    <w:abstractNumId w:val="36"/>
  </w:num>
  <w:num w:numId="11">
    <w:abstractNumId w:val="4"/>
  </w:num>
  <w:num w:numId="12">
    <w:abstractNumId w:val="42"/>
  </w:num>
  <w:num w:numId="13">
    <w:abstractNumId w:val="31"/>
  </w:num>
  <w:num w:numId="14">
    <w:abstractNumId w:val="39"/>
  </w:num>
  <w:num w:numId="15">
    <w:abstractNumId w:val="11"/>
  </w:num>
  <w:num w:numId="16">
    <w:abstractNumId w:val="18"/>
  </w:num>
  <w:num w:numId="17">
    <w:abstractNumId w:val="24"/>
  </w:num>
  <w:num w:numId="18">
    <w:abstractNumId w:val="20"/>
  </w:num>
  <w:num w:numId="19">
    <w:abstractNumId w:val="21"/>
  </w:num>
  <w:num w:numId="20">
    <w:abstractNumId w:val="2"/>
  </w:num>
  <w:num w:numId="21">
    <w:abstractNumId w:val="38"/>
  </w:num>
  <w:num w:numId="22">
    <w:abstractNumId w:val="51"/>
  </w:num>
  <w:num w:numId="23">
    <w:abstractNumId w:val="1"/>
  </w:num>
  <w:num w:numId="24">
    <w:abstractNumId w:val="13"/>
  </w:num>
  <w:num w:numId="25">
    <w:abstractNumId w:val="34"/>
  </w:num>
  <w:num w:numId="26">
    <w:abstractNumId w:val="47"/>
  </w:num>
  <w:num w:numId="27">
    <w:abstractNumId w:val="23"/>
  </w:num>
  <w:num w:numId="28">
    <w:abstractNumId w:val="45"/>
  </w:num>
  <w:num w:numId="29">
    <w:abstractNumId w:val="37"/>
  </w:num>
  <w:num w:numId="30">
    <w:abstractNumId w:val="28"/>
  </w:num>
  <w:num w:numId="31">
    <w:abstractNumId w:val="48"/>
  </w:num>
  <w:num w:numId="32">
    <w:abstractNumId w:val="30"/>
  </w:num>
  <w:num w:numId="33">
    <w:abstractNumId w:val="15"/>
  </w:num>
  <w:num w:numId="34">
    <w:abstractNumId w:val="8"/>
  </w:num>
  <w:num w:numId="35">
    <w:abstractNumId w:val="16"/>
  </w:num>
  <w:num w:numId="36">
    <w:abstractNumId w:val="25"/>
  </w:num>
  <w:num w:numId="37">
    <w:abstractNumId w:val="50"/>
  </w:num>
  <w:num w:numId="38">
    <w:abstractNumId w:val="17"/>
  </w:num>
  <w:num w:numId="39">
    <w:abstractNumId w:val="9"/>
  </w:num>
  <w:num w:numId="40">
    <w:abstractNumId w:val="19"/>
  </w:num>
  <w:num w:numId="41">
    <w:abstractNumId w:val="44"/>
  </w:num>
  <w:num w:numId="42">
    <w:abstractNumId w:val="52"/>
  </w:num>
  <w:num w:numId="43">
    <w:abstractNumId w:val="46"/>
  </w:num>
  <w:num w:numId="44">
    <w:abstractNumId w:val="53"/>
  </w:num>
  <w:num w:numId="45">
    <w:abstractNumId w:val="22"/>
  </w:num>
  <w:num w:numId="46">
    <w:abstractNumId w:val="35"/>
  </w:num>
  <w:num w:numId="47">
    <w:abstractNumId w:val="0"/>
  </w:num>
  <w:num w:numId="48">
    <w:abstractNumId w:val="40"/>
  </w:num>
  <w:num w:numId="49">
    <w:abstractNumId w:val="43"/>
  </w:num>
  <w:num w:numId="50">
    <w:abstractNumId w:val="29"/>
  </w:num>
  <w:num w:numId="51">
    <w:abstractNumId w:val="26"/>
  </w:num>
  <w:num w:numId="52">
    <w:abstractNumId w:val="32"/>
  </w:num>
  <w:num w:numId="53">
    <w:abstractNumId w:val="41"/>
  </w:num>
  <w:num w:numId="54">
    <w:abstractNumId w:val="12"/>
  </w:num>
  <w:numIdMacAtCleanup w:val="4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
  <w:bordersDoNotSurroundHeader/>
  <w:bordersDoNotSurroundFooter/>
  <w:proofState w:spelling="clean"/>
  <w:documentProtection w:edit="readOnly" w:enforcement="1" w:cryptProviderType="rsaAES" w:cryptAlgorithmClass="hash" w:cryptAlgorithmType="typeAny" w:cryptAlgorithmSid="14" w:cryptSpinCount="100000" w:hash="48QZP/DoczADSN0qmgZlZeoqTZYqsI3zUw+LGe58q3qiXIT64XDcvXFze47ZYjxP3Vq9PkC3GlDd1xblLz9oUA==" w:salt="RgP2ceKkJG9XXNX4dGYVVQ=="/>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zIxNzcyNjW0MDFS0lEKTi0uzszPAykwrgUAbmOIGiwAAAA="/>
  </w:docVars>
  <w:rsids>
    <w:rsidRoot w:val="00292797"/>
    <w:rsid w:val="00001E48"/>
    <w:rsid w:val="00002453"/>
    <w:rsid w:val="00002C9B"/>
    <w:rsid w:val="0000336A"/>
    <w:rsid w:val="00003935"/>
    <w:rsid w:val="00004143"/>
    <w:rsid w:val="00004C65"/>
    <w:rsid w:val="0000533E"/>
    <w:rsid w:val="000054E8"/>
    <w:rsid w:val="0000720C"/>
    <w:rsid w:val="000074EC"/>
    <w:rsid w:val="00007DFE"/>
    <w:rsid w:val="00010453"/>
    <w:rsid w:val="00010CD3"/>
    <w:rsid w:val="00011E97"/>
    <w:rsid w:val="00012988"/>
    <w:rsid w:val="000167DC"/>
    <w:rsid w:val="00017B7B"/>
    <w:rsid w:val="00017CBE"/>
    <w:rsid w:val="000202CF"/>
    <w:rsid w:val="0002043A"/>
    <w:rsid w:val="000204B1"/>
    <w:rsid w:val="00021123"/>
    <w:rsid w:val="00021B7D"/>
    <w:rsid w:val="00021CCA"/>
    <w:rsid w:val="00021E30"/>
    <w:rsid w:val="00022985"/>
    <w:rsid w:val="00022F87"/>
    <w:rsid w:val="000236BF"/>
    <w:rsid w:val="00023DC4"/>
    <w:rsid w:val="00024077"/>
    <w:rsid w:val="00024E08"/>
    <w:rsid w:val="00026039"/>
    <w:rsid w:val="00026539"/>
    <w:rsid w:val="00026610"/>
    <w:rsid w:val="0002745C"/>
    <w:rsid w:val="0002778A"/>
    <w:rsid w:val="00033503"/>
    <w:rsid w:val="00034611"/>
    <w:rsid w:val="0003521F"/>
    <w:rsid w:val="000357B7"/>
    <w:rsid w:val="000357D2"/>
    <w:rsid w:val="0003628C"/>
    <w:rsid w:val="0003695E"/>
    <w:rsid w:val="00036FEF"/>
    <w:rsid w:val="000403A5"/>
    <w:rsid w:val="00040E8D"/>
    <w:rsid w:val="00040F21"/>
    <w:rsid w:val="000430A6"/>
    <w:rsid w:val="00045131"/>
    <w:rsid w:val="00045349"/>
    <w:rsid w:val="000456B6"/>
    <w:rsid w:val="00045DA4"/>
    <w:rsid w:val="0004688F"/>
    <w:rsid w:val="00050570"/>
    <w:rsid w:val="0005095F"/>
    <w:rsid w:val="0005231A"/>
    <w:rsid w:val="00052823"/>
    <w:rsid w:val="000543CE"/>
    <w:rsid w:val="00054CC7"/>
    <w:rsid w:val="000556BF"/>
    <w:rsid w:val="00056D2B"/>
    <w:rsid w:val="0005720F"/>
    <w:rsid w:val="00057474"/>
    <w:rsid w:val="000609E7"/>
    <w:rsid w:val="00061A84"/>
    <w:rsid w:val="00062A6C"/>
    <w:rsid w:val="0006343F"/>
    <w:rsid w:val="00065550"/>
    <w:rsid w:val="0006590A"/>
    <w:rsid w:val="00066726"/>
    <w:rsid w:val="000679CC"/>
    <w:rsid w:val="00067AB2"/>
    <w:rsid w:val="00070007"/>
    <w:rsid w:val="0007166B"/>
    <w:rsid w:val="00073010"/>
    <w:rsid w:val="00075367"/>
    <w:rsid w:val="00076073"/>
    <w:rsid w:val="00080314"/>
    <w:rsid w:val="000808DD"/>
    <w:rsid w:val="00082697"/>
    <w:rsid w:val="00083E2E"/>
    <w:rsid w:val="000858D1"/>
    <w:rsid w:val="00087375"/>
    <w:rsid w:val="00091367"/>
    <w:rsid w:val="00092549"/>
    <w:rsid w:val="00093221"/>
    <w:rsid w:val="0009350E"/>
    <w:rsid w:val="00094F67"/>
    <w:rsid w:val="000960B1"/>
    <w:rsid w:val="00096BE5"/>
    <w:rsid w:val="000978CF"/>
    <w:rsid w:val="000A0B97"/>
    <w:rsid w:val="000A1663"/>
    <w:rsid w:val="000A31EE"/>
    <w:rsid w:val="000A656F"/>
    <w:rsid w:val="000B0170"/>
    <w:rsid w:val="000B0F8F"/>
    <w:rsid w:val="000B17CC"/>
    <w:rsid w:val="000B17FD"/>
    <w:rsid w:val="000B193D"/>
    <w:rsid w:val="000B1DDB"/>
    <w:rsid w:val="000B1E68"/>
    <w:rsid w:val="000B3D63"/>
    <w:rsid w:val="000B4589"/>
    <w:rsid w:val="000C06DD"/>
    <w:rsid w:val="000C15F5"/>
    <w:rsid w:val="000C1951"/>
    <w:rsid w:val="000C5B56"/>
    <w:rsid w:val="000C6356"/>
    <w:rsid w:val="000C7EA7"/>
    <w:rsid w:val="000D00F3"/>
    <w:rsid w:val="000D1DF6"/>
    <w:rsid w:val="000D28BB"/>
    <w:rsid w:val="000D4E10"/>
    <w:rsid w:val="000D5335"/>
    <w:rsid w:val="000D67C8"/>
    <w:rsid w:val="000D6F95"/>
    <w:rsid w:val="000E589E"/>
    <w:rsid w:val="000E6961"/>
    <w:rsid w:val="000E6F05"/>
    <w:rsid w:val="000E7982"/>
    <w:rsid w:val="000F0B80"/>
    <w:rsid w:val="000F42FF"/>
    <w:rsid w:val="000F56AC"/>
    <w:rsid w:val="000F5CF2"/>
    <w:rsid w:val="000F5E96"/>
    <w:rsid w:val="000F5FA1"/>
    <w:rsid w:val="000F6377"/>
    <w:rsid w:val="000F772A"/>
    <w:rsid w:val="001024A7"/>
    <w:rsid w:val="0010255D"/>
    <w:rsid w:val="00102567"/>
    <w:rsid w:val="001039C0"/>
    <w:rsid w:val="001048C5"/>
    <w:rsid w:val="00105479"/>
    <w:rsid w:val="00106F57"/>
    <w:rsid w:val="00107129"/>
    <w:rsid w:val="00107612"/>
    <w:rsid w:val="001104F1"/>
    <w:rsid w:val="001116A2"/>
    <w:rsid w:val="0011299A"/>
    <w:rsid w:val="00115DC4"/>
    <w:rsid w:val="001160E0"/>
    <w:rsid w:val="00116634"/>
    <w:rsid w:val="00117BB9"/>
    <w:rsid w:val="00117D2B"/>
    <w:rsid w:val="00121C41"/>
    <w:rsid w:val="00122298"/>
    <w:rsid w:val="001243E6"/>
    <w:rsid w:val="001322D0"/>
    <w:rsid w:val="001325D1"/>
    <w:rsid w:val="00133548"/>
    <w:rsid w:val="00133AEE"/>
    <w:rsid w:val="00135052"/>
    <w:rsid w:val="00135DED"/>
    <w:rsid w:val="00135FD0"/>
    <w:rsid w:val="001360E3"/>
    <w:rsid w:val="001362D0"/>
    <w:rsid w:val="001378E4"/>
    <w:rsid w:val="00140108"/>
    <w:rsid w:val="00140C89"/>
    <w:rsid w:val="00142CC7"/>
    <w:rsid w:val="0014520B"/>
    <w:rsid w:val="00147AD9"/>
    <w:rsid w:val="001502AE"/>
    <w:rsid w:val="0015075D"/>
    <w:rsid w:val="00150D56"/>
    <w:rsid w:val="00154906"/>
    <w:rsid w:val="00155DFA"/>
    <w:rsid w:val="00156B18"/>
    <w:rsid w:val="00157C44"/>
    <w:rsid w:val="00160E95"/>
    <w:rsid w:val="00162707"/>
    <w:rsid w:val="00162FD1"/>
    <w:rsid w:val="00162FDA"/>
    <w:rsid w:val="00166B45"/>
    <w:rsid w:val="00171340"/>
    <w:rsid w:val="00172256"/>
    <w:rsid w:val="001730A0"/>
    <w:rsid w:val="0017368A"/>
    <w:rsid w:val="001736AC"/>
    <w:rsid w:val="00173CB5"/>
    <w:rsid w:val="00174768"/>
    <w:rsid w:val="00176778"/>
    <w:rsid w:val="00177420"/>
    <w:rsid w:val="00177BE4"/>
    <w:rsid w:val="00180B12"/>
    <w:rsid w:val="00181723"/>
    <w:rsid w:val="00181F35"/>
    <w:rsid w:val="0019002C"/>
    <w:rsid w:val="001906EE"/>
    <w:rsid w:val="0019223A"/>
    <w:rsid w:val="00192AEC"/>
    <w:rsid w:val="00193F39"/>
    <w:rsid w:val="00197C0D"/>
    <w:rsid w:val="00197DA6"/>
    <w:rsid w:val="001A3027"/>
    <w:rsid w:val="001A44A0"/>
    <w:rsid w:val="001A48B9"/>
    <w:rsid w:val="001A4A88"/>
    <w:rsid w:val="001A5B1B"/>
    <w:rsid w:val="001A5FF0"/>
    <w:rsid w:val="001A7B7B"/>
    <w:rsid w:val="001B0C1C"/>
    <w:rsid w:val="001B2D11"/>
    <w:rsid w:val="001B354F"/>
    <w:rsid w:val="001B4ABE"/>
    <w:rsid w:val="001B632C"/>
    <w:rsid w:val="001B7084"/>
    <w:rsid w:val="001B709D"/>
    <w:rsid w:val="001B7FC7"/>
    <w:rsid w:val="001C0798"/>
    <w:rsid w:val="001C0870"/>
    <w:rsid w:val="001C17D3"/>
    <w:rsid w:val="001C2344"/>
    <w:rsid w:val="001C386D"/>
    <w:rsid w:val="001C45DF"/>
    <w:rsid w:val="001C540A"/>
    <w:rsid w:val="001D18F1"/>
    <w:rsid w:val="001D29B8"/>
    <w:rsid w:val="001D2D21"/>
    <w:rsid w:val="001D300B"/>
    <w:rsid w:val="001D6F4A"/>
    <w:rsid w:val="001D7544"/>
    <w:rsid w:val="001E0337"/>
    <w:rsid w:val="001E104D"/>
    <w:rsid w:val="001E2691"/>
    <w:rsid w:val="001E53D5"/>
    <w:rsid w:val="001E7BF2"/>
    <w:rsid w:val="001F05D4"/>
    <w:rsid w:val="001F1691"/>
    <w:rsid w:val="001F202E"/>
    <w:rsid w:val="001F2839"/>
    <w:rsid w:val="001F483A"/>
    <w:rsid w:val="001F4A07"/>
    <w:rsid w:val="001F50E9"/>
    <w:rsid w:val="001F690B"/>
    <w:rsid w:val="001F74E8"/>
    <w:rsid w:val="001F7C36"/>
    <w:rsid w:val="00200784"/>
    <w:rsid w:val="0020155C"/>
    <w:rsid w:val="00201737"/>
    <w:rsid w:val="00201A20"/>
    <w:rsid w:val="00202E7B"/>
    <w:rsid w:val="00202F39"/>
    <w:rsid w:val="00203C45"/>
    <w:rsid w:val="00204811"/>
    <w:rsid w:val="00207E47"/>
    <w:rsid w:val="00210288"/>
    <w:rsid w:val="00212133"/>
    <w:rsid w:val="00212313"/>
    <w:rsid w:val="00212749"/>
    <w:rsid w:val="00213051"/>
    <w:rsid w:val="00213211"/>
    <w:rsid w:val="002166C1"/>
    <w:rsid w:val="00216B06"/>
    <w:rsid w:val="00217825"/>
    <w:rsid w:val="002238FD"/>
    <w:rsid w:val="0022419C"/>
    <w:rsid w:val="002247AE"/>
    <w:rsid w:val="002250CA"/>
    <w:rsid w:val="00226192"/>
    <w:rsid w:val="002304ED"/>
    <w:rsid w:val="0023057F"/>
    <w:rsid w:val="00230932"/>
    <w:rsid w:val="002318B0"/>
    <w:rsid w:val="00231EB1"/>
    <w:rsid w:val="00232DDA"/>
    <w:rsid w:val="00235915"/>
    <w:rsid w:val="00235EC1"/>
    <w:rsid w:val="00240E69"/>
    <w:rsid w:val="00241AF8"/>
    <w:rsid w:val="00242572"/>
    <w:rsid w:val="00245144"/>
    <w:rsid w:val="00247375"/>
    <w:rsid w:val="00247445"/>
    <w:rsid w:val="0025282E"/>
    <w:rsid w:val="00253E59"/>
    <w:rsid w:val="002542D3"/>
    <w:rsid w:val="00255FA6"/>
    <w:rsid w:val="00257A70"/>
    <w:rsid w:val="00260674"/>
    <w:rsid w:val="00261433"/>
    <w:rsid w:val="00261950"/>
    <w:rsid w:val="00263723"/>
    <w:rsid w:val="00263804"/>
    <w:rsid w:val="00263F0F"/>
    <w:rsid w:val="0026440D"/>
    <w:rsid w:val="00265321"/>
    <w:rsid w:val="002660C6"/>
    <w:rsid w:val="00274E9D"/>
    <w:rsid w:val="002751A4"/>
    <w:rsid w:val="00275D1F"/>
    <w:rsid w:val="00275DE6"/>
    <w:rsid w:val="00275E69"/>
    <w:rsid w:val="00276121"/>
    <w:rsid w:val="00276A13"/>
    <w:rsid w:val="00280B2C"/>
    <w:rsid w:val="00280B7D"/>
    <w:rsid w:val="00280DCB"/>
    <w:rsid w:val="00282F16"/>
    <w:rsid w:val="00283A4C"/>
    <w:rsid w:val="00286027"/>
    <w:rsid w:val="00287694"/>
    <w:rsid w:val="00287C5F"/>
    <w:rsid w:val="0029165E"/>
    <w:rsid w:val="002926FC"/>
    <w:rsid w:val="00292797"/>
    <w:rsid w:val="00292E94"/>
    <w:rsid w:val="0029473B"/>
    <w:rsid w:val="00294F02"/>
    <w:rsid w:val="00295481"/>
    <w:rsid w:val="00295EAE"/>
    <w:rsid w:val="00295EBB"/>
    <w:rsid w:val="002963C8"/>
    <w:rsid w:val="00296BB7"/>
    <w:rsid w:val="002A0083"/>
    <w:rsid w:val="002A14A4"/>
    <w:rsid w:val="002A2148"/>
    <w:rsid w:val="002A3220"/>
    <w:rsid w:val="002A34B5"/>
    <w:rsid w:val="002A4015"/>
    <w:rsid w:val="002A4114"/>
    <w:rsid w:val="002A603F"/>
    <w:rsid w:val="002A66D7"/>
    <w:rsid w:val="002A7CC8"/>
    <w:rsid w:val="002B1E44"/>
    <w:rsid w:val="002B2093"/>
    <w:rsid w:val="002B4F63"/>
    <w:rsid w:val="002B5DDE"/>
    <w:rsid w:val="002B729B"/>
    <w:rsid w:val="002C1FA2"/>
    <w:rsid w:val="002C2645"/>
    <w:rsid w:val="002C36FB"/>
    <w:rsid w:val="002C4D8F"/>
    <w:rsid w:val="002C4EA3"/>
    <w:rsid w:val="002C666F"/>
    <w:rsid w:val="002C67DF"/>
    <w:rsid w:val="002C6F24"/>
    <w:rsid w:val="002D2048"/>
    <w:rsid w:val="002D24ED"/>
    <w:rsid w:val="002D3089"/>
    <w:rsid w:val="002D3A3B"/>
    <w:rsid w:val="002D416B"/>
    <w:rsid w:val="002D4B57"/>
    <w:rsid w:val="002D4F52"/>
    <w:rsid w:val="002D63ED"/>
    <w:rsid w:val="002D702A"/>
    <w:rsid w:val="002D7463"/>
    <w:rsid w:val="002D755C"/>
    <w:rsid w:val="002D7DD3"/>
    <w:rsid w:val="002E2495"/>
    <w:rsid w:val="002E3190"/>
    <w:rsid w:val="002E6168"/>
    <w:rsid w:val="002F0765"/>
    <w:rsid w:val="002F1E63"/>
    <w:rsid w:val="002F274B"/>
    <w:rsid w:val="002F2D0C"/>
    <w:rsid w:val="002F3689"/>
    <w:rsid w:val="002F40CD"/>
    <w:rsid w:val="002F50F0"/>
    <w:rsid w:val="002F7696"/>
    <w:rsid w:val="00300642"/>
    <w:rsid w:val="00300F4B"/>
    <w:rsid w:val="00301CF4"/>
    <w:rsid w:val="00303605"/>
    <w:rsid w:val="00306B8E"/>
    <w:rsid w:val="00306BA5"/>
    <w:rsid w:val="0030765E"/>
    <w:rsid w:val="0031021B"/>
    <w:rsid w:val="00310AA0"/>
    <w:rsid w:val="00311063"/>
    <w:rsid w:val="0031335B"/>
    <w:rsid w:val="00314DA9"/>
    <w:rsid w:val="00316116"/>
    <w:rsid w:val="00316A50"/>
    <w:rsid w:val="00320F0A"/>
    <w:rsid w:val="00322D90"/>
    <w:rsid w:val="00324A3B"/>
    <w:rsid w:val="003258B2"/>
    <w:rsid w:val="00325ACC"/>
    <w:rsid w:val="00326B8D"/>
    <w:rsid w:val="003321FC"/>
    <w:rsid w:val="00334A36"/>
    <w:rsid w:val="003379D2"/>
    <w:rsid w:val="003418A6"/>
    <w:rsid w:val="00343A74"/>
    <w:rsid w:val="00345986"/>
    <w:rsid w:val="003466C8"/>
    <w:rsid w:val="00346858"/>
    <w:rsid w:val="0035353C"/>
    <w:rsid w:val="00353D89"/>
    <w:rsid w:val="00355214"/>
    <w:rsid w:val="00355230"/>
    <w:rsid w:val="00356FC3"/>
    <w:rsid w:val="00361CAC"/>
    <w:rsid w:val="00363458"/>
    <w:rsid w:val="0036350B"/>
    <w:rsid w:val="00363B62"/>
    <w:rsid w:val="00365D23"/>
    <w:rsid w:val="003676D4"/>
    <w:rsid w:val="00371BA3"/>
    <w:rsid w:val="00375A9B"/>
    <w:rsid w:val="00375CD2"/>
    <w:rsid w:val="0037646A"/>
    <w:rsid w:val="003775DA"/>
    <w:rsid w:val="00380B0B"/>
    <w:rsid w:val="0038169D"/>
    <w:rsid w:val="00387726"/>
    <w:rsid w:val="00387D1B"/>
    <w:rsid w:val="00387F82"/>
    <w:rsid w:val="0039214F"/>
    <w:rsid w:val="003922B5"/>
    <w:rsid w:val="00392D3D"/>
    <w:rsid w:val="00393F8B"/>
    <w:rsid w:val="0039543D"/>
    <w:rsid w:val="0039581F"/>
    <w:rsid w:val="00395FB4"/>
    <w:rsid w:val="003977AD"/>
    <w:rsid w:val="00397CEF"/>
    <w:rsid w:val="003A08BB"/>
    <w:rsid w:val="003A0D55"/>
    <w:rsid w:val="003A69FB"/>
    <w:rsid w:val="003A76BF"/>
    <w:rsid w:val="003B1CF9"/>
    <w:rsid w:val="003B2678"/>
    <w:rsid w:val="003B2697"/>
    <w:rsid w:val="003B28C8"/>
    <w:rsid w:val="003B3065"/>
    <w:rsid w:val="003B31C0"/>
    <w:rsid w:val="003B3305"/>
    <w:rsid w:val="003B5679"/>
    <w:rsid w:val="003C1849"/>
    <w:rsid w:val="003C26CB"/>
    <w:rsid w:val="003C2F25"/>
    <w:rsid w:val="003C308F"/>
    <w:rsid w:val="003C3415"/>
    <w:rsid w:val="003C344D"/>
    <w:rsid w:val="003C4449"/>
    <w:rsid w:val="003C4CC6"/>
    <w:rsid w:val="003C6DE3"/>
    <w:rsid w:val="003C74EF"/>
    <w:rsid w:val="003C79D8"/>
    <w:rsid w:val="003C7AB1"/>
    <w:rsid w:val="003C7D4F"/>
    <w:rsid w:val="003D048D"/>
    <w:rsid w:val="003D13F9"/>
    <w:rsid w:val="003D1DEC"/>
    <w:rsid w:val="003D3000"/>
    <w:rsid w:val="003D5BEE"/>
    <w:rsid w:val="003D6E5F"/>
    <w:rsid w:val="003D7BEE"/>
    <w:rsid w:val="003E17F5"/>
    <w:rsid w:val="003E1EFC"/>
    <w:rsid w:val="003E2F28"/>
    <w:rsid w:val="003E305F"/>
    <w:rsid w:val="003E7613"/>
    <w:rsid w:val="003F0016"/>
    <w:rsid w:val="003F0FDB"/>
    <w:rsid w:val="003F14B7"/>
    <w:rsid w:val="003F22FF"/>
    <w:rsid w:val="003F2BEB"/>
    <w:rsid w:val="003F305A"/>
    <w:rsid w:val="003F458B"/>
    <w:rsid w:val="003F49C0"/>
    <w:rsid w:val="003F53F4"/>
    <w:rsid w:val="003F547B"/>
    <w:rsid w:val="003F583E"/>
    <w:rsid w:val="003F62FB"/>
    <w:rsid w:val="003F752F"/>
    <w:rsid w:val="00400993"/>
    <w:rsid w:val="0040148D"/>
    <w:rsid w:val="00401674"/>
    <w:rsid w:val="00403A83"/>
    <w:rsid w:val="00406220"/>
    <w:rsid w:val="00406A27"/>
    <w:rsid w:val="004155B9"/>
    <w:rsid w:val="00415BC2"/>
    <w:rsid w:val="00415E2A"/>
    <w:rsid w:val="00416F12"/>
    <w:rsid w:val="0041771F"/>
    <w:rsid w:val="0042161F"/>
    <w:rsid w:val="00421B00"/>
    <w:rsid w:val="004227B5"/>
    <w:rsid w:val="00422E1E"/>
    <w:rsid w:val="00422EF8"/>
    <w:rsid w:val="00423782"/>
    <w:rsid w:val="00426A74"/>
    <w:rsid w:val="00432167"/>
    <w:rsid w:val="00432FF1"/>
    <w:rsid w:val="004330B8"/>
    <w:rsid w:val="00434859"/>
    <w:rsid w:val="0043698A"/>
    <w:rsid w:val="00442039"/>
    <w:rsid w:val="0044379C"/>
    <w:rsid w:val="004476E5"/>
    <w:rsid w:val="00450D88"/>
    <w:rsid w:val="00451208"/>
    <w:rsid w:val="004516C0"/>
    <w:rsid w:val="004517FB"/>
    <w:rsid w:val="004521FD"/>
    <w:rsid w:val="00452C95"/>
    <w:rsid w:val="004545A5"/>
    <w:rsid w:val="00456B56"/>
    <w:rsid w:val="004570D1"/>
    <w:rsid w:val="00457452"/>
    <w:rsid w:val="004576D7"/>
    <w:rsid w:val="004613B4"/>
    <w:rsid w:val="00461D96"/>
    <w:rsid w:val="004625AC"/>
    <w:rsid w:val="00463CDE"/>
    <w:rsid w:val="0046420A"/>
    <w:rsid w:val="00465073"/>
    <w:rsid w:val="00465505"/>
    <w:rsid w:val="00467455"/>
    <w:rsid w:val="00467616"/>
    <w:rsid w:val="004703CA"/>
    <w:rsid w:val="00470768"/>
    <w:rsid w:val="0047175C"/>
    <w:rsid w:val="00471DF0"/>
    <w:rsid w:val="00472659"/>
    <w:rsid w:val="004741AF"/>
    <w:rsid w:val="00474ABE"/>
    <w:rsid w:val="00475414"/>
    <w:rsid w:val="004754E2"/>
    <w:rsid w:val="0047551F"/>
    <w:rsid w:val="004773B4"/>
    <w:rsid w:val="00477A90"/>
    <w:rsid w:val="00480175"/>
    <w:rsid w:val="00480904"/>
    <w:rsid w:val="00481E8A"/>
    <w:rsid w:val="004842A1"/>
    <w:rsid w:val="004868DE"/>
    <w:rsid w:val="004871BD"/>
    <w:rsid w:val="00491475"/>
    <w:rsid w:val="00491F43"/>
    <w:rsid w:val="00493EDF"/>
    <w:rsid w:val="0049410C"/>
    <w:rsid w:val="00495C30"/>
    <w:rsid w:val="004A192D"/>
    <w:rsid w:val="004A25E6"/>
    <w:rsid w:val="004A4C63"/>
    <w:rsid w:val="004A4E26"/>
    <w:rsid w:val="004A5C84"/>
    <w:rsid w:val="004A5E04"/>
    <w:rsid w:val="004B1BD7"/>
    <w:rsid w:val="004B1E8B"/>
    <w:rsid w:val="004B24AE"/>
    <w:rsid w:val="004B57EA"/>
    <w:rsid w:val="004B5F5D"/>
    <w:rsid w:val="004B6311"/>
    <w:rsid w:val="004B65F4"/>
    <w:rsid w:val="004B702F"/>
    <w:rsid w:val="004B7ABF"/>
    <w:rsid w:val="004C0113"/>
    <w:rsid w:val="004C3082"/>
    <w:rsid w:val="004C36DA"/>
    <w:rsid w:val="004C3E90"/>
    <w:rsid w:val="004C4CD3"/>
    <w:rsid w:val="004C50DF"/>
    <w:rsid w:val="004C52A2"/>
    <w:rsid w:val="004C5835"/>
    <w:rsid w:val="004C60F7"/>
    <w:rsid w:val="004C6650"/>
    <w:rsid w:val="004C6DA2"/>
    <w:rsid w:val="004C7A98"/>
    <w:rsid w:val="004D1649"/>
    <w:rsid w:val="004D1EF8"/>
    <w:rsid w:val="004D2A4A"/>
    <w:rsid w:val="004D5437"/>
    <w:rsid w:val="004D638A"/>
    <w:rsid w:val="004D7DF2"/>
    <w:rsid w:val="004E1D20"/>
    <w:rsid w:val="004E478B"/>
    <w:rsid w:val="004E59C5"/>
    <w:rsid w:val="004E613B"/>
    <w:rsid w:val="004E6421"/>
    <w:rsid w:val="004F057F"/>
    <w:rsid w:val="004F1264"/>
    <w:rsid w:val="004F1AAF"/>
    <w:rsid w:val="004F411E"/>
    <w:rsid w:val="004F43F7"/>
    <w:rsid w:val="004F5B0F"/>
    <w:rsid w:val="004F5D60"/>
    <w:rsid w:val="005011E5"/>
    <w:rsid w:val="00501B16"/>
    <w:rsid w:val="00501B42"/>
    <w:rsid w:val="0050430C"/>
    <w:rsid w:val="00505B19"/>
    <w:rsid w:val="0050686F"/>
    <w:rsid w:val="005100DD"/>
    <w:rsid w:val="0051163E"/>
    <w:rsid w:val="00511A9D"/>
    <w:rsid w:val="0051382E"/>
    <w:rsid w:val="0051531C"/>
    <w:rsid w:val="00515CAF"/>
    <w:rsid w:val="00520C53"/>
    <w:rsid w:val="00520CEE"/>
    <w:rsid w:val="0052116E"/>
    <w:rsid w:val="00521AD3"/>
    <w:rsid w:val="00522116"/>
    <w:rsid w:val="005233CE"/>
    <w:rsid w:val="00523802"/>
    <w:rsid w:val="00523894"/>
    <w:rsid w:val="00523F32"/>
    <w:rsid w:val="00523FD6"/>
    <w:rsid w:val="005241D1"/>
    <w:rsid w:val="00524511"/>
    <w:rsid w:val="00524EE4"/>
    <w:rsid w:val="00525365"/>
    <w:rsid w:val="0052561A"/>
    <w:rsid w:val="00525CBD"/>
    <w:rsid w:val="00526986"/>
    <w:rsid w:val="00530C5B"/>
    <w:rsid w:val="00531539"/>
    <w:rsid w:val="0053194E"/>
    <w:rsid w:val="00531C32"/>
    <w:rsid w:val="00532F8F"/>
    <w:rsid w:val="005358A2"/>
    <w:rsid w:val="005362EF"/>
    <w:rsid w:val="00536F65"/>
    <w:rsid w:val="00537DE3"/>
    <w:rsid w:val="00537E32"/>
    <w:rsid w:val="0054017A"/>
    <w:rsid w:val="0054212F"/>
    <w:rsid w:val="00542652"/>
    <w:rsid w:val="005436B1"/>
    <w:rsid w:val="0054396D"/>
    <w:rsid w:val="005439A5"/>
    <w:rsid w:val="00543D16"/>
    <w:rsid w:val="0054450C"/>
    <w:rsid w:val="00544DB7"/>
    <w:rsid w:val="00545D40"/>
    <w:rsid w:val="0055063D"/>
    <w:rsid w:val="00551304"/>
    <w:rsid w:val="00551D7C"/>
    <w:rsid w:val="0055285F"/>
    <w:rsid w:val="005543DC"/>
    <w:rsid w:val="0055665E"/>
    <w:rsid w:val="00556C98"/>
    <w:rsid w:val="00560842"/>
    <w:rsid w:val="00562F63"/>
    <w:rsid w:val="00563D93"/>
    <w:rsid w:val="0056429E"/>
    <w:rsid w:val="00564884"/>
    <w:rsid w:val="00564A3F"/>
    <w:rsid w:val="00565FBA"/>
    <w:rsid w:val="0056638F"/>
    <w:rsid w:val="00566ED7"/>
    <w:rsid w:val="0057039D"/>
    <w:rsid w:val="0057052C"/>
    <w:rsid w:val="0057077C"/>
    <w:rsid w:val="005707E2"/>
    <w:rsid w:val="00572DC7"/>
    <w:rsid w:val="005733B8"/>
    <w:rsid w:val="0057346D"/>
    <w:rsid w:val="005737D9"/>
    <w:rsid w:val="00573E32"/>
    <w:rsid w:val="005742C7"/>
    <w:rsid w:val="00574917"/>
    <w:rsid w:val="005753F0"/>
    <w:rsid w:val="00577041"/>
    <w:rsid w:val="0057773C"/>
    <w:rsid w:val="005810D4"/>
    <w:rsid w:val="005817A8"/>
    <w:rsid w:val="00581DA2"/>
    <w:rsid w:val="00581E29"/>
    <w:rsid w:val="005825FE"/>
    <w:rsid w:val="0058267A"/>
    <w:rsid w:val="0058294B"/>
    <w:rsid w:val="00585715"/>
    <w:rsid w:val="00585D3C"/>
    <w:rsid w:val="00587268"/>
    <w:rsid w:val="00590429"/>
    <w:rsid w:val="00590C6F"/>
    <w:rsid w:val="0059241D"/>
    <w:rsid w:val="0059347E"/>
    <w:rsid w:val="00594DCF"/>
    <w:rsid w:val="005952A0"/>
    <w:rsid w:val="00595814"/>
    <w:rsid w:val="00597652"/>
    <w:rsid w:val="00597785"/>
    <w:rsid w:val="005A021A"/>
    <w:rsid w:val="005A08B4"/>
    <w:rsid w:val="005A2814"/>
    <w:rsid w:val="005A3D8A"/>
    <w:rsid w:val="005A4D9B"/>
    <w:rsid w:val="005A527A"/>
    <w:rsid w:val="005A5B18"/>
    <w:rsid w:val="005A6E64"/>
    <w:rsid w:val="005A70B2"/>
    <w:rsid w:val="005A7132"/>
    <w:rsid w:val="005B12A7"/>
    <w:rsid w:val="005B1B25"/>
    <w:rsid w:val="005B2BD6"/>
    <w:rsid w:val="005B3FB4"/>
    <w:rsid w:val="005B4908"/>
    <w:rsid w:val="005B4F1C"/>
    <w:rsid w:val="005B594E"/>
    <w:rsid w:val="005B65ED"/>
    <w:rsid w:val="005B7AAD"/>
    <w:rsid w:val="005C03ED"/>
    <w:rsid w:val="005C11CC"/>
    <w:rsid w:val="005C15B2"/>
    <w:rsid w:val="005C1F09"/>
    <w:rsid w:val="005C2317"/>
    <w:rsid w:val="005C3BAE"/>
    <w:rsid w:val="005C6362"/>
    <w:rsid w:val="005D0EC1"/>
    <w:rsid w:val="005D1DE3"/>
    <w:rsid w:val="005D2740"/>
    <w:rsid w:val="005D28A0"/>
    <w:rsid w:val="005D4377"/>
    <w:rsid w:val="005D559A"/>
    <w:rsid w:val="005E2222"/>
    <w:rsid w:val="005E22B4"/>
    <w:rsid w:val="005E282E"/>
    <w:rsid w:val="005E33DF"/>
    <w:rsid w:val="005E3F7C"/>
    <w:rsid w:val="005E435F"/>
    <w:rsid w:val="005E5342"/>
    <w:rsid w:val="005E63B9"/>
    <w:rsid w:val="005E6FA6"/>
    <w:rsid w:val="005E7538"/>
    <w:rsid w:val="005E7F59"/>
    <w:rsid w:val="005F103D"/>
    <w:rsid w:val="005F1461"/>
    <w:rsid w:val="005F1D2C"/>
    <w:rsid w:val="005F32E1"/>
    <w:rsid w:val="005F40CD"/>
    <w:rsid w:val="005F44A7"/>
    <w:rsid w:val="005F5043"/>
    <w:rsid w:val="005F6F2F"/>
    <w:rsid w:val="005F6FB5"/>
    <w:rsid w:val="00600299"/>
    <w:rsid w:val="0060281A"/>
    <w:rsid w:val="00605149"/>
    <w:rsid w:val="006067E5"/>
    <w:rsid w:val="006078FB"/>
    <w:rsid w:val="0061047A"/>
    <w:rsid w:val="00611080"/>
    <w:rsid w:val="0061127B"/>
    <w:rsid w:val="00611729"/>
    <w:rsid w:val="00611AD0"/>
    <w:rsid w:val="006136CD"/>
    <w:rsid w:val="00613DCE"/>
    <w:rsid w:val="00615D83"/>
    <w:rsid w:val="00616C82"/>
    <w:rsid w:val="00620D09"/>
    <w:rsid w:val="006242A9"/>
    <w:rsid w:val="00624565"/>
    <w:rsid w:val="0062479D"/>
    <w:rsid w:val="00624A03"/>
    <w:rsid w:val="0062547E"/>
    <w:rsid w:val="0062788D"/>
    <w:rsid w:val="0063004F"/>
    <w:rsid w:val="0063112D"/>
    <w:rsid w:val="0063197B"/>
    <w:rsid w:val="006339E7"/>
    <w:rsid w:val="0063679E"/>
    <w:rsid w:val="00636AE8"/>
    <w:rsid w:val="0064009F"/>
    <w:rsid w:val="00641459"/>
    <w:rsid w:val="00641CBF"/>
    <w:rsid w:val="00642CA1"/>
    <w:rsid w:val="00644F95"/>
    <w:rsid w:val="00651001"/>
    <w:rsid w:val="006519A7"/>
    <w:rsid w:val="00651E22"/>
    <w:rsid w:val="006522AD"/>
    <w:rsid w:val="006522CE"/>
    <w:rsid w:val="00653911"/>
    <w:rsid w:val="00655114"/>
    <w:rsid w:val="00656850"/>
    <w:rsid w:val="00656991"/>
    <w:rsid w:val="00656D73"/>
    <w:rsid w:val="00661681"/>
    <w:rsid w:val="00661735"/>
    <w:rsid w:val="006620B7"/>
    <w:rsid w:val="00662A92"/>
    <w:rsid w:val="00662B7D"/>
    <w:rsid w:val="00665A51"/>
    <w:rsid w:val="00666790"/>
    <w:rsid w:val="00667EF1"/>
    <w:rsid w:val="00671496"/>
    <w:rsid w:val="006714D8"/>
    <w:rsid w:val="0067187B"/>
    <w:rsid w:val="006731BB"/>
    <w:rsid w:val="00674891"/>
    <w:rsid w:val="0067505B"/>
    <w:rsid w:val="0067557E"/>
    <w:rsid w:val="00675E5E"/>
    <w:rsid w:val="006776B1"/>
    <w:rsid w:val="00677B9E"/>
    <w:rsid w:val="00680321"/>
    <w:rsid w:val="006806C6"/>
    <w:rsid w:val="006826C7"/>
    <w:rsid w:val="006830F1"/>
    <w:rsid w:val="00684746"/>
    <w:rsid w:val="0068610C"/>
    <w:rsid w:val="00686FBE"/>
    <w:rsid w:val="00687B47"/>
    <w:rsid w:val="00687DED"/>
    <w:rsid w:val="0069070A"/>
    <w:rsid w:val="0069082C"/>
    <w:rsid w:val="00693C98"/>
    <w:rsid w:val="006943E5"/>
    <w:rsid w:val="00694A64"/>
    <w:rsid w:val="00696EC3"/>
    <w:rsid w:val="00696F75"/>
    <w:rsid w:val="006A10C6"/>
    <w:rsid w:val="006A368E"/>
    <w:rsid w:val="006A59CA"/>
    <w:rsid w:val="006A682C"/>
    <w:rsid w:val="006A6B3B"/>
    <w:rsid w:val="006A7804"/>
    <w:rsid w:val="006B042D"/>
    <w:rsid w:val="006B237F"/>
    <w:rsid w:val="006B38DD"/>
    <w:rsid w:val="006B4EBA"/>
    <w:rsid w:val="006B6064"/>
    <w:rsid w:val="006B712E"/>
    <w:rsid w:val="006B74F2"/>
    <w:rsid w:val="006C049D"/>
    <w:rsid w:val="006C14ED"/>
    <w:rsid w:val="006C248B"/>
    <w:rsid w:val="006C67ED"/>
    <w:rsid w:val="006C6AE2"/>
    <w:rsid w:val="006C6D12"/>
    <w:rsid w:val="006C7D0F"/>
    <w:rsid w:val="006D37B1"/>
    <w:rsid w:val="006D4DF0"/>
    <w:rsid w:val="006D54B8"/>
    <w:rsid w:val="006E0518"/>
    <w:rsid w:val="006E0A81"/>
    <w:rsid w:val="006E11B1"/>
    <w:rsid w:val="006E1458"/>
    <w:rsid w:val="006E3A46"/>
    <w:rsid w:val="006E3CCA"/>
    <w:rsid w:val="006E3E96"/>
    <w:rsid w:val="006E45B1"/>
    <w:rsid w:val="006E496C"/>
    <w:rsid w:val="006E4E54"/>
    <w:rsid w:val="006E5C03"/>
    <w:rsid w:val="006E6E18"/>
    <w:rsid w:val="006E798C"/>
    <w:rsid w:val="006F02A8"/>
    <w:rsid w:val="006F02C6"/>
    <w:rsid w:val="006F16F2"/>
    <w:rsid w:val="006F1C0C"/>
    <w:rsid w:val="006F30D1"/>
    <w:rsid w:val="006F313A"/>
    <w:rsid w:val="006F3279"/>
    <w:rsid w:val="006F3A85"/>
    <w:rsid w:val="006F3F46"/>
    <w:rsid w:val="006F42C9"/>
    <w:rsid w:val="006F5F6E"/>
    <w:rsid w:val="006F627D"/>
    <w:rsid w:val="006F63AB"/>
    <w:rsid w:val="006F743F"/>
    <w:rsid w:val="00700E57"/>
    <w:rsid w:val="0070111C"/>
    <w:rsid w:val="007012AE"/>
    <w:rsid w:val="00702682"/>
    <w:rsid w:val="00703AA7"/>
    <w:rsid w:val="0070492F"/>
    <w:rsid w:val="00705219"/>
    <w:rsid w:val="007057E3"/>
    <w:rsid w:val="00705CEB"/>
    <w:rsid w:val="0070704F"/>
    <w:rsid w:val="0070766C"/>
    <w:rsid w:val="00710D8F"/>
    <w:rsid w:val="00713E69"/>
    <w:rsid w:val="00713FF4"/>
    <w:rsid w:val="00722748"/>
    <w:rsid w:val="007229B7"/>
    <w:rsid w:val="007229DA"/>
    <w:rsid w:val="00723CCB"/>
    <w:rsid w:val="00725BA2"/>
    <w:rsid w:val="00726E7F"/>
    <w:rsid w:val="00727B7E"/>
    <w:rsid w:val="0073047A"/>
    <w:rsid w:val="00730C21"/>
    <w:rsid w:val="007342BD"/>
    <w:rsid w:val="00735584"/>
    <w:rsid w:val="00735CAB"/>
    <w:rsid w:val="00737950"/>
    <w:rsid w:val="00740D74"/>
    <w:rsid w:val="00741772"/>
    <w:rsid w:val="00750460"/>
    <w:rsid w:val="00750B12"/>
    <w:rsid w:val="00750EC2"/>
    <w:rsid w:val="00756BA9"/>
    <w:rsid w:val="00756EFF"/>
    <w:rsid w:val="00757DDE"/>
    <w:rsid w:val="00760419"/>
    <w:rsid w:val="00760511"/>
    <w:rsid w:val="00761C67"/>
    <w:rsid w:val="00762189"/>
    <w:rsid w:val="00762566"/>
    <w:rsid w:val="007626D7"/>
    <w:rsid w:val="00765AB5"/>
    <w:rsid w:val="00766B8E"/>
    <w:rsid w:val="007700AC"/>
    <w:rsid w:val="00773523"/>
    <w:rsid w:val="0077369F"/>
    <w:rsid w:val="00775235"/>
    <w:rsid w:val="007752C2"/>
    <w:rsid w:val="00775888"/>
    <w:rsid w:val="00776A73"/>
    <w:rsid w:val="0078354A"/>
    <w:rsid w:val="0078403F"/>
    <w:rsid w:val="00785E5F"/>
    <w:rsid w:val="0078656B"/>
    <w:rsid w:val="007872CB"/>
    <w:rsid w:val="007904C3"/>
    <w:rsid w:val="00790BDA"/>
    <w:rsid w:val="00791938"/>
    <w:rsid w:val="00794663"/>
    <w:rsid w:val="00794833"/>
    <w:rsid w:val="00794AC4"/>
    <w:rsid w:val="00795082"/>
    <w:rsid w:val="00796730"/>
    <w:rsid w:val="007972C1"/>
    <w:rsid w:val="00797A0C"/>
    <w:rsid w:val="00797A16"/>
    <w:rsid w:val="007A2DBA"/>
    <w:rsid w:val="007A43EC"/>
    <w:rsid w:val="007A5A59"/>
    <w:rsid w:val="007A7AD2"/>
    <w:rsid w:val="007B075D"/>
    <w:rsid w:val="007B184C"/>
    <w:rsid w:val="007B1AD1"/>
    <w:rsid w:val="007B2A74"/>
    <w:rsid w:val="007B2A7D"/>
    <w:rsid w:val="007B42A5"/>
    <w:rsid w:val="007B5116"/>
    <w:rsid w:val="007B5613"/>
    <w:rsid w:val="007B5A84"/>
    <w:rsid w:val="007B6E26"/>
    <w:rsid w:val="007C0127"/>
    <w:rsid w:val="007C1090"/>
    <w:rsid w:val="007C1AB9"/>
    <w:rsid w:val="007C219D"/>
    <w:rsid w:val="007C4222"/>
    <w:rsid w:val="007D0861"/>
    <w:rsid w:val="007D210B"/>
    <w:rsid w:val="007D50F2"/>
    <w:rsid w:val="007D6CAF"/>
    <w:rsid w:val="007D70B1"/>
    <w:rsid w:val="007E04A4"/>
    <w:rsid w:val="007E0A73"/>
    <w:rsid w:val="007E5308"/>
    <w:rsid w:val="007E5739"/>
    <w:rsid w:val="007E5B51"/>
    <w:rsid w:val="007E6989"/>
    <w:rsid w:val="007F05EB"/>
    <w:rsid w:val="007F1960"/>
    <w:rsid w:val="007F1E2D"/>
    <w:rsid w:val="007F2B80"/>
    <w:rsid w:val="007F3EEA"/>
    <w:rsid w:val="007F5593"/>
    <w:rsid w:val="007F5F64"/>
    <w:rsid w:val="007F60E2"/>
    <w:rsid w:val="007F7073"/>
    <w:rsid w:val="008006C7"/>
    <w:rsid w:val="00800BFD"/>
    <w:rsid w:val="008012F2"/>
    <w:rsid w:val="008039F2"/>
    <w:rsid w:val="008042C7"/>
    <w:rsid w:val="008045D7"/>
    <w:rsid w:val="008049D4"/>
    <w:rsid w:val="00807963"/>
    <w:rsid w:val="00810CED"/>
    <w:rsid w:val="00812FB3"/>
    <w:rsid w:val="008159CC"/>
    <w:rsid w:val="00815AB6"/>
    <w:rsid w:val="00820251"/>
    <w:rsid w:val="00821EF7"/>
    <w:rsid w:val="00823BF6"/>
    <w:rsid w:val="0083084F"/>
    <w:rsid w:val="008317D2"/>
    <w:rsid w:val="00832A40"/>
    <w:rsid w:val="00832CF7"/>
    <w:rsid w:val="00833D0F"/>
    <w:rsid w:val="00833F4E"/>
    <w:rsid w:val="00835C9A"/>
    <w:rsid w:val="00836B49"/>
    <w:rsid w:val="0083754F"/>
    <w:rsid w:val="008414AE"/>
    <w:rsid w:val="00842061"/>
    <w:rsid w:val="00842430"/>
    <w:rsid w:val="00843D21"/>
    <w:rsid w:val="008443DC"/>
    <w:rsid w:val="0084625F"/>
    <w:rsid w:val="0084635B"/>
    <w:rsid w:val="0084761A"/>
    <w:rsid w:val="00850382"/>
    <w:rsid w:val="00852265"/>
    <w:rsid w:val="00852E65"/>
    <w:rsid w:val="008568E6"/>
    <w:rsid w:val="00856F6D"/>
    <w:rsid w:val="00861F3F"/>
    <w:rsid w:val="00862C2A"/>
    <w:rsid w:val="00863E5E"/>
    <w:rsid w:val="0086418E"/>
    <w:rsid w:val="00864DD1"/>
    <w:rsid w:val="00865F3C"/>
    <w:rsid w:val="00866106"/>
    <w:rsid w:val="00866856"/>
    <w:rsid w:val="00866AC4"/>
    <w:rsid w:val="008671B6"/>
    <w:rsid w:val="008676C2"/>
    <w:rsid w:val="00867D21"/>
    <w:rsid w:val="00867D72"/>
    <w:rsid w:val="00870BAB"/>
    <w:rsid w:val="00871635"/>
    <w:rsid w:val="0087267D"/>
    <w:rsid w:val="00874080"/>
    <w:rsid w:val="00877452"/>
    <w:rsid w:val="00877E81"/>
    <w:rsid w:val="00880E3B"/>
    <w:rsid w:val="00881DC9"/>
    <w:rsid w:val="00881EC6"/>
    <w:rsid w:val="008820B7"/>
    <w:rsid w:val="0088210A"/>
    <w:rsid w:val="00884A14"/>
    <w:rsid w:val="0088592A"/>
    <w:rsid w:val="00890D6C"/>
    <w:rsid w:val="008941DB"/>
    <w:rsid w:val="00894C9B"/>
    <w:rsid w:val="00895BB5"/>
    <w:rsid w:val="00895C03"/>
    <w:rsid w:val="008A2244"/>
    <w:rsid w:val="008A34B7"/>
    <w:rsid w:val="008A4B8D"/>
    <w:rsid w:val="008A5BDA"/>
    <w:rsid w:val="008A659F"/>
    <w:rsid w:val="008A7D1A"/>
    <w:rsid w:val="008B1FC7"/>
    <w:rsid w:val="008B24F7"/>
    <w:rsid w:val="008B307D"/>
    <w:rsid w:val="008B3AE9"/>
    <w:rsid w:val="008B442B"/>
    <w:rsid w:val="008B7F9F"/>
    <w:rsid w:val="008C082E"/>
    <w:rsid w:val="008C2421"/>
    <w:rsid w:val="008C2FD1"/>
    <w:rsid w:val="008C3299"/>
    <w:rsid w:val="008C36F7"/>
    <w:rsid w:val="008C5D8B"/>
    <w:rsid w:val="008C6BF6"/>
    <w:rsid w:val="008C703C"/>
    <w:rsid w:val="008D038D"/>
    <w:rsid w:val="008D243E"/>
    <w:rsid w:val="008D31C5"/>
    <w:rsid w:val="008D59E0"/>
    <w:rsid w:val="008D5F5C"/>
    <w:rsid w:val="008E0422"/>
    <w:rsid w:val="008E26E3"/>
    <w:rsid w:val="008E2FD7"/>
    <w:rsid w:val="008E5A74"/>
    <w:rsid w:val="008E6501"/>
    <w:rsid w:val="008E6D36"/>
    <w:rsid w:val="008E6D38"/>
    <w:rsid w:val="008F0DED"/>
    <w:rsid w:val="008F2CA8"/>
    <w:rsid w:val="008F3272"/>
    <w:rsid w:val="008F3B2C"/>
    <w:rsid w:val="008F4CDA"/>
    <w:rsid w:val="008F50EC"/>
    <w:rsid w:val="009004E7"/>
    <w:rsid w:val="009017B5"/>
    <w:rsid w:val="00901C16"/>
    <w:rsid w:val="00901E19"/>
    <w:rsid w:val="00902373"/>
    <w:rsid w:val="00903BAC"/>
    <w:rsid w:val="009051C4"/>
    <w:rsid w:val="00907F6F"/>
    <w:rsid w:val="009108A9"/>
    <w:rsid w:val="00911720"/>
    <w:rsid w:val="009133A2"/>
    <w:rsid w:val="00913645"/>
    <w:rsid w:val="00913823"/>
    <w:rsid w:val="00913AFF"/>
    <w:rsid w:val="00913B5C"/>
    <w:rsid w:val="00915302"/>
    <w:rsid w:val="009154F9"/>
    <w:rsid w:val="00915697"/>
    <w:rsid w:val="00917EFA"/>
    <w:rsid w:val="00922914"/>
    <w:rsid w:val="00922919"/>
    <w:rsid w:val="009247CC"/>
    <w:rsid w:val="00924B39"/>
    <w:rsid w:val="009254A1"/>
    <w:rsid w:val="00926DB3"/>
    <w:rsid w:val="00926E53"/>
    <w:rsid w:val="00927CB7"/>
    <w:rsid w:val="00930109"/>
    <w:rsid w:val="00930A0B"/>
    <w:rsid w:val="00930B57"/>
    <w:rsid w:val="00930F45"/>
    <w:rsid w:val="009342EA"/>
    <w:rsid w:val="0093500E"/>
    <w:rsid w:val="00940C9C"/>
    <w:rsid w:val="00940CA0"/>
    <w:rsid w:val="009410BB"/>
    <w:rsid w:val="00941709"/>
    <w:rsid w:val="0094240C"/>
    <w:rsid w:val="009431B8"/>
    <w:rsid w:val="00944666"/>
    <w:rsid w:val="00946579"/>
    <w:rsid w:val="009473E8"/>
    <w:rsid w:val="00952489"/>
    <w:rsid w:val="00953394"/>
    <w:rsid w:val="00955151"/>
    <w:rsid w:val="00956531"/>
    <w:rsid w:val="0096007C"/>
    <w:rsid w:val="00960B9B"/>
    <w:rsid w:val="009628FE"/>
    <w:rsid w:val="00962952"/>
    <w:rsid w:val="00964315"/>
    <w:rsid w:val="00964768"/>
    <w:rsid w:val="009663B4"/>
    <w:rsid w:val="00971A7F"/>
    <w:rsid w:val="00973C31"/>
    <w:rsid w:val="00975365"/>
    <w:rsid w:val="00975865"/>
    <w:rsid w:val="0097798C"/>
    <w:rsid w:val="00982635"/>
    <w:rsid w:val="009837A1"/>
    <w:rsid w:val="00983A45"/>
    <w:rsid w:val="00983B4F"/>
    <w:rsid w:val="00983FE0"/>
    <w:rsid w:val="0098429C"/>
    <w:rsid w:val="0098578A"/>
    <w:rsid w:val="00985B3C"/>
    <w:rsid w:val="00986131"/>
    <w:rsid w:val="00990F21"/>
    <w:rsid w:val="00992D93"/>
    <w:rsid w:val="00993D1B"/>
    <w:rsid w:val="009944E7"/>
    <w:rsid w:val="0099468B"/>
    <w:rsid w:val="00994832"/>
    <w:rsid w:val="00996810"/>
    <w:rsid w:val="00996AC9"/>
    <w:rsid w:val="009970F8"/>
    <w:rsid w:val="00997944"/>
    <w:rsid w:val="009A0F77"/>
    <w:rsid w:val="009A1F36"/>
    <w:rsid w:val="009A42FD"/>
    <w:rsid w:val="009A48DB"/>
    <w:rsid w:val="009A50C7"/>
    <w:rsid w:val="009A5CA8"/>
    <w:rsid w:val="009A5FE0"/>
    <w:rsid w:val="009A7B58"/>
    <w:rsid w:val="009B2C53"/>
    <w:rsid w:val="009B3298"/>
    <w:rsid w:val="009B3A18"/>
    <w:rsid w:val="009B4EA1"/>
    <w:rsid w:val="009B53C1"/>
    <w:rsid w:val="009B6377"/>
    <w:rsid w:val="009C067F"/>
    <w:rsid w:val="009C1478"/>
    <w:rsid w:val="009C3736"/>
    <w:rsid w:val="009C3939"/>
    <w:rsid w:val="009C482C"/>
    <w:rsid w:val="009C4CBA"/>
    <w:rsid w:val="009C7B56"/>
    <w:rsid w:val="009D0BE9"/>
    <w:rsid w:val="009D3782"/>
    <w:rsid w:val="009D4389"/>
    <w:rsid w:val="009D5CE2"/>
    <w:rsid w:val="009D6C96"/>
    <w:rsid w:val="009D7B9F"/>
    <w:rsid w:val="009D7CA6"/>
    <w:rsid w:val="009E173D"/>
    <w:rsid w:val="009E3B96"/>
    <w:rsid w:val="009E64E5"/>
    <w:rsid w:val="009F00E3"/>
    <w:rsid w:val="009F1257"/>
    <w:rsid w:val="009F1DFE"/>
    <w:rsid w:val="009F1F03"/>
    <w:rsid w:val="009F2855"/>
    <w:rsid w:val="009F2B85"/>
    <w:rsid w:val="009F320E"/>
    <w:rsid w:val="009F34D8"/>
    <w:rsid w:val="009F3B80"/>
    <w:rsid w:val="009F5C34"/>
    <w:rsid w:val="009F7DC2"/>
    <w:rsid w:val="00A01DF2"/>
    <w:rsid w:val="00A02A10"/>
    <w:rsid w:val="00A05734"/>
    <w:rsid w:val="00A06844"/>
    <w:rsid w:val="00A070B4"/>
    <w:rsid w:val="00A07FF6"/>
    <w:rsid w:val="00A10B06"/>
    <w:rsid w:val="00A1116F"/>
    <w:rsid w:val="00A116CC"/>
    <w:rsid w:val="00A12866"/>
    <w:rsid w:val="00A12A14"/>
    <w:rsid w:val="00A14124"/>
    <w:rsid w:val="00A17851"/>
    <w:rsid w:val="00A22C15"/>
    <w:rsid w:val="00A239A3"/>
    <w:rsid w:val="00A24663"/>
    <w:rsid w:val="00A263A8"/>
    <w:rsid w:val="00A26C9F"/>
    <w:rsid w:val="00A331D4"/>
    <w:rsid w:val="00A33A4E"/>
    <w:rsid w:val="00A34221"/>
    <w:rsid w:val="00A34452"/>
    <w:rsid w:val="00A345F5"/>
    <w:rsid w:val="00A346B1"/>
    <w:rsid w:val="00A35194"/>
    <w:rsid w:val="00A35F3C"/>
    <w:rsid w:val="00A365A3"/>
    <w:rsid w:val="00A43607"/>
    <w:rsid w:val="00A44EAF"/>
    <w:rsid w:val="00A450C7"/>
    <w:rsid w:val="00A45851"/>
    <w:rsid w:val="00A45945"/>
    <w:rsid w:val="00A45B59"/>
    <w:rsid w:val="00A473B8"/>
    <w:rsid w:val="00A477FD"/>
    <w:rsid w:val="00A47FF4"/>
    <w:rsid w:val="00A503F0"/>
    <w:rsid w:val="00A510F8"/>
    <w:rsid w:val="00A52088"/>
    <w:rsid w:val="00A54010"/>
    <w:rsid w:val="00A54F6C"/>
    <w:rsid w:val="00A55592"/>
    <w:rsid w:val="00A5651F"/>
    <w:rsid w:val="00A577F7"/>
    <w:rsid w:val="00A605EA"/>
    <w:rsid w:val="00A61156"/>
    <w:rsid w:val="00A64CBB"/>
    <w:rsid w:val="00A65996"/>
    <w:rsid w:val="00A66899"/>
    <w:rsid w:val="00A66F86"/>
    <w:rsid w:val="00A71638"/>
    <w:rsid w:val="00A7292A"/>
    <w:rsid w:val="00A74F06"/>
    <w:rsid w:val="00A765E8"/>
    <w:rsid w:val="00A771BC"/>
    <w:rsid w:val="00A81E1B"/>
    <w:rsid w:val="00A836DC"/>
    <w:rsid w:val="00A84DC4"/>
    <w:rsid w:val="00A923E0"/>
    <w:rsid w:val="00A9295D"/>
    <w:rsid w:val="00A939A3"/>
    <w:rsid w:val="00A94319"/>
    <w:rsid w:val="00A95D01"/>
    <w:rsid w:val="00A96C6C"/>
    <w:rsid w:val="00AA132A"/>
    <w:rsid w:val="00AA28A0"/>
    <w:rsid w:val="00AA2C55"/>
    <w:rsid w:val="00AA42AA"/>
    <w:rsid w:val="00AA44D6"/>
    <w:rsid w:val="00AA5773"/>
    <w:rsid w:val="00AA68B2"/>
    <w:rsid w:val="00AA6C75"/>
    <w:rsid w:val="00AA7150"/>
    <w:rsid w:val="00AAE99B"/>
    <w:rsid w:val="00AB0D47"/>
    <w:rsid w:val="00AB1A96"/>
    <w:rsid w:val="00AB1D41"/>
    <w:rsid w:val="00AB3E77"/>
    <w:rsid w:val="00AB48FC"/>
    <w:rsid w:val="00AB4A57"/>
    <w:rsid w:val="00AB4BC2"/>
    <w:rsid w:val="00AB580C"/>
    <w:rsid w:val="00AB74A1"/>
    <w:rsid w:val="00AB75C2"/>
    <w:rsid w:val="00AC0DA4"/>
    <w:rsid w:val="00AC1E6B"/>
    <w:rsid w:val="00AC4794"/>
    <w:rsid w:val="00AC54B1"/>
    <w:rsid w:val="00AC59F6"/>
    <w:rsid w:val="00AC5A94"/>
    <w:rsid w:val="00AC642F"/>
    <w:rsid w:val="00AC67E9"/>
    <w:rsid w:val="00AD2754"/>
    <w:rsid w:val="00AD45F8"/>
    <w:rsid w:val="00AD4C56"/>
    <w:rsid w:val="00AD5A8E"/>
    <w:rsid w:val="00AD6C9B"/>
    <w:rsid w:val="00AE0E4F"/>
    <w:rsid w:val="00AE15E0"/>
    <w:rsid w:val="00AE3947"/>
    <w:rsid w:val="00AE5ACC"/>
    <w:rsid w:val="00AF0D5F"/>
    <w:rsid w:val="00AF141B"/>
    <w:rsid w:val="00AF1E7A"/>
    <w:rsid w:val="00AF21C4"/>
    <w:rsid w:val="00AF3368"/>
    <w:rsid w:val="00AF4ED0"/>
    <w:rsid w:val="00AF5018"/>
    <w:rsid w:val="00AF6291"/>
    <w:rsid w:val="00AF6985"/>
    <w:rsid w:val="00AF724A"/>
    <w:rsid w:val="00AF725E"/>
    <w:rsid w:val="00B007BE"/>
    <w:rsid w:val="00B0107C"/>
    <w:rsid w:val="00B0148F"/>
    <w:rsid w:val="00B02C83"/>
    <w:rsid w:val="00B07489"/>
    <w:rsid w:val="00B113CD"/>
    <w:rsid w:val="00B122DD"/>
    <w:rsid w:val="00B12B0E"/>
    <w:rsid w:val="00B13F8E"/>
    <w:rsid w:val="00B1435C"/>
    <w:rsid w:val="00B145B1"/>
    <w:rsid w:val="00B235F0"/>
    <w:rsid w:val="00B24A87"/>
    <w:rsid w:val="00B26625"/>
    <w:rsid w:val="00B27B6B"/>
    <w:rsid w:val="00B303F2"/>
    <w:rsid w:val="00B32046"/>
    <w:rsid w:val="00B32B09"/>
    <w:rsid w:val="00B33940"/>
    <w:rsid w:val="00B340FC"/>
    <w:rsid w:val="00B362FA"/>
    <w:rsid w:val="00B3758B"/>
    <w:rsid w:val="00B4173A"/>
    <w:rsid w:val="00B423EE"/>
    <w:rsid w:val="00B4242C"/>
    <w:rsid w:val="00B44E52"/>
    <w:rsid w:val="00B46521"/>
    <w:rsid w:val="00B46C69"/>
    <w:rsid w:val="00B47460"/>
    <w:rsid w:val="00B501CD"/>
    <w:rsid w:val="00B522F6"/>
    <w:rsid w:val="00B53056"/>
    <w:rsid w:val="00B53663"/>
    <w:rsid w:val="00B53753"/>
    <w:rsid w:val="00B55E07"/>
    <w:rsid w:val="00B56549"/>
    <w:rsid w:val="00B57DCC"/>
    <w:rsid w:val="00B619EB"/>
    <w:rsid w:val="00B629E2"/>
    <w:rsid w:val="00B637B9"/>
    <w:rsid w:val="00B6423C"/>
    <w:rsid w:val="00B64580"/>
    <w:rsid w:val="00B6486B"/>
    <w:rsid w:val="00B70622"/>
    <w:rsid w:val="00B72060"/>
    <w:rsid w:val="00B72EC2"/>
    <w:rsid w:val="00B730A9"/>
    <w:rsid w:val="00B737D8"/>
    <w:rsid w:val="00B75D4E"/>
    <w:rsid w:val="00B75DFC"/>
    <w:rsid w:val="00B764E4"/>
    <w:rsid w:val="00B77A31"/>
    <w:rsid w:val="00B77B36"/>
    <w:rsid w:val="00B810FE"/>
    <w:rsid w:val="00B8156E"/>
    <w:rsid w:val="00B81F0F"/>
    <w:rsid w:val="00B825AB"/>
    <w:rsid w:val="00B852E7"/>
    <w:rsid w:val="00B868E6"/>
    <w:rsid w:val="00B87C3B"/>
    <w:rsid w:val="00B90686"/>
    <w:rsid w:val="00B91C28"/>
    <w:rsid w:val="00B926A5"/>
    <w:rsid w:val="00B928DB"/>
    <w:rsid w:val="00B9308B"/>
    <w:rsid w:val="00B9400E"/>
    <w:rsid w:val="00B95E9B"/>
    <w:rsid w:val="00B9780F"/>
    <w:rsid w:val="00BA088C"/>
    <w:rsid w:val="00BA171C"/>
    <w:rsid w:val="00BA34FB"/>
    <w:rsid w:val="00BA4DAC"/>
    <w:rsid w:val="00BA5055"/>
    <w:rsid w:val="00BA5980"/>
    <w:rsid w:val="00BB05D2"/>
    <w:rsid w:val="00BB1FCA"/>
    <w:rsid w:val="00BB2C3C"/>
    <w:rsid w:val="00BB30A4"/>
    <w:rsid w:val="00BB48E4"/>
    <w:rsid w:val="00BB4E6F"/>
    <w:rsid w:val="00BB5D93"/>
    <w:rsid w:val="00BB66BB"/>
    <w:rsid w:val="00BB6B3D"/>
    <w:rsid w:val="00BB7495"/>
    <w:rsid w:val="00BC02F2"/>
    <w:rsid w:val="00BC03B4"/>
    <w:rsid w:val="00BC0AE1"/>
    <w:rsid w:val="00BC23C6"/>
    <w:rsid w:val="00BC25BD"/>
    <w:rsid w:val="00BC59E1"/>
    <w:rsid w:val="00BC6FCD"/>
    <w:rsid w:val="00BD0247"/>
    <w:rsid w:val="00BD0367"/>
    <w:rsid w:val="00BD0776"/>
    <w:rsid w:val="00BD07E5"/>
    <w:rsid w:val="00BD24BA"/>
    <w:rsid w:val="00BD3814"/>
    <w:rsid w:val="00BD48BC"/>
    <w:rsid w:val="00BD534E"/>
    <w:rsid w:val="00BE0165"/>
    <w:rsid w:val="00BE1271"/>
    <w:rsid w:val="00BE12B8"/>
    <w:rsid w:val="00BE1609"/>
    <w:rsid w:val="00BE2145"/>
    <w:rsid w:val="00BE2456"/>
    <w:rsid w:val="00BE3F5E"/>
    <w:rsid w:val="00BE4D3D"/>
    <w:rsid w:val="00BE6D91"/>
    <w:rsid w:val="00BF01BB"/>
    <w:rsid w:val="00BF138D"/>
    <w:rsid w:val="00BF7F3E"/>
    <w:rsid w:val="00C00C0F"/>
    <w:rsid w:val="00C0287C"/>
    <w:rsid w:val="00C03A33"/>
    <w:rsid w:val="00C0423D"/>
    <w:rsid w:val="00C05860"/>
    <w:rsid w:val="00C06AD7"/>
    <w:rsid w:val="00C1207E"/>
    <w:rsid w:val="00C12FC5"/>
    <w:rsid w:val="00C130DF"/>
    <w:rsid w:val="00C14CA4"/>
    <w:rsid w:val="00C14D7C"/>
    <w:rsid w:val="00C15F7B"/>
    <w:rsid w:val="00C16837"/>
    <w:rsid w:val="00C177D1"/>
    <w:rsid w:val="00C21A42"/>
    <w:rsid w:val="00C21BD7"/>
    <w:rsid w:val="00C238ED"/>
    <w:rsid w:val="00C26023"/>
    <w:rsid w:val="00C273A0"/>
    <w:rsid w:val="00C274D8"/>
    <w:rsid w:val="00C31E7D"/>
    <w:rsid w:val="00C31E98"/>
    <w:rsid w:val="00C31F6A"/>
    <w:rsid w:val="00C31FC5"/>
    <w:rsid w:val="00C3408F"/>
    <w:rsid w:val="00C343AC"/>
    <w:rsid w:val="00C34463"/>
    <w:rsid w:val="00C36571"/>
    <w:rsid w:val="00C436C3"/>
    <w:rsid w:val="00C4590A"/>
    <w:rsid w:val="00C463D7"/>
    <w:rsid w:val="00C46521"/>
    <w:rsid w:val="00C51C6B"/>
    <w:rsid w:val="00C52282"/>
    <w:rsid w:val="00C530B5"/>
    <w:rsid w:val="00C543CF"/>
    <w:rsid w:val="00C551EC"/>
    <w:rsid w:val="00C55CCB"/>
    <w:rsid w:val="00C579C4"/>
    <w:rsid w:val="00C579FB"/>
    <w:rsid w:val="00C57A61"/>
    <w:rsid w:val="00C60439"/>
    <w:rsid w:val="00C6223D"/>
    <w:rsid w:val="00C62675"/>
    <w:rsid w:val="00C62FB6"/>
    <w:rsid w:val="00C63165"/>
    <w:rsid w:val="00C6370F"/>
    <w:rsid w:val="00C63B89"/>
    <w:rsid w:val="00C641FC"/>
    <w:rsid w:val="00C668CC"/>
    <w:rsid w:val="00C67CB0"/>
    <w:rsid w:val="00C70C0E"/>
    <w:rsid w:val="00C70C27"/>
    <w:rsid w:val="00C7147A"/>
    <w:rsid w:val="00C716A7"/>
    <w:rsid w:val="00C7215E"/>
    <w:rsid w:val="00C726BD"/>
    <w:rsid w:val="00C727A8"/>
    <w:rsid w:val="00C7339A"/>
    <w:rsid w:val="00C73F4B"/>
    <w:rsid w:val="00C800EB"/>
    <w:rsid w:val="00C801EF"/>
    <w:rsid w:val="00C80397"/>
    <w:rsid w:val="00C80655"/>
    <w:rsid w:val="00C80E0C"/>
    <w:rsid w:val="00C81BAC"/>
    <w:rsid w:val="00C81EEB"/>
    <w:rsid w:val="00C833A8"/>
    <w:rsid w:val="00C84B84"/>
    <w:rsid w:val="00C84D2D"/>
    <w:rsid w:val="00C8522F"/>
    <w:rsid w:val="00C903FA"/>
    <w:rsid w:val="00C91963"/>
    <w:rsid w:val="00C92B33"/>
    <w:rsid w:val="00C943F5"/>
    <w:rsid w:val="00C94490"/>
    <w:rsid w:val="00C96E85"/>
    <w:rsid w:val="00C976A9"/>
    <w:rsid w:val="00CA0766"/>
    <w:rsid w:val="00CA2786"/>
    <w:rsid w:val="00CA2EC6"/>
    <w:rsid w:val="00CA321A"/>
    <w:rsid w:val="00CA62EE"/>
    <w:rsid w:val="00CA6FF3"/>
    <w:rsid w:val="00CB04C4"/>
    <w:rsid w:val="00CB0877"/>
    <w:rsid w:val="00CB105D"/>
    <w:rsid w:val="00CB2471"/>
    <w:rsid w:val="00CB391E"/>
    <w:rsid w:val="00CB4553"/>
    <w:rsid w:val="00CB58FC"/>
    <w:rsid w:val="00CB5ACE"/>
    <w:rsid w:val="00CB7075"/>
    <w:rsid w:val="00CC186D"/>
    <w:rsid w:val="00CC1DDF"/>
    <w:rsid w:val="00CC1EE0"/>
    <w:rsid w:val="00CC2453"/>
    <w:rsid w:val="00CC39DF"/>
    <w:rsid w:val="00CC4CDD"/>
    <w:rsid w:val="00CC53FE"/>
    <w:rsid w:val="00CC5621"/>
    <w:rsid w:val="00CC5851"/>
    <w:rsid w:val="00CC5A4D"/>
    <w:rsid w:val="00CC60B0"/>
    <w:rsid w:val="00CC679B"/>
    <w:rsid w:val="00CC6880"/>
    <w:rsid w:val="00CC7E11"/>
    <w:rsid w:val="00CD1D3D"/>
    <w:rsid w:val="00CD35FD"/>
    <w:rsid w:val="00CD4070"/>
    <w:rsid w:val="00CD48C1"/>
    <w:rsid w:val="00CD54E5"/>
    <w:rsid w:val="00CE1551"/>
    <w:rsid w:val="00CE25A4"/>
    <w:rsid w:val="00CE27FD"/>
    <w:rsid w:val="00CE2E25"/>
    <w:rsid w:val="00CE3F31"/>
    <w:rsid w:val="00CE7120"/>
    <w:rsid w:val="00CF2507"/>
    <w:rsid w:val="00CF2519"/>
    <w:rsid w:val="00CF2B3C"/>
    <w:rsid w:val="00CF6070"/>
    <w:rsid w:val="00CF60DB"/>
    <w:rsid w:val="00CF631D"/>
    <w:rsid w:val="00CF6379"/>
    <w:rsid w:val="00CF6DBE"/>
    <w:rsid w:val="00CF7FA4"/>
    <w:rsid w:val="00D0056F"/>
    <w:rsid w:val="00D029E4"/>
    <w:rsid w:val="00D02B46"/>
    <w:rsid w:val="00D033AD"/>
    <w:rsid w:val="00D0667F"/>
    <w:rsid w:val="00D06787"/>
    <w:rsid w:val="00D07060"/>
    <w:rsid w:val="00D07BBF"/>
    <w:rsid w:val="00D101A7"/>
    <w:rsid w:val="00D10535"/>
    <w:rsid w:val="00D10E6E"/>
    <w:rsid w:val="00D151B1"/>
    <w:rsid w:val="00D17AA7"/>
    <w:rsid w:val="00D2019C"/>
    <w:rsid w:val="00D215E3"/>
    <w:rsid w:val="00D2296D"/>
    <w:rsid w:val="00D2333C"/>
    <w:rsid w:val="00D2438C"/>
    <w:rsid w:val="00D2461E"/>
    <w:rsid w:val="00D2553A"/>
    <w:rsid w:val="00D261DB"/>
    <w:rsid w:val="00D30E5F"/>
    <w:rsid w:val="00D30E89"/>
    <w:rsid w:val="00D315F0"/>
    <w:rsid w:val="00D329AE"/>
    <w:rsid w:val="00D33545"/>
    <w:rsid w:val="00D36D74"/>
    <w:rsid w:val="00D37FE9"/>
    <w:rsid w:val="00D40DF1"/>
    <w:rsid w:val="00D40E50"/>
    <w:rsid w:val="00D418C1"/>
    <w:rsid w:val="00D434B1"/>
    <w:rsid w:val="00D43A34"/>
    <w:rsid w:val="00D43C8D"/>
    <w:rsid w:val="00D43D5C"/>
    <w:rsid w:val="00D467B7"/>
    <w:rsid w:val="00D470E1"/>
    <w:rsid w:val="00D4791D"/>
    <w:rsid w:val="00D50CE9"/>
    <w:rsid w:val="00D50D31"/>
    <w:rsid w:val="00D513E7"/>
    <w:rsid w:val="00D5150F"/>
    <w:rsid w:val="00D5214A"/>
    <w:rsid w:val="00D57538"/>
    <w:rsid w:val="00D57845"/>
    <w:rsid w:val="00D63099"/>
    <w:rsid w:val="00D633B3"/>
    <w:rsid w:val="00D63D10"/>
    <w:rsid w:val="00D64133"/>
    <w:rsid w:val="00D6433E"/>
    <w:rsid w:val="00D6492D"/>
    <w:rsid w:val="00D64A3F"/>
    <w:rsid w:val="00D650C6"/>
    <w:rsid w:val="00D67217"/>
    <w:rsid w:val="00D7058C"/>
    <w:rsid w:val="00D71AA8"/>
    <w:rsid w:val="00D73EC0"/>
    <w:rsid w:val="00D7404F"/>
    <w:rsid w:val="00D74316"/>
    <w:rsid w:val="00D74D76"/>
    <w:rsid w:val="00D75605"/>
    <w:rsid w:val="00D75931"/>
    <w:rsid w:val="00D76C3A"/>
    <w:rsid w:val="00D80082"/>
    <w:rsid w:val="00D80240"/>
    <w:rsid w:val="00D81927"/>
    <w:rsid w:val="00D820A7"/>
    <w:rsid w:val="00D83A76"/>
    <w:rsid w:val="00D85459"/>
    <w:rsid w:val="00D8699C"/>
    <w:rsid w:val="00D91323"/>
    <w:rsid w:val="00D9155C"/>
    <w:rsid w:val="00D915E4"/>
    <w:rsid w:val="00D921BF"/>
    <w:rsid w:val="00D9320C"/>
    <w:rsid w:val="00D936F2"/>
    <w:rsid w:val="00D944AB"/>
    <w:rsid w:val="00D951B3"/>
    <w:rsid w:val="00D95A3E"/>
    <w:rsid w:val="00D9724C"/>
    <w:rsid w:val="00D97C02"/>
    <w:rsid w:val="00DA052B"/>
    <w:rsid w:val="00DA2DFC"/>
    <w:rsid w:val="00DA2FBE"/>
    <w:rsid w:val="00DA4C8C"/>
    <w:rsid w:val="00DA619B"/>
    <w:rsid w:val="00DB0F4C"/>
    <w:rsid w:val="00DB1176"/>
    <w:rsid w:val="00DB123F"/>
    <w:rsid w:val="00DB143F"/>
    <w:rsid w:val="00DB15BB"/>
    <w:rsid w:val="00DB1CCC"/>
    <w:rsid w:val="00DB1D16"/>
    <w:rsid w:val="00DB2428"/>
    <w:rsid w:val="00DB2AB8"/>
    <w:rsid w:val="00DB2CC4"/>
    <w:rsid w:val="00DB35F2"/>
    <w:rsid w:val="00DB642D"/>
    <w:rsid w:val="00DC2D79"/>
    <w:rsid w:val="00DC3D06"/>
    <w:rsid w:val="00DC473A"/>
    <w:rsid w:val="00DC5AB2"/>
    <w:rsid w:val="00DC6C86"/>
    <w:rsid w:val="00DC72FF"/>
    <w:rsid w:val="00DC7738"/>
    <w:rsid w:val="00DD0F0A"/>
    <w:rsid w:val="00DD13CB"/>
    <w:rsid w:val="00DD14D1"/>
    <w:rsid w:val="00DD48CE"/>
    <w:rsid w:val="00DD4CD6"/>
    <w:rsid w:val="00DD4DAE"/>
    <w:rsid w:val="00DD5C71"/>
    <w:rsid w:val="00DD686C"/>
    <w:rsid w:val="00DD79EC"/>
    <w:rsid w:val="00DE062C"/>
    <w:rsid w:val="00DE0647"/>
    <w:rsid w:val="00DE0951"/>
    <w:rsid w:val="00DE20D9"/>
    <w:rsid w:val="00DE3586"/>
    <w:rsid w:val="00DE40F4"/>
    <w:rsid w:val="00DE49BF"/>
    <w:rsid w:val="00DE5785"/>
    <w:rsid w:val="00DE765B"/>
    <w:rsid w:val="00DF04B0"/>
    <w:rsid w:val="00DF0725"/>
    <w:rsid w:val="00DF19FA"/>
    <w:rsid w:val="00DF2A4B"/>
    <w:rsid w:val="00DF31B8"/>
    <w:rsid w:val="00DF36C3"/>
    <w:rsid w:val="00DF43A0"/>
    <w:rsid w:val="00DF57E0"/>
    <w:rsid w:val="00DF6A6B"/>
    <w:rsid w:val="00DF74A9"/>
    <w:rsid w:val="00E058CE"/>
    <w:rsid w:val="00E06EFC"/>
    <w:rsid w:val="00E075F8"/>
    <w:rsid w:val="00E07FB0"/>
    <w:rsid w:val="00E10FBA"/>
    <w:rsid w:val="00E11022"/>
    <w:rsid w:val="00E1321C"/>
    <w:rsid w:val="00E13E50"/>
    <w:rsid w:val="00E146DD"/>
    <w:rsid w:val="00E15FB5"/>
    <w:rsid w:val="00E16354"/>
    <w:rsid w:val="00E17036"/>
    <w:rsid w:val="00E17255"/>
    <w:rsid w:val="00E20E25"/>
    <w:rsid w:val="00E228F9"/>
    <w:rsid w:val="00E22B2D"/>
    <w:rsid w:val="00E23760"/>
    <w:rsid w:val="00E2449A"/>
    <w:rsid w:val="00E24615"/>
    <w:rsid w:val="00E254C6"/>
    <w:rsid w:val="00E25537"/>
    <w:rsid w:val="00E306B9"/>
    <w:rsid w:val="00E309B5"/>
    <w:rsid w:val="00E30E49"/>
    <w:rsid w:val="00E3121A"/>
    <w:rsid w:val="00E327D6"/>
    <w:rsid w:val="00E32D3A"/>
    <w:rsid w:val="00E331E7"/>
    <w:rsid w:val="00E341B1"/>
    <w:rsid w:val="00E406DA"/>
    <w:rsid w:val="00E4120B"/>
    <w:rsid w:val="00E4159D"/>
    <w:rsid w:val="00E4295E"/>
    <w:rsid w:val="00E4646D"/>
    <w:rsid w:val="00E50197"/>
    <w:rsid w:val="00E5062A"/>
    <w:rsid w:val="00E5441C"/>
    <w:rsid w:val="00E555B5"/>
    <w:rsid w:val="00E56165"/>
    <w:rsid w:val="00E565AA"/>
    <w:rsid w:val="00E575F8"/>
    <w:rsid w:val="00E577B4"/>
    <w:rsid w:val="00E57ECD"/>
    <w:rsid w:val="00E57FA8"/>
    <w:rsid w:val="00E605D4"/>
    <w:rsid w:val="00E62301"/>
    <w:rsid w:val="00E62F24"/>
    <w:rsid w:val="00E641D2"/>
    <w:rsid w:val="00E6559A"/>
    <w:rsid w:val="00E660B5"/>
    <w:rsid w:val="00E66AF8"/>
    <w:rsid w:val="00E67176"/>
    <w:rsid w:val="00E67442"/>
    <w:rsid w:val="00E678D2"/>
    <w:rsid w:val="00E7189F"/>
    <w:rsid w:val="00E71E16"/>
    <w:rsid w:val="00E71E58"/>
    <w:rsid w:val="00E7292B"/>
    <w:rsid w:val="00E72C5D"/>
    <w:rsid w:val="00E72E56"/>
    <w:rsid w:val="00E7465D"/>
    <w:rsid w:val="00E75F7E"/>
    <w:rsid w:val="00E77332"/>
    <w:rsid w:val="00E80006"/>
    <w:rsid w:val="00E82043"/>
    <w:rsid w:val="00E84711"/>
    <w:rsid w:val="00E852E5"/>
    <w:rsid w:val="00E86FFF"/>
    <w:rsid w:val="00E8708D"/>
    <w:rsid w:val="00E87904"/>
    <w:rsid w:val="00E87DD7"/>
    <w:rsid w:val="00E9012C"/>
    <w:rsid w:val="00E9014B"/>
    <w:rsid w:val="00E94D9A"/>
    <w:rsid w:val="00E962F4"/>
    <w:rsid w:val="00E96605"/>
    <w:rsid w:val="00E97BD8"/>
    <w:rsid w:val="00E97DB7"/>
    <w:rsid w:val="00EA094A"/>
    <w:rsid w:val="00EA0F5F"/>
    <w:rsid w:val="00EA27D6"/>
    <w:rsid w:val="00EA2A22"/>
    <w:rsid w:val="00EA470B"/>
    <w:rsid w:val="00EA7275"/>
    <w:rsid w:val="00EB0203"/>
    <w:rsid w:val="00EB184F"/>
    <w:rsid w:val="00EB45E0"/>
    <w:rsid w:val="00EB4AAA"/>
    <w:rsid w:val="00EB5047"/>
    <w:rsid w:val="00EB7EAD"/>
    <w:rsid w:val="00EC20A4"/>
    <w:rsid w:val="00EC2644"/>
    <w:rsid w:val="00EC3DB2"/>
    <w:rsid w:val="00EC4815"/>
    <w:rsid w:val="00EC4850"/>
    <w:rsid w:val="00EC7D40"/>
    <w:rsid w:val="00ED0791"/>
    <w:rsid w:val="00ED0EB6"/>
    <w:rsid w:val="00ED108A"/>
    <w:rsid w:val="00ED16AB"/>
    <w:rsid w:val="00ED1C93"/>
    <w:rsid w:val="00ED2BBA"/>
    <w:rsid w:val="00ED2CED"/>
    <w:rsid w:val="00ED30BE"/>
    <w:rsid w:val="00ED3FC0"/>
    <w:rsid w:val="00ED5681"/>
    <w:rsid w:val="00ED664C"/>
    <w:rsid w:val="00ED7B39"/>
    <w:rsid w:val="00EE22D3"/>
    <w:rsid w:val="00EE280B"/>
    <w:rsid w:val="00EE2A9C"/>
    <w:rsid w:val="00EE2AC9"/>
    <w:rsid w:val="00EE422B"/>
    <w:rsid w:val="00EE5AF4"/>
    <w:rsid w:val="00EE6F83"/>
    <w:rsid w:val="00EF0912"/>
    <w:rsid w:val="00EF09E7"/>
    <w:rsid w:val="00EF4826"/>
    <w:rsid w:val="00EF4CB1"/>
    <w:rsid w:val="00EF52EA"/>
    <w:rsid w:val="00EF5D25"/>
    <w:rsid w:val="00F006BE"/>
    <w:rsid w:val="00F007B4"/>
    <w:rsid w:val="00F02473"/>
    <w:rsid w:val="00F04D5B"/>
    <w:rsid w:val="00F0538F"/>
    <w:rsid w:val="00F064B9"/>
    <w:rsid w:val="00F07F0F"/>
    <w:rsid w:val="00F107BA"/>
    <w:rsid w:val="00F11438"/>
    <w:rsid w:val="00F11846"/>
    <w:rsid w:val="00F15688"/>
    <w:rsid w:val="00F15E94"/>
    <w:rsid w:val="00F20F95"/>
    <w:rsid w:val="00F21445"/>
    <w:rsid w:val="00F2367D"/>
    <w:rsid w:val="00F23A38"/>
    <w:rsid w:val="00F241D6"/>
    <w:rsid w:val="00F242A9"/>
    <w:rsid w:val="00F3267F"/>
    <w:rsid w:val="00F34F84"/>
    <w:rsid w:val="00F36036"/>
    <w:rsid w:val="00F37629"/>
    <w:rsid w:val="00F37AE5"/>
    <w:rsid w:val="00F41038"/>
    <w:rsid w:val="00F417D3"/>
    <w:rsid w:val="00F418F2"/>
    <w:rsid w:val="00F41FC2"/>
    <w:rsid w:val="00F43FB6"/>
    <w:rsid w:val="00F44EE7"/>
    <w:rsid w:val="00F46094"/>
    <w:rsid w:val="00F46A38"/>
    <w:rsid w:val="00F501DA"/>
    <w:rsid w:val="00F5280A"/>
    <w:rsid w:val="00F53062"/>
    <w:rsid w:val="00F5352C"/>
    <w:rsid w:val="00F53C52"/>
    <w:rsid w:val="00F5417B"/>
    <w:rsid w:val="00F54D29"/>
    <w:rsid w:val="00F55747"/>
    <w:rsid w:val="00F5587D"/>
    <w:rsid w:val="00F560B4"/>
    <w:rsid w:val="00F56360"/>
    <w:rsid w:val="00F63782"/>
    <w:rsid w:val="00F6528E"/>
    <w:rsid w:val="00F65722"/>
    <w:rsid w:val="00F70B3D"/>
    <w:rsid w:val="00F73C35"/>
    <w:rsid w:val="00F741CB"/>
    <w:rsid w:val="00F74E17"/>
    <w:rsid w:val="00F7708C"/>
    <w:rsid w:val="00F828A5"/>
    <w:rsid w:val="00F82A62"/>
    <w:rsid w:val="00F82B41"/>
    <w:rsid w:val="00F82E86"/>
    <w:rsid w:val="00F83033"/>
    <w:rsid w:val="00F840F1"/>
    <w:rsid w:val="00F84EC4"/>
    <w:rsid w:val="00F86162"/>
    <w:rsid w:val="00F86572"/>
    <w:rsid w:val="00F879D7"/>
    <w:rsid w:val="00F90811"/>
    <w:rsid w:val="00F92150"/>
    <w:rsid w:val="00F935A8"/>
    <w:rsid w:val="00F936BE"/>
    <w:rsid w:val="00F9583B"/>
    <w:rsid w:val="00F96A95"/>
    <w:rsid w:val="00FA0BE9"/>
    <w:rsid w:val="00FA0D40"/>
    <w:rsid w:val="00FA4F57"/>
    <w:rsid w:val="00FA72E2"/>
    <w:rsid w:val="00FA76A5"/>
    <w:rsid w:val="00FA78A4"/>
    <w:rsid w:val="00FB0BEE"/>
    <w:rsid w:val="00FB2A1E"/>
    <w:rsid w:val="00FB37D9"/>
    <w:rsid w:val="00FB43CD"/>
    <w:rsid w:val="00FB4491"/>
    <w:rsid w:val="00FB5290"/>
    <w:rsid w:val="00FC1308"/>
    <w:rsid w:val="00FC153E"/>
    <w:rsid w:val="00FC49BD"/>
    <w:rsid w:val="00FC5190"/>
    <w:rsid w:val="00FC5918"/>
    <w:rsid w:val="00FC6277"/>
    <w:rsid w:val="00FD032E"/>
    <w:rsid w:val="00FD0418"/>
    <w:rsid w:val="00FD1114"/>
    <w:rsid w:val="00FD13C1"/>
    <w:rsid w:val="00FD2E82"/>
    <w:rsid w:val="00FD32C6"/>
    <w:rsid w:val="00FD3A26"/>
    <w:rsid w:val="00FD3E4D"/>
    <w:rsid w:val="00FD3FF5"/>
    <w:rsid w:val="00FD615C"/>
    <w:rsid w:val="00FD77C7"/>
    <w:rsid w:val="00FE1200"/>
    <w:rsid w:val="00FE4366"/>
    <w:rsid w:val="00FE4814"/>
    <w:rsid w:val="00FE650E"/>
    <w:rsid w:val="00FE714A"/>
    <w:rsid w:val="00FE73B4"/>
    <w:rsid w:val="00FE76BC"/>
    <w:rsid w:val="00FE7D4F"/>
    <w:rsid w:val="00FF0877"/>
    <w:rsid w:val="00FF111C"/>
    <w:rsid w:val="00FF2500"/>
    <w:rsid w:val="00FF2B16"/>
    <w:rsid w:val="00FF34A2"/>
    <w:rsid w:val="00FF3860"/>
    <w:rsid w:val="00FF3B65"/>
    <w:rsid w:val="00FF5607"/>
    <w:rsid w:val="011B5349"/>
    <w:rsid w:val="040E4029"/>
    <w:rsid w:val="04788DDC"/>
    <w:rsid w:val="04ACC520"/>
    <w:rsid w:val="05358923"/>
    <w:rsid w:val="06263258"/>
    <w:rsid w:val="062A6BF0"/>
    <w:rsid w:val="065EBDC9"/>
    <w:rsid w:val="06E72E2D"/>
    <w:rsid w:val="086589D8"/>
    <w:rsid w:val="08ED0C28"/>
    <w:rsid w:val="08F81D6B"/>
    <w:rsid w:val="092B10CF"/>
    <w:rsid w:val="0A0A761D"/>
    <w:rsid w:val="0A8D65FA"/>
    <w:rsid w:val="0BCDDBE6"/>
    <w:rsid w:val="0C656090"/>
    <w:rsid w:val="0C754AD5"/>
    <w:rsid w:val="0CD1D19F"/>
    <w:rsid w:val="0CF3441E"/>
    <w:rsid w:val="0E72E0B0"/>
    <w:rsid w:val="0E964F39"/>
    <w:rsid w:val="10C1D0E9"/>
    <w:rsid w:val="10D1CACA"/>
    <w:rsid w:val="110AB9ED"/>
    <w:rsid w:val="14F32EBD"/>
    <w:rsid w:val="159A7CD6"/>
    <w:rsid w:val="17311CCD"/>
    <w:rsid w:val="17EEC61E"/>
    <w:rsid w:val="189209E5"/>
    <w:rsid w:val="19621B15"/>
    <w:rsid w:val="1C967D04"/>
    <w:rsid w:val="1D6F66BF"/>
    <w:rsid w:val="1F547F2B"/>
    <w:rsid w:val="1F8EEC60"/>
    <w:rsid w:val="20AEB6D2"/>
    <w:rsid w:val="20B8D5C9"/>
    <w:rsid w:val="21B010F1"/>
    <w:rsid w:val="225690E4"/>
    <w:rsid w:val="226019C1"/>
    <w:rsid w:val="23E8A829"/>
    <w:rsid w:val="248CDFF1"/>
    <w:rsid w:val="252DE4C3"/>
    <w:rsid w:val="254095CB"/>
    <w:rsid w:val="25E9C2A0"/>
    <w:rsid w:val="2668907B"/>
    <w:rsid w:val="26D2A374"/>
    <w:rsid w:val="2830370C"/>
    <w:rsid w:val="28442550"/>
    <w:rsid w:val="29657763"/>
    <w:rsid w:val="29D64BED"/>
    <w:rsid w:val="29DC79D8"/>
    <w:rsid w:val="2AEF89DC"/>
    <w:rsid w:val="2AF722FB"/>
    <w:rsid w:val="2C33C928"/>
    <w:rsid w:val="2DA46D4C"/>
    <w:rsid w:val="2E1AAFC1"/>
    <w:rsid w:val="2E83ABB8"/>
    <w:rsid w:val="2F89699A"/>
    <w:rsid w:val="2F8CDF2C"/>
    <w:rsid w:val="2FF5CCA9"/>
    <w:rsid w:val="30914146"/>
    <w:rsid w:val="30E22BC6"/>
    <w:rsid w:val="314D913F"/>
    <w:rsid w:val="3188B94A"/>
    <w:rsid w:val="3196227D"/>
    <w:rsid w:val="325C876F"/>
    <w:rsid w:val="32B3D70A"/>
    <w:rsid w:val="345B34FC"/>
    <w:rsid w:val="34C53F45"/>
    <w:rsid w:val="360BED96"/>
    <w:rsid w:val="36C4BA33"/>
    <w:rsid w:val="371E70B6"/>
    <w:rsid w:val="37BA5175"/>
    <w:rsid w:val="398AFD56"/>
    <w:rsid w:val="3A09CB74"/>
    <w:rsid w:val="3B497511"/>
    <w:rsid w:val="3B520D34"/>
    <w:rsid w:val="3BFC0B9F"/>
    <w:rsid w:val="3DE6E8FD"/>
    <w:rsid w:val="3E68AB8F"/>
    <w:rsid w:val="3ED95ACA"/>
    <w:rsid w:val="3EEA8D42"/>
    <w:rsid w:val="3F3B1285"/>
    <w:rsid w:val="40C02235"/>
    <w:rsid w:val="4133B191"/>
    <w:rsid w:val="4139C959"/>
    <w:rsid w:val="41ACB4FF"/>
    <w:rsid w:val="41CDD912"/>
    <w:rsid w:val="427A8553"/>
    <w:rsid w:val="42CE736F"/>
    <w:rsid w:val="430271EA"/>
    <w:rsid w:val="451206E9"/>
    <w:rsid w:val="45195C40"/>
    <w:rsid w:val="45D4C550"/>
    <w:rsid w:val="466550CB"/>
    <w:rsid w:val="492BB294"/>
    <w:rsid w:val="4940A250"/>
    <w:rsid w:val="49C97BEF"/>
    <w:rsid w:val="4A452E80"/>
    <w:rsid w:val="4AF30C22"/>
    <w:rsid w:val="4B5BF616"/>
    <w:rsid w:val="4B79ECBF"/>
    <w:rsid w:val="4C36EA75"/>
    <w:rsid w:val="4C4BA290"/>
    <w:rsid w:val="4C8DB051"/>
    <w:rsid w:val="4D33F276"/>
    <w:rsid w:val="4DC131DF"/>
    <w:rsid w:val="4E490055"/>
    <w:rsid w:val="4EBE55D0"/>
    <w:rsid w:val="4EC862BC"/>
    <w:rsid w:val="4F086EF0"/>
    <w:rsid w:val="4F2B01A8"/>
    <w:rsid w:val="4F7683CD"/>
    <w:rsid w:val="4F857F58"/>
    <w:rsid w:val="4FAAF2C6"/>
    <w:rsid w:val="5089B8CE"/>
    <w:rsid w:val="5186A410"/>
    <w:rsid w:val="526B5730"/>
    <w:rsid w:val="53892FD6"/>
    <w:rsid w:val="53EF5B88"/>
    <w:rsid w:val="5418CC08"/>
    <w:rsid w:val="55462F83"/>
    <w:rsid w:val="555E416F"/>
    <w:rsid w:val="587877DB"/>
    <w:rsid w:val="594D365A"/>
    <w:rsid w:val="59B8A133"/>
    <w:rsid w:val="5B77AE00"/>
    <w:rsid w:val="5E082D79"/>
    <w:rsid w:val="5E337977"/>
    <w:rsid w:val="5E85BEC1"/>
    <w:rsid w:val="5EA1ED73"/>
    <w:rsid w:val="60EF66F9"/>
    <w:rsid w:val="60EFD2C3"/>
    <w:rsid w:val="6106F187"/>
    <w:rsid w:val="61FBC314"/>
    <w:rsid w:val="6241D298"/>
    <w:rsid w:val="6299ABD5"/>
    <w:rsid w:val="63A445FF"/>
    <w:rsid w:val="63F56858"/>
    <w:rsid w:val="6467AED4"/>
    <w:rsid w:val="64784EB8"/>
    <w:rsid w:val="6540E3CD"/>
    <w:rsid w:val="65547363"/>
    <w:rsid w:val="66C4E0AC"/>
    <w:rsid w:val="6895C043"/>
    <w:rsid w:val="69DB8C0F"/>
    <w:rsid w:val="6A204C28"/>
    <w:rsid w:val="6B000E10"/>
    <w:rsid w:val="6B2BD19A"/>
    <w:rsid w:val="6E39EFC0"/>
    <w:rsid w:val="6E9B94E3"/>
    <w:rsid w:val="6FF51B95"/>
    <w:rsid w:val="707F7E32"/>
    <w:rsid w:val="70C40D01"/>
    <w:rsid w:val="70D9A235"/>
    <w:rsid w:val="714DBC34"/>
    <w:rsid w:val="721CF8FD"/>
    <w:rsid w:val="72A9179F"/>
    <w:rsid w:val="738235FC"/>
    <w:rsid w:val="76020779"/>
    <w:rsid w:val="7746AB91"/>
    <w:rsid w:val="77477AF6"/>
    <w:rsid w:val="797C6E93"/>
    <w:rsid w:val="798E3204"/>
    <w:rsid w:val="7AC23C3A"/>
    <w:rsid w:val="7AC90A3D"/>
    <w:rsid w:val="7B4AF942"/>
    <w:rsid w:val="7C9470F0"/>
    <w:rsid w:val="7DB6C224"/>
    <w:rsid w:val="7DCBB660"/>
    <w:rsid w:val="7F5B4EDA"/>
    <w:rsid w:val="7FAA5D86"/>
    <w:rsid w:val="7FCB7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2EF6"/>
  <w15:chartTrackingRefBased/>
  <w15:docId w15:val="{5D6E2ECE-6C6B-4FB9-9FE8-1ACD41CD171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62FDA"/>
    <w:pPr>
      <w:spacing w:after="100" w:line="288" w:lineRule="auto"/>
      <w:jc w:val="both"/>
    </w:pPr>
    <w:rPr>
      <w:rFonts w:ascii="Bahnschrift Light" w:hAnsi="Bahnschrift Light"/>
      <w:lang w:val="en-GB"/>
    </w:rPr>
  </w:style>
  <w:style w:type="paragraph" w:styleId="Heading1">
    <w:name w:val="heading 1"/>
    <w:basedOn w:val="Normal"/>
    <w:next w:val="Normal"/>
    <w:link w:val="Heading1Char"/>
    <w:uiPriority w:val="9"/>
    <w:qFormat/>
    <w:rsid w:val="00C14CA4"/>
    <w:pPr>
      <w:keepNext/>
      <w:keepLines/>
      <w:outlineLvl w:val="0"/>
    </w:pPr>
    <w:rPr>
      <w:rFonts w:ascii="Bahnschrift SemiBold" w:hAnsi="Bahnschrift SemiBold" w:eastAsiaTheme="majorEastAsia" w:cstheme="majorBidi"/>
      <w:sz w:val="64"/>
      <w:szCs w:val="32"/>
    </w:rPr>
  </w:style>
  <w:style w:type="paragraph" w:styleId="Heading2">
    <w:name w:val="heading 2"/>
    <w:basedOn w:val="Normal"/>
    <w:next w:val="Normal"/>
    <w:link w:val="Heading2Char"/>
    <w:uiPriority w:val="9"/>
    <w:unhideWhenUsed/>
    <w:qFormat/>
    <w:rsid w:val="009E173D"/>
    <w:pPr>
      <w:keepNext/>
      <w:keepLines/>
      <w:spacing w:before="40"/>
      <w:outlineLvl w:val="1"/>
    </w:pPr>
    <w:rPr>
      <w:rFonts w:ascii="Bahnschrift SemiBold" w:hAnsi="Bahnschrift SemiBold" w:eastAsiaTheme="majorEastAsia" w:cstheme="majorBidi"/>
      <w:sz w:val="48"/>
      <w:szCs w:val="26"/>
    </w:rPr>
  </w:style>
  <w:style w:type="paragraph" w:styleId="Heading3">
    <w:name w:val="heading 3"/>
    <w:basedOn w:val="Normal"/>
    <w:next w:val="Normal"/>
    <w:link w:val="Heading3Char"/>
    <w:uiPriority w:val="9"/>
    <w:unhideWhenUsed/>
    <w:qFormat/>
    <w:rsid w:val="00A34452"/>
    <w:pPr>
      <w:keepNext/>
      <w:keepLines/>
      <w:spacing w:before="200" w:after="0"/>
      <w:jc w:val="left"/>
      <w:outlineLvl w:val="2"/>
    </w:pPr>
    <w:rPr>
      <w:rFonts w:ascii="Bahnschrift SemiBold" w:hAnsi="Bahnschrift SemiBold" w:eastAsiaTheme="majorEastAsia" w:cstheme="majorBidi"/>
      <w:sz w:val="24"/>
      <w:szCs w:val="24"/>
      <w:u w:val="single"/>
    </w:rPr>
  </w:style>
  <w:style w:type="paragraph" w:styleId="Heading4">
    <w:name w:val="heading 4"/>
    <w:basedOn w:val="Normal"/>
    <w:next w:val="Normal"/>
    <w:link w:val="Heading4Char"/>
    <w:uiPriority w:val="9"/>
    <w:unhideWhenUsed/>
    <w:qFormat/>
    <w:rsid w:val="00122298"/>
    <w:pPr>
      <w:keepNext/>
      <w:keepLines/>
      <w:spacing w:before="40" w:after="0"/>
      <w:outlineLvl w:val="3"/>
    </w:pPr>
    <w:rPr>
      <w:rFonts w:eastAsiaTheme="majorEastAsia" w:cstheme="majorBidi"/>
      <w:i/>
      <w:iC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292797"/>
    <w:rPr>
      <w:color w:val="0563C1" w:themeColor="hyperlink"/>
      <w:u w:val="single"/>
    </w:rPr>
  </w:style>
  <w:style w:type="character" w:styleId="UnresolvedMention">
    <w:name w:val="Unresolved Mention"/>
    <w:basedOn w:val="DefaultParagraphFont"/>
    <w:uiPriority w:val="99"/>
    <w:semiHidden/>
    <w:unhideWhenUsed/>
    <w:rsid w:val="00292797"/>
    <w:rPr>
      <w:color w:val="605E5C"/>
      <w:shd w:val="clear" w:color="auto" w:fill="E1DFDD"/>
    </w:rPr>
  </w:style>
  <w:style w:type="character" w:styleId="FollowedHyperlink">
    <w:name w:val="FollowedHyperlink"/>
    <w:basedOn w:val="DefaultParagraphFont"/>
    <w:uiPriority w:val="99"/>
    <w:semiHidden/>
    <w:unhideWhenUsed/>
    <w:rsid w:val="001A44A0"/>
    <w:rPr>
      <w:color w:val="954F72" w:themeColor="followedHyperlink"/>
      <w:u w:val="single"/>
    </w:rPr>
  </w:style>
  <w:style w:type="paragraph" w:styleId="Title">
    <w:name w:val="Title"/>
    <w:basedOn w:val="Normal"/>
    <w:next w:val="Normal"/>
    <w:link w:val="TitleChar"/>
    <w:uiPriority w:val="10"/>
    <w:qFormat/>
    <w:rsid w:val="00C436C3"/>
    <w:pPr>
      <w:spacing w:before="2000" w:after="0" w:line="240" w:lineRule="auto"/>
      <w:contextualSpacing/>
      <w:jc w:val="left"/>
    </w:pPr>
    <w:rPr>
      <w:rFonts w:ascii="Jersey M54" w:hAnsi="Jersey M54" w:eastAsiaTheme="majorEastAsia" w:cstheme="majorBidi"/>
      <w:color w:val="000000"/>
      <w:spacing w:val="-10"/>
      <w:kern w:val="28"/>
      <w:sz w:val="220"/>
      <w:szCs w:val="56"/>
      <w14:textFill>
        <w14:solidFill>
          <w14:srgbClr w14:val="000000">
            <w14:lumMod w14:val="85000"/>
          </w14:srgbClr>
        </w14:solidFill>
      </w14:textFill>
    </w:rPr>
  </w:style>
  <w:style w:type="character" w:styleId="TitleChar" w:customStyle="1">
    <w:name w:val="Title Char"/>
    <w:basedOn w:val="DefaultParagraphFont"/>
    <w:link w:val="Title"/>
    <w:uiPriority w:val="10"/>
    <w:rsid w:val="00C436C3"/>
    <w:rPr>
      <w:rFonts w:ascii="Jersey M54" w:hAnsi="Jersey M54" w:eastAsiaTheme="majorEastAsia" w:cstheme="majorBidi"/>
      <w:color w:val="000000"/>
      <w:spacing w:val="-10"/>
      <w:kern w:val="28"/>
      <w:sz w:val="220"/>
      <w:szCs w:val="56"/>
      <w:lang w:val="en-GB"/>
      <w14:textFill>
        <w14:solidFill>
          <w14:srgbClr w14:val="000000">
            <w14:lumMod w14:val="85000"/>
          </w14:srgbClr>
        </w14:solidFill>
      </w14:textFill>
    </w:rPr>
  </w:style>
  <w:style w:type="paragraph" w:styleId="Subtitle">
    <w:name w:val="Subtitle"/>
    <w:basedOn w:val="Normal"/>
    <w:next w:val="Normal"/>
    <w:link w:val="SubtitleChar"/>
    <w:uiPriority w:val="11"/>
    <w:qFormat/>
    <w:rsid w:val="00DB1D16"/>
    <w:pPr>
      <w:numPr>
        <w:ilvl w:val="1"/>
      </w:numPr>
      <w:jc w:val="center"/>
    </w:pPr>
    <w:rPr>
      <w:rFonts w:ascii="Jersey M54" w:hAnsi="Jersey M54" w:eastAsiaTheme="minorEastAsia"/>
      <w:color w:val="000000" w:themeColor="text1"/>
      <w:spacing w:val="15"/>
      <w:sz w:val="36"/>
    </w:rPr>
  </w:style>
  <w:style w:type="character" w:styleId="SubtitleChar" w:customStyle="1">
    <w:name w:val="Subtitle Char"/>
    <w:basedOn w:val="DefaultParagraphFont"/>
    <w:link w:val="Subtitle"/>
    <w:uiPriority w:val="11"/>
    <w:rsid w:val="00DB1D16"/>
    <w:rPr>
      <w:rFonts w:ascii="Jersey M54" w:hAnsi="Jersey M54" w:eastAsiaTheme="minorEastAsia"/>
      <w:color w:val="000000" w:themeColor="text1"/>
      <w:spacing w:val="15"/>
      <w:sz w:val="36"/>
      <w:lang w:val="en-GB"/>
    </w:rPr>
  </w:style>
  <w:style w:type="character" w:styleId="Heading1Char" w:customStyle="1">
    <w:name w:val="Heading 1 Char"/>
    <w:basedOn w:val="DefaultParagraphFont"/>
    <w:link w:val="Heading1"/>
    <w:uiPriority w:val="9"/>
    <w:rsid w:val="00C14CA4"/>
    <w:rPr>
      <w:rFonts w:ascii="Bahnschrift SemiBold" w:hAnsi="Bahnschrift SemiBold" w:eastAsiaTheme="majorEastAsia" w:cstheme="majorBidi"/>
      <w:sz w:val="64"/>
      <w:szCs w:val="32"/>
      <w:lang w:val="en-GB"/>
    </w:rPr>
  </w:style>
  <w:style w:type="paragraph" w:styleId="ListParagraph">
    <w:name w:val="List Paragraph"/>
    <w:basedOn w:val="Normal"/>
    <w:uiPriority w:val="34"/>
    <w:qFormat/>
    <w:rsid w:val="002D3A3B"/>
    <w:pPr>
      <w:ind w:left="720"/>
      <w:contextualSpacing/>
    </w:pPr>
  </w:style>
  <w:style w:type="character" w:styleId="Heading2Char" w:customStyle="1">
    <w:name w:val="Heading 2 Char"/>
    <w:basedOn w:val="DefaultParagraphFont"/>
    <w:link w:val="Heading2"/>
    <w:uiPriority w:val="9"/>
    <w:rsid w:val="009E173D"/>
    <w:rPr>
      <w:rFonts w:ascii="Bahnschrift SemiBold" w:hAnsi="Bahnschrift SemiBold" w:eastAsiaTheme="majorEastAsia" w:cstheme="majorBidi"/>
      <w:sz w:val="48"/>
      <w:szCs w:val="26"/>
      <w:lang w:val="en-GB"/>
    </w:rPr>
  </w:style>
  <w:style w:type="paragraph" w:styleId="Header">
    <w:name w:val="header"/>
    <w:basedOn w:val="Normal"/>
    <w:link w:val="HeaderChar"/>
    <w:uiPriority w:val="99"/>
    <w:unhideWhenUsed/>
    <w:rsid w:val="00231EB1"/>
    <w:pPr>
      <w:tabs>
        <w:tab w:val="center" w:pos="4680"/>
        <w:tab w:val="right" w:pos="9360"/>
      </w:tabs>
      <w:spacing w:after="0" w:line="240" w:lineRule="auto"/>
    </w:pPr>
  </w:style>
  <w:style w:type="character" w:styleId="HeaderChar" w:customStyle="1">
    <w:name w:val="Header Char"/>
    <w:basedOn w:val="DefaultParagraphFont"/>
    <w:link w:val="Header"/>
    <w:uiPriority w:val="99"/>
    <w:rsid w:val="00231EB1"/>
    <w:rPr>
      <w:rFonts w:ascii="Bahnschrift Light" w:hAnsi="Bahnschrift Light"/>
      <w:lang w:val="en-GB"/>
    </w:rPr>
  </w:style>
  <w:style w:type="paragraph" w:styleId="Footer">
    <w:name w:val="footer"/>
    <w:basedOn w:val="Normal"/>
    <w:link w:val="FooterChar"/>
    <w:uiPriority w:val="99"/>
    <w:unhideWhenUsed/>
    <w:rsid w:val="00231EB1"/>
    <w:pPr>
      <w:tabs>
        <w:tab w:val="center" w:pos="4680"/>
        <w:tab w:val="right" w:pos="9360"/>
      </w:tabs>
      <w:spacing w:after="0" w:line="240" w:lineRule="auto"/>
    </w:pPr>
  </w:style>
  <w:style w:type="character" w:styleId="FooterChar" w:customStyle="1">
    <w:name w:val="Footer Char"/>
    <w:basedOn w:val="DefaultParagraphFont"/>
    <w:link w:val="Footer"/>
    <w:uiPriority w:val="99"/>
    <w:rsid w:val="00231EB1"/>
    <w:rPr>
      <w:rFonts w:ascii="Bahnschrift Light" w:hAnsi="Bahnschrift Light"/>
      <w:lang w:val="en-GB"/>
    </w:rPr>
  </w:style>
  <w:style w:type="table" w:styleId="TableGrid">
    <w:name w:val="Table Grid"/>
    <w:basedOn w:val="TableNormal"/>
    <w:uiPriority w:val="39"/>
    <w:rsid w:val="00D4791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de" w:customStyle="1">
    <w:name w:val="code"/>
    <w:basedOn w:val="Normal"/>
    <w:qFormat/>
    <w:rsid w:val="008A4B8D"/>
    <w:pPr>
      <w:spacing w:after="0" w:line="240" w:lineRule="auto"/>
      <w:jc w:val="left"/>
    </w:pPr>
    <w:rPr>
      <w:rFonts w:ascii="Courier New" w:hAnsi="Courier New"/>
      <w:sz w:val="18"/>
    </w:rPr>
  </w:style>
  <w:style w:type="character" w:styleId="Heading3Char" w:customStyle="1">
    <w:name w:val="Heading 3 Char"/>
    <w:basedOn w:val="DefaultParagraphFont"/>
    <w:link w:val="Heading3"/>
    <w:uiPriority w:val="9"/>
    <w:rsid w:val="00A34452"/>
    <w:rPr>
      <w:rFonts w:ascii="Bahnschrift SemiBold" w:hAnsi="Bahnschrift SemiBold" w:eastAsiaTheme="majorEastAsia" w:cstheme="majorBidi"/>
      <w:sz w:val="24"/>
      <w:szCs w:val="24"/>
      <w:u w:val="single"/>
      <w:lang w:val="en-GB"/>
    </w:rPr>
  </w:style>
  <w:style w:type="paragraph" w:styleId="TOCHeading">
    <w:name w:val="TOC Heading"/>
    <w:basedOn w:val="Heading1"/>
    <w:next w:val="Normal"/>
    <w:uiPriority w:val="39"/>
    <w:unhideWhenUsed/>
    <w:qFormat/>
    <w:rsid w:val="0020155C"/>
    <w:pPr>
      <w:spacing w:after="0" w:line="259" w:lineRule="auto"/>
      <w:jc w:val="left"/>
      <w:outlineLvl w:val="9"/>
    </w:pPr>
    <w:rPr>
      <w:color w:val="000000" w:themeColor="text1"/>
      <w:lang w:val="en-US"/>
    </w:rPr>
  </w:style>
  <w:style w:type="paragraph" w:styleId="TOC2">
    <w:name w:val="toc 2"/>
    <w:basedOn w:val="Normal"/>
    <w:next w:val="Normal"/>
    <w:autoRedefine/>
    <w:uiPriority w:val="39"/>
    <w:unhideWhenUsed/>
    <w:rsid w:val="007F1E2D"/>
    <w:pPr>
      <w:tabs>
        <w:tab w:val="right" w:leader="dot" w:pos="9962"/>
      </w:tabs>
      <w:spacing w:after="40"/>
      <w:ind w:left="221" w:right="1134"/>
    </w:pPr>
  </w:style>
  <w:style w:type="paragraph" w:styleId="TOC1">
    <w:name w:val="toc 1"/>
    <w:basedOn w:val="Normal"/>
    <w:next w:val="Normal"/>
    <w:autoRedefine/>
    <w:uiPriority w:val="39"/>
    <w:unhideWhenUsed/>
    <w:rsid w:val="00B46521"/>
    <w:pPr>
      <w:tabs>
        <w:tab w:val="right" w:pos="9639"/>
      </w:tabs>
      <w:spacing w:before="40" w:after="40"/>
      <w:ind w:right="1134"/>
    </w:pPr>
    <w:rPr>
      <w:rFonts w:ascii="Bahnschrift SemiBold" w:hAnsi="Bahnschrift SemiBold"/>
      <w:noProof/>
    </w:rPr>
  </w:style>
  <w:style w:type="paragraph" w:styleId="TOC3">
    <w:name w:val="toc 3"/>
    <w:basedOn w:val="Normal"/>
    <w:next w:val="Normal"/>
    <w:autoRedefine/>
    <w:uiPriority w:val="39"/>
    <w:unhideWhenUsed/>
    <w:rsid w:val="001F202E"/>
    <w:pPr>
      <w:ind w:left="440"/>
    </w:pPr>
  </w:style>
  <w:style w:type="paragraph" w:styleId="NormalWeb">
    <w:name w:val="Normal (Web)"/>
    <w:basedOn w:val="Normal"/>
    <w:uiPriority w:val="99"/>
    <w:semiHidden/>
    <w:unhideWhenUsed/>
    <w:rsid w:val="008B307D"/>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rFonts w:ascii="Bahnschrift Light" w:hAnsi="Bahnschrift Light"/>
      <w:sz w:val="20"/>
      <w:szCs w:val="20"/>
      <w:lang w:val="en-GB"/>
    </w:rPr>
  </w:style>
  <w:style w:type="character" w:styleId="CommentReference">
    <w:name w:val="annotation reference"/>
    <w:basedOn w:val="DefaultParagraphFont"/>
    <w:uiPriority w:val="99"/>
    <w:semiHidden/>
    <w:unhideWhenUsed/>
    <w:rPr>
      <w:sz w:val="16"/>
      <w:szCs w:val="16"/>
    </w:rPr>
  </w:style>
  <w:style w:type="character" w:styleId="Heading4Char" w:customStyle="1">
    <w:name w:val="Heading 4 Char"/>
    <w:basedOn w:val="DefaultParagraphFont"/>
    <w:link w:val="Heading4"/>
    <w:uiPriority w:val="9"/>
    <w:rsid w:val="00122298"/>
    <w:rPr>
      <w:rFonts w:ascii="Bahnschrift Light" w:hAnsi="Bahnschrift Light" w:eastAsiaTheme="majorEastAsia" w:cstheme="majorBidi"/>
      <w:i/>
      <w:iCs/>
      <w:lang w:val="en-GB"/>
    </w:rPr>
  </w:style>
  <w:style w:type="paragraph" w:styleId="BalloonText">
    <w:name w:val="Balloon Text"/>
    <w:basedOn w:val="Normal"/>
    <w:link w:val="BalloonTextChar"/>
    <w:uiPriority w:val="99"/>
    <w:semiHidden/>
    <w:unhideWhenUsed/>
    <w:rsid w:val="0012229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22298"/>
    <w:rPr>
      <w:rFonts w:ascii="Segoe UI" w:hAnsi="Segoe UI" w:cs="Segoe UI"/>
      <w:sz w:val="18"/>
      <w:szCs w:val="18"/>
      <w:lang w:val="en-GB"/>
    </w:rPr>
  </w:style>
  <w:style w:type="character" w:styleId="Strong">
    <w:name w:val="Strong"/>
    <w:basedOn w:val="DefaultParagraphFont"/>
    <w:uiPriority w:val="22"/>
    <w:qFormat/>
    <w:rsid w:val="00122298"/>
    <w:rPr>
      <w:b/>
      <w:bCs/>
    </w:rPr>
  </w:style>
  <w:style w:type="paragraph" w:styleId="HTMLPreformatted">
    <w:name w:val="HTML Preformatted"/>
    <w:basedOn w:val="Normal"/>
    <w:link w:val="HTMLPreformattedChar"/>
    <w:uiPriority w:val="99"/>
    <w:semiHidden/>
    <w:unhideWhenUsed/>
    <w:rsid w:val="00122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eastAsia="Times New Roman" w:cs="Courier New"/>
      <w:sz w:val="20"/>
      <w:szCs w:val="20"/>
      <w:lang w:val="da-DK" w:eastAsia="da-DK"/>
    </w:rPr>
  </w:style>
  <w:style w:type="character" w:styleId="HTMLPreformattedChar" w:customStyle="1">
    <w:name w:val="HTML Preformatted Char"/>
    <w:basedOn w:val="DefaultParagraphFont"/>
    <w:link w:val="HTMLPreformatted"/>
    <w:uiPriority w:val="99"/>
    <w:semiHidden/>
    <w:rsid w:val="00122298"/>
    <w:rPr>
      <w:rFonts w:ascii="Courier New" w:hAnsi="Courier New" w:eastAsia="Times New Roman" w:cs="Courier New"/>
      <w:sz w:val="20"/>
      <w:szCs w:val="20"/>
      <w:lang w:val="da-DK" w:eastAsia="da-DK"/>
    </w:rPr>
  </w:style>
  <w:style w:type="paragraph" w:styleId="codecomment" w:customStyle="1">
    <w:name w:val="code_comment"/>
    <w:basedOn w:val="code"/>
    <w:qFormat/>
    <w:rsid w:val="00122298"/>
    <w:pPr>
      <w:tabs>
        <w:tab w:val="left" w:pos="567"/>
        <w:tab w:val="left" w:pos="1134"/>
        <w:tab w:val="left" w:pos="1701"/>
        <w:tab w:val="left" w:pos="2268"/>
        <w:tab w:val="left" w:pos="2835"/>
      </w:tabs>
      <w:spacing w:before="40" w:after="40"/>
      <w:textAlignment w:val="baseline"/>
    </w:pPr>
    <w:rPr>
      <w:rFonts w:eastAsia="Times New Roman" w:cs="Courier New"/>
      <w:b/>
      <w:bCs/>
      <w:color w:val="7030A0"/>
      <w:szCs w:val="20"/>
      <w:lang w:val="en-US" w:eastAsia="da-DK"/>
    </w:rPr>
  </w:style>
  <w:style w:type="character" w:styleId="LineNumber">
    <w:name w:val="line number"/>
    <w:basedOn w:val="DefaultParagraphFont"/>
    <w:uiPriority w:val="99"/>
    <w:semiHidden/>
    <w:unhideWhenUsed/>
    <w:rsid w:val="00122298"/>
  </w:style>
  <w:style w:type="character" w:styleId="k" w:customStyle="1">
    <w:name w:val="k"/>
    <w:basedOn w:val="DefaultParagraphFont"/>
    <w:rsid w:val="00122298"/>
  </w:style>
  <w:style w:type="character" w:styleId="p" w:customStyle="1">
    <w:name w:val="p"/>
    <w:basedOn w:val="DefaultParagraphFont"/>
    <w:rsid w:val="00122298"/>
  </w:style>
  <w:style w:type="character" w:styleId="n" w:customStyle="1">
    <w:name w:val="n"/>
    <w:basedOn w:val="DefaultParagraphFont"/>
    <w:rsid w:val="00122298"/>
  </w:style>
  <w:style w:type="character" w:styleId="o" w:customStyle="1">
    <w:name w:val="o"/>
    <w:basedOn w:val="DefaultParagraphFont"/>
    <w:rsid w:val="00122298"/>
  </w:style>
  <w:style w:type="character" w:styleId="s1" w:customStyle="1">
    <w:name w:val="s1"/>
    <w:basedOn w:val="DefaultParagraphFont"/>
    <w:rsid w:val="00122298"/>
  </w:style>
  <w:style w:type="character" w:styleId="HTMLCode">
    <w:name w:val="HTML Code"/>
    <w:basedOn w:val="DefaultParagraphFont"/>
    <w:uiPriority w:val="99"/>
    <w:semiHidden/>
    <w:unhideWhenUsed/>
    <w:rsid w:val="00122298"/>
    <w:rPr>
      <w:rFonts w:ascii="Courier New" w:hAnsi="Courier New" w:eastAsia="Times New Roman" w:cs="Courier New"/>
      <w:sz w:val="20"/>
      <w:szCs w:val="20"/>
    </w:rPr>
  </w:style>
  <w:style w:type="paragraph" w:styleId="p140" w:customStyle="1">
    <w:name w:val="p140"/>
    <w:basedOn w:val="Normal"/>
    <w:rsid w:val="00B340FC"/>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47" w:customStyle="1">
    <w:name w:val="f247"/>
    <w:basedOn w:val="DefaultParagraphFont"/>
    <w:rsid w:val="00B340FC"/>
  </w:style>
  <w:style w:type="paragraph" w:styleId="p34" w:customStyle="1">
    <w:name w:val="p34"/>
    <w:basedOn w:val="Normal"/>
    <w:rsid w:val="00B340FC"/>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58" w:customStyle="1">
    <w:name w:val="f58"/>
    <w:basedOn w:val="DefaultParagraphFont"/>
    <w:rsid w:val="00B340FC"/>
  </w:style>
  <w:style w:type="paragraph" w:styleId="p145" w:customStyle="1">
    <w:name w:val="p145"/>
    <w:basedOn w:val="Normal"/>
    <w:rsid w:val="002C1FA2"/>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54" w:customStyle="1">
    <w:name w:val="f254"/>
    <w:basedOn w:val="DefaultParagraphFont"/>
    <w:rsid w:val="002C1FA2"/>
  </w:style>
  <w:style w:type="character" w:styleId="f80" w:customStyle="1">
    <w:name w:val="f80"/>
    <w:basedOn w:val="DefaultParagraphFont"/>
    <w:rsid w:val="00BD0247"/>
  </w:style>
  <w:style w:type="paragraph" w:styleId="p39" w:customStyle="1">
    <w:name w:val="p39"/>
    <w:basedOn w:val="Normal"/>
    <w:rsid w:val="00162FDA"/>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97" w:customStyle="1">
    <w:name w:val="f97"/>
    <w:basedOn w:val="DefaultParagraphFont"/>
    <w:rsid w:val="00162FDA"/>
  </w:style>
  <w:style w:type="paragraph" w:styleId="p54" w:customStyle="1">
    <w:name w:val="p54"/>
    <w:basedOn w:val="Normal"/>
    <w:rsid w:val="00917EFA"/>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20" w:customStyle="1">
    <w:name w:val="f120"/>
    <w:basedOn w:val="DefaultParagraphFont"/>
    <w:rsid w:val="00917EFA"/>
  </w:style>
  <w:style w:type="paragraph" w:styleId="p59" w:customStyle="1">
    <w:name w:val="p59"/>
    <w:basedOn w:val="Normal"/>
    <w:rsid w:val="008676C2"/>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27" w:customStyle="1">
    <w:name w:val="f127"/>
    <w:basedOn w:val="DefaultParagraphFont"/>
    <w:rsid w:val="008676C2"/>
  </w:style>
  <w:style w:type="paragraph" w:styleId="p64" w:customStyle="1">
    <w:name w:val="p64"/>
    <w:basedOn w:val="Normal"/>
    <w:rsid w:val="00913AFF"/>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34" w:customStyle="1">
    <w:name w:val="f134"/>
    <w:basedOn w:val="DefaultParagraphFont"/>
    <w:rsid w:val="00913AFF"/>
  </w:style>
  <w:style w:type="paragraph" w:styleId="p69" w:customStyle="1">
    <w:name w:val="p69"/>
    <w:basedOn w:val="Normal"/>
    <w:rsid w:val="00A52088"/>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41" w:customStyle="1">
    <w:name w:val="f141"/>
    <w:basedOn w:val="DefaultParagraphFont"/>
    <w:rsid w:val="00A52088"/>
  </w:style>
  <w:style w:type="paragraph" w:styleId="p78" w:customStyle="1">
    <w:name w:val="p78"/>
    <w:basedOn w:val="Normal"/>
    <w:rsid w:val="00523FD6"/>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55" w:customStyle="1">
    <w:name w:val="f155"/>
    <w:basedOn w:val="DefaultParagraphFont"/>
    <w:rsid w:val="00523FD6"/>
  </w:style>
  <w:style w:type="character" w:styleId="f67" w:customStyle="1">
    <w:name w:val="f67"/>
    <w:basedOn w:val="DefaultParagraphFont"/>
    <w:rsid w:val="00523FD6"/>
  </w:style>
  <w:style w:type="paragraph" w:styleId="p91" w:customStyle="1">
    <w:name w:val="p91"/>
    <w:basedOn w:val="Normal"/>
    <w:rsid w:val="009017B5"/>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76" w:customStyle="1">
    <w:name w:val="f176"/>
    <w:basedOn w:val="DefaultParagraphFont"/>
    <w:rsid w:val="009017B5"/>
  </w:style>
  <w:style w:type="paragraph" w:styleId="p96" w:customStyle="1">
    <w:name w:val="p96"/>
    <w:basedOn w:val="Normal"/>
    <w:rsid w:val="00671496"/>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83" w:customStyle="1">
    <w:name w:val="f183"/>
    <w:basedOn w:val="DefaultParagraphFont"/>
    <w:rsid w:val="00671496"/>
  </w:style>
  <w:style w:type="paragraph" w:styleId="p101" w:customStyle="1">
    <w:name w:val="p101"/>
    <w:basedOn w:val="Normal"/>
    <w:rsid w:val="00BE1609"/>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90" w:customStyle="1">
    <w:name w:val="f190"/>
    <w:basedOn w:val="DefaultParagraphFont"/>
    <w:rsid w:val="00BE1609"/>
  </w:style>
  <w:style w:type="paragraph" w:styleId="p111" w:customStyle="1">
    <w:name w:val="p111"/>
    <w:basedOn w:val="Normal"/>
    <w:rsid w:val="00470768"/>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04" w:customStyle="1">
    <w:name w:val="f204"/>
    <w:basedOn w:val="DefaultParagraphFont"/>
    <w:rsid w:val="00470768"/>
  </w:style>
  <w:style w:type="paragraph" w:styleId="p116" w:customStyle="1">
    <w:name w:val="p116"/>
    <w:basedOn w:val="Normal"/>
    <w:rsid w:val="00866AC4"/>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11" w:customStyle="1">
    <w:name w:val="f211"/>
    <w:basedOn w:val="DefaultParagraphFont"/>
    <w:rsid w:val="00866AC4"/>
  </w:style>
  <w:style w:type="paragraph" w:styleId="p121" w:customStyle="1">
    <w:name w:val="p121"/>
    <w:basedOn w:val="Normal"/>
    <w:rsid w:val="0061127B"/>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18" w:customStyle="1">
    <w:name w:val="f218"/>
    <w:basedOn w:val="DefaultParagraphFont"/>
    <w:rsid w:val="0061127B"/>
  </w:style>
  <w:style w:type="paragraph" w:styleId="p49" w:customStyle="1">
    <w:name w:val="p49"/>
    <w:basedOn w:val="Normal"/>
    <w:rsid w:val="00525CBD"/>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13" w:customStyle="1">
    <w:name w:val="f113"/>
    <w:basedOn w:val="DefaultParagraphFont"/>
    <w:rsid w:val="00525CBD"/>
  </w:style>
  <w:style w:type="paragraph" w:styleId="p106" w:customStyle="1">
    <w:name w:val="p106"/>
    <w:basedOn w:val="Normal"/>
    <w:rsid w:val="0070492F"/>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97" w:customStyle="1">
    <w:name w:val="f197"/>
    <w:basedOn w:val="DefaultParagraphFont"/>
    <w:rsid w:val="0070492F"/>
  </w:style>
  <w:style w:type="paragraph" w:styleId="p130" w:customStyle="1">
    <w:name w:val="p130"/>
    <w:basedOn w:val="Normal"/>
    <w:rsid w:val="00505B19"/>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32" w:customStyle="1">
    <w:name w:val="f232"/>
    <w:basedOn w:val="DefaultParagraphFont"/>
    <w:rsid w:val="00505B19"/>
  </w:style>
  <w:style w:type="paragraph" w:styleId="p135" w:customStyle="1">
    <w:name w:val="p135"/>
    <w:basedOn w:val="Normal"/>
    <w:rsid w:val="008159CC"/>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39" w:customStyle="1">
    <w:name w:val="f239"/>
    <w:basedOn w:val="DefaultParagraphFont"/>
    <w:rsid w:val="008159CC"/>
  </w:style>
  <w:style w:type="paragraph" w:styleId="Reference" w:customStyle="1">
    <w:name w:val="Reference"/>
    <w:basedOn w:val="Normal"/>
    <w:qFormat/>
    <w:rsid w:val="005A021A"/>
    <w:pPr>
      <w:spacing w:line="240" w:lineRule="auto"/>
      <w:ind w:left="720" w:hanging="720"/>
      <w:jc w:val="left"/>
    </w:pPr>
  </w:style>
  <w:style w:type="paragraph" w:styleId="p150" w:customStyle="1">
    <w:name w:val="p150"/>
    <w:basedOn w:val="Normal"/>
    <w:rsid w:val="00990F21"/>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261" w:customStyle="1">
    <w:name w:val="f261"/>
    <w:basedOn w:val="DefaultParagraphFont"/>
    <w:rsid w:val="00990F21"/>
  </w:style>
  <w:style w:type="paragraph" w:styleId="TOC4">
    <w:name w:val="toc 4"/>
    <w:basedOn w:val="Normal"/>
    <w:next w:val="Normal"/>
    <w:autoRedefine/>
    <w:uiPriority w:val="39"/>
    <w:unhideWhenUsed/>
    <w:rsid w:val="009A0F77"/>
    <w:pPr>
      <w:spacing w:line="259" w:lineRule="auto"/>
      <w:ind w:left="660"/>
      <w:jc w:val="left"/>
    </w:pPr>
    <w:rPr>
      <w:rFonts w:asciiTheme="minorHAnsi" w:hAnsiTheme="minorHAnsi" w:eastAsiaTheme="minorEastAsia"/>
      <w:lang w:val="da-DK" w:eastAsia="da-DK"/>
    </w:rPr>
  </w:style>
  <w:style w:type="paragraph" w:styleId="TOC5">
    <w:name w:val="toc 5"/>
    <w:basedOn w:val="Normal"/>
    <w:next w:val="Normal"/>
    <w:autoRedefine/>
    <w:uiPriority w:val="39"/>
    <w:unhideWhenUsed/>
    <w:rsid w:val="009A0F77"/>
    <w:pPr>
      <w:spacing w:line="259" w:lineRule="auto"/>
      <w:ind w:left="880"/>
      <w:jc w:val="left"/>
    </w:pPr>
    <w:rPr>
      <w:rFonts w:asciiTheme="minorHAnsi" w:hAnsiTheme="minorHAnsi" w:eastAsiaTheme="minorEastAsia"/>
      <w:lang w:val="da-DK" w:eastAsia="da-DK"/>
    </w:rPr>
  </w:style>
  <w:style w:type="paragraph" w:styleId="TOC6">
    <w:name w:val="toc 6"/>
    <w:basedOn w:val="Normal"/>
    <w:next w:val="Normal"/>
    <w:autoRedefine/>
    <w:uiPriority w:val="39"/>
    <w:unhideWhenUsed/>
    <w:rsid w:val="009A0F77"/>
    <w:pPr>
      <w:spacing w:line="259" w:lineRule="auto"/>
      <w:ind w:left="1100"/>
      <w:jc w:val="left"/>
    </w:pPr>
    <w:rPr>
      <w:rFonts w:asciiTheme="minorHAnsi" w:hAnsiTheme="minorHAnsi" w:eastAsiaTheme="minorEastAsia"/>
      <w:lang w:val="da-DK" w:eastAsia="da-DK"/>
    </w:rPr>
  </w:style>
  <w:style w:type="paragraph" w:styleId="TOC7">
    <w:name w:val="toc 7"/>
    <w:basedOn w:val="Normal"/>
    <w:next w:val="Normal"/>
    <w:autoRedefine/>
    <w:uiPriority w:val="39"/>
    <w:unhideWhenUsed/>
    <w:rsid w:val="009A0F77"/>
    <w:pPr>
      <w:spacing w:line="259" w:lineRule="auto"/>
      <w:ind w:left="1320"/>
      <w:jc w:val="left"/>
    </w:pPr>
    <w:rPr>
      <w:rFonts w:asciiTheme="minorHAnsi" w:hAnsiTheme="minorHAnsi" w:eastAsiaTheme="minorEastAsia"/>
      <w:lang w:val="da-DK" w:eastAsia="da-DK"/>
    </w:rPr>
  </w:style>
  <w:style w:type="paragraph" w:styleId="TOC8">
    <w:name w:val="toc 8"/>
    <w:basedOn w:val="Normal"/>
    <w:next w:val="Normal"/>
    <w:autoRedefine/>
    <w:uiPriority w:val="39"/>
    <w:unhideWhenUsed/>
    <w:rsid w:val="009A0F77"/>
    <w:pPr>
      <w:spacing w:line="259" w:lineRule="auto"/>
      <w:ind w:left="1540"/>
      <w:jc w:val="left"/>
    </w:pPr>
    <w:rPr>
      <w:rFonts w:asciiTheme="minorHAnsi" w:hAnsiTheme="minorHAnsi" w:eastAsiaTheme="minorEastAsia"/>
      <w:lang w:val="da-DK" w:eastAsia="da-DK"/>
    </w:rPr>
  </w:style>
  <w:style w:type="paragraph" w:styleId="TOC9">
    <w:name w:val="toc 9"/>
    <w:basedOn w:val="Normal"/>
    <w:next w:val="Normal"/>
    <w:autoRedefine/>
    <w:uiPriority w:val="39"/>
    <w:unhideWhenUsed/>
    <w:rsid w:val="009A0F77"/>
    <w:pPr>
      <w:spacing w:line="259" w:lineRule="auto"/>
      <w:ind w:left="1760"/>
      <w:jc w:val="left"/>
    </w:pPr>
    <w:rPr>
      <w:rFonts w:asciiTheme="minorHAnsi" w:hAnsiTheme="minorHAnsi" w:eastAsiaTheme="minorEastAsia"/>
      <w:lang w:val="da-DK" w:eastAsia="da-DK"/>
    </w:rPr>
  </w:style>
  <w:style w:type="paragraph" w:styleId="Headingnone" w:customStyle="1">
    <w:name w:val="Heading none"/>
    <w:basedOn w:val="Normal"/>
    <w:qFormat/>
    <w:rsid w:val="00EB7EAD"/>
    <w:pPr>
      <w:jc w:val="left"/>
    </w:pPr>
    <w:rPr>
      <w:rFonts w:ascii="Bahnschrift SemiBold" w:hAnsi="Bahnschrift SemiBold"/>
      <w:u w:val="single"/>
    </w:rPr>
  </w:style>
  <w:style w:type="paragraph" w:styleId="NewSection" w:customStyle="1">
    <w:name w:val="New Section"/>
    <w:basedOn w:val="Heading1"/>
    <w:next w:val="Normal"/>
    <w:qFormat/>
    <w:rsid w:val="00024E08"/>
    <w:pPr>
      <w:spacing w:line="264" w:lineRule="auto"/>
      <w:jc w:val="left"/>
    </w:pPr>
    <w:rPr>
      <w:noProof/>
      <w:sz w:val="400"/>
    </w:rPr>
  </w:style>
  <w:style w:type="paragraph" w:styleId="p44" w:customStyle="1">
    <w:name w:val="p44"/>
    <w:basedOn w:val="Normal"/>
    <w:rsid w:val="00597652"/>
    <w:pPr>
      <w:spacing w:before="100" w:beforeAutospacing="1" w:afterAutospacing="1" w:line="240" w:lineRule="auto"/>
      <w:jc w:val="left"/>
    </w:pPr>
    <w:rPr>
      <w:rFonts w:ascii="Times New Roman" w:hAnsi="Times New Roman" w:eastAsia="Times New Roman" w:cs="Times New Roman"/>
      <w:sz w:val="24"/>
      <w:szCs w:val="24"/>
      <w:lang w:val="da-DK" w:eastAsia="da-DK"/>
    </w:rPr>
  </w:style>
  <w:style w:type="character" w:styleId="f104" w:customStyle="1">
    <w:name w:val="f104"/>
    <w:basedOn w:val="DefaultParagraphFont"/>
    <w:rsid w:val="00597652"/>
  </w:style>
  <w:style w:type="paragraph" w:styleId="Default" w:customStyle="1">
    <w:name w:val="Default"/>
    <w:rsid w:val="00903BAC"/>
    <w:pPr>
      <w:autoSpaceDE w:val="0"/>
      <w:autoSpaceDN w:val="0"/>
      <w:adjustRightInd w:val="0"/>
      <w:spacing w:after="0" w:line="240" w:lineRule="auto"/>
    </w:pPr>
    <w:rPr>
      <w:rFonts w:ascii="Cambria" w:hAnsi="Cambria" w:cs="Cambria"/>
      <w:color w:val="000000"/>
      <w:sz w:val="24"/>
      <w:szCs w:val="24"/>
      <w:lang w:val="da-DK"/>
    </w:rPr>
  </w:style>
  <w:style w:type="paragraph" w:styleId="Pa54" w:customStyle="1">
    <w:name w:val="Pa54"/>
    <w:basedOn w:val="Default"/>
    <w:next w:val="Default"/>
    <w:uiPriority w:val="99"/>
    <w:rsid w:val="00903BAC"/>
    <w:pPr>
      <w:spacing w:line="201" w:lineRule="atLeast"/>
    </w:pPr>
    <w:rPr>
      <w:rFonts w:cstheme="minorBidi"/>
      <w:color w:val="auto"/>
    </w:rPr>
  </w:style>
  <w:style w:type="paragraph" w:styleId="Pa50" w:customStyle="1">
    <w:name w:val="Pa50"/>
    <w:basedOn w:val="Default"/>
    <w:next w:val="Default"/>
    <w:uiPriority w:val="99"/>
    <w:rsid w:val="00903BAC"/>
    <w:pPr>
      <w:spacing w:line="201" w:lineRule="atLeast"/>
    </w:pPr>
    <w:rPr>
      <w:rFonts w:cstheme="minorBidi"/>
      <w:color w:val="auto"/>
    </w:rPr>
  </w:style>
  <w:style w:type="paragraph" w:styleId="Double" w:customStyle="1">
    <w:name w:val="Double"/>
    <w:basedOn w:val="Normal"/>
    <w:qFormat/>
    <w:rsid w:val="00AB4A57"/>
    <w:pPr>
      <w:spacing w:line="360" w:lineRule="auto"/>
    </w:pPr>
    <w:rPr>
      <w:sz w:val="26"/>
    </w:rPr>
  </w:style>
  <w:style w:type="paragraph" w:styleId="BodyText">
    <w:name w:val="Body Text"/>
    <w:basedOn w:val="Normal"/>
    <w:link w:val="BodyTextChar"/>
    <w:uiPriority w:val="1"/>
    <w:qFormat/>
    <w:rsid w:val="007F05EB"/>
    <w:pPr>
      <w:widowControl w:val="0"/>
      <w:autoSpaceDE w:val="0"/>
      <w:autoSpaceDN w:val="0"/>
      <w:spacing w:after="0" w:line="240" w:lineRule="auto"/>
      <w:ind w:left="318"/>
      <w:jc w:val="left"/>
    </w:pPr>
    <w:rPr>
      <w:rFonts w:ascii="Arial" w:hAnsi="Arial" w:eastAsia="Arial" w:cs="Arial"/>
      <w:sz w:val="18"/>
      <w:szCs w:val="18"/>
    </w:rPr>
  </w:style>
  <w:style w:type="character" w:styleId="BodyTextChar" w:customStyle="1">
    <w:name w:val="Body Text Char"/>
    <w:basedOn w:val="DefaultParagraphFont"/>
    <w:link w:val="BodyText"/>
    <w:uiPriority w:val="1"/>
    <w:rsid w:val="007F05EB"/>
    <w:rPr>
      <w:rFonts w:ascii="Arial" w:hAnsi="Arial" w:eastAsia="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6757">
      <w:bodyDiv w:val="1"/>
      <w:marLeft w:val="0"/>
      <w:marRight w:val="0"/>
      <w:marTop w:val="0"/>
      <w:marBottom w:val="0"/>
      <w:divBdr>
        <w:top w:val="none" w:sz="0" w:space="0" w:color="auto"/>
        <w:left w:val="none" w:sz="0" w:space="0" w:color="auto"/>
        <w:bottom w:val="none" w:sz="0" w:space="0" w:color="auto"/>
        <w:right w:val="none" w:sz="0" w:space="0" w:color="auto"/>
      </w:divBdr>
    </w:div>
    <w:div w:id="60178427">
      <w:bodyDiv w:val="1"/>
      <w:marLeft w:val="0"/>
      <w:marRight w:val="0"/>
      <w:marTop w:val="0"/>
      <w:marBottom w:val="0"/>
      <w:divBdr>
        <w:top w:val="none" w:sz="0" w:space="0" w:color="auto"/>
        <w:left w:val="none" w:sz="0" w:space="0" w:color="auto"/>
        <w:bottom w:val="none" w:sz="0" w:space="0" w:color="auto"/>
        <w:right w:val="none" w:sz="0" w:space="0" w:color="auto"/>
      </w:divBdr>
    </w:div>
    <w:div w:id="92291238">
      <w:bodyDiv w:val="1"/>
      <w:marLeft w:val="0"/>
      <w:marRight w:val="0"/>
      <w:marTop w:val="0"/>
      <w:marBottom w:val="0"/>
      <w:divBdr>
        <w:top w:val="none" w:sz="0" w:space="0" w:color="auto"/>
        <w:left w:val="none" w:sz="0" w:space="0" w:color="auto"/>
        <w:bottom w:val="none" w:sz="0" w:space="0" w:color="auto"/>
        <w:right w:val="none" w:sz="0" w:space="0" w:color="auto"/>
      </w:divBdr>
      <w:divsChild>
        <w:div w:id="185868164">
          <w:marLeft w:val="1350"/>
          <w:marRight w:val="0"/>
          <w:marTop w:val="645"/>
          <w:marBottom w:val="0"/>
          <w:divBdr>
            <w:top w:val="none" w:sz="0" w:space="0" w:color="auto"/>
            <w:left w:val="none" w:sz="0" w:space="0" w:color="auto"/>
            <w:bottom w:val="none" w:sz="0" w:space="0" w:color="auto"/>
            <w:right w:val="none" w:sz="0" w:space="0" w:color="auto"/>
          </w:divBdr>
        </w:div>
        <w:div w:id="440760458">
          <w:marLeft w:val="1860"/>
          <w:marRight w:val="0"/>
          <w:marTop w:val="165"/>
          <w:marBottom w:val="0"/>
          <w:divBdr>
            <w:top w:val="none" w:sz="0" w:space="0" w:color="auto"/>
            <w:left w:val="none" w:sz="0" w:space="0" w:color="auto"/>
            <w:bottom w:val="none" w:sz="0" w:space="0" w:color="auto"/>
            <w:right w:val="none" w:sz="0" w:space="0" w:color="auto"/>
          </w:divBdr>
        </w:div>
        <w:div w:id="581910477">
          <w:marLeft w:val="1230"/>
          <w:marRight w:val="0"/>
          <w:marTop w:val="0"/>
          <w:marBottom w:val="0"/>
          <w:divBdr>
            <w:top w:val="none" w:sz="0" w:space="0" w:color="auto"/>
            <w:left w:val="none" w:sz="0" w:space="0" w:color="auto"/>
            <w:bottom w:val="none" w:sz="0" w:space="0" w:color="auto"/>
            <w:right w:val="none" w:sz="0" w:space="0" w:color="auto"/>
          </w:divBdr>
        </w:div>
        <w:div w:id="654526715">
          <w:marLeft w:val="1860"/>
          <w:marRight w:val="0"/>
          <w:marTop w:val="150"/>
          <w:marBottom w:val="0"/>
          <w:divBdr>
            <w:top w:val="none" w:sz="0" w:space="0" w:color="auto"/>
            <w:left w:val="none" w:sz="0" w:space="0" w:color="auto"/>
            <w:bottom w:val="none" w:sz="0" w:space="0" w:color="auto"/>
            <w:right w:val="none" w:sz="0" w:space="0" w:color="auto"/>
          </w:divBdr>
        </w:div>
        <w:div w:id="672417491">
          <w:marLeft w:val="1830"/>
          <w:marRight w:val="0"/>
          <w:marTop w:val="135"/>
          <w:marBottom w:val="0"/>
          <w:divBdr>
            <w:top w:val="none" w:sz="0" w:space="0" w:color="auto"/>
            <w:left w:val="none" w:sz="0" w:space="0" w:color="auto"/>
            <w:bottom w:val="none" w:sz="0" w:space="0" w:color="auto"/>
            <w:right w:val="none" w:sz="0" w:space="0" w:color="auto"/>
          </w:divBdr>
        </w:div>
        <w:div w:id="748576498">
          <w:marLeft w:val="1860"/>
          <w:marRight w:val="0"/>
          <w:marTop w:val="240"/>
          <w:marBottom w:val="0"/>
          <w:divBdr>
            <w:top w:val="none" w:sz="0" w:space="0" w:color="auto"/>
            <w:left w:val="none" w:sz="0" w:space="0" w:color="auto"/>
            <w:bottom w:val="none" w:sz="0" w:space="0" w:color="auto"/>
            <w:right w:val="none" w:sz="0" w:space="0" w:color="auto"/>
          </w:divBdr>
        </w:div>
        <w:div w:id="825783223">
          <w:marLeft w:val="1845"/>
          <w:marRight w:val="0"/>
          <w:marTop w:val="0"/>
          <w:marBottom w:val="0"/>
          <w:divBdr>
            <w:top w:val="none" w:sz="0" w:space="0" w:color="auto"/>
            <w:left w:val="none" w:sz="0" w:space="0" w:color="auto"/>
            <w:bottom w:val="none" w:sz="0" w:space="0" w:color="auto"/>
            <w:right w:val="none" w:sz="0" w:space="0" w:color="auto"/>
          </w:divBdr>
        </w:div>
        <w:div w:id="842739183">
          <w:marLeft w:val="1350"/>
          <w:marRight w:val="0"/>
          <w:marTop w:val="495"/>
          <w:marBottom w:val="0"/>
          <w:divBdr>
            <w:top w:val="none" w:sz="0" w:space="0" w:color="auto"/>
            <w:left w:val="none" w:sz="0" w:space="0" w:color="auto"/>
            <w:bottom w:val="none" w:sz="0" w:space="0" w:color="auto"/>
            <w:right w:val="none" w:sz="0" w:space="0" w:color="auto"/>
          </w:divBdr>
        </w:div>
        <w:div w:id="845365403">
          <w:marLeft w:val="1230"/>
          <w:marRight w:val="0"/>
          <w:marTop w:val="345"/>
          <w:marBottom w:val="0"/>
          <w:divBdr>
            <w:top w:val="none" w:sz="0" w:space="0" w:color="auto"/>
            <w:left w:val="none" w:sz="0" w:space="0" w:color="auto"/>
            <w:bottom w:val="none" w:sz="0" w:space="0" w:color="auto"/>
            <w:right w:val="none" w:sz="0" w:space="0" w:color="auto"/>
          </w:divBdr>
        </w:div>
        <w:div w:id="1453328772">
          <w:marLeft w:val="1200"/>
          <w:marRight w:val="0"/>
          <w:marTop w:val="165"/>
          <w:marBottom w:val="0"/>
          <w:divBdr>
            <w:top w:val="none" w:sz="0" w:space="0" w:color="auto"/>
            <w:left w:val="none" w:sz="0" w:space="0" w:color="auto"/>
            <w:bottom w:val="none" w:sz="0" w:space="0" w:color="auto"/>
            <w:right w:val="none" w:sz="0" w:space="0" w:color="auto"/>
          </w:divBdr>
        </w:div>
        <w:div w:id="1475414798">
          <w:marLeft w:val="1230"/>
          <w:marRight w:val="0"/>
          <w:marTop w:val="375"/>
          <w:marBottom w:val="0"/>
          <w:divBdr>
            <w:top w:val="none" w:sz="0" w:space="0" w:color="auto"/>
            <w:left w:val="none" w:sz="0" w:space="0" w:color="auto"/>
            <w:bottom w:val="none" w:sz="0" w:space="0" w:color="auto"/>
            <w:right w:val="none" w:sz="0" w:space="0" w:color="auto"/>
          </w:divBdr>
        </w:div>
        <w:div w:id="1755081973">
          <w:marLeft w:val="1365"/>
          <w:marRight w:val="0"/>
          <w:marTop w:val="285"/>
          <w:marBottom w:val="0"/>
          <w:divBdr>
            <w:top w:val="none" w:sz="0" w:space="0" w:color="auto"/>
            <w:left w:val="none" w:sz="0" w:space="0" w:color="auto"/>
            <w:bottom w:val="none" w:sz="0" w:space="0" w:color="auto"/>
            <w:right w:val="none" w:sz="0" w:space="0" w:color="auto"/>
          </w:divBdr>
        </w:div>
        <w:div w:id="1765109022">
          <w:marLeft w:val="1860"/>
          <w:marRight w:val="0"/>
          <w:marTop w:val="180"/>
          <w:marBottom w:val="0"/>
          <w:divBdr>
            <w:top w:val="none" w:sz="0" w:space="0" w:color="auto"/>
            <w:left w:val="none" w:sz="0" w:space="0" w:color="auto"/>
            <w:bottom w:val="none" w:sz="0" w:space="0" w:color="auto"/>
            <w:right w:val="none" w:sz="0" w:space="0" w:color="auto"/>
          </w:divBdr>
        </w:div>
        <w:div w:id="1834104644">
          <w:marLeft w:val="1860"/>
          <w:marRight w:val="0"/>
          <w:marTop w:val="240"/>
          <w:marBottom w:val="0"/>
          <w:divBdr>
            <w:top w:val="none" w:sz="0" w:space="0" w:color="auto"/>
            <w:left w:val="none" w:sz="0" w:space="0" w:color="auto"/>
            <w:bottom w:val="none" w:sz="0" w:space="0" w:color="auto"/>
            <w:right w:val="none" w:sz="0" w:space="0" w:color="auto"/>
          </w:divBdr>
        </w:div>
        <w:div w:id="1852716002">
          <w:marLeft w:val="1545"/>
          <w:marRight w:val="0"/>
          <w:marTop w:val="735"/>
          <w:marBottom w:val="0"/>
          <w:divBdr>
            <w:top w:val="none" w:sz="0" w:space="0" w:color="auto"/>
            <w:left w:val="none" w:sz="0" w:space="0" w:color="auto"/>
            <w:bottom w:val="none" w:sz="0" w:space="0" w:color="auto"/>
            <w:right w:val="none" w:sz="0" w:space="0" w:color="auto"/>
          </w:divBdr>
        </w:div>
      </w:divsChild>
    </w:div>
    <w:div w:id="133301153">
      <w:bodyDiv w:val="1"/>
      <w:marLeft w:val="0"/>
      <w:marRight w:val="0"/>
      <w:marTop w:val="0"/>
      <w:marBottom w:val="0"/>
      <w:divBdr>
        <w:top w:val="none" w:sz="0" w:space="0" w:color="auto"/>
        <w:left w:val="none" w:sz="0" w:space="0" w:color="auto"/>
        <w:bottom w:val="none" w:sz="0" w:space="0" w:color="auto"/>
        <w:right w:val="none" w:sz="0" w:space="0" w:color="auto"/>
      </w:divBdr>
    </w:div>
    <w:div w:id="138151954">
      <w:bodyDiv w:val="1"/>
      <w:marLeft w:val="0"/>
      <w:marRight w:val="0"/>
      <w:marTop w:val="0"/>
      <w:marBottom w:val="0"/>
      <w:divBdr>
        <w:top w:val="none" w:sz="0" w:space="0" w:color="auto"/>
        <w:left w:val="none" w:sz="0" w:space="0" w:color="auto"/>
        <w:bottom w:val="none" w:sz="0" w:space="0" w:color="auto"/>
        <w:right w:val="none" w:sz="0" w:space="0" w:color="auto"/>
      </w:divBdr>
      <w:divsChild>
        <w:div w:id="52509524">
          <w:marLeft w:val="240"/>
          <w:marRight w:val="0"/>
          <w:marTop w:val="165"/>
          <w:marBottom w:val="0"/>
          <w:divBdr>
            <w:top w:val="none" w:sz="0" w:space="0" w:color="auto"/>
            <w:left w:val="none" w:sz="0" w:space="0" w:color="auto"/>
            <w:bottom w:val="none" w:sz="0" w:space="0" w:color="auto"/>
            <w:right w:val="none" w:sz="0" w:space="0" w:color="auto"/>
          </w:divBdr>
        </w:div>
        <w:div w:id="271909834">
          <w:marLeft w:val="225"/>
          <w:marRight w:val="0"/>
          <w:marTop w:val="210"/>
          <w:marBottom w:val="0"/>
          <w:divBdr>
            <w:top w:val="none" w:sz="0" w:space="0" w:color="auto"/>
            <w:left w:val="none" w:sz="0" w:space="0" w:color="auto"/>
            <w:bottom w:val="none" w:sz="0" w:space="0" w:color="auto"/>
            <w:right w:val="none" w:sz="0" w:space="0" w:color="auto"/>
          </w:divBdr>
        </w:div>
        <w:div w:id="435322170">
          <w:marLeft w:val="210"/>
          <w:marRight w:val="0"/>
          <w:marTop w:val="60"/>
          <w:marBottom w:val="0"/>
          <w:divBdr>
            <w:top w:val="none" w:sz="0" w:space="0" w:color="auto"/>
            <w:left w:val="none" w:sz="0" w:space="0" w:color="auto"/>
            <w:bottom w:val="none" w:sz="0" w:space="0" w:color="auto"/>
            <w:right w:val="none" w:sz="0" w:space="0" w:color="auto"/>
          </w:divBdr>
        </w:div>
        <w:div w:id="481629396">
          <w:marLeft w:val="240"/>
          <w:marRight w:val="0"/>
          <w:marTop w:val="30"/>
          <w:marBottom w:val="0"/>
          <w:divBdr>
            <w:top w:val="none" w:sz="0" w:space="0" w:color="auto"/>
            <w:left w:val="none" w:sz="0" w:space="0" w:color="auto"/>
            <w:bottom w:val="none" w:sz="0" w:space="0" w:color="auto"/>
            <w:right w:val="none" w:sz="0" w:space="0" w:color="auto"/>
          </w:divBdr>
        </w:div>
        <w:div w:id="759375781">
          <w:marLeft w:val="240"/>
          <w:marRight w:val="0"/>
          <w:marTop w:val="45"/>
          <w:marBottom w:val="0"/>
          <w:divBdr>
            <w:top w:val="none" w:sz="0" w:space="0" w:color="auto"/>
            <w:left w:val="none" w:sz="0" w:space="0" w:color="auto"/>
            <w:bottom w:val="none" w:sz="0" w:space="0" w:color="auto"/>
            <w:right w:val="none" w:sz="0" w:space="0" w:color="auto"/>
          </w:divBdr>
        </w:div>
        <w:div w:id="962537779">
          <w:marLeft w:val="225"/>
          <w:marRight w:val="0"/>
          <w:marTop w:val="90"/>
          <w:marBottom w:val="0"/>
          <w:divBdr>
            <w:top w:val="none" w:sz="0" w:space="0" w:color="auto"/>
            <w:left w:val="none" w:sz="0" w:space="0" w:color="auto"/>
            <w:bottom w:val="none" w:sz="0" w:space="0" w:color="auto"/>
            <w:right w:val="none" w:sz="0" w:space="0" w:color="auto"/>
          </w:divBdr>
        </w:div>
        <w:div w:id="1108307679">
          <w:marLeft w:val="225"/>
          <w:marRight w:val="0"/>
          <w:marTop w:val="15"/>
          <w:marBottom w:val="0"/>
          <w:divBdr>
            <w:top w:val="none" w:sz="0" w:space="0" w:color="auto"/>
            <w:left w:val="none" w:sz="0" w:space="0" w:color="auto"/>
            <w:bottom w:val="none" w:sz="0" w:space="0" w:color="auto"/>
            <w:right w:val="none" w:sz="0" w:space="0" w:color="auto"/>
          </w:divBdr>
        </w:div>
        <w:div w:id="1175724232">
          <w:marLeft w:val="240"/>
          <w:marRight w:val="0"/>
          <w:marTop w:val="240"/>
          <w:marBottom w:val="0"/>
          <w:divBdr>
            <w:top w:val="none" w:sz="0" w:space="0" w:color="auto"/>
            <w:left w:val="none" w:sz="0" w:space="0" w:color="auto"/>
            <w:bottom w:val="none" w:sz="0" w:space="0" w:color="auto"/>
            <w:right w:val="none" w:sz="0" w:space="0" w:color="auto"/>
          </w:divBdr>
        </w:div>
        <w:div w:id="1302686726">
          <w:marLeft w:val="240"/>
          <w:marRight w:val="0"/>
          <w:marTop w:val="0"/>
          <w:marBottom w:val="0"/>
          <w:divBdr>
            <w:top w:val="none" w:sz="0" w:space="0" w:color="auto"/>
            <w:left w:val="none" w:sz="0" w:space="0" w:color="auto"/>
            <w:bottom w:val="none" w:sz="0" w:space="0" w:color="auto"/>
            <w:right w:val="none" w:sz="0" w:space="0" w:color="auto"/>
          </w:divBdr>
        </w:div>
        <w:div w:id="1452701646">
          <w:marLeft w:val="240"/>
          <w:marRight w:val="0"/>
          <w:marTop w:val="0"/>
          <w:marBottom w:val="0"/>
          <w:divBdr>
            <w:top w:val="none" w:sz="0" w:space="0" w:color="auto"/>
            <w:left w:val="none" w:sz="0" w:space="0" w:color="auto"/>
            <w:bottom w:val="none" w:sz="0" w:space="0" w:color="auto"/>
            <w:right w:val="none" w:sz="0" w:space="0" w:color="auto"/>
          </w:divBdr>
        </w:div>
        <w:div w:id="1504778294">
          <w:marLeft w:val="210"/>
          <w:marRight w:val="0"/>
          <w:marTop w:val="90"/>
          <w:marBottom w:val="0"/>
          <w:divBdr>
            <w:top w:val="none" w:sz="0" w:space="0" w:color="auto"/>
            <w:left w:val="none" w:sz="0" w:space="0" w:color="auto"/>
            <w:bottom w:val="none" w:sz="0" w:space="0" w:color="auto"/>
            <w:right w:val="none" w:sz="0" w:space="0" w:color="auto"/>
          </w:divBdr>
        </w:div>
        <w:div w:id="1593049762">
          <w:marLeft w:val="285"/>
          <w:marRight w:val="0"/>
          <w:marTop w:val="0"/>
          <w:marBottom w:val="0"/>
          <w:divBdr>
            <w:top w:val="none" w:sz="0" w:space="0" w:color="auto"/>
            <w:left w:val="none" w:sz="0" w:space="0" w:color="auto"/>
            <w:bottom w:val="none" w:sz="0" w:space="0" w:color="auto"/>
            <w:right w:val="none" w:sz="0" w:space="0" w:color="auto"/>
          </w:divBdr>
        </w:div>
        <w:div w:id="1821653479">
          <w:marLeft w:val="240"/>
          <w:marRight w:val="0"/>
          <w:marTop w:val="0"/>
          <w:marBottom w:val="0"/>
          <w:divBdr>
            <w:top w:val="none" w:sz="0" w:space="0" w:color="auto"/>
            <w:left w:val="none" w:sz="0" w:space="0" w:color="auto"/>
            <w:bottom w:val="none" w:sz="0" w:space="0" w:color="auto"/>
            <w:right w:val="none" w:sz="0" w:space="0" w:color="auto"/>
          </w:divBdr>
        </w:div>
        <w:div w:id="2113016696">
          <w:marLeft w:val="225"/>
          <w:marRight w:val="0"/>
          <w:marTop w:val="765"/>
          <w:marBottom w:val="0"/>
          <w:divBdr>
            <w:top w:val="none" w:sz="0" w:space="0" w:color="auto"/>
            <w:left w:val="none" w:sz="0" w:space="0" w:color="auto"/>
            <w:bottom w:val="none" w:sz="0" w:space="0" w:color="auto"/>
            <w:right w:val="none" w:sz="0" w:space="0" w:color="auto"/>
          </w:divBdr>
        </w:div>
        <w:div w:id="2127845636">
          <w:marLeft w:val="240"/>
          <w:marRight w:val="0"/>
          <w:marTop w:val="0"/>
          <w:marBottom w:val="0"/>
          <w:divBdr>
            <w:top w:val="none" w:sz="0" w:space="0" w:color="auto"/>
            <w:left w:val="none" w:sz="0" w:space="0" w:color="auto"/>
            <w:bottom w:val="none" w:sz="0" w:space="0" w:color="auto"/>
            <w:right w:val="none" w:sz="0" w:space="0" w:color="auto"/>
          </w:divBdr>
        </w:div>
      </w:divsChild>
    </w:div>
    <w:div w:id="149832764">
      <w:bodyDiv w:val="1"/>
      <w:marLeft w:val="0"/>
      <w:marRight w:val="0"/>
      <w:marTop w:val="0"/>
      <w:marBottom w:val="0"/>
      <w:divBdr>
        <w:top w:val="none" w:sz="0" w:space="0" w:color="auto"/>
        <w:left w:val="none" w:sz="0" w:space="0" w:color="auto"/>
        <w:bottom w:val="none" w:sz="0" w:space="0" w:color="auto"/>
        <w:right w:val="none" w:sz="0" w:space="0" w:color="auto"/>
      </w:divBdr>
    </w:div>
    <w:div w:id="175658990">
      <w:bodyDiv w:val="1"/>
      <w:marLeft w:val="0"/>
      <w:marRight w:val="0"/>
      <w:marTop w:val="0"/>
      <w:marBottom w:val="0"/>
      <w:divBdr>
        <w:top w:val="none" w:sz="0" w:space="0" w:color="auto"/>
        <w:left w:val="none" w:sz="0" w:space="0" w:color="auto"/>
        <w:bottom w:val="none" w:sz="0" w:space="0" w:color="auto"/>
        <w:right w:val="none" w:sz="0" w:space="0" w:color="auto"/>
      </w:divBdr>
      <w:divsChild>
        <w:div w:id="282230538">
          <w:marLeft w:val="1350"/>
          <w:marRight w:val="0"/>
          <w:marTop w:val="360"/>
          <w:marBottom w:val="0"/>
          <w:divBdr>
            <w:top w:val="none" w:sz="0" w:space="0" w:color="auto"/>
            <w:left w:val="none" w:sz="0" w:space="0" w:color="auto"/>
            <w:bottom w:val="none" w:sz="0" w:space="0" w:color="auto"/>
            <w:right w:val="none" w:sz="0" w:space="0" w:color="auto"/>
          </w:divBdr>
        </w:div>
        <w:div w:id="389421855">
          <w:marLeft w:val="1200"/>
          <w:marRight w:val="0"/>
          <w:marTop w:val="240"/>
          <w:marBottom w:val="0"/>
          <w:divBdr>
            <w:top w:val="none" w:sz="0" w:space="0" w:color="auto"/>
            <w:left w:val="none" w:sz="0" w:space="0" w:color="auto"/>
            <w:bottom w:val="none" w:sz="0" w:space="0" w:color="auto"/>
            <w:right w:val="none" w:sz="0" w:space="0" w:color="auto"/>
          </w:divBdr>
          <w:divsChild>
            <w:div w:id="175199477">
              <w:marLeft w:val="0"/>
              <w:marRight w:val="0"/>
              <w:marTop w:val="1410"/>
              <w:marBottom w:val="0"/>
              <w:divBdr>
                <w:top w:val="none" w:sz="0" w:space="0" w:color="auto"/>
                <w:left w:val="none" w:sz="0" w:space="0" w:color="auto"/>
                <w:bottom w:val="none" w:sz="0" w:space="0" w:color="auto"/>
                <w:right w:val="none" w:sz="0" w:space="0" w:color="auto"/>
              </w:divBdr>
            </w:div>
            <w:div w:id="1303657126">
              <w:marLeft w:val="660"/>
              <w:marRight w:val="0"/>
              <w:marTop w:val="0"/>
              <w:marBottom w:val="0"/>
              <w:divBdr>
                <w:top w:val="none" w:sz="0" w:space="0" w:color="auto"/>
                <w:left w:val="none" w:sz="0" w:space="0" w:color="auto"/>
                <w:bottom w:val="none" w:sz="0" w:space="0" w:color="auto"/>
                <w:right w:val="none" w:sz="0" w:space="0" w:color="auto"/>
              </w:divBdr>
            </w:div>
          </w:divsChild>
        </w:div>
        <w:div w:id="615984615">
          <w:marLeft w:val="1230"/>
          <w:marRight w:val="0"/>
          <w:marTop w:val="105"/>
          <w:marBottom w:val="0"/>
          <w:divBdr>
            <w:top w:val="none" w:sz="0" w:space="0" w:color="auto"/>
            <w:left w:val="none" w:sz="0" w:space="0" w:color="auto"/>
            <w:bottom w:val="none" w:sz="0" w:space="0" w:color="auto"/>
            <w:right w:val="none" w:sz="0" w:space="0" w:color="auto"/>
          </w:divBdr>
        </w:div>
        <w:div w:id="776561955">
          <w:marLeft w:val="1230"/>
          <w:marRight w:val="0"/>
          <w:marTop w:val="0"/>
          <w:marBottom w:val="0"/>
          <w:divBdr>
            <w:top w:val="none" w:sz="0" w:space="0" w:color="auto"/>
            <w:left w:val="none" w:sz="0" w:space="0" w:color="auto"/>
            <w:bottom w:val="none" w:sz="0" w:space="0" w:color="auto"/>
            <w:right w:val="none" w:sz="0" w:space="0" w:color="auto"/>
          </w:divBdr>
        </w:div>
        <w:div w:id="985862509">
          <w:marLeft w:val="1860"/>
          <w:marRight w:val="0"/>
          <w:marTop w:val="180"/>
          <w:marBottom w:val="0"/>
          <w:divBdr>
            <w:top w:val="none" w:sz="0" w:space="0" w:color="auto"/>
            <w:left w:val="none" w:sz="0" w:space="0" w:color="auto"/>
            <w:bottom w:val="none" w:sz="0" w:space="0" w:color="auto"/>
            <w:right w:val="none" w:sz="0" w:space="0" w:color="auto"/>
          </w:divBdr>
        </w:div>
        <w:div w:id="1002850939">
          <w:marLeft w:val="1350"/>
          <w:marRight w:val="0"/>
          <w:marTop w:val="225"/>
          <w:marBottom w:val="0"/>
          <w:divBdr>
            <w:top w:val="none" w:sz="0" w:space="0" w:color="auto"/>
            <w:left w:val="none" w:sz="0" w:space="0" w:color="auto"/>
            <w:bottom w:val="none" w:sz="0" w:space="0" w:color="auto"/>
            <w:right w:val="none" w:sz="0" w:space="0" w:color="auto"/>
          </w:divBdr>
        </w:div>
        <w:div w:id="1183478233">
          <w:marLeft w:val="1365"/>
          <w:marRight w:val="0"/>
          <w:marTop w:val="285"/>
          <w:marBottom w:val="0"/>
          <w:divBdr>
            <w:top w:val="none" w:sz="0" w:space="0" w:color="auto"/>
            <w:left w:val="none" w:sz="0" w:space="0" w:color="auto"/>
            <w:bottom w:val="none" w:sz="0" w:space="0" w:color="auto"/>
            <w:right w:val="none" w:sz="0" w:space="0" w:color="auto"/>
          </w:divBdr>
        </w:div>
        <w:div w:id="1273397226">
          <w:marLeft w:val="1230"/>
          <w:marRight w:val="0"/>
          <w:marTop w:val="0"/>
          <w:marBottom w:val="0"/>
          <w:divBdr>
            <w:top w:val="none" w:sz="0" w:space="0" w:color="auto"/>
            <w:left w:val="none" w:sz="0" w:space="0" w:color="auto"/>
            <w:bottom w:val="none" w:sz="0" w:space="0" w:color="auto"/>
            <w:right w:val="none" w:sz="0" w:space="0" w:color="auto"/>
          </w:divBdr>
        </w:div>
        <w:div w:id="1583564522">
          <w:marLeft w:val="1845"/>
          <w:marRight w:val="0"/>
          <w:marTop w:val="0"/>
          <w:marBottom w:val="0"/>
          <w:divBdr>
            <w:top w:val="none" w:sz="0" w:space="0" w:color="auto"/>
            <w:left w:val="none" w:sz="0" w:space="0" w:color="auto"/>
            <w:bottom w:val="none" w:sz="0" w:space="0" w:color="auto"/>
            <w:right w:val="none" w:sz="0" w:space="0" w:color="auto"/>
          </w:divBdr>
        </w:div>
        <w:div w:id="1637298024">
          <w:marLeft w:val="1860"/>
          <w:marRight w:val="0"/>
          <w:marTop w:val="150"/>
          <w:marBottom w:val="0"/>
          <w:divBdr>
            <w:top w:val="none" w:sz="0" w:space="0" w:color="auto"/>
            <w:left w:val="none" w:sz="0" w:space="0" w:color="auto"/>
            <w:bottom w:val="none" w:sz="0" w:space="0" w:color="auto"/>
            <w:right w:val="none" w:sz="0" w:space="0" w:color="auto"/>
          </w:divBdr>
        </w:div>
        <w:div w:id="1697078209">
          <w:marLeft w:val="1830"/>
          <w:marRight w:val="0"/>
          <w:marTop w:val="150"/>
          <w:marBottom w:val="0"/>
          <w:divBdr>
            <w:top w:val="none" w:sz="0" w:space="0" w:color="auto"/>
            <w:left w:val="none" w:sz="0" w:space="0" w:color="auto"/>
            <w:bottom w:val="none" w:sz="0" w:space="0" w:color="auto"/>
            <w:right w:val="none" w:sz="0" w:space="0" w:color="auto"/>
          </w:divBdr>
        </w:div>
        <w:div w:id="1705212049">
          <w:marLeft w:val="1545"/>
          <w:marRight w:val="0"/>
          <w:marTop w:val="165"/>
          <w:marBottom w:val="0"/>
          <w:divBdr>
            <w:top w:val="none" w:sz="0" w:space="0" w:color="auto"/>
            <w:left w:val="none" w:sz="0" w:space="0" w:color="auto"/>
            <w:bottom w:val="none" w:sz="0" w:space="0" w:color="auto"/>
            <w:right w:val="none" w:sz="0" w:space="0" w:color="auto"/>
          </w:divBdr>
          <w:divsChild>
            <w:div w:id="822938814">
              <w:marLeft w:val="0"/>
              <w:marRight w:val="0"/>
              <w:marTop w:val="1875"/>
              <w:marBottom w:val="0"/>
              <w:divBdr>
                <w:top w:val="none" w:sz="0" w:space="0" w:color="auto"/>
                <w:left w:val="none" w:sz="0" w:space="0" w:color="auto"/>
                <w:bottom w:val="none" w:sz="0" w:space="0" w:color="auto"/>
                <w:right w:val="none" w:sz="0" w:space="0" w:color="auto"/>
              </w:divBdr>
            </w:div>
          </w:divsChild>
        </w:div>
        <w:div w:id="1815217748">
          <w:marLeft w:val="1860"/>
          <w:marRight w:val="0"/>
          <w:marTop w:val="240"/>
          <w:marBottom w:val="0"/>
          <w:divBdr>
            <w:top w:val="none" w:sz="0" w:space="0" w:color="auto"/>
            <w:left w:val="none" w:sz="0" w:space="0" w:color="auto"/>
            <w:bottom w:val="none" w:sz="0" w:space="0" w:color="auto"/>
            <w:right w:val="none" w:sz="0" w:space="0" w:color="auto"/>
          </w:divBdr>
        </w:div>
      </w:divsChild>
    </w:div>
    <w:div w:id="178929925">
      <w:bodyDiv w:val="1"/>
      <w:marLeft w:val="0"/>
      <w:marRight w:val="0"/>
      <w:marTop w:val="0"/>
      <w:marBottom w:val="0"/>
      <w:divBdr>
        <w:top w:val="none" w:sz="0" w:space="0" w:color="auto"/>
        <w:left w:val="none" w:sz="0" w:space="0" w:color="auto"/>
        <w:bottom w:val="none" w:sz="0" w:space="0" w:color="auto"/>
        <w:right w:val="none" w:sz="0" w:space="0" w:color="auto"/>
      </w:divBdr>
    </w:div>
    <w:div w:id="189294780">
      <w:bodyDiv w:val="1"/>
      <w:marLeft w:val="0"/>
      <w:marRight w:val="0"/>
      <w:marTop w:val="0"/>
      <w:marBottom w:val="0"/>
      <w:divBdr>
        <w:top w:val="none" w:sz="0" w:space="0" w:color="auto"/>
        <w:left w:val="none" w:sz="0" w:space="0" w:color="auto"/>
        <w:bottom w:val="none" w:sz="0" w:space="0" w:color="auto"/>
        <w:right w:val="none" w:sz="0" w:space="0" w:color="auto"/>
      </w:divBdr>
      <w:divsChild>
        <w:div w:id="56906401">
          <w:marLeft w:val="270"/>
          <w:marRight w:val="0"/>
          <w:marTop w:val="135"/>
          <w:marBottom w:val="0"/>
          <w:divBdr>
            <w:top w:val="none" w:sz="0" w:space="0" w:color="auto"/>
            <w:left w:val="none" w:sz="0" w:space="0" w:color="auto"/>
            <w:bottom w:val="none" w:sz="0" w:space="0" w:color="auto"/>
            <w:right w:val="none" w:sz="0" w:space="0" w:color="auto"/>
          </w:divBdr>
        </w:div>
        <w:div w:id="392588326">
          <w:marLeft w:val="225"/>
          <w:marRight w:val="0"/>
          <w:marTop w:val="390"/>
          <w:marBottom w:val="0"/>
          <w:divBdr>
            <w:top w:val="none" w:sz="0" w:space="0" w:color="auto"/>
            <w:left w:val="none" w:sz="0" w:space="0" w:color="auto"/>
            <w:bottom w:val="none" w:sz="0" w:space="0" w:color="auto"/>
            <w:right w:val="none" w:sz="0" w:space="0" w:color="auto"/>
          </w:divBdr>
        </w:div>
        <w:div w:id="466582290">
          <w:marLeft w:val="300"/>
          <w:marRight w:val="0"/>
          <w:marTop w:val="0"/>
          <w:marBottom w:val="0"/>
          <w:divBdr>
            <w:top w:val="none" w:sz="0" w:space="0" w:color="auto"/>
            <w:left w:val="none" w:sz="0" w:space="0" w:color="auto"/>
            <w:bottom w:val="none" w:sz="0" w:space="0" w:color="auto"/>
            <w:right w:val="none" w:sz="0" w:space="0" w:color="auto"/>
          </w:divBdr>
        </w:div>
        <w:div w:id="1032804290">
          <w:marLeft w:val="255"/>
          <w:marRight w:val="0"/>
          <w:marTop w:val="180"/>
          <w:marBottom w:val="0"/>
          <w:divBdr>
            <w:top w:val="none" w:sz="0" w:space="0" w:color="auto"/>
            <w:left w:val="none" w:sz="0" w:space="0" w:color="auto"/>
            <w:bottom w:val="none" w:sz="0" w:space="0" w:color="auto"/>
            <w:right w:val="none" w:sz="0" w:space="0" w:color="auto"/>
          </w:divBdr>
        </w:div>
        <w:div w:id="1131440914">
          <w:marLeft w:val="315"/>
          <w:marRight w:val="0"/>
          <w:marTop w:val="0"/>
          <w:marBottom w:val="0"/>
          <w:divBdr>
            <w:top w:val="none" w:sz="0" w:space="0" w:color="auto"/>
            <w:left w:val="none" w:sz="0" w:space="0" w:color="auto"/>
            <w:bottom w:val="none" w:sz="0" w:space="0" w:color="auto"/>
            <w:right w:val="none" w:sz="0" w:space="0" w:color="auto"/>
          </w:divBdr>
        </w:div>
        <w:div w:id="1144086644">
          <w:marLeft w:val="300"/>
          <w:marRight w:val="0"/>
          <w:marTop w:val="255"/>
          <w:marBottom w:val="0"/>
          <w:divBdr>
            <w:top w:val="none" w:sz="0" w:space="0" w:color="auto"/>
            <w:left w:val="none" w:sz="0" w:space="0" w:color="auto"/>
            <w:bottom w:val="none" w:sz="0" w:space="0" w:color="auto"/>
            <w:right w:val="none" w:sz="0" w:space="0" w:color="auto"/>
          </w:divBdr>
        </w:div>
        <w:div w:id="1339504774">
          <w:marLeft w:val="225"/>
          <w:marRight w:val="0"/>
          <w:marTop w:val="180"/>
          <w:marBottom w:val="0"/>
          <w:divBdr>
            <w:top w:val="none" w:sz="0" w:space="0" w:color="auto"/>
            <w:left w:val="none" w:sz="0" w:space="0" w:color="auto"/>
            <w:bottom w:val="none" w:sz="0" w:space="0" w:color="auto"/>
            <w:right w:val="none" w:sz="0" w:space="0" w:color="auto"/>
          </w:divBdr>
        </w:div>
        <w:div w:id="1582717331">
          <w:marLeft w:val="240"/>
          <w:marRight w:val="0"/>
          <w:marTop w:val="405"/>
          <w:marBottom w:val="0"/>
          <w:divBdr>
            <w:top w:val="none" w:sz="0" w:space="0" w:color="auto"/>
            <w:left w:val="none" w:sz="0" w:space="0" w:color="auto"/>
            <w:bottom w:val="none" w:sz="0" w:space="0" w:color="auto"/>
            <w:right w:val="none" w:sz="0" w:space="0" w:color="auto"/>
          </w:divBdr>
        </w:div>
        <w:div w:id="1631201906">
          <w:marLeft w:val="240"/>
          <w:marRight w:val="0"/>
          <w:marTop w:val="450"/>
          <w:marBottom w:val="0"/>
          <w:divBdr>
            <w:top w:val="none" w:sz="0" w:space="0" w:color="auto"/>
            <w:left w:val="none" w:sz="0" w:space="0" w:color="auto"/>
            <w:bottom w:val="none" w:sz="0" w:space="0" w:color="auto"/>
            <w:right w:val="none" w:sz="0" w:space="0" w:color="auto"/>
          </w:divBdr>
        </w:div>
        <w:div w:id="1700543520">
          <w:marLeft w:val="240"/>
          <w:marRight w:val="0"/>
          <w:marTop w:val="345"/>
          <w:marBottom w:val="0"/>
          <w:divBdr>
            <w:top w:val="none" w:sz="0" w:space="0" w:color="auto"/>
            <w:left w:val="none" w:sz="0" w:space="0" w:color="auto"/>
            <w:bottom w:val="none" w:sz="0" w:space="0" w:color="auto"/>
            <w:right w:val="none" w:sz="0" w:space="0" w:color="auto"/>
          </w:divBdr>
        </w:div>
        <w:div w:id="1836800442">
          <w:marLeft w:val="240"/>
          <w:marRight w:val="0"/>
          <w:marTop w:val="0"/>
          <w:marBottom w:val="0"/>
          <w:divBdr>
            <w:top w:val="none" w:sz="0" w:space="0" w:color="auto"/>
            <w:left w:val="none" w:sz="0" w:space="0" w:color="auto"/>
            <w:bottom w:val="none" w:sz="0" w:space="0" w:color="auto"/>
            <w:right w:val="none" w:sz="0" w:space="0" w:color="auto"/>
          </w:divBdr>
        </w:div>
        <w:div w:id="1934123000">
          <w:marLeft w:val="300"/>
          <w:marRight w:val="0"/>
          <w:marTop w:val="0"/>
          <w:marBottom w:val="0"/>
          <w:divBdr>
            <w:top w:val="none" w:sz="0" w:space="0" w:color="auto"/>
            <w:left w:val="none" w:sz="0" w:space="0" w:color="auto"/>
            <w:bottom w:val="none" w:sz="0" w:space="0" w:color="auto"/>
            <w:right w:val="none" w:sz="0" w:space="0" w:color="auto"/>
          </w:divBdr>
        </w:div>
        <w:div w:id="2032295979">
          <w:marLeft w:val="300"/>
          <w:marRight w:val="0"/>
          <w:marTop w:val="0"/>
          <w:marBottom w:val="0"/>
          <w:divBdr>
            <w:top w:val="none" w:sz="0" w:space="0" w:color="auto"/>
            <w:left w:val="none" w:sz="0" w:space="0" w:color="auto"/>
            <w:bottom w:val="none" w:sz="0" w:space="0" w:color="auto"/>
            <w:right w:val="none" w:sz="0" w:space="0" w:color="auto"/>
          </w:divBdr>
        </w:div>
      </w:divsChild>
    </w:div>
    <w:div w:id="308021541">
      <w:bodyDiv w:val="1"/>
      <w:marLeft w:val="0"/>
      <w:marRight w:val="0"/>
      <w:marTop w:val="0"/>
      <w:marBottom w:val="0"/>
      <w:divBdr>
        <w:top w:val="none" w:sz="0" w:space="0" w:color="auto"/>
        <w:left w:val="none" w:sz="0" w:space="0" w:color="auto"/>
        <w:bottom w:val="none" w:sz="0" w:space="0" w:color="auto"/>
        <w:right w:val="none" w:sz="0" w:space="0" w:color="auto"/>
      </w:divBdr>
    </w:div>
    <w:div w:id="314535345">
      <w:bodyDiv w:val="1"/>
      <w:marLeft w:val="0"/>
      <w:marRight w:val="0"/>
      <w:marTop w:val="0"/>
      <w:marBottom w:val="0"/>
      <w:divBdr>
        <w:top w:val="none" w:sz="0" w:space="0" w:color="auto"/>
        <w:left w:val="none" w:sz="0" w:space="0" w:color="auto"/>
        <w:bottom w:val="none" w:sz="0" w:space="0" w:color="auto"/>
        <w:right w:val="none" w:sz="0" w:space="0" w:color="auto"/>
      </w:divBdr>
    </w:div>
    <w:div w:id="317617121">
      <w:bodyDiv w:val="1"/>
      <w:marLeft w:val="0"/>
      <w:marRight w:val="0"/>
      <w:marTop w:val="0"/>
      <w:marBottom w:val="0"/>
      <w:divBdr>
        <w:top w:val="none" w:sz="0" w:space="0" w:color="auto"/>
        <w:left w:val="none" w:sz="0" w:space="0" w:color="auto"/>
        <w:bottom w:val="none" w:sz="0" w:space="0" w:color="auto"/>
        <w:right w:val="none" w:sz="0" w:space="0" w:color="auto"/>
      </w:divBdr>
    </w:div>
    <w:div w:id="321199604">
      <w:bodyDiv w:val="1"/>
      <w:marLeft w:val="0"/>
      <w:marRight w:val="0"/>
      <w:marTop w:val="0"/>
      <w:marBottom w:val="0"/>
      <w:divBdr>
        <w:top w:val="none" w:sz="0" w:space="0" w:color="auto"/>
        <w:left w:val="none" w:sz="0" w:space="0" w:color="auto"/>
        <w:bottom w:val="none" w:sz="0" w:space="0" w:color="auto"/>
        <w:right w:val="none" w:sz="0" w:space="0" w:color="auto"/>
      </w:divBdr>
      <w:divsChild>
        <w:div w:id="447554922">
          <w:marLeft w:val="1860"/>
          <w:marRight w:val="0"/>
          <w:marTop w:val="240"/>
          <w:marBottom w:val="0"/>
          <w:divBdr>
            <w:top w:val="none" w:sz="0" w:space="0" w:color="auto"/>
            <w:left w:val="none" w:sz="0" w:space="0" w:color="auto"/>
            <w:bottom w:val="none" w:sz="0" w:space="0" w:color="auto"/>
            <w:right w:val="none" w:sz="0" w:space="0" w:color="auto"/>
          </w:divBdr>
        </w:div>
        <w:div w:id="481964830">
          <w:marLeft w:val="1230"/>
          <w:marRight w:val="0"/>
          <w:marTop w:val="345"/>
          <w:marBottom w:val="0"/>
          <w:divBdr>
            <w:top w:val="none" w:sz="0" w:space="0" w:color="auto"/>
            <w:left w:val="none" w:sz="0" w:space="0" w:color="auto"/>
            <w:bottom w:val="none" w:sz="0" w:space="0" w:color="auto"/>
            <w:right w:val="none" w:sz="0" w:space="0" w:color="auto"/>
          </w:divBdr>
        </w:div>
        <w:div w:id="520359644">
          <w:marLeft w:val="1860"/>
          <w:marRight w:val="0"/>
          <w:marTop w:val="180"/>
          <w:marBottom w:val="0"/>
          <w:divBdr>
            <w:top w:val="none" w:sz="0" w:space="0" w:color="auto"/>
            <w:left w:val="none" w:sz="0" w:space="0" w:color="auto"/>
            <w:bottom w:val="none" w:sz="0" w:space="0" w:color="auto"/>
            <w:right w:val="none" w:sz="0" w:space="0" w:color="auto"/>
          </w:divBdr>
        </w:div>
        <w:div w:id="549852272">
          <w:marLeft w:val="1830"/>
          <w:marRight w:val="0"/>
          <w:marTop w:val="150"/>
          <w:marBottom w:val="0"/>
          <w:divBdr>
            <w:top w:val="none" w:sz="0" w:space="0" w:color="auto"/>
            <w:left w:val="none" w:sz="0" w:space="0" w:color="auto"/>
            <w:bottom w:val="none" w:sz="0" w:space="0" w:color="auto"/>
            <w:right w:val="none" w:sz="0" w:space="0" w:color="auto"/>
          </w:divBdr>
        </w:div>
        <w:div w:id="598220382">
          <w:marLeft w:val="1230"/>
          <w:marRight w:val="0"/>
          <w:marTop w:val="0"/>
          <w:marBottom w:val="0"/>
          <w:divBdr>
            <w:top w:val="none" w:sz="0" w:space="0" w:color="auto"/>
            <w:left w:val="none" w:sz="0" w:space="0" w:color="auto"/>
            <w:bottom w:val="none" w:sz="0" w:space="0" w:color="auto"/>
            <w:right w:val="none" w:sz="0" w:space="0" w:color="auto"/>
          </w:divBdr>
          <w:divsChild>
            <w:div w:id="1031878757">
              <w:marLeft w:val="615"/>
              <w:marRight w:val="0"/>
              <w:marTop w:val="0"/>
              <w:marBottom w:val="0"/>
              <w:divBdr>
                <w:top w:val="none" w:sz="0" w:space="0" w:color="auto"/>
                <w:left w:val="none" w:sz="0" w:space="0" w:color="auto"/>
                <w:bottom w:val="none" w:sz="0" w:space="0" w:color="auto"/>
                <w:right w:val="none" w:sz="0" w:space="0" w:color="auto"/>
              </w:divBdr>
            </w:div>
            <w:div w:id="1746028807">
              <w:marLeft w:val="0"/>
              <w:marRight w:val="0"/>
              <w:marTop w:val="4440"/>
              <w:marBottom w:val="0"/>
              <w:divBdr>
                <w:top w:val="none" w:sz="0" w:space="0" w:color="auto"/>
                <w:left w:val="none" w:sz="0" w:space="0" w:color="auto"/>
                <w:bottom w:val="none" w:sz="0" w:space="0" w:color="auto"/>
                <w:right w:val="none" w:sz="0" w:space="0" w:color="auto"/>
              </w:divBdr>
            </w:div>
          </w:divsChild>
        </w:div>
        <w:div w:id="600727710">
          <w:marLeft w:val="1350"/>
          <w:marRight w:val="0"/>
          <w:marTop w:val="195"/>
          <w:marBottom w:val="0"/>
          <w:divBdr>
            <w:top w:val="none" w:sz="0" w:space="0" w:color="auto"/>
            <w:left w:val="none" w:sz="0" w:space="0" w:color="auto"/>
            <w:bottom w:val="none" w:sz="0" w:space="0" w:color="auto"/>
            <w:right w:val="none" w:sz="0" w:space="0" w:color="auto"/>
          </w:divBdr>
        </w:div>
        <w:div w:id="1323922767">
          <w:marLeft w:val="1860"/>
          <w:marRight w:val="0"/>
          <w:marTop w:val="150"/>
          <w:marBottom w:val="0"/>
          <w:divBdr>
            <w:top w:val="none" w:sz="0" w:space="0" w:color="auto"/>
            <w:left w:val="none" w:sz="0" w:space="0" w:color="auto"/>
            <w:bottom w:val="none" w:sz="0" w:space="0" w:color="auto"/>
            <w:right w:val="none" w:sz="0" w:space="0" w:color="auto"/>
          </w:divBdr>
        </w:div>
        <w:div w:id="1669752291">
          <w:marLeft w:val="1350"/>
          <w:marRight w:val="0"/>
          <w:marTop w:val="345"/>
          <w:marBottom w:val="0"/>
          <w:divBdr>
            <w:top w:val="none" w:sz="0" w:space="0" w:color="auto"/>
            <w:left w:val="none" w:sz="0" w:space="0" w:color="auto"/>
            <w:bottom w:val="none" w:sz="0" w:space="0" w:color="auto"/>
            <w:right w:val="none" w:sz="0" w:space="0" w:color="auto"/>
          </w:divBdr>
        </w:div>
        <w:div w:id="1945337027">
          <w:marLeft w:val="1860"/>
          <w:marRight w:val="0"/>
          <w:marTop w:val="240"/>
          <w:marBottom w:val="0"/>
          <w:divBdr>
            <w:top w:val="none" w:sz="0" w:space="0" w:color="auto"/>
            <w:left w:val="none" w:sz="0" w:space="0" w:color="auto"/>
            <w:bottom w:val="none" w:sz="0" w:space="0" w:color="auto"/>
            <w:right w:val="none" w:sz="0" w:space="0" w:color="auto"/>
          </w:divBdr>
        </w:div>
        <w:div w:id="1948536313">
          <w:marLeft w:val="1230"/>
          <w:marRight w:val="0"/>
          <w:marTop w:val="0"/>
          <w:marBottom w:val="0"/>
          <w:divBdr>
            <w:top w:val="none" w:sz="0" w:space="0" w:color="auto"/>
            <w:left w:val="none" w:sz="0" w:space="0" w:color="auto"/>
            <w:bottom w:val="none" w:sz="0" w:space="0" w:color="auto"/>
            <w:right w:val="none" w:sz="0" w:space="0" w:color="auto"/>
          </w:divBdr>
        </w:div>
        <w:div w:id="2037268410">
          <w:marLeft w:val="1200"/>
          <w:marRight w:val="0"/>
          <w:marTop w:val="2310"/>
          <w:marBottom w:val="0"/>
          <w:divBdr>
            <w:top w:val="none" w:sz="0" w:space="0" w:color="auto"/>
            <w:left w:val="none" w:sz="0" w:space="0" w:color="auto"/>
            <w:bottom w:val="none" w:sz="0" w:space="0" w:color="auto"/>
            <w:right w:val="none" w:sz="0" w:space="0" w:color="auto"/>
          </w:divBdr>
        </w:div>
      </w:divsChild>
    </w:div>
    <w:div w:id="373502328">
      <w:bodyDiv w:val="1"/>
      <w:marLeft w:val="0"/>
      <w:marRight w:val="0"/>
      <w:marTop w:val="0"/>
      <w:marBottom w:val="0"/>
      <w:divBdr>
        <w:top w:val="none" w:sz="0" w:space="0" w:color="auto"/>
        <w:left w:val="none" w:sz="0" w:space="0" w:color="auto"/>
        <w:bottom w:val="none" w:sz="0" w:space="0" w:color="auto"/>
        <w:right w:val="none" w:sz="0" w:space="0" w:color="auto"/>
      </w:divBdr>
    </w:div>
    <w:div w:id="379985972">
      <w:bodyDiv w:val="1"/>
      <w:marLeft w:val="0"/>
      <w:marRight w:val="0"/>
      <w:marTop w:val="0"/>
      <w:marBottom w:val="0"/>
      <w:divBdr>
        <w:top w:val="none" w:sz="0" w:space="0" w:color="auto"/>
        <w:left w:val="none" w:sz="0" w:space="0" w:color="auto"/>
        <w:bottom w:val="none" w:sz="0" w:space="0" w:color="auto"/>
        <w:right w:val="none" w:sz="0" w:space="0" w:color="auto"/>
      </w:divBdr>
    </w:div>
    <w:div w:id="422914519">
      <w:bodyDiv w:val="1"/>
      <w:marLeft w:val="0"/>
      <w:marRight w:val="0"/>
      <w:marTop w:val="0"/>
      <w:marBottom w:val="0"/>
      <w:divBdr>
        <w:top w:val="none" w:sz="0" w:space="0" w:color="auto"/>
        <w:left w:val="none" w:sz="0" w:space="0" w:color="auto"/>
        <w:bottom w:val="none" w:sz="0" w:space="0" w:color="auto"/>
        <w:right w:val="none" w:sz="0" w:space="0" w:color="auto"/>
      </w:divBdr>
      <w:divsChild>
        <w:div w:id="273295647">
          <w:marLeft w:val="1545"/>
          <w:marRight w:val="0"/>
          <w:marTop w:val="555"/>
          <w:marBottom w:val="0"/>
          <w:divBdr>
            <w:top w:val="none" w:sz="0" w:space="0" w:color="auto"/>
            <w:left w:val="none" w:sz="0" w:space="0" w:color="auto"/>
            <w:bottom w:val="none" w:sz="0" w:space="0" w:color="auto"/>
            <w:right w:val="none" w:sz="0" w:space="0" w:color="auto"/>
          </w:divBdr>
        </w:div>
        <w:div w:id="641157617">
          <w:marLeft w:val="1365"/>
          <w:marRight w:val="0"/>
          <w:marTop w:val="285"/>
          <w:marBottom w:val="0"/>
          <w:divBdr>
            <w:top w:val="none" w:sz="0" w:space="0" w:color="auto"/>
            <w:left w:val="none" w:sz="0" w:space="0" w:color="auto"/>
            <w:bottom w:val="none" w:sz="0" w:space="0" w:color="auto"/>
            <w:right w:val="none" w:sz="0" w:space="0" w:color="auto"/>
          </w:divBdr>
        </w:div>
        <w:div w:id="858542466">
          <w:marLeft w:val="1860"/>
          <w:marRight w:val="0"/>
          <w:marTop w:val="165"/>
          <w:marBottom w:val="0"/>
          <w:divBdr>
            <w:top w:val="none" w:sz="0" w:space="0" w:color="auto"/>
            <w:left w:val="none" w:sz="0" w:space="0" w:color="auto"/>
            <w:bottom w:val="none" w:sz="0" w:space="0" w:color="auto"/>
            <w:right w:val="none" w:sz="0" w:space="0" w:color="auto"/>
          </w:divBdr>
        </w:div>
      </w:divsChild>
    </w:div>
    <w:div w:id="493617210">
      <w:bodyDiv w:val="1"/>
      <w:marLeft w:val="0"/>
      <w:marRight w:val="0"/>
      <w:marTop w:val="0"/>
      <w:marBottom w:val="0"/>
      <w:divBdr>
        <w:top w:val="none" w:sz="0" w:space="0" w:color="auto"/>
        <w:left w:val="none" w:sz="0" w:space="0" w:color="auto"/>
        <w:bottom w:val="none" w:sz="0" w:space="0" w:color="auto"/>
        <w:right w:val="none" w:sz="0" w:space="0" w:color="auto"/>
      </w:divBdr>
      <w:divsChild>
        <w:div w:id="6181168">
          <w:marLeft w:val="1200"/>
          <w:marRight w:val="0"/>
          <w:marTop w:val="495"/>
          <w:marBottom w:val="0"/>
          <w:divBdr>
            <w:top w:val="none" w:sz="0" w:space="0" w:color="auto"/>
            <w:left w:val="none" w:sz="0" w:space="0" w:color="auto"/>
            <w:bottom w:val="none" w:sz="0" w:space="0" w:color="auto"/>
            <w:right w:val="none" w:sz="0" w:space="0" w:color="auto"/>
          </w:divBdr>
        </w:div>
        <w:div w:id="378480240">
          <w:marLeft w:val="1230"/>
          <w:marRight w:val="0"/>
          <w:marTop w:val="105"/>
          <w:marBottom w:val="0"/>
          <w:divBdr>
            <w:top w:val="none" w:sz="0" w:space="0" w:color="auto"/>
            <w:left w:val="none" w:sz="0" w:space="0" w:color="auto"/>
            <w:bottom w:val="none" w:sz="0" w:space="0" w:color="auto"/>
            <w:right w:val="none" w:sz="0" w:space="0" w:color="auto"/>
          </w:divBdr>
        </w:div>
        <w:div w:id="588121722">
          <w:marLeft w:val="1830"/>
          <w:marRight w:val="0"/>
          <w:marTop w:val="150"/>
          <w:marBottom w:val="0"/>
          <w:divBdr>
            <w:top w:val="none" w:sz="0" w:space="0" w:color="auto"/>
            <w:left w:val="none" w:sz="0" w:space="0" w:color="auto"/>
            <w:bottom w:val="none" w:sz="0" w:space="0" w:color="auto"/>
            <w:right w:val="none" w:sz="0" w:space="0" w:color="auto"/>
          </w:divBdr>
        </w:div>
        <w:div w:id="879167880">
          <w:marLeft w:val="1350"/>
          <w:marRight w:val="0"/>
          <w:marTop w:val="1620"/>
          <w:marBottom w:val="0"/>
          <w:divBdr>
            <w:top w:val="none" w:sz="0" w:space="0" w:color="auto"/>
            <w:left w:val="none" w:sz="0" w:space="0" w:color="auto"/>
            <w:bottom w:val="none" w:sz="0" w:space="0" w:color="auto"/>
            <w:right w:val="none" w:sz="0" w:space="0" w:color="auto"/>
          </w:divBdr>
        </w:div>
        <w:div w:id="898398233">
          <w:marLeft w:val="1860"/>
          <w:marRight w:val="0"/>
          <w:marTop w:val="180"/>
          <w:marBottom w:val="0"/>
          <w:divBdr>
            <w:top w:val="none" w:sz="0" w:space="0" w:color="auto"/>
            <w:left w:val="none" w:sz="0" w:space="0" w:color="auto"/>
            <w:bottom w:val="none" w:sz="0" w:space="0" w:color="auto"/>
            <w:right w:val="none" w:sz="0" w:space="0" w:color="auto"/>
          </w:divBdr>
        </w:div>
        <w:div w:id="901019707">
          <w:marLeft w:val="1545"/>
          <w:marRight w:val="0"/>
          <w:marTop w:val="555"/>
          <w:marBottom w:val="0"/>
          <w:divBdr>
            <w:top w:val="none" w:sz="0" w:space="0" w:color="auto"/>
            <w:left w:val="none" w:sz="0" w:space="0" w:color="auto"/>
            <w:bottom w:val="none" w:sz="0" w:space="0" w:color="auto"/>
            <w:right w:val="none" w:sz="0" w:space="0" w:color="auto"/>
          </w:divBdr>
        </w:div>
        <w:div w:id="1075593502">
          <w:marLeft w:val="1860"/>
          <w:marRight w:val="0"/>
          <w:marTop w:val="150"/>
          <w:marBottom w:val="0"/>
          <w:divBdr>
            <w:top w:val="none" w:sz="0" w:space="0" w:color="auto"/>
            <w:left w:val="none" w:sz="0" w:space="0" w:color="auto"/>
            <w:bottom w:val="none" w:sz="0" w:space="0" w:color="auto"/>
            <w:right w:val="none" w:sz="0" w:space="0" w:color="auto"/>
          </w:divBdr>
        </w:div>
        <w:div w:id="1080450124">
          <w:marLeft w:val="1365"/>
          <w:marRight w:val="0"/>
          <w:marTop w:val="285"/>
          <w:marBottom w:val="0"/>
          <w:divBdr>
            <w:top w:val="none" w:sz="0" w:space="0" w:color="auto"/>
            <w:left w:val="none" w:sz="0" w:space="0" w:color="auto"/>
            <w:bottom w:val="none" w:sz="0" w:space="0" w:color="auto"/>
            <w:right w:val="none" w:sz="0" w:space="0" w:color="auto"/>
          </w:divBdr>
        </w:div>
        <w:div w:id="1115905604">
          <w:marLeft w:val="1860"/>
          <w:marRight w:val="0"/>
          <w:marTop w:val="240"/>
          <w:marBottom w:val="0"/>
          <w:divBdr>
            <w:top w:val="none" w:sz="0" w:space="0" w:color="auto"/>
            <w:left w:val="none" w:sz="0" w:space="0" w:color="auto"/>
            <w:bottom w:val="none" w:sz="0" w:space="0" w:color="auto"/>
            <w:right w:val="none" w:sz="0" w:space="0" w:color="auto"/>
          </w:divBdr>
        </w:div>
        <w:div w:id="1303926320">
          <w:marLeft w:val="1845"/>
          <w:marRight w:val="0"/>
          <w:marTop w:val="0"/>
          <w:marBottom w:val="0"/>
          <w:divBdr>
            <w:top w:val="none" w:sz="0" w:space="0" w:color="auto"/>
            <w:left w:val="none" w:sz="0" w:space="0" w:color="auto"/>
            <w:bottom w:val="none" w:sz="0" w:space="0" w:color="auto"/>
            <w:right w:val="none" w:sz="0" w:space="0" w:color="auto"/>
          </w:divBdr>
        </w:div>
        <w:div w:id="1617449637">
          <w:marLeft w:val="1860"/>
          <w:marRight w:val="0"/>
          <w:marTop w:val="240"/>
          <w:marBottom w:val="0"/>
          <w:divBdr>
            <w:top w:val="none" w:sz="0" w:space="0" w:color="auto"/>
            <w:left w:val="none" w:sz="0" w:space="0" w:color="auto"/>
            <w:bottom w:val="none" w:sz="0" w:space="0" w:color="auto"/>
            <w:right w:val="none" w:sz="0" w:space="0" w:color="auto"/>
          </w:divBdr>
        </w:div>
        <w:div w:id="1791363562">
          <w:marLeft w:val="1230"/>
          <w:marRight w:val="0"/>
          <w:marTop w:val="0"/>
          <w:marBottom w:val="0"/>
          <w:divBdr>
            <w:top w:val="none" w:sz="0" w:space="0" w:color="auto"/>
            <w:left w:val="none" w:sz="0" w:space="0" w:color="auto"/>
            <w:bottom w:val="none" w:sz="0" w:space="0" w:color="auto"/>
            <w:right w:val="none" w:sz="0" w:space="0" w:color="auto"/>
          </w:divBdr>
        </w:div>
        <w:div w:id="1887259354">
          <w:marLeft w:val="1860"/>
          <w:marRight w:val="0"/>
          <w:marTop w:val="165"/>
          <w:marBottom w:val="0"/>
          <w:divBdr>
            <w:top w:val="none" w:sz="0" w:space="0" w:color="auto"/>
            <w:left w:val="none" w:sz="0" w:space="0" w:color="auto"/>
            <w:bottom w:val="none" w:sz="0" w:space="0" w:color="auto"/>
            <w:right w:val="none" w:sz="0" w:space="0" w:color="auto"/>
          </w:divBdr>
        </w:div>
        <w:div w:id="2051108658">
          <w:marLeft w:val="1230"/>
          <w:marRight w:val="0"/>
          <w:marTop w:val="300"/>
          <w:marBottom w:val="0"/>
          <w:divBdr>
            <w:top w:val="none" w:sz="0" w:space="0" w:color="auto"/>
            <w:left w:val="none" w:sz="0" w:space="0" w:color="auto"/>
            <w:bottom w:val="none" w:sz="0" w:space="0" w:color="auto"/>
            <w:right w:val="none" w:sz="0" w:space="0" w:color="auto"/>
          </w:divBdr>
        </w:div>
        <w:div w:id="2112775231">
          <w:marLeft w:val="1350"/>
          <w:marRight w:val="0"/>
          <w:marTop w:val="600"/>
          <w:marBottom w:val="0"/>
          <w:divBdr>
            <w:top w:val="none" w:sz="0" w:space="0" w:color="auto"/>
            <w:left w:val="none" w:sz="0" w:space="0" w:color="auto"/>
            <w:bottom w:val="none" w:sz="0" w:space="0" w:color="auto"/>
            <w:right w:val="none" w:sz="0" w:space="0" w:color="auto"/>
          </w:divBdr>
        </w:div>
      </w:divsChild>
    </w:div>
    <w:div w:id="594167303">
      <w:bodyDiv w:val="1"/>
      <w:marLeft w:val="0"/>
      <w:marRight w:val="0"/>
      <w:marTop w:val="0"/>
      <w:marBottom w:val="0"/>
      <w:divBdr>
        <w:top w:val="none" w:sz="0" w:space="0" w:color="auto"/>
        <w:left w:val="none" w:sz="0" w:space="0" w:color="auto"/>
        <w:bottom w:val="none" w:sz="0" w:space="0" w:color="auto"/>
        <w:right w:val="none" w:sz="0" w:space="0" w:color="auto"/>
      </w:divBdr>
    </w:div>
    <w:div w:id="594629920">
      <w:bodyDiv w:val="1"/>
      <w:marLeft w:val="0"/>
      <w:marRight w:val="0"/>
      <w:marTop w:val="0"/>
      <w:marBottom w:val="0"/>
      <w:divBdr>
        <w:top w:val="none" w:sz="0" w:space="0" w:color="auto"/>
        <w:left w:val="none" w:sz="0" w:space="0" w:color="auto"/>
        <w:bottom w:val="none" w:sz="0" w:space="0" w:color="auto"/>
        <w:right w:val="none" w:sz="0" w:space="0" w:color="auto"/>
      </w:divBdr>
      <w:divsChild>
        <w:div w:id="71246391">
          <w:marLeft w:val="1230"/>
          <w:marRight w:val="0"/>
          <w:marTop w:val="630"/>
          <w:marBottom w:val="0"/>
          <w:divBdr>
            <w:top w:val="none" w:sz="0" w:space="0" w:color="auto"/>
            <w:left w:val="none" w:sz="0" w:space="0" w:color="auto"/>
            <w:bottom w:val="none" w:sz="0" w:space="0" w:color="auto"/>
            <w:right w:val="none" w:sz="0" w:space="0" w:color="auto"/>
          </w:divBdr>
        </w:div>
        <w:div w:id="296184701">
          <w:marLeft w:val="1860"/>
          <w:marRight w:val="0"/>
          <w:marTop w:val="180"/>
          <w:marBottom w:val="0"/>
          <w:divBdr>
            <w:top w:val="none" w:sz="0" w:space="0" w:color="auto"/>
            <w:left w:val="none" w:sz="0" w:space="0" w:color="auto"/>
            <w:bottom w:val="none" w:sz="0" w:space="0" w:color="auto"/>
            <w:right w:val="none" w:sz="0" w:space="0" w:color="auto"/>
          </w:divBdr>
        </w:div>
        <w:div w:id="446582081">
          <w:marLeft w:val="1860"/>
          <w:marRight w:val="0"/>
          <w:marTop w:val="240"/>
          <w:marBottom w:val="0"/>
          <w:divBdr>
            <w:top w:val="none" w:sz="0" w:space="0" w:color="auto"/>
            <w:left w:val="none" w:sz="0" w:space="0" w:color="auto"/>
            <w:bottom w:val="none" w:sz="0" w:space="0" w:color="auto"/>
            <w:right w:val="none" w:sz="0" w:space="0" w:color="auto"/>
          </w:divBdr>
        </w:div>
        <w:div w:id="656421761">
          <w:marLeft w:val="1845"/>
          <w:marRight w:val="0"/>
          <w:marTop w:val="0"/>
          <w:marBottom w:val="0"/>
          <w:divBdr>
            <w:top w:val="none" w:sz="0" w:space="0" w:color="auto"/>
            <w:left w:val="none" w:sz="0" w:space="0" w:color="auto"/>
            <w:bottom w:val="none" w:sz="0" w:space="0" w:color="auto"/>
            <w:right w:val="none" w:sz="0" w:space="0" w:color="auto"/>
          </w:divBdr>
        </w:div>
        <w:div w:id="933050823">
          <w:marLeft w:val="1230"/>
          <w:marRight w:val="0"/>
          <w:marTop w:val="0"/>
          <w:marBottom w:val="0"/>
          <w:divBdr>
            <w:top w:val="none" w:sz="0" w:space="0" w:color="auto"/>
            <w:left w:val="none" w:sz="0" w:space="0" w:color="auto"/>
            <w:bottom w:val="none" w:sz="0" w:space="0" w:color="auto"/>
            <w:right w:val="none" w:sz="0" w:space="0" w:color="auto"/>
          </w:divBdr>
        </w:div>
        <w:div w:id="1227565632">
          <w:marLeft w:val="1200"/>
          <w:marRight w:val="0"/>
          <w:marTop w:val="165"/>
          <w:marBottom w:val="0"/>
          <w:divBdr>
            <w:top w:val="none" w:sz="0" w:space="0" w:color="auto"/>
            <w:left w:val="none" w:sz="0" w:space="0" w:color="auto"/>
            <w:bottom w:val="none" w:sz="0" w:space="0" w:color="auto"/>
            <w:right w:val="none" w:sz="0" w:space="0" w:color="auto"/>
          </w:divBdr>
        </w:div>
        <w:div w:id="1244684118">
          <w:marLeft w:val="1365"/>
          <w:marRight w:val="0"/>
          <w:marTop w:val="285"/>
          <w:marBottom w:val="0"/>
          <w:divBdr>
            <w:top w:val="none" w:sz="0" w:space="0" w:color="auto"/>
            <w:left w:val="none" w:sz="0" w:space="0" w:color="auto"/>
            <w:bottom w:val="none" w:sz="0" w:space="0" w:color="auto"/>
            <w:right w:val="none" w:sz="0" w:space="0" w:color="auto"/>
          </w:divBdr>
        </w:div>
        <w:div w:id="1296644085">
          <w:marLeft w:val="1860"/>
          <w:marRight w:val="0"/>
          <w:marTop w:val="150"/>
          <w:marBottom w:val="0"/>
          <w:divBdr>
            <w:top w:val="none" w:sz="0" w:space="0" w:color="auto"/>
            <w:left w:val="none" w:sz="0" w:space="0" w:color="auto"/>
            <w:bottom w:val="none" w:sz="0" w:space="0" w:color="auto"/>
            <w:right w:val="none" w:sz="0" w:space="0" w:color="auto"/>
          </w:divBdr>
        </w:div>
        <w:div w:id="1379817436">
          <w:marLeft w:val="1545"/>
          <w:marRight w:val="0"/>
          <w:marTop w:val="855"/>
          <w:marBottom w:val="0"/>
          <w:divBdr>
            <w:top w:val="none" w:sz="0" w:space="0" w:color="auto"/>
            <w:left w:val="none" w:sz="0" w:space="0" w:color="auto"/>
            <w:bottom w:val="none" w:sz="0" w:space="0" w:color="auto"/>
            <w:right w:val="none" w:sz="0" w:space="0" w:color="auto"/>
          </w:divBdr>
        </w:div>
        <w:div w:id="1385176752">
          <w:marLeft w:val="1350"/>
          <w:marRight w:val="0"/>
          <w:marTop w:val="360"/>
          <w:marBottom w:val="0"/>
          <w:divBdr>
            <w:top w:val="none" w:sz="0" w:space="0" w:color="auto"/>
            <w:left w:val="none" w:sz="0" w:space="0" w:color="auto"/>
            <w:bottom w:val="none" w:sz="0" w:space="0" w:color="auto"/>
            <w:right w:val="none" w:sz="0" w:space="0" w:color="auto"/>
          </w:divBdr>
        </w:div>
        <w:div w:id="1558008121">
          <w:marLeft w:val="1230"/>
          <w:marRight w:val="0"/>
          <w:marTop w:val="870"/>
          <w:marBottom w:val="0"/>
          <w:divBdr>
            <w:top w:val="none" w:sz="0" w:space="0" w:color="auto"/>
            <w:left w:val="none" w:sz="0" w:space="0" w:color="auto"/>
            <w:bottom w:val="none" w:sz="0" w:space="0" w:color="auto"/>
            <w:right w:val="none" w:sz="0" w:space="0" w:color="auto"/>
          </w:divBdr>
        </w:div>
        <w:div w:id="1696421456">
          <w:marLeft w:val="1350"/>
          <w:marRight w:val="0"/>
          <w:marTop w:val="615"/>
          <w:marBottom w:val="0"/>
          <w:divBdr>
            <w:top w:val="none" w:sz="0" w:space="0" w:color="auto"/>
            <w:left w:val="none" w:sz="0" w:space="0" w:color="auto"/>
            <w:bottom w:val="none" w:sz="0" w:space="0" w:color="auto"/>
            <w:right w:val="none" w:sz="0" w:space="0" w:color="auto"/>
          </w:divBdr>
        </w:div>
        <w:div w:id="1722704465">
          <w:marLeft w:val="1830"/>
          <w:marRight w:val="0"/>
          <w:marTop w:val="150"/>
          <w:marBottom w:val="0"/>
          <w:divBdr>
            <w:top w:val="none" w:sz="0" w:space="0" w:color="auto"/>
            <w:left w:val="none" w:sz="0" w:space="0" w:color="auto"/>
            <w:bottom w:val="none" w:sz="0" w:space="0" w:color="auto"/>
            <w:right w:val="none" w:sz="0" w:space="0" w:color="auto"/>
          </w:divBdr>
        </w:div>
        <w:div w:id="1989705222">
          <w:marLeft w:val="1860"/>
          <w:marRight w:val="0"/>
          <w:marTop w:val="240"/>
          <w:marBottom w:val="0"/>
          <w:divBdr>
            <w:top w:val="none" w:sz="0" w:space="0" w:color="auto"/>
            <w:left w:val="none" w:sz="0" w:space="0" w:color="auto"/>
            <w:bottom w:val="none" w:sz="0" w:space="0" w:color="auto"/>
            <w:right w:val="none" w:sz="0" w:space="0" w:color="auto"/>
          </w:divBdr>
        </w:div>
        <w:div w:id="2118065129">
          <w:marLeft w:val="1860"/>
          <w:marRight w:val="0"/>
          <w:marTop w:val="165"/>
          <w:marBottom w:val="0"/>
          <w:divBdr>
            <w:top w:val="none" w:sz="0" w:space="0" w:color="auto"/>
            <w:left w:val="none" w:sz="0" w:space="0" w:color="auto"/>
            <w:bottom w:val="none" w:sz="0" w:space="0" w:color="auto"/>
            <w:right w:val="none" w:sz="0" w:space="0" w:color="auto"/>
          </w:divBdr>
        </w:div>
      </w:divsChild>
    </w:div>
    <w:div w:id="597909961">
      <w:bodyDiv w:val="1"/>
      <w:marLeft w:val="0"/>
      <w:marRight w:val="0"/>
      <w:marTop w:val="0"/>
      <w:marBottom w:val="0"/>
      <w:divBdr>
        <w:top w:val="none" w:sz="0" w:space="0" w:color="auto"/>
        <w:left w:val="none" w:sz="0" w:space="0" w:color="auto"/>
        <w:bottom w:val="none" w:sz="0" w:space="0" w:color="auto"/>
        <w:right w:val="none" w:sz="0" w:space="0" w:color="auto"/>
      </w:divBdr>
    </w:div>
    <w:div w:id="692149847">
      <w:bodyDiv w:val="1"/>
      <w:marLeft w:val="0"/>
      <w:marRight w:val="0"/>
      <w:marTop w:val="0"/>
      <w:marBottom w:val="0"/>
      <w:divBdr>
        <w:top w:val="none" w:sz="0" w:space="0" w:color="auto"/>
        <w:left w:val="none" w:sz="0" w:space="0" w:color="auto"/>
        <w:bottom w:val="none" w:sz="0" w:space="0" w:color="auto"/>
        <w:right w:val="none" w:sz="0" w:space="0" w:color="auto"/>
      </w:divBdr>
    </w:div>
    <w:div w:id="702638617">
      <w:bodyDiv w:val="1"/>
      <w:marLeft w:val="0"/>
      <w:marRight w:val="0"/>
      <w:marTop w:val="0"/>
      <w:marBottom w:val="0"/>
      <w:divBdr>
        <w:top w:val="none" w:sz="0" w:space="0" w:color="auto"/>
        <w:left w:val="none" w:sz="0" w:space="0" w:color="auto"/>
        <w:bottom w:val="none" w:sz="0" w:space="0" w:color="auto"/>
        <w:right w:val="none" w:sz="0" w:space="0" w:color="auto"/>
      </w:divBdr>
      <w:divsChild>
        <w:div w:id="40716551">
          <w:marLeft w:val="255"/>
          <w:marRight w:val="0"/>
          <w:marTop w:val="0"/>
          <w:marBottom w:val="0"/>
          <w:divBdr>
            <w:top w:val="none" w:sz="0" w:space="0" w:color="auto"/>
            <w:left w:val="none" w:sz="0" w:space="0" w:color="auto"/>
            <w:bottom w:val="none" w:sz="0" w:space="0" w:color="auto"/>
            <w:right w:val="none" w:sz="0" w:space="0" w:color="auto"/>
          </w:divBdr>
        </w:div>
        <w:div w:id="45491013">
          <w:marLeft w:val="255"/>
          <w:marRight w:val="0"/>
          <w:marTop w:val="0"/>
          <w:marBottom w:val="0"/>
          <w:divBdr>
            <w:top w:val="none" w:sz="0" w:space="0" w:color="auto"/>
            <w:left w:val="none" w:sz="0" w:space="0" w:color="auto"/>
            <w:bottom w:val="none" w:sz="0" w:space="0" w:color="auto"/>
            <w:right w:val="none" w:sz="0" w:space="0" w:color="auto"/>
          </w:divBdr>
        </w:div>
        <w:div w:id="179468239">
          <w:marLeft w:val="225"/>
          <w:marRight w:val="0"/>
          <w:marTop w:val="480"/>
          <w:marBottom w:val="0"/>
          <w:divBdr>
            <w:top w:val="none" w:sz="0" w:space="0" w:color="auto"/>
            <w:left w:val="none" w:sz="0" w:space="0" w:color="auto"/>
            <w:bottom w:val="none" w:sz="0" w:space="0" w:color="auto"/>
            <w:right w:val="none" w:sz="0" w:space="0" w:color="auto"/>
          </w:divBdr>
        </w:div>
        <w:div w:id="372273826">
          <w:marLeft w:val="240"/>
          <w:marRight w:val="0"/>
          <w:marTop w:val="150"/>
          <w:marBottom w:val="0"/>
          <w:divBdr>
            <w:top w:val="none" w:sz="0" w:space="0" w:color="auto"/>
            <w:left w:val="none" w:sz="0" w:space="0" w:color="auto"/>
            <w:bottom w:val="none" w:sz="0" w:space="0" w:color="auto"/>
            <w:right w:val="none" w:sz="0" w:space="0" w:color="auto"/>
          </w:divBdr>
        </w:div>
        <w:div w:id="372310763">
          <w:marLeft w:val="240"/>
          <w:marRight w:val="0"/>
          <w:marTop w:val="120"/>
          <w:marBottom w:val="0"/>
          <w:divBdr>
            <w:top w:val="none" w:sz="0" w:space="0" w:color="auto"/>
            <w:left w:val="none" w:sz="0" w:space="0" w:color="auto"/>
            <w:bottom w:val="none" w:sz="0" w:space="0" w:color="auto"/>
            <w:right w:val="none" w:sz="0" w:space="0" w:color="auto"/>
          </w:divBdr>
        </w:div>
        <w:div w:id="459107173">
          <w:marLeft w:val="255"/>
          <w:marRight w:val="0"/>
          <w:marTop w:val="255"/>
          <w:marBottom w:val="0"/>
          <w:divBdr>
            <w:top w:val="none" w:sz="0" w:space="0" w:color="auto"/>
            <w:left w:val="none" w:sz="0" w:space="0" w:color="auto"/>
            <w:bottom w:val="none" w:sz="0" w:space="0" w:color="auto"/>
            <w:right w:val="none" w:sz="0" w:space="0" w:color="auto"/>
          </w:divBdr>
        </w:div>
        <w:div w:id="556669917">
          <w:marLeft w:val="240"/>
          <w:marRight w:val="0"/>
          <w:marTop w:val="0"/>
          <w:marBottom w:val="0"/>
          <w:divBdr>
            <w:top w:val="none" w:sz="0" w:space="0" w:color="auto"/>
            <w:left w:val="none" w:sz="0" w:space="0" w:color="auto"/>
            <w:bottom w:val="none" w:sz="0" w:space="0" w:color="auto"/>
            <w:right w:val="none" w:sz="0" w:space="0" w:color="auto"/>
          </w:divBdr>
        </w:div>
        <w:div w:id="712846727">
          <w:marLeft w:val="210"/>
          <w:marRight w:val="0"/>
          <w:marTop w:val="0"/>
          <w:marBottom w:val="0"/>
          <w:divBdr>
            <w:top w:val="none" w:sz="0" w:space="0" w:color="auto"/>
            <w:left w:val="none" w:sz="0" w:space="0" w:color="auto"/>
            <w:bottom w:val="none" w:sz="0" w:space="0" w:color="auto"/>
            <w:right w:val="none" w:sz="0" w:space="0" w:color="auto"/>
          </w:divBdr>
        </w:div>
        <w:div w:id="827787963">
          <w:marLeft w:val="240"/>
          <w:marRight w:val="0"/>
          <w:marTop w:val="0"/>
          <w:marBottom w:val="0"/>
          <w:divBdr>
            <w:top w:val="none" w:sz="0" w:space="0" w:color="auto"/>
            <w:left w:val="none" w:sz="0" w:space="0" w:color="auto"/>
            <w:bottom w:val="none" w:sz="0" w:space="0" w:color="auto"/>
            <w:right w:val="none" w:sz="0" w:space="0" w:color="auto"/>
          </w:divBdr>
        </w:div>
        <w:div w:id="869295574">
          <w:marLeft w:val="285"/>
          <w:marRight w:val="0"/>
          <w:marTop w:val="480"/>
          <w:marBottom w:val="0"/>
          <w:divBdr>
            <w:top w:val="none" w:sz="0" w:space="0" w:color="auto"/>
            <w:left w:val="none" w:sz="0" w:space="0" w:color="auto"/>
            <w:bottom w:val="none" w:sz="0" w:space="0" w:color="auto"/>
            <w:right w:val="none" w:sz="0" w:space="0" w:color="auto"/>
          </w:divBdr>
        </w:div>
        <w:div w:id="1219821870">
          <w:marLeft w:val="255"/>
          <w:marRight w:val="0"/>
          <w:marTop w:val="0"/>
          <w:marBottom w:val="0"/>
          <w:divBdr>
            <w:top w:val="none" w:sz="0" w:space="0" w:color="auto"/>
            <w:left w:val="none" w:sz="0" w:space="0" w:color="auto"/>
            <w:bottom w:val="none" w:sz="0" w:space="0" w:color="auto"/>
            <w:right w:val="none" w:sz="0" w:space="0" w:color="auto"/>
          </w:divBdr>
        </w:div>
        <w:div w:id="1383940472">
          <w:marLeft w:val="225"/>
          <w:marRight w:val="0"/>
          <w:marTop w:val="345"/>
          <w:marBottom w:val="0"/>
          <w:divBdr>
            <w:top w:val="none" w:sz="0" w:space="0" w:color="auto"/>
            <w:left w:val="none" w:sz="0" w:space="0" w:color="auto"/>
            <w:bottom w:val="none" w:sz="0" w:space="0" w:color="auto"/>
            <w:right w:val="none" w:sz="0" w:space="0" w:color="auto"/>
          </w:divBdr>
        </w:div>
        <w:div w:id="1391734531">
          <w:marLeft w:val="285"/>
          <w:marRight w:val="0"/>
          <w:marTop w:val="0"/>
          <w:marBottom w:val="0"/>
          <w:divBdr>
            <w:top w:val="none" w:sz="0" w:space="0" w:color="auto"/>
            <w:left w:val="none" w:sz="0" w:space="0" w:color="auto"/>
            <w:bottom w:val="none" w:sz="0" w:space="0" w:color="auto"/>
            <w:right w:val="none" w:sz="0" w:space="0" w:color="auto"/>
          </w:divBdr>
        </w:div>
        <w:div w:id="1478493538">
          <w:marLeft w:val="255"/>
          <w:marRight w:val="0"/>
          <w:marTop w:val="0"/>
          <w:marBottom w:val="0"/>
          <w:divBdr>
            <w:top w:val="none" w:sz="0" w:space="0" w:color="auto"/>
            <w:left w:val="none" w:sz="0" w:space="0" w:color="auto"/>
            <w:bottom w:val="none" w:sz="0" w:space="0" w:color="auto"/>
            <w:right w:val="none" w:sz="0" w:space="0" w:color="auto"/>
          </w:divBdr>
        </w:div>
        <w:div w:id="1938324826">
          <w:marLeft w:val="255"/>
          <w:marRight w:val="0"/>
          <w:marTop w:val="0"/>
          <w:marBottom w:val="0"/>
          <w:divBdr>
            <w:top w:val="none" w:sz="0" w:space="0" w:color="auto"/>
            <w:left w:val="none" w:sz="0" w:space="0" w:color="auto"/>
            <w:bottom w:val="none" w:sz="0" w:space="0" w:color="auto"/>
            <w:right w:val="none" w:sz="0" w:space="0" w:color="auto"/>
          </w:divBdr>
        </w:div>
      </w:divsChild>
    </w:div>
    <w:div w:id="846751600">
      <w:bodyDiv w:val="1"/>
      <w:marLeft w:val="0"/>
      <w:marRight w:val="0"/>
      <w:marTop w:val="0"/>
      <w:marBottom w:val="0"/>
      <w:divBdr>
        <w:top w:val="none" w:sz="0" w:space="0" w:color="auto"/>
        <w:left w:val="none" w:sz="0" w:space="0" w:color="auto"/>
        <w:bottom w:val="none" w:sz="0" w:space="0" w:color="auto"/>
        <w:right w:val="none" w:sz="0" w:space="0" w:color="auto"/>
      </w:divBdr>
    </w:div>
    <w:div w:id="858660440">
      <w:bodyDiv w:val="1"/>
      <w:marLeft w:val="0"/>
      <w:marRight w:val="0"/>
      <w:marTop w:val="0"/>
      <w:marBottom w:val="0"/>
      <w:divBdr>
        <w:top w:val="none" w:sz="0" w:space="0" w:color="auto"/>
        <w:left w:val="none" w:sz="0" w:space="0" w:color="auto"/>
        <w:bottom w:val="none" w:sz="0" w:space="0" w:color="auto"/>
        <w:right w:val="none" w:sz="0" w:space="0" w:color="auto"/>
      </w:divBdr>
      <w:divsChild>
        <w:div w:id="1512989258">
          <w:marLeft w:val="1230"/>
          <w:marRight w:val="0"/>
          <w:marTop w:val="0"/>
          <w:marBottom w:val="0"/>
          <w:divBdr>
            <w:top w:val="none" w:sz="0" w:space="0" w:color="auto"/>
            <w:left w:val="none" w:sz="0" w:space="0" w:color="auto"/>
            <w:bottom w:val="none" w:sz="0" w:space="0" w:color="auto"/>
            <w:right w:val="none" w:sz="0" w:space="0" w:color="auto"/>
          </w:divBdr>
        </w:div>
        <w:div w:id="1676153972">
          <w:marLeft w:val="1845"/>
          <w:marRight w:val="0"/>
          <w:marTop w:val="0"/>
          <w:marBottom w:val="0"/>
          <w:divBdr>
            <w:top w:val="none" w:sz="0" w:space="0" w:color="auto"/>
            <w:left w:val="none" w:sz="0" w:space="0" w:color="auto"/>
            <w:bottom w:val="none" w:sz="0" w:space="0" w:color="auto"/>
            <w:right w:val="none" w:sz="0" w:space="0" w:color="auto"/>
          </w:divBdr>
        </w:div>
      </w:divsChild>
    </w:div>
    <w:div w:id="869345354">
      <w:bodyDiv w:val="1"/>
      <w:marLeft w:val="0"/>
      <w:marRight w:val="0"/>
      <w:marTop w:val="0"/>
      <w:marBottom w:val="0"/>
      <w:divBdr>
        <w:top w:val="none" w:sz="0" w:space="0" w:color="auto"/>
        <w:left w:val="none" w:sz="0" w:space="0" w:color="auto"/>
        <w:bottom w:val="none" w:sz="0" w:space="0" w:color="auto"/>
        <w:right w:val="none" w:sz="0" w:space="0" w:color="auto"/>
      </w:divBdr>
      <w:divsChild>
        <w:div w:id="31267186">
          <w:marLeft w:val="270"/>
          <w:marRight w:val="0"/>
          <w:marTop w:val="60"/>
          <w:marBottom w:val="0"/>
          <w:divBdr>
            <w:top w:val="none" w:sz="0" w:space="0" w:color="auto"/>
            <w:left w:val="none" w:sz="0" w:space="0" w:color="auto"/>
            <w:bottom w:val="none" w:sz="0" w:space="0" w:color="auto"/>
            <w:right w:val="none" w:sz="0" w:space="0" w:color="auto"/>
          </w:divBdr>
        </w:div>
        <w:div w:id="196697593">
          <w:marLeft w:val="510"/>
          <w:marRight w:val="0"/>
          <w:marTop w:val="180"/>
          <w:marBottom w:val="0"/>
          <w:divBdr>
            <w:top w:val="none" w:sz="0" w:space="0" w:color="auto"/>
            <w:left w:val="none" w:sz="0" w:space="0" w:color="auto"/>
            <w:bottom w:val="none" w:sz="0" w:space="0" w:color="auto"/>
            <w:right w:val="none" w:sz="0" w:space="0" w:color="auto"/>
          </w:divBdr>
        </w:div>
        <w:div w:id="212927164">
          <w:marLeft w:val="255"/>
          <w:marRight w:val="0"/>
          <w:marTop w:val="15"/>
          <w:marBottom w:val="0"/>
          <w:divBdr>
            <w:top w:val="none" w:sz="0" w:space="0" w:color="auto"/>
            <w:left w:val="none" w:sz="0" w:space="0" w:color="auto"/>
            <w:bottom w:val="none" w:sz="0" w:space="0" w:color="auto"/>
            <w:right w:val="none" w:sz="0" w:space="0" w:color="auto"/>
          </w:divBdr>
        </w:div>
        <w:div w:id="637346981">
          <w:marLeft w:val="255"/>
          <w:marRight w:val="0"/>
          <w:marTop w:val="30"/>
          <w:marBottom w:val="0"/>
          <w:divBdr>
            <w:top w:val="none" w:sz="0" w:space="0" w:color="auto"/>
            <w:left w:val="none" w:sz="0" w:space="0" w:color="auto"/>
            <w:bottom w:val="none" w:sz="0" w:space="0" w:color="auto"/>
            <w:right w:val="none" w:sz="0" w:space="0" w:color="auto"/>
          </w:divBdr>
        </w:div>
        <w:div w:id="837575504">
          <w:marLeft w:val="255"/>
          <w:marRight w:val="0"/>
          <w:marTop w:val="0"/>
          <w:marBottom w:val="0"/>
          <w:divBdr>
            <w:top w:val="none" w:sz="0" w:space="0" w:color="auto"/>
            <w:left w:val="none" w:sz="0" w:space="0" w:color="auto"/>
            <w:bottom w:val="none" w:sz="0" w:space="0" w:color="auto"/>
            <w:right w:val="none" w:sz="0" w:space="0" w:color="auto"/>
          </w:divBdr>
        </w:div>
        <w:div w:id="890044623">
          <w:marLeft w:val="270"/>
          <w:marRight w:val="0"/>
          <w:marTop w:val="0"/>
          <w:marBottom w:val="0"/>
          <w:divBdr>
            <w:top w:val="none" w:sz="0" w:space="0" w:color="auto"/>
            <w:left w:val="none" w:sz="0" w:space="0" w:color="auto"/>
            <w:bottom w:val="none" w:sz="0" w:space="0" w:color="auto"/>
            <w:right w:val="none" w:sz="0" w:space="0" w:color="auto"/>
          </w:divBdr>
        </w:div>
        <w:div w:id="1537934126">
          <w:marLeft w:val="285"/>
          <w:marRight w:val="0"/>
          <w:marTop w:val="240"/>
          <w:marBottom w:val="0"/>
          <w:divBdr>
            <w:top w:val="none" w:sz="0" w:space="0" w:color="auto"/>
            <w:left w:val="none" w:sz="0" w:space="0" w:color="auto"/>
            <w:bottom w:val="none" w:sz="0" w:space="0" w:color="auto"/>
            <w:right w:val="none" w:sz="0" w:space="0" w:color="auto"/>
          </w:divBdr>
        </w:div>
        <w:div w:id="1655334043">
          <w:marLeft w:val="270"/>
          <w:marRight w:val="0"/>
          <w:marTop w:val="240"/>
          <w:marBottom w:val="0"/>
          <w:divBdr>
            <w:top w:val="none" w:sz="0" w:space="0" w:color="auto"/>
            <w:left w:val="none" w:sz="0" w:space="0" w:color="auto"/>
            <w:bottom w:val="none" w:sz="0" w:space="0" w:color="auto"/>
            <w:right w:val="none" w:sz="0" w:space="0" w:color="auto"/>
          </w:divBdr>
        </w:div>
        <w:div w:id="2080979617">
          <w:marLeft w:val="270"/>
          <w:marRight w:val="0"/>
          <w:marTop w:val="120"/>
          <w:marBottom w:val="0"/>
          <w:divBdr>
            <w:top w:val="none" w:sz="0" w:space="0" w:color="auto"/>
            <w:left w:val="none" w:sz="0" w:space="0" w:color="auto"/>
            <w:bottom w:val="none" w:sz="0" w:space="0" w:color="auto"/>
            <w:right w:val="none" w:sz="0" w:space="0" w:color="auto"/>
          </w:divBdr>
        </w:div>
      </w:divsChild>
    </w:div>
    <w:div w:id="984089800">
      <w:bodyDiv w:val="1"/>
      <w:marLeft w:val="0"/>
      <w:marRight w:val="0"/>
      <w:marTop w:val="0"/>
      <w:marBottom w:val="0"/>
      <w:divBdr>
        <w:top w:val="none" w:sz="0" w:space="0" w:color="auto"/>
        <w:left w:val="none" w:sz="0" w:space="0" w:color="auto"/>
        <w:bottom w:val="none" w:sz="0" w:space="0" w:color="auto"/>
        <w:right w:val="none" w:sz="0" w:space="0" w:color="auto"/>
      </w:divBdr>
    </w:div>
    <w:div w:id="997880182">
      <w:bodyDiv w:val="1"/>
      <w:marLeft w:val="0"/>
      <w:marRight w:val="0"/>
      <w:marTop w:val="0"/>
      <w:marBottom w:val="0"/>
      <w:divBdr>
        <w:top w:val="none" w:sz="0" w:space="0" w:color="auto"/>
        <w:left w:val="none" w:sz="0" w:space="0" w:color="auto"/>
        <w:bottom w:val="none" w:sz="0" w:space="0" w:color="auto"/>
        <w:right w:val="none" w:sz="0" w:space="0" w:color="auto"/>
      </w:divBdr>
      <w:divsChild>
        <w:div w:id="44178860">
          <w:marLeft w:val="1230"/>
          <w:marRight w:val="0"/>
          <w:marTop w:val="330"/>
          <w:marBottom w:val="0"/>
          <w:divBdr>
            <w:top w:val="none" w:sz="0" w:space="0" w:color="auto"/>
            <w:left w:val="none" w:sz="0" w:space="0" w:color="auto"/>
            <w:bottom w:val="none" w:sz="0" w:space="0" w:color="auto"/>
            <w:right w:val="none" w:sz="0" w:space="0" w:color="auto"/>
          </w:divBdr>
        </w:div>
        <w:div w:id="227304318">
          <w:marLeft w:val="1860"/>
          <w:marRight w:val="0"/>
          <w:marTop w:val="180"/>
          <w:marBottom w:val="0"/>
          <w:divBdr>
            <w:top w:val="none" w:sz="0" w:space="0" w:color="auto"/>
            <w:left w:val="none" w:sz="0" w:space="0" w:color="auto"/>
            <w:bottom w:val="none" w:sz="0" w:space="0" w:color="auto"/>
            <w:right w:val="none" w:sz="0" w:space="0" w:color="auto"/>
          </w:divBdr>
        </w:div>
        <w:div w:id="257907482">
          <w:marLeft w:val="1860"/>
          <w:marRight w:val="0"/>
          <w:marTop w:val="0"/>
          <w:marBottom w:val="0"/>
          <w:divBdr>
            <w:top w:val="none" w:sz="0" w:space="0" w:color="auto"/>
            <w:left w:val="none" w:sz="0" w:space="0" w:color="auto"/>
            <w:bottom w:val="none" w:sz="0" w:space="0" w:color="auto"/>
            <w:right w:val="none" w:sz="0" w:space="0" w:color="auto"/>
          </w:divBdr>
        </w:div>
        <w:div w:id="360519092">
          <w:marLeft w:val="1545"/>
          <w:marRight w:val="0"/>
          <w:marTop w:val="120"/>
          <w:marBottom w:val="0"/>
          <w:divBdr>
            <w:top w:val="none" w:sz="0" w:space="0" w:color="auto"/>
            <w:left w:val="none" w:sz="0" w:space="0" w:color="auto"/>
            <w:bottom w:val="none" w:sz="0" w:space="0" w:color="auto"/>
            <w:right w:val="none" w:sz="0" w:space="0" w:color="auto"/>
          </w:divBdr>
        </w:div>
        <w:div w:id="578096315">
          <w:marLeft w:val="1365"/>
          <w:marRight w:val="0"/>
          <w:marTop w:val="270"/>
          <w:marBottom w:val="0"/>
          <w:divBdr>
            <w:top w:val="none" w:sz="0" w:space="0" w:color="auto"/>
            <w:left w:val="none" w:sz="0" w:space="0" w:color="auto"/>
            <w:bottom w:val="none" w:sz="0" w:space="0" w:color="auto"/>
            <w:right w:val="none" w:sz="0" w:space="0" w:color="auto"/>
          </w:divBdr>
        </w:div>
        <w:div w:id="612325628">
          <w:marLeft w:val="1200"/>
          <w:marRight w:val="0"/>
          <w:marTop w:val="165"/>
          <w:marBottom w:val="0"/>
          <w:divBdr>
            <w:top w:val="none" w:sz="0" w:space="0" w:color="auto"/>
            <w:left w:val="none" w:sz="0" w:space="0" w:color="auto"/>
            <w:bottom w:val="none" w:sz="0" w:space="0" w:color="auto"/>
            <w:right w:val="none" w:sz="0" w:space="0" w:color="auto"/>
          </w:divBdr>
        </w:div>
        <w:div w:id="629673819">
          <w:marLeft w:val="1230"/>
          <w:marRight w:val="0"/>
          <w:marTop w:val="165"/>
          <w:marBottom w:val="0"/>
          <w:divBdr>
            <w:top w:val="none" w:sz="0" w:space="0" w:color="auto"/>
            <w:left w:val="none" w:sz="0" w:space="0" w:color="auto"/>
            <w:bottom w:val="none" w:sz="0" w:space="0" w:color="auto"/>
            <w:right w:val="none" w:sz="0" w:space="0" w:color="auto"/>
          </w:divBdr>
        </w:div>
        <w:div w:id="678850398">
          <w:marLeft w:val="1860"/>
          <w:marRight w:val="0"/>
          <w:marTop w:val="240"/>
          <w:marBottom w:val="0"/>
          <w:divBdr>
            <w:top w:val="none" w:sz="0" w:space="0" w:color="auto"/>
            <w:left w:val="none" w:sz="0" w:space="0" w:color="auto"/>
            <w:bottom w:val="none" w:sz="0" w:space="0" w:color="auto"/>
            <w:right w:val="none" w:sz="0" w:space="0" w:color="auto"/>
          </w:divBdr>
        </w:div>
        <w:div w:id="765273875">
          <w:marLeft w:val="1830"/>
          <w:marRight w:val="0"/>
          <w:marTop w:val="150"/>
          <w:marBottom w:val="0"/>
          <w:divBdr>
            <w:top w:val="none" w:sz="0" w:space="0" w:color="auto"/>
            <w:left w:val="none" w:sz="0" w:space="0" w:color="auto"/>
            <w:bottom w:val="none" w:sz="0" w:space="0" w:color="auto"/>
            <w:right w:val="none" w:sz="0" w:space="0" w:color="auto"/>
          </w:divBdr>
        </w:div>
        <w:div w:id="1262882644">
          <w:marLeft w:val="1350"/>
          <w:marRight w:val="0"/>
          <w:marTop w:val="240"/>
          <w:marBottom w:val="0"/>
          <w:divBdr>
            <w:top w:val="none" w:sz="0" w:space="0" w:color="auto"/>
            <w:left w:val="none" w:sz="0" w:space="0" w:color="auto"/>
            <w:bottom w:val="none" w:sz="0" w:space="0" w:color="auto"/>
            <w:right w:val="none" w:sz="0" w:space="0" w:color="auto"/>
          </w:divBdr>
        </w:div>
        <w:div w:id="1673068819">
          <w:marLeft w:val="1860"/>
          <w:marRight w:val="0"/>
          <w:marTop w:val="240"/>
          <w:marBottom w:val="0"/>
          <w:divBdr>
            <w:top w:val="none" w:sz="0" w:space="0" w:color="auto"/>
            <w:left w:val="none" w:sz="0" w:space="0" w:color="auto"/>
            <w:bottom w:val="none" w:sz="0" w:space="0" w:color="auto"/>
            <w:right w:val="none" w:sz="0" w:space="0" w:color="auto"/>
          </w:divBdr>
        </w:div>
        <w:div w:id="1887640654">
          <w:marLeft w:val="1350"/>
          <w:marRight w:val="0"/>
          <w:marTop w:val="450"/>
          <w:marBottom w:val="0"/>
          <w:divBdr>
            <w:top w:val="none" w:sz="0" w:space="0" w:color="auto"/>
            <w:left w:val="none" w:sz="0" w:space="0" w:color="auto"/>
            <w:bottom w:val="none" w:sz="0" w:space="0" w:color="auto"/>
            <w:right w:val="none" w:sz="0" w:space="0" w:color="auto"/>
          </w:divBdr>
        </w:div>
        <w:div w:id="1973093810">
          <w:marLeft w:val="1230"/>
          <w:marRight w:val="0"/>
          <w:marTop w:val="0"/>
          <w:marBottom w:val="0"/>
          <w:divBdr>
            <w:top w:val="none" w:sz="0" w:space="0" w:color="auto"/>
            <w:left w:val="none" w:sz="0" w:space="0" w:color="auto"/>
            <w:bottom w:val="none" w:sz="0" w:space="0" w:color="auto"/>
            <w:right w:val="none" w:sz="0" w:space="0" w:color="auto"/>
          </w:divBdr>
        </w:div>
        <w:div w:id="2061247017">
          <w:marLeft w:val="1845"/>
          <w:marRight w:val="0"/>
          <w:marTop w:val="0"/>
          <w:marBottom w:val="0"/>
          <w:divBdr>
            <w:top w:val="none" w:sz="0" w:space="0" w:color="auto"/>
            <w:left w:val="none" w:sz="0" w:space="0" w:color="auto"/>
            <w:bottom w:val="none" w:sz="0" w:space="0" w:color="auto"/>
            <w:right w:val="none" w:sz="0" w:space="0" w:color="auto"/>
          </w:divBdr>
        </w:div>
        <w:div w:id="2144344403">
          <w:marLeft w:val="1860"/>
          <w:marRight w:val="0"/>
          <w:marTop w:val="0"/>
          <w:marBottom w:val="0"/>
          <w:divBdr>
            <w:top w:val="none" w:sz="0" w:space="0" w:color="auto"/>
            <w:left w:val="none" w:sz="0" w:space="0" w:color="auto"/>
            <w:bottom w:val="none" w:sz="0" w:space="0" w:color="auto"/>
            <w:right w:val="none" w:sz="0" w:space="0" w:color="auto"/>
          </w:divBdr>
        </w:div>
      </w:divsChild>
    </w:div>
    <w:div w:id="1024134342">
      <w:bodyDiv w:val="1"/>
      <w:marLeft w:val="0"/>
      <w:marRight w:val="0"/>
      <w:marTop w:val="0"/>
      <w:marBottom w:val="0"/>
      <w:divBdr>
        <w:top w:val="none" w:sz="0" w:space="0" w:color="auto"/>
        <w:left w:val="none" w:sz="0" w:space="0" w:color="auto"/>
        <w:bottom w:val="none" w:sz="0" w:space="0" w:color="auto"/>
        <w:right w:val="none" w:sz="0" w:space="0" w:color="auto"/>
      </w:divBdr>
      <w:divsChild>
        <w:div w:id="40177435">
          <w:marLeft w:val="285"/>
          <w:marRight w:val="0"/>
          <w:marTop w:val="60"/>
          <w:marBottom w:val="0"/>
          <w:divBdr>
            <w:top w:val="none" w:sz="0" w:space="0" w:color="auto"/>
            <w:left w:val="none" w:sz="0" w:space="0" w:color="auto"/>
            <w:bottom w:val="none" w:sz="0" w:space="0" w:color="auto"/>
            <w:right w:val="none" w:sz="0" w:space="0" w:color="auto"/>
          </w:divBdr>
        </w:div>
        <w:div w:id="45762270">
          <w:marLeft w:val="285"/>
          <w:marRight w:val="0"/>
          <w:marTop w:val="0"/>
          <w:marBottom w:val="0"/>
          <w:divBdr>
            <w:top w:val="none" w:sz="0" w:space="0" w:color="auto"/>
            <w:left w:val="none" w:sz="0" w:space="0" w:color="auto"/>
            <w:bottom w:val="none" w:sz="0" w:space="0" w:color="auto"/>
            <w:right w:val="none" w:sz="0" w:space="0" w:color="auto"/>
          </w:divBdr>
        </w:div>
        <w:div w:id="264046545">
          <w:marLeft w:val="285"/>
          <w:marRight w:val="0"/>
          <w:marTop w:val="285"/>
          <w:marBottom w:val="0"/>
          <w:divBdr>
            <w:top w:val="none" w:sz="0" w:space="0" w:color="auto"/>
            <w:left w:val="none" w:sz="0" w:space="0" w:color="auto"/>
            <w:bottom w:val="none" w:sz="0" w:space="0" w:color="auto"/>
            <w:right w:val="none" w:sz="0" w:space="0" w:color="auto"/>
          </w:divBdr>
        </w:div>
        <w:div w:id="335353018">
          <w:marLeft w:val="285"/>
          <w:marRight w:val="0"/>
          <w:marTop w:val="315"/>
          <w:marBottom w:val="0"/>
          <w:divBdr>
            <w:top w:val="none" w:sz="0" w:space="0" w:color="auto"/>
            <w:left w:val="none" w:sz="0" w:space="0" w:color="auto"/>
            <w:bottom w:val="none" w:sz="0" w:space="0" w:color="auto"/>
            <w:right w:val="none" w:sz="0" w:space="0" w:color="auto"/>
          </w:divBdr>
        </w:div>
        <w:div w:id="356733825">
          <w:marLeft w:val="285"/>
          <w:marRight w:val="0"/>
          <w:marTop w:val="0"/>
          <w:marBottom w:val="0"/>
          <w:divBdr>
            <w:top w:val="none" w:sz="0" w:space="0" w:color="auto"/>
            <w:left w:val="none" w:sz="0" w:space="0" w:color="auto"/>
            <w:bottom w:val="none" w:sz="0" w:space="0" w:color="auto"/>
            <w:right w:val="none" w:sz="0" w:space="0" w:color="auto"/>
          </w:divBdr>
        </w:div>
        <w:div w:id="458499008">
          <w:marLeft w:val="300"/>
          <w:marRight w:val="0"/>
          <w:marTop w:val="480"/>
          <w:marBottom w:val="0"/>
          <w:divBdr>
            <w:top w:val="none" w:sz="0" w:space="0" w:color="auto"/>
            <w:left w:val="none" w:sz="0" w:space="0" w:color="auto"/>
            <w:bottom w:val="none" w:sz="0" w:space="0" w:color="auto"/>
            <w:right w:val="none" w:sz="0" w:space="0" w:color="auto"/>
          </w:divBdr>
        </w:div>
        <w:div w:id="1207840490">
          <w:marLeft w:val="270"/>
          <w:marRight w:val="0"/>
          <w:marTop w:val="0"/>
          <w:marBottom w:val="0"/>
          <w:divBdr>
            <w:top w:val="none" w:sz="0" w:space="0" w:color="auto"/>
            <w:left w:val="none" w:sz="0" w:space="0" w:color="auto"/>
            <w:bottom w:val="none" w:sz="0" w:space="0" w:color="auto"/>
            <w:right w:val="none" w:sz="0" w:space="0" w:color="auto"/>
          </w:divBdr>
        </w:div>
        <w:div w:id="1367679246">
          <w:marLeft w:val="285"/>
          <w:marRight w:val="0"/>
          <w:marTop w:val="15"/>
          <w:marBottom w:val="0"/>
          <w:divBdr>
            <w:top w:val="none" w:sz="0" w:space="0" w:color="auto"/>
            <w:left w:val="none" w:sz="0" w:space="0" w:color="auto"/>
            <w:bottom w:val="none" w:sz="0" w:space="0" w:color="auto"/>
            <w:right w:val="none" w:sz="0" w:space="0" w:color="auto"/>
          </w:divBdr>
        </w:div>
        <w:div w:id="1459762947">
          <w:marLeft w:val="285"/>
          <w:marRight w:val="0"/>
          <w:marTop w:val="30"/>
          <w:marBottom w:val="0"/>
          <w:divBdr>
            <w:top w:val="none" w:sz="0" w:space="0" w:color="auto"/>
            <w:left w:val="none" w:sz="0" w:space="0" w:color="auto"/>
            <w:bottom w:val="none" w:sz="0" w:space="0" w:color="auto"/>
            <w:right w:val="none" w:sz="0" w:space="0" w:color="auto"/>
          </w:divBdr>
        </w:div>
        <w:div w:id="1528639669">
          <w:marLeft w:val="270"/>
          <w:marRight w:val="0"/>
          <w:marTop w:val="0"/>
          <w:marBottom w:val="0"/>
          <w:divBdr>
            <w:top w:val="none" w:sz="0" w:space="0" w:color="auto"/>
            <w:left w:val="none" w:sz="0" w:space="0" w:color="auto"/>
            <w:bottom w:val="none" w:sz="0" w:space="0" w:color="auto"/>
            <w:right w:val="none" w:sz="0" w:space="0" w:color="auto"/>
          </w:divBdr>
        </w:div>
        <w:div w:id="1583876806">
          <w:marLeft w:val="255"/>
          <w:marRight w:val="0"/>
          <w:marTop w:val="195"/>
          <w:marBottom w:val="0"/>
          <w:divBdr>
            <w:top w:val="none" w:sz="0" w:space="0" w:color="auto"/>
            <w:left w:val="none" w:sz="0" w:space="0" w:color="auto"/>
            <w:bottom w:val="none" w:sz="0" w:space="0" w:color="auto"/>
            <w:right w:val="none" w:sz="0" w:space="0" w:color="auto"/>
          </w:divBdr>
        </w:div>
        <w:div w:id="1615022121">
          <w:marLeft w:val="270"/>
          <w:marRight w:val="0"/>
          <w:marTop w:val="30"/>
          <w:marBottom w:val="0"/>
          <w:divBdr>
            <w:top w:val="none" w:sz="0" w:space="0" w:color="auto"/>
            <w:left w:val="none" w:sz="0" w:space="0" w:color="auto"/>
            <w:bottom w:val="none" w:sz="0" w:space="0" w:color="auto"/>
            <w:right w:val="none" w:sz="0" w:space="0" w:color="auto"/>
          </w:divBdr>
        </w:div>
        <w:div w:id="1624270317">
          <w:marLeft w:val="285"/>
          <w:marRight w:val="0"/>
          <w:marTop w:val="0"/>
          <w:marBottom w:val="0"/>
          <w:divBdr>
            <w:top w:val="none" w:sz="0" w:space="0" w:color="auto"/>
            <w:left w:val="none" w:sz="0" w:space="0" w:color="auto"/>
            <w:bottom w:val="none" w:sz="0" w:space="0" w:color="auto"/>
            <w:right w:val="none" w:sz="0" w:space="0" w:color="auto"/>
          </w:divBdr>
        </w:div>
        <w:div w:id="1642495956">
          <w:marLeft w:val="270"/>
          <w:marRight w:val="0"/>
          <w:marTop w:val="435"/>
          <w:marBottom w:val="0"/>
          <w:divBdr>
            <w:top w:val="none" w:sz="0" w:space="0" w:color="auto"/>
            <w:left w:val="none" w:sz="0" w:space="0" w:color="auto"/>
            <w:bottom w:val="none" w:sz="0" w:space="0" w:color="auto"/>
            <w:right w:val="none" w:sz="0" w:space="0" w:color="auto"/>
          </w:divBdr>
        </w:div>
        <w:div w:id="2102752779">
          <w:marLeft w:val="285"/>
          <w:marRight w:val="0"/>
          <w:marTop w:val="345"/>
          <w:marBottom w:val="0"/>
          <w:divBdr>
            <w:top w:val="none" w:sz="0" w:space="0" w:color="auto"/>
            <w:left w:val="none" w:sz="0" w:space="0" w:color="auto"/>
            <w:bottom w:val="none" w:sz="0" w:space="0" w:color="auto"/>
            <w:right w:val="none" w:sz="0" w:space="0" w:color="auto"/>
          </w:divBdr>
        </w:div>
      </w:divsChild>
    </w:div>
    <w:div w:id="1049570301">
      <w:bodyDiv w:val="1"/>
      <w:marLeft w:val="0"/>
      <w:marRight w:val="0"/>
      <w:marTop w:val="0"/>
      <w:marBottom w:val="0"/>
      <w:divBdr>
        <w:top w:val="none" w:sz="0" w:space="0" w:color="auto"/>
        <w:left w:val="none" w:sz="0" w:space="0" w:color="auto"/>
        <w:bottom w:val="none" w:sz="0" w:space="0" w:color="auto"/>
        <w:right w:val="none" w:sz="0" w:space="0" w:color="auto"/>
      </w:divBdr>
      <w:divsChild>
        <w:div w:id="907687111">
          <w:marLeft w:val="317"/>
          <w:marRight w:val="0"/>
          <w:marTop w:val="106"/>
          <w:marBottom w:val="0"/>
          <w:divBdr>
            <w:top w:val="none" w:sz="0" w:space="0" w:color="auto"/>
            <w:left w:val="none" w:sz="0" w:space="0" w:color="auto"/>
            <w:bottom w:val="none" w:sz="0" w:space="0" w:color="auto"/>
            <w:right w:val="none" w:sz="0" w:space="0" w:color="auto"/>
          </w:divBdr>
        </w:div>
      </w:divsChild>
    </w:div>
    <w:div w:id="1079984098">
      <w:bodyDiv w:val="1"/>
      <w:marLeft w:val="0"/>
      <w:marRight w:val="0"/>
      <w:marTop w:val="0"/>
      <w:marBottom w:val="0"/>
      <w:divBdr>
        <w:top w:val="none" w:sz="0" w:space="0" w:color="auto"/>
        <w:left w:val="none" w:sz="0" w:space="0" w:color="auto"/>
        <w:bottom w:val="none" w:sz="0" w:space="0" w:color="auto"/>
        <w:right w:val="none" w:sz="0" w:space="0" w:color="auto"/>
      </w:divBdr>
      <w:divsChild>
        <w:div w:id="194388179">
          <w:marLeft w:val="255"/>
          <w:marRight w:val="0"/>
          <w:marTop w:val="0"/>
          <w:marBottom w:val="0"/>
          <w:divBdr>
            <w:top w:val="none" w:sz="0" w:space="0" w:color="auto"/>
            <w:left w:val="none" w:sz="0" w:space="0" w:color="auto"/>
            <w:bottom w:val="none" w:sz="0" w:space="0" w:color="auto"/>
            <w:right w:val="none" w:sz="0" w:space="0" w:color="auto"/>
          </w:divBdr>
        </w:div>
        <w:div w:id="238099229">
          <w:marLeft w:val="255"/>
          <w:marRight w:val="0"/>
          <w:marTop w:val="30"/>
          <w:marBottom w:val="0"/>
          <w:divBdr>
            <w:top w:val="none" w:sz="0" w:space="0" w:color="auto"/>
            <w:left w:val="none" w:sz="0" w:space="0" w:color="auto"/>
            <w:bottom w:val="none" w:sz="0" w:space="0" w:color="auto"/>
            <w:right w:val="none" w:sz="0" w:space="0" w:color="auto"/>
          </w:divBdr>
        </w:div>
        <w:div w:id="424886590">
          <w:marLeft w:val="225"/>
          <w:marRight w:val="0"/>
          <w:marTop w:val="15"/>
          <w:marBottom w:val="0"/>
          <w:divBdr>
            <w:top w:val="none" w:sz="0" w:space="0" w:color="auto"/>
            <w:left w:val="none" w:sz="0" w:space="0" w:color="auto"/>
            <w:bottom w:val="none" w:sz="0" w:space="0" w:color="auto"/>
            <w:right w:val="none" w:sz="0" w:space="0" w:color="auto"/>
          </w:divBdr>
        </w:div>
        <w:div w:id="588932883">
          <w:marLeft w:val="240"/>
          <w:marRight w:val="0"/>
          <w:marTop w:val="30"/>
          <w:marBottom w:val="0"/>
          <w:divBdr>
            <w:top w:val="none" w:sz="0" w:space="0" w:color="auto"/>
            <w:left w:val="none" w:sz="0" w:space="0" w:color="auto"/>
            <w:bottom w:val="none" w:sz="0" w:space="0" w:color="auto"/>
            <w:right w:val="none" w:sz="0" w:space="0" w:color="auto"/>
          </w:divBdr>
        </w:div>
        <w:div w:id="607781184">
          <w:marLeft w:val="255"/>
          <w:marRight w:val="0"/>
          <w:marTop w:val="105"/>
          <w:marBottom w:val="0"/>
          <w:divBdr>
            <w:top w:val="none" w:sz="0" w:space="0" w:color="auto"/>
            <w:left w:val="none" w:sz="0" w:space="0" w:color="auto"/>
            <w:bottom w:val="none" w:sz="0" w:space="0" w:color="auto"/>
            <w:right w:val="none" w:sz="0" w:space="0" w:color="auto"/>
          </w:divBdr>
        </w:div>
        <w:div w:id="648511017">
          <w:marLeft w:val="255"/>
          <w:marRight w:val="0"/>
          <w:marTop w:val="135"/>
          <w:marBottom w:val="0"/>
          <w:divBdr>
            <w:top w:val="none" w:sz="0" w:space="0" w:color="auto"/>
            <w:left w:val="none" w:sz="0" w:space="0" w:color="auto"/>
            <w:bottom w:val="none" w:sz="0" w:space="0" w:color="auto"/>
            <w:right w:val="none" w:sz="0" w:space="0" w:color="auto"/>
          </w:divBdr>
        </w:div>
        <w:div w:id="678235438">
          <w:marLeft w:val="255"/>
          <w:marRight w:val="0"/>
          <w:marTop w:val="0"/>
          <w:marBottom w:val="0"/>
          <w:divBdr>
            <w:top w:val="none" w:sz="0" w:space="0" w:color="auto"/>
            <w:left w:val="none" w:sz="0" w:space="0" w:color="auto"/>
            <w:bottom w:val="none" w:sz="0" w:space="0" w:color="auto"/>
            <w:right w:val="none" w:sz="0" w:space="0" w:color="auto"/>
          </w:divBdr>
        </w:div>
        <w:div w:id="766736421">
          <w:marLeft w:val="255"/>
          <w:marRight w:val="0"/>
          <w:marTop w:val="165"/>
          <w:marBottom w:val="0"/>
          <w:divBdr>
            <w:top w:val="none" w:sz="0" w:space="0" w:color="auto"/>
            <w:left w:val="none" w:sz="0" w:space="0" w:color="auto"/>
            <w:bottom w:val="none" w:sz="0" w:space="0" w:color="auto"/>
            <w:right w:val="none" w:sz="0" w:space="0" w:color="auto"/>
          </w:divBdr>
        </w:div>
        <w:div w:id="1079864474">
          <w:marLeft w:val="240"/>
          <w:marRight w:val="0"/>
          <w:marTop w:val="30"/>
          <w:marBottom w:val="0"/>
          <w:divBdr>
            <w:top w:val="none" w:sz="0" w:space="0" w:color="auto"/>
            <w:left w:val="none" w:sz="0" w:space="0" w:color="auto"/>
            <w:bottom w:val="none" w:sz="0" w:space="0" w:color="auto"/>
            <w:right w:val="none" w:sz="0" w:space="0" w:color="auto"/>
          </w:divBdr>
        </w:div>
        <w:div w:id="1119881452">
          <w:marLeft w:val="225"/>
          <w:marRight w:val="0"/>
          <w:marTop w:val="90"/>
          <w:marBottom w:val="0"/>
          <w:divBdr>
            <w:top w:val="none" w:sz="0" w:space="0" w:color="auto"/>
            <w:left w:val="none" w:sz="0" w:space="0" w:color="auto"/>
            <w:bottom w:val="none" w:sz="0" w:space="0" w:color="auto"/>
            <w:right w:val="none" w:sz="0" w:space="0" w:color="auto"/>
          </w:divBdr>
        </w:div>
        <w:div w:id="1243293436">
          <w:marLeft w:val="255"/>
          <w:marRight w:val="0"/>
          <w:marTop w:val="0"/>
          <w:marBottom w:val="0"/>
          <w:divBdr>
            <w:top w:val="none" w:sz="0" w:space="0" w:color="auto"/>
            <w:left w:val="none" w:sz="0" w:space="0" w:color="auto"/>
            <w:bottom w:val="none" w:sz="0" w:space="0" w:color="auto"/>
            <w:right w:val="none" w:sz="0" w:space="0" w:color="auto"/>
          </w:divBdr>
        </w:div>
        <w:div w:id="1958489819">
          <w:marLeft w:val="225"/>
          <w:marRight w:val="0"/>
          <w:marTop w:val="690"/>
          <w:marBottom w:val="0"/>
          <w:divBdr>
            <w:top w:val="none" w:sz="0" w:space="0" w:color="auto"/>
            <w:left w:val="none" w:sz="0" w:space="0" w:color="auto"/>
            <w:bottom w:val="none" w:sz="0" w:space="0" w:color="auto"/>
            <w:right w:val="none" w:sz="0" w:space="0" w:color="auto"/>
          </w:divBdr>
        </w:div>
        <w:div w:id="1984500075">
          <w:marLeft w:val="225"/>
          <w:marRight w:val="0"/>
          <w:marTop w:val="315"/>
          <w:marBottom w:val="0"/>
          <w:divBdr>
            <w:top w:val="none" w:sz="0" w:space="0" w:color="auto"/>
            <w:left w:val="none" w:sz="0" w:space="0" w:color="auto"/>
            <w:bottom w:val="none" w:sz="0" w:space="0" w:color="auto"/>
            <w:right w:val="none" w:sz="0" w:space="0" w:color="auto"/>
          </w:divBdr>
        </w:div>
        <w:div w:id="2006546658">
          <w:marLeft w:val="240"/>
          <w:marRight w:val="0"/>
          <w:marTop w:val="225"/>
          <w:marBottom w:val="0"/>
          <w:divBdr>
            <w:top w:val="none" w:sz="0" w:space="0" w:color="auto"/>
            <w:left w:val="none" w:sz="0" w:space="0" w:color="auto"/>
            <w:bottom w:val="none" w:sz="0" w:space="0" w:color="auto"/>
            <w:right w:val="none" w:sz="0" w:space="0" w:color="auto"/>
          </w:divBdr>
        </w:div>
        <w:div w:id="2043944019">
          <w:marLeft w:val="225"/>
          <w:marRight w:val="0"/>
          <w:marTop w:val="15"/>
          <w:marBottom w:val="0"/>
          <w:divBdr>
            <w:top w:val="none" w:sz="0" w:space="0" w:color="auto"/>
            <w:left w:val="none" w:sz="0" w:space="0" w:color="auto"/>
            <w:bottom w:val="none" w:sz="0" w:space="0" w:color="auto"/>
            <w:right w:val="none" w:sz="0" w:space="0" w:color="auto"/>
          </w:divBdr>
        </w:div>
      </w:divsChild>
    </w:div>
    <w:div w:id="1179658575">
      <w:bodyDiv w:val="1"/>
      <w:marLeft w:val="0"/>
      <w:marRight w:val="0"/>
      <w:marTop w:val="0"/>
      <w:marBottom w:val="0"/>
      <w:divBdr>
        <w:top w:val="none" w:sz="0" w:space="0" w:color="auto"/>
        <w:left w:val="none" w:sz="0" w:space="0" w:color="auto"/>
        <w:bottom w:val="none" w:sz="0" w:space="0" w:color="auto"/>
        <w:right w:val="none" w:sz="0" w:space="0" w:color="auto"/>
      </w:divBdr>
      <w:divsChild>
        <w:div w:id="108473053">
          <w:marLeft w:val="1350"/>
          <w:marRight w:val="0"/>
          <w:marTop w:val="1050"/>
          <w:marBottom w:val="0"/>
          <w:divBdr>
            <w:top w:val="none" w:sz="0" w:space="0" w:color="auto"/>
            <w:left w:val="none" w:sz="0" w:space="0" w:color="auto"/>
            <w:bottom w:val="none" w:sz="0" w:space="0" w:color="auto"/>
            <w:right w:val="none" w:sz="0" w:space="0" w:color="auto"/>
          </w:divBdr>
        </w:div>
        <w:div w:id="256331930">
          <w:marLeft w:val="1365"/>
          <w:marRight w:val="0"/>
          <w:marTop w:val="285"/>
          <w:marBottom w:val="0"/>
          <w:divBdr>
            <w:top w:val="none" w:sz="0" w:space="0" w:color="auto"/>
            <w:left w:val="none" w:sz="0" w:space="0" w:color="auto"/>
            <w:bottom w:val="none" w:sz="0" w:space="0" w:color="auto"/>
            <w:right w:val="none" w:sz="0" w:space="0" w:color="auto"/>
          </w:divBdr>
        </w:div>
        <w:div w:id="528568449">
          <w:marLeft w:val="1230"/>
          <w:marRight w:val="0"/>
          <w:marTop w:val="555"/>
          <w:marBottom w:val="0"/>
          <w:divBdr>
            <w:top w:val="none" w:sz="0" w:space="0" w:color="auto"/>
            <w:left w:val="none" w:sz="0" w:space="0" w:color="auto"/>
            <w:bottom w:val="none" w:sz="0" w:space="0" w:color="auto"/>
            <w:right w:val="none" w:sz="0" w:space="0" w:color="auto"/>
          </w:divBdr>
        </w:div>
        <w:div w:id="725177934">
          <w:marLeft w:val="1860"/>
          <w:marRight w:val="0"/>
          <w:marTop w:val="150"/>
          <w:marBottom w:val="0"/>
          <w:divBdr>
            <w:top w:val="none" w:sz="0" w:space="0" w:color="auto"/>
            <w:left w:val="none" w:sz="0" w:space="0" w:color="auto"/>
            <w:bottom w:val="none" w:sz="0" w:space="0" w:color="auto"/>
            <w:right w:val="none" w:sz="0" w:space="0" w:color="auto"/>
          </w:divBdr>
        </w:div>
        <w:div w:id="853152666">
          <w:marLeft w:val="1860"/>
          <w:marRight w:val="0"/>
          <w:marTop w:val="180"/>
          <w:marBottom w:val="0"/>
          <w:divBdr>
            <w:top w:val="none" w:sz="0" w:space="0" w:color="auto"/>
            <w:left w:val="none" w:sz="0" w:space="0" w:color="auto"/>
            <w:bottom w:val="none" w:sz="0" w:space="0" w:color="auto"/>
            <w:right w:val="none" w:sz="0" w:space="0" w:color="auto"/>
          </w:divBdr>
        </w:div>
        <w:div w:id="956179468">
          <w:marLeft w:val="1860"/>
          <w:marRight w:val="0"/>
          <w:marTop w:val="240"/>
          <w:marBottom w:val="0"/>
          <w:divBdr>
            <w:top w:val="none" w:sz="0" w:space="0" w:color="auto"/>
            <w:left w:val="none" w:sz="0" w:space="0" w:color="auto"/>
            <w:bottom w:val="none" w:sz="0" w:space="0" w:color="auto"/>
            <w:right w:val="none" w:sz="0" w:space="0" w:color="auto"/>
          </w:divBdr>
        </w:div>
        <w:div w:id="994843859">
          <w:marLeft w:val="1200"/>
          <w:marRight w:val="0"/>
          <w:marTop w:val="870"/>
          <w:marBottom w:val="0"/>
          <w:divBdr>
            <w:top w:val="none" w:sz="0" w:space="0" w:color="auto"/>
            <w:left w:val="none" w:sz="0" w:space="0" w:color="auto"/>
            <w:bottom w:val="none" w:sz="0" w:space="0" w:color="auto"/>
            <w:right w:val="none" w:sz="0" w:space="0" w:color="auto"/>
          </w:divBdr>
        </w:div>
        <w:div w:id="1124541582">
          <w:marLeft w:val="1830"/>
          <w:marRight w:val="0"/>
          <w:marTop w:val="150"/>
          <w:marBottom w:val="0"/>
          <w:divBdr>
            <w:top w:val="none" w:sz="0" w:space="0" w:color="auto"/>
            <w:left w:val="none" w:sz="0" w:space="0" w:color="auto"/>
            <w:bottom w:val="none" w:sz="0" w:space="0" w:color="auto"/>
            <w:right w:val="none" w:sz="0" w:space="0" w:color="auto"/>
          </w:divBdr>
        </w:div>
        <w:div w:id="1171486844">
          <w:marLeft w:val="1860"/>
          <w:marRight w:val="0"/>
          <w:marTop w:val="165"/>
          <w:marBottom w:val="0"/>
          <w:divBdr>
            <w:top w:val="none" w:sz="0" w:space="0" w:color="auto"/>
            <w:left w:val="none" w:sz="0" w:space="0" w:color="auto"/>
            <w:bottom w:val="none" w:sz="0" w:space="0" w:color="auto"/>
            <w:right w:val="none" w:sz="0" w:space="0" w:color="auto"/>
          </w:divBdr>
        </w:div>
        <w:div w:id="1218127266">
          <w:marLeft w:val="1545"/>
          <w:marRight w:val="0"/>
          <w:marTop w:val="555"/>
          <w:marBottom w:val="0"/>
          <w:divBdr>
            <w:top w:val="none" w:sz="0" w:space="0" w:color="auto"/>
            <w:left w:val="none" w:sz="0" w:space="0" w:color="auto"/>
            <w:bottom w:val="none" w:sz="0" w:space="0" w:color="auto"/>
            <w:right w:val="none" w:sz="0" w:space="0" w:color="auto"/>
          </w:divBdr>
        </w:div>
        <w:div w:id="1244954390">
          <w:marLeft w:val="1845"/>
          <w:marRight w:val="0"/>
          <w:marTop w:val="0"/>
          <w:marBottom w:val="0"/>
          <w:divBdr>
            <w:top w:val="none" w:sz="0" w:space="0" w:color="auto"/>
            <w:left w:val="none" w:sz="0" w:space="0" w:color="auto"/>
            <w:bottom w:val="none" w:sz="0" w:space="0" w:color="auto"/>
            <w:right w:val="none" w:sz="0" w:space="0" w:color="auto"/>
          </w:divBdr>
        </w:div>
        <w:div w:id="1689406761">
          <w:marLeft w:val="1230"/>
          <w:marRight w:val="0"/>
          <w:marTop w:val="0"/>
          <w:marBottom w:val="0"/>
          <w:divBdr>
            <w:top w:val="none" w:sz="0" w:space="0" w:color="auto"/>
            <w:left w:val="none" w:sz="0" w:space="0" w:color="auto"/>
            <w:bottom w:val="none" w:sz="0" w:space="0" w:color="auto"/>
            <w:right w:val="none" w:sz="0" w:space="0" w:color="auto"/>
          </w:divBdr>
        </w:div>
        <w:div w:id="1984456425">
          <w:marLeft w:val="1350"/>
          <w:marRight w:val="0"/>
          <w:marTop w:val="180"/>
          <w:marBottom w:val="0"/>
          <w:divBdr>
            <w:top w:val="none" w:sz="0" w:space="0" w:color="auto"/>
            <w:left w:val="none" w:sz="0" w:space="0" w:color="auto"/>
            <w:bottom w:val="none" w:sz="0" w:space="0" w:color="auto"/>
            <w:right w:val="none" w:sz="0" w:space="0" w:color="auto"/>
          </w:divBdr>
        </w:div>
        <w:div w:id="1986274116">
          <w:marLeft w:val="1230"/>
          <w:marRight w:val="0"/>
          <w:marTop w:val="690"/>
          <w:marBottom w:val="0"/>
          <w:divBdr>
            <w:top w:val="none" w:sz="0" w:space="0" w:color="auto"/>
            <w:left w:val="none" w:sz="0" w:space="0" w:color="auto"/>
            <w:bottom w:val="none" w:sz="0" w:space="0" w:color="auto"/>
            <w:right w:val="none" w:sz="0" w:space="0" w:color="auto"/>
          </w:divBdr>
        </w:div>
        <w:div w:id="2135783174">
          <w:marLeft w:val="1860"/>
          <w:marRight w:val="0"/>
          <w:marTop w:val="240"/>
          <w:marBottom w:val="0"/>
          <w:divBdr>
            <w:top w:val="none" w:sz="0" w:space="0" w:color="auto"/>
            <w:left w:val="none" w:sz="0" w:space="0" w:color="auto"/>
            <w:bottom w:val="none" w:sz="0" w:space="0" w:color="auto"/>
            <w:right w:val="none" w:sz="0" w:space="0" w:color="auto"/>
          </w:divBdr>
        </w:div>
      </w:divsChild>
    </w:div>
    <w:div w:id="1182352491">
      <w:bodyDiv w:val="1"/>
      <w:marLeft w:val="0"/>
      <w:marRight w:val="0"/>
      <w:marTop w:val="0"/>
      <w:marBottom w:val="0"/>
      <w:divBdr>
        <w:top w:val="none" w:sz="0" w:space="0" w:color="auto"/>
        <w:left w:val="none" w:sz="0" w:space="0" w:color="auto"/>
        <w:bottom w:val="none" w:sz="0" w:space="0" w:color="auto"/>
        <w:right w:val="none" w:sz="0" w:space="0" w:color="auto"/>
      </w:divBdr>
      <w:divsChild>
        <w:div w:id="301620169">
          <w:marLeft w:val="1545"/>
          <w:marRight w:val="0"/>
          <w:marTop w:val="480"/>
          <w:marBottom w:val="0"/>
          <w:divBdr>
            <w:top w:val="none" w:sz="0" w:space="0" w:color="auto"/>
            <w:left w:val="none" w:sz="0" w:space="0" w:color="auto"/>
            <w:bottom w:val="none" w:sz="0" w:space="0" w:color="auto"/>
            <w:right w:val="none" w:sz="0" w:space="0" w:color="auto"/>
          </w:divBdr>
        </w:div>
        <w:div w:id="344409165">
          <w:marLeft w:val="1320"/>
          <w:marRight w:val="0"/>
          <w:marTop w:val="165"/>
          <w:marBottom w:val="0"/>
          <w:divBdr>
            <w:top w:val="none" w:sz="0" w:space="0" w:color="auto"/>
            <w:left w:val="none" w:sz="0" w:space="0" w:color="auto"/>
            <w:bottom w:val="none" w:sz="0" w:space="0" w:color="auto"/>
            <w:right w:val="none" w:sz="0" w:space="0" w:color="auto"/>
          </w:divBdr>
        </w:div>
        <w:div w:id="623541047">
          <w:marLeft w:val="1200"/>
          <w:marRight w:val="0"/>
          <w:marTop w:val="150"/>
          <w:marBottom w:val="0"/>
          <w:divBdr>
            <w:top w:val="none" w:sz="0" w:space="0" w:color="auto"/>
            <w:left w:val="none" w:sz="0" w:space="0" w:color="auto"/>
            <w:bottom w:val="none" w:sz="0" w:space="0" w:color="auto"/>
            <w:right w:val="none" w:sz="0" w:space="0" w:color="auto"/>
          </w:divBdr>
          <w:divsChild>
            <w:div w:id="1373074598">
              <w:marLeft w:val="0"/>
              <w:marRight w:val="0"/>
              <w:marTop w:val="10140"/>
              <w:marBottom w:val="0"/>
              <w:divBdr>
                <w:top w:val="none" w:sz="0" w:space="0" w:color="auto"/>
                <w:left w:val="none" w:sz="0" w:space="0" w:color="auto"/>
                <w:bottom w:val="none" w:sz="0" w:space="0" w:color="auto"/>
                <w:right w:val="none" w:sz="0" w:space="0" w:color="auto"/>
              </w:divBdr>
            </w:div>
            <w:div w:id="1914077007">
              <w:marLeft w:val="630"/>
              <w:marRight w:val="0"/>
              <w:marTop w:val="0"/>
              <w:marBottom w:val="0"/>
              <w:divBdr>
                <w:top w:val="none" w:sz="0" w:space="0" w:color="auto"/>
                <w:left w:val="none" w:sz="0" w:space="0" w:color="auto"/>
                <w:bottom w:val="none" w:sz="0" w:space="0" w:color="auto"/>
                <w:right w:val="none" w:sz="0" w:space="0" w:color="auto"/>
              </w:divBdr>
            </w:div>
          </w:divsChild>
        </w:div>
        <w:div w:id="986667025">
          <w:marLeft w:val="1200"/>
          <w:marRight w:val="0"/>
          <w:marTop w:val="285"/>
          <w:marBottom w:val="0"/>
          <w:divBdr>
            <w:top w:val="none" w:sz="0" w:space="0" w:color="auto"/>
            <w:left w:val="none" w:sz="0" w:space="0" w:color="auto"/>
            <w:bottom w:val="none" w:sz="0" w:space="0" w:color="auto"/>
            <w:right w:val="none" w:sz="0" w:space="0" w:color="auto"/>
          </w:divBdr>
        </w:div>
        <w:div w:id="1218398667">
          <w:marLeft w:val="1365"/>
          <w:marRight w:val="0"/>
          <w:marTop w:val="180"/>
          <w:marBottom w:val="0"/>
          <w:divBdr>
            <w:top w:val="none" w:sz="0" w:space="0" w:color="auto"/>
            <w:left w:val="none" w:sz="0" w:space="0" w:color="auto"/>
            <w:bottom w:val="none" w:sz="0" w:space="0" w:color="auto"/>
            <w:right w:val="none" w:sz="0" w:space="0" w:color="auto"/>
          </w:divBdr>
        </w:div>
        <w:div w:id="1290092357">
          <w:marLeft w:val="1860"/>
          <w:marRight w:val="0"/>
          <w:marTop w:val="150"/>
          <w:marBottom w:val="0"/>
          <w:divBdr>
            <w:top w:val="none" w:sz="0" w:space="0" w:color="auto"/>
            <w:left w:val="none" w:sz="0" w:space="0" w:color="auto"/>
            <w:bottom w:val="none" w:sz="0" w:space="0" w:color="auto"/>
            <w:right w:val="none" w:sz="0" w:space="0" w:color="auto"/>
          </w:divBdr>
        </w:div>
        <w:div w:id="1530875805">
          <w:marLeft w:val="1350"/>
          <w:marRight w:val="0"/>
          <w:marTop w:val="285"/>
          <w:marBottom w:val="0"/>
          <w:divBdr>
            <w:top w:val="none" w:sz="0" w:space="0" w:color="auto"/>
            <w:left w:val="none" w:sz="0" w:space="0" w:color="auto"/>
            <w:bottom w:val="none" w:sz="0" w:space="0" w:color="auto"/>
            <w:right w:val="none" w:sz="0" w:space="0" w:color="auto"/>
          </w:divBdr>
        </w:div>
        <w:div w:id="1543441628">
          <w:marLeft w:val="1230"/>
          <w:marRight w:val="0"/>
          <w:marTop w:val="0"/>
          <w:marBottom w:val="0"/>
          <w:divBdr>
            <w:top w:val="none" w:sz="0" w:space="0" w:color="auto"/>
            <w:left w:val="none" w:sz="0" w:space="0" w:color="auto"/>
            <w:bottom w:val="none" w:sz="0" w:space="0" w:color="auto"/>
            <w:right w:val="none" w:sz="0" w:space="0" w:color="auto"/>
          </w:divBdr>
          <w:divsChild>
            <w:div w:id="134228516">
              <w:marLeft w:val="0"/>
              <w:marRight w:val="0"/>
              <w:marTop w:val="5955"/>
              <w:marBottom w:val="0"/>
              <w:divBdr>
                <w:top w:val="none" w:sz="0" w:space="0" w:color="auto"/>
                <w:left w:val="none" w:sz="0" w:space="0" w:color="auto"/>
                <w:bottom w:val="none" w:sz="0" w:space="0" w:color="auto"/>
                <w:right w:val="none" w:sz="0" w:space="0" w:color="auto"/>
              </w:divBdr>
            </w:div>
            <w:div w:id="681207304">
              <w:marLeft w:val="615"/>
              <w:marRight w:val="0"/>
              <w:marTop w:val="0"/>
              <w:marBottom w:val="0"/>
              <w:divBdr>
                <w:top w:val="none" w:sz="0" w:space="0" w:color="auto"/>
                <w:left w:val="none" w:sz="0" w:space="0" w:color="auto"/>
                <w:bottom w:val="none" w:sz="0" w:space="0" w:color="auto"/>
                <w:right w:val="none" w:sz="0" w:space="0" w:color="auto"/>
              </w:divBdr>
            </w:div>
          </w:divsChild>
        </w:div>
        <w:div w:id="1594583559">
          <w:marLeft w:val="1830"/>
          <w:marRight w:val="0"/>
          <w:marTop w:val="240"/>
          <w:marBottom w:val="0"/>
          <w:divBdr>
            <w:top w:val="none" w:sz="0" w:space="0" w:color="auto"/>
            <w:left w:val="none" w:sz="0" w:space="0" w:color="auto"/>
            <w:bottom w:val="none" w:sz="0" w:space="0" w:color="auto"/>
            <w:right w:val="none" w:sz="0" w:space="0" w:color="auto"/>
          </w:divBdr>
        </w:div>
        <w:div w:id="1621451965">
          <w:marLeft w:val="1830"/>
          <w:marRight w:val="0"/>
          <w:marTop w:val="240"/>
          <w:marBottom w:val="0"/>
          <w:divBdr>
            <w:top w:val="none" w:sz="0" w:space="0" w:color="auto"/>
            <w:left w:val="none" w:sz="0" w:space="0" w:color="auto"/>
            <w:bottom w:val="none" w:sz="0" w:space="0" w:color="auto"/>
            <w:right w:val="none" w:sz="0" w:space="0" w:color="auto"/>
          </w:divBdr>
        </w:div>
        <w:div w:id="1629314405">
          <w:marLeft w:val="1860"/>
          <w:marRight w:val="0"/>
          <w:marTop w:val="0"/>
          <w:marBottom w:val="0"/>
          <w:divBdr>
            <w:top w:val="none" w:sz="0" w:space="0" w:color="auto"/>
            <w:left w:val="none" w:sz="0" w:space="0" w:color="auto"/>
            <w:bottom w:val="none" w:sz="0" w:space="0" w:color="auto"/>
            <w:right w:val="none" w:sz="0" w:space="0" w:color="auto"/>
          </w:divBdr>
        </w:div>
        <w:div w:id="2122216099">
          <w:marLeft w:val="1860"/>
          <w:marRight w:val="0"/>
          <w:marTop w:val="165"/>
          <w:marBottom w:val="0"/>
          <w:divBdr>
            <w:top w:val="none" w:sz="0" w:space="0" w:color="auto"/>
            <w:left w:val="none" w:sz="0" w:space="0" w:color="auto"/>
            <w:bottom w:val="none" w:sz="0" w:space="0" w:color="auto"/>
            <w:right w:val="none" w:sz="0" w:space="0" w:color="auto"/>
          </w:divBdr>
        </w:div>
      </w:divsChild>
    </w:div>
    <w:div w:id="1276251672">
      <w:bodyDiv w:val="1"/>
      <w:marLeft w:val="0"/>
      <w:marRight w:val="0"/>
      <w:marTop w:val="0"/>
      <w:marBottom w:val="0"/>
      <w:divBdr>
        <w:top w:val="none" w:sz="0" w:space="0" w:color="auto"/>
        <w:left w:val="none" w:sz="0" w:space="0" w:color="auto"/>
        <w:bottom w:val="none" w:sz="0" w:space="0" w:color="auto"/>
        <w:right w:val="none" w:sz="0" w:space="0" w:color="auto"/>
      </w:divBdr>
    </w:div>
    <w:div w:id="1539855126">
      <w:bodyDiv w:val="1"/>
      <w:marLeft w:val="0"/>
      <w:marRight w:val="0"/>
      <w:marTop w:val="0"/>
      <w:marBottom w:val="0"/>
      <w:divBdr>
        <w:top w:val="none" w:sz="0" w:space="0" w:color="auto"/>
        <w:left w:val="none" w:sz="0" w:space="0" w:color="auto"/>
        <w:bottom w:val="none" w:sz="0" w:space="0" w:color="auto"/>
        <w:right w:val="none" w:sz="0" w:space="0" w:color="auto"/>
      </w:divBdr>
      <w:divsChild>
        <w:div w:id="721442014">
          <w:marLeft w:val="270"/>
          <w:marRight w:val="0"/>
          <w:marTop w:val="45"/>
          <w:marBottom w:val="0"/>
          <w:divBdr>
            <w:top w:val="none" w:sz="0" w:space="0" w:color="auto"/>
            <w:left w:val="none" w:sz="0" w:space="0" w:color="auto"/>
            <w:bottom w:val="none" w:sz="0" w:space="0" w:color="auto"/>
            <w:right w:val="none" w:sz="0" w:space="0" w:color="auto"/>
          </w:divBdr>
        </w:div>
        <w:div w:id="1586528193">
          <w:marLeft w:val="285"/>
          <w:marRight w:val="0"/>
          <w:marTop w:val="0"/>
          <w:marBottom w:val="0"/>
          <w:divBdr>
            <w:top w:val="none" w:sz="0" w:space="0" w:color="auto"/>
            <w:left w:val="none" w:sz="0" w:space="0" w:color="auto"/>
            <w:bottom w:val="none" w:sz="0" w:space="0" w:color="auto"/>
            <w:right w:val="none" w:sz="0" w:space="0" w:color="auto"/>
          </w:divBdr>
        </w:div>
      </w:divsChild>
    </w:div>
    <w:div w:id="1658220788">
      <w:bodyDiv w:val="1"/>
      <w:marLeft w:val="0"/>
      <w:marRight w:val="0"/>
      <w:marTop w:val="0"/>
      <w:marBottom w:val="0"/>
      <w:divBdr>
        <w:top w:val="none" w:sz="0" w:space="0" w:color="auto"/>
        <w:left w:val="none" w:sz="0" w:space="0" w:color="auto"/>
        <w:bottom w:val="none" w:sz="0" w:space="0" w:color="auto"/>
        <w:right w:val="none" w:sz="0" w:space="0" w:color="auto"/>
      </w:divBdr>
    </w:div>
    <w:div w:id="1659382371">
      <w:bodyDiv w:val="1"/>
      <w:marLeft w:val="0"/>
      <w:marRight w:val="0"/>
      <w:marTop w:val="0"/>
      <w:marBottom w:val="0"/>
      <w:divBdr>
        <w:top w:val="none" w:sz="0" w:space="0" w:color="auto"/>
        <w:left w:val="none" w:sz="0" w:space="0" w:color="auto"/>
        <w:bottom w:val="none" w:sz="0" w:space="0" w:color="auto"/>
        <w:right w:val="none" w:sz="0" w:space="0" w:color="auto"/>
      </w:divBdr>
      <w:divsChild>
        <w:div w:id="70540112">
          <w:marLeft w:val="270"/>
          <w:marRight w:val="0"/>
          <w:marTop w:val="0"/>
          <w:marBottom w:val="0"/>
          <w:divBdr>
            <w:top w:val="none" w:sz="0" w:space="0" w:color="auto"/>
            <w:left w:val="none" w:sz="0" w:space="0" w:color="auto"/>
            <w:bottom w:val="none" w:sz="0" w:space="0" w:color="auto"/>
            <w:right w:val="none" w:sz="0" w:space="0" w:color="auto"/>
          </w:divBdr>
        </w:div>
        <w:div w:id="75368469">
          <w:marLeft w:val="285"/>
          <w:marRight w:val="0"/>
          <w:marTop w:val="45"/>
          <w:marBottom w:val="0"/>
          <w:divBdr>
            <w:top w:val="none" w:sz="0" w:space="0" w:color="auto"/>
            <w:left w:val="none" w:sz="0" w:space="0" w:color="auto"/>
            <w:bottom w:val="none" w:sz="0" w:space="0" w:color="auto"/>
            <w:right w:val="none" w:sz="0" w:space="0" w:color="auto"/>
          </w:divBdr>
        </w:div>
        <w:div w:id="164058599">
          <w:marLeft w:val="330"/>
          <w:marRight w:val="0"/>
          <w:marTop w:val="60"/>
          <w:marBottom w:val="0"/>
          <w:divBdr>
            <w:top w:val="none" w:sz="0" w:space="0" w:color="auto"/>
            <w:left w:val="none" w:sz="0" w:space="0" w:color="auto"/>
            <w:bottom w:val="none" w:sz="0" w:space="0" w:color="auto"/>
            <w:right w:val="none" w:sz="0" w:space="0" w:color="auto"/>
          </w:divBdr>
        </w:div>
        <w:div w:id="522982027">
          <w:marLeft w:val="285"/>
          <w:marRight w:val="0"/>
          <w:marTop w:val="0"/>
          <w:marBottom w:val="0"/>
          <w:divBdr>
            <w:top w:val="none" w:sz="0" w:space="0" w:color="auto"/>
            <w:left w:val="none" w:sz="0" w:space="0" w:color="auto"/>
            <w:bottom w:val="none" w:sz="0" w:space="0" w:color="auto"/>
            <w:right w:val="none" w:sz="0" w:space="0" w:color="auto"/>
          </w:divBdr>
        </w:div>
        <w:div w:id="624119722">
          <w:marLeft w:val="270"/>
          <w:marRight w:val="0"/>
          <w:marTop w:val="15"/>
          <w:marBottom w:val="0"/>
          <w:divBdr>
            <w:top w:val="none" w:sz="0" w:space="0" w:color="auto"/>
            <w:left w:val="none" w:sz="0" w:space="0" w:color="auto"/>
            <w:bottom w:val="none" w:sz="0" w:space="0" w:color="auto"/>
            <w:right w:val="none" w:sz="0" w:space="0" w:color="auto"/>
          </w:divBdr>
        </w:div>
        <w:div w:id="749011551">
          <w:marLeft w:val="270"/>
          <w:marRight w:val="0"/>
          <w:marTop w:val="0"/>
          <w:marBottom w:val="0"/>
          <w:divBdr>
            <w:top w:val="none" w:sz="0" w:space="0" w:color="auto"/>
            <w:left w:val="none" w:sz="0" w:space="0" w:color="auto"/>
            <w:bottom w:val="none" w:sz="0" w:space="0" w:color="auto"/>
            <w:right w:val="none" w:sz="0" w:space="0" w:color="auto"/>
          </w:divBdr>
        </w:div>
        <w:div w:id="826090131">
          <w:marLeft w:val="330"/>
          <w:marRight w:val="0"/>
          <w:marTop w:val="165"/>
          <w:marBottom w:val="0"/>
          <w:divBdr>
            <w:top w:val="none" w:sz="0" w:space="0" w:color="auto"/>
            <w:left w:val="none" w:sz="0" w:space="0" w:color="auto"/>
            <w:bottom w:val="none" w:sz="0" w:space="0" w:color="auto"/>
            <w:right w:val="none" w:sz="0" w:space="0" w:color="auto"/>
          </w:divBdr>
        </w:div>
        <w:div w:id="901914128">
          <w:marLeft w:val="285"/>
          <w:marRight w:val="0"/>
          <w:marTop w:val="345"/>
          <w:marBottom w:val="0"/>
          <w:divBdr>
            <w:top w:val="none" w:sz="0" w:space="0" w:color="auto"/>
            <w:left w:val="none" w:sz="0" w:space="0" w:color="auto"/>
            <w:bottom w:val="none" w:sz="0" w:space="0" w:color="auto"/>
            <w:right w:val="none" w:sz="0" w:space="0" w:color="auto"/>
          </w:divBdr>
        </w:div>
        <w:div w:id="1032001152">
          <w:marLeft w:val="285"/>
          <w:marRight w:val="0"/>
          <w:marTop w:val="120"/>
          <w:marBottom w:val="0"/>
          <w:divBdr>
            <w:top w:val="none" w:sz="0" w:space="0" w:color="auto"/>
            <w:left w:val="none" w:sz="0" w:space="0" w:color="auto"/>
            <w:bottom w:val="none" w:sz="0" w:space="0" w:color="auto"/>
            <w:right w:val="none" w:sz="0" w:space="0" w:color="auto"/>
          </w:divBdr>
        </w:div>
        <w:div w:id="1098720215">
          <w:marLeft w:val="255"/>
          <w:marRight w:val="0"/>
          <w:marTop w:val="720"/>
          <w:marBottom w:val="0"/>
          <w:divBdr>
            <w:top w:val="none" w:sz="0" w:space="0" w:color="auto"/>
            <w:left w:val="none" w:sz="0" w:space="0" w:color="auto"/>
            <w:bottom w:val="none" w:sz="0" w:space="0" w:color="auto"/>
            <w:right w:val="none" w:sz="0" w:space="0" w:color="auto"/>
          </w:divBdr>
        </w:div>
        <w:div w:id="1426805705">
          <w:marLeft w:val="270"/>
          <w:marRight w:val="0"/>
          <w:marTop w:val="30"/>
          <w:marBottom w:val="0"/>
          <w:divBdr>
            <w:top w:val="none" w:sz="0" w:space="0" w:color="auto"/>
            <w:left w:val="none" w:sz="0" w:space="0" w:color="auto"/>
            <w:bottom w:val="none" w:sz="0" w:space="0" w:color="auto"/>
            <w:right w:val="none" w:sz="0" w:space="0" w:color="auto"/>
          </w:divBdr>
        </w:div>
        <w:div w:id="1559782488">
          <w:marLeft w:val="285"/>
          <w:marRight w:val="0"/>
          <w:marTop w:val="1470"/>
          <w:marBottom w:val="0"/>
          <w:divBdr>
            <w:top w:val="none" w:sz="0" w:space="0" w:color="auto"/>
            <w:left w:val="none" w:sz="0" w:space="0" w:color="auto"/>
            <w:bottom w:val="none" w:sz="0" w:space="0" w:color="auto"/>
            <w:right w:val="none" w:sz="0" w:space="0" w:color="auto"/>
          </w:divBdr>
        </w:div>
        <w:div w:id="1896046682">
          <w:marLeft w:val="315"/>
          <w:marRight w:val="0"/>
          <w:marTop w:val="555"/>
          <w:marBottom w:val="0"/>
          <w:divBdr>
            <w:top w:val="none" w:sz="0" w:space="0" w:color="auto"/>
            <w:left w:val="none" w:sz="0" w:space="0" w:color="auto"/>
            <w:bottom w:val="none" w:sz="0" w:space="0" w:color="auto"/>
            <w:right w:val="none" w:sz="0" w:space="0" w:color="auto"/>
          </w:divBdr>
        </w:div>
        <w:div w:id="1980455495">
          <w:marLeft w:val="270"/>
          <w:marRight w:val="0"/>
          <w:marTop w:val="240"/>
          <w:marBottom w:val="0"/>
          <w:divBdr>
            <w:top w:val="none" w:sz="0" w:space="0" w:color="auto"/>
            <w:left w:val="none" w:sz="0" w:space="0" w:color="auto"/>
            <w:bottom w:val="none" w:sz="0" w:space="0" w:color="auto"/>
            <w:right w:val="none" w:sz="0" w:space="0" w:color="auto"/>
          </w:divBdr>
        </w:div>
        <w:div w:id="2028292656">
          <w:marLeft w:val="330"/>
          <w:marRight w:val="0"/>
          <w:marTop w:val="0"/>
          <w:marBottom w:val="0"/>
          <w:divBdr>
            <w:top w:val="none" w:sz="0" w:space="0" w:color="auto"/>
            <w:left w:val="none" w:sz="0" w:space="0" w:color="auto"/>
            <w:bottom w:val="none" w:sz="0" w:space="0" w:color="auto"/>
            <w:right w:val="none" w:sz="0" w:space="0" w:color="auto"/>
          </w:divBdr>
        </w:div>
      </w:divsChild>
    </w:div>
    <w:div w:id="1739013368">
      <w:bodyDiv w:val="1"/>
      <w:marLeft w:val="0"/>
      <w:marRight w:val="0"/>
      <w:marTop w:val="0"/>
      <w:marBottom w:val="0"/>
      <w:divBdr>
        <w:top w:val="none" w:sz="0" w:space="0" w:color="auto"/>
        <w:left w:val="none" w:sz="0" w:space="0" w:color="auto"/>
        <w:bottom w:val="none" w:sz="0" w:space="0" w:color="auto"/>
        <w:right w:val="none" w:sz="0" w:space="0" w:color="auto"/>
      </w:divBdr>
      <w:divsChild>
        <w:div w:id="125854389">
          <w:marLeft w:val="1545"/>
          <w:marRight w:val="0"/>
          <w:marTop w:val="165"/>
          <w:marBottom w:val="0"/>
          <w:divBdr>
            <w:top w:val="none" w:sz="0" w:space="0" w:color="auto"/>
            <w:left w:val="none" w:sz="0" w:space="0" w:color="auto"/>
            <w:bottom w:val="none" w:sz="0" w:space="0" w:color="auto"/>
            <w:right w:val="none" w:sz="0" w:space="0" w:color="auto"/>
          </w:divBdr>
          <w:divsChild>
            <w:div w:id="688028711">
              <w:marLeft w:val="0"/>
              <w:marRight w:val="0"/>
              <w:marTop w:val="2100"/>
              <w:marBottom w:val="0"/>
              <w:divBdr>
                <w:top w:val="none" w:sz="0" w:space="0" w:color="auto"/>
                <w:left w:val="none" w:sz="0" w:space="0" w:color="auto"/>
                <w:bottom w:val="none" w:sz="0" w:space="0" w:color="auto"/>
                <w:right w:val="none" w:sz="0" w:space="0" w:color="auto"/>
              </w:divBdr>
            </w:div>
          </w:divsChild>
        </w:div>
        <w:div w:id="199051173">
          <w:marLeft w:val="1830"/>
          <w:marRight w:val="0"/>
          <w:marTop w:val="150"/>
          <w:marBottom w:val="0"/>
          <w:divBdr>
            <w:top w:val="none" w:sz="0" w:space="0" w:color="auto"/>
            <w:left w:val="none" w:sz="0" w:space="0" w:color="auto"/>
            <w:bottom w:val="none" w:sz="0" w:space="0" w:color="auto"/>
            <w:right w:val="none" w:sz="0" w:space="0" w:color="auto"/>
          </w:divBdr>
        </w:div>
        <w:div w:id="228461959">
          <w:marLeft w:val="1200"/>
          <w:marRight w:val="0"/>
          <w:marTop w:val="285"/>
          <w:marBottom w:val="0"/>
          <w:divBdr>
            <w:top w:val="none" w:sz="0" w:space="0" w:color="auto"/>
            <w:left w:val="none" w:sz="0" w:space="0" w:color="auto"/>
            <w:bottom w:val="none" w:sz="0" w:space="0" w:color="auto"/>
            <w:right w:val="none" w:sz="0" w:space="0" w:color="auto"/>
          </w:divBdr>
        </w:div>
        <w:div w:id="234363487">
          <w:marLeft w:val="1755"/>
          <w:marRight w:val="0"/>
          <w:marTop w:val="150"/>
          <w:marBottom w:val="0"/>
          <w:divBdr>
            <w:top w:val="none" w:sz="0" w:space="0" w:color="auto"/>
            <w:left w:val="none" w:sz="0" w:space="0" w:color="auto"/>
            <w:bottom w:val="none" w:sz="0" w:space="0" w:color="auto"/>
            <w:right w:val="none" w:sz="0" w:space="0" w:color="auto"/>
          </w:divBdr>
        </w:div>
        <w:div w:id="261841974">
          <w:marLeft w:val="1860"/>
          <w:marRight w:val="0"/>
          <w:marTop w:val="240"/>
          <w:marBottom w:val="0"/>
          <w:divBdr>
            <w:top w:val="none" w:sz="0" w:space="0" w:color="auto"/>
            <w:left w:val="none" w:sz="0" w:space="0" w:color="auto"/>
            <w:bottom w:val="none" w:sz="0" w:space="0" w:color="auto"/>
            <w:right w:val="none" w:sz="0" w:space="0" w:color="auto"/>
          </w:divBdr>
        </w:div>
        <w:div w:id="399207818">
          <w:marLeft w:val="1230"/>
          <w:marRight w:val="0"/>
          <w:marTop w:val="1530"/>
          <w:marBottom w:val="0"/>
          <w:divBdr>
            <w:top w:val="none" w:sz="0" w:space="0" w:color="auto"/>
            <w:left w:val="none" w:sz="0" w:space="0" w:color="auto"/>
            <w:bottom w:val="none" w:sz="0" w:space="0" w:color="auto"/>
            <w:right w:val="none" w:sz="0" w:space="0" w:color="auto"/>
          </w:divBdr>
        </w:div>
        <w:div w:id="492061704">
          <w:marLeft w:val="1245"/>
          <w:marRight w:val="0"/>
          <w:marTop w:val="645"/>
          <w:marBottom w:val="0"/>
          <w:divBdr>
            <w:top w:val="none" w:sz="0" w:space="0" w:color="auto"/>
            <w:left w:val="none" w:sz="0" w:space="0" w:color="auto"/>
            <w:bottom w:val="none" w:sz="0" w:space="0" w:color="auto"/>
            <w:right w:val="none" w:sz="0" w:space="0" w:color="auto"/>
          </w:divBdr>
        </w:div>
        <w:div w:id="772290094">
          <w:marLeft w:val="1260"/>
          <w:marRight w:val="0"/>
          <w:marTop w:val="285"/>
          <w:marBottom w:val="0"/>
          <w:divBdr>
            <w:top w:val="none" w:sz="0" w:space="0" w:color="auto"/>
            <w:left w:val="none" w:sz="0" w:space="0" w:color="auto"/>
            <w:bottom w:val="none" w:sz="0" w:space="0" w:color="auto"/>
            <w:right w:val="none" w:sz="0" w:space="0" w:color="auto"/>
          </w:divBdr>
        </w:div>
        <w:div w:id="1078676058">
          <w:marLeft w:val="1860"/>
          <w:marRight w:val="0"/>
          <w:marTop w:val="240"/>
          <w:marBottom w:val="0"/>
          <w:divBdr>
            <w:top w:val="none" w:sz="0" w:space="0" w:color="auto"/>
            <w:left w:val="none" w:sz="0" w:space="0" w:color="auto"/>
            <w:bottom w:val="none" w:sz="0" w:space="0" w:color="auto"/>
            <w:right w:val="none" w:sz="0" w:space="0" w:color="auto"/>
          </w:divBdr>
        </w:div>
        <w:div w:id="1265305731">
          <w:marLeft w:val="1350"/>
          <w:marRight w:val="0"/>
          <w:marTop w:val="3060"/>
          <w:marBottom w:val="0"/>
          <w:divBdr>
            <w:top w:val="none" w:sz="0" w:space="0" w:color="auto"/>
            <w:left w:val="none" w:sz="0" w:space="0" w:color="auto"/>
            <w:bottom w:val="none" w:sz="0" w:space="0" w:color="auto"/>
            <w:right w:val="none" w:sz="0" w:space="0" w:color="auto"/>
          </w:divBdr>
        </w:div>
        <w:div w:id="1343554689">
          <w:marLeft w:val="1230"/>
          <w:marRight w:val="0"/>
          <w:marTop w:val="0"/>
          <w:marBottom w:val="0"/>
          <w:divBdr>
            <w:top w:val="none" w:sz="0" w:space="0" w:color="auto"/>
            <w:left w:val="none" w:sz="0" w:space="0" w:color="auto"/>
            <w:bottom w:val="none" w:sz="0" w:space="0" w:color="auto"/>
            <w:right w:val="none" w:sz="0" w:space="0" w:color="auto"/>
          </w:divBdr>
        </w:div>
        <w:div w:id="1442803104">
          <w:marLeft w:val="1860"/>
          <w:marRight w:val="0"/>
          <w:marTop w:val="180"/>
          <w:marBottom w:val="0"/>
          <w:divBdr>
            <w:top w:val="none" w:sz="0" w:space="0" w:color="auto"/>
            <w:left w:val="none" w:sz="0" w:space="0" w:color="auto"/>
            <w:bottom w:val="none" w:sz="0" w:space="0" w:color="auto"/>
            <w:right w:val="none" w:sz="0" w:space="0" w:color="auto"/>
          </w:divBdr>
        </w:div>
        <w:div w:id="1498960517">
          <w:marLeft w:val="1230"/>
          <w:marRight w:val="0"/>
          <w:marTop w:val="0"/>
          <w:marBottom w:val="0"/>
          <w:divBdr>
            <w:top w:val="none" w:sz="0" w:space="0" w:color="auto"/>
            <w:left w:val="none" w:sz="0" w:space="0" w:color="auto"/>
            <w:bottom w:val="none" w:sz="0" w:space="0" w:color="auto"/>
            <w:right w:val="none" w:sz="0" w:space="0" w:color="auto"/>
          </w:divBdr>
          <w:divsChild>
            <w:div w:id="419179932">
              <w:marLeft w:val="615"/>
              <w:marRight w:val="0"/>
              <w:marTop w:val="0"/>
              <w:marBottom w:val="0"/>
              <w:divBdr>
                <w:top w:val="none" w:sz="0" w:space="0" w:color="auto"/>
                <w:left w:val="none" w:sz="0" w:space="0" w:color="auto"/>
                <w:bottom w:val="none" w:sz="0" w:space="0" w:color="auto"/>
                <w:right w:val="none" w:sz="0" w:space="0" w:color="auto"/>
              </w:divBdr>
            </w:div>
            <w:div w:id="1202210568">
              <w:marLeft w:val="0"/>
              <w:marRight w:val="0"/>
              <w:marTop w:val="2940"/>
              <w:marBottom w:val="0"/>
              <w:divBdr>
                <w:top w:val="none" w:sz="0" w:space="0" w:color="auto"/>
                <w:left w:val="none" w:sz="0" w:space="0" w:color="auto"/>
                <w:bottom w:val="none" w:sz="0" w:space="0" w:color="auto"/>
                <w:right w:val="none" w:sz="0" w:space="0" w:color="auto"/>
              </w:divBdr>
            </w:div>
          </w:divsChild>
        </w:div>
      </w:divsChild>
    </w:div>
    <w:div w:id="1776905870">
      <w:bodyDiv w:val="1"/>
      <w:marLeft w:val="0"/>
      <w:marRight w:val="0"/>
      <w:marTop w:val="0"/>
      <w:marBottom w:val="0"/>
      <w:divBdr>
        <w:top w:val="none" w:sz="0" w:space="0" w:color="auto"/>
        <w:left w:val="none" w:sz="0" w:space="0" w:color="auto"/>
        <w:bottom w:val="none" w:sz="0" w:space="0" w:color="auto"/>
        <w:right w:val="none" w:sz="0" w:space="0" w:color="auto"/>
      </w:divBdr>
      <w:divsChild>
        <w:div w:id="478230801">
          <w:marLeft w:val="270"/>
          <w:marRight w:val="0"/>
          <w:marTop w:val="0"/>
          <w:marBottom w:val="0"/>
          <w:divBdr>
            <w:top w:val="none" w:sz="0" w:space="0" w:color="auto"/>
            <w:left w:val="none" w:sz="0" w:space="0" w:color="auto"/>
            <w:bottom w:val="none" w:sz="0" w:space="0" w:color="auto"/>
            <w:right w:val="none" w:sz="0" w:space="0" w:color="auto"/>
          </w:divBdr>
        </w:div>
        <w:div w:id="657996461">
          <w:marLeft w:val="285"/>
          <w:marRight w:val="0"/>
          <w:marTop w:val="570"/>
          <w:marBottom w:val="0"/>
          <w:divBdr>
            <w:top w:val="none" w:sz="0" w:space="0" w:color="auto"/>
            <w:left w:val="none" w:sz="0" w:space="0" w:color="auto"/>
            <w:bottom w:val="none" w:sz="0" w:space="0" w:color="auto"/>
            <w:right w:val="none" w:sz="0" w:space="0" w:color="auto"/>
          </w:divBdr>
        </w:div>
        <w:div w:id="1135102066">
          <w:marLeft w:val="270"/>
          <w:marRight w:val="0"/>
          <w:marTop w:val="870"/>
          <w:marBottom w:val="0"/>
          <w:divBdr>
            <w:top w:val="none" w:sz="0" w:space="0" w:color="auto"/>
            <w:left w:val="none" w:sz="0" w:space="0" w:color="auto"/>
            <w:bottom w:val="none" w:sz="0" w:space="0" w:color="auto"/>
            <w:right w:val="none" w:sz="0" w:space="0" w:color="auto"/>
          </w:divBdr>
        </w:div>
        <w:div w:id="1866016299">
          <w:marLeft w:val="285"/>
          <w:marRight w:val="0"/>
          <w:marTop w:val="30"/>
          <w:marBottom w:val="0"/>
          <w:divBdr>
            <w:top w:val="none" w:sz="0" w:space="0" w:color="auto"/>
            <w:left w:val="none" w:sz="0" w:space="0" w:color="auto"/>
            <w:bottom w:val="none" w:sz="0" w:space="0" w:color="auto"/>
            <w:right w:val="none" w:sz="0" w:space="0" w:color="auto"/>
          </w:divBdr>
        </w:div>
      </w:divsChild>
    </w:div>
    <w:div w:id="1783695026">
      <w:bodyDiv w:val="1"/>
      <w:marLeft w:val="0"/>
      <w:marRight w:val="0"/>
      <w:marTop w:val="0"/>
      <w:marBottom w:val="0"/>
      <w:divBdr>
        <w:top w:val="none" w:sz="0" w:space="0" w:color="auto"/>
        <w:left w:val="none" w:sz="0" w:space="0" w:color="auto"/>
        <w:bottom w:val="none" w:sz="0" w:space="0" w:color="auto"/>
        <w:right w:val="none" w:sz="0" w:space="0" w:color="auto"/>
      </w:divBdr>
      <w:divsChild>
        <w:div w:id="498425338">
          <w:marLeft w:val="1365"/>
          <w:marRight w:val="0"/>
          <w:marTop w:val="285"/>
          <w:marBottom w:val="0"/>
          <w:divBdr>
            <w:top w:val="none" w:sz="0" w:space="0" w:color="auto"/>
            <w:left w:val="none" w:sz="0" w:space="0" w:color="auto"/>
            <w:bottom w:val="none" w:sz="0" w:space="0" w:color="auto"/>
            <w:right w:val="none" w:sz="0" w:space="0" w:color="auto"/>
          </w:divBdr>
        </w:div>
        <w:div w:id="585652983">
          <w:marLeft w:val="1350"/>
          <w:marRight w:val="0"/>
          <w:marTop w:val="495"/>
          <w:marBottom w:val="0"/>
          <w:divBdr>
            <w:top w:val="none" w:sz="0" w:space="0" w:color="auto"/>
            <w:left w:val="none" w:sz="0" w:space="0" w:color="auto"/>
            <w:bottom w:val="none" w:sz="0" w:space="0" w:color="auto"/>
            <w:right w:val="none" w:sz="0" w:space="0" w:color="auto"/>
          </w:divBdr>
        </w:div>
        <w:div w:id="592713411">
          <w:marLeft w:val="1200"/>
          <w:marRight w:val="0"/>
          <w:marTop w:val="555"/>
          <w:marBottom w:val="0"/>
          <w:divBdr>
            <w:top w:val="none" w:sz="0" w:space="0" w:color="auto"/>
            <w:left w:val="none" w:sz="0" w:space="0" w:color="auto"/>
            <w:bottom w:val="none" w:sz="0" w:space="0" w:color="auto"/>
            <w:right w:val="none" w:sz="0" w:space="0" w:color="auto"/>
          </w:divBdr>
        </w:div>
        <w:div w:id="1120732562">
          <w:marLeft w:val="1230"/>
          <w:marRight w:val="0"/>
          <w:marTop w:val="0"/>
          <w:marBottom w:val="0"/>
          <w:divBdr>
            <w:top w:val="none" w:sz="0" w:space="0" w:color="auto"/>
            <w:left w:val="none" w:sz="0" w:space="0" w:color="auto"/>
            <w:bottom w:val="none" w:sz="0" w:space="0" w:color="auto"/>
            <w:right w:val="none" w:sz="0" w:space="0" w:color="auto"/>
          </w:divBdr>
          <w:divsChild>
            <w:div w:id="574436715">
              <w:marLeft w:val="0"/>
              <w:marRight w:val="0"/>
              <w:marTop w:val="2940"/>
              <w:marBottom w:val="0"/>
              <w:divBdr>
                <w:top w:val="none" w:sz="0" w:space="0" w:color="auto"/>
                <w:left w:val="none" w:sz="0" w:space="0" w:color="auto"/>
                <w:bottom w:val="none" w:sz="0" w:space="0" w:color="auto"/>
                <w:right w:val="none" w:sz="0" w:space="0" w:color="auto"/>
              </w:divBdr>
            </w:div>
            <w:div w:id="1470778979">
              <w:marLeft w:val="615"/>
              <w:marRight w:val="0"/>
              <w:marTop w:val="0"/>
              <w:marBottom w:val="0"/>
              <w:divBdr>
                <w:top w:val="none" w:sz="0" w:space="0" w:color="auto"/>
                <w:left w:val="none" w:sz="0" w:space="0" w:color="auto"/>
                <w:bottom w:val="none" w:sz="0" w:space="0" w:color="auto"/>
                <w:right w:val="none" w:sz="0" w:space="0" w:color="auto"/>
              </w:divBdr>
            </w:div>
          </w:divsChild>
        </w:div>
        <w:div w:id="1126778715">
          <w:marLeft w:val="1860"/>
          <w:marRight w:val="0"/>
          <w:marTop w:val="180"/>
          <w:marBottom w:val="0"/>
          <w:divBdr>
            <w:top w:val="none" w:sz="0" w:space="0" w:color="auto"/>
            <w:left w:val="none" w:sz="0" w:space="0" w:color="auto"/>
            <w:bottom w:val="none" w:sz="0" w:space="0" w:color="auto"/>
            <w:right w:val="none" w:sz="0" w:space="0" w:color="auto"/>
          </w:divBdr>
        </w:div>
        <w:div w:id="1483353185">
          <w:marLeft w:val="1860"/>
          <w:marRight w:val="0"/>
          <w:marTop w:val="240"/>
          <w:marBottom w:val="0"/>
          <w:divBdr>
            <w:top w:val="none" w:sz="0" w:space="0" w:color="auto"/>
            <w:left w:val="none" w:sz="0" w:space="0" w:color="auto"/>
            <w:bottom w:val="none" w:sz="0" w:space="0" w:color="auto"/>
            <w:right w:val="none" w:sz="0" w:space="0" w:color="auto"/>
          </w:divBdr>
        </w:div>
        <w:div w:id="1553344605">
          <w:marLeft w:val="1860"/>
          <w:marRight w:val="0"/>
          <w:marTop w:val="150"/>
          <w:marBottom w:val="0"/>
          <w:divBdr>
            <w:top w:val="none" w:sz="0" w:space="0" w:color="auto"/>
            <w:left w:val="none" w:sz="0" w:space="0" w:color="auto"/>
            <w:bottom w:val="none" w:sz="0" w:space="0" w:color="auto"/>
            <w:right w:val="none" w:sz="0" w:space="0" w:color="auto"/>
          </w:divBdr>
        </w:div>
        <w:div w:id="1598756007">
          <w:marLeft w:val="1860"/>
          <w:marRight w:val="0"/>
          <w:marTop w:val="165"/>
          <w:marBottom w:val="0"/>
          <w:divBdr>
            <w:top w:val="none" w:sz="0" w:space="0" w:color="auto"/>
            <w:left w:val="none" w:sz="0" w:space="0" w:color="auto"/>
            <w:bottom w:val="none" w:sz="0" w:space="0" w:color="auto"/>
            <w:right w:val="none" w:sz="0" w:space="0" w:color="auto"/>
          </w:divBdr>
        </w:div>
        <w:div w:id="1758406878">
          <w:marLeft w:val="1545"/>
          <w:marRight w:val="0"/>
          <w:marTop w:val="1170"/>
          <w:marBottom w:val="0"/>
          <w:divBdr>
            <w:top w:val="none" w:sz="0" w:space="0" w:color="auto"/>
            <w:left w:val="none" w:sz="0" w:space="0" w:color="auto"/>
            <w:bottom w:val="none" w:sz="0" w:space="0" w:color="auto"/>
            <w:right w:val="none" w:sz="0" w:space="0" w:color="auto"/>
          </w:divBdr>
        </w:div>
        <w:div w:id="1761759372">
          <w:marLeft w:val="1230"/>
          <w:marRight w:val="0"/>
          <w:marTop w:val="0"/>
          <w:marBottom w:val="0"/>
          <w:divBdr>
            <w:top w:val="none" w:sz="0" w:space="0" w:color="auto"/>
            <w:left w:val="none" w:sz="0" w:space="0" w:color="auto"/>
            <w:bottom w:val="none" w:sz="0" w:space="0" w:color="auto"/>
            <w:right w:val="none" w:sz="0" w:space="0" w:color="auto"/>
          </w:divBdr>
        </w:div>
        <w:div w:id="1917545143">
          <w:marLeft w:val="1860"/>
          <w:marRight w:val="0"/>
          <w:marTop w:val="240"/>
          <w:marBottom w:val="0"/>
          <w:divBdr>
            <w:top w:val="none" w:sz="0" w:space="0" w:color="auto"/>
            <w:left w:val="none" w:sz="0" w:space="0" w:color="auto"/>
            <w:bottom w:val="none" w:sz="0" w:space="0" w:color="auto"/>
            <w:right w:val="none" w:sz="0" w:space="0" w:color="auto"/>
          </w:divBdr>
        </w:div>
        <w:div w:id="2013532681">
          <w:marLeft w:val="1830"/>
          <w:marRight w:val="0"/>
          <w:marTop w:val="150"/>
          <w:marBottom w:val="0"/>
          <w:divBdr>
            <w:top w:val="none" w:sz="0" w:space="0" w:color="auto"/>
            <w:left w:val="none" w:sz="0" w:space="0" w:color="auto"/>
            <w:bottom w:val="none" w:sz="0" w:space="0" w:color="auto"/>
            <w:right w:val="none" w:sz="0" w:space="0" w:color="auto"/>
          </w:divBdr>
        </w:div>
        <w:div w:id="2037926293">
          <w:marLeft w:val="1230"/>
          <w:marRight w:val="0"/>
          <w:marTop w:val="600"/>
          <w:marBottom w:val="0"/>
          <w:divBdr>
            <w:top w:val="none" w:sz="0" w:space="0" w:color="auto"/>
            <w:left w:val="none" w:sz="0" w:space="0" w:color="auto"/>
            <w:bottom w:val="none" w:sz="0" w:space="0" w:color="auto"/>
            <w:right w:val="none" w:sz="0" w:space="0" w:color="auto"/>
          </w:divBdr>
        </w:div>
        <w:div w:id="2140412392">
          <w:marLeft w:val="1350"/>
          <w:marRight w:val="0"/>
          <w:marTop w:val="540"/>
          <w:marBottom w:val="0"/>
          <w:divBdr>
            <w:top w:val="none" w:sz="0" w:space="0" w:color="auto"/>
            <w:left w:val="none" w:sz="0" w:space="0" w:color="auto"/>
            <w:bottom w:val="none" w:sz="0" w:space="0" w:color="auto"/>
            <w:right w:val="none" w:sz="0" w:space="0" w:color="auto"/>
          </w:divBdr>
        </w:div>
      </w:divsChild>
    </w:div>
    <w:div w:id="1784180239">
      <w:bodyDiv w:val="1"/>
      <w:marLeft w:val="0"/>
      <w:marRight w:val="0"/>
      <w:marTop w:val="0"/>
      <w:marBottom w:val="0"/>
      <w:divBdr>
        <w:top w:val="none" w:sz="0" w:space="0" w:color="auto"/>
        <w:left w:val="none" w:sz="0" w:space="0" w:color="auto"/>
        <w:bottom w:val="none" w:sz="0" w:space="0" w:color="auto"/>
        <w:right w:val="none" w:sz="0" w:space="0" w:color="auto"/>
      </w:divBdr>
      <w:divsChild>
        <w:div w:id="230848423">
          <w:marLeft w:val="0"/>
          <w:marRight w:val="0"/>
          <w:marTop w:val="0"/>
          <w:marBottom w:val="0"/>
          <w:divBdr>
            <w:top w:val="none" w:sz="0" w:space="0" w:color="auto"/>
            <w:left w:val="none" w:sz="0" w:space="0" w:color="auto"/>
            <w:bottom w:val="none" w:sz="0" w:space="0" w:color="auto"/>
            <w:right w:val="none" w:sz="0" w:space="0" w:color="auto"/>
          </w:divBdr>
        </w:div>
        <w:div w:id="306936550">
          <w:marLeft w:val="0"/>
          <w:marRight w:val="0"/>
          <w:marTop w:val="0"/>
          <w:marBottom w:val="0"/>
          <w:divBdr>
            <w:top w:val="none" w:sz="0" w:space="0" w:color="auto"/>
            <w:left w:val="none" w:sz="0" w:space="0" w:color="auto"/>
            <w:bottom w:val="none" w:sz="0" w:space="0" w:color="auto"/>
            <w:right w:val="none" w:sz="0" w:space="0" w:color="auto"/>
          </w:divBdr>
        </w:div>
        <w:div w:id="358744358">
          <w:marLeft w:val="0"/>
          <w:marRight w:val="0"/>
          <w:marTop w:val="0"/>
          <w:marBottom w:val="0"/>
          <w:divBdr>
            <w:top w:val="none" w:sz="0" w:space="0" w:color="auto"/>
            <w:left w:val="none" w:sz="0" w:space="0" w:color="auto"/>
            <w:bottom w:val="none" w:sz="0" w:space="0" w:color="auto"/>
            <w:right w:val="none" w:sz="0" w:space="0" w:color="auto"/>
          </w:divBdr>
        </w:div>
        <w:div w:id="430130721">
          <w:marLeft w:val="0"/>
          <w:marRight w:val="0"/>
          <w:marTop w:val="0"/>
          <w:marBottom w:val="0"/>
          <w:divBdr>
            <w:top w:val="none" w:sz="0" w:space="0" w:color="auto"/>
            <w:left w:val="none" w:sz="0" w:space="0" w:color="auto"/>
            <w:bottom w:val="none" w:sz="0" w:space="0" w:color="auto"/>
            <w:right w:val="none" w:sz="0" w:space="0" w:color="auto"/>
          </w:divBdr>
        </w:div>
        <w:div w:id="980424796">
          <w:marLeft w:val="0"/>
          <w:marRight w:val="0"/>
          <w:marTop w:val="0"/>
          <w:marBottom w:val="0"/>
          <w:divBdr>
            <w:top w:val="none" w:sz="0" w:space="0" w:color="auto"/>
            <w:left w:val="none" w:sz="0" w:space="0" w:color="auto"/>
            <w:bottom w:val="none" w:sz="0" w:space="0" w:color="auto"/>
            <w:right w:val="none" w:sz="0" w:space="0" w:color="auto"/>
          </w:divBdr>
        </w:div>
        <w:div w:id="1371492295">
          <w:marLeft w:val="0"/>
          <w:marRight w:val="0"/>
          <w:marTop w:val="0"/>
          <w:marBottom w:val="0"/>
          <w:divBdr>
            <w:top w:val="none" w:sz="0" w:space="0" w:color="auto"/>
            <w:left w:val="none" w:sz="0" w:space="0" w:color="auto"/>
            <w:bottom w:val="none" w:sz="0" w:space="0" w:color="auto"/>
            <w:right w:val="none" w:sz="0" w:space="0" w:color="auto"/>
          </w:divBdr>
        </w:div>
        <w:div w:id="1752311175">
          <w:marLeft w:val="0"/>
          <w:marRight w:val="0"/>
          <w:marTop w:val="0"/>
          <w:marBottom w:val="0"/>
          <w:divBdr>
            <w:top w:val="none" w:sz="0" w:space="0" w:color="auto"/>
            <w:left w:val="none" w:sz="0" w:space="0" w:color="auto"/>
            <w:bottom w:val="none" w:sz="0" w:space="0" w:color="auto"/>
            <w:right w:val="none" w:sz="0" w:space="0" w:color="auto"/>
          </w:divBdr>
        </w:div>
        <w:div w:id="1871990197">
          <w:marLeft w:val="0"/>
          <w:marRight w:val="0"/>
          <w:marTop w:val="0"/>
          <w:marBottom w:val="0"/>
          <w:divBdr>
            <w:top w:val="none" w:sz="0" w:space="0" w:color="auto"/>
            <w:left w:val="none" w:sz="0" w:space="0" w:color="auto"/>
            <w:bottom w:val="none" w:sz="0" w:space="0" w:color="auto"/>
            <w:right w:val="none" w:sz="0" w:space="0" w:color="auto"/>
          </w:divBdr>
        </w:div>
        <w:div w:id="2133013715">
          <w:marLeft w:val="0"/>
          <w:marRight w:val="0"/>
          <w:marTop w:val="0"/>
          <w:marBottom w:val="0"/>
          <w:divBdr>
            <w:top w:val="none" w:sz="0" w:space="0" w:color="auto"/>
            <w:left w:val="none" w:sz="0" w:space="0" w:color="auto"/>
            <w:bottom w:val="none" w:sz="0" w:space="0" w:color="auto"/>
            <w:right w:val="none" w:sz="0" w:space="0" w:color="auto"/>
          </w:divBdr>
        </w:div>
      </w:divsChild>
    </w:div>
    <w:div w:id="1795706919">
      <w:bodyDiv w:val="1"/>
      <w:marLeft w:val="0"/>
      <w:marRight w:val="0"/>
      <w:marTop w:val="0"/>
      <w:marBottom w:val="0"/>
      <w:divBdr>
        <w:top w:val="none" w:sz="0" w:space="0" w:color="auto"/>
        <w:left w:val="none" w:sz="0" w:space="0" w:color="auto"/>
        <w:bottom w:val="none" w:sz="0" w:space="0" w:color="auto"/>
        <w:right w:val="none" w:sz="0" w:space="0" w:color="auto"/>
      </w:divBdr>
    </w:div>
    <w:div w:id="1822573754">
      <w:bodyDiv w:val="1"/>
      <w:marLeft w:val="0"/>
      <w:marRight w:val="0"/>
      <w:marTop w:val="0"/>
      <w:marBottom w:val="0"/>
      <w:divBdr>
        <w:top w:val="none" w:sz="0" w:space="0" w:color="auto"/>
        <w:left w:val="none" w:sz="0" w:space="0" w:color="auto"/>
        <w:bottom w:val="none" w:sz="0" w:space="0" w:color="auto"/>
        <w:right w:val="none" w:sz="0" w:space="0" w:color="auto"/>
      </w:divBdr>
      <w:divsChild>
        <w:div w:id="51000271">
          <w:marLeft w:val="0"/>
          <w:marRight w:val="0"/>
          <w:marTop w:val="0"/>
          <w:marBottom w:val="0"/>
          <w:divBdr>
            <w:top w:val="none" w:sz="0" w:space="0" w:color="auto"/>
            <w:left w:val="none" w:sz="0" w:space="0" w:color="auto"/>
            <w:bottom w:val="none" w:sz="0" w:space="0" w:color="auto"/>
            <w:right w:val="none" w:sz="0" w:space="0" w:color="auto"/>
          </w:divBdr>
        </w:div>
        <w:div w:id="60295644">
          <w:marLeft w:val="0"/>
          <w:marRight w:val="0"/>
          <w:marTop w:val="0"/>
          <w:marBottom w:val="0"/>
          <w:divBdr>
            <w:top w:val="none" w:sz="0" w:space="0" w:color="auto"/>
            <w:left w:val="none" w:sz="0" w:space="0" w:color="auto"/>
            <w:bottom w:val="none" w:sz="0" w:space="0" w:color="auto"/>
            <w:right w:val="none" w:sz="0" w:space="0" w:color="auto"/>
          </w:divBdr>
        </w:div>
        <w:div w:id="65303490">
          <w:marLeft w:val="0"/>
          <w:marRight w:val="0"/>
          <w:marTop w:val="0"/>
          <w:marBottom w:val="0"/>
          <w:divBdr>
            <w:top w:val="none" w:sz="0" w:space="0" w:color="auto"/>
            <w:left w:val="none" w:sz="0" w:space="0" w:color="auto"/>
            <w:bottom w:val="none" w:sz="0" w:space="0" w:color="auto"/>
            <w:right w:val="none" w:sz="0" w:space="0" w:color="auto"/>
          </w:divBdr>
        </w:div>
        <w:div w:id="201065735">
          <w:marLeft w:val="0"/>
          <w:marRight w:val="0"/>
          <w:marTop w:val="0"/>
          <w:marBottom w:val="0"/>
          <w:divBdr>
            <w:top w:val="none" w:sz="0" w:space="0" w:color="auto"/>
            <w:left w:val="none" w:sz="0" w:space="0" w:color="auto"/>
            <w:bottom w:val="none" w:sz="0" w:space="0" w:color="auto"/>
            <w:right w:val="none" w:sz="0" w:space="0" w:color="auto"/>
          </w:divBdr>
        </w:div>
        <w:div w:id="217981170">
          <w:marLeft w:val="0"/>
          <w:marRight w:val="0"/>
          <w:marTop w:val="0"/>
          <w:marBottom w:val="0"/>
          <w:divBdr>
            <w:top w:val="none" w:sz="0" w:space="0" w:color="auto"/>
            <w:left w:val="none" w:sz="0" w:space="0" w:color="auto"/>
            <w:bottom w:val="none" w:sz="0" w:space="0" w:color="auto"/>
            <w:right w:val="none" w:sz="0" w:space="0" w:color="auto"/>
          </w:divBdr>
        </w:div>
        <w:div w:id="434250753">
          <w:marLeft w:val="0"/>
          <w:marRight w:val="0"/>
          <w:marTop w:val="0"/>
          <w:marBottom w:val="0"/>
          <w:divBdr>
            <w:top w:val="none" w:sz="0" w:space="0" w:color="auto"/>
            <w:left w:val="none" w:sz="0" w:space="0" w:color="auto"/>
            <w:bottom w:val="none" w:sz="0" w:space="0" w:color="auto"/>
            <w:right w:val="none" w:sz="0" w:space="0" w:color="auto"/>
          </w:divBdr>
        </w:div>
        <w:div w:id="497886149">
          <w:marLeft w:val="0"/>
          <w:marRight w:val="0"/>
          <w:marTop w:val="0"/>
          <w:marBottom w:val="0"/>
          <w:divBdr>
            <w:top w:val="none" w:sz="0" w:space="0" w:color="auto"/>
            <w:left w:val="none" w:sz="0" w:space="0" w:color="auto"/>
            <w:bottom w:val="none" w:sz="0" w:space="0" w:color="auto"/>
            <w:right w:val="none" w:sz="0" w:space="0" w:color="auto"/>
          </w:divBdr>
        </w:div>
        <w:div w:id="569075385">
          <w:marLeft w:val="0"/>
          <w:marRight w:val="0"/>
          <w:marTop w:val="0"/>
          <w:marBottom w:val="0"/>
          <w:divBdr>
            <w:top w:val="none" w:sz="0" w:space="0" w:color="auto"/>
            <w:left w:val="none" w:sz="0" w:space="0" w:color="auto"/>
            <w:bottom w:val="none" w:sz="0" w:space="0" w:color="auto"/>
            <w:right w:val="none" w:sz="0" w:space="0" w:color="auto"/>
          </w:divBdr>
        </w:div>
        <w:div w:id="650066279">
          <w:marLeft w:val="0"/>
          <w:marRight w:val="0"/>
          <w:marTop w:val="0"/>
          <w:marBottom w:val="0"/>
          <w:divBdr>
            <w:top w:val="none" w:sz="0" w:space="0" w:color="auto"/>
            <w:left w:val="none" w:sz="0" w:space="0" w:color="auto"/>
            <w:bottom w:val="none" w:sz="0" w:space="0" w:color="auto"/>
            <w:right w:val="none" w:sz="0" w:space="0" w:color="auto"/>
          </w:divBdr>
        </w:div>
        <w:div w:id="699936183">
          <w:marLeft w:val="0"/>
          <w:marRight w:val="0"/>
          <w:marTop w:val="0"/>
          <w:marBottom w:val="0"/>
          <w:divBdr>
            <w:top w:val="none" w:sz="0" w:space="0" w:color="auto"/>
            <w:left w:val="none" w:sz="0" w:space="0" w:color="auto"/>
            <w:bottom w:val="none" w:sz="0" w:space="0" w:color="auto"/>
            <w:right w:val="none" w:sz="0" w:space="0" w:color="auto"/>
          </w:divBdr>
        </w:div>
        <w:div w:id="744642444">
          <w:marLeft w:val="0"/>
          <w:marRight w:val="0"/>
          <w:marTop w:val="0"/>
          <w:marBottom w:val="0"/>
          <w:divBdr>
            <w:top w:val="none" w:sz="0" w:space="0" w:color="auto"/>
            <w:left w:val="none" w:sz="0" w:space="0" w:color="auto"/>
            <w:bottom w:val="none" w:sz="0" w:space="0" w:color="auto"/>
            <w:right w:val="none" w:sz="0" w:space="0" w:color="auto"/>
          </w:divBdr>
        </w:div>
        <w:div w:id="745761326">
          <w:marLeft w:val="0"/>
          <w:marRight w:val="0"/>
          <w:marTop w:val="0"/>
          <w:marBottom w:val="0"/>
          <w:divBdr>
            <w:top w:val="none" w:sz="0" w:space="0" w:color="auto"/>
            <w:left w:val="none" w:sz="0" w:space="0" w:color="auto"/>
            <w:bottom w:val="none" w:sz="0" w:space="0" w:color="auto"/>
            <w:right w:val="none" w:sz="0" w:space="0" w:color="auto"/>
          </w:divBdr>
        </w:div>
        <w:div w:id="805051337">
          <w:marLeft w:val="0"/>
          <w:marRight w:val="0"/>
          <w:marTop w:val="0"/>
          <w:marBottom w:val="0"/>
          <w:divBdr>
            <w:top w:val="none" w:sz="0" w:space="0" w:color="auto"/>
            <w:left w:val="none" w:sz="0" w:space="0" w:color="auto"/>
            <w:bottom w:val="none" w:sz="0" w:space="0" w:color="auto"/>
            <w:right w:val="none" w:sz="0" w:space="0" w:color="auto"/>
          </w:divBdr>
        </w:div>
        <w:div w:id="812210263">
          <w:marLeft w:val="0"/>
          <w:marRight w:val="0"/>
          <w:marTop w:val="0"/>
          <w:marBottom w:val="0"/>
          <w:divBdr>
            <w:top w:val="none" w:sz="0" w:space="0" w:color="auto"/>
            <w:left w:val="none" w:sz="0" w:space="0" w:color="auto"/>
            <w:bottom w:val="none" w:sz="0" w:space="0" w:color="auto"/>
            <w:right w:val="none" w:sz="0" w:space="0" w:color="auto"/>
          </w:divBdr>
        </w:div>
        <w:div w:id="864176188">
          <w:marLeft w:val="0"/>
          <w:marRight w:val="0"/>
          <w:marTop w:val="0"/>
          <w:marBottom w:val="0"/>
          <w:divBdr>
            <w:top w:val="none" w:sz="0" w:space="0" w:color="auto"/>
            <w:left w:val="none" w:sz="0" w:space="0" w:color="auto"/>
            <w:bottom w:val="none" w:sz="0" w:space="0" w:color="auto"/>
            <w:right w:val="none" w:sz="0" w:space="0" w:color="auto"/>
          </w:divBdr>
        </w:div>
        <w:div w:id="886067360">
          <w:marLeft w:val="0"/>
          <w:marRight w:val="0"/>
          <w:marTop w:val="0"/>
          <w:marBottom w:val="0"/>
          <w:divBdr>
            <w:top w:val="none" w:sz="0" w:space="0" w:color="auto"/>
            <w:left w:val="none" w:sz="0" w:space="0" w:color="auto"/>
            <w:bottom w:val="none" w:sz="0" w:space="0" w:color="auto"/>
            <w:right w:val="none" w:sz="0" w:space="0" w:color="auto"/>
          </w:divBdr>
        </w:div>
        <w:div w:id="930164842">
          <w:marLeft w:val="0"/>
          <w:marRight w:val="0"/>
          <w:marTop w:val="0"/>
          <w:marBottom w:val="0"/>
          <w:divBdr>
            <w:top w:val="none" w:sz="0" w:space="0" w:color="auto"/>
            <w:left w:val="none" w:sz="0" w:space="0" w:color="auto"/>
            <w:bottom w:val="none" w:sz="0" w:space="0" w:color="auto"/>
            <w:right w:val="none" w:sz="0" w:space="0" w:color="auto"/>
          </w:divBdr>
        </w:div>
        <w:div w:id="1028213709">
          <w:marLeft w:val="0"/>
          <w:marRight w:val="0"/>
          <w:marTop w:val="0"/>
          <w:marBottom w:val="0"/>
          <w:divBdr>
            <w:top w:val="none" w:sz="0" w:space="0" w:color="auto"/>
            <w:left w:val="none" w:sz="0" w:space="0" w:color="auto"/>
            <w:bottom w:val="none" w:sz="0" w:space="0" w:color="auto"/>
            <w:right w:val="none" w:sz="0" w:space="0" w:color="auto"/>
          </w:divBdr>
        </w:div>
        <w:div w:id="1056590542">
          <w:marLeft w:val="0"/>
          <w:marRight w:val="0"/>
          <w:marTop w:val="0"/>
          <w:marBottom w:val="0"/>
          <w:divBdr>
            <w:top w:val="none" w:sz="0" w:space="0" w:color="auto"/>
            <w:left w:val="none" w:sz="0" w:space="0" w:color="auto"/>
            <w:bottom w:val="none" w:sz="0" w:space="0" w:color="auto"/>
            <w:right w:val="none" w:sz="0" w:space="0" w:color="auto"/>
          </w:divBdr>
        </w:div>
        <w:div w:id="1133210739">
          <w:marLeft w:val="0"/>
          <w:marRight w:val="0"/>
          <w:marTop w:val="0"/>
          <w:marBottom w:val="0"/>
          <w:divBdr>
            <w:top w:val="none" w:sz="0" w:space="0" w:color="auto"/>
            <w:left w:val="none" w:sz="0" w:space="0" w:color="auto"/>
            <w:bottom w:val="none" w:sz="0" w:space="0" w:color="auto"/>
            <w:right w:val="none" w:sz="0" w:space="0" w:color="auto"/>
          </w:divBdr>
        </w:div>
        <w:div w:id="1209535564">
          <w:marLeft w:val="0"/>
          <w:marRight w:val="0"/>
          <w:marTop w:val="0"/>
          <w:marBottom w:val="0"/>
          <w:divBdr>
            <w:top w:val="none" w:sz="0" w:space="0" w:color="auto"/>
            <w:left w:val="none" w:sz="0" w:space="0" w:color="auto"/>
            <w:bottom w:val="none" w:sz="0" w:space="0" w:color="auto"/>
            <w:right w:val="none" w:sz="0" w:space="0" w:color="auto"/>
          </w:divBdr>
        </w:div>
        <w:div w:id="1230650564">
          <w:marLeft w:val="0"/>
          <w:marRight w:val="0"/>
          <w:marTop w:val="0"/>
          <w:marBottom w:val="0"/>
          <w:divBdr>
            <w:top w:val="none" w:sz="0" w:space="0" w:color="auto"/>
            <w:left w:val="none" w:sz="0" w:space="0" w:color="auto"/>
            <w:bottom w:val="none" w:sz="0" w:space="0" w:color="auto"/>
            <w:right w:val="none" w:sz="0" w:space="0" w:color="auto"/>
          </w:divBdr>
        </w:div>
        <w:div w:id="1294754658">
          <w:marLeft w:val="0"/>
          <w:marRight w:val="0"/>
          <w:marTop w:val="0"/>
          <w:marBottom w:val="0"/>
          <w:divBdr>
            <w:top w:val="none" w:sz="0" w:space="0" w:color="auto"/>
            <w:left w:val="none" w:sz="0" w:space="0" w:color="auto"/>
            <w:bottom w:val="none" w:sz="0" w:space="0" w:color="auto"/>
            <w:right w:val="none" w:sz="0" w:space="0" w:color="auto"/>
          </w:divBdr>
        </w:div>
        <w:div w:id="1312056872">
          <w:marLeft w:val="0"/>
          <w:marRight w:val="0"/>
          <w:marTop w:val="0"/>
          <w:marBottom w:val="0"/>
          <w:divBdr>
            <w:top w:val="none" w:sz="0" w:space="0" w:color="auto"/>
            <w:left w:val="none" w:sz="0" w:space="0" w:color="auto"/>
            <w:bottom w:val="none" w:sz="0" w:space="0" w:color="auto"/>
            <w:right w:val="none" w:sz="0" w:space="0" w:color="auto"/>
          </w:divBdr>
        </w:div>
        <w:div w:id="1500342051">
          <w:marLeft w:val="0"/>
          <w:marRight w:val="0"/>
          <w:marTop w:val="0"/>
          <w:marBottom w:val="0"/>
          <w:divBdr>
            <w:top w:val="none" w:sz="0" w:space="0" w:color="auto"/>
            <w:left w:val="none" w:sz="0" w:space="0" w:color="auto"/>
            <w:bottom w:val="none" w:sz="0" w:space="0" w:color="auto"/>
            <w:right w:val="none" w:sz="0" w:space="0" w:color="auto"/>
          </w:divBdr>
        </w:div>
        <w:div w:id="1500733530">
          <w:marLeft w:val="0"/>
          <w:marRight w:val="0"/>
          <w:marTop w:val="0"/>
          <w:marBottom w:val="0"/>
          <w:divBdr>
            <w:top w:val="none" w:sz="0" w:space="0" w:color="auto"/>
            <w:left w:val="none" w:sz="0" w:space="0" w:color="auto"/>
            <w:bottom w:val="none" w:sz="0" w:space="0" w:color="auto"/>
            <w:right w:val="none" w:sz="0" w:space="0" w:color="auto"/>
          </w:divBdr>
        </w:div>
        <w:div w:id="1510094618">
          <w:marLeft w:val="0"/>
          <w:marRight w:val="0"/>
          <w:marTop w:val="0"/>
          <w:marBottom w:val="0"/>
          <w:divBdr>
            <w:top w:val="none" w:sz="0" w:space="0" w:color="auto"/>
            <w:left w:val="none" w:sz="0" w:space="0" w:color="auto"/>
            <w:bottom w:val="none" w:sz="0" w:space="0" w:color="auto"/>
            <w:right w:val="none" w:sz="0" w:space="0" w:color="auto"/>
          </w:divBdr>
        </w:div>
        <w:div w:id="1542935680">
          <w:marLeft w:val="0"/>
          <w:marRight w:val="0"/>
          <w:marTop w:val="0"/>
          <w:marBottom w:val="0"/>
          <w:divBdr>
            <w:top w:val="none" w:sz="0" w:space="0" w:color="auto"/>
            <w:left w:val="none" w:sz="0" w:space="0" w:color="auto"/>
            <w:bottom w:val="none" w:sz="0" w:space="0" w:color="auto"/>
            <w:right w:val="none" w:sz="0" w:space="0" w:color="auto"/>
          </w:divBdr>
        </w:div>
        <w:div w:id="1617247214">
          <w:marLeft w:val="0"/>
          <w:marRight w:val="0"/>
          <w:marTop w:val="0"/>
          <w:marBottom w:val="0"/>
          <w:divBdr>
            <w:top w:val="none" w:sz="0" w:space="0" w:color="auto"/>
            <w:left w:val="none" w:sz="0" w:space="0" w:color="auto"/>
            <w:bottom w:val="none" w:sz="0" w:space="0" w:color="auto"/>
            <w:right w:val="none" w:sz="0" w:space="0" w:color="auto"/>
          </w:divBdr>
        </w:div>
        <w:div w:id="1661036215">
          <w:marLeft w:val="0"/>
          <w:marRight w:val="0"/>
          <w:marTop w:val="0"/>
          <w:marBottom w:val="0"/>
          <w:divBdr>
            <w:top w:val="none" w:sz="0" w:space="0" w:color="auto"/>
            <w:left w:val="none" w:sz="0" w:space="0" w:color="auto"/>
            <w:bottom w:val="none" w:sz="0" w:space="0" w:color="auto"/>
            <w:right w:val="none" w:sz="0" w:space="0" w:color="auto"/>
          </w:divBdr>
        </w:div>
        <w:div w:id="1710110510">
          <w:marLeft w:val="0"/>
          <w:marRight w:val="0"/>
          <w:marTop w:val="0"/>
          <w:marBottom w:val="0"/>
          <w:divBdr>
            <w:top w:val="none" w:sz="0" w:space="0" w:color="auto"/>
            <w:left w:val="none" w:sz="0" w:space="0" w:color="auto"/>
            <w:bottom w:val="none" w:sz="0" w:space="0" w:color="auto"/>
            <w:right w:val="none" w:sz="0" w:space="0" w:color="auto"/>
          </w:divBdr>
        </w:div>
        <w:div w:id="1754860199">
          <w:marLeft w:val="0"/>
          <w:marRight w:val="0"/>
          <w:marTop w:val="0"/>
          <w:marBottom w:val="0"/>
          <w:divBdr>
            <w:top w:val="none" w:sz="0" w:space="0" w:color="auto"/>
            <w:left w:val="none" w:sz="0" w:space="0" w:color="auto"/>
            <w:bottom w:val="none" w:sz="0" w:space="0" w:color="auto"/>
            <w:right w:val="none" w:sz="0" w:space="0" w:color="auto"/>
          </w:divBdr>
        </w:div>
        <w:div w:id="1831603604">
          <w:marLeft w:val="0"/>
          <w:marRight w:val="0"/>
          <w:marTop w:val="0"/>
          <w:marBottom w:val="0"/>
          <w:divBdr>
            <w:top w:val="none" w:sz="0" w:space="0" w:color="auto"/>
            <w:left w:val="none" w:sz="0" w:space="0" w:color="auto"/>
            <w:bottom w:val="none" w:sz="0" w:space="0" w:color="auto"/>
            <w:right w:val="none" w:sz="0" w:space="0" w:color="auto"/>
          </w:divBdr>
        </w:div>
        <w:div w:id="1886989751">
          <w:marLeft w:val="0"/>
          <w:marRight w:val="0"/>
          <w:marTop w:val="0"/>
          <w:marBottom w:val="0"/>
          <w:divBdr>
            <w:top w:val="none" w:sz="0" w:space="0" w:color="auto"/>
            <w:left w:val="none" w:sz="0" w:space="0" w:color="auto"/>
            <w:bottom w:val="none" w:sz="0" w:space="0" w:color="auto"/>
            <w:right w:val="none" w:sz="0" w:space="0" w:color="auto"/>
          </w:divBdr>
        </w:div>
        <w:div w:id="1907758024">
          <w:marLeft w:val="0"/>
          <w:marRight w:val="0"/>
          <w:marTop w:val="0"/>
          <w:marBottom w:val="0"/>
          <w:divBdr>
            <w:top w:val="none" w:sz="0" w:space="0" w:color="auto"/>
            <w:left w:val="none" w:sz="0" w:space="0" w:color="auto"/>
            <w:bottom w:val="none" w:sz="0" w:space="0" w:color="auto"/>
            <w:right w:val="none" w:sz="0" w:space="0" w:color="auto"/>
          </w:divBdr>
        </w:div>
        <w:div w:id="1928615252">
          <w:marLeft w:val="0"/>
          <w:marRight w:val="0"/>
          <w:marTop w:val="0"/>
          <w:marBottom w:val="0"/>
          <w:divBdr>
            <w:top w:val="none" w:sz="0" w:space="0" w:color="auto"/>
            <w:left w:val="none" w:sz="0" w:space="0" w:color="auto"/>
            <w:bottom w:val="none" w:sz="0" w:space="0" w:color="auto"/>
            <w:right w:val="none" w:sz="0" w:space="0" w:color="auto"/>
          </w:divBdr>
        </w:div>
        <w:div w:id="1964725712">
          <w:marLeft w:val="0"/>
          <w:marRight w:val="0"/>
          <w:marTop w:val="0"/>
          <w:marBottom w:val="0"/>
          <w:divBdr>
            <w:top w:val="none" w:sz="0" w:space="0" w:color="auto"/>
            <w:left w:val="none" w:sz="0" w:space="0" w:color="auto"/>
            <w:bottom w:val="none" w:sz="0" w:space="0" w:color="auto"/>
            <w:right w:val="none" w:sz="0" w:space="0" w:color="auto"/>
          </w:divBdr>
        </w:div>
        <w:div w:id="2048214067">
          <w:marLeft w:val="0"/>
          <w:marRight w:val="0"/>
          <w:marTop w:val="0"/>
          <w:marBottom w:val="0"/>
          <w:divBdr>
            <w:top w:val="none" w:sz="0" w:space="0" w:color="auto"/>
            <w:left w:val="none" w:sz="0" w:space="0" w:color="auto"/>
            <w:bottom w:val="none" w:sz="0" w:space="0" w:color="auto"/>
            <w:right w:val="none" w:sz="0" w:space="0" w:color="auto"/>
          </w:divBdr>
        </w:div>
        <w:div w:id="2056273872">
          <w:marLeft w:val="0"/>
          <w:marRight w:val="0"/>
          <w:marTop w:val="0"/>
          <w:marBottom w:val="0"/>
          <w:divBdr>
            <w:top w:val="none" w:sz="0" w:space="0" w:color="auto"/>
            <w:left w:val="none" w:sz="0" w:space="0" w:color="auto"/>
            <w:bottom w:val="none" w:sz="0" w:space="0" w:color="auto"/>
            <w:right w:val="none" w:sz="0" w:space="0" w:color="auto"/>
          </w:divBdr>
        </w:div>
      </w:divsChild>
    </w:div>
    <w:div w:id="1839080037">
      <w:bodyDiv w:val="1"/>
      <w:marLeft w:val="0"/>
      <w:marRight w:val="0"/>
      <w:marTop w:val="0"/>
      <w:marBottom w:val="0"/>
      <w:divBdr>
        <w:top w:val="none" w:sz="0" w:space="0" w:color="auto"/>
        <w:left w:val="none" w:sz="0" w:space="0" w:color="auto"/>
        <w:bottom w:val="none" w:sz="0" w:space="0" w:color="auto"/>
        <w:right w:val="none" w:sz="0" w:space="0" w:color="auto"/>
      </w:divBdr>
      <w:divsChild>
        <w:div w:id="13044903">
          <w:marLeft w:val="255"/>
          <w:marRight w:val="0"/>
          <w:marTop w:val="135"/>
          <w:marBottom w:val="0"/>
          <w:divBdr>
            <w:top w:val="none" w:sz="0" w:space="0" w:color="auto"/>
            <w:left w:val="none" w:sz="0" w:space="0" w:color="auto"/>
            <w:bottom w:val="none" w:sz="0" w:space="0" w:color="auto"/>
            <w:right w:val="none" w:sz="0" w:space="0" w:color="auto"/>
          </w:divBdr>
        </w:div>
        <w:div w:id="15155697">
          <w:marLeft w:val="240"/>
          <w:marRight w:val="0"/>
          <w:marTop w:val="1050"/>
          <w:marBottom w:val="0"/>
          <w:divBdr>
            <w:top w:val="none" w:sz="0" w:space="0" w:color="auto"/>
            <w:left w:val="none" w:sz="0" w:space="0" w:color="auto"/>
            <w:bottom w:val="none" w:sz="0" w:space="0" w:color="auto"/>
            <w:right w:val="none" w:sz="0" w:space="0" w:color="auto"/>
          </w:divBdr>
        </w:div>
        <w:div w:id="642195600">
          <w:marLeft w:val="270"/>
          <w:marRight w:val="0"/>
          <w:marTop w:val="315"/>
          <w:marBottom w:val="0"/>
          <w:divBdr>
            <w:top w:val="none" w:sz="0" w:space="0" w:color="auto"/>
            <w:left w:val="none" w:sz="0" w:space="0" w:color="auto"/>
            <w:bottom w:val="none" w:sz="0" w:space="0" w:color="auto"/>
            <w:right w:val="none" w:sz="0" w:space="0" w:color="auto"/>
          </w:divBdr>
        </w:div>
        <w:div w:id="786699115">
          <w:marLeft w:val="270"/>
          <w:marRight w:val="0"/>
          <w:marTop w:val="0"/>
          <w:marBottom w:val="0"/>
          <w:divBdr>
            <w:top w:val="none" w:sz="0" w:space="0" w:color="auto"/>
            <w:left w:val="none" w:sz="0" w:space="0" w:color="auto"/>
            <w:bottom w:val="none" w:sz="0" w:space="0" w:color="auto"/>
            <w:right w:val="none" w:sz="0" w:space="0" w:color="auto"/>
          </w:divBdr>
        </w:div>
        <w:div w:id="834031648">
          <w:marLeft w:val="270"/>
          <w:marRight w:val="0"/>
          <w:marTop w:val="120"/>
          <w:marBottom w:val="0"/>
          <w:divBdr>
            <w:top w:val="none" w:sz="0" w:space="0" w:color="auto"/>
            <w:left w:val="none" w:sz="0" w:space="0" w:color="auto"/>
            <w:bottom w:val="none" w:sz="0" w:space="0" w:color="auto"/>
            <w:right w:val="none" w:sz="0" w:space="0" w:color="auto"/>
          </w:divBdr>
        </w:div>
        <w:div w:id="965695164">
          <w:marLeft w:val="270"/>
          <w:marRight w:val="0"/>
          <w:marTop w:val="15"/>
          <w:marBottom w:val="0"/>
          <w:divBdr>
            <w:top w:val="none" w:sz="0" w:space="0" w:color="auto"/>
            <w:left w:val="none" w:sz="0" w:space="0" w:color="auto"/>
            <w:bottom w:val="none" w:sz="0" w:space="0" w:color="auto"/>
            <w:right w:val="none" w:sz="0" w:space="0" w:color="auto"/>
          </w:divBdr>
        </w:div>
        <w:div w:id="981813863">
          <w:marLeft w:val="240"/>
          <w:marRight w:val="0"/>
          <w:marTop w:val="0"/>
          <w:marBottom w:val="0"/>
          <w:divBdr>
            <w:top w:val="none" w:sz="0" w:space="0" w:color="auto"/>
            <w:left w:val="none" w:sz="0" w:space="0" w:color="auto"/>
            <w:bottom w:val="none" w:sz="0" w:space="0" w:color="auto"/>
            <w:right w:val="none" w:sz="0" w:space="0" w:color="auto"/>
          </w:divBdr>
        </w:div>
        <w:div w:id="1209758606">
          <w:marLeft w:val="255"/>
          <w:marRight w:val="0"/>
          <w:marTop w:val="0"/>
          <w:marBottom w:val="0"/>
          <w:divBdr>
            <w:top w:val="none" w:sz="0" w:space="0" w:color="auto"/>
            <w:left w:val="none" w:sz="0" w:space="0" w:color="auto"/>
            <w:bottom w:val="none" w:sz="0" w:space="0" w:color="auto"/>
            <w:right w:val="none" w:sz="0" w:space="0" w:color="auto"/>
          </w:divBdr>
        </w:div>
        <w:div w:id="1458138914">
          <w:marLeft w:val="270"/>
          <w:marRight w:val="0"/>
          <w:marTop w:val="45"/>
          <w:marBottom w:val="0"/>
          <w:divBdr>
            <w:top w:val="none" w:sz="0" w:space="0" w:color="auto"/>
            <w:left w:val="none" w:sz="0" w:space="0" w:color="auto"/>
            <w:bottom w:val="none" w:sz="0" w:space="0" w:color="auto"/>
            <w:right w:val="none" w:sz="0" w:space="0" w:color="auto"/>
          </w:divBdr>
          <w:divsChild>
            <w:div w:id="1727876641">
              <w:marLeft w:val="0"/>
              <w:marRight w:val="0"/>
              <w:marTop w:val="0"/>
              <w:marBottom w:val="0"/>
              <w:divBdr>
                <w:top w:val="none" w:sz="0" w:space="0" w:color="auto"/>
                <w:left w:val="none" w:sz="0" w:space="0" w:color="auto"/>
                <w:bottom w:val="none" w:sz="0" w:space="0" w:color="auto"/>
                <w:right w:val="none" w:sz="0" w:space="0" w:color="auto"/>
              </w:divBdr>
            </w:div>
            <w:div w:id="2044286077">
              <w:marLeft w:val="0"/>
              <w:marRight w:val="0"/>
              <w:marTop w:val="5025"/>
              <w:marBottom w:val="0"/>
              <w:divBdr>
                <w:top w:val="none" w:sz="0" w:space="0" w:color="auto"/>
                <w:left w:val="none" w:sz="0" w:space="0" w:color="auto"/>
                <w:bottom w:val="none" w:sz="0" w:space="0" w:color="auto"/>
                <w:right w:val="none" w:sz="0" w:space="0" w:color="auto"/>
              </w:divBdr>
            </w:div>
          </w:divsChild>
        </w:div>
        <w:div w:id="1487821906">
          <w:marLeft w:val="255"/>
          <w:marRight w:val="0"/>
          <w:marTop w:val="0"/>
          <w:marBottom w:val="0"/>
          <w:divBdr>
            <w:top w:val="none" w:sz="0" w:space="0" w:color="auto"/>
            <w:left w:val="none" w:sz="0" w:space="0" w:color="auto"/>
            <w:bottom w:val="none" w:sz="0" w:space="0" w:color="auto"/>
            <w:right w:val="none" w:sz="0" w:space="0" w:color="auto"/>
          </w:divBdr>
          <w:divsChild>
            <w:div w:id="221331126">
              <w:marLeft w:val="0"/>
              <w:marRight w:val="0"/>
              <w:marTop w:val="0"/>
              <w:marBottom w:val="0"/>
              <w:divBdr>
                <w:top w:val="none" w:sz="0" w:space="0" w:color="auto"/>
                <w:left w:val="none" w:sz="0" w:space="0" w:color="auto"/>
                <w:bottom w:val="none" w:sz="0" w:space="0" w:color="auto"/>
                <w:right w:val="none" w:sz="0" w:space="0" w:color="auto"/>
              </w:divBdr>
            </w:div>
            <w:div w:id="508953763">
              <w:marLeft w:val="0"/>
              <w:marRight w:val="0"/>
              <w:marTop w:val="10710"/>
              <w:marBottom w:val="0"/>
              <w:divBdr>
                <w:top w:val="none" w:sz="0" w:space="0" w:color="auto"/>
                <w:left w:val="none" w:sz="0" w:space="0" w:color="auto"/>
                <w:bottom w:val="none" w:sz="0" w:space="0" w:color="auto"/>
                <w:right w:val="none" w:sz="0" w:space="0" w:color="auto"/>
              </w:divBdr>
            </w:div>
          </w:divsChild>
        </w:div>
        <w:div w:id="1622564979">
          <w:marLeft w:val="255"/>
          <w:marRight w:val="0"/>
          <w:marTop w:val="30"/>
          <w:marBottom w:val="0"/>
          <w:divBdr>
            <w:top w:val="none" w:sz="0" w:space="0" w:color="auto"/>
            <w:left w:val="none" w:sz="0" w:space="0" w:color="auto"/>
            <w:bottom w:val="none" w:sz="0" w:space="0" w:color="auto"/>
            <w:right w:val="none" w:sz="0" w:space="0" w:color="auto"/>
          </w:divBdr>
        </w:div>
        <w:div w:id="1695228973">
          <w:marLeft w:val="255"/>
          <w:marRight w:val="0"/>
          <w:marTop w:val="75"/>
          <w:marBottom w:val="0"/>
          <w:divBdr>
            <w:top w:val="none" w:sz="0" w:space="0" w:color="auto"/>
            <w:left w:val="none" w:sz="0" w:space="0" w:color="auto"/>
            <w:bottom w:val="none" w:sz="0" w:space="0" w:color="auto"/>
            <w:right w:val="none" w:sz="0" w:space="0" w:color="auto"/>
          </w:divBdr>
        </w:div>
        <w:div w:id="1943371109">
          <w:marLeft w:val="270"/>
          <w:marRight w:val="0"/>
          <w:marTop w:val="165"/>
          <w:marBottom w:val="0"/>
          <w:divBdr>
            <w:top w:val="none" w:sz="0" w:space="0" w:color="auto"/>
            <w:left w:val="none" w:sz="0" w:space="0" w:color="auto"/>
            <w:bottom w:val="none" w:sz="0" w:space="0" w:color="auto"/>
            <w:right w:val="none" w:sz="0" w:space="0" w:color="auto"/>
          </w:divBdr>
        </w:div>
      </w:divsChild>
    </w:div>
    <w:div w:id="1857112760">
      <w:bodyDiv w:val="1"/>
      <w:marLeft w:val="0"/>
      <w:marRight w:val="0"/>
      <w:marTop w:val="0"/>
      <w:marBottom w:val="0"/>
      <w:divBdr>
        <w:top w:val="none" w:sz="0" w:space="0" w:color="auto"/>
        <w:left w:val="none" w:sz="0" w:space="0" w:color="auto"/>
        <w:bottom w:val="none" w:sz="0" w:space="0" w:color="auto"/>
        <w:right w:val="none" w:sz="0" w:space="0" w:color="auto"/>
      </w:divBdr>
      <w:divsChild>
        <w:div w:id="105003060">
          <w:marLeft w:val="300"/>
          <w:marRight w:val="0"/>
          <w:marTop w:val="0"/>
          <w:marBottom w:val="0"/>
          <w:divBdr>
            <w:top w:val="none" w:sz="0" w:space="0" w:color="auto"/>
            <w:left w:val="none" w:sz="0" w:space="0" w:color="auto"/>
            <w:bottom w:val="none" w:sz="0" w:space="0" w:color="auto"/>
            <w:right w:val="none" w:sz="0" w:space="0" w:color="auto"/>
          </w:divBdr>
        </w:div>
        <w:div w:id="183056094">
          <w:marLeft w:val="270"/>
          <w:marRight w:val="0"/>
          <w:marTop w:val="120"/>
          <w:marBottom w:val="0"/>
          <w:divBdr>
            <w:top w:val="none" w:sz="0" w:space="0" w:color="auto"/>
            <w:left w:val="none" w:sz="0" w:space="0" w:color="auto"/>
            <w:bottom w:val="none" w:sz="0" w:space="0" w:color="auto"/>
            <w:right w:val="none" w:sz="0" w:space="0" w:color="auto"/>
          </w:divBdr>
        </w:div>
        <w:div w:id="232398233">
          <w:marLeft w:val="300"/>
          <w:marRight w:val="0"/>
          <w:marTop w:val="0"/>
          <w:marBottom w:val="0"/>
          <w:divBdr>
            <w:top w:val="none" w:sz="0" w:space="0" w:color="auto"/>
            <w:left w:val="none" w:sz="0" w:space="0" w:color="auto"/>
            <w:bottom w:val="none" w:sz="0" w:space="0" w:color="auto"/>
            <w:right w:val="none" w:sz="0" w:space="0" w:color="auto"/>
          </w:divBdr>
        </w:div>
        <w:div w:id="294334102">
          <w:marLeft w:val="300"/>
          <w:marRight w:val="0"/>
          <w:marTop w:val="0"/>
          <w:marBottom w:val="0"/>
          <w:divBdr>
            <w:top w:val="none" w:sz="0" w:space="0" w:color="auto"/>
            <w:left w:val="none" w:sz="0" w:space="0" w:color="auto"/>
            <w:bottom w:val="none" w:sz="0" w:space="0" w:color="auto"/>
            <w:right w:val="none" w:sz="0" w:space="0" w:color="auto"/>
          </w:divBdr>
        </w:div>
        <w:div w:id="299573003">
          <w:marLeft w:val="240"/>
          <w:marRight w:val="0"/>
          <w:marTop w:val="2805"/>
          <w:marBottom w:val="0"/>
          <w:divBdr>
            <w:top w:val="none" w:sz="0" w:space="0" w:color="auto"/>
            <w:left w:val="none" w:sz="0" w:space="0" w:color="auto"/>
            <w:bottom w:val="none" w:sz="0" w:space="0" w:color="auto"/>
            <w:right w:val="none" w:sz="0" w:space="0" w:color="auto"/>
          </w:divBdr>
        </w:div>
        <w:div w:id="394939197">
          <w:marLeft w:val="270"/>
          <w:marRight w:val="0"/>
          <w:marTop w:val="225"/>
          <w:marBottom w:val="0"/>
          <w:divBdr>
            <w:top w:val="none" w:sz="0" w:space="0" w:color="auto"/>
            <w:left w:val="none" w:sz="0" w:space="0" w:color="auto"/>
            <w:bottom w:val="none" w:sz="0" w:space="0" w:color="auto"/>
            <w:right w:val="none" w:sz="0" w:space="0" w:color="auto"/>
          </w:divBdr>
        </w:div>
        <w:div w:id="1004552609">
          <w:marLeft w:val="300"/>
          <w:marRight w:val="0"/>
          <w:marTop w:val="900"/>
          <w:marBottom w:val="0"/>
          <w:divBdr>
            <w:top w:val="none" w:sz="0" w:space="0" w:color="auto"/>
            <w:left w:val="none" w:sz="0" w:space="0" w:color="auto"/>
            <w:bottom w:val="none" w:sz="0" w:space="0" w:color="auto"/>
            <w:right w:val="none" w:sz="0" w:space="0" w:color="auto"/>
          </w:divBdr>
        </w:div>
        <w:div w:id="1006175695">
          <w:marLeft w:val="330"/>
          <w:marRight w:val="0"/>
          <w:marTop w:val="4875"/>
          <w:marBottom w:val="0"/>
          <w:divBdr>
            <w:top w:val="none" w:sz="0" w:space="0" w:color="auto"/>
            <w:left w:val="none" w:sz="0" w:space="0" w:color="auto"/>
            <w:bottom w:val="none" w:sz="0" w:space="0" w:color="auto"/>
            <w:right w:val="none" w:sz="0" w:space="0" w:color="auto"/>
          </w:divBdr>
        </w:div>
        <w:div w:id="1082724844">
          <w:marLeft w:val="375"/>
          <w:marRight w:val="0"/>
          <w:marTop w:val="0"/>
          <w:marBottom w:val="0"/>
          <w:divBdr>
            <w:top w:val="none" w:sz="0" w:space="0" w:color="auto"/>
            <w:left w:val="none" w:sz="0" w:space="0" w:color="auto"/>
            <w:bottom w:val="none" w:sz="0" w:space="0" w:color="auto"/>
            <w:right w:val="none" w:sz="0" w:space="0" w:color="auto"/>
          </w:divBdr>
        </w:div>
        <w:div w:id="1496341004">
          <w:marLeft w:val="240"/>
          <w:marRight w:val="0"/>
          <w:marTop w:val="0"/>
          <w:marBottom w:val="0"/>
          <w:divBdr>
            <w:top w:val="none" w:sz="0" w:space="0" w:color="auto"/>
            <w:left w:val="none" w:sz="0" w:space="0" w:color="auto"/>
            <w:bottom w:val="none" w:sz="0" w:space="0" w:color="auto"/>
            <w:right w:val="none" w:sz="0" w:space="0" w:color="auto"/>
          </w:divBdr>
        </w:div>
        <w:div w:id="1823160760">
          <w:marLeft w:val="300"/>
          <w:marRight w:val="0"/>
          <w:marTop w:val="0"/>
          <w:marBottom w:val="0"/>
          <w:divBdr>
            <w:top w:val="none" w:sz="0" w:space="0" w:color="auto"/>
            <w:left w:val="none" w:sz="0" w:space="0" w:color="auto"/>
            <w:bottom w:val="none" w:sz="0" w:space="0" w:color="auto"/>
            <w:right w:val="none" w:sz="0" w:space="0" w:color="auto"/>
          </w:divBdr>
        </w:div>
        <w:div w:id="2002738350">
          <w:marLeft w:val="270"/>
          <w:marRight w:val="0"/>
          <w:marTop w:val="0"/>
          <w:marBottom w:val="0"/>
          <w:divBdr>
            <w:top w:val="none" w:sz="0" w:space="0" w:color="auto"/>
            <w:left w:val="none" w:sz="0" w:space="0" w:color="auto"/>
            <w:bottom w:val="none" w:sz="0" w:space="0" w:color="auto"/>
            <w:right w:val="none" w:sz="0" w:space="0" w:color="auto"/>
          </w:divBdr>
        </w:div>
        <w:div w:id="2051954940">
          <w:marLeft w:val="300"/>
          <w:marRight w:val="0"/>
          <w:marTop w:val="0"/>
          <w:marBottom w:val="0"/>
          <w:divBdr>
            <w:top w:val="none" w:sz="0" w:space="0" w:color="auto"/>
            <w:left w:val="none" w:sz="0" w:space="0" w:color="auto"/>
            <w:bottom w:val="none" w:sz="0" w:space="0" w:color="auto"/>
            <w:right w:val="none" w:sz="0" w:space="0" w:color="auto"/>
          </w:divBdr>
        </w:div>
        <w:div w:id="2070569170">
          <w:marLeft w:val="255"/>
          <w:marRight w:val="0"/>
          <w:marTop w:val="345"/>
          <w:marBottom w:val="0"/>
          <w:divBdr>
            <w:top w:val="none" w:sz="0" w:space="0" w:color="auto"/>
            <w:left w:val="none" w:sz="0" w:space="0" w:color="auto"/>
            <w:bottom w:val="none" w:sz="0" w:space="0" w:color="auto"/>
            <w:right w:val="none" w:sz="0" w:space="0" w:color="auto"/>
          </w:divBdr>
        </w:div>
        <w:div w:id="2143619608">
          <w:marLeft w:val="255"/>
          <w:marRight w:val="0"/>
          <w:marTop w:val="0"/>
          <w:marBottom w:val="0"/>
          <w:divBdr>
            <w:top w:val="none" w:sz="0" w:space="0" w:color="auto"/>
            <w:left w:val="none" w:sz="0" w:space="0" w:color="auto"/>
            <w:bottom w:val="none" w:sz="0" w:space="0" w:color="auto"/>
            <w:right w:val="none" w:sz="0" w:space="0" w:color="auto"/>
          </w:divBdr>
        </w:div>
      </w:divsChild>
    </w:div>
    <w:div w:id="1988363643">
      <w:bodyDiv w:val="1"/>
      <w:marLeft w:val="0"/>
      <w:marRight w:val="0"/>
      <w:marTop w:val="0"/>
      <w:marBottom w:val="0"/>
      <w:divBdr>
        <w:top w:val="none" w:sz="0" w:space="0" w:color="auto"/>
        <w:left w:val="none" w:sz="0" w:space="0" w:color="auto"/>
        <w:bottom w:val="none" w:sz="0" w:space="0" w:color="auto"/>
        <w:right w:val="none" w:sz="0" w:space="0" w:color="auto"/>
      </w:divBdr>
      <w:divsChild>
        <w:div w:id="557059139">
          <w:marLeft w:val="225"/>
          <w:marRight w:val="0"/>
          <w:marTop w:val="45"/>
          <w:marBottom w:val="0"/>
          <w:divBdr>
            <w:top w:val="none" w:sz="0" w:space="0" w:color="auto"/>
            <w:left w:val="none" w:sz="0" w:space="0" w:color="auto"/>
            <w:bottom w:val="none" w:sz="0" w:space="0" w:color="auto"/>
            <w:right w:val="none" w:sz="0" w:space="0" w:color="auto"/>
          </w:divBdr>
          <w:divsChild>
            <w:div w:id="2094276465">
              <w:marLeft w:val="30"/>
              <w:marRight w:val="0"/>
              <w:marTop w:val="15525"/>
              <w:marBottom w:val="0"/>
              <w:divBdr>
                <w:top w:val="none" w:sz="0" w:space="0" w:color="auto"/>
                <w:left w:val="none" w:sz="0" w:space="0" w:color="auto"/>
                <w:bottom w:val="none" w:sz="0" w:space="0" w:color="auto"/>
                <w:right w:val="none" w:sz="0" w:space="0" w:color="auto"/>
              </w:divBdr>
            </w:div>
            <w:div w:id="2125735079">
              <w:marLeft w:val="0"/>
              <w:marRight w:val="0"/>
              <w:marTop w:val="0"/>
              <w:marBottom w:val="0"/>
              <w:divBdr>
                <w:top w:val="none" w:sz="0" w:space="0" w:color="auto"/>
                <w:left w:val="none" w:sz="0" w:space="0" w:color="auto"/>
                <w:bottom w:val="none" w:sz="0" w:space="0" w:color="auto"/>
                <w:right w:val="none" w:sz="0" w:space="0" w:color="auto"/>
              </w:divBdr>
            </w:div>
          </w:divsChild>
        </w:div>
        <w:div w:id="765541613">
          <w:marLeft w:val="240"/>
          <w:marRight w:val="0"/>
          <w:marTop w:val="15"/>
          <w:marBottom w:val="0"/>
          <w:divBdr>
            <w:top w:val="none" w:sz="0" w:space="0" w:color="auto"/>
            <w:left w:val="none" w:sz="0" w:space="0" w:color="auto"/>
            <w:bottom w:val="none" w:sz="0" w:space="0" w:color="auto"/>
            <w:right w:val="none" w:sz="0" w:space="0" w:color="auto"/>
          </w:divBdr>
        </w:div>
        <w:div w:id="1256134103">
          <w:marLeft w:val="225"/>
          <w:marRight w:val="0"/>
          <w:marTop w:val="0"/>
          <w:marBottom w:val="0"/>
          <w:divBdr>
            <w:top w:val="none" w:sz="0" w:space="0" w:color="auto"/>
            <w:left w:val="none" w:sz="0" w:space="0" w:color="auto"/>
            <w:bottom w:val="none" w:sz="0" w:space="0" w:color="auto"/>
            <w:right w:val="none" w:sz="0" w:space="0" w:color="auto"/>
          </w:divBdr>
        </w:div>
        <w:div w:id="1307320545">
          <w:marLeft w:val="255"/>
          <w:marRight w:val="0"/>
          <w:marTop w:val="0"/>
          <w:marBottom w:val="0"/>
          <w:divBdr>
            <w:top w:val="none" w:sz="0" w:space="0" w:color="auto"/>
            <w:left w:val="none" w:sz="0" w:space="0" w:color="auto"/>
            <w:bottom w:val="none" w:sz="0" w:space="0" w:color="auto"/>
            <w:right w:val="none" w:sz="0" w:space="0" w:color="auto"/>
          </w:divBdr>
        </w:div>
        <w:div w:id="1321080105">
          <w:marLeft w:val="240"/>
          <w:marRight w:val="0"/>
          <w:marTop w:val="165"/>
          <w:marBottom w:val="0"/>
          <w:divBdr>
            <w:top w:val="none" w:sz="0" w:space="0" w:color="auto"/>
            <w:left w:val="none" w:sz="0" w:space="0" w:color="auto"/>
            <w:bottom w:val="none" w:sz="0" w:space="0" w:color="auto"/>
            <w:right w:val="none" w:sz="0" w:space="0" w:color="auto"/>
          </w:divBdr>
        </w:div>
        <w:div w:id="1465389139">
          <w:marLeft w:val="255"/>
          <w:marRight w:val="0"/>
          <w:marTop w:val="390"/>
          <w:marBottom w:val="0"/>
          <w:divBdr>
            <w:top w:val="none" w:sz="0" w:space="0" w:color="auto"/>
            <w:left w:val="none" w:sz="0" w:space="0" w:color="auto"/>
            <w:bottom w:val="none" w:sz="0" w:space="0" w:color="auto"/>
            <w:right w:val="none" w:sz="0" w:space="0" w:color="auto"/>
          </w:divBdr>
        </w:div>
        <w:div w:id="1552764400">
          <w:marLeft w:val="255"/>
          <w:marRight w:val="0"/>
          <w:marTop w:val="465"/>
          <w:marBottom w:val="0"/>
          <w:divBdr>
            <w:top w:val="none" w:sz="0" w:space="0" w:color="auto"/>
            <w:left w:val="none" w:sz="0" w:space="0" w:color="auto"/>
            <w:bottom w:val="none" w:sz="0" w:space="0" w:color="auto"/>
            <w:right w:val="none" w:sz="0" w:space="0" w:color="auto"/>
          </w:divBdr>
        </w:div>
        <w:div w:id="1588221998">
          <w:marLeft w:val="225"/>
          <w:marRight w:val="0"/>
          <w:marTop w:val="300"/>
          <w:marBottom w:val="0"/>
          <w:divBdr>
            <w:top w:val="none" w:sz="0" w:space="0" w:color="auto"/>
            <w:left w:val="none" w:sz="0" w:space="0" w:color="auto"/>
            <w:bottom w:val="none" w:sz="0" w:space="0" w:color="auto"/>
            <w:right w:val="none" w:sz="0" w:space="0" w:color="auto"/>
          </w:divBdr>
        </w:div>
        <w:div w:id="1675692088">
          <w:marLeft w:val="240"/>
          <w:marRight w:val="0"/>
          <w:marTop w:val="30"/>
          <w:marBottom w:val="0"/>
          <w:divBdr>
            <w:top w:val="none" w:sz="0" w:space="0" w:color="auto"/>
            <w:left w:val="none" w:sz="0" w:space="0" w:color="auto"/>
            <w:bottom w:val="none" w:sz="0" w:space="0" w:color="auto"/>
            <w:right w:val="none" w:sz="0" w:space="0" w:color="auto"/>
          </w:divBdr>
        </w:div>
        <w:div w:id="1916669789">
          <w:marLeft w:val="240"/>
          <w:marRight w:val="0"/>
          <w:marTop w:val="15"/>
          <w:marBottom w:val="0"/>
          <w:divBdr>
            <w:top w:val="none" w:sz="0" w:space="0" w:color="auto"/>
            <w:left w:val="none" w:sz="0" w:space="0" w:color="auto"/>
            <w:bottom w:val="none" w:sz="0" w:space="0" w:color="auto"/>
            <w:right w:val="none" w:sz="0" w:space="0" w:color="auto"/>
          </w:divBdr>
        </w:div>
        <w:div w:id="1921786545">
          <w:marLeft w:val="225"/>
          <w:marRight w:val="0"/>
          <w:marTop w:val="30"/>
          <w:marBottom w:val="0"/>
          <w:divBdr>
            <w:top w:val="none" w:sz="0" w:space="0" w:color="auto"/>
            <w:left w:val="none" w:sz="0" w:space="0" w:color="auto"/>
            <w:bottom w:val="none" w:sz="0" w:space="0" w:color="auto"/>
            <w:right w:val="none" w:sz="0" w:space="0" w:color="auto"/>
          </w:divBdr>
        </w:div>
        <w:div w:id="1927153169">
          <w:marLeft w:val="240"/>
          <w:marRight w:val="0"/>
          <w:marTop w:val="0"/>
          <w:marBottom w:val="0"/>
          <w:divBdr>
            <w:top w:val="none" w:sz="0" w:space="0" w:color="auto"/>
            <w:left w:val="none" w:sz="0" w:space="0" w:color="auto"/>
            <w:bottom w:val="none" w:sz="0" w:space="0" w:color="auto"/>
            <w:right w:val="none" w:sz="0" w:space="0" w:color="auto"/>
          </w:divBdr>
        </w:div>
        <w:div w:id="2017728218">
          <w:marLeft w:val="255"/>
          <w:marRight w:val="0"/>
          <w:marTop w:val="585"/>
          <w:marBottom w:val="0"/>
          <w:divBdr>
            <w:top w:val="none" w:sz="0" w:space="0" w:color="auto"/>
            <w:left w:val="none" w:sz="0" w:space="0" w:color="auto"/>
            <w:bottom w:val="none" w:sz="0" w:space="0" w:color="auto"/>
            <w:right w:val="none" w:sz="0" w:space="0" w:color="auto"/>
          </w:divBdr>
        </w:div>
        <w:div w:id="2116169018">
          <w:marLeft w:val="240"/>
          <w:marRight w:val="0"/>
          <w:marTop w:val="1290"/>
          <w:marBottom w:val="0"/>
          <w:divBdr>
            <w:top w:val="none" w:sz="0" w:space="0" w:color="auto"/>
            <w:left w:val="none" w:sz="0" w:space="0" w:color="auto"/>
            <w:bottom w:val="none" w:sz="0" w:space="0" w:color="auto"/>
            <w:right w:val="none" w:sz="0" w:space="0" w:color="auto"/>
          </w:divBdr>
        </w:div>
      </w:divsChild>
    </w:div>
    <w:div w:id="1993636131">
      <w:bodyDiv w:val="1"/>
      <w:marLeft w:val="0"/>
      <w:marRight w:val="0"/>
      <w:marTop w:val="0"/>
      <w:marBottom w:val="0"/>
      <w:divBdr>
        <w:top w:val="none" w:sz="0" w:space="0" w:color="auto"/>
        <w:left w:val="none" w:sz="0" w:space="0" w:color="auto"/>
        <w:bottom w:val="none" w:sz="0" w:space="0" w:color="auto"/>
        <w:right w:val="none" w:sz="0" w:space="0" w:color="auto"/>
      </w:divBdr>
    </w:div>
    <w:div w:id="2011831431">
      <w:bodyDiv w:val="1"/>
      <w:marLeft w:val="0"/>
      <w:marRight w:val="0"/>
      <w:marTop w:val="0"/>
      <w:marBottom w:val="0"/>
      <w:divBdr>
        <w:top w:val="none" w:sz="0" w:space="0" w:color="auto"/>
        <w:left w:val="none" w:sz="0" w:space="0" w:color="auto"/>
        <w:bottom w:val="none" w:sz="0" w:space="0" w:color="auto"/>
        <w:right w:val="none" w:sz="0" w:space="0" w:color="auto"/>
      </w:divBdr>
    </w:div>
    <w:div w:id="2036609603">
      <w:bodyDiv w:val="1"/>
      <w:marLeft w:val="0"/>
      <w:marRight w:val="0"/>
      <w:marTop w:val="0"/>
      <w:marBottom w:val="0"/>
      <w:divBdr>
        <w:top w:val="none" w:sz="0" w:space="0" w:color="auto"/>
        <w:left w:val="none" w:sz="0" w:space="0" w:color="auto"/>
        <w:bottom w:val="none" w:sz="0" w:space="0" w:color="auto"/>
        <w:right w:val="none" w:sz="0" w:space="0" w:color="auto"/>
      </w:divBdr>
    </w:div>
    <w:div w:id="2103990017">
      <w:bodyDiv w:val="1"/>
      <w:marLeft w:val="0"/>
      <w:marRight w:val="0"/>
      <w:marTop w:val="0"/>
      <w:marBottom w:val="0"/>
      <w:divBdr>
        <w:top w:val="none" w:sz="0" w:space="0" w:color="auto"/>
        <w:left w:val="none" w:sz="0" w:space="0" w:color="auto"/>
        <w:bottom w:val="none" w:sz="0" w:space="0" w:color="auto"/>
        <w:right w:val="none" w:sz="0" w:space="0" w:color="auto"/>
      </w:divBdr>
      <w:divsChild>
        <w:div w:id="3747585">
          <w:marLeft w:val="1365"/>
          <w:marRight w:val="0"/>
          <w:marTop w:val="1530"/>
          <w:marBottom w:val="0"/>
          <w:divBdr>
            <w:top w:val="none" w:sz="0" w:space="0" w:color="auto"/>
            <w:left w:val="none" w:sz="0" w:space="0" w:color="auto"/>
            <w:bottom w:val="none" w:sz="0" w:space="0" w:color="auto"/>
            <w:right w:val="none" w:sz="0" w:space="0" w:color="auto"/>
          </w:divBdr>
        </w:div>
        <w:div w:id="157616774">
          <w:marLeft w:val="1830"/>
          <w:marRight w:val="0"/>
          <w:marTop w:val="0"/>
          <w:marBottom w:val="0"/>
          <w:divBdr>
            <w:top w:val="none" w:sz="0" w:space="0" w:color="auto"/>
            <w:left w:val="none" w:sz="0" w:space="0" w:color="auto"/>
            <w:bottom w:val="none" w:sz="0" w:space="0" w:color="auto"/>
            <w:right w:val="none" w:sz="0" w:space="0" w:color="auto"/>
          </w:divBdr>
        </w:div>
        <w:div w:id="166137471">
          <w:marLeft w:val="1890"/>
          <w:marRight w:val="0"/>
          <w:marTop w:val="330"/>
          <w:marBottom w:val="0"/>
          <w:divBdr>
            <w:top w:val="none" w:sz="0" w:space="0" w:color="auto"/>
            <w:left w:val="none" w:sz="0" w:space="0" w:color="auto"/>
            <w:bottom w:val="none" w:sz="0" w:space="0" w:color="auto"/>
            <w:right w:val="none" w:sz="0" w:space="0" w:color="auto"/>
          </w:divBdr>
        </w:div>
        <w:div w:id="473645788">
          <w:marLeft w:val="1545"/>
          <w:marRight w:val="0"/>
          <w:marTop w:val="1440"/>
          <w:marBottom w:val="0"/>
          <w:divBdr>
            <w:top w:val="none" w:sz="0" w:space="0" w:color="auto"/>
            <w:left w:val="none" w:sz="0" w:space="0" w:color="auto"/>
            <w:bottom w:val="none" w:sz="0" w:space="0" w:color="auto"/>
            <w:right w:val="none" w:sz="0" w:space="0" w:color="auto"/>
          </w:divBdr>
        </w:div>
        <w:div w:id="475494231">
          <w:marLeft w:val="1860"/>
          <w:marRight w:val="0"/>
          <w:marTop w:val="150"/>
          <w:marBottom w:val="0"/>
          <w:divBdr>
            <w:top w:val="none" w:sz="0" w:space="0" w:color="auto"/>
            <w:left w:val="none" w:sz="0" w:space="0" w:color="auto"/>
            <w:bottom w:val="none" w:sz="0" w:space="0" w:color="auto"/>
            <w:right w:val="none" w:sz="0" w:space="0" w:color="auto"/>
          </w:divBdr>
        </w:div>
        <w:div w:id="656803275">
          <w:marLeft w:val="1230"/>
          <w:marRight w:val="0"/>
          <w:marTop w:val="765"/>
          <w:marBottom w:val="0"/>
          <w:divBdr>
            <w:top w:val="none" w:sz="0" w:space="0" w:color="auto"/>
            <w:left w:val="none" w:sz="0" w:space="0" w:color="auto"/>
            <w:bottom w:val="none" w:sz="0" w:space="0" w:color="auto"/>
            <w:right w:val="none" w:sz="0" w:space="0" w:color="auto"/>
          </w:divBdr>
        </w:div>
        <w:div w:id="776484191">
          <w:marLeft w:val="1200"/>
          <w:marRight w:val="0"/>
          <w:marTop w:val="1125"/>
          <w:marBottom w:val="0"/>
          <w:divBdr>
            <w:top w:val="none" w:sz="0" w:space="0" w:color="auto"/>
            <w:left w:val="none" w:sz="0" w:space="0" w:color="auto"/>
            <w:bottom w:val="none" w:sz="0" w:space="0" w:color="auto"/>
            <w:right w:val="none" w:sz="0" w:space="0" w:color="auto"/>
          </w:divBdr>
        </w:div>
        <w:div w:id="984164960">
          <w:marLeft w:val="1230"/>
          <w:marRight w:val="0"/>
          <w:marTop w:val="240"/>
          <w:marBottom w:val="0"/>
          <w:divBdr>
            <w:top w:val="none" w:sz="0" w:space="0" w:color="auto"/>
            <w:left w:val="none" w:sz="0" w:space="0" w:color="auto"/>
            <w:bottom w:val="none" w:sz="0" w:space="0" w:color="auto"/>
            <w:right w:val="none" w:sz="0" w:space="0" w:color="auto"/>
          </w:divBdr>
        </w:div>
        <w:div w:id="1075393816">
          <w:marLeft w:val="1860"/>
          <w:marRight w:val="0"/>
          <w:marTop w:val="0"/>
          <w:marBottom w:val="0"/>
          <w:divBdr>
            <w:top w:val="none" w:sz="0" w:space="0" w:color="auto"/>
            <w:left w:val="none" w:sz="0" w:space="0" w:color="auto"/>
            <w:bottom w:val="none" w:sz="0" w:space="0" w:color="auto"/>
            <w:right w:val="none" w:sz="0" w:space="0" w:color="auto"/>
          </w:divBdr>
        </w:div>
        <w:div w:id="1204246288">
          <w:marLeft w:val="1860"/>
          <w:marRight w:val="0"/>
          <w:marTop w:val="0"/>
          <w:marBottom w:val="0"/>
          <w:divBdr>
            <w:top w:val="none" w:sz="0" w:space="0" w:color="auto"/>
            <w:left w:val="none" w:sz="0" w:space="0" w:color="auto"/>
            <w:bottom w:val="none" w:sz="0" w:space="0" w:color="auto"/>
            <w:right w:val="none" w:sz="0" w:space="0" w:color="auto"/>
          </w:divBdr>
        </w:div>
        <w:div w:id="1624842586">
          <w:marLeft w:val="1860"/>
          <w:marRight w:val="0"/>
          <w:marTop w:val="165"/>
          <w:marBottom w:val="0"/>
          <w:divBdr>
            <w:top w:val="none" w:sz="0" w:space="0" w:color="auto"/>
            <w:left w:val="none" w:sz="0" w:space="0" w:color="auto"/>
            <w:bottom w:val="none" w:sz="0" w:space="0" w:color="auto"/>
            <w:right w:val="none" w:sz="0" w:space="0" w:color="auto"/>
          </w:divBdr>
        </w:div>
        <w:div w:id="1645895150">
          <w:marLeft w:val="1350"/>
          <w:marRight w:val="0"/>
          <w:marTop w:val="0"/>
          <w:marBottom w:val="0"/>
          <w:divBdr>
            <w:top w:val="none" w:sz="0" w:space="0" w:color="auto"/>
            <w:left w:val="none" w:sz="0" w:space="0" w:color="auto"/>
            <w:bottom w:val="none" w:sz="0" w:space="0" w:color="auto"/>
            <w:right w:val="none" w:sz="0" w:space="0" w:color="auto"/>
          </w:divBdr>
        </w:div>
        <w:div w:id="1984651874">
          <w:marLeft w:val="1230"/>
          <w:marRight w:val="0"/>
          <w:marTop w:val="0"/>
          <w:marBottom w:val="0"/>
          <w:divBdr>
            <w:top w:val="none" w:sz="0" w:space="0" w:color="auto"/>
            <w:left w:val="none" w:sz="0" w:space="0" w:color="auto"/>
            <w:bottom w:val="none" w:sz="0" w:space="0" w:color="auto"/>
            <w:right w:val="none" w:sz="0" w:space="0" w:color="auto"/>
          </w:divBdr>
        </w:div>
        <w:div w:id="2000959822">
          <w:marLeft w:val="1845"/>
          <w:marRight w:val="0"/>
          <w:marTop w:val="0"/>
          <w:marBottom w:val="0"/>
          <w:divBdr>
            <w:top w:val="none" w:sz="0" w:space="0" w:color="auto"/>
            <w:left w:val="none" w:sz="0" w:space="0" w:color="auto"/>
            <w:bottom w:val="none" w:sz="0" w:space="0" w:color="auto"/>
            <w:right w:val="none" w:sz="0" w:space="0" w:color="auto"/>
          </w:divBdr>
        </w:div>
        <w:div w:id="2135170087">
          <w:marLeft w:val="1230"/>
          <w:marRight w:val="0"/>
          <w:marTop w:val="195"/>
          <w:marBottom w:val="0"/>
          <w:divBdr>
            <w:top w:val="none" w:sz="0" w:space="0" w:color="auto"/>
            <w:left w:val="none" w:sz="0" w:space="0" w:color="auto"/>
            <w:bottom w:val="none" w:sz="0" w:space="0" w:color="auto"/>
            <w:right w:val="none" w:sz="0" w:space="0" w:color="auto"/>
          </w:divBdr>
        </w:div>
      </w:divsChild>
    </w:div>
    <w:div w:id="2124499989">
      <w:bodyDiv w:val="1"/>
      <w:marLeft w:val="0"/>
      <w:marRight w:val="0"/>
      <w:marTop w:val="0"/>
      <w:marBottom w:val="0"/>
      <w:divBdr>
        <w:top w:val="none" w:sz="0" w:space="0" w:color="auto"/>
        <w:left w:val="none" w:sz="0" w:space="0" w:color="auto"/>
        <w:bottom w:val="none" w:sz="0" w:space="0" w:color="auto"/>
        <w:right w:val="none" w:sz="0" w:space="0" w:color="auto"/>
      </w:divBdr>
      <w:divsChild>
        <w:div w:id="44255860">
          <w:marLeft w:val="1200"/>
          <w:marRight w:val="0"/>
          <w:marTop w:val="165"/>
          <w:marBottom w:val="0"/>
          <w:divBdr>
            <w:top w:val="none" w:sz="0" w:space="0" w:color="auto"/>
            <w:left w:val="none" w:sz="0" w:space="0" w:color="auto"/>
            <w:bottom w:val="none" w:sz="0" w:space="0" w:color="auto"/>
            <w:right w:val="none" w:sz="0" w:space="0" w:color="auto"/>
          </w:divBdr>
        </w:div>
        <w:div w:id="48651940">
          <w:marLeft w:val="1830"/>
          <w:marRight w:val="0"/>
          <w:marTop w:val="150"/>
          <w:marBottom w:val="0"/>
          <w:divBdr>
            <w:top w:val="none" w:sz="0" w:space="0" w:color="auto"/>
            <w:left w:val="none" w:sz="0" w:space="0" w:color="auto"/>
            <w:bottom w:val="none" w:sz="0" w:space="0" w:color="auto"/>
            <w:right w:val="none" w:sz="0" w:space="0" w:color="auto"/>
          </w:divBdr>
        </w:div>
        <w:div w:id="590506842">
          <w:marLeft w:val="1860"/>
          <w:marRight w:val="0"/>
          <w:marTop w:val="240"/>
          <w:marBottom w:val="0"/>
          <w:divBdr>
            <w:top w:val="none" w:sz="0" w:space="0" w:color="auto"/>
            <w:left w:val="none" w:sz="0" w:space="0" w:color="auto"/>
            <w:bottom w:val="none" w:sz="0" w:space="0" w:color="auto"/>
            <w:right w:val="none" w:sz="0" w:space="0" w:color="auto"/>
          </w:divBdr>
        </w:div>
        <w:div w:id="646935115">
          <w:marLeft w:val="1860"/>
          <w:marRight w:val="0"/>
          <w:marTop w:val="240"/>
          <w:marBottom w:val="0"/>
          <w:divBdr>
            <w:top w:val="none" w:sz="0" w:space="0" w:color="auto"/>
            <w:left w:val="none" w:sz="0" w:space="0" w:color="auto"/>
            <w:bottom w:val="none" w:sz="0" w:space="0" w:color="auto"/>
            <w:right w:val="none" w:sz="0" w:space="0" w:color="auto"/>
          </w:divBdr>
        </w:div>
        <w:div w:id="787359039">
          <w:marLeft w:val="1860"/>
          <w:marRight w:val="0"/>
          <w:marTop w:val="165"/>
          <w:marBottom w:val="0"/>
          <w:divBdr>
            <w:top w:val="none" w:sz="0" w:space="0" w:color="auto"/>
            <w:left w:val="none" w:sz="0" w:space="0" w:color="auto"/>
            <w:bottom w:val="none" w:sz="0" w:space="0" w:color="auto"/>
            <w:right w:val="none" w:sz="0" w:space="0" w:color="auto"/>
          </w:divBdr>
        </w:div>
        <w:div w:id="828442517">
          <w:marLeft w:val="1860"/>
          <w:marRight w:val="0"/>
          <w:marTop w:val="180"/>
          <w:marBottom w:val="0"/>
          <w:divBdr>
            <w:top w:val="none" w:sz="0" w:space="0" w:color="auto"/>
            <w:left w:val="none" w:sz="0" w:space="0" w:color="auto"/>
            <w:bottom w:val="none" w:sz="0" w:space="0" w:color="auto"/>
            <w:right w:val="none" w:sz="0" w:space="0" w:color="auto"/>
          </w:divBdr>
        </w:div>
        <w:div w:id="1170564244">
          <w:marLeft w:val="1365"/>
          <w:marRight w:val="0"/>
          <w:marTop w:val="285"/>
          <w:marBottom w:val="0"/>
          <w:divBdr>
            <w:top w:val="none" w:sz="0" w:space="0" w:color="auto"/>
            <w:left w:val="none" w:sz="0" w:space="0" w:color="auto"/>
            <w:bottom w:val="none" w:sz="0" w:space="0" w:color="auto"/>
            <w:right w:val="none" w:sz="0" w:space="0" w:color="auto"/>
          </w:divBdr>
        </w:div>
        <w:div w:id="1490290151">
          <w:marLeft w:val="1350"/>
          <w:marRight w:val="0"/>
          <w:marTop w:val="1710"/>
          <w:marBottom w:val="0"/>
          <w:divBdr>
            <w:top w:val="none" w:sz="0" w:space="0" w:color="auto"/>
            <w:left w:val="none" w:sz="0" w:space="0" w:color="auto"/>
            <w:bottom w:val="none" w:sz="0" w:space="0" w:color="auto"/>
            <w:right w:val="none" w:sz="0" w:space="0" w:color="auto"/>
          </w:divBdr>
        </w:div>
        <w:div w:id="1542204860">
          <w:marLeft w:val="1230"/>
          <w:marRight w:val="0"/>
          <w:marTop w:val="405"/>
          <w:marBottom w:val="0"/>
          <w:divBdr>
            <w:top w:val="none" w:sz="0" w:space="0" w:color="auto"/>
            <w:left w:val="none" w:sz="0" w:space="0" w:color="auto"/>
            <w:bottom w:val="none" w:sz="0" w:space="0" w:color="auto"/>
            <w:right w:val="none" w:sz="0" w:space="0" w:color="auto"/>
          </w:divBdr>
        </w:div>
        <w:div w:id="1838425930">
          <w:marLeft w:val="1860"/>
          <w:marRight w:val="0"/>
          <w:marTop w:val="150"/>
          <w:marBottom w:val="0"/>
          <w:divBdr>
            <w:top w:val="none" w:sz="0" w:space="0" w:color="auto"/>
            <w:left w:val="none" w:sz="0" w:space="0" w:color="auto"/>
            <w:bottom w:val="none" w:sz="0" w:space="0" w:color="auto"/>
            <w:right w:val="none" w:sz="0" w:space="0" w:color="auto"/>
          </w:divBdr>
        </w:div>
        <w:div w:id="1906837744">
          <w:marLeft w:val="1845"/>
          <w:marRight w:val="0"/>
          <w:marTop w:val="0"/>
          <w:marBottom w:val="0"/>
          <w:divBdr>
            <w:top w:val="none" w:sz="0" w:space="0" w:color="auto"/>
            <w:left w:val="none" w:sz="0" w:space="0" w:color="auto"/>
            <w:bottom w:val="none" w:sz="0" w:space="0" w:color="auto"/>
            <w:right w:val="none" w:sz="0" w:space="0" w:color="auto"/>
          </w:divBdr>
        </w:div>
        <w:div w:id="1920821845">
          <w:marLeft w:val="1230"/>
          <w:marRight w:val="0"/>
          <w:marTop w:val="0"/>
          <w:marBottom w:val="0"/>
          <w:divBdr>
            <w:top w:val="none" w:sz="0" w:space="0" w:color="auto"/>
            <w:left w:val="none" w:sz="0" w:space="0" w:color="auto"/>
            <w:bottom w:val="none" w:sz="0" w:space="0" w:color="auto"/>
            <w:right w:val="none" w:sz="0" w:space="0" w:color="auto"/>
          </w:divBdr>
        </w:div>
        <w:div w:id="1944143689">
          <w:marLeft w:val="1230"/>
          <w:marRight w:val="0"/>
          <w:marTop w:val="225"/>
          <w:marBottom w:val="0"/>
          <w:divBdr>
            <w:top w:val="none" w:sz="0" w:space="0" w:color="auto"/>
            <w:left w:val="none" w:sz="0" w:space="0" w:color="auto"/>
            <w:bottom w:val="none" w:sz="0" w:space="0" w:color="auto"/>
            <w:right w:val="none" w:sz="0" w:space="0" w:color="auto"/>
          </w:divBdr>
        </w:div>
        <w:div w:id="1986353956">
          <w:marLeft w:val="1350"/>
          <w:marRight w:val="0"/>
          <w:marTop w:val="240"/>
          <w:marBottom w:val="0"/>
          <w:divBdr>
            <w:top w:val="none" w:sz="0" w:space="0" w:color="auto"/>
            <w:left w:val="none" w:sz="0" w:space="0" w:color="auto"/>
            <w:bottom w:val="none" w:sz="0" w:space="0" w:color="auto"/>
            <w:right w:val="none" w:sz="0" w:space="0" w:color="auto"/>
          </w:divBdr>
        </w:div>
        <w:div w:id="2124956386">
          <w:marLeft w:val="1545"/>
          <w:marRight w:val="0"/>
          <w:marTop w:val="55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diagramLayout" Target="diagrams/layout1.xml" Id="rId26" /><Relationship Type="http://schemas.openxmlformats.org/officeDocument/2006/relationships/theme" Target="theme/theme1.xml" Id="rId117" /><Relationship Type="http://schemas.openxmlformats.org/officeDocument/2006/relationships/hyperlink" Target="https://politiken.dk/indland/art5898745/Storbrand-fik-brandbiler-fra-Gladsaxe-til-at-dr%C3%B8ne-mod-Jylland" TargetMode="External" Id="rId21" /><Relationship Type="http://schemas.openxmlformats.org/officeDocument/2006/relationships/image" Target="media/image11.png" Id="rId42" /><Relationship Type="http://schemas.openxmlformats.org/officeDocument/2006/relationships/image" Target="media/image14.png" Id="rId47" /><Relationship Type="http://schemas.openxmlformats.org/officeDocument/2006/relationships/image" Target="media/image27.jpg" Id="rId63" /><Relationship Type="http://schemas.openxmlformats.org/officeDocument/2006/relationships/hyperlink" Target="http://images.autodesk.com/adsk/files/building_performance_analysis_using_revit.pdf" TargetMode="External" Id="rId68" /><Relationship Type="http://schemas.openxmlformats.org/officeDocument/2006/relationships/image" Target="media/image46.png" Id="rId84" /><Relationship Type="http://schemas.openxmlformats.org/officeDocument/2006/relationships/image" Target="media/image51.png" Id="rId89" /><Relationship Type="http://schemas.openxmlformats.org/officeDocument/2006/relationships/image" Target="media/image74.png" Id="rId112" /><Relationship Type="http://schemas.openxmlformats.org/officeDocument/2006/relationships/hyperlink" Target="https://www.youtube.com/watch?v=NL1KAvbVpEU&amp;ab_channel=Design%26Motion.net" TargetMode="External" Id="rId16" /><Relationship Type="http://schemas.openxmlformats.org/officeDocument/2006/relationships/image" Target="media/image69.png" Id="rId107" /><Relationship Type="http://schemas.openxmlformats.org/officeDocument/2006/relationships/image" Target="media/image1.png" Id="rId11" /><Relationship Type="http://schemas.openxmlformats.org/officeDocument/2006/relationships/hyperlink" Target="https://psu.pb.unizin.org/app/uploads/sites/189/2019/05/Template-Process-Maps-V2-0-MS-Powerpoint-Format.ppt" TargetMode="External" Id="rId32" /><Relationship Type="http://schemas.openxmlformats.org/officeDocument/2006/relationships/image" Target="media/image6.gif" Id="rId37" /><Relationship Type="http://schemas.openxmlformats.org/officeDocument/2006/relationships/image" Target="media/image20.png" Id="rId53" /><Relationship Type="http://schemas.openxmlformats.org/officeDocument/2006/relationships/hyperlink" Target="http://www.itcon.org/2008/22" TargetMode="External" Id="rId58" /><Relationship Type="http://schemas.openxmlformats.org/officeDocument/2006/relationships/image" Target="media/image36.png" Id="rId74" /><Relationship Type="http://schemas.openxmlformats.org/officeDocument/2006/relationships/image" Target="media/image41.png" Id="rId79" /><Relationship Type="http://schemas.openxmlformats.org/officeDocument/2006/relationships/image" Target="media/image64.png" Id="rId102" /><Relationship Type="http://schemas.openxmlformats.org/officeDocument/2006/relationships/numbering" Target="numbering.xml" Id="rId5" /><Relationship Type="http://schemas.openxmlformats.org/officeDocument/2006/relationships/image" Target="media/image52.png" Id="rId90" /><Relationship Type="http://schemas.openxmlformats.org/officeDocument/2006/relationships/image" Target="media/image57.png" Id="rId95" /><Relationship Type="http://schemas.openxmlformats.org/officeDocument/2006/relationships/hyperlink" Target="https://www.ribaj.com/products/open-source-embodied-carbon-construction-calculator-co2-emissions-stephen-cousins" TargetMode="External" Id="rId22" /><Relationship Type="http://schemas.openxmlformats.org/officeDocument/2006/relationships/diagramQuickStyle" Target="diagrams/quickStyle1.xml" Id="rId27" /><Relationship Type="http://schemas.openxmlformats.org/officeDocument/2006/relationships/hyperlink" Target="https://www.gsa.gov/real-estate/design-construction/3d4d-building-information-modeling/bim-guides/bim-guide-03-3d-imaging" TargetMode="External" Id="rId43" /><Relationship Type="http://schemas.openxmlformats.org/officeDocument/2006/relationships/image" Target="media/image15.png" Id="rId48" /><Relationship Type="http://schemas.openxmlformats.org/officeDocument/2006/relationships/image" Target="media/image28.png" Id="rId64" /><Relationship Type="http://schemas.openxmlformats.org/officeDocument/2006/relationships/image" Target="media/image32.jpg" Id="rId69" /><Relationship Type="http://schemas.openxmlformats.org/officeDocument/2006/relationships/image" Target="media/image75.png" Id="rId113" /><Relationship Type="http://schemas.openxmlformats.org/officeDocument/2006/relationships/image" Target="media/image42.png" Id="rId80" /><Relationship Type="http://schemas.openxmlformats.org/officeDocument/2006/relationships/image" Target="media/image47.png" Id="rId85" /><Relationship Type="http://schemas.openxmlformats.org/officeDocument/2006/relationships/image" Target="media/image2.png" Id="rId12" /><Relationship Type="http://schemas.openxmlformats.org/officeDocument/2006/relationships/hyperlink" Target="https://www.autodesk.com/products/robot-structural-analysis/overview?plc=AECCOL&amp;term=1-YEAR&amp;support=ADVANCED&amp;quantity=1" TargetMode="External" Id="rId17" /><Relationship Type="http://schemas.openxmlformats.org/officeDocument/2006/relationships/hyperlink" Target="https://www.bim.psu.edu/bim_uses/" TargetMode="External" Id="rId33" /><Relationship Type="http://schemas.openxmlformats.org/officeDocument/2006/relationships/image" Target="media/image7.jpeg" Id="rId38" /><Relationship Type="http://schemas.openxmlformats.org/officeDocument/2006/relationships/image" Target="media/image24.png" Id="rId59" /><Relationship Type="http://schemas.openxmlformats.org/officeDocument/2006/relationships/image" Target="media/image65.png" Id="rId103" /><Relationship Type="http://schemas.openxmlformats.org/officeDocument/2006/relationships/image" Target="media/image70.png" Id="rId108" /><Relationship Type="http://schemas.openxmlformats.org/officeDocument/2006/relationships/hyperlink" Target="http://www.gsa.gov/bim" TargetMode="External" Id="rId54" /><Relationship Type="http://schemas.openxmlformats.org/officeDocument/2006/relationships/image" Target="media/image33.jpeg" Id="rId70" /><Relationship Type="http://schemas.openxmlformats.org/officeDocument/2006/relationships/image" Target="media/image37.png" Id="rId75" /><Relationship Type="http://schemas.openxmlformats.org/officeDocument/2006/relationships/image" Target="media/image53.png" Id="rId91" /><Relationship Type="http://schemas.openxmlformats.org/officeDocument/2006/relationships/image" Target="media/image58.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bygningsreglementet.dk/" TargetMode="External" Id="rId23" /><Relationship Type="http://schemas.openxmlformats.org/officeDocument/2006/relationships/diagramColors" Target="diagrams/colors1.xml" Id="rId28" /><Relationship Type="http://schemas.openxmlformats.org/officeDocument/2006/relationships/image" Target="media/image16.png" Id="rId49" /><Relationship Type="http://schemas.openxmlformats.org/officeDocument/2006/relationships/hyperlink" Target="https://standards.buildingsmart.org/documents/IDM/IDM_guide-CompsAndDevMethods-IDMC_004-v1_2.pdf" TargetMode="External" Id="rId114" /><Relationship Type="http://schemas.openxmlformats.org/officeDocument/2006/relationships/endnotes" Target="endnotes.xml" Id="rId10" /><Relationship Type="http://schemas.openxmlformats.org/officeDocument/2006/relationships/image" Target="media/image4.svg" Id="rId31" /><Relationship Type="http://schemas.openxmlformats.org/officeDocument/2006/relationships/hyperlink" Target="https://www.emeraldinsight.com/doi/abs/10.1108/02630800810887108" TargetMode="External" Id="rId44" /><Relationship Type="http://schemas.openxmlformats.org/officeDocument/2006/relationships/image" Target="media/image19.png" Id="rId52" /><Relationship Type="http://schemas.openxmlformats.org/officeDocument/2006/relationships/image" Target="media/image25.png" Id="rId60" /><Relationship Type="http://schemas.openxmlformats.org/officeDocument/2006/relationships/image" Target="media/image29.png" Id="rId65" /><Relationship Type="http://schemas.openxmlformats.org/officeDocument/2006/relationships/image" Target="media/image35.png" Id="rId73" /><Relationship Type="http://schemas.openxmlformats.org/officeDocument/2006/relationships/image" Target="media/image40.png" Id="rId78" /><Relationship Type="http://schemas.openxmlformats.org/officeDocument/2006/relationships/image" Target="media/image43.png" Id="rId81" /><Relationship Type="http://schemas.openxmlformats.org/officeDocument/2006/relationships/image" Target="media/image48.png" Id="rId86" /><Relationship Type="http://schemas.openxmlformats.org/officeDocument/2006/relationships/image" Target="media/image56.png" Id="rId94" /><Relationship Type="http://schemas.openxmlformats.org/officeDocument/2006/relationships/image" Target="media/image61.png" Id="rId99" /><Relationship Type="http://schemas.openxmlformats.org/officeDocument/2006/relationships/image" Target="media/image63.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hyperlink" Target="https://www.vgis.io/augmented-reality-esri-gis-ar-for-construction-bentley-microstation-autodesk-cad/" TargetMode="External" Id="rId18" /><Relationship Type="http://schemas.openxmlformats.org/officeDocument/2006/relationships/image" Target="media/image8.jpeg" Id="rId39" /><Relationship Type="http://schemas.openxmlformats.org/officeDocument/2006/relationships/image" Target="media/image71.png" Id="rId109" /><Relationship Type="http://schemas.openxmlformats.org/officeDocument/2006/relationships/hyperlink" Target="https://www.bim.psu.edu/download/the_uses_of_bim.pdf" TargetMode="External" Id="rId34" /><Relationship Type="http://schemas.openxmlformats.org/officeDocument/2006/relationships/image" Target="media/image17.png" Id="rId50" /><Relationship Type="http://schemas.openxmlformats.org/officeDocument/2006/relationships/image" Target="media/image21.jpeg" Id="rId55" /><Relationship Type="http://schemas.openxmlformats.org/officeDocument/2006/relationships/image" Target="media/image38.png" Id="rId76" /><Relationship Type="http://schemas.openxmlformats.org/officeDocument/2006/relationships/image" Target="media/image59.png" Id="rId97" /><Relationship Type="http://schemas.openxmlformats.org/officeDocument/2006/relationships/image" Target="media/image66.png" Id="rId104" /><Relationship Type="http://schemas.openxmlformats.org/officeDocument/2006/relationships/settings" Target="settings.xml" Id="rId7" /><Relationship Type="http://schemas.openxmlformats.org/officeDocument/2006/relationships/hyperlink" Target="https://www.csiresources.org/standards/omniclass" TargetMode="External" Id="rId71" /><Relationship Type="http://schemas.openxmlformats.org/officeDocument/2006/relationships/image" Target="media/image54.png" Id="rId92" /><Relationship Type="http://schemas.openxmlformats.org/officeDocument/2006/relationships/customXml" Target="../customXml/item2.xml" Id="rId2" /><Relationship Type="http://schemas.microsoft.com/office/2007/relationships/diagramDrawing" Target="diagrams/drawing1.xml" Id="rId29" /><Relationship Type="http://schemas.openxmlformats.org/officeDocument/2006/relationships/hyperlink" Target="https://www.shielsexton.com/qr-code-technology-in-the-field/" TargetMode="External" Id="rId24" /><Relationship Type="http://schemas.openxmlformats.org/officeDocument/2006/relationships/image" Target="media/image9.jpeg" Id="rId40" /><Relationship Type="http://schemas.openxmlformats.org/officeDocument/2006/relationships/image" Target="media/image12.png" Id="rId45" /><Relationship Type="http://schemas.openxmlformats.org/officeDocument/2006/relationships/image" Target="media/image30.png" Id="rId66" /><Relationship Type="http://schemas.openxmlformats.org/officeDocument/2006/relationships/image" Target="media/image49.png" Id="rId87" /><Relationship Type="http://schemas.openxmlformats.org/officeDocument/2006/relationships/image" Target="media/image72.png" Id="rId110" /><Relationship Type="http://schemas.openxmlformats.org/officeDocument/2006/relationships/hyperlink" Target="https://www.bimloket.nl//documents/BIM_basis_ILS_v1_0_ENG.pdf" TargetMode="External" Id="rId115" /><Relationship Type="http://schemas.openxmlformats.org/officeDocument/2006/relationships/hyperlink" Target="https://findit.dtu.dk/en/catalog/2597546931?single_revert=%2Fen%2Fcatalog%3Fq%3Dlorenzo%2Bbeltrani%26show_single%3Doff%26utf8%3D%25E2%259C%2593" TargetMode="External" Id="rId61" /><Relationship Type="http://schemas.openxmlformats.org/officeDocument/2006/relationships/image" Target="media/image44.png" Id="rId82" /><Relationship Type="http://schemas.openxmlformats.org/officeDocument/2006/relationships/hyperlink" Target="https://www.designboom.com/architecture/robarch-2018-fabio-gramazio-interview-robotic-fabrication-08-21-2018/" TargetMode="External" Id="rId19" /><Relationship Type="http://schemas.openxmlformats.org/officeDocument/2006/relationships/footer" Target="footer2.xml" Id="rId14" /><Relationship Type="http://schemas.openxmlformats.org/officeDocument/2006/relationships/image" Target="media/image3.png" Id="rId30" /><Relationship Type="http://schemas.openxmlformats.org/officeDocument/2006/relationships/hyperlink" Target="https://www.csiresources.org/standards/omniclass" TargetMode="External" Id="rId35" /><Relationship Type="http://schemas.openxmlformats.org/officeDocument/2006/relationships/image" Target="media/image22.png" Id="rId56" /><Relationship Type="http://schemas.openxmlformats.org/officeDocument/2006/relationships/image" Target="media/image39.png" Id="rId77" /><Relationship Type="http://schemas.openxmlformats.org/officeDocument/2006/relationships/image" Target="media/image62.png" Id="rId100" /><Relationship Type="http://schemas.openxmlformats.org/officeDocument/2006/relationships/image" Target="media/image67.png" Id="rId105" /><Relationship Type="http://schemas.openxmlformats.org/officeDocument/2006/relationships/webSettings" Target="webSettings.xml" Id="rId8" /><Relationship Type="http://schemas.openxmlformats.org/officeDocument/2006/relationships/image" Target="media/image18.png" Id="rId51" /><Relationship Type="http://schemas.openxmlformats.org/officeDocument/2006/relationships/image" Target="media/image34.png" Id="rId72" /><Relationship Type="http://schemas.openxmlformats.org/officeDocument/2006/relationships/image" Target="media/image55.png" Id="rId93" /><Relationship Type="http://schemas.openxmlformats.org/officeDocument/2006/relationships/image" Target="media/image60.png" Id="rId98" /><Relationship Type="http://schemas.openxmlformats.org/officeDocument/2006/relationships/customXml" Target="../customXml/item3.xml" Id="rId3" /><Relationship Type="http://schemas.openxmlformats.org/officeDocument/2006/relationships/diagramData" Target="diagrams/data1.xml" Id="rId25" /><Relationship Type="http://schemas.openxmlformats.org/officeDocument/2006/relationships/image" Target="media/image13.png" Id="rId46" /><Relationship Type="http://schemas.openxmlformats.org/officeDocument/2006/relationships/image" Target="media/image31.png" Id="rId67" /><Relationship Type="http://schemas.openxmlformats.org/officeDocument/2006/relationships/fontTable" Target="fontTable.xml" Id="rId116" /><Relationship Type="http://schemas.openxmlformats.org/officeDocument/2006/relationships/hyperlink" Target="https://www.designboom.com/architecture/robarch-2018-fabio-gramazio-interview-robotic-fabrication-08-21-2018/" TargetMode="External" Id="rId20" /><Relationship Type="http://schemas.openxmlformats.org/officeDocument/2006/relationships/image" Target="media/image10.jpeg" Id="rId41" /><Relationship Type="http://schemas.openxmlformats.org/officeDocument/2006/relationships/image" Target="media/image26.jpg" Id="rId62" /><Relationship Type="http://schemas.openxmlformats.org/officeDocument/2006/relationships/image" Target="media/image45.png" Id="rId83" /><Relationship Type="http://schemas.openxmlformats.org/officeDocument/2006/relationships/image" Target="media/image50.png" Id="rId88" /><Relationship Type="http://schemas.openxmlformats.org/officeDocument/2006/relationships/image" Target="media/image73.png" Id="rId111" /><Relationship Type="http://schemas.openxmlformats.org/officeDocument/2006/relationships/hyperlink" Target="https://www.landtechinc.com/services/3d-laser-scanning/" TargetMode="External" Id="rId15" /><Relationship Type="http://schemas.openxmlformats.org/officeDocument/2006/relationships/image" Target="media/image5.png" Id="rId36" /><Relationship Type="http://schemas.openxmlformats.org/officeDocument/2006/relationships/image" Target="media/image23.png" Id="rId57" /><Relationship Type="http://schemas.openxmlformats.org/officeDocument/2006/relationships/image" Target="media/image68.png" Id="rId106"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C8ADB5-419C-439D-B46B-453F01A92827}" type="doc">
      <dgm:prSet loTypeId="urn:microsoft.com/office/officeart/2005/8/layout/chevron1" loCatId="process" qsTypeId="urn:microsoft.com/office/officeart/2005/8/quickstyle/simple1" qsCatId="simple" csTypeId="urn:microsoft.com/office/officeart/2005/8/colors/accent1_2" csCatId="accent1" phldr="1"/>
      <dgm:spPr/>
    </dgm:pt>
    <dgm:pt modelId="{FB18FF1D-4B32-4B21-A933-8BEE57D47784}">
      <dgm:prSet phldrT="[Text]"/>
      <dgm:spPr/>
      <dgm:t>
        <a:bodyPr/>
        <a:lstStyle/>
        <a:p>
          <a:r>
            <a:rPr lang="da-DK"/>
            <a:t>2) Identify the information need</a:t>
          </a:r>
        </a:p>
      </dgm:t>
    </dgm:pt>
    <dgm:pt modelId="{08F066AF-213E-477D-B085-0E6BB5D01F49}" type="parTrans" cxnId="{B155CB9A-F7FB-48C9-BC1A-F904806C1009}">
      <dgm:prSet/>
      <dgm:spPr/>
      <dgm:t>
        <a:bodyPr/>
        <a:lstStyle/>
        <a:p>
          <a:endParaRPr lang="da-DK"/>
        </a:p>
      </dgm:t>
    </dgm:pt>
    <dgm:pt modelId="{1F761415-E8D4-41A9-A6B7-C43F65BD2847}" type="sibTrans" cxnId="{B155CB9A-F7FB-48C9-BC1A-F904806C1009}">
      <dgm:prSet/>
      <dgm:spPr/>
      <dgm:t>
        <a:bodyPr/>
        <a:lstStyle/>
        <a:p>
          <a:endParaRPr lang="da-DK"/>
        </a:p>
      </dgm:t>
    </dgm:pt>
    <dgm:pt modelId="{20A240C2-15DC-4727-979F-09089037784C}">
      <dgm:prSet phldrT="[Text]"/>
      <dgm:spPr/>
      <dgm:t>
        <a:bodyPr/>
        <a:lstStyle/>
        <a:p>
          <a:r>
            <a:rPr lang="da-DK"/>
            <a:t>4) script the tool to make it</a:t>
          </a:r>
        </a:p>
      </dgm:t>
    </dgm:pt>
    <dgm:pt modelId="{A94D42F3-5D07-4450-8B40-47B3CE3669A1}" type="parTrans" cxnId="{DDE900D1-CE35-4E8F-9BE5-67AE1CF8BF48}">
      <dgm:prSet/>
      <dgm:spPr/>
      <dgm:t>
        <a:bodyPr/>
        <a:lstStyle/>
        <a:p>
          <a:endParaRPr lang="da-DK"/>
        </a:p>
      </dgm:t>
    </dgm:pt>
    <dgm:pt modelId="{47210292-05D9-4A68-9C22-23194778F49C}" type="sibTrans" cxnId="{DDE900D1-CE35-4E8F-9BE5-67AE1CF8BF48}">
      <dgm:prSet/>
      <dgm:spPr/>
      <dgm:t>
        <a:bodyPr/>
        <a:lstStyle/>
        <a:p>
          <a:endParaRPr lang="da-DK"/>
        </a:p>
      </dgm:t>
    </dgm:pt>
    <dgm:pt modelId="{A2AD9B5E-AE11-469D-8631-9918D97FA529}">
      <dgm:prSet phldrT="[Text]"/>
      <dgm:spPr/>
      <dgm:t>
        <a:bodyPr/>
        <a:lstStyle/>
        <a:p>
          <a:r>
            <a:rPr lang="da-DK"/>
            <a:t>3) work out what it needs to do</a:t>
          </a:r>
        </a:p>
      </dgm:t>
    </dgm:pt>
    <dgm:pt modelId="{9DF0A109-6BA5-4798-85F1-2FB6830723E0}" type="parTrans" cxnId="{9F8746E6-BCE8-4E6B-8900-7F33A7F05B18}">
      <dgm:prSet/>
      <dgm:spPr/>
      <dgm:t>
        <a:bodyPr/>
        <a:lstStyle/>
        <a:p>
          <a:endParaRPr lang="da-DK"/>
        </a:p>
      </dgm:t>
    </dgm:pt>
    <dgm:pt modelId="{422E0622-2A58-49CE-B150-F4E7B1D64ED7}" type="sibTrans" cxnId="{9F8746E6-BCE8-4E6B-8900-7F33A7F05B18}">
      <dgm:prSet/>
      <dgm:spPr/>
      <dgm:t>
        <a:bodyPr/>
        <a:lstStyle/>
        <a:p>
          <a:endParaRPr lang="da-DK"/>
        </a:p>
      </dgm:t>
    </dgm:pt>
    <dgm:pt modelId="{AF818318-530B-4D5F-B5A2-4DB1BB8A556B}" type="pres">
      <dgm:prSet presAssocID="{79C8ADB5-419C-439D-B46B-453F01A92827}" presName="Name0" presStyleCnt="0">
        <dgm:presLayoutVars>
          <dgm:dir/>
          <dgm:animLvl val="lvl"/>
          <dgm:resizeHandles val="exact"/>
        </dgm:presLayoutVars>
      </dgm:prSet>
      <dgm:spPr/>
    </dgm:pt>
    <dgm:pt modelId="{7B147CA0-440C-4652-B923-CD7080570DEC}" type="pres">
      <dgm:prSet presAssocID="{FB18FF1D-4B32-4B21-A933-8BEE57D47784}" presName="parTxOnly" presStyleLbl="node1" presStyleIdx="0" presStyleCnt="3">
        <dgm:presLayoutVars>
          <dgm:chMax val="0"/>
          <dgm:chPref val="0"/>
          <dgm:bulletEnabled val="1"/>
        </dgm:presLayoutVars>
      </dgm:prSet>
      <dgm:spPr/>
    </dgm:pt>
    <dgm:pt modelId="{226826DA-FB05-4C62-BD7B-C7F30B7460FC}" type="pres">
      <dgm:prSet presAssocID="{1F761415-E8D4-41A9-A6B7-C43F65BD2847}" presName="parTxOnlySpace" presStyleCnt="0"/>
      <dgm:spPr/>
    </dgm:pt>
    <dgm:pt modelId="{B77C7847-212E-4E26-BDCF-3E7AF2878472}" type="pres">
      <dgm:prSet presAssocID="{A2AD9B5E-AE11-469D-8631-9918D97FA529}" presName="parTxOnly" presStyleLbl="node1" presStyleIdx="1" presStyleCnt="3">
        <dgm:presLayoutVars>
          <dgm:chMax val="0"/>
          <dgm:chPref val="0"/>
          <dgm:bulletEnabled val="1"/>
        </dgm:presLayoutVars>
      </dgm:prSet>
      <dgm:spPr/>
    </dgm:pt>
    <dgm:pt modelId="{E2600FAA-460A-4934-9F40-CAF528627212}" type="pres">
      <dgm:prSet presAssocID="{422E0622-2A58-49CE-B150-F4E7B1D64ED7}" presName="parTxOnlySpace" presStyleCnt="0"/>
      <dgm:spPr/>
    </dgm:pt>
    <dgm:pt modelId="{A00AC834-07E1-42E8-BC64-FBF95ADA0B0B}" type="pres">
      <dgm:prSet presAssocID="{20A240C2-15DC-4727-979F-09089037784C}" presName="parTxOnly" presStyleLbl="node1" presStyleIdx="2" presStyleCnt="3">
        <dgm:presLayoutVars>
          <dgm:chMax val="0"/>
          <dgm:chPref val="0"/>
          <dgm:bulletEnabled val="1"/>
        </dgm:presLayoutVars>
      </dgm:prSet>
      <dgm:spPr/>
    </dgm:pt>
  </dgm:ptLst>
  <dgm:cxnLst>
    <dgm:cxn modelId="{15758137-4A86-4429-8E85-91A25A4C9BAC}" type="presOf" srcId="{FB18FF1D-4B32-4B21-A933-8BEE57D47784}" destId="{7B147CA0-440C-4652-B923-CD7080570DEC}" srcOrd="0" destOrd="0" presId="urn:microsoft.com/office/officeart/2005/8/layout/chevron1"/>
    <dgm:cxn modelId="{9F3D3078-746A-4912-B853-9E6C93C4F2EB}" type="presOf" srcId="{79C8ADB5-419C-439D-B46B-453F01A92827}" destId="{AF818318-530B-4D5F-B5A2-4DB1BB8A556B}" srcOrd="0" destOrd="0" presId="urn:microsoft.com/office/officeart/2005/8/layout/chevron1"/>
    <dgm:cxn modelId="{B155CB9A-F7FB-48C9-BC1A-F904806C1009}" srcId="{79C8ADB5-419C-439D-B46B-453F01A92827}" destId="{FB18FF1D-4B32-4B21-A933-8BEE57D47784}" srcOrd="0" destOrd="0" parTransId="{08F066AF-213E-477D-B085-0E6BB5D01F49}" sibTransId="{1F761415-E8D4-41A9-A6B7-C43F65BD2847}"/>
    <dgm:cxn modelId="{E3CC73CA-4E38-48E7-BEA7-B45C47D0AFF6}" type="presOf" srcId="{A2AD9B5E-AE11-469D-8631-9918D97FA529}" destId="{B77C7847-212E-4E26-BDCF-3E7AF2878472}" srcOrd="0" destOrd="0" presId="urn:microsoft.com/office/officeart/2005/8/layout/chevron1"/>
    <dgm:cxn modelId="{DDE900D1-CE35-4E8F-9BE5-67AE1CF8BF48}" srcId="{79C8ADB5-419C-439D-B46B-453F01A92827}" destId="{20A240C2-15DC-4727-979F-09089037784C}" srcOrd="2" destOrd="0" parTransId="{A94D42F3-5D07-4450-8B40-47B3CE3669A1}" sibTransId="{47210292-05D9-4A68-9C22-23194778F49C}"/>
    <dgm:cxn modelId="{9F8746E6-BCE8-4E6B-8900-7F33A7F05B18}" srcId="{79C8ADB5-419C-439D-B46B-453F01A92827}" destId="{A2AD9B5E-AE11-469D-8631-9918D97FA529}" srcOrd="1" destOrd="0" parTransId="{9DF0A109-6BA5-4798-85F1-2FB6830723E0}" sibTransId="{422E0622-2A58-49CE-B150-F4E7B1D64ED7}"/>
    <dgm:cxn modelId="{970C73FE-8274-4C98-915A-CFD9C04A384C}" type="presOf" srcId="{20A240C2-15DC-4727-979F-09089037784C}" destId="{A00AC834-07E1-42E8-BC64-FBF95ADA0B0B}" srcOrd="0" destOrd="0" presId="urn:microsoft.com/office/officeart/2005/8/layout/chevron1"/>
    <dgm:cxn modelId="{D5F5D7C7-3E5F-411B-83DC-033E99556C4A}" type="presParOf" srcId="{AF818318-530B-4D5F-B5A2-4DB1BB8A556B}" destId="{7B147CA0-440C-4652-B923-CD7080570DEC}" srcOrd="0" destOrd="0" presId="urn:microsoft.com/office/officeart/2005/8/layout/chevron1"/>
    <dgm:cxn modelId="{9E860058-98E4-48C4-A41A-666F037D1FC8}" type="presParOf" srcId="{AF818318-530B-4D5F-B5A2-4DB1BB8A556B}" destId="{226826DA-FB05-4C62-BD7B-C7F30B7460FC}" srcOrd="1" destOrd="0" presId="urn:microsoft.com/office/officeart/2005/8/layout/chevron1"/>
    <dgm:cxn modelId="{8B2576E4-BEBA-47F9-895C-966BE5F4D01A}" type="presParOf" srcId="{AF818318-530B-4D5F-B5A2-4DB1BB8A556B}" destId="{B77C7847-212E-4E26-BDCF-3E7AF2878472}" srcOrd="2" destOrd="0" presId="urn:microsoft.com/office/officeart/2005/8/layout/chevron1"/>
    <dgm:cxn modelId="{BDBDB2EC-5D2B-4E16-B46C-C7B5B5E436AD}" type="presParOf" srcId="{AF818318-530B-4D5F-B5A2-4DB1BB8A556B}" destId="{E2600FAA-460A-4934-9F40-CAF528627212}" srcOrd="3" destOrd="0" presId="urn:microsoft.com/office/officeart/2005/8/layout/chevron1"/>
    <dgm:cxn modelId="{9E1B6260-B1C2-4945-A1EF-E86A9F6B452A}" type="presParOf" srcId="{AF818318-530B-4D5F-B5A2-4DB1BB8A556B}" destId="{A00AC834-07E1-42E8-BC64-FBF95ADA0B0B}" srcOrd="4" destOrd="0" presId="urn:microsoft.com/office/officeart/2005/8/layout/chevro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147CA0-440C-4652-B923-CD7080570DEC}">
      <dsp:nvSpPr>
        <dsp:cNvPr id="0" name=""/>
        <dsp:cNvSpPr/>
      </dsp:nvSpPr>
      <dsp:spPr>
        <a:xfrm>
          <a:off x="1841" y="84627"/>
          <a:ext cx="2243863" cy="897545"/>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da-DK" sz="1700" kern="1200"/>
            <a:t>2) Identify the information need</a:t>
          </a:r>
        </a:p>
      </dsp:txBody>
      <dsp:txXfrm>
        <a:off x="450614" y="84627"/>
        <a:ext cx="1346318" cy="897545"/>
      </dsp:txXfrm>
    </dsp:sp>
    <dsp:sp modelId="{B77C7847-212E-4E26-BDCF-3E7AF2878472}">
      <dsp:nvSpPr>
        <dsp:cNvPr id="0" name=""/>
        <dsp:cNvSpPr/>
      </dsp:nvSpPr>
      <dsp:spPr>
        <a:xfrm>
          <a:off x="2021318" y="84627"/>
          <a:ext cx="2243863" cy="897545"/>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da-DK" sz="1700" kern="1200"/>
            <a:t>3) work out what it needs to do</a:t>
          </a:r>
        </a:p>
      </dsp:txBody>
      <dsp:txXfrm>
        <a:off x="2470091" y="84627"/>
        <a:ext cx="1346318" cy="897545"/>
      </dsp:txXfrm>
    </dsp:sp>
    <dsp:sp modelId="{A00AC834-07E1-42E8-BC64-FBF95ADA0B0B}">
      <dsp:nvSpPr>
        <dsp:cNvPr id="0" name=""/>
        <dsp:cNvSpPr/>
      </dsp:nvSpPr>
      <dsp:spPr>
        <a:xfrm>
          <a:off x="4040795" y="84627"/>
          <a:ext cx="2243863" cy="897545"/>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da-DK" sz="1700" kern="1200"/>
            <a:t>4) script the tool to make it</a:t>
          </a:r>
        </a:p>
      </dsp:txBody>
      <dsp:txXfrm>
        <a:off x="4489568" y="84627"/>
        <a:ext cx="1346318" cy="89754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DFF7533BF3F544AB7850FC6A0FDD3E2" ma:contentTypeVersion="9" ma:contentTypeDescription="Opret et nyt dokument." ma:contentTypeScope="" ma:versionID="d7eb569b3a81b154615013a653044e3a">
  <xsd:schema xmlns:xsd="http://www.w3.org/2001/XMLSchema" xmlns:xs="http://www.w3.org/2001/XMLSchema" xmlns:p="http://schemas.microsoft.com/office/2006/metadata/properties" xmlns:ns2="34ba0fe7-740b-4514-b98a-d2b6ad1a2f21" targetNamespace="http://schemas.microsoft.com/office/2006/metadata/properties" ma:root="true" ma:fieldsID="8f7e354d83bf578ebe2214117994de4e" ns2:_="">
    <xsd:import namespace="34ba0fe7-740b-4514-b98a-d2b6ad1a2f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a0fe7-740b-4514-b98a-d2b6ad1a2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3B6666-55C3-40DF-BD40-0A605B1F5B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7CEAA9-CC89-4280-A3C4-E38D38071B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a0fe7-740b-4514-b98a-d2b6ad1a2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6553F5-D206-4CC8-8C04-84D5A9F2C698}">
  <ds:schemaRefs>
    <ds:schemaRef ds:uri="http://schemas.openxmlformats.org/officeDocument/2006/bibliography"/>
  </ds:schemaRefs>
</ds:datastoreItem>
</file>

<file path=customXml/itemProps4.xml><?xml version="1.0" encoding="utf-8"?>
<ds:datastoreItem xmlns:ds="http://schemas.openxmlformats.org/officeDocument/2006/customXml" ds:itemID="{D37387F9-56A9-4466-906C-3F3465398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Pages>
  <Words>14957</Words>
  <Characters>85256</Characters>
  <Application>Microsoft Office Word</Application>
  <DocSecurity>12</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3</CharactersWithSpaces>
  <SharedDoc>false</SharedDoc>
  <HLinks>
    <vt:vector size="528" baseType="variant">
      <vt:variant>
        <vt:i4>4259885</vt:i4>
      </vt:variant>
      <vt:variant>
        <vt:i4>462</vt:i4>
      </vt:variant>
      <vt:variant>
        <vt:i4>0</vt:i4>
      </vt:variant>
      <vt:variant>
        <vt:i4>5</vt:i4>
      </vt:variant>
      <vt:variant>
        <vt:lpwstr>https://www.bimloket.nl//documents/BIM_basis_ILS_v1_0_ENG.pdf</vt:lpwstr>
      </vt:variant>
      <vt:variant>
        <vt:lpwstr/>
      </vt:variant>
      <vt:variant>
        <vt:i4>1704033</vt:i4>
      </vt:variant>
      <vt:variant>
        <vt:i4>459</vt:i4>
      </vt:variant>
      <vt:variant>
        <vt:i4>0</vt:i4>
      </vt:variant>
      <vt:variant>
        <vt:i4>5</vt:i4>
      </vt:variant>
      <vt:variant>
        <vt:lpwstr>https://standards.buildingsmart.org/documents/IDM/IDM_guide-CompsAndDevMethods-IDMC_004-v1_2.pdf</vt:lpwstr>
      </vt:variant>
      <vt:variant>
        <vt:lpwstr/>
      </vt:variant>
      <vt:variant>
        <vt:i4>5242895</vt:i4>
      </vt:variant>
      <vt:variant>
        <vt:i4>456</vt:i4>
      </vt:variant>
      <vt:variant>
        <vt:i4>0</vt:i4>
      </vt:variant>
      <vt:variant>
        <vt:i4>5</vt:i4>
      </vt:variant>
      <vt:variant>
        <vt:lpwstr>https://www.csiresources.org/standards/omniclass</vt:lpwstr>
      </vt:variant>
      <vt:variant>
        <vt:lpwstr/>
      </vt:variant>
      <vt:variant>
        <vt:i4>3866721</vt:i4>
      </vt:variant>
      <vt:variant>
        <vt:i4>453</vt:i4>
      </vt:variant>
      <vt:variant>
        <vt:i4>0</vt:i4>
      </vt:variant>
      <vt:variant>
        <vt:i4>5</vt:i4>
      </vt:variant>
      <vt:variant>
        <vt:lpwstr>http://images.autodesk.com/adsk/files/building_performance_analysis_using_revit.pdf</vt:lpwstr>
      </vt:variant>
      <vt:variant>
        <vt:lpwstr/>
      </vt:variant>
      <vt:variant>
        <vt:i4>6029330</vt:i4>
      </vt:variant>
      <vt:variant>
        <vt:i4>450</vt:i4>
      </vt:variant>
      <vt:variant>
        <vt:i4>0</vt:i4>
      </vt:variant>
      <vt:variant>
        <vt:i4>5</vt:i4>
      </vt:variant>
      <vt:variant>
        <vt:lpwstr>https://findit.dtu.dk/en/catalog/2597546931?single_revert=%2Fen%2Fcatalog%3Fq%3Dlorenzo%2Bbeltrani%26show_single%3Doff%26utf8%3D%25E2%259C%2593</vt:lpwstr>
      </vt:variant>
      <vt:variant>
        <vt:lpwstr/>
      </vt:variant>
      <vt:variant>
        <vt:i4>5767170</vt:i4>
      </vt:variant>
      <vt:variant>
        <vt:i4>447</vt:i4>
      </vt:variant>
      <vt:variant>
        <vt:i4>0</vt:i4>
      </vt:variant>
      <vt:variant>
        <vt:i4>5</vt:i4>
      </vt:variant>
      <vt:variant>
        <vt:lpwstr>http://www.itcon.org/2008/22</vt:lpwstr>
      </vt:variant>
      <vt:variant>
        <vt:lpwstr/>
      </vt:variant>
      <vt:variant>
        <vt:i4>3342372</vt:i4>
      </vt:variant>
      <vt:variant>
        <vt:i4>444</vt:i4>
      </vt:variant>
      <vt:variant>
        <vt:i4>0</vt:i4>
      </vt:variant>
      <vt:variant>
        <vt:i4>5</vt:i4>
      </vt:variant>
      <vt:variant>
        <vt:lpwstr>http://www.gsa.gov/bim</vt:lpwstr>
      </vt:variant>
      <vt:variant>
        <vt:lpwstr/>
      </vt:variant>
      <vt:variant>
        <vt:i4>655440</vt:i4>
      </vt:variant>
      <vt:variant>
        <vt:i4>441</vt:i4>
      </vt:variant>
      <vt:variant>
        <vt:i4>0</vt:i4>
      </vt:variant>
      <vt:variant>
        <vt:i4>5</vt:i4>
      </vt:variant>
      <vt:variant>
        <vt:lpwstr>https://www.emeraldinsight.com/doi/abs/10.1108/02630800810887108</vt:lpwstr>
      </vt:variant>
      <vt:variant>
        <vt:lpwstr/>
      </vt:variant>
      <vt:variant>
        <vt:i4>4456465</vt:i4>
      </vt:variant>
      <vt:variant>
        <vt:i4>438</vt:i4>
      </vt:variant>
      <vt:variant>
        <vt:i4>0</vt:i4>
      </vt:variant>
      <vt:variant>
        <vt:i4>5</vt:i4>
      </vt:variant>
      <vt:variant>
        <vt:lpwstr>https://www.gsa.gov/real-estate/design-construction/3d4d-building-information-modeling/bim-guides/bim-guide-03-3d-imaging</vt:lpwstr>
      </vt:variant>
      <vt:variant>
        <vt:lpwstr/>
      </vt:variant>
      <vt:variant>
        <vt:i4>5242895</vt:i4>
      </vt:variant>
      <vt:variant>
        <vt:i4>435</vt:i4>
      </vt:variant>
      <vt:variant>
        <vt:i4>0</vt:i4>
      </vt:variant>
      <vt:variant>
        <vt:i4>5</vt:i4>
      </vt:variant>
      <vt:variant>
        <vt:lpwstr>https://www.csiresources.org/standards/omniclass</vt:lpwstr>
      </vt:variant>
      <vt:variant>
        <vt:lpwstr/>
      </vt:variant>
      <vt:variant>
        <vt:i4>3276879</vt:i4>
      </vt:variant>
      <vt:variant>
        <vt:i4>432</vt:i4>
      </vt:variant>
      <vt:variant>
        <vt:i4>0</vt:i4>
      </vt:variant>
      <vt:variant>
        <vt:i4>5</vt:i4>
      </vt:variant>
      <vt:variant>
        <vt:lpwstr>https://www.bim.psu.edu/download/the_uses_of_bim.pdf</vt:lpwstr>
      </vt:variant>
      <vt:variant>
        <vt:lpwstr/>
      </vt:variant>
      <vt:variant>
        <vt:i4>3080261</vt:i4>
      </vt:variant>
      <vt:variant>
        <vt:i4>429</vt:i4>
      </vt:variant>
      <vt:variant>
        <vt:i4>0</vt:i4>
      </vt:variant>
      <vt:variant>
        <vt:i4>5</vt:i4>
      </vt:variant>
      <vt:variant>
        <vt:lpwstr>https://www.bim.psu.edu/bim_uses/</vt:lpwstr>
      </vt:variant>
      <vt:variant>
        <vt:lpwstr/>
      </vt:variant>
      <vt:variant>
        <vt:i4>2555965</vt:i4>
      </vt:variant>
      <vt:variant>
        <vt:i4>426</vt:i4>
      </vt:variant>
      <vt:variant>
        <vt:i4>0</vt:i4>
      </vt:variant>
      <vt:variant>
        <vt:i4>5</vt:i4>
      </vt:variant>
      <vt:variant>
        <vt:lpwstr>https://psu.pb.unizin.org/app/uploads/sites/189/2019/05/Template-Process-Maps-V2-0-MS-Powerpoint-Format.ppt</vt:lpwstr>
      </vt:variant>
      <vt:variant>
        <vt:lpwstr/>
      </vt:variant>
      <vt:variant>
        <vt:i4>4718678</vt:i4>
      </vt:variant>
      <vt:variant>
        <vt:i4>420</vt:i4>
      </vt:variant>
      <vt:variant>
        <vt:i4>0</vt:i4>
      </vt:variant>
      <vt:variant>
        <vt:i4>5</vt:i4>
      </vt:variant>
      <vt:variant>
        <vt:lpwstr>https://www.shielsexton.com/qr-code-technology-in-the-field/</vt:lpwstr>
      </vt:variant>
      <vt:variant>
        <vt:lpwstr/>
      </vt:variant>
      <vt:variant>
        <vt:i4>3211322</vt:i4>
      </vt:variant>
      <vt:variant>
        <vt:i4>417</vt:i4>
      </vt:variant>
      <vt:variant>
        <vt:i4>0</vt:i4>
      </vt:variant>
      <vt:variant>
        <vt:i4>5</vt:i4>
      </vt:variant>
      <vt:variant>
        <vt:lpwstr>https://bygningsreglementet.dk/</vt:lpwstr>
      </vt:variant>
      <vt:variant>
        <vt:lpwstr/>
      </vt:variant>
      <vt:variant>
        <vt:i4>5046292</vt:i4>
      </vt:variant>
      <vt:variant>
        <vt:i4>414</vt:i4>
      </vt:variant>
      <vt:variant>
        <vt:i4>0</vt:i4>
      </vt:variant>
      <vt:variant>
        <vt:i4>5</vt:i4>
      </vt:variant>
      <vt:variant>
        <vt:lpwstr>https://www.ribaj.com/products/open-source-embodied-carbon-construction-calculator-co2-emissions-stephen-cousins</vt:lpwstr>
      </vt:variant>
      <vt:variant>
        <vt:lpwstr/>
      </vt:variant>
      <vt:variant>
        <vt:i4>3539049</vt:i4>
      </vt:variant>
      <vt:variant>
        <vt:i4>411</vt:i4>
      </vt:variant>
      <vt:variant>
        <vt:i4>0</vt:i4>
      </vt:variant>
      <vt:variant>
        <vt:i4>5</vt:i4>
      </vt:variant>
      <vt:variant>
        <vt:lpwstr>https://politiken.dk/indland/art5898745/Storbrand-fik-brandbiler-fra-Gladsaxe-til-at-dr%C3%B8ne-mod-Jylland</vt:lpwstr>
      </vt:variant>
      <vt:variant>
        <vt:lpwstr/>
      </vt:variant>
      <vt:variant>
        <vt:i4>1638423</vt:i4>
      </vt:variant>
      <vt:variant>
        <vt:i4>408</vt:i4>
      </vt:variant>
      <vt:variant>
        <vt:i4>0</vt:i4>
      </vt:variant>
      <vt:variant>
        <vt:i4>5</vt:i4>
      </vt:variant>
      <vt:variant>
        <vt:lpwstr>https://www.designboom.com/architecture/robarch-2018-fabio-gramazio-interview-robotic-fabrication-08-21-2018/</vt:lpwstr>
      </vt:variant>
      <vt:variant>
        <vt:lpwstr/>
      </vt:variant>
      <vt:variant>
        <vt:i4>1638423</vt:i4>
      </vt:variant>
      <vt:variant>
        <vt:i4>405</vt:i4>
      </vt:variant>
      <vt:variant>
        <vt:i4>0</vt:i4>
      </vt:variant>
      <vt:variant>
        <vt:i4>5</vt:i4>
      </vt:variant>
      <vt:variant>
        <vt:lpwstr>https://www.designboom.com/architecture/robarch-2018-fabio-gramazio-interview-robotic-fabrication-08-21-2018/</vt:lpwstr>
      </vt:variant>
      <vt:variant>
        <vt:lpwstr/>
      </vt:variant>
      <vt:variant>
        <vt:i4>5701717</vt:i4>
      </vt:variant>
      <vt:variant>
        <vt:i4>402</vt:i4>
      </vt:variant>
      <vt:variant>
        <vt:i4>0</vt:i4>
      </vt:variant>
      <vt:variant>
        <vt:i4>5</vt:i4>
      </vt:variant>
      <vt:variant>
        <vt:lpwstr>https://www.vgis.io/augmented-reality-esri-gis-ar-for-construction-bentley-microstation-autodesk-cad/</vt:lpwstr>
      </vt:variant>
      <vt:variant>
        <vt:lpwstr/>
      </vt:variant>
      <vt:variant>
        <vt:i4>3801122</vt:i4>
      </vt:variant>
      <vt:variant>
        <vt:i4>399</vt:i4>
      </vt:variant>
      <vt:variant>
        <vt:i4>0</vt:i4>
      </vt:variant>
      <vt:variant>
        <vt:i4>5</vt:i4>
      </vt:variant>
      <vt:variant>
        <vt:lpwstr>https://www.autodesk.com/products/robot-structural-analysis/overview?plc=AECCOL&amp;term=1-YEAR&amp;support=ADVANCED&amp;quantity=1</vt:lpwstr>
      </vt:variant>
      <vt:variant>
        <vt:lpwstr/>
      </vt:variant>
      <vt:variant>
        <vt:i4>6815771</vt:i4>
      </vt:variant>
      <vt:variant>
        <vt:i4>396</vt:i4>
      </vt:variant>
      <vt:variant>
        <vt:i4>0</vt:i4>
      </vt:variant>
      <vt:variant>
        <vt:i4>5</vt:i4>
      </vt:variant>
      <vt:variant>
        <vt:lpwstr>https://www.youtube.com/watch?v=NL1KAvbVpEU&amp;ab_channel=Design%26Motion.net</vt:lpwstr>
      </vt:variant>
      <vt:variant>
        <vt:lpwstr/>
      </vt:variant>
      <vt:variant>
        <vt:i4>7798888</vt:i4>
      </vt:variant>
      <vt:variant>
        <vt:i4>393</vt:i4>
      </vt:variant>
      <vt:variant>
        <vt:i4>0</vt:i4>
      </vt:variant>
      <vt:variant>
        <vt:i4>5</vt:i4>
      </vt:variant>
      <vt:variant>
        <vt:lpwstr>https://www.landtechinc.com/services/3d-laser-scanning/</vt:lpwstr>
      </vt:variant>
      <vt:variant>
        <vt:lpwstr/>
      </vt:variant>
      <vt:variant>
        <vt:i4>1048626</vt:i4>
      </vt:variant>
      <vt:variant>
        <vt:i4>386</vt:i4>
      </vt:variant>
      <vt:variant>
        <vt:i4>0</vt:i4>
      </vt:variant>
      <vt:variant>
        <vt:i4>5</vt:i4>
      </vt:variant>
      <vt:variant>
        <vt:lpwstr/>
      </vt:variant>
      <vt:variant>
        <vt:lpwstr>_Toc52749796</vt:lpwstr>
      </vt:variant>
      <vt:variant>
        <vt:i4>1245234</vt:i4>
      </vt:variant>
      <vt:variant>
        <vt:i4>380</vt:i4>
      </vt:variant>
      <vt:variant>
        <vt:i4>0</vt:i4>
      </vt:variant>
      <vt:variant>
        <vt:i4>5</vt:i4>
      </vt:variant>
      <vt:variant>
        <vt:lpwstr/>
      </vt:variant>
      <vt:variant>
        <vt:lpwstr>_Toc52749795</vt:lpwstr>
      </vt:variant>
      <vt:variant>
        <vt:i4>1179698</vt:i4>
      </vt:variant>
      <vt:variant>
        <vt:i4>374</vt:i4>
      </vt:variant>
      <vt:variant>
        <vt:i4>0</vt:i4>
      </vt:variant>
      <vt:variant>
        <vt:i4>5</vt:i4>
      </vt:variant>
      <vt:variant>
        <vt:lpwstr/>
      </vt:variant>
      <vt:variant>
        <vt:lpwstr>_Toc52749794</vt:lpwstr>
      </vt:variant>
      <vt:variant>
        <vt:i4>1376306</vt:i4>
      </vt:variant>
      <vt:variant>
        <vt:i4>368</vt:i4>
      </vt:variant>
      <vt:variant>
        <vt:i4>0</vt:i4>
      </vt:variant>
      <vt:variant>
        <vt:i4>5</vt:i4>
      </vt:variant>
      <vt:variant>
        <vt:lpwstr/>
      </vt:variant>
      <vt:variant>
        <vt:lpwstr>_Toc52749793</vt:lpwstr>
      </vt:variant>
      <vt:variant>
        <vt:i4>1310770</vt:i4>
      </vt:variant>
      <vt:variant>
        <vt:i4>362</vt:i4>
      </vt:variant>
      <vt:variant>
        <vt:i4>0</vt:i4>
      </vt:variant>
      <vt:variant>
        <vt:i4>5</vt:i4>
      </vt:variant>
      <vt:variant>
        <vt:lpwstr/>
      </vt:variant>
      <vt:variant>
        <vt:lpwstr>_Toc52749792</vt:lpwstr>
      </vt:variant>
      <vt:variant>
        <vt:i4>1507378</vt:i4>
      </vt:variant>
      <vt:variant>
        <vt:i4>356</vt:i4>
      </vt:variant>
      <vt:variant>
        <vt:i4>0</vt:i4>
      </vt:variant>
      <vt:variant>
        <vt:i4>5</vt:i4>
      </vt:variant>
      <vt:variant>
        <vt:lpwstr/>
      </vt:variant>
      <vt:variant>
        <vt:lpwstr>_Toc52749791</vt:lpwstr>
      </vt:variant>
      <vt:variant>
        <vt:i4>1441842</vt:i4>
      </vt:variant>
      <vt:variant>
        <vt:i4>350</vt:i4>
      </vt:variant>
      <vt:variant>
        <vt:i4>0</vt:i4>
      </vt:variant>
      <vt:variant>
        <vt:i4>5</vt:i4>
      </vt:variant>
      <vt:variant>
        <vt:lpwstr/>
      </vt:variant>
      <vt:variant>
        <vt:lpwstr>_Toc52749790</vt:lpwstr>
      </vt:variant>
      <vt:variant>
        <vt:i4>2031667</vt:i4>
      </vt:variant>
      <vt:variant>
        <vt:i4>344</vt:i4>
      </vt:variant>
      <vt:variant>
        <vt:i4>0</vt:i4>
      </vt:variant>
      <vt:variant>
        <vt:i4>5</vt:i4>
      </vt:variant>
      <vt:variant>
        <vt:lpwstr/>
      </vt:variant>
      <vt:variant>
        <vt:lpwstr>_Toc52749789</vt:lpwstr>
      </vt:variant>
      <vt:variant>
        <vt:i4>1966131</vt:i4>
      </vt:variant>
      <vt:variant>
        <vt:i4>338</vt:i4>
      </vt:variant>
      <vt:variant>
        <vt:i4>0</vt:i4>
      </vt:variant>
      <vt:variant>
        <vt:i4>5</vt:i4>
      </vt:variant>
      <vt:variant>
        <vt:lpwstr/>
      </vt:variant>
      <vt:variant>
        <vt:lpwstr>_Toc52749788</vt:lpwstr>
      </vt:variant>
      <vt:variant>
        <vt:i4>1114163</vt:i4>
      </vt:variant>
      <vt:variant>
        <vt:i4>332</vt:i4>
      </vt:variant>
      <vt:variant>
        <vt:i4>0</vt:i4>
      </vt:variant>
      <vt:variant>
        <vt:i4>5</vt:i4>
      </vt:variant>
      <vt:variant>
        <vt:lpwstr/>
      </vt:variant>
      <vt:variant>
        <vt:lpwstr>_Toc52749787</vt:lpwstr>
      </vt:variant>
      <vt:variant>
        <vt:i4>1048627</vt:i4>
      </vt:variant>
      <vt:variant>
        <vt:i4>326</vt:i4>
      </vt:variant>
      <vt:variant>
        <vt:i4>0</vt:i4>
      </vt:variant>
      <vt:variant>
        <vt:i4>5</vt:i4>
      </vt:variant>
      <vt:variant>
        <vt:lpwstr/>
      </vt:variant>
      <vt:variant>
        <vt:lpwstr>_Toc52749786</vt:lpwstr>
      </vt:variant>
      <vt:variant>
        <vt:i4>1245235</vt:i4>
      </vt:variant>
      <vt:variant>
        <vt:i4>320</vt:i4>
      </vt:variant>
      <vt:variant>
        <vt:i4>0</vt:i4>
      </vt:variant>
      <vt:variant>
        <vt:i4>5</vt:i4>
      </vt:variant>
      <vt:variant>
        <vt:lpwstr/>
      </vt:variant>
      <vt:variant>
        <vt:lpwstr>_Toc52749785</vt:lpwstr>
      </vt:variant>
      <vt:variant>
        <vt:i4>1179699</vt:i4>
      </vt:variant>
      <vt:variant>
        <vt:i4>314</vt:i4>
      </vt:variant>
      <vt:variant>
        <vt:i4>0</vt:i4>
      </vt:variant>
      <vt:variant>
        <vt:i4>5</vt:i4>
      </vt:variant>
      <vt:variant>
        <vt:lpwstr/>
      </vt:variant>
      <vt:variant>
        <vt:lpwstr>_Toc52749784</vt:lpwstr>
      </vt:variant>
      <vt:variant>
        <vt:i4>1376307</vt:i4>
      </vt:variant>
      <vt:variant>
        <vt:i4>308</vt:i4>
      </vt:variant>
      <vt:variant>
        <vt:i4>0</vt:i4>
      </vt:variant>
      <vt:variant>
        <vt:i4>5</vt:i4>
      </vt:variant>
      <vt:variant>
        <vt:lpwstr/>
      </vt:variant>
      <vt:variant>
        <vt:lpwstr>_Toc52749783</vt:lpwstr>
      </vt:variant>
      <vt:variant>
        <vt:i4>1310771</vt:i4>
      </vt:variant>
      <vt:variant>
        <vt:i4>302</vt:i4>
      </vt:variant>
      <vt:variant>
        <vt:i4>0</vt:i4>
      </vt:variant>
      <vt:variant>
        <vt:i4>5</vt:i4>
      </vt:variant>
      <vt:variant>
        <vt:lpwstr/>
      </vt:variant>
      <vt:variant>
        <vt:lpwstr>_Toc52749782</vt:lpwstr>
      </vt:variant>
      <vt:variant>
        <vt:i4>1507379</vt:i4>
      </vt:variant>
      <vt:variant>
        <vt:i4>296</vt:i4>
      </vt:variant>
      <vt:variant>
        <vt:i4>0</vt:i4>
      </vt:variant>
      <vt:variant>
        <vt:i4>5</vt:i4>
      </vt:variant>
      <vt:variant>
        <vt:lpwstr/>
      </vt:variant>
      <vt:variant>
        <vt:lpwstr>_Toc52749781</vt:lpwstr>
      </vt:variant>
      <vt:variant>
        <vt:i4>1441843</vt:i4>
      </vt:variant>
      <vt:variant>
        <vt:i4>290</vt:i4>
      </vt:variant>
      <vt:variant>
        <vt:i4>0</vt:i4>
      </vt:variant>
      <vt:variant>
        <vt:i4>5</vt:i4>
      </vt:variant>
      <vt:variant>
        <vt:lpwstr/>
      </vt:variant>
      <vt:variant>
        <vt:lpwstr>_Toc52749780</vt:lpwstr>
      </vt:variant>
      <vt:variant>
        <vt:i4>2031676</vt:i4>
      </vt:variant>
      <vt:variant>
        <vt:i4>284</vt:i4>
      </vt:variant>
      <vt:variant>
        <vt:i4>0</vt:i4>
      </vt:variant>
      <vt:variant>
        <vt:i4>5</vt:i4>
      </vt:variant>
      <vt:variant>
        <vt:lpwstr/>
      </vt:variant>
      <vt:variant>
        <vt:lpwstr>_Toc52749779</vt:lpwstr>
      </vt:variant>
      <vt:variant>
        <vt:i4>1966140</vt:i4>
      </vt:variant>
      <vt:variant>
        <vt:i4>278</vt:i4>
      </vt:variant>
      <vt:variant>
        <vt:i4>0</vt:i4>
      </vt:variant>
      <vt:variant>
        <vt:i4>5</vt:i4>
      </vt:variant>
      <vt:variant>
        <vt:lpwstr/>
      </vt:variant>
      <vt:variant>
        <vt:lpwstr>_Toc52749778</vt:lpwstr>
      </vt:variant>
      <vt:variant>
        <vt:i4>1114172</vt:i4>
      </vt:variant>
      <vt:variant>
        <vt:i4>272</vt:i4>
      </vt:variant>
      <vt:variant>
        <vt:i4>0</vt:i4>
      </vt:variant>
      <vt:variant>
        <vt:i4>5</vt:i4>
      </vt:variant>
      <vt:variant>
        <vt:lpwstr/>
      </vt:variant>
      <vt:variant>
        <vt:lpwstr>_Toc52749777</vt:lpwstr>
      </vt:variant>
      <vt:variant>
        <vt:i4>1048636</vt:i4>
      </vt:variant>
      <vt:variant>
        <vt:i4>266</vt:i4>
      </vt:variant>
      <vt:variant>
        <vt:i4>0</vt:i4>
      </vt:variant>
      <vt:variant>
        <vt:i4>5</vt:i4>
      </vt:variant>
      <vt:variant>
        <vt:lpwstr/>
      </vt:variant>
      <vt:variant>
        <vt:lpwstr>_Toc52749776</vt:lpwstr>
      </vt:variant>
      <vt:variant>
        <vt:i4>1245244</vt:i4>
      </vt:variant>
      <vt:variant>
        <vt:i4>260</vt:i4>
      </vt:variant>
      <vt:variant>
        <vt:i4>0</vt:i4>
      </vt:variant>
      <vt:variant>
        <vt:i4>5</vt:i4>
      </vt:variant>
      <vt:variant>
        <vt:lpwstr/>
      </vt:variant>
      <vt:variant>
        <vt:lpwstr>_Toc52749775</vt:lpwstr>
      </vt:variant>
      <vt:variant>
        <vt:i4>1179708</vt:i4>
      </vt:variant>
      <vt:variant>
        <vt:i4>254</vt:i4>
      </vt:variant>
      <vt:variant>
        <vt:i4>0</vt:i4>
      </vt:variant>
      <vt:variant>
        <vt:i4>5</vt:i4>
      </vt:variant>
      <vt:variant>
        <vt:lpwstr/>
      </vt:variant>
      <vt:variant>
        <vt:lpwstr>_Toc52749774</vt:lpwstr>
      </vt:variant>
      <vt:variant>
        <vt:i4>1376316</vt:i4>
      </vt:variant>
      <vt:variant>
        <vt:i4>248</vt:i4>
      </vt:variant>
      <vt:variant>
        <vt:i4>0</vt:i4>
      </vt:variant>
      <vt:variant>
        <vt:i4>5</vt:i4>
      </vt:variant>
      <vt:variant>
        <vt:lpwstr/>
      </vt:variant>
      <vt:variant>
        <vt:lpwstr>_Toc52749773</vt:lpwstr>
      </vt:variant>
      <vt:variant>
        <vt:i4>1310780</vt:i4>
      </vt:variant>
      <vt:variant>
        <vt:i4>242</vt:i4>
      </vt:variant>
      <vt:variant>
        <vt:i4>0</vt:i4>
      </vt:variant>
      <vt:variant>
        <vt:i4>5</vt:i4>
      </vt:variant>
      <vt:variant>
        <vt:lpwstr/>
      </vt:variant>
      <vt:variant>
        <vt:lpwstr>_Toc52749772</vt:lpwstr>
      </vt:variant>
      <vt:variant>
        <vt:i4>1507388</vt:i4>
      </vt:variant>
      <vt:variant>
        <vt:i4>236</vt:i4>
      </vt:variant>
      <vt:variant>
        <vt:i4>0</vt:i4>
      </vt:variant>
      <vt:variant>
        <vt:i4>5</vt:i4>
      </vt:variant>
      <vt:variant>
        <vt:lpwstr/>
      </vt:variant>
      <vt:variant>
        <vt:lpwstr>_Toc52749771</vt:lpwstr>
      </vt:variant>
      <vt:variant>
        <vt:i4>1441852</vt:i4>
      </vt:variant>
      <vt:variant>
        <vt:i4>230</vt:i4>
      </vt:variant>
      <vt:variant>
        <vt:i4>0</vt:i4>
      </vt:variant>
      <vt:variant>
        <vt:i4>5</vt:i4>
      </vt:variant>
      <vt:variant>
        <vt:lpwstr/>
      </vt:variant>
      <vt:variant>
        <vt:lpwstr>_Toc52749770</vt:lpwstr>
      </vt:variant>
      <vt:variant>
        <vt:i4>2031677</vt:i4>
      </vt:variant>
      <vt:variant>
        <vt:i4>224</vt:i4>
      </vt:variant>
      <vt:variant>
        <vt:i4>0</vt:i4>
      </vt:variant>
      <vt:variant>
        <vt:i4>5</vt:i4>
      </vt:variant>
      <vt:variant>
        <vt:lpwstr/>
      </vt:variant>
      <vt:variant>
        <vt:lpwstr>_Toc52749769</vt:lpwstr>
      </vt:variant>
      <vt:variant>
        <vt:i4>1966141</vt:i4>
      </vt:variant>
      <vt:variant>
        <vt:i4>218</vt:i4>
      </vt:variant>
      <vt:variant>
        <vt:i4>0</vt:i4>
      </vt:variant>
      <vt:variant>
        <vt:i4>5</vt:i4>
      </vt:variant>
      <vt:variant>
        <vt:lpwstr/>
      </vt:variant>
      <vt:variant>
        <vt:lpwstr>_Toc52749768</vt:lpwstr>
      </vt:variant>
      <vt:variant>
        <vt:i4>1114173</vt:i4>
      </vt:variant>
      <vt:variant>
        <vt:i4>212</vt:i4>
      </vt:variant>
      <vt:variant>
        <vt:i4>0</vt:i4>
      </vt:variant>
      <vt:variant>
        <vt:i4>5</vt:i4>
      </vt:variant>
      <vt:variant>
        <vt:lpwstr/>
      </vt:variant>
      <vt:variant>
        <vt:lpwstr>_Toc52749767</vt:lpwstr>
      </vt:variant>
      <vt:variant>
        <vt:i4>1048637</vt:i4>
      </vt:variant>
      <vt:variant>
        <vt:i4>206</vt:i4>
      </vt:variant>
      <vt:variant>
        <vt:i4>0</vt:i4>
      </vt:variant>
      <vt:variant>
        <vt:i4>5</vt:i4>
      </vt:variant>
      <vt:variant>
        <vt:lpwstr/>
      </vt:variant>
      <vt:variant>
        <vt:lpwstr>_Toc52749766</vt:lpwstr>
      </vt:variant>
      <vt:variant>
        <vt:i4>1245245</vt:i4>
      </vt:variant>
      <vt:variant>
        <vt:i4>200</vt:i4>
      </vt:variant>
      <vt:variant>
        <vt:i4>0</vt:i4>
      </vt:variant>
      <vt:variant>
        <vt:i4>5</vt:i4>
      </vt:variant>
      <vt:variant>
        <vt:lpwstr/>
      </vt:variant>
      <vt:variant>
        <vt:lpwstr>_Toc52749765</vt:lpwstr>
      </vt:variant>
      <vt:variant>
        <vt:i4>1179709</vt:i4>
      </vt:variant>
      <vt:variant>
        <vt:i4>194</vt:i4>
      </vt:variant>
      <vt:variant>
        <vt:i4>0</vt:i4>
      </vt:variant>
      <vt:variant>
        <vt:i4>5</vt:i4>
      </vt:variant>
      <vt:variant>
        <vt:lpwstr/>
      </vt:variant>
      <vt:variant>
        <vt:lpwstr>_Toc52749764</vt:lpwstr>
      </vt:variant>
      <vt:variant>
        <vt:i4>1376317</vt:i4>
      </vt:variant>
      <vt:variant>
        <vt:i4>188</vt:i4>
      </vt:variant>
      <vt:variant>
        <vt:i4>0</vt:i4>
      </vt:variant>
      <vt:variant>
        <vt:i4>5</vt:i4>
      </vt:variant>
      <vt:variant>
        <vt:lpwstr/>
      </vt:variant>
      <vt:variant>
        <vt:lpwstr>_Toc52749763</vt:lpwstr>
      </vt:variant>
      <vt:variant>
        <vt:i4>1310781</vt:i4>
      </vt:variant>
      <vt:variant>
        <vt:i4>182</vt:i4>
      </vt:variant>
      <vt:variant>
        <vt:i4>0</vt:i4>
      </vt:variant>
      <vt:variant>
        <vt:i4>5</vt:i4>
      </vt:variant>
      <vt:variant>
        <vt:lpwstr/>
      </vt:variant>
      <vt:variant>
        <vt:lpwstr>_Toc52749762</vt:lpwstr>
      </vt:variant>
      <vt:variant>
        <vt:i4>1507389</vt:i4>
      </vt:variant>
      <vt:variant>
        <vt:i4>176</vt:i4>
      </vt:variant>
      <vt:variant>
        <vt:i4>0</vt:i4>
      </vt:variant>
      <vt:variant>
        <vt:i4>5</vt:i4>
      </vt:variant>
      <vt:variant>
        <vt:lpwstr/>
      </vt:variant>
      <vt:variant>
        <vt:lpwstr>_Toc52749761</vt:lpwstr>
      </vt:variant>
      <vt:variant>
        <vt:i4>1441853</vt:i4>
      </vt:variant>
      <vt:variant>
        <vt:i4>170</vt:i4>
      </vt:variant>
      <vt:variant>
        <vt:i4>0</vt:i4>
      </vt:variant>
      <vt:variant>
        <vt:i4>5</vt:i4>
      </vt:variant>
      <vt:variant>
        <vt:lpwstr/>
      </vt:variant>
      <vt:variant>
        <vt:lpwstr>_Toc52749760</vt:lpwstr>
      </vt:variant>
      <vt:variant>
        <vt:i4>2031678</vt:i4>
      </vt:variant>
      <vt:variant>
        <vt:i4>164</vt:i4>
      </vt:variant>
      <vt:variant>
        <vt:i4>0</vt:i4>
      </vt:variant>
      <vt:variant>
        <vt:i4>5</vt:i4>
      </vt:variant>
      <vt:variant>
        <vt:lpwstr/>
      </vt:variant>
      <vt:variant>
        <vt:lpwstr>_Toc52749759</vt:lpwstr>
      </vt:variant>
      <vt:variant>
        <vt:i4>1966142</vt:i4>
      </vt:variant>
      <vt:variant>
        <vt:i4>158</vt:i4>
      </vt:variant>
      <vt:variant>
        <vt:i4>0</vt:i4>
      </vt:variant>
      <vt:variant>
        <vt:i4>5</vt:i4>
      </vt:variant>
      <vt:variant>
        <vt:lpwstr/>
      </vt:variant>
      <vt:variant>
        <vt:lpwstr>_Toc52749758</vt:lpwstr>
      </vt:variant>
      <vt:variant>
        <vt:i4>1114174</vt:i4>
      </vt:variant>
      <vt:variant>
        <vt:i4>152</vt:i4>
      </vt:variant>
      <vt:variant>
        <vt:i4>0</vt:i4>
      </vt:variant>
      <vt:variant>
        <vt:i4>5</vt:i4>
      </vt:variant>
      <vt:variant>
        <vt:lpwstr/>
      </vt:variant>
      <vt:variant>
        <vt:lpwstr>_Toc52749757</vt:lpwstr>
      </vt:variant>
      <vt:variant>
        <vt:i4>1048638</vt:i4>
      </vt:variant>
      <vt:variant>
        <vt:i4>146</vt:i4>
      </vt:variant>
      <vt:variant>
        <vt:i4>0</vt:i4>
      </vt:variant>
      <vt:variant>
        <vt:i4>5</vt:i4>
      </vt:variant>
      <vt:variant>
        <vt:lpwstr/>
      </vt:variant>
      <vt:variant>
        <vt:lpwstr>_Toc52749756</vt:lpwstr>
      </vt:variant>
      <vt:variant>
        <vt:i4>1245246</vt:i4>
      </vt:variant>
      <vt:variant>
        <vt:i4>140</vt:i4>
      </vt:variant>
      <vt:variant>
        <vt:i4>0</vt:i4>
      </vt:variant>
      <vt:variant>
        <vt:i4>5</vt:i4>
      </vt:variant>
      <vt:variant>
        <vt:lpwstr/>
      </vt:variant>
      <vt:variant>
        <vt:lpwstr>_Toc52749755</vt:lpwstr>
      </vt:variant>
      <vt:variant>
        <vt:i4>1179710</vt:i4>
      </vt:variant>
      <vt:variant>
        <vt:i4>134</vt:i4>
      </vt:variant>
      <vt:variant>
        <vt:i4>0</vt:i4>
      </vt:variant>
      <vt:variant>
        <vt:i4>5</vt:i4>
      </vt:variant>
      <vt:variant>
        <vt:lpwstr/>
      </vt:variant>
      <vt:variant>
        <vt:lpwstr>_Toc52749754</vt:lpwstr>
      </vt:variant>
      <vt:variant>
        <vt:i4>1376318</vt:i4>
      </vt:variant>
      <vt:variant>
        <vt:i4>128</vt:i4>
      </vt:variant>
      <vt:variant>
        <vt:i4>0</vt:i4>
      </vt:variant>
      <vt:variant>
        <vt:i4>5</vt:i4>
      </vt:variant>
      <vt:variant>
        <vt:lpwstr/>
      </vt:variant>
      <vt:variant>
        <vt:lpwstr>_Toc52749753</vt:lpwstr>
      </vt:variant>
      <vt:variant>
        <vt:i4>1310782</vt:i4>
      </vt:variant>
      <vt:variant>
        <vt:i4>122</vt:i4>
      </vt:variant>
      <vt:variant>
        <vt:i4>0</vt:i4>
      </vt:variant>
      <vt:variant>
        <vt:i4>5</vt:i4>
      </vt:variant>
      <vt:variant>
        <vt:lpwstr/>
      </vt:variant>
      <vt:variant>
        <vt:lpwstr>_Toc52749752</vt:lpwstr>
      </vt:variant>
      <vt:variant>
        <vt:i4>1507390</vt:i4>
      </vt:variant>
      <vt:variant>
        <vt:i4>116</vt:i4>
      </vt:variant>
      <vt:variant>
        <vt:i4>0</vt:i4>
      </vt:variant>
      <vt:variant>
        <vt:i4>5</vt:i4>
      </vt:variant>
      <vt:variant>
        <vt:lpwstr/>
      </vt:variant>
      <vt:variant>
        <vt:lpwstr>_Toc52749751</vt:lpwstr>
      </vt:variant>
      <vt:variant>
        <vt:i4>1441854</vt:i4>
      </vt:variant>
      <vt:variant>
        <vt:i4>110</vt:i4>
      </vt:variant>
      <vt:variant>
        <vt:i4>0</vt:i4>
      </vt:variant>
      <vt:variant>
        <vt:i4>5</vt:i4>
      </vt:variant>
      <vt:variant>
        <vt:lpwstr/>
      </vt:variant>
      <vt:variant>
        <vt:lpwstr>_Toc52749750</vt:lpwstr>
      </vt:variant>
      <vt:variant>
        <vt:i4>2031679</vt:i4>
      </vt:variant>
      <vt:variant>
        <vt:i4>104</vt:i4>
      </vt:variant>
      <vt:variant>
        <vt:i4>0</vt:i4>
      </vt:variant>
      <vt:variant>
        <vt:i4>5</vt:i4>
      </vt:variant>
      <vt:variant>
        <vt:lpwstr/>
      </vt:variant>
      <vt:variant>
        <vt:lpwstr>_Toc52749749</vt:lpwstr>
      </vt:variant>
      <vt:variant>
        <vt:i4>1966143</vt:i4>
      </vt:variant>
      <vt:variant>
        <vt:i4>98</vt:i4>
      </vt:variant>
      <vt:variant>
        <vt:i4>0</vt:i4>
      </vt:variant>
      <vt:variant>
        <vt:i4>5</vt:i4>
      </vt:variant>
      <vt:variant>
        <vt:lpwstr/>
      </vt:variant>
      <vt:variant>
        <vt:lpwstr>_Toc52749748</vt:lpwstr>
      </vt:variant>
      <vt:variant>
        <vt:i4>1114175</vt:i4>
      </vt:variant>
      <vt:variant>
        <vt:i4>92</vt:i4>
      </vt:variant>
      <vt:variant>
        <vt:i4>0</vt:i4>
      </vt:variant>
      <vt:variant>
        <vt:i4>5</vt:i4>
      </vt:variant>
      <vt:variant>
        <vt:lpwstr/>
      </vt:variant>
      <vt:variant>
        <vt:lpwstr>_Toc52749747</vt:lpwstr>
      </vt:variant>
      <vt:variant>
        <vt:i4>1048639</vt:i4>
      </vt:variant>
      <vt:variant>
        <vt:i4>86</vt:i4>
      </vt:variant>
      <vt:variant>
        <vt:i4>0</vt:i4>
      </vt:variant>
      <vt:variant>
        <vt:i4>5</vt:i4>
      </vt:variant>
      <vt:variant>
        <vt:lpwstr/>
      </vt:variant>
      <vt:variant>
        <vt:lpwstr>_Toc52749746</vt:lpwstr>
      </vt:variant>
      <vt:variant>
        <vt:i4>1245247</vt:i4>
      </vt:variant>
      <vt:variant>
        <vt:i4>80</vt:i4>
      </vt:variant>
      <vt:variant>
        <vt:i4>0</vt:i4>
      </vt:variant>
      <vt:variant>
        <vt:i4>5</vt:i4>
      </vt:variant>
      <vt:variant>
        <vt:lpwstr/>
      </vt:variant>
      <vt:variant>
        <vt:lpwstr>_Toc52749745</vt:lpwstr>
      </vt:variant>
      <vt:variant>
        <vt:i4>1179711</vt:i4>
      </vt:variant>
      <vt:variant>
        <vt:i4>74</vt:i4>
      </vt:variant>
      <vt:variant>
        <vt:i4>0</vt:i4>
      </vt:variant>
      <vt:variant>
        <vt:i4>5</vt:i4>
      </vt:variant>
      <vt:variant>
        <vt:lpwstr/>
      </vt:variant>
      <vt:variant>
        <vt:lpwstr>_Toc52749744</vt:lpwstr>
      </vt:variant>
      <vt:variant>
        <vt:i4>1376319</vt:i4>
      </vt:variant>
      <vt:variant>
        <vt:i4>68</vt:i4>
      </vt:variant>
      <vt:variant>
        <vt:i4>0</vt:i4>
      </vt:variant>
      <vt:variant>
        <vt:i4>5</vt:i4>
      </vt:variant>
      <vt:variant>
        <vt:lpwstr/>
      </vt:variant>
      <vt:variant>
        <vt:lpwstr>_Toc52749743</vt:lpwstr>
      </vt:variant>
      <vt:variant>
        <vt:i4>1310783</vt:i4>
      </vt:variant>
      <vt:variant>
        <vt:i4>62</vt:i4>
      </vt:variant>
      <vt:variant>
        <vt:i4>0</vt:i4>
      </vt:variant>
      <vt:variant>
        <vt:i4>5</vt:i4>
      </vt:variant>
      <vt:variant>
        <vt:lpwstr/>
      </vt:variant>
      <vt:variant>
        <vt:lpwstr>_Toc52749742</vt:lpwstr>
      </vt:variant>
      <vt:variant>
        <vt:i4>1507391</vt:i4>
      </vt:variant>
      <vt:variant>
        <vt:i4>56</vt:i4>
      </vt:variant>
      <vt:variant>
        <vt:i4>0</vt:i4>
      </vt:variant>
      <vt:variant>
        <vt:i4>5</vt:i4>
      </vt:variant>
      <vt:variant>
        <vt:lpwstr/>
      </vt:variant>
      <vt:variant>
        <vt:lpwstr>_Toc52749741</vt:lpwstr>
      </vt:variant>
      <vt:variant>
        <vt:i4>1441855</vt:i4>
      </vt:variant>
      <vt:variant>
        <vt:i4>50</vt:i4>
      </vt:variant>
      <vt:variant>
        <vt:i4>0</vt:i4>
      </vt:variant>
      <vt:variant>
        <vt:i4>5</vt:i4>
      </vt:variant>
      <vt:variant>
        <vt:lpwstr/>
      </vt:variant>
      <vt:variant>
        <vt:lpwstr>_Toc52749740</vt:lpwstr>
      </vt:variant>
      <vt:variant>
        <vt:i4>2031672</vt:i4>
      </vt:variant>
      <vt:variant>
        <vt:i4>44</vt:i4>
      </vt:variant>
      <vt:variant>
        <vt:i4>0</vt:i4>
      </vt:variant>
      <vt:variant>
        <vt:i4>5</vt:i4>
      </vt:variant>
      <vt:variant>
        <vt:lpwstr/>
      </vt:variant>
      <vt:variant>
        <vt:lpwstr>_Toc52749739</vt:lpwstr>
      </vt:variant>
      <vt:variant>
        <vt:i4>1966136</vt:i4>
      </vt:variant>
      <vt:variant>
        <vt:i4>38</vt:i4>
      </vt:variant>
      <vt:variant>
        <vt:i4>0</vt:i4>
      </vt:variant>
      <vt:variant>
        <vt:i4>5</vt:i4>
      </vt:variant>
      <vt:variant>
        <vt:lpwstr/>
      </vt:variant>
      <vt:variant>
        <vt:lpwstr>_Toc52749738</vt:lpwstr>
      </vt:variant>
      <vt:variant>
        <vt:i4>1114168</vt:i4>
      </vt:variant>
      <vt:variant>
        <vt:i4>32</vt:i4>
      </vt:variant>
      <vt:variant>
        <vt:i4>0</vt:i4>
      </vt:variant>
      <vt:variant>
        <vt:i4>5</vt:i4>
      </vt:variant>
      <vt:variant>
        <vt:lpwstr/>
      </vt:variant>
      <vt:variant>
        <vt:lpwstr>_Toc52749737</vt:lpwstr>
      </vt:variant>
      <vt:variant>
        <vt:i4>1048632</vt:i4>
      </vt:variant>
      <vt:variant>
        <vt:i4>26</vt:i4>
      </vt:variant>
      <vt:variant>
        <vt:i4>0</vt:i4>
      </vt:variant>
      <vt:variant>
        <vt:i4>5</vt:i4>
      </vt:variant>
      <vt:variant>
        <vt:lpwstr/>
      </vt:variant>
      <vt:variant>
        <vt:lpwstr>_Toc52749736</vt:lpwstr>
      </vt:variant>
      <vt:variant>
        <vt:i4>1245240</vt:i4>
      </vt:variant>
      <vt:variant>
        <vt:i4>20</vt:i4>
      </vt:variant>
      <vt:variant>
        <vt:i4>0</vt:i4>
      </vt:variant>
      <vt:variant>
        <vt:i4>5</vt:i4>
      </vt:variant>
      <vt:variant>
        <vt:lpwstr/>
      </vt:variant>
      <vt:variant>
        <vt:lpwstr>_Toc52749735</vt:lpwstr>
      </vt:variant>
      <vt:variant>
        <vt:i4>1179704</vt:i4>
      </vt:variant>
      <vt:variant>
        <vt:i4>14</vt:i4>
      </vt:variant>
      <vt:variant>
        <vt:i4>0</vt:i4>
      </vt:variant>
      <vt:variant>
        <vt:i4>5</vt:i4>
      </vt:variant>
      <vt:variant>
        <vt:lpwstr/>
      </vt:variant>
      <vt:variant>
        <vt:lpwstr>_Toc52749734</vt:lpwstr>
      </vt:variant>
      <vt:variant>
        <vt:i4>1376312</vt:i4>
      </vt:variant>
      <vt:variant>
        <vt:i4>8</vt:i4>
      </vt:variant>
      <vt:variant>
        <vt:i4>0</vt:i4>
      </vt:variant>
      <vt:variant>
        <vt:i4>5</vt:i4>
      </vt:variant>
      <vt:variant>
        <vt:lpwstr/>
      </vt:variant>
      <vt:variant>
        <vt:lpwstr>_Toc52749733</vt:lpwstr>
      </vt:variant>
      <vt:variant>
        <vt:i4>1310776</vt:i4>
      </vt:variant>
      <vt:variant>
        <vt:i4>2</vt:i4>
      </vt:variant>
      <vt:variant>
        <vt:i4>0</vt:i4>
      </vt:variant>
      <vt:variant>
        <vt:i4>5</vt:i4>
      </vt:variant>
      <vt:variant>
        <vt:lpwstr/>
      </vt:variant>
      <vt:variant>
        <vt:lpwstr>_Toc52749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Pat McGinley</dc:creator>
  <cp:keywords/>
  <dc:description/>
  <cp:lastModifiedBy>Tim Pat McGinley</cp:lastModifiedBy>
  <cp:revision>128</cp:revision>
  <dcterms:created xsi:type="dcterms:W3CDTF">2020-10-05T20:00:00Z</dcterms:created>
  <dcterms:modified xsi:type="dcterms:W3CDTF">2020-10-1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F7533BF3F544AB7850FC6A0FDD3E2</vt:lpwstr>
  </property>
</Properties>
</file>